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92FD6" w:rsidRPr="00392FD6" w:rsidRDefault="00392FD6" w:rsidP="00392FD6">
      <w:pPr>
        <w:jc w:val="center"/>
        <w:rPr>
          <w:sz w:val="48"/>
          <w:szCs w:val="48"/>
        </w:rPr>
      </w:pPr>
      <w:r w:rsidRPr="00392FD6">
        <w:rPr>
          <w:rFonts w:hint="eastAsia"/>
          <w:sz w:val="48"/>
          <w:szCs w:val="48"/>
        </w:rPr>
        <w:t>商圈</w:t>
      </w:r>
      <w:r w:rsidR="00852A51">
        <w:rPr>
          <w:rFonts w:hint="eastAsia"/>
          <w:sz w:val="48"/>
          <w:szCs w:val="48"/>
        </w:rPr>
        <w:t>(</w:t>
      </w:r>
      <w:r w:rsidR="00852A51">
        <w:rPr>
          <w:sz w:val="48"/>
          <w:szCs w:val="48"/>
        </w:rPr>
        <w:t>R</w:t>
      </w:r>
      <w:r w:rsidR="00852A51" w:rsidRPr="00852A51">
        <w:rPr>
          <w:sz w:val="48"/>
          <w:szCs w:val="48"/>
        </w:rPr>
        <w:t>etail Trade Area</w:t>
      </w:r>
      <w:r w:rsidR="00852A51">
        <w:rPr>
          <w:rFonts w:hint="eastAsia"/>
          <w:sz w:val="48"/>
          <w:szCs w:val="48"/>
        </w:rPr>
        <w:t>)</w:t>
      </w:r>
      <w:r w:rsidRPr="00392FD6">
        <w:rPr>
          <w:rFonts w:hint="eastAsia"/>
          <w:sz w:val="48"/>
          <w:szCs w:val="48"/>
        </w:rPr>
        <w:t>引力模型分析</w:t>
      </w:r>
    </w:p>
    <w:p w:rsidR="00392FD6" w:rsidRDefault="00392FD6" w:rsidP="00392FD6">
      <w:pPr>
        <w:pStyle w:val="1"/>
        <w:numPr>
          <w:ilvl w:val="0"/>
          <w:numId w:val="1"/>
        </w:numPr>
      </w:pPr>
      <w:r>
        <w:rPr>
          <w:rFonts w:hint="eastAsia"/>
        </w:rPr>
        <w:t>简介</w:t>
      </w:r>
    </w:p>
    <w:p w:rsidR="00392FD6" w:rsidRDefault="00392FD6" w:rsidP="00392FD6">
      <w:pPr>
        <w:pStyle w:val="1"/>
        <w:numPr>
          <w:ilvl w:val="0"/>
          <w:numId w:val="1"/>
        </w:numPr>
      </w:pPr>
      <w:r>
        <w:rPr>
          <w:rFonts w:hint="eastAsia"/>
        </w:rPr>
        <w:t>相关工作</w:t>
      </w:r>
    </w:p>
    <w:p w:rsidR="00392FD6" w:rsidRDefault="00392FD6" w:rsidP="00392FD6">
      <w:pPr>
        <w:pStyle w:val="1"/>
        <w:numPr>
          <w:ilvl w:val="0"/>
          <w:numId w:val="1"/>
        </w:numPr>
      </w:pPr>
      <w:r>
        <w:rPr>
          <w:rFonts w:hint="eastAsia"/>
        </w:rPr>
        <w:t>商圈理论与数据</w:t>
      </w:r>
    </w:p>
    <w:p w:rsidR="00852A51" w:rsidRDefault="00D0487B" w:rsidP="00852A51">
      <w:pPr>
        <w:pStyle w:val="2"/>
        <w:numPr>
          <w:ilvl w:val="1"/>
          <w:numId w:val="1"/>
        </w:numPr>
      </w:pPr>
      <w:r>
        <w:rPr>
          <w:rFonts w:hint="eastAsia"/>
        </w:rPr>
        <w:t>零售商圈引力模型</w:t>
      </w:r>
    </w:p>
    <w:p w:rsidR="00246675" w:rsidRDefault="00246675" w:rsidP="00246675">
      <w:pPr>
        <w:ind w:firstLineChars="200" w:firstLine="420"/>
      </w:pPr>
      <w:r>
        <w:rPr>
          <w:rFonts w:hint="eastAsia"/>
        </w:rPr>
        <w:t>零售商圈是零售交易区域的辐射范围，但是商圈的概念并没有很明确的定义，本文中，我们认为零售商圈的商业企业聚集所形成的空间范围。同样，在商圈级别划分标准下，本文中所研究的商圈是指由核心商业圈和次级商业圈组成的空间范围。</w:t>
      </w:r>
    </w:p>
    <w:p w:rsidR="00C529F5" w:rsidRDefault="00C529F5" w:rsidP="00246675">
      <w:pPr>
        <w:ind w:firstLineChars="200" w:firstLine="420"/>
      </w:pPr>
      <w:r>
        <w:rPr>
          <w:rFonts w:hint="eastAsia"/>
        </w:rPr>
        <w:t>商圈理论中应用最广的是Re</w:t>
      </w:r>
      <w:r>
        <w:t xml:space="preserve">illy Rule </w:t>
      </w:r>
      <w:r>
        <w:rPr>
          <w:rFonts w:hint="eastAsia"/>
        </w:rPr>
        <w:t>和</w:t>
      </w:r>
      <w:r>
        <w:t>H</w:t>
      </w:r>
      <w:r>
        <w:rPr>
          <w:rFonts w:hint="eastAsia"/>
        </w:rPr>
        <w:t>uff</w:t>
      </w:r>
      <w:r>
        <w:t xml:space="preserve"> </w:t>
      </w:r>
      <w:r w:rsidR="00BE6935">
        <w:t>M</w:t>
      </w:r>
      <w:r>
        <w:rPr>
          <w:rFonts w:hint="eastAsia"/>
        </w:rPr>
        <w:t>odel 以及其的演化模型。</w:t>
      </w:r>
    </w:p>
    <w:p w:rsidR="00C529F5" w:rsidRDefault="00C529F5" w:rsidP="00246675">
      <w:pPr>
        <w:ind w:firstLineChars="200" w:firstLine="420"/>
      </w:pPr>
      <w:r>
        <w:rPr>
          <w:rFonts w:hint="eastAsia"/>
        </w:rPr>
        <w:t>由于大多数情况下，企业很难获取详细的商业信息，那么如何选择投资地成为了一个难题，而R</w:t>
      </w:r>
      <w:r>
        <w:t>eilly R</w:t>
      </w:r>
      <w:r>
        <w:rPr>
          <w:rFonts w:hint="eastAsia"/>
        </w:rPr>
        <w:t>ule</w:t>
      </w:r>
      <w:r>
        <w:t xml:space="preserve"> </w:t>
      </w:r>
      <w:r>
        <w:rPr>
          <w:rFonts w:hint="eastAsia"/>
        </w:rPr>
        <w:t>最早为企业提供了容易实现的决策指导。Reilly</w:t>
      </w:r>
      <w:r>
        <w:t xml:space="preserve"> R</w:t>
      </w:r>
      <w:r>
        <w:rPr>
          <w:rFonts w:hint="eastAsia"/>
        </w:rPr>
        <w:t>ule认为商业也具有相互吸引的特性，它以万有引力定律为核心，来确定商圈吸引力临界范围</w:t>
      </w:r>
      <w:r w:rsidR="00BE6935">
        <w:rPr>
          <w:rFonts w:hint="eastAsia"/>
        </w:rPr>
        <w:t>。但是Reilly</w:t>
      </w:r>
      <w:r w:rsidR="00BE6935">
        <w:t xml:space="preserve"> R</w:t>
      </w:r>
      <w:r w:rsidR="00BE6935">
        <w:rPr>
          <w:rFonts w:hint="eastAsia"/>
        </w:rPr>
        <w:t>ule是以商圈为中心的研究，并且需要有较严格的前提才能使结果有效。在我们对上海十九个大型商圈进行研究之后，我们发现使用</w:t>
      </w:r>
      <w:r w:rsidR="00BE6935">
        <w:t>R</w:t>
      </w:r>
      <w:r w:rsidR="00BE6935">
        <w:rPr>
          <w:rFonts w:hint="eastAsia"/>
        </w:rPr>
        <w:t>eilly</w:t>
      </w:r>
      <w:r w:rsidR="00BE6935">
        <w:t xml:space="preserve"> R</w:t>
      </w:r>
      <w:r w:rsidR="00BE6935">
        <w:rPr>
          <w:rFonts w:hint="eastAsia"/>
        </w:rPr>
        <w:t>ule</w:t>
      </w:r>
      <w:r w:rsidR="00BE6935">
        <w:t xml:space="preserve"> </w:t>
      </w:r>
      <w:r w:rsidR="00BE6935">
        <w:rPr>
          <w:rFonts w:hint="eastAsia"/>
        </w:rPr>
        <w:t>是很难确定商圈范围的，由于商圈差异和人群行为等因素。</w:t>
      </w:r>
    </w:p>
    <w:p w:rsidR="00BE6935" w:rsidRDefault="00BE6935" w:rsidP="00246675">
      <w:pPr>
        <w:ind w:firstLineChars="200" w:firstLine="420"/>
        <w:rPr>
          <w:color w:val="FF0000"/>
        </w:rPr>
      </w:pPr>
      <w:r>
        <w:rPr>
          <w:rFonts w:hint="eastAsia"/>
        </w:rPr>
        <w:t>与Reilly</w:t>
      </w:r>
      <w:r>
        <w:t xml:space="preserve"> R</w:t>
      </w:r>
      <w:r>
        <w:rPr>
          <w:rFonts w:hint="eastAsia"/>
        </w:rPr>
        <w:t>ule</w:t>
      </w:r>
      <w:r>
        <w:t xml:space="preserve"> </w:t>
      </w:r>
      <w:r>
        <w:rPr>
          <w:rFonts w:hint="eastAsia"/>
        </w:rPr>
        <w:t>有所不同，Huff</w:t>
      </w:r>
      <w:r>
        <w:t xml:space="preserve"> M</w:t>
      </w:r>
      <w:r>
        <w:rPr>
          <w:rFonts w:hint="eastAsia"/>
        </w:rPr>
        <w:t>odel</w:t>
      </w:r>
      <w:r>
        <w:t xml:space="preserve"> </w:t>
      </w:r>
      <w:r>
        <w:rPr>
          <w:rFonts w:hint="eastAsia"/>
        </w:rPr>
        <w:t>是从顾客的角度进行研究，通过模型计算出一个概率值，这个概率值能够代表当前用户去往某个商圈的概率，但是模型计算概率的时候用到的阻力和魅力因素仅仅包含距离和商店规模。在大都市商圈引力研究中，这两个因素依旧很重要，但是其他因素，例如地理位置，商品档次等，对概率的计算同样占据很重要的位置</w:t>
      </w:r>
      <w:r w:rsidR="0066500C">
        <w:rPr>
          <w:rFonts w:hint="eastAsia"/>
        </w:rPr>
        <w:t>。</w:t>
      </w:r>
    </w:p>
    <w:p w:rsidR="00BE6935" w:rsidRPr="00BE6935" w:rsidRDefault="00B34EA4" w:rsidP="00246675">
      <w:pPr>
        <w:ind w:firstLineChars="200" w:firstLine="420"/>
      </w:pPr>
      <w:r>
        <w:rPr>
          <w:rFonts w:hint="eastAsia"/>
        </w:rPr>
        <w:t>除此之外，还有很多演化模型，我们在5</w:t>
      </w:r>
      <w:r>
        <w:t>.1</w:t>
      </w:r>
      <w:r>
        <w:rPr>
          <w:rFonts w:hint="eastAsia"/>
        </w:rPr>
        <w:t>中进行了详细的对比研究。</w:t>
      </w:r>
    </w:p>
    <w:p w:rsidR="00852A51" w:rsidRDefault="00D0487B" w:rsidP="00D0487B">
      <w:pPr>
        <w:pStyle w:val="2"/>
        <w:numPr>
          <w:ilvl w:val="1"/>
          <w:numId w:val="1"/>
        </w:numPr>
      </w:pPr>
      <w:r>
        <w:t>R</w:t>
      </w:r>
      <w:r>
        <w:rPr>
          <w:rFonts w:hint="eastAsia"/>
        </w:rPr>
        <w:t>eilly</w:t>
      </w:r>
      <w:r>
        <w:t xml:space="preserve"> Rule and Huff Model</w:t>
      </w:r>
    </w:p>
    <w:p w:rsidR="009A0D09" w:rsidRDefault="00B34EA4" w:rsidP="00B34EA4">
      <w:pPr>
        <w:ind w:firstLineChars="200" w:firstLine="420"/>
      </w:pPr>
      <w:r>
        <w:rPr>
          <w:rFonts w:hint="eastAsia"/>
        </w:rPr>
        <w:t>Reilly</w:t>
      </w:r>
      <w:r>
        <w:t xml:space="preserve"> R</w:t>
      </w:r>
      <w:r>
        <w:rPr>
          <w:rFonts w:hint="eastAsia"/>
        </w:rPr>
        <w:t>ule</w:t>
      </w:r>
      <w:r>
        <w:t xml:space="preserve"> </w:t>
      </w:r>
      <w:r>
        <w:rPr>
          <w:rFonts w:hint="eastAsia"/>
        </w:rPr>
        <w:t>是</w:t>
      </w:r>
      <w:r w:rsidRPr="00B34EA4">
        <w:t>W. J.</w:t>
      </w:r>
      <w:r>
        <w:t xml:space="preserve"> </w:t>
      </w:r>
      <w:r w:rsidRPr="00B34EA4">
        <w:t>Reill</w:t>
      </w:r>
      <w:r>
        <w:rPr>
          <w:rFonts w:hint="eastAsia"/>
        </w:rPr>
        <w:t>y</w:t>
      </w:r>
      <w:r>
        <w:t xml:space="preserve"> </w:t>
      </w:r>
      <w:r>
        <w:rPr>
          <w:rFonts w:hint="eastAsia"/>
        </w:rPr>
        <w:t>最早在1</w:t>
      </w:r>
      <w:r>
        <w:t>931</w:t>
      </w:r>
      <w:r>
        <w:rPr>
          <w:rFonts w:hint="eastAsia"/>
        </w:rPr>
        <w:t>年提出，它的核心观点是：</w:t>
      </w:r>
      <w:r w:rsidRPr="00B34EA4">
        <w:rPr>
          <w:rFonts w:hint="eastAsia"/>
          <w:color w:val="FF0000"/>
        </w:rPr>
        <w:t>具有零售中心地机能的两个都市</w:t>
      </w:r>
      <w:r>
        <w:rPr>
          <w:rFonts w:hint="eastAsia"/>
          <w:color w:val="FF0000"/>
        </w:rPr>
        <w:t>，</w:t>
      </w:r>
      <w:r w:rsidRPr="00B34EA4">
        <w:rPr>
          <w:color w:val="FF0000"/>
        </w:rPr>
        <w:t>对位于其中间的一个都市或城镇的零售交易的吸引</w:t>
      </w:r>
      <w:r w:rsidRPr="00B34EA4">
        <w:rPr>
          <w:rFonts w:hint="eastAsia"/>
          <w:color w:val="FF0000"/>
        </w:rPr>
        <w:t>力与两都市的人口成正比，与两都市与中间地都市或城镇的距离成反比</w:t>
      </w:r>
      <w:r>
        <w:rPr>
          <w:rFonts w:hint="eastAsia"/>
        </w:rPr>
        <w:t>（查原句）</w:t>
      </w:r>
      <w:r w:rsidRPr="00FD44D5">
        <w:rPr>
          <w:rFonts w:hint="eastAsia"/>
        </w:rPr>
        <w:t>。</w:t>
      </w:r>
      <w:r w:rsidR="009A0D09">
        <w:rPr>
          <w:rFonts w:hint="eastAsia"/>
        </w:rPr>
        <w:t>模型</w:t>
      </w:r>
      <w:r w:rsidR="00FB1D6B">
        <w:rPr>
          <w:rFonts w:hint="eastAsia"/>
        </w:rPr>
        <w:t>(康帕斯</w:t>
      </w:r>
      <w:r w:rsidR="00FB1D6B">
        <w:t>—R</w:t>
      </w:r>
      <w:r w:rsidR="00FB1D6B">
        <w:rPr>
          <w:rFonts w:hint="eastAsia"/>
        </w:rPr>
        <w:t>eilly变形)</w:t>
      </w:r>
      <w:r w:rsidR="009A0D09">
        <w:rPr>
          <w:rFonts w:hint="eastAsia"/>
        </w:rPr>
        <w:t>如下：</w:t>
      </w:r>
    </w:p>
    <w:p w:rsidR="009A0D09" w:rsidRPr="009A0D09" w:rsidRDefault="00733391" w:rsidP="00B34EA4">
      <w:pPr>
        <w:ind w:firstLineChars="200" w:firstLine="420"/>
      </w:pPr>
      <m:oMathPara>
        <m:oMath>
          <m:sSub>
            <m:sSubPr>
              <m:ctrlPr>
                <w:rPr>
                  <w:rFonts w:ascii="Cambria Math" w:hAnsi="Cambria Math"/>
                </w:rPr>
              </m:ctrlPr>
            </m:sSubPr>
            <m:e>
              <m:r>
                <w:rPr>
                  <w:rFonts w:ascii="Cambria Math" w:hAnsi="Cambria Math"/>
                </w:rPr>
                <m:t>D</m:t>
              </m:r>
            </m:e>
            <m:sub>
              <m:r>
                <w:rPr>
                  <w:rFonts w:ascii="Cambria Math" w:hAnsi="Cambria Math" w:hint="eastAsia"/>
                </w:rPr>
                <m:t>ab</m:t>
              </m:r>
            </m:sub>
          </m:sSub>
          <m:r>
            <w:rPr>
              <w:rFonts w:ascii="Cambria Math" w:hAnsi="Cambria Math" w:hint="eastAsia"/>
            </w:rPr>
            <m:t>=</m:t>
          </m:r>
          <m:r>
            <w:rPr>
              <w:rFonts w:ascii="Cambria Math" w:hAnsi="Cambria Math"/>
            </w:rPr>
            <m:t>d/(1+</m:t>
          </m:r>
          <m:rad>
            <m:radPr>
              <m:degHide m:val="1"/>
              <m:ctrlPr>
                <w:rPr>
                  <w:rFonts w:ascii="Cambria Math" w:hAnsi="Cambria Math"/>
                  <w:i/>
                </w:rPr>
              </m:ctrlPr>
            </m:radPr>
            <m:deg/>
            <m:e>
              <m:f>
                <m:fPr>
                  <m:type m:val="skw"/>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b</m:t>
                      </m:r>
                    </m:sub>
                  </m:sSub>
                </m:num>
                <m:den>
                  <m:sSub>
                    <m:sSubPr>
                      <m:ctrlPr>
                        <w:rPr>
                          <w:rFonts w:ascii="Cambria Math" w:hAnsi="Cambria Math"/>
                          <w:i/>
                        </w:rPr>
                      </m:ctrlPr>
                    </m:sSubPr>
                    <m:e>
                      <m:r>
                        <w:rPr>
                          <w:rFonts w:ascii="Cambria Math" w:hAnsi="Cambria Math"/>
                        </w:rPr>
                        <m:t>P</m:t>
                      </m:r>
                    </m:e>
                    <m:sub>
                      <m:r>
                        <w:rPr>
                          <w:rFonts w:ascii="Cambria Math" w:hAnsi="Cambria Math"/>
                        </w:rPr>
                        <m:t>a</m:t>
                      </m:r>
                    </m:sub>
                  </m:sSub>
                </m:den>
              </m:f>
            </m:e>
          </m:rad>
          <m:r>
            <w:rPr>
              <w:rFonts w:ascii="Cambria Math" w:hAnsi="Cambria Math"/>
            </w:rPr>
            <m:t>)</m:t>
          </m:r>
        </m:oMath>
      </m:oMathPara>
    </w:p>
    <w:p w:rsidR="009A0D09" w:rsidRPr="009A0D09" w:rsidRDefault="009A07AD" w:rsidP="009A0D09">
      <w:r>
        <w:rPr>
          <w:rFonts w:hint="eastAsia"/>
        </w:rPr>
        <w:t>其中</w:t>
      </w:r>
      <m:oMath>
        <m:sSub>
          <m:sSubPr>
            <m:ctrlPr>
              <w:rPr>
                <w:rFonts w:ascii="Cambria Math" w:hAnsi="Cambria Math"/>
              </w:rPr>
            </m:ctrlPr>
          </m:sSubPr>
          <m:e>
            <m:r>
              <w:rPr>
                <w:rFonts w:ascii="Cambria Math" w:hAnsi="Cambria Math"/>
              </w:rPr>
              <m:t>D</m:t>
            </m:r>
          </m:e>
          <m:sub>
            <m:r>
              <w:rPr>
                <w:rFonts w:ascii="Cambria Math" w:hAnsi="Cambria Math" w:hint="eastAsia"/>
              </w:rPr>
              <m:t>ab</m:t>
            </m:r>
          </m:sub>
        </m:sSub>
      </m:oMath>
      <w:r>
        <w:rPr>
          <w:rFonts w:hint="eastAsia"/>
        </w:rPr>
        <w:t>是A</w:t>
      </w:r>
      <w:r w:rsidR="00231F03">
        <w:rPr>
          <w:rFonts w:hint="eastAsia"/>
        </w:rPr>
        <w:t>城市</w:t>
      </w:r>
      <w:r>
        <w:rPr>
          <w:rFonts w:hint="eastAsia"/>
        </w:rPr>
        <w:t>的辐射范围（与B相比），</w:t>
      </w:r>
      <m:oMath>
        <m:r>
          <w:rPr>
            <w:rFonts w:ascii="Cambria Math" w:hAnsi="Cambria Math"/>
          </w:rPr>
          <m:t>d</m:t>
        </m:r>
      </m:oMath>
      <w:r w:rsidR="00231F03">
        <w:rPr>
          <w:rFonts w:hint="eastAsia"/>
        </w:rPr>
        <w:t>为城市A和B之间的距离，</w:t>
      </w:r>
      <m:oMath>
        <m:sSub>
          <m:sSubPr>
            <m:ctrlPr>
              <w:rPr>
                <w:rFonts w:ascii="Cambria Math" w:hAnsi="Cambria Math"/>
                <w:i/>
              </w:rPr>
            </m:ctrlPr>
          </m:sSubPr>
          <m:e>
            <m:r>
              <w:rPr>
                <w:rFonts w:ascii="Cambria Math" w:hAnsi="Cambria Math"/>
              </w:rPr>
              <m:t>P</m:t>
            </m:r>
          </m:e>
          <m:sub>
            <m:r>
              <w:rPr>
                <w:rFonts w:ascii="Cambria Math" w:hAnsi="Cambria Math"/>
              </w:rPr>
              <m:t>a</m:t>
            </m:r>
          </m:sub>
        </m:sSub>
      </m:oMath>
      <w:r w:rsidR="00231F03">
        <w:rPr>
          <w:rFonts w:hint="eastAsia"/>
        </w:rPr>
        <w:t>和</w:t>
      </w:r>
      <m:oMath>
        <m:sSub>
          <m:sSubPr>
            <m:ctrlPr>
              <w:rPr>
                <w:rFonts w:ascii="Cambria Math" w:hAnsi="Cambria Math"/>
                <w:i/>
              </w:rPr>
            </m:ctrlPr>
          </m:sSubPr>
          <m:e>
            <m:r>
              <w:rPr>
                <w:rFonts w:ascii="Cambria Math" w:hAnsi="Cambria Math"/>
              </w:rPr>
              <m:t>P</m:t>
            </m:r>
          </m:e>
          <m:sub>
            <m:r>
              <w:rPr>
                <w:rFonts w:ascii="Cambria Math" w:hAnsi="Cambria Math"/>
              </w:rPr>
              <m:t>b</m:t>
            </m:r>
          </m:sub>
        </m:sSub>
      </m:oMath>
      <w:r w:rsidR="00231F03">
        <w:rPr>
          <w:rFonts w:hint="eastAsia"/>
        </w:rPr>
        <w:t>分别是两个城市的人口。</w:t>
      </w:r>
      <w:r w:rsidRPr="009A07AD">
        <w:rPr>
          <w:rFonts w:hint="eastAsia"/>
          <w:color w:val="00B0F0"/>
        </w:rPr>
        <w:t>在计算过程中，为了更加符合实际以及方便计算，我们</w:t>
      </w:r>
      <w:r w:rsidR="00231F03">
        <w:rPr>
          <w:rFonts w:hint="eastAsia"/>
          <w:color w:val="00B0F0"/>
        </w:rPr>
        <w:t>用商圈代替城市，</w:t>
      </w:r>
      <w:r w:rsidRPr="009A07AD">
        <w:rPr>
          <w:rFonts w:hint="eastAsia"/>
          <w:color w:val="00B0F0"/>
        </w:rPr>
        <w:t>时间成本代替距离，商圈所在行政区人口总数进行计算</w:t>
      </w:r>
      <w:r>
        <w:rPr>
          <w:rFonts w:hint="eastAsia"/>
          <w:color w:val="00B0F0"/>
        </w:rPr>
        <w:t>（考虑是否需要说明）</w:t>
      </w:r>
      <w:r w:rsidRPr="009A07AD">
        <w:rPr>
          <w:rFonts w:hint="eastAsia"/>
          <w:color w:val="00B0F0"/>
        </w:rPr>
        <w:t>。</w:t>
      </w:r>
    </w:p>
    <w:p w:rsidR="00B34EA4" w:rsidRDefault="00B34EA4" w:rsidP="00B34EA4">
      <w:pPr>
        <w:ind w:firstLineChars="200" w:firstLine="420"/>
      </w:pPr>
      <w:r>
        <w:rPr>
          <w:rFonts w:hint="eastAsia"/>
        </w:rPr>
        <w:lastRenderedPageBreak/>
        <w:t>Reilly</w:t>
      </w:r>
      <w:r>
        <w:t xml:space="preserve"> R</w:t>
      </w:r>
      <w:r>
        <w:rPr>
          <w:rFonts w:hint="eastAsia"/>
        </w:rPr>
        <w:t>ule</w:t>
      </w:r>
      <w:r>
        <w:t xml:space="preserve"> </w:t>
      </w:r>
      <w:r w:rsidR="00231F03">
        <w:rPr>
          <w:rFonts w:hint="eastAsia"/>
        </w:rPr>
        <w:t>在一定程度上能够确立</w:t>
      </w:r>
      <w:r>
        <w:rPr>
          <w:rFonts w:hint="eastAsia"/>
        </w:rPr>
        <w:t>商圈</w:t>
      </w:r>
      <w:r w:rsidR="00231F03">
        <w:rPr>
          <w:rFonts w:hint="eastAsia"/>
        </w:rPr>
        <w:t>辐射</w:t>
      </w:r>
      <w:r>
        <w:rPr>
          <w:rFonts w:hint="eastAsia"/>
        </w:rPr>
        <w:t>范围，但是由于它考虑的因素过少，导致误差十分大，</w:t>
      </w:r>
      <w:r w:rsidR="00231F03">
        <w:rPr>
          <w:rFonts w:hint="eastAsia"/>
        </w:rPr>
        <w:t>我们使用</w:t>
      </w:r>
      <w:r w:rsidR="00231F03" w:rsidRPr="00231F03">
        <w:rPr>
          <w:rFonts w:hint="eastAsia"/>
          <w:color w:val="FF0000"/>
        </w:rPr>
        <w:t>康帕斯法则</w:t>
      </w:r>
      <w:r w:rsidR="00231F03">
        <w:rPr>
          <w:rFonts w:hint="eastAsia"/>
        </w:rPr>
        <w:t>得到了商圈辐射范围，但是和实际有很大误差，</w:t>
      </w:r>
      <w:r>
        <w:rPr>
          <w:rFonts w:hint="eastAsia"/>
        </w:rPr>
        <w:t>它的误差</w:t>
      </w:r>
      <w:r w:rsidRPr="00B34EA4">
        <w:rPr>
          <w:rFonts w:hint="eastAsia"/>
          <w:color w:val="FF0000"/>
        </w:rPr>
        <w:t>如表所示</w:t>
      </w:r>
      <w:r>
        <w:rPr>
          <w:rFonts w:hint="eastAsia"/>
        </w:rPr>
        <w:t>。同样，应用</w:t>
      </w:r>
      <w:r>
        <w:t>R</w:t>
      </w:r>
      <w:r>
        <w:rPr>
          <w:rFonts w:hint="eastAsia"/>
        </w:rPr>
        <w:t xml:space="preserve">eilly </w:t>
      </w:r>
      <w:r>
        <w:t>R</w:t>
      </w:r>
      <w:r>
        <w:rPr>
          <w:rFonts w:hint="eastAsia"/>
        </w:rPr>
        <w:t>ule 还需要具备</w:t>
      </w:r>
      <w:r w:rsidR="009A0D09">
        <w:rPr>
          <w:rFonts w:hint="eastAsia"/>
        </w:rPr>
        <w:t>几个前提：（1）两个城市（商圈）交通情况类似；（2）两个城市（商圈）属性类似；（3）两个城市（商圈）人口（人群类型）类似。而在实际的研究中，这些因素很难测定，并且具有很大的差异性，我们对满足这些前提的商圈进行研究，与实际的</w:t>
      </w:r>
      <w:r w:rsidR="009A0D09" w:rsidRPr="009A0D09">
        <w:rPr>
          <w:rFonts w:hint="eastAsia"/>
          <w:color w:val="FF0000"/>
        </w:rPr>
        <w:t>误差如表所示</w:t>
      </w:r>
      <w:r w:rsidR="009A0D09">
        <w:rPr>
          <w:rFonts w:hint="eastAsia"/>
        </w:rPr>
        <w:t>。</w:t>
      </w:r>
    </w:p>
    <w:p w:rsidR="009A0D09" w:rsidRDefault="009A0D09" w:rsidP="00B34EA4">
      <w:pPr>
        <w:ind w:firstLineChars="200" w:firstLine="420"/>
        <w:rPr>
          <w:rFonts w:ascii="Arial" w:hAnsi="Arial" w:cs="Arial"/>
          <w:color w:val="333333"/>
          <w:szCs w:val="21"/>
          <w:shd w:val="clear" w:color="auto" w:fill="FFFFFF"/>
        </w:rPr>
      </w:pPr>
      <w:r>
        <w:rPr>
          <w:rFonts w:hint="eastAsia"/>
        </w:rPr>
        <w:t>Huff</w:t>
      </w:r>
      <w:r>
        <w:t xml:space="preserve"> M</w:t>
      </w:r>
      <w:r>
        <w:rPr>
          <w:rFonts w:hint="eastAsia"/>
        </w:rPr>
        <w:t>odel</w:t>
      </w:r>
      <w:r>
        <w:t xml:space="preserve"> </w:t>
      </w:r>
      <w:r>
        <w:rPr>
          <w:rFonts w:hint="eastAsia"/>
        </w:rPr>
        <w:t>是由</w:t>
      </w:r>
      <w:r w:rsidRPr="009A0D09">
        <w:t>David.</w:t>
      </w:r>
      <w:r>
        <w:t xml:space="preserve"> </w:t>
      </w:r>
      <w:r w:rsidRPr="009A0D09">
        <w:t>L.</w:t>
      </w:r>
      <w:r>
        <w:t xml:space="preserve"> Huff </w:t>
      </w:r>
      <w:r>
        <w:rPr>
          <w:rFonts w:hint="eastAsia"/>
        </w:rPr>
        <w:t>于1</w:t>
      </w:r>
      <w:r>
        <w:t>963</w:t>
      </w:r>
      <w:r>
        <w:rPr>
          <w:rFonts w:hint="eastAsia"/>
        </w:rPr>
        <w:t>年提出，它认为：</w:t>
      </w:r>
      <w:r w:rsidRPr="00BB675C">
        <w:rPr>
          <w:rFonts w:ascii="Arial" w:hAnsi="Arial" w:cs="Arial"/>
          <w:color w:val="FF0000"/>
          <w:szCs w:val="21"/>
          <w:shd w:val="clear" w:color="auto" w:fill="FFFFFF"/>
        </w:rPr>
        <w:t>从事购物行为的消费者对商店的心理认同是影响商店</w:t>
      </w:r>
      <w:hyperlink r:id="rId8" w:tgtFrame="_blank" w:history="1">
        <w:r w:rsidRPr="00BB675C">
          <w:rPr>
            <w:color w:val="FF0000"/>
          </w:rPr>
          <w:t>商圈</w:t>
        </w:r>
      </w:hyperlink>
      <w:r w:rsidRPr="00BB675C">
        <w:rPr>
          <w:rFonts w:ascii="Arial" w:hAnsi="Arial" w:cs="Arial"/>
          <w:color w:val="FF0000"/>
          <w:szCs w:val="21"/>
          <w:shd w:val="clear" w:color="auto" w:fill="FFFFFF"/>
        </w:rPr>
        <w:t>大小的根本原因，商店商圈的大小规模与消费者是否选择该商店进行购物有关</w:t>
      </w:r>
      <w:r w:rsidR="00BB675C" w:rsidRPr="00BB675C">
        <w:rPr>
          <w:rFonts w:ascii="Arial" w:hAnsi="Arial" w:cs="Arial" w:hint="eastAsia"/>
          <w:szCs w:val="21"/>
          <w:shd w:val="clear" w:color="auto" w:fill="FFFFFF"/>
        </w:rPr>
        <w:t>（</w:t>
      </w:r>
      <w:r w:rsidR="00BB675C">
        <w:rPr>
          <w:rFonts w:ascii="Arial" w:hAnsi="Arial" w:cs="Arial" w:hint="eastAsia"/>
          <w:szCs w:val="21"/>
          <w:shd w:val="clear" w:color="auto" w:fill="FFFFFF"/>
        </w:rPr>
        <w:t>查原句</w:t>
      </w:r>
      <w:r w:rsidR="00BB675C" w:rsidRPr="00BB675C">
        <w:rPr>
          <w:rFonts w:ascii="Arial" w:hAnsi="Arial" w:cs="Arial" w:hint="eastAsia"/>
          <w:szCs w:val="21"/>
          <w:shd w:val="clear" w:color="auto" w:fill="FFFFFF"/>
        </w:rPr>
        <w:t>）</w:t>
      </w:r>
      <w:r w:rsidR="00FD44D5">
        <w:rPr>
          <w:rFonts w:ascii="Arial" w:hAnsi="Arial" w:cs="Arial" w:hint="eastAsia"/>
          <w:color w:val="333333"/>
          <w:szCs w:val="21"/>
          <w:shd w:val="clear" w:color="auto" w:fill="FFFFFF"/>
        </w:rPr>
        <w:t>。我们对商圈吸引力的研究以及对大都市零售商圈引力模型的建立主要是基于</w:t>
      </w:r>
      <w:r w:rsidR="00FD44D5">
        <w:rPr>
          <w:rFonts w:ascii="Arial" w:hAnsi="Arial" w:cs="Arial" w:hint="eastAsia"/>
          <w:color w:val="333333"/>
          <w:szCs w:val="21"/>
          <w:shd w:val="clear" w:color="auto" w:fill="FFFFFF"/>
        </w:rPr>
        <w:t>Huff</w:t>
      </w:r>
      <w:r w:rsidR="00FD44D5">
        <w:rPr>
          <w:rFonts w:ascii="Arial" w:hAnsi="Arial" w:cs="Arial"/>
          <w:color w:val="333333"/>
          <w:szCs w:val="21"/>
          <w:shd w:val="clear" w:color="auto" w:fill="FFFFFF"/>
        </w:rPr>
        <w:t xml:space="preserve"> M</w:t>
      </w:r>
      <w:r w:rsidR="00FD44D5">
        <w:rPr>
          <w:rFonts w:ascii="Arial" w:hAnsi="Arial" w:cs="Arial" w:hint="eastAsia"/>
          <w:color w:val="333333"/>
          <w:szCs w:val="21"/>
          <w:shd w:val="clear" w:color="auto" w:fill="FFFFFF"/>
        </w:rPr>
        <w:t>odel</w:t>
      </w:r>
      <w:r w:rsidR="00FD44D5">
        <w:rPr>
          <w:rFonts w:ascii="Arial" w:hAnsi="Arial" w:cs="Arial" w:hint="eastAsia"/>
          <w:color w:val="333333"/>
          <w:szCs w:val="21"/>
          <w:shd w:val="clear" w:color="auto" w:fill="FFFFFF"/>
        </w:rPr>
        <w:t>，模型如下：</w:t>
      </w:r>
    </w:p>
    <w:p w:rsidR="00FD44D5" w:rsidRPr="00FD44D5" w:rsidRDefault="00733391" w:rsidP="00B34EA4">
      <w:pPr>
        <w:ind w:firstLineChars="200" w:firstLine="420"/>
        <w:rPr>
          <w:rFonts w:ascii="Arial" w:hAnsi="Arial" w:cs="Arial"/>
          <w:color w:val="333333"/>
          <w:szCs w:val="21"/>
          <w:shd w:val="clear" w:color="auto" w:fill="FFFFFF"/>
        </w:rPr>
      </w:pPr>
      <m:oMathPara>
        <m:oMath>
          <m:sSub>
            <m:sSubPr>
              <m:ctrlPr>
                <w:rPr>
                  <w:rFonts w:ascii="Cambria Math" w:hAnsi="Cambria Math" w:cs="Arial"/>
                  <w:color w:val="333333"/>
                  <w:szCs w:val="21"/>
                  <w:shd w:val="clear" w:color="auto" w:fill="FFFFFF"/>
                </w:rPr>
              </m:ctrlPr>
            </m:sSubPr>
            <m:e>
              <m:r>
                <w:rPr>
                  <w:rFonts w:ascii="Cambria Math" w:hAnsi="Cambria Math" w:cs="Arial"/>
                  <w:color w:val="333333"/>
                  <w:szCs w:val="21"/>
                  <w:shd w:val="clear" w:color="auto" w:fill="FFFFFF"/>
                </w:rPr>
                <m:t>P</m:t>
              </m:r>
            </m:e>
            <m:sub>
              <m:r>
                <w:rPr>
                  <w:rFonts w:ascii="Cambria Math" w:hAnsi="Cambria Math" w:cs="Arial" w:hint="eastAsia"/>
                  <w:color w:val="333333"/>
                  <w:szCs w:val="21"/>
                  <w:shd w:val="clear" w:color="auto" w:fill="FFFFFF"/>
                </w:rPr>
                <m:t>i</m:t>
              </m:r>
              <m:r>
                <w:rPr>
                  <w:rFonts w:ascii="Cambria Math" w:hAnsi="Cambria Math" w:cs="Arial"/>
                  <w:color w:val="333333"/>
                  <w:szCs w:val="21"/>
                  <w:shd w:val="clear" w:color="auto" w:fill="FFFFFF"/>
                </w:rPr>
                <m:t>j</m:t>
              </m:r>
            </m:sub>
          </m:sSub>
          <m:r>
            <w:rPr>
              <w:rFonts w:ascii="Cambria Math" w:hAnsi="Cambria Math" w:cs="Arial"/>
              <w:color w:val="333333"/>
              <w:szCs w:val="21"/>
              <w:shd w:val="clear" w:color="auto" w:fill="FFFFFF"/>
            </w:rPr>
            <m:t>=</m:t>
          </m:r>
          <m:f>
            <m:fPr>
              <m:ctrlPr>
                <w:rPr>
                  <w:rFonts w:ascii="Cambria Math" w:hAnsi="Cambria Math" w:cs="Arial"/>
                  <w:i/>
                  <w:color w:val="333333"/>
                  <w:szCs w:val="21"/>
                  <w:shd w:val="clear" w:color="auto" w:fill="FFFFFF"/>
                </w:rPr>
              </m:ctrlPr>
            </m:fPr>
            <m:num>
              <m:f>
                <m:fPr>
                  <m:type m:val="skw"/>
                  <m:ctrlPr>
                    <w:rPr>
                      <w:rFonts w:ascii="Cambria Math" w:hAnsi="Cambria Math" w:cs="Arial"/>
                      <w:i/>
                      <w:color w:val="333333"/>
                      <w:szCs w:val="21"/>
                      <w:shd w:val="clear" w:color="auto" w:fill="FFFFFF"/>
                    </w:rPr>
                  </m:ctrlPr>
                </m:fPr>
                <m:num>
                  <m:sSubSup>
                    <m:sSubSupPr>
                      <m:ctrlPr>
                        <w:rPr>
                          <w:rFonts w:ascii="Cambria Math" w:hAnsi="Cambria Math" w:cs="Arial"/>
                          <w:i/>
                          <w:color w:val="333333"/>
                          <w:szCs w:val="21"/>
                          <w:shd w:val="clear" w:color="auto" w:fill="FFFFFF"/>
                        </w:rPr>
                      </m:ctrlPr>
                    </m:sSubSupPr>
                    <m:e>
                      <m:r>
                        <w:rPr>
                          <w:rFonts w:ascii="Cambria Math" w:hAnsi="Cambria Math" w:cs="Arial"/>
                          <w:color w:val="333333"/>
                          <w:szCs w:val="21"/>
                          <w:shd w:val="clear" w:color="auto" w:fill="FFFFFF"/>
                        </w:rPr>
                        <m:t>S</m:t>
                      </m:r>
                    </m:e>
                    <m:sub>
                      <m:r>
                        <w:rPr>
                          <w:rFonts w:ascii="Cambria Math" w:hAnsi="Cambria Math" w:cs="Arial" w:hint="eastAsia"/>
                          <w:color w:val="333333"/>
                          <w:szCs w:val="21"/>
                          <w:shd w:val="clear" w:color="auto" w:fill="FFFFFF"/>
                        </w:rPr>
                        <m:t>j</m:t>
                      </m:r>
                    </m:sub>
                    <m:sup>
                      <m:r>
                        <w:rPr>
                          <w:rFonts w:ascii="Cambria Math" w:hAnsi="Cambria Math" w:cs="Arial"/>
                          <w:color w:val="333333"/>
                          <w:szCs w:val="21"/>
                          <w:shd w:val="clear" w:color="auto" w:fill="FFFFFF"/>
                        </w:rPr>
                        <m:t>μ</m:t>
                      </m:r>
                    </m:sup>
                  </m:sSubSup>
                </m:num>
                <m:den>
                  <m:sSubSup>
                    <m:sSubSupPr>
                      <m:ctrlPr>
                        <w:rPr>
                          <w:rFonts w:ascii="Cambria Math" w:hAnsi="Cambria Math" w:cs="Arial"/>
                          <w:i/>
                          <w:color w:val="333333"/>
                          <w:szCs w:val="21"/>
                          <w:shd w:val="clear" w:color="auto" w:fill="FFFFFF"/>
                        </w:rPr>
                      </m:ctrlPr>
                    </m:sSubSupPr>
                    <m:e>
                      <m:r>
                        <w:rPr>
                          <w:rFonts w:ascii="Cambria Math" w:hAnsi="Cambria Math" w:cs="Arial"/>
                          <w:color w:val="333333"/>
                          <w:szCs w:val="21"/>
                          <w:shd w:val="clear" w:color="auto" w:fill="FFFFFF"/>
                        </w:rPr>
                        <m:t>T</m:t>
                      </m:r>
                    </m:e>
                    <m:sub>
                      <m:r>
                        <w:rPr>
                          <w:rFonts w:ascii="Cambria Math" w:hAnsi="Cambria Math" w:cs="Arial"/>
                          <w:color w:val="333333"/>
                          <w:szCs w:val="21"/>
                          <w:shd w:val="clear" w:color="auto" w:fill="FFFFFF"/>
                        </w:rPr>
                        <m:t>ij</m:t>
                      </m:r>
                    </m:sub>
                    <m:sup>
                      <m:r>
                        <w:rPr>
                          <w:rFonts w:ascii="Cambria Math" w:hAnsi="Cambria Math" w:cs="Arial"/>
                          <w:color w:val="333333"/>
                          <w:szCs w:val="21"/>
                          <w:shd w:val="clear" w:color="auto" w:fill="FFFFFF"/>
                        </w:rPr>
                        <m:t>λ</m:t>
                      </m:r>
                    </m:sup>
                  </m:sSubSup>
                </m:den>
              </m:f>
            </m:num>
            <m:den>
              <m:nary>
                <m:naryPr>
                  <m:chr m:val="∑"/>
                  <m:limLoc m:val="subSup"/>
                  <m:ctrlPr>
                    <w:rPr>
                      <w:rFonts w:ascii="Cambria Math" w:hAnsi="Cambria Math" w:cs="Arial"/>
                      <w:i/>
                      <w:color w:val="333333"/>
                      <w:szCs w:val="21"/>
                      <w:shd w:val="clear" w:color="auto" w:fill="FFFFFF"/>
                    </w:rPr>
                  </m:ctrlPr>
                </m:naryPr>
                <m:sub>
                  <m:r>
                    <w:rPr>
                      <w:rFonts w:ascii="Cambria Math" w:hAnsi="Cambria Math" w:cs="Arial"/>
                      <w:color w:val="333333"/>
                      <w:szCs w:val="21"/>
                      <w:shd w:val="clear" w:color="auto" w:fill="FFFFFF"/>
                    </w:rPr>
                    <m:t>j=1</m:t>
                  </m:r>
                </m:sub>
                <m:sup>
                  <m:r>
                    <w:rPr>
                      <w:rFonts w:ascii="Cambria Math" w:hAnsi="Cambria Math" w:cs="Arial"/>
                      <w:color w:val="333333"/>
                      <w:szCs w:val="21"/>
                      <w:shd w:val="clear" w:color="auto" w:fill="FFFFFF"/>
                    </w:rPr>
                    <m:t>n</m:t>
                  </m:r>
                </m:sup>
                <m:e>
                  <m:f>
                    <m:fPr>
                      <m:type m:val="skw"/>
                      <m:ctrlPr>
                        <w:rPr>
                          <w:rFonts w:ascii="Cambria Math" w:hAnsi="Cambria Math" w:cs="Arial"/>
                          <w:i/>
                          <w:color w:val="333333"/>
                          <w:szCs w:val="21"/>
                          <w:shd w:val="clear" w:color="auto" w:fill="FFFFFF"/>
                        </w:rPr>
                      </m:ctrlPr>
                    </m:fPr>
                    <m:num>
                      <m:sSubSup>
                        <m:sSubSupPr>
                          <m:ctrlPr>
                            <w:rPr>
                              <w:rFonts w:ascii="Cambria Math" w:hAnsi="Cambria Math" w:cs="Arial"/>
                              <w:i/>
                              <w:color w:val="333333"/>
                              <w:szCs w:val="21"/>
                              <w:shd w:val="clear" w:color="auto" w:fill="FFFFFF"/>
                            </w:rPr>
                          </m:ctrlPr>
                        </m:sSubSupPr>
                        <m:e>
                          <m:r>
                            <w:rPr>
                              <w:rFonts w:ascii="Cambria Math" w:hAnsi="Cambria Math" w:cs="Arial"/>
                              <w:color w:val="333333"/>
                              <w:szCs w:val="21"/>
                              <w:shd w:val="clear" w:color="auto" w:fill="FFFFFF"/>
                            </w:rPr>
                            <m:t>S</m:t>
                          </m:r>
                        </m:e>
                        <m:sub>
                          <m:r>
                            <w:rPr>
                              <w:rFonts w:ascii="Cambria Math" w:hAnsi="Cambria Math" w:cs="Arial" w:hint="eastAsia"/>
                              <w:color w:val="333333"/>
                              <w:szCs w:val="21"/>
                              <w:shd w:val="clear" w:color="auto" w:fill="FFFFFF"/>
                            </w:rPr>
                            <m:t>j</m:t>
                          </m:r>
                        </m:sub>
                        <m:sup>
                          <m:r>
                            <w:rPr>
                              <w:rFonts w:ascii="Cambria Math" w:hAnsi="Cambria Math" w:cs="Arial"/>
                              <w:color w:val="333333"/>
                              <w:szCs w:val="21"/>
                              <w:shd w:val="clear" w:color="auto" w:fill="FFFFFF"/>
                            </w:rPr>
                            <m:t>μ</m:t>
                          </m:r>
                        </m:sup>
                      </m:sSubSup>
                    </m:num>
                    <m:den>
                      <m:sSubSup>
                        <m:sSubSupPr>
                          <m:ctrlPr>
                            <w:rPr>
                              <w:rFonts w:ascii="Cambria Math" w:hAnsi="Cambria Math" w:cs="Arial"/>
                              <w:i/>
                              <w:color w:val="333333"/>
                              <w:szCs w:val="21"/>
                              <w:shd w:val="clear" w:color="auto" w:fill="FFFFFF"/>
                            </w:rPr>
                          </m:ctrlPr>
                        </m:sSubSupPr>
                        <m:e>
                          <m:r>
                            <w:rPr>
                              <w:rFonts w:ascii="Cambria Math" w:hAnsi="Cambria Math" w:cs="Arial"/>
                              <w:color w:val="333333"/>
                              <w:szCs w:val="21"/>
                              <w:shd w:val="clear" w:color="auto" w:fill="FFFFFF"/>
                            </w:rPr>
                            <m:t>T</m:t>
                          </m:r>
                        </m:e>
                        <m:sub>
                          <m:r>
                            <w:rPr>
                              <w:rFonts w:ascii="Cambria Math" w:hAnsi="Cambria Math" w:cs="Arial"/>
                              <w:color w:val="333333"/>
                              <w:szCs w:val="21"/>
                              <w:shd w:val="clear" w:color="auto" w:fill="FFFFFF"/>
                            </w:rPr>
                            <m:t>ij</m:t>
                          </m:r>
                        </m:sub>
                        <m:sup>
                          <m:r>
                            <w:rPr>
                              <w:rFonts w:ascii="Cambria Math" w:hAnsi="Cambria Math" w:cs="Arial"/>
                              <w:color w:val="333333"/>
                              <w:szCs w:val="21"/>
                              <w:shd w:val="clear" w:color="auto" w:fill="FFFFFF"/>
                            </w:rPr>
                            <m:t>λ</m:t>
                          </m:r>
                        </m:sup>
                      </m:sSubSup>
                    </m:den>
                  </m:f>
                </m:e>
              </m:nary>
            </m:den>
          </m:f>
        </m:oMath>
      </m:oMathPara>
    </w:p>
    <w:p w:rsidR="00FD44D5" w:rsidRDefault="00FD44D5" w:rsidP="00FD44D5">
      <w:pPr>
        <w:rPr>
          <w:rFonts w:ascii="Arial" w:hAnsi="Arial" w:cs="Arial"/>
          <w:color w:val="333333"/>
          <w:szCs w:val="21"/>
          <w:shd w:val="clear" w:color="auto" w:fill="FFFFFF"/>
        </w:rPr>
      </w:pPr>
      <w:r>
        <w:rPr>
          <w:rFonts w:ascii="Arial" w:hAnsi="Arial" w:cs="Arial" w:hint="eastAsia"/>
          <w:color w:val="333333"/>
          <w:szCs w:val="21"/>
          <w:shd w:val="clear" w:color="auto" w:fill="FFFFFF"/>
        </w:rPr>
        <w:t>其中</w:t>
      </w:r>
      <w:r>
        <w:rPr>
          <w:rFonts w:ascii="Arial" w:hAnsi="Arial" w:cs="Arial" w:hint="eastAsia"/>
          <w:color w:val="333333"/>
          <w:szCs w:val="21"/>
          <w:shd w:val="clear" w:color="auto" w:fill="FFFFFF"/>
        </w:rPr>
        <w:t xml:space="preserve"> </w:t>
      </w:r>
      <m:oMath>
        <m:sSub>
          <m:sSubPr>
            <m:ctrlPr>
              <w:rPr>
                <w:rFonts w:ascii="Cambria Math" w:hAnsi="Cambria Math" w:cs="Arial"/>
                <w:color w:val="333333"/>
                <w:szCs w:val="21"/>
                <w:shd w:val="clear" w:color="auto" w:fill="FFFFFF"/>
              </w:rPr>
            </m:ctrlPr>
          </m:sSubPr>
          <m:e>
            <m:r>
              <w:rPr>
                <w:rFonts w:ascii="Cambria Math" w:hAnsi="Cambria Math" w:cs="Arial"/>
                <w:color w:val="333333"/>
                <w:szCs w:val="21"/>
                <w:shd w:val="clear" w:color="auto" w:fill="FFFFFF"/>
              </w:rPr>
              <m:t>P</m:t>
            </m:r>
          </m:e>
          <m:sub>
            <m:r>
              <w:rPr>
                <w:rFonts w:ascii="Cambria Math" w:hAnsi="Cambria Math" w:cs="Arial" w:hint="eastAsia"/>
                <w:color w:val="333333"/>
                <w:szCs w:val="21"/>
                <w:shd w:val="clear" w:color="auto" w:fill="FFFFFF"/>
              </w:rPr>
              <m:t>i</m:t>
            </m:r>
            <m:r>
              <w:rPr>
                <w:rFonts w:ascii="Cambria Math" w:hAnsi="Cambria Math" w:cs="Arial"/>
                <w:color w:val="333333"/>
                <w:szCs w:val="21"/>
                <w:shd w:val="clear" w:color="auto" w:fill="FFFFFF"/>
              </w:rPr>
              <m:t>j</m:t>
            </m:r>
          </m:sub>
        </m:sSub>
      </m:oMath>
      <w:r>
        <w:rPr>
          <w:rFonts w:ascii="Arial" w:hAnsi="Arial" w:cs="Arial" w:hint="eastAsia"/>
          <w:color w:val="333333"/>
          <w:szCs w:val="21"/>
          <w:shd w:val="clear" w:color="auto" w:fill="FFFFFF"/>
        </w:rPr>
        <w:t xml:space="preserve"> </w:t>
      </w:r>
      <w:r>
        <w:rPr>
          <w:rFonts w:ascii="Arial" w:hAnsi="Arial" w:cs="Arial" w:hint="eastAsia"/>
          <w:color w:val="333333"/>
          <w:szCs w:val="21"/>
          <w:shd w:val="clear" w:color="auto" w:fill="FFFFFF"/>
        </w:rPr>
        <w:t>为</w:t>
      </w:r>
      <w:bookmarkStart w:id="0" w:name="OLE_LINK1"/>
      <w:bookmarkStart w:id="1" w:name="OLE_LINK2"/>
      <w:r>
        <w:rPr>
          <w:rFonts w:ascii="Arial" w:hAnsi="Arial" w:cs="Arial" w:hint="eastAsia"/>
          <w:color w:val="333333"/>
          <w:szCs w:val="21"/>
          <w:shd w:val="clear" w:color="auto" w:fill="FFFFFF"/>
        </w:rPr>
        <w:t xml:space="preserve"> </w:t>
      </w:r>
      <m:oMath>
        <m:r>
          <w:rPr>
            <w:rFonts w:ascii="Cambria Math" w:hAnsi="Cambria Math" w:cs="Arial" w:hint="eastAsia"/>
            <w:color w:val="333333"/>
            <w:szCs w:val="21"/>
            <w:shd w:val="clear" w:color="auto" w:fill="FFFFFF"/>
          </w:rPr>
          <m:t>i</m:t>
        </m:r>
      </m:oMath>
      <w:r>
        <w:rPr>
          <w:rFonts w:ascii="Arial" w:hAnsi="Arial" w:cs="Arial" w:hint="eastAsia"/>
          <w:color w:val="333333"/>
          <w:szCs w:val="21"/>
          <w:shd w:val="clear" w:color="auto" w:fill="FFFFFF"/>
        </w:rPr>
        <w:t xml:space="preserve"> </w:t>
      </w:r>
      <w:bookmarkEnd w:id="0"/>
      <w:bookmarkEnd w:id="1"/>
      <w:r>
        <w:rPr>
          <w:rFonts w:ascii="Arial" w:hAnsi="Arial" w:cs="Arial" w:hint="eastAsia"/>
          <w:color w:val="333333"/>
          <w:szCs w:val="21"/>
          <w:shd w:val="clear" w:color="auto" w:fill="FFFFFF"/>
        </w:rPr>
        <w:t>地区顾客到商圈</w:t>
      </w:r>
      <w:r>
        <w:rPr>
          <w:rFonts w:ascii="Arial" w:hAnsi="Arial" w:cs="Arial" w:hint="eastAsia"/>
          <w:color w:val="333333"/>
          <w:szCs w:val="21"/>
          <w:shd w:val="clear" w:color="auto" w:fill="FFFFFF"/>
        </w:rPr>
        <w:t xml:space="preserve"> </w:t>
      </w:r>
      <m:oMath>
        <m:r>
          <w:rPr>
            <w:rFonts w:ascii="Cambria Math" w:hAnsi="Cambria Math" w:cs="Arial" w:hint="eastAsia"/>
            <w:color w:val="333333"/>
            <w:szCs w:val="21"/>
            <w:shd w:val="clear" w:color="auto" w:fill="FFFFFF"/>
          </w:rPr>
          <m:t>j</m:t>
        </m:r>
      </m:oMath>
      <w:r>
        <w:rPr>
          <w:rFonts w:ascii="Arial" w:hAnsi="Arial" w:cs="Arial" w:hint="eastAsia"/>
          <w:color w:val="333333"/>
          <w:szCs w:val="21"/>
          <w:shd w:val="clear" w:color="auto" w:fill="FFFFFF"/>
        </w:rPr>
        <w:t xml:space="preserve"> </w:t>
      </w:r>
      <w:r>
        <w:rPr>
          <w:rFonts w:ascii="Arial" w:hAnsi="Arial" w:cs="Arial" w:hint="eastAsia"/>
          <w:color w:val="333333"/>
          <w:szCs w:val="21"/>
          <w:shd w:val="clear" w:color="auto" w:fill="FFFFFF"/>
        </w:rPr>
        <w:t>消费的概率</w:t>
      </w:r>
      <w:r w:rsidR="00946B71">
        <w:rPr>
          <w:rFonts w:ascii="Arial" w:hAnsi="Arial" w:cs="Arial" w:hint="eastAsia"/>
          <w:color w:val="333333"/>
          <w:szCs w:val="21"/>
          <w:shd w:val="clear" w:color="auto" w:fill="FFFFFF"/>
        </w:rPr>
        <w:t>，</w:t>
      </w:r>
      <m:oMath>
        <m:sSub>
          <m:sSubPr>
            <m:ctrlPr>
              <w:rPr>
                <w:rFonts w:ascii="Cambria Math" w:hAnsi="Cambria Math" w:cs="Arial"/>
                <w:color w:val="333333"/>
                <w:szCs w:val="21"/>
                <w:shd w:val="clear" w:color="auto" w:fill="FFFFFF"/>
              </w:rPr>
            </m:ctrlPr>
          </m:sSubPr>
          <m:e>
            <m:r>
              <w:rPr>
                <w:rFonts w:ascii="Cambria Math" w:hAnsi="Cambria Math" w:cs="Arial"/>
                <w:color w:val="333333"/>
                <w:szCs w:val="21"/>
                <w:shd w:val="clear" w:color="auto" w:fill="FFFFFF"/>
              </w:rPr>
              <m:t>S</m:t>
            </m:r>
          </m:e>
          <m:sub>
            <m:r>
              <w:rPr>
                <w:rFonts w:ascii="Cambria Math" w:hAnsi="Cambria Math" w:cs="Arial" w:hint="eastAsia"/>
                <w:color w:val="333333"/>
                <w:szCs w:val="21"/>
                <w:shd w:val="clear" w:color="auto" w:fill="FFFFFF"/>
              </w:rPr>
              <m:t>j</m:t>
            </m:r>
          </m:sub>
        </m:sSub>
      </m:oMath>
      <w:r w:rsidR="00946B71">
        <w:rPr>
          <w:rFonts w:ascii="Arial" w:hAnsi="Arial" w:cs="Arial" w:hint="eastAsia"/>
          <w:color w:val="333333"/>
          <w:szCs w:val="21"/>
          <w:shd w:val="clear" w:color="auto" w:fill="FFFFFF"/>
        </w:rPr>
        <w:t xml:space="preserve"> </w:t>
      </w:r>
      <w:r w:rsidR="00946B71">
        <w:rPr>
          <w:rFonts w:ascii="Arial" w:hAnsi="Arial" w:cs="Arial" w:hint="eastAsia"/>
          <w:color w:val="333333"/>
          <w:szCs w:val="21"/>
          <w:shd w:val="clear" w:color="auto" w:fill="FFFFFF"/>
        </w:rPr>
        <w:t>是商圈</w:t>
      </w:r>
      <w:r w:rsidR="00946B71">
        <w:rPr>
          <w:rFonts w:ascii="Arial" w:hAnsi="Arial" w:cs="Arial" w:hint="eastAsia"/>
          <w:color w:val="333333"/>
          <w:szCs w:val="21"/>
          <w:shd w:val="clear" w:color="auto" w:fill="FFFFFF"/>
        </w:rPr>
        <w:t xml:space="preserve"> </w:t>
      </w:r>
      <m:oMath>
        <m:r>
          <w:rPr>
            <w:rFonts w:ascii="Cambria Math" w:hAnsi="Cambria Math" w:cs="Arial" w:hint="eastAsia"/>
            <w:color w:val="333333"/>
            <w:szCs w:val="21"/>
            <w:shd w:val="clear" w:color="auto" w:fill="FFFFFF"/>
          </w:rPr>
          <m:t>j</m:t>
        </m:r>
      </m:oMath>
      <w:r w:rsidR="00946B71">
        <w:rPr>
          <w:rFonts w:ascii="Arial" w:hAnsi="Arial" w:cs="Arial" w:hint="eastAsia"/>
          <w:color w:val="333333"/>
          <w:szCs w:val="21"/>
          <w:shd w:val="clear" w:color="auto" w:fill="FFFFFF"/>
        </w:rPr>
        <w:t xml:space="preserve"> </w:t>
      </w:r>
      <w:r w:rsidR="00946B71">
        <w:rPr>
          <w:rFonts w:ascii="Arial" w:hAnsi="Arial" w:cs="Arial" w:hint="eastAsia"/>
          <w:color w:val="333333"/>
          <w:szCs w:val="21"/>
          <w:shd w:val="clear" w:color="auto" w:fill="FFFFFF"/>
        </w:rPr>
        <w:t>的魅力，</w:t>
      </w:r>
      <m:oMath>
        <m:sSub>
          <m:sSubPr>
            <m:ctrlPr>
              <w:rPr>
                <w:rFonts w:ascii="Cambria Math" w:hAnsi="Cambria Math" w:cs="Arial"/>
                <w:color w:val="333333"/>
                <w:szCs w:val="21"/>
                <w:shd w:val="clear" w:color="auto" w:fill="FFFFFF"/>
              </w:rPr>
            </m:ctrlPr>
          </m:sSubPr>
          <m:e>
            <m:r>
              <w:rPr>
                <w:rFonts w:ascii="Cambria Math" w:hAnsi="Cambria Math" w:cs="Arial"/>
                <w:color w:val="333333"/>
                <w:szCs w:val="21"/>
                <w:shd w:val="clear" w:color="auto" w:fill="FFFFFF"/>
              </w:rPr>
              <m:t>T</m:t>
            </m:r>
          </m:e>
          <m:sub>
            <m:r>
              <w:rPr>
                <w:rFonts w:ascii="Cambria Math" w:hAnsi="Cambria Math" w:cs="Arial" w:hint="eastAsia"/>
                <w:color w:val="333333"/>
                <w:szCs w:val="21"/>
                <w:shd w:val="clear" w:color="auto" w:fill="FFFFFF"/>
              </w:rPr>
              <m:t>i</m:t>
            </m:r>
            <m:r>
              <w:rPr>
                <w:rFonts w:ascii="Cambria Math" w:hAnsi="Cambria Math" w:cs="Arial"/>
                <w:color w:val="333333"/>
                <w:szCs w:val="21"/>
                <w:shd w:val="clear" w:color="auto" w:fill="FFFFFF"/>
              </w:rPr>
              <m:t>j</m:t>
            </m:r>
          </m:sub>
        </m:sSub>
      </m:oMath>
      <w:r w:rsidR="00946B71">
        <w:rPr>
          <w:rFonts w:ascii="Arial" w:hAnsi="Arial" w:cs="Arial" w:hint="eastAsia"/>
          <w:color w:val="333333"/>
          <w:szCs w:val="21"/>
          <w:shd w:val="clear" w:color="auto" w:fill="FFFFFF"/>
        </w:rPr>
        <w:t xml:space="preserve"> </w:t>
      </w:r>
      <m:oMath>
        <m:r>
          <w:rPr>
            <w:rFonts w:ascii="Cambria Math" w:hAnsi="Cambria Math" w:cs="Arial" w:hint="eastAsia"/>
            <w:color w:val="333333"/>
            <w:szCs w:val="21"/>
            <w:shd w:val="clear" w:color="auto" w:fill="FFFFFF"/>
          </w:rPr>
          <m:t>i</m:t>
        </m:r>
      </m:oMath>
      <w:r w:rsidR="00946B71">
        <w:rPr>
          <w:rFonts w:ascii="Arial" w:hAnsi="Arial" w:cs="Arial" w:hint="eastAsia"/>
          <w:color w:val="333333"/>
          <w:szCs w:val="21"/>
          <w:shd w:val="clear" w:color="auto" w:fill="FFFFFF"/>
        </w:rPr>
        <w:t xml:space="preserve"> </w:t>
      </w:r>
      <w:r w:rsidR="00946B71">
        <w:rPr>
          <w:rFonts w:ascii="Arial" w:hAnsi="Arial" w:cs="Arial" w:hint="eastAsia"/>
          <w:color w:val="333333"/>
          <w:szCs w:val="21"/>
          <w:shd w:val="clear" w:color="auto" w:fill="FFFFFF"/>
        </w:rPr>
        <w:t>地区顾客到商圈</w:t>
      </w:r>
      <m:oMath>
        <m:r>
          <w:rPr>
            <w:rFonts w:ascii="Cambria Math" w:hAnsi="Cambria Math" w:cs="Arial" w:hint="eastAsia"/>
            <w:color w:val="333333"/>
            <w:szCs w:val="21"/>
            <w:shd w:val="clear" w:color="auto" w:fill="FFFFFF"/>
          </w:rPr>
          <m:t>j</m:t>
        </m:r>
      </m:oMath>
      <w:r w:rsidR="00946B71">
        <w:rPr>
          <w:rFonts w:ascii="Arial" w:hAnsi="Arial" w:cs="Arial" w:hint="eastAsia"/>
          <w:color w:val="333333"/>
          <w:szCs w:val="21"/>
          <w:shd w:val="clear" w:color="auto" w:fill="FFFFFF"/>
        </w:rPr>
        <w:t xml:space="preserve"> </w:t>
      </w:r>
      <w:r w:rsidR="00946B71">
        <w:rPr>
          <w:rFonts w:ascii="Arial" w:hAnsi="Arial" w:cs="Arial" w:hint="eastAsia"/>
          <w:color w:val="333333"/>
          <w:szCs w:val="21"/>
          <w:shd w:val="clear" w:color="auto" w:fill="FFFFFF"/>
        </w:rPr>
        <w:t>的阻力，</w:t>
      </w:r>
      <m:oMath>
        <m:r>
          <w:rPr>
            <w:rFonts w:ascii="Cambria Math" w:hAnsi="Cambria Math" w:cs="Arial"/>
            <w:color w:val="333333"/>
            <w:szCs w:val="21"/>
            <w:shd w:val="clear" w:color="auto" w:fill="FFFFFF"/>
          </w:rPr>
          <m:t>μ</m:t>
        </m:r>
      </m:oMath>
      <w:r w:rsidR="00946B71">
        <w:rPr>
          <w:rFonts w:ascii="Arial" w:hAnsi="Arial" w:cs="Arial" w:hint="eastAsia"/>
          <w:color w:val="333333"/>
          <w:szCs w:val="21"/>
          <w:shd w:val="clear" w:color="auto" w:fill="FFFFFF"/>
        </w:rPr>
        <w:t xml:space="preserve"> </w:t>
      </w:r>
      <w:r w:rsidR="00946B71">
        <w:rPr>
          <w:rFonts w:ascii="Arial" w:hAnsi="Arial" w:cs="Arial" w:hint="eastAsia"/>
          <w:color w:val="333333"/>
          <w:szCs w:val="21"/>
          <w:shd w:val="clear" w:color="auto" w:fill="FFFFFF"/>
        </w:rPr>
        <w:t>和</w:t>
      </w:r>
      <w:r w:rsidR="00946B71">
        <w:rPr>
          <w:rFonts w:ascii="Arial" w:hAnsi="Arial" w:cs="Arial" w:hint="eastAsia"/>
          <w:color w:val="333333"/>
          <w:szCs w:val="21"/>
          <w:shd w:val="clear" w:color="auto" w:fill="FFFFFF"/>
        </w:rPr>
        <w:t xml:space="preserve"> </w:t>
      </w:r>
      <m:oMath>
        <m:r>
          <m:rPr>
            <m:sty m:val="p"/>
          </m:rPr>
          <w:rPr>
            <w:rFonts w:ascii="Cambria Math" w:hAnsi="Cambria Math" w:cs="Arial"/>
            <w:color w:val="333333"/>
            <w:szCs w:val="21"/>
            <w:shd w:val="clear" w:color="auto" w:fill="FFFFFF"/>
          </w:rPr>
          <m:t>λ</m:t>
        </m:r>
      </m:oMath>
      <w:r w:rsidR="00946B71">
        <w:rPr>
          <w:rFonts w:ascii="Arial" w:hAnsi="Arial" w:cs="Arial" w:hint="eastAsia"/>
          <w:color w:val="333333"/>
          <w:szCs w:val="21"/>
          <w:shd w:val="clear" w:color="auto" w:fill="FFFFFF"/>
        </w:rPr>
        <w:t xml:space="preserve"> </w:t>
      </w:r>
      <w:r w:rsidR="00946B71">
        <w:rPr>
          <w:rFonts w:ascii="Arial" w:hAnsi="Arial" w:cs="Arial" w:hint="eastAsia"/>
          <w:color w:val="333333"/>
          <w:szCs w:val="21"/>
          <w:shd w:val="clear" w:color="auto" w:fill="FFFFFF"/>
        </w:rPr>
        <w:t>是以经验为基础所估计的修正值，</w:t>
      </w:r>
      <m:oMath>
        <m:r>
          <w:rPr>
            <w:rFonts w:ascii="Cambria Math" w:hAnsi="Cambria Math" w:cs="Arial" w:hint="eastAsia"/>
            <w:color w:val="333333"/>
            <w:szCs w:val="21"/>
            <w:shd w:val="clear" w:color="auto" w:fill="FFFFFF"/>
          </w:rPr>
          <m:t>n</m:t>
        </m:r>
      </m:oMath>
      <w:r w:rsidR="00946B71">
        <w:rPr>
          <w:rFonts w:ascii="Arial" w:hAnsi="Arial" w:cs="Arial" w:hint="eastAsia"/>
          <w:color w:val="333333"/>
          <w:szCs w:val="21"/>
          <w:shd w:val="clear" w:color="auto" w:fill="FFFFFF"/>
        </w:rPr>
        <w:t xml:space="preserve"> </w:t>
      </w:r>
      <w:r w:rsidR="00946B71">
        <w:rPr>
          <w:rFonts w:ascii="Arial" w:hAnsi="Arial" w:cs="Arial" w:hint="eastAsia"/>
          <w:color w:val="333333"/>
          <w:szCs w:val="21"/>
          <w:shd w:val="clear" w:color="auto" w:fill="FFFFFF"/>
        </w:rPr>
        <w:t>是互相竞争的商圈数。</w:t>
      </w:r>
    </w:p>
    <w:p w:rsidR="00685B03" w:rsidRPr="00FD44D5" w:rsidRDefault="00685B03" w:rsidP="00685B03">
      <w:pPr>
        <w:ind w:firstLineChars="200" w:firstLine="420"/>
        <w:rPr>
          <w:rFonts w:ascii="Arial" w:hAnsi="Arial" w:cs="Arial"/>
          <w:color w:val="333333"/>
          <w:szCs w:val="21"/>
          <w:shd w:val="clear" w:color="auto" w:fill="FFFFFF"/>
        </w:rPr>
      </w:pPr>
      <w:r>
        <w:rPr>
          <w:rFonts w:ascii="Arial" w:hAnsi="Arial" w:cs="Arial"/>
          <w:color w:val="333333"/>
          <w:szCs w:val="21"/>
          <w:shd w:val="clear" w:color="auto" w:fill="FFFFFF"/>
        </w:rPr>
        <w:t>H</w:t>
      </w:r>
      <w:r>
        <w:rPr>
          <w:rFonts w:ascii="Arial" w:hAnsi="Arial" w:cs="Arial" w:hint="eastAsia"/>
          <w:color w:val="333333"/>
          <w:szCs w:val="21"/>
          <w:shd w:val="clear" w:color="auto" w:fill="FFFFFF"/>
        </w:rPr>
        <w:t>uff</w:t>
      </w:r>
      <w:r>
        <w:rPr>
          <w:rFonts w:ascii="Arial" w:hAnsi="Arial" w:cs="Arial"/>
          <w:color w:val="333333"/>
          <w:szCs w:val="21"/>
          <w:shd w:val="clear" w:color="auto" w:fill="FFFFFF"/>
        </w:rPr>
        <w:t xml:space="preserve"> M</w:t>
      </w:r>
      <w:r>
        <w:rPr>
          <w:rFonts w:ascii="Arial" w:hAnsi="Arial" w:cs="Arial" w:hint="eastAsia"/>
          <w:color w:val="333333"/>
          <w:szCs w:val="21"/>
          <w:shd w:val="clear" w:color="auto" w:fill="FFFFFF"/>
        </w:rPr>
        <w:t>odel</w:t>
      </w:r>
      <w:r>
        <w:rPr>
          <w:rFonts w:ascii="Arial" w:hAnsi="Arial" w:cs="Arial"/>
          <w:color w:val="333333"/>
          <w:szCs w:val="21"/>
          <w:shd w:val="clear" w:color="auto" w:fill="FFFFFF"/>
        </w:rPr>
        <w:t xml:space="preserve"> </w:t>
      </w:r>
      <w:r>
        <w:rPr>
          <w:rFonts w:ascii="Arial" w:hAnsi="Arial" w:cs="Arial" w:hint="eastAsia"/>
          <w:color w:val="333333"/>
          <w:szCs w:val="21"/>
          <w:shd w:val="clear" w:color="auto" w:fill="FFFFFF"/>
        </w:rPr>
        <w:t>从某种程度上得到和实际值很相近的商圈吸引力概率值，但是如果相互影响的商圈数目过多，那么它的计算精度会有一定程度的下降（</w:t>
      </w:r>
      <w:r w:rsidRPr="00685B03">
        <w:rPr>
          <w:rFonts w:ascii="Arial" w:hAnsi="Arial" w:cs="Arial" w:hint="eastAsia"/>
          <w:color w:val="FF0000"/>
          <w:szCs w:val="21"/>
          <w:shd w:val="clear" w:color="auto" w:fill="FFFFFF"/>
        </w:rPr>
        <w:t>如图所示</w:t>
      </w:r>
      <w:r>
        <w:rPr>
          <w:rFonts w:ascii="Arial" w:hAnsi="Arial" w:cs="Arial" w:hint="eastAsia"/>
          <w:color w:val="333333"/>
          <w:szCs w:val="21"/>
          <w:shd w:val="clear" w:color="auto" w:fill="FFFFFF"/>
        </w:rPr>
        <w:t>），同时在当前经济背景下，更多的因素会对商圈魅力产生影响，而阻力的测定也不仅仅是基于空间距离。在本文中</w:t>
      </w:r>
      <w:r w:rsidR="00CE534F">
        <w:rPr>
          <w:rFonts w:ascii="Arial" w:hAnsi="Arial" w:cs="Arial" w:hint="eastAsia"/>
          <w:color w:val="333333"/>
          <w:szCs w:val="21"/>
          <w:shd w:val="clear" w:color="auto" w:fill="FFFFFF"/>
        </w:rPr>
        <w:t>，我们根据文献并且与企业市场经理多次交流，总结了十几个可能对商圈魅力和阻力造成影响的因素，并进行了相关性分析和效应量计算（</w:t>
      </w:r>
      <w:r w:rsidR="00CE534F" w:rsidRPr="00CE534F">
        <w:rPr>
          <w:rFonts w:ascii="Arial" w:hAnsi="Arial" w:cs="Arial" w:hint="eastAsia"/>
          <w:color w:val="FF0000"/>
          <w:szCs w:val="21"/>
          <w:shd w:val="clear" w:color="auto" w:fill="FFFFFF"/>
        </w:rPr>
        <w:t>4.2</w:t>
      </w:r>
      <w:r w:rsidR="00CE534F" w:rsidRPr="00CE534F">
        <w:rPr>
          <w:rFonts w:ascii="Arial" w:hAnsi="Arial" w:cs="Arial" w:hint="eastAsia"/>
          <w:color w:val="FF0000"/>
          <w:szCs w:val="21"/>
          <w:shd w:val="clear" w:color="auto" w:fill="FFFFFF"/>
        </w:rPr>
        <w:t>和</w:t>
      </w:r>
      <w:r w:rsidR="00CE534F" w:rsidRPr="00CE534F">
        <w:rPr>
          <w:rFonts w:ascii="Arial" w:hAnsi="Arial" w:cs="Arial" w:hint="eastAsia"/>
          <w:color w:val="FF0000"/>
          <w:szCs w:val="21"/>
          <w:shd w:val="clear" w:color="auto" w:fill="FFFFFF"/>
        </w:rPr>
        <w:t>4.3</w:t>
      </w:r>
      <w:r w:rsidR="00CE534F">
        <w:rPr>
          <w:rFonts w:ascii="Arial" w:hAnsi="Arial" w:cs="Arial" w:hint="eastAsia"/>
          <w:color w:val="333333"/>
          <w:szCs w:val="21"/>
          <w:shd w:val="clear" w:color="auto" w:fill="FFFFFF"/>
        </w:rPr>
        <w:t>），之后对商圈吸引力模型进行了设计（</w:t>
      </w:r>
      <w:r w:rsidR="00CE534F" w:rsidRPr="00CE534F">
        <w:rPr>
          <w:rFonts w:ascii="Arial" w:hAnsi="Arial" w:cs="Arial" w:hint="eastAsia"/>
          <w:color w:val="FF0000"/>
          <w:szCs w:val="21"/>
          <w:shd w:val="clear" w:color="auto" w:fill="FFFFFF"/>
        </w:rPr>
        <w:t>4.5</w:t>
      </w:r>
      <w:r w:rsidR="00CE534F">
        <w:rPr>
          <w:rFonts w:ascii="Arial" w:hAnsi="Arial" w:cs="Arial" w:hint="eastAsia"/>
          <w:color w:val="333333"/>
          <w:szCs w:val="21"/>
          <w:shd w:val="clear" w:color="auto" w:fill="FFFFFF"/>
        </w:rPr>
        <w:t>）。</w:t>
      </w:r>
    </w:p>
    <w:p w:rsidR="00D0487B" w:rsidRDefault="00D0487B" w:rsidP="00D0487B">
      <w:pPr>
        <w:pStyle w:val="2"/>
        <w:numPr>
          <w:ilvl w:val="1"/>
          <w:numId w:val="1"/>
        </w:numPr>
      </w:pPr>
      <w:r>
        <w:t>D</w:t>
      </w:r>
      <w:r>
        <w:rPr>
          <w:rFonts w:hint="eastAsia"/>
        </w:rPr>
        <w:t>ata</w:t>
      </w:r>
    </w:p>
    <w:p w:rsidR="00CE534F" w:rsidRDefault="00504A4C" w:rsidP="00CE534F">
      <w:pPr>
        <w:ind w:firstLineChars="200" w:firstLine="420"/>
      </w:pPr>
      <w:r>
        <w:rPr>
          <w:rFonts w:hint="eastAsia"/>
        </w:rPr>
        <w:t>本文所进行的</w:t>
      </w:r>
      <w:r w:rsidR="00CE534F">
        <w:rPr>
          <w:rFonts w:hint="eastAsia"/>
        </w:rPr>
        <w:t>研究使用了大量数据，极少包含主观因素的影响，因此在一定程度上说具有很高的客观性，所用数据集如下：</w:t>
      </w:r>
    </w:p>
    <w:p w:rsidR="00CE534F" w:rsidRDefault="00CE534F" w:rsidP="00CE534F">
      <w:pPr>
        <w:ind w:firstLineChars="200" w:firstLine="420"/>
      </w:pPr>
      <w:r>
        <w:rPr>
          <w:rFonts w:hint="eastAsia"/>
        </w:rPr>
        <w:t>交通卡刷卡数据：我们使用了2015年4月上海市轨道交通刷卡数据进行分析研究，数据集包含30天共计4亿多行数据，每一行数据包含刷卡时间，刷卡地点，消费金额，进出站标记等属性。</w:t>
      </w:r>
    </w:p>
    <w:p w:rsidR="00543C34" w:rsidRDefault="00543C34" w:rsidP="00CE534F">
      <w:pPr>
        <w:ind w:firstLineChars="200" w:firstLine="420"/>
      </w:pPr>
      <w:r>
        <w:rPr>
          <w:rFonts w:hint="eastAsia"/>
        </w:rPr>
        <w:t>商圈数据：本文中使用了上海市所有核心商圈和部分大型次核心商圈进行研究</w:t>
      </w:r>
      <w:r w:rsidR="00AB1441">
        <w:rPr>
          <w:rFonts w:hint="eastAsia"/>
        </w:rPr>
        <w:t>，共计</w:t>
      </w:r>
      <w:r>
        <w:rPr>
          <w:rFonts w:hint="eastAsia"/>
        </w:rPr>
        <w:t>19个商圈</w:t>
      </w:r>
      <w:r w:rsidR="00AD156C">
        <w:rPr>
          <w:rFonts w:hint="eastAsia"/>
        </w:rPr>
        <w:t>与</w:t>
      </w:r>
      <w:r w:rsidR="00AB1441">
        <w:rPr>
          <w:rFonts w:hint="eastAsia"/>
        </w:rPr>
        <w:t>142</w:t>
      </w:r>
      <w:r w:rsidR="00AD156C">
        <w:rPr>
          <w:rFonts w:hint="eastAsia"/>
        </w:rPr>
        <w:t>个大型商场的信息。</w:t>
      </w:r>
    </w:p>
    <w:p w:rsidR="0066500C" w:rsidRDefault="0066500C" w:rsidP="00CE534F">
      <w:pPr>
        <w:ind w:firstLineChars="200" w:firstLine="420"/>
      </w:pPr>
      <w:r>
        <w:rPr>
          <w:rFonts w:hint="eastAsia"/>
        </w:rPr>
        <w:t>实际吸引力概率：我们根据交通卡刷卡数据区分出工作人群和购物人群，其中我们认为在五天工作日出现四次以上并且路径完全一致，时间大致相同的cardid为工作人群。而周末两天这些工作人群出现并和工作日出行路径一致，时间大致相同的人认为这些人在周末也在工作。这样，我们就得到了购物人群数，并对这些人群进行分析，得到了不同人群聚集地以及公司聚集地信息。之后我们通过对一个月人流的统计分析，得到了不同地区顾客到不同商圈购物的概率值，这个值我们认为能够代表商圈对其的吸引力程度。</w:t>
      </w:r>
    </w:p>
    <w:p w:rsidR="00CE534F" w:rsidRDefault="00CE534F" w:rsidP="00CE534F">
      <w:pPr>
        <w:ind w:firstLineChars="200" w:firstLine="420"/>
      </w:pPr>
      <w:r>
        <w:rPr>
          <w:rFonts w:hint="eastAsia"/>
        </w:rPr>
        <w:t>时间成本：由于上海市的交通发达，传统意义上的空间距离对计算结果会产生一定误差，因此我们引入时间成本这个概念来代替空间距离作为阻力因素的一部分。最初我们对上海地铁官方网站数据进行</w:t>
      </w:r>
      <w:r w:rsidR="00504A4C">
        <w:rPr>
          <w:rFonts w:hint="eastAsia"/>
        </w:rPr>
        <w:t>爬取。在初步计算之后我们发现有很大误差，在实际测算之后我们认为这是由于在交通系统中，总是会以最坏情况（即最大时间）进行测算，因此我们对刷卡数据进行统计分析，把任意站和商圈间的乘客以时间排序，然后取前80%进行平均值计算，因为会有部分乘客由于某种原因长时间停留在轨道交通系统中。</w:t>
      </w:r>
    </w:p>
    <w:p w:rsidR="00504A4C" w:rsidRDefault="00504A4C" w:rsidP="00CE534F">
      <w:pPr>
        <w:ind w:firstLineChars="200" w:firstLine="420"/>
      </w:pPr>
      <w:r>
        <w:rPr>
          <w:rFonts w:hint="eastAsia"/>
        </w:rPr>
        <w:lastRenderedPageBreak/>
        <w:t>商业面积：</w:t>
      </w:r>
      <w:r w:rsidR="0020459A">
        <w:rPr>
          <w:rFonts w:hint="eastAsia"/>
        </w:rPr>
        <w:t>在商圈吸引力研究中，商业面积也具有很高的地位。但是对商业面积的测定十分困难，我们对每个商圈商场进行统计，并对每个商场的官方主页中得到其公布的商场总面积和营业面积两个数据，之后进行计算，得到了每个商圈的商业面积。但是由于只能得到大型商场的营业面积，无法得到步行街等小型商场的营业面积，在对南京东路、豫园等小型商场集中的商圈的计算会出现误差，因此在</w:t>
      </w:r>
      <w:r w:rsidR="0020459A" w:rsidRPr="0020459A">
        <w:rPr>
          <w:rFonts w:hint="eastAsia"/>
          <w:color w:val="FF0000"/>
        </w:rPr>
        <w:t>0</w:t>
      </w:r>
      <w:r w:rsidR="0020459A" w:rsidRPr="0020459A">
        <w:rPr>
          <w:color w:val="FF0000"/>
        </w:rPr>
        <w:t>.0</w:t>
      </w:r>
      <w:r w:rsidR="0020459A">
        <w:rPr>
          <w:rFonts w:hint="eastAsia"/>
        </w:rPr>
        <w:t>中，我们进行了对比研究。</w:t>
      </w:r>
    </w:p>
    <w:p w:rsidR="0020459A" w:rsidRDefault="00F76C23" w:rsidP="00CE534F">
      <w:pPr>
        <w:ind w:firstLineChars="200" w:firstLine="420"/>
      </w:pPr>
      <w:r>
        <w:rPr>
          <w:rFonts w:hint="eastAsia"/>
        </w:rPr>
        <w:t>人口总数、人口密度、GDP、人均GDP</w:t>
      </w:r>
      <w:r w:rsidR="00C91C6D">
        <w:rPr>
          <w:rFonts w:hint="eastAsia"/>
        </w:rPr>
        <w:t>：这些可能的影响因素我们从政府的年度报表中得到，因此具有很高的可信度。</w:t>
      </w:r>
    </w:p>
    <w:p w:rsidR="00C91C6D" w:rsidRDefault="00C91C6D" w:rsidP="00CE534F">
      <w:pPr>
        <w:ind w:firstLineChars="200" w:firstLine="420"/>
      </w:pPr>
      <w:r>
        <w:rPr>
          <w:rFonts w:hint="eastAsia"/>
        </w:rPr>
        <w:t>房屋均价：在与企业经理讨论后，我们认为房屋均价可以一定程度上代表这个地区的经济程度，而经济程度可能会对此地区顾客选择商圈</w:t>
      </w:r>
      <w:r w:rsidR="00BB675C">
        <w:rPr>
          <w:rFonts w:hint="eastAsia"/>
        </w:rPr>
        <w:t>有所</w:t>
      </w:r>
      <w:r>
        <w:rPr>
          <w:rFonts w:hint="eastAsia"/>
        </w:rPr>
        <w:t>影响。这部分数据来自互联网房地产企业公布的信息。</w:t>
      </w:r>
    </w:p>
    <w:p w:rsidR="00C91C6D" w:rsidRDefault="00C91C6D" w:rsidP="00CE534F">
      <w:pPr>
        <w:ind w:firstLineChars="200" w:firstLine="420"/>
      </w:pPr>
      <w:r>
        <w:rPr>
          <w:rFonts w:hint="eastAsia"/>
        </w:rPr>
        <w:t>商圈等级，商品档次</w:t>
      </w:r>
      <w:r w:rsidR="006B0E26">
        <w:rPr>
          <w:rFonts w:hint="eastAsia"/>
        </w:rPr>
        <w:t>，枢纽等级：其中商圈等级和枢纽等级来自于上海市政府公布数据，商品档次通过我们对商圈内商场店铺类型和数量进行统计并分类得到。</w:t>
      </w:r>
    </w:p>
    <w:p w:rsidR="006B0E26" w:rsidRPr="00CE534F" w:rsidRDefault="006B0E26" w:rsidP="00CE534F">
      <w:pPr>
        <w:ind w:firstLineChars="200" w:firstLine="420"/>
      </w:pPr>
      <w:r>
        <w:rPr>
          <w:rFonts w:hint="eastAsia"/>
        </w:rPr>
        <w:t>商圈的活力指数：这部分数据来自于</w:t>
      </w:r>
      <w:r w:rsidRPr="00BB675C">
        <w:rPr>
          <w:rFonts w:hint="eastAsia"/>
          <w:color w:val="FF0000"/>
        </w:rPr>
        <w:t>复旦大学城市发展研究院发布的《上海市商圈活力指数月报》</w:t>
      </w:r>
      <w:r w:rsidR="00BB675C">
        <w:rPr>
          <w:rFonts w:hint="eastAsia"/>
        </w:rPr>
        <w:t>(查原句)</w:t>
      </w:r>
      <w:r>
        <w:rPr>
          <w:rFonts w:hint="eastAsia"/>
        </w:rPr>
        <w:t>，是由</w:t>
      </w:r>
      <w:r w:rsidRPr="006B0E26">
        <w:rPr>
          <w:rFonts w:hint="eastAsia"/>
          <w:bCs/>
        </w:rPr>
        <w:t>人流数据、手机信令数据、Pos机刷卡数据</w:t>
      </w:r>
      <w:r>
        <w:rPr>
          <w:rFonts w:hint="eastAsia"/>
          <w:bCs/>
        </w:rPr>
        <w:t>等计算得到。</w:t>
      </w:r>
    </w:p>
    <w:p w:rsidR="0066500C" w:rsidRDefault="0066500C" w:rsidP="0066500C">
      <w:pPr>
        <w:pStyle w:val="1"/>
        <w:numPr>
          <w:ilvl w:val="0"/>
          <w:numId w:val="1"/>
        </w:numPr>
      </w:pPr>
      <w:r>
        <w:rPr>
          <w:rFonts w:hint="eastAsia"/>
        </w:rPr>
        <w:t>人群与聚集地分析</w:t>
      </w:r>
    </w:p>
    <w:p w:rsidR="002A45AE" w:rsidRDefault="002A45AE" w:rsidP="002A45AE">
      <w:pPr>
        <w:ind w:firstLineChars="200" w:firstLine="420"/>
      </w:pPr>
      <w:r>
        <w:rPr>
          <w:rFonts w:hint="eastAsia"/>
          <w:snapToGrid w:val="0"/>
        </w:rPr>
        <w:t>每天生成的上千万条刷卡记录中包含着不同的群体</w:t>
      </w:r>
      <w:r>
        <w:rPr>
          <w:snapToGrid w:val="0"/>
        </w:rPr>
        <w:t xml:space="preserve">, </w:t>
      </w:r>
      <w:r>
        <w:rPr>
          <w:rFonts w:hint="eastAsia"/>
          <w:snapToGrid w:val="0"/>
        </w:rPr>
        <w:t>如上班族</w:t>
      </w:r>
      <w:r>
        <w:rPr>
          <w:snapToGrid w:val="0"/>
        </w:rPr>
        <w:t xml:space="preserve">, </w:t>
      </w:r>
      <w:r>
        <w:rPr>
          <w:rFonts w:hint="eastAsia"/>
          <w:snapToGrid w:val="0"/>
        </w:rPr>
        <w:t>老人和游客等</w:t>
      </w:r>
      <w:r>
        <w:rPr>
          <w:snapToGrid w:val="0"/>
        </w:rPr>
        <w:t xml:space="preserve">. </w:t>
      </w:r>
      <w:r>
        <w:rPr>
          <w:rFonts w:hint="eastAsia"/>
          <w:snapToGrid w:val="0"/>
        </w:rPr>
        <w:t>这部分主要分析上班族群体的移动行为特征与聚集地划分。</w:t>
      </w:r>
      <w:r>
        <w:rPr>
          <w:rFonts w:hint="eastAsia"/>
        </w:rPr>
        <w:t>如果一个人的刷卡记录满足：</w:t>
      </w:r>
    </w:p>
    <w:p w:rsidR="002A45AE" w:rsidRDefault="002A45AE" w:rsidP="002A45AE">
      <w:pPr>
        <w:ind w:firstLineChars="200" w:firstLine="420"/>
      </w:pPr>
      <m:oMathPara>
        <m:oMath>
          <m:r>
            <w:rPr>
              <w:rFonts w:ascii="Cambria Math" w:hAnsi="Cambria Math"/>
            </w:rPr>
            <m:t>W</m:t>
          </m:r>
          <m:r>
            <m:rPr>
              <m:sty m:val="p"/>
            </m:rPr>
            <w:rPr>
              <w:rFonts w:ascii="Cambria Math" w:hAnsi="Cambria Math" w:hint="eastAsia"/>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hint="eastAsia"/>
                    </w:rPr>
                    <m:t>i</m:t>
                  </m:r>
                </m:sub>
              </m:sSub>
              <m:r>
                <m:rPr>
                  <m:sty m:val="p"/>
                </m:rPr>
                <w:rPr>
                  <w:rFonts w:ascii="Cambria Math" w:hAnsi="Cambria Math"/>
                </w:rPr>
                <m:t xml:space="preserve"> </m:t>
              </m:r>
            </m:e>
          </m:d>
          <m:r>
            <m:rPr>
              <m:sty m:val="p"/>
            </m:rPr>
            <w:rPr>
              <w:rFonts w:ascii="Cambria Math" w:hAnsi="Cambria Math"/>
            </w:rPr>
            <m:t xml:space="preserve"> </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n</m:t>
                  </m:r>
                </m:sub>
              </m:sSub>
            </m:e>
          </m:d>
          <m:r>
            <m:rPr>
              <m:sty m:val="p"/>
            </m:rPr>
            <w:rPr>
              <w:rFonts w:ascii="Cambria Math" w:hAnsi="Cambria Math"/>
            </w:rPr>
            <m:t xml:space="preserve">≥4, </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out</m:t>
                  </m:r>
                </m:sub>
              </m:sSub>
            </m:e>
          </m:d>
          <m:r>
            <m:rPr>
              <m:sty m:val="p"/>
            </m:rPr>
            <w:rPr>
              <w:rFonts w:ascii="Cambria Math" w:hAnsi="Cambria Math"/>
            </w:rPr>
            <m:t>≥4</m:t>
          </m:r>
          <m:r>
            <m:rPr>
              <m:sty m:val="p"/>
            </m:rPr>
            <w:rPr>
              <w:rFonts w:ascii="Cambria Math" w:hAnsi="Cambria Math" w:hint="eastAsia"/>
            </w:rPr>
            <m:t>}</m:t>
          </m:r>
        </m:oMath>
      </m:oMathPara>
    </w:p>
    <w:p w:rsidR="002A45AE" w:rsidRDefault="002A45AE" w:rsidP="002A45AE">
      <w:r>
        <w:rPr>
          <w:rFonts w:hint="eastAsia"/>
        </w:rPr>
        <w:t>其中</w:t>
      </w:r>
      <w:r>
        <w:t xml:space="preserve">, </w:t>
      </w:r>
      <w:r>
        <w:rPr>
          <w:i/>
        </w:rPr>
        <w:t>W</w:t>
      </w:r>
      <w:r>
        <w:rPr>
          <w:rFonts w:hint="eastAsia"/>
        </w:rPr>
        <w:t>表示所有满足条件的上班族集合；</w:t>
      </w:r>
      <w:r>
        <w:rPr>
          <w:i/>
        </w:rPr>
        <w:t>W</w:t>
      </w:r>
      <w:r>
        <w:rPr>
          <w:i/>
          <w:vertAlign w:val="subscript"/>
        </w:rPr>
        <w:t>i</w:t>
      </w:r>
      <w:r>
        <w:rPr>
          <w:rFonts w:hint="eastAsia"/>
        </w:rPr>
        <w:t>表示对第</w:t>
      </w:r>
      <w:r>
        <w:rPr>
          <w:i/>
        </w:rPr>
        <w:t>i</w:t>
      </w:r>
      <w:r>
        <w:rPr>
          <w:rFonts w:hint="eastAsia"/>
        </w:rPr>
        <w:t>个乘客若满足至少在工作日连续四天存在刷卡记录并出现在相同的始发站和目的站，则认为该乘客属于上班族群体。</w:t>
      </w:r>
    </w:p>
    <w:p w:rsidR="002459FC" w:rsidRDefault="002A45AE" w:rsidP="002A45AE">
      <w:pPr>
        <w:ind w:firstLineChars="200" w:firstLine="420"/>
        <w:rPr>
          <w:snapToGrid w:val="0"/>
        </w:rPr>
      </w:pPr>
      <w:r>
        <w:rPr>
          <w:rFonts w:hint="eastAsia"/>
          <w:snapToGrid w:val="0"/>
        </w:rPr>
        <w:t>此外，为了进一步分析上班族的地铁移动行为特征，这部分定义了常规的上班族和非常规的上班族。常规的上班族是指那些一周最多连续工作五天的人；非常规的上班族是指连续工作大于五天的人，通常会在周六或者周日加班。</w:t>
      </w:r>
    </w:p>
    <w:p w:rsidR="002A45AE" w:rsidRPr="002459FC" w:rsidRDefault="002A45AE" w:rsidP="002A45AE">
      <w:pPr>
        <w:ind w:firstLineChars="200" w:firstLine="420"/>
      </w:pPr>
      <w:r>
        <w:rPr>
          <w:rFonts w:hint="eastAsia"/>
        </w:rPr>
        <w:t>之后，通过可视化的形式，我们得到了上班族的居住地点和工作地点（</w:t>
      </w:r>
      <w:r w:rsidRPr="002A45AE">
        <w:rPr>
          <w:rFonts w:hint="eastAsia"/>
          <w:color w:val="FF0000"/>
        </w:rPr>
        <w:t>如图</w:t>
      </w:r>
      <w:r>
        <w:rPr>
          <w:rFonts w:hint="eastAsia"/>
        </w:rPr>
        <w:t>）和购物人群的居住地点（</w:t>
      </w:r>
      <w:r w:rsidRPr="002A45AE">
        <w:rPr>
          <w:rFonts w:hint="eastAsia"/>
          <w:color w:val="FF0000"/>
        </w:rPr>
        <w:t>如图</w:t>
      </w:r>
      <w:r>
        <w:rPr>
          <w:rFonts w:hint="eastAsia"/>
        </w:rPr>
        <w:t>），有助于进一步分析该群体的出行行为特征。</w:t>
      </w:r>
    </w:p>
    <w:p w:rsidR="002A45AE" w:rsidRPr="002459FC" w:rsidRDefault="002A45AE" w:rsidP="002A45AE">
      <w:pPr>
        <w:ind w:firstLineChars="200" w:firstLine="420"/>
      </w:pPr>
      <w:r>
        <w:rPr>
          <w:rFonts w:hint="eastAsia"/>
        </w:rPr>
        <w:t>商业行为和居民成分有着密切的关系</w:t>
      </w:r>
      <w:r w:rsidR="00543C34">
        <w:rPr>
          <w:rFonts w:hint="eastAsia"/>
        </w:rPr>
        <w:t>，通过研究我们发现，商圈附近必然会有工作区存在，但是工作区却不一定会依托商圈存在。</w:t>
      </w:r>
      <w:r w:rsidR="00543C34" w:rsidRPr="00543C34">
        <w:rPr>
          <w:rFonts w:hint="eastAsia"/>
          <w:color w:val="FF0000"/>
        </w:rPr>
        <w:t>本文中对具有相似居民组成的区域进行对比研究，验证了模型（如图）</w:t>
      </w:r>
      <w:r w:rsidR="00543C34">
        <w:rPr>
          <w:rFonts w:hint="eastAsia"/>
        </w:rPr>
        <w:t>。</w:t>
      </w:r>
    </w:p>
    <w:p w:rsidR="00392FD6" w:rsidRDefault="00392FD6" w:rsidP="00392FD6">
      <w:pPr>
        <w:pStyle w:val="1"/>
        <w:numPr>
          <w:ilvl w:val="0"/>
          <w:numId w:val="1"/>
        </w:numPr>
      </w:pPr>
      <w:r>
        <w:rPr>
          <w:rFonts w:hint="eastAsia"/>
        </w:rPr>
        <w:t>引力模型研究</w:t>
      </w:r>
    </w:p>
    <w:p w:rsidR="00D0487B" w:rsidRDefault="00D0487B" w:rsidP="00D0487B">
      <w:pPr>
        <w:pStyle w:val="2"/>
        <w:numPr>
          <w:ilvl w:val="1"/>
          <w:numId w:val="1"/>
        </w:numPr>
      </w:pPr>
      <w:r>
        <w:rPr>
          <w:rFonts w:hint="eastAsia"/>
        </w:rPr>
        <w:t>计算误差对比</w:t>
      </w:r>
    </w:p>
    <w:p w:rsidR="00F02F1A" w:rsidRDefault="00F02F1A" w:rsidP="000A5F6C">
      <w:r>
        <w:rPr>
          <w:rFonts w:hint="eastAsia"/>
        </w:rPr>
        <w:t>我们使用原始模型进行计算，得出了吸引力值，然后计算其与实际值得平均误差，如图所示：</w:t>
      </w:r>
    </w:p>
    <w:p w:rsidR="000A5F6C" w:rsidRDefault="00F02F1A" w:rsidP="000A5F6C">
      <w:r>
        <w:rPr>
          <w:noProof/>
        </w:rPr>
        <w:lastRenderedPageBreak/>
        <w:drawing>
          <wp:inline distT="0" distB="0" distL="0" distR="0" wp14:anchorId="77956109" wp14:editId="380EC337">
            <wp:extent cx="5274310" cy="2634615"/>
            <wp:effectExtent l="0" t="0" r="2540" b="13335"/>
            <wp:docPr id="1" name="图表 1">
              <a:extLst xmlns:a="http://schemas.openxmlformats.org/drawingml/2006/main">
                <a:ext uri="{FF2B5EF4-FFF2-40B4-BE49-F238E27FC236}">
                  <a16:creationId xmlns:a16="http://schemas.microsoft.com/office/drawing/2014/main" id="{00000000-0008-0000-01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F02F1A" w:rsidRDefault="00F02F1A" w:rsidP="000A5F6C">
      <w:r>
        <w:rPr>
          <w:rFonts w:hint="eastAsia"/>
        </w:rPr>
        <w:t>我们可以发现，在整体情况下，时间成本和误差正负与大小没有必然的联系，</w:t>
      </w:r>
      <w:r w:rsidR="00747E7A">
        <w:rPr>
          <w:rFonts w:hint="eastAsia"/>
        </w:rPr>
        <w:t>之后我们缩小范围，以期待能够得到有意思的联系，</w:t>
      </w:r>
    </w:p>
    <w:p w:rsidR="00747E7A" w:rsidRDefault="00747E7A" w:rsidP="000A5F6C">
      <w:pPr>
        <w:rPr>
          <w:noProof/>
        </w:rPr>
      </w:pPr>
      <w:r>
        <w:rPr>
          <w:noProof/>
        </w:rPr>
        <w:drawing>
          <wp:inline distT="0" distB="0" distL="0" distR="0" wp14:anchorId="6C166BDC" wp14:editId="4E0C9027">
            <wp:extent cx="2599898" cy="1954928"/>
            <wp:effectExtent l="0" t="0" r="10160" b="7620"/>
            <wp:docPr id="3" name="图表 3">
              <a:extLst xmlns:a="http://schemas.openxmlformats.org/drawingml/2006/main">
                <a:ext uri="{FF2B5EF4-FFF2-40B4-BE49-F238E27FC236}">
                  <a16:creationId xmlns:a16="http://schemas.microsoft.com/office/drawing/2014/main" id="{C452E3AC-E0A2-4B7D-BB57-5599BAAB944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r>
        <w:rPr>
          <w:noProof/>
        </w:rPr>
        <w:drawing>
          <wp:inline distT="0" distB="0" distL="0" distR="0" wp14:anchorId="5E6AF1C7" wp14:editId="12784AA5">
            <wp:extent cx="2592705" cy="1947479"/>
            <wp:effectExtent l="0" t="0" r="17145" b="15240"/>
            <wp:docPr id="4" name="图表 4">
              <a:extLst xmlns:a="http://schemas.openxmlformats.org/drawingml/2006/main">
                <a:ext uri="{FF2B5EF4-FFF2-40B4-BE49-F238E27FC236}">
                  <a16:creationId xmlns:a16="http://schemas.microsoft.com/office/drawing/2014/main" id="{C452E3AC-E0A2-4B7D-BB57-5599BAAB944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747E7A" w:rsidRDefault="00747E7A" w:rsidP="000A5F6C">
      <w:pPr>
        <w:rPr>
          <w:rFonts w:hint="eastAsia"/>
          <w:noProof/>
        </w:rPr>
      </w:pPr>
      <w:bookmarkStart w:id="2" w:name="_GoBack"/>
      <w:bookmarkEnd w:id="2"/>
    </w:p>
    <w:p w:rsidR="00747E7A" w:rsidRPr="000A5F6C" w:rsidRDefault="00747E7A" w:rsidP="000A5F6C">
      <w:pPr>
        <w:rPr>
          <w:rFonts w:hint="eastAsia"/>
        </w:rPr>
      </w:pPr>
    </w:p>
    <w:p w:rsidR="00D0487B" w:rsidRDefault="00D0487B" w:rsidP="00D0487B">
      <w:pPr>
        <w:pStyle w:val="2"/>
        <w:numPr>
          <w:ilvl w:val="1"/>
          <w:numId w:val="1"/>
        </w:numPr>
      </w:pPr>
      <w:r>
        <w:rPr>
          <w:rFonts w:hint="eastAsia"/>
        </w:rPr>
        <w:lastRenderedPageBreak/>
        <w:t>相关性与相关系数</w:t>
      </w:r>
    </w:p>
    <w:p w:rsidR="00D0487B" w:rsidRDefault="00D0487B" w:rsidP="00D0487B">
      <w:pPr>
        <w:pStyle w:val="2"/>
        <w:numPr>
          <w:ilvl w:val="1"/>
          <w:numId w:val="1"/>
        </w:numPr>
      </w:pPr>
      <w:r>
        <w:rPr>
          <w:rFonts w:hint="eastAsia"/>
        </w:rPr>
        <w:t>效应量(</w:t>
      </w:r>
      <w:r>
        <w:t>E</w:t>
      </w:r>
      <w:r>
        <w:rPr>
          <w:rFonts w:hint="eastAsia"/>
        </w:rPr>
        <w:t>ffect</w:t>
      </w:r>
      <w:r>
        <w:t xml:space="preserve"> S</w:t>
      </w:r>
      <w:r>
        <w:rPr>
          <w:rFonts w:hint="eastAsia"/>
        </w:rPr>
        <w:t>ize</w:t>
      </w:r>
      <w:r>
        <w:t>)</w:t>
      </w:r>
    </w:p>
    <w:p w:rsidR="00D0487B" w:rsidRDefault="00D0487B" w:rsidP="00D0487B">
      <w:pPr>
        <w:pStyle w:val="2"/>
        <w:numPr>
          <w:ilvl w:val="1"/>
          <w:numId w:val="1"/>
        </w:numPr>
      </w:pPr>
      <w:r>
        <w:rPr>
          <w:rFonts w:hint="eastAsia"/>
        </w:rPr>
        <w:t>大都市零售商圈现状</w:t>
      </w:r>
    </w:p>
    <w:p w:rsidR="00D0487B" w:rsidRPr="00D0487B" w:rsidRDefault="00D0487B" w:rsidP="00D0487B">
      <w:pPr>
        <w:pStyle w:val="2"/>
        <w:numPr>
          <w:ilvl w:val="1"/>
          <w:numId w:val="1"/>
        </w:numPr>
      </w:pPr>
      <w:r>
        <w:rPr>
          <w:rFonts w:hint="eastAsia"/>
        </w:rPr>
        <w:t>商圈引力模型设计</w:t>
      </w:r>
    </w:p>
    <w:p w:rsidR="00392FD6" w:rsidRDefault="00392FD6" w:rsidP="00392FD6">
      <w:pPr>
        <w:pStyle w:val="1"/>
        <w:numPr>
          <w:ilvl w:val="0"/>
          <w:numId w:val="1"/>
        </w:numPr>
      </w:pPr>
      <w:r>
        <w:rPr>
          <w:rFonts w:hint="eastAsia"/>
        </w:rPr>
        <w:t>案例研究</w:t>
      </w:r>
    </w:p>
    <w:p w:rsidR="00D0487B" w:rsidRDefault="00246675" w:rsidP="00D0487B">
      <w:pPr>
        <w:pStyle w:val="2"/>
        <w:numPr>
          <w:ilvl w:val="1"/>
          <w:numId w:val="1"/>
        </w:numPr>
      </w:pPr>
      <w:r>
        <w:rPr>
          <w:rFonts w:hint="eastAsia"/>
        </w:rPr>
        <w:t>模型对比研究</w:t>
      </w:r>
    </w:p>
    <w:p w:rsidR="00D0487B" w:rsidRPr="00D0487B" w:rsidRDefault="00D0487B" w:rsidP="00D0487B">
      <w:pPr>
        <w:pStyle w:val="2"/>
        <w:numPr>
          <w:ilvl w:val="1"/>
          <w:numId w:val="1"/>
        </w:numPr>
      </w:pPr>
      <w:r>
        <w:rPr>
          <w:rFonts w:hint="eastAsia"/>
        </w:rPr>
        <w:t>模型有效性验证</w:t>
      </w:r>
    </w:p>
    <w:p w:rsidR="00392FD6" w:rsidRDefault="00392FD6" w:rsidP="00392FD6">
      <w:pPr>
        <w:pStyle w:val="1"/>
        <w:numPr>
          <w:ilvl w:val="0"/>
          <w:numId w:val="1"/>
        </w:numPr>
      </w:pPr>
      <w:r>
        <w:rPr>
          <w:rFonts w:hint="eastAsia"/>
        </w:rPr>
        <w:t>讨论</w:t>
      </w:r>
    </w:p>
    <w:p w:rsidR="00392FD6" w:rsidRPr="00392FD6" w:rsidRDefault="00392FD6" w:rsidP="00392FD6">
      <w:pPr>
        <w:pStyle w:val="1"/>
        <w:numPr>
          <w:ilvl w:val="0"/>
          <w:numId w:val="1"/>
        </w:numPr>
      </w:pPr>
      <w:r>
        <w:rPr>
          <w:rFonts w:hint="eastAsia"/>
        </w:rPr>
        <w:t>总结与未来工作</w:t>
      </w:r>
    </w:p>
    <w:sectPr w:rsidR="00392FD6" w:rsidRPr="00392FD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33391" w:rsidRDefault="00733391" w:rsidP="00392FD6">
      <w:r>
        <w:separator/>
      </w:r>
    </w:p>
  </w:endnote>
  <w:endnote w:type="continuationSeparator" w:id="0">
    <w:p w:rsidR="00733391" w:rsidRDefault="00733391" w:rsidP="00392F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0000000000000000000"/>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33391" w:rsidRDefault="00733391" w:rsidP="00392FD6">
      <w:r>
        <w:separator/>
      </w:r>
    </w:p>
  </w:footnote>
  <w:footnote w:type="continuationSeparator" w:id="0">
    <w:p w:rsidR="00733391" w:rsidRDefault="00733391" w:rsidP="00392F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8C4805"/>
    <w:multiLevelType w:val="multilevel"/>
    <w:tmpl w:val="A31AAA82"/>
    <w:lvl w:ilvl="0">
      <w:start w:val="1"/>
      <w:numFmt w:val="decimal"/>
      <w:lvlText w:val="%1."/>
      <w:lvlJc w:val="left"/>
      <w:pPr>
        <w:ind w:left="720" w:hanging="720"/>
      </w:pPr>
      <w:rPr>
        <w:rFonts w:hint="default"/>
      </w:rPr>
    </w:lvl>
    <w:lvl w:ilvl="1">
      <w:start w:val="1"/>
      <w:numFmt w:val="decimal"/>
      <w:isLgl/>
      <w:lvlText w:val="%1.%2"/>
      <w:lvlJc w:val="left"/>
      <w:pPr>
        <w:ind w:left="510" w:hanging="51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UwtDA0NDUxsjAysjBT0lEKTi0uzszPAykwrgUARXF1qiwAAAA="/>
  </w:docVars>
  <w:rsids>
    <w:rsidRoot w:val="006C7F86"/>
    <w:rsid w:val="000929E4"/>
    <w:rsid w:val="00097934"/>
    <w:rsid w:val="000A5F6C"/>
    <w:rsid w:val="0020459A"/>
    <w:rsid w:val="00231F03"/>
    <w:rsid w:val="002459FC"/>
    <w:rsid w:val="00246675"/>
    <w:rsid w:val="002A45AE"/>
    <w:rsid w:val="002B0053"/>
    <w:rsid w:val="003339E9"/>
    <w:rsid w:val="00392FD6"/>
    <w:rsid w:val="004178DE"/>
    <w:rsid w:val="00504A4C"/>
    <w:rsid w:val="00543C34"/>
    <w:rsid w:val="00641909"/>
    <w:rsid w:val="0066500C"/>
    <w:rsid w:val="00685B03"/>
    <w:rsid w:val="006B0E26"/>
    <w:rsid w:val="006C7F86"/>
    <w:rsid w:val="00733391"/>
    <w:rsid w:val="00747E7A"/>
    <w:rsid w:val="007D45B9"/>
    <w:rsid w:val="00852A51"/>
    <w:rsid w:val="008D0A7A"/>
    <w:rsid w:val="008F7876"/>
    <w:rsid w:val="00946B71"/>
    <w:rsid w:val="009A07AD"/>
    <w:rsid w:val="009A0D09"/>
    <w:rsid w:val="00A27B37"/>
    <w:rsid w:val="00A32136"/>
    <w:rsid w:val="00AB1441"/>
    <w:rsid w:val="00AD156C"/>
    <w:rsid w:val="00B23C4D"/>
    <w:rsid w:val="00B34EA4"/>
    <w:rsid w:val="00BB675C"/>
    <w:rsid w:val="00BE6935"/>
    <w:rsid w:val="00C529F5"/>
    <w:rsid w:val="00C91C6D"/>
    <w:rsid w:val="00CE534F"/>
    <w:rsid w:val="00D0487B"/>
    <w:rsid w:val="00D10178"/>
    <w:rsid w:val="00E768D8"/>
    <w:rsid w:val="00EB0E25"/>
    <w:rsid w:val="00F02F1A"/>
    <w:rsid w:val="00F76C23"/>
    <w:rsid w:val="00F858F4"/>
    <w:rsid w:val="00F87288"/>
    <w:rsid w:val="00FB1D6B"/>
    <w:rsid w:val="00FD44D5"/>
    <w:rsid w:val="00FD67E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3D8BCA"/>
  <w15:chartTrackingRefBased/>
  <w15:docId w15:val="{6C525124-9984-4A3E-B454-4AC4CD379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392FD6"/>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392FD6"/>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rsid w:val="00852A51"/>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92FD6"/>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92FD6"/>
    <w:rPr>
      <w:sz w:val="18"/>
      <w:szCs w:val="18"/>
    </w:rPr>
  </w:style>
  <w:style w:type="paragraph" w:styleId="a5">
    <w:name w:val="footer"/>
    <w:basedOn w:val="a"/>
    <w:link w:val="a6"/>
    <w:uiPriority w:val="99"/>
    <w:unhideWhenUsed/>
    <w:rsid w:val="00392FD6"/>
    <w:pPr>
      <w:tabs>
        <w:tab w:val="center" w:pos="4153"/>
        <w:tab w:val="right" w:pos="8306"/>
      </w:tabs>
      <w:snapToGrid w:val="0"/>
      <w:jc w:val="left"/>
    </w:pPr>
    <w:rPr>
      <w:sz w:val="18"/>
      <w:szCs w:val="18"/>
    </w:rPr>
  </w:style>
  <w:style w:type="character" w:customStyle="1" w:styleId="a6">
    <w:name w:val="页脚 字符"/>
    <w:basedOn w:val="a0"/>
    <w:link w:val="a5"/>
    <w:uiPriority w:val="99"/>
    <w:rsid w:val="00392FD6"/>
    <w:rPr>
      <w:sz w:val="18"/>
      <w:szCs w:val="18"/>
    </w:rPr>
  </w:style>
  <w:style w:type="character" w:customStyle="1" w:styleId="10">
    <w:name w:val="标题 1 字符"/>
    <w:basedOn w:val="a0"/>
    <w:link w:val="1"/>
    <w:uiPriority w:val="9"/>
    <w:rsid w:val="00392FD6"/>
    <w:rPr>
      <w:b/>
      <w:bCs/>
      <w:kern w:val="44"/>
      <w:sz w:val="44"/>
      <w:szCs w:val="44"/>
    </w:rPr>
  </w:style>
  <w:style w:type="paragraph" w:styleId="a7">
    <w:name w:val="Subtitle"/>
    <w:basedOn w:val="a"/>
    <w:next w:val="a"/>
    <w:link w:val="a8"/>
    <w:uiPriority w:val="11"/>
    <w:qFormat/>
    <w:rsid w:val="00392FD6"/>
    <w:pPr>
      <w:spacing w:before="240" w:after="60" w:line="312" w:lineRule="auto"/>
      <w:jc w:val="center"/>
      <w:outlineLvl w:val="1"/>
    </w:pPr>
    <w:rPr>
      <w:b/>
      <w:bCs/>
      <w:kern w:val="28"/>
      <w:sz w:val="32"/>
      <w:szCs w:val="32"/>
    </w:rPr>
  </w:style>
  <w:style w:type="character" w:customStyle="1" w:styleId="a8">
    <w:name w:val="副标题 字符"/>
    <w:basedOn w:val="a0"/>
    <w:link w:val="a7"/>
    <w:uiPriority w:val="11"/>
    <w:rsid w:val="00392FD6"/>
    <w:rPr>
      <w:b/>
      <w:bCs/>
      <w:kern w:val="28"/>
      <w:sz w:val="32"/>
      <w:szCs w:val="32"/>
    </w:rPr>
  </w:style>
  <w:style w:type="character" w:customStyle="1" w:styleId="20">
    <w:name w:val="标题 2 字符"/>
    <w:basedOn w:val="a0"/>
    <w:link w:val="2"/>
    <w:uiPriority w:val="9"/>
    <w:rsid w:val="00392FD6"/>
    <w:rPr>
      <w:rFonts w:asciiTheme="majorHAnsi" w:eastAsiaTheme="majorEastAsia" w:hAnsiTheme="majorHAnsi" w:cstheme="majorBidi"/>
      <w:b/>
      <w:bCs/>
      <w:sz w:val="32"/>
      <w:szCs w:val="32"/>
    </w:rPr>
  </w:style>
  <w:style w:type="character" w:customStyle="1" w:styleId="30">
    <w:name w:val="标题 3 字符"/>
    <w:basedOn w:val="a0"/>
    <w:link w:val="3"/>
    <w:uiPriority w:val="9"/>
    <w:semiHidden/>
    <w:rsid w:val="00852A51"/>
    <w:rPr>
      <w:b/>
      <w:bCs/>
      <w:sz w:val="32"/>
      <w:szCs w:val="32"/>
    </w:rPr>
  </w:style>
  <w:style w:type="paragraph" w:styleId="a9">
    <w:name w:val="List Paragraph"/>
    <w:basedOn w:val="a"/>
    <w:uiPriority w:val="34"/>
    <w:qFormat/>
    <w:rsid w:val="00852A51"/>
    <w:pPr>
      <w:ind w:firstLineChars="200" w:firstLine="420"/>
    </w:pPr>
  </w:style>
  <w:style w:type="character" w:styleId="aa">
    <w:name w:val="Hyperlink"/>
    <w:basedOn w:val="a0"/>
    <w:uiPriority w:val="99"/>
    <w:semiHidden/>
    <w:unhideWhenUsed/>
    <w:rsid w:val="009A0D09"/>
    <w:rPr>
      <w:color w:val="0000FF"/>
      <w:u w:val="single"/>
    </w:rPr>
  </w:style>
  <w:style w:type="character" w:styleId="ab">
    <w:name w:val="Placeholder Text"/>
    <w:basedOn w:val="a0"/>
    <w:uiPriority w:val="99"/>
    <w:semiHidden/>
    <w:rsid w:val="009A0D09"/>
    <w:rPr>
      <w:color w:val="808080"/>
    </w:rPr>
  </w:style>
  <w:style w:type="character" w:styleId="ac">
    <w:name w:val="Strong"/>
    <w:basedOn w:val="a0"/>
    <w:uiPriority w:val="22"/>
    <w:qFormat/>
    <w:rsid w:val="006B0E26"/>
    <w:rPr>
      <w:b/>
      <w:bCs/>
    </w:rPr>
  </w:style>
  <w:style w:type="paragraph" w:customStyle="1" w:styleId="MTDisplayEquation">
    <w:name w:val="MTDisplayEquation"/>
    <w:basedOn w:val="a"/>
    <w:next w:val="a"/>
    <w:rsid w:val="002A45AE"/>
    <w:pPr>
      <w:tabs>
        <w:tab w:val="center" w:pos="4160"/>
        <w:tab w:val="right" w:pos="8300"/>
      </w:tabs>
      <w:ind w:firstLine="420"/>
    </w:pPr>
    <w:rPr>
      <w:rFonts w:ascii="Times New Roman" w:eastAsia="宋体" w:hAnsi="Times New Roman" w:cs="Times New Roman"/>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7826964">
      <w:bodyDiv w:val="1"/>
      <w:marLeft w:val="0"/>
      <w:marRight w:val="0"/>
      <w:marTop w:val="0"/>
      <w:marBottom w:val="0"/>
      <w:divBdr>
        <w:top w:val="none" w:sz="0" w:space="0" w:color="auto"/>
        <w:left w:val="none" w:sz="0" w:space="0" w:color="auto"/>
        <w:bottom w:val="none" w:sz="0" w:space="0" w:color="auto"/>
        <w:right w:val="none" w:sz="0" w:space="0" w:color="auto"/>
      </w:divBdr>
    </w:div>
    <w:div w:id="1829326264">
      <w:bodyDiv w:val="1"/>
      <w:marLeft w:val="0"/>
      <w:marRight w:val="0"/>
      <w:marTop w:val="0"/>
      <w:marBottom w:val="0"/>
      <w:divBdr>
        <w:top w:val="none" w:sz="0" w:space="0" w:color="auto"/>
        <w:left w:val="none" w:sz="0" w:space="0" w:color="auto"/>
        <w:bottom w:val="none" w:sz="0" w:space="0" w:color="auto"/>
        <w:right w:val="none" w:sz="0" w:space="0" w:color="auto"/>
      </w:divBdr>
    </w:div>
    <w:div w:id="2038500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aike.baidu.com/item/%E5%95%86%E5%9C%88"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5" Type="http://schemas.openxmlformats.org/officeDocument/2006/relationships/webSettings" Target="webSettings.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Dell\Desktop\Huff\python_analysis\Correlation.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Dell\Desktop\Huff\python_analysis\Correlation.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Dell\Desktop\Huff\python_analysis\Correlation.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zh-CN" altLang="en-US"/>
              <a:t>误差对比</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manualLayout>
          <c:layoutTarget val="inner"/>
          <c:xMode val="edge"/>
          <c:yMode val="edge"/>
          <c:x val="6.4437100292040958E-2"/>
          <c:y val="9.7656740275886569E-2"/>
          <c:w val="0.90555459440809338"/>
          <c:h val="0.81744321433505018"/>
        </c:manualLayout>
      </c:layout>
      <c:barChart>
        <c:barDir val="col"/>
        <c:grouping val="clustered"/>
        <c:varyColors val="0"/>
        <c:ser>
          <c:idx val="1"/>
          <c:order val="1"/>
          <c:spPr>
            <a:solidFill>
              <a:schemeClr val="accent2"/>
            </a:solidFill>
            <a:ln>
              <a:noFill/>
            </a:ln>
            <a:effectLst/>
          </c:spPr>
          <c:invertIfNegative val="0"/>
          <c:val>
            <c:numRef>
              <c:f>Sheet2!$B$1:$B$5114</c:f>
              <c:numCache>
                <c:formatCode>General</c:formatCode>
                <c:ptCount val="5114"/>
                <c:pt idx="0">
                  <c:v>-8.0917135660821551E-2</c:v>
                </c:pt>
                <c:pt idx="1">
                  <c:v>0.23246804090208292</c:v>
                </c:pt>
                <c:pt idx="2">
                  <c:v>-0.20876469533772657</c:v>
                </c:pt>
                <c:pt idx="3">
                  <c:v>2.7555414334990909</c:v>
                </c:pt>
                <c:pt idx="4">
                  <c:v>1.0530374540859231</c:v>
                </c:pt>
                <c:pt idx="5">
                  <c:v>0.27795270376655484</c:v>
                </c:pt>
                <c:pt idx="6">
                  <c:v>0.9360162204073792</c:v>
                </c:pt>
                <c:pt idx="7">
                  <c:v>-0.43287733469198986</c:v>
                </c:pt>
                <c:pt idx="8">
                  <c:v>-2.0154214357808221E-2</c:v>
                </c:pt>
                <c:pt idx="9">
                  <c:v>1.1593602880172897</c:v>
                </c:pt>
                <c:pt idx="10">
                  <c:v>0.26783709132784028</c:v>
                </c:pt>
                <c:pt idx="11">
                  <c:v>0.47801880988405882</c:v>
                </c:pt>
                <c:pt idx="12">
                  <c:v>-0.30196204272862048</c:v>
                </c:pt>
                <c:pt idx="13">
                  <c:v>2.2983420334023914</c:v>
                </c:pt>
                <c:pt idx="14">
                  <c:v>-0.29438963595172141</c:v>
                </c:pt>
                <c:pt idx="15">
                  <c:v>-0.35392830239188383</c:v>
                </c:pt>
                <c:pt idx="16">
                  <c:v>2.1210259365947985</c:v>
                </c:pt>
                <c:pt idx="17">
                  <c:v>1.6991234892108444</c:v>
                </c:pt>
                <c:pt idx="18">
                  <c:v>7.3476793261009823E-2</c:v>
                </c:pt>
                <c:pt idx="19">
                  <c:v>1.8952001203909459</c:v>
                </c:pt>
                <c:pt idx="20">
                  <c:v>3.3449558838319802</c:v>
                </c:pt>
                <c:pt idx="21">
                  <c:v>-0.29405847685017056</c:v>
                </c:pt>
                <c:pt idx="22">
                  <c:v>1.4228141730722406</c:v>
                </c:pt>
                <c:pt idx="23">
                  <c:v>-0.59660807664414828</c:v>
                </c:pt>
                <c:pt idx="24">
                  <c:v>0.53275639795094132</c:v>
                </c:pt>
                <c:pt idx="25">
                  <c:v>0.25950513205847725</c:v>
                </c:pt>
                <c:pt idx="26">
                  <c:v>0.24614908906525076</c:v>
                </c:pt>
                <c:pt idx="27">
                  <c:v>-0.31666439929089241</c:v>
                </c:pt>
                <c:pt idx="28">
                  <c:v>0.1132448600946508</c:v>
                </c:pt>
                <c:pt idx="29">
                  <c:v>-3.1145818908623547E-2</c:v>
                </c:pt>
                <c:pt idx="30">
                  <c:v>-0.40649397243290991</c:v>
                </c:pt>
                <c:pt idx="31">
                  <c:v>-0.34353370260477534</c:v>
                </c:pt>
                <c:pt idx="32">
                  <c:v>3.7960176699603734E-2</c:v>
                </c:pt>
                <c:pt idx="33">
                  <c:v>1.5874553046353923</c:v>
                </c:pt>
                <c:pt idx="34">
                  <c:v>1.2859818521274585E-3</c:v>
                </c:pt>
                <c:pt idx="35">
                  <c:v>-0.75554537549337664</c:v>
                </c:pt>
                <c:pt idx="36">
                  <c:v>-0.38080988870224625</c:v>
                </c:pt>
                <c:pt idx="37">
                  <c:v>-7.117151577202295E-2</c:v>
                </c:pt>
                <c:pt idx="38">
                  <c:v>-0.25397237122231592</c:v>
                </c:pt>
                <c:pt idx="39">
                  <c:v>-0.31586052272802045</c:v>
                </c:pt>
                <c:pt idx="40">
                  <c:v>-0.87137042657962394</c:v>
                </c:pt>
                <c:pt idx="41">
                  <c:v>0.23776432896729108</c:v>
                </c:pt>
                <c:pt idx="42">
                  <c:v>0.42930730096567504</c:v>
                </c:pt>
                <c:pt idx="43">
                  <c:v>4.6126719963588725</c:v>
                </c:pt>
                <c:pt idx="44">
                  <c:v>1.9892519794953329</c:v>
                </c:pt>
                <c:pt idx="45">
                  <c:v>-0.33496980010117244</c:v>
                </c:pt>
                <c:pt idx="46">
                  <c:v>-0.61622051969433034</c:v>
                </c:pt>
                <c:pt idx="47">
                  <c:v>0.40367513806844535</c:v>
                </c:pt>
                <c:pt idx="48">
                  <c:v>-0.40466083792854396</c:v>
                </c:pt>
                <c:pt idx="49">
                  <c:v>-0.45269783742356962</c:v>
                </c:pt>
                <c:pt idx="50">
                  <c:v>-0.12554500368723445</c:v>
                </c:pt>
                <c:pt idx="51">
                  <c:v>0.81983859573873252</c:v>
                </c:pt>
                <c:pt idx="52">
                  <c:v>-0.29643980800702657</c:v>
                </c:pt>
                <c:pt idx="53">
                  <c:v>1.8947113906733683E-3</c:v>
                </c:pt>
                <c:pt idx="54">
                  <c:v>3.3932565186613828</c:v>
                </c:pt>
                <c:pt idx="55">
                  <c:v>3.1452378777330696E-2</c:v>
                </c:pt>
                <c:pt idx="56">
                  <c:v>-0.54252798343994824</c:v>
                </c:pt>
                <c:pt idx="57">
                  <c:v>-0.34176109889129536</c:v>
                </c:pt>
                <c:pt idx="58">
                  <c:v>-4.2709726198746377E-2</c:v>
                </c:pt>
                <c:pt idx="59">
                  <c:v>-0.50005492426773679</c:v>
                </c:pt>
                <c:pt idx="60">
                  <c:v>0.26508245829743227</c:v>
                </c:pt>
                <c:pt idx="61">
                  <c:v>-0.37515546448452602</c:v>
                </c:pt>
                <c:pt idx="62">
                  <c:v>-0.18511457733941877</c:v>
                </c:pt>
                <c:pt idx="63">
                  <c:v>1.2883243633900792</c:v>
                </c:pt>
                <c:pt idx="64">
                  <c:v>-0.91665809339065862</c:v>
                </c:pt>
                <c:pt idx="65">
                  <c:v>-0.12519610742270629</c:v>
                </c:pt>
                <c:pt idx="66">
                  <c:v>0.43944693622199221</c:v>
                </c:pt>
                <c:pt idx="67">
                  <c:v>-0.15013760869003104</c:v>
                </c:pt>
                <c:pt idx="68">
                  <c:v>-0.59550766857162973</c:v>
                </c:pt>
                <c:pt idx="69">
                  <c:v>0.57083430425426485</c:v>
                </c:pt>
                <c:pt idx="70">
                  <c:v>-0.52082124944848274</c:v>
                </c:pt>
                <c:pt idx="71">
                  <c:v>0.23618530799237078</c:v>
                </c:pt>
                <c:pt idx="72">
                  <c:v>-0.3863415181340214</c:v>
                </c:pt>
                <c:pt idx="73">
                  <c:v>-2.3975677403698475E-2</c:v>
                </c:pt>
                <c:pt idx="74">
                  <c:v>0.36182653538288151</c:v>
                </c:pt>
                <c:pt idx="75">
                  <c:v>-0.45121627013329757</c:v>
                </c:pt>
                <c:pt idx="76">
                  <c:v>-0.46122440348835747</c:v>
                </c:pt>
                <c:pt idx="77">
                  <c:v>1.6289333838722728</c:v>
                </c:pt>
                <c:pt idx="78">
                  <c:v>-0.14837960715446277</c:v>
                </c:pt>
                <c:pt idx="79">
                  <c:v>-0.2339830669661434</c:v>
                </c:pt>
                <c:pt idx="80">
                  <c:v>1.3161363657692893</c:v>
                </c:pt>
                <c:pt idx="81">
                  <c:v>-0.73767231252323728</c:v>
                </c:pt>
                <c:pt idx="82">
                  <c:v>-0.58898102461819968</c:v>
                </c:pt>
                <c:pt idx="83">
                  <c:v>0.60949770390829361</c:v>
                </c:pt>
                <c:pt idx="84">
                  <c:v>-0.16396705637712933</c:v>
                </c:pt>
                <c:pt idx="85">
                  <c:v>0.65447154306599009</c:v>
                </c:pt>
                <c:pt idx="86">
                  <c:v>-0.24554174850320973</c:v>
                </c:pt>
                <c:pt idx="87">
                  <c:v>-0.72509882206489562</c:v>
                </c:pt>
                <c:pt idx="88">
                  <c:v>-0.87132619700945946</c:v>
                </c:pt>
                <c:pt idx="89">
                  <c:v>-0.62862745067917503</c:v>
                </c:pt>
                <c:pt idx="90">
                  <c:v>1.806831472676901</c:v>
                </c:pt>
                <c:pt idx="91">
                  <c:v>-0.64089457848298026</c:v>
                </c:pt>
                <c:pt idx="92">
                  <c:v>0.32133296481511359</c:v>
                </c:pt>
                <c:pt idx="93">
                  <c:v>0.64925942070851461</c:v>
                </c:pt>
                <c:pt idx="94">
                  <c:v>0.75447231062352438</c:v>
                </c:pt>
                <c:pt idx="95">
                  <c:v>0.25711934576944429</c:v>
                </c:pt>
                <c:pt idx="96">
                  <c:v>-0.66483917660300662</c:v>
                </c:pt>
                <c:pt idx="97">
                  <c:v>-0.46292137863910288</c:v>
                </c:pt>
                <c:pt idx="98">
                  <c:v>0.40492742220279704</c:v>
                </c:pt>
                <c:pt idx="99">
                  <c:v>-0.28390516128504961</c:v>
                </c:pt>
                <c:pt idx="100">
                  <c:v>-6.294037003259835E-2</c:v>
                </c:pt>
                <c:pt idx="101">
                  <c:v>4.641437852361971</c:v>
                </c:pt>
                <c:pt idx="102">
                  <c:v>-0.20337046086012811</c:v>
                </c:pt>
                <c:pt idx="103">
                  <c:v>-0.57116018734015284</c:v>
                </c:pt>
                <c:pt idx="104">
                  <c:v>-0.7873708142116439</c:v>
                </c:pt>
                <c:pt idx="105">
                  <c:v>0.28906653501311119</c:v>
                </c:pt>
                <c:pt idx="106">
                  <c:v>-0.75074790054341656</c:v>
                </c:pt>
                <c:pt idx="107">
                  <c:v>0.63533163541884075</c:v>
                </c:pt>
                <c:pt idx="108">
                  <c:v>-0.62470653863931935</c:v>
                </c:pt>
                <c:pt idx="109">
                  <c:v>-0.51564062750318773</c:v>
                </c:pt>
                <c:pt idx="110">
                  <c:v>-0.88165229048151506</c:v>
                </c:pt>
                <c:pt idx="111">
                  <c:v>-0.51811251683198734</c:v>
                </c:pt>
                <c:pt idx="112">
                  <c:v>-0.51549487670388261</c:v>
                </c:pt>
                <c:pt idx="113">
                  <c:v>6.9405186329672658E-2</c:v>
                </c:pt>
                <c:pt idx="114">
                  <c:v>-0.21313842103891623</c:v>
                </c:pt>
                <c:pt idx="115">
                  <c:v>-0.64453006292769921</c:v>
                </c:pt>
                <c:pt idx="116">
                  <c:v>-0.47915127324479645</c:v>
                </c:pt>
                <c:pt idx="117">
                  <c:v>-0.3315184829552667</c:v>
                </c:pt>
                <c:pt idx="118">
                  <c:v>0.2336756740606126</c:v>
                </c:pt>
                <c:pt idx="119">
                  <c:v>0.45259769734837552</c:v>
                </c:pt>
                <c:pt idx="120">
                  <c:v>-0.10548896625142497</c:v>
                </c:pt>
                <c:pt idx="121">
                  <c:v>-0.88942314102903863</c:v>
                </c:pt>
                <c:pt idx="122">
                  <c:v>0.25753509782799289</c:v>
                </c:pt>
                <c:pt idx="123">
                  <c:v>-0.12312712574676198</c:v>
                </c:pt>
                <c:pt idx="124">
                  <c:v>-0.92997196021228279</c:v>
                </c:pt>
                <c:pt idx="125">
                  <c:v>-0.31148745456095972</c:v>
                </c:pt>
                <c:pt idx="126">
                  <c:v>0</c:v>
                </c:pt>
                <c:pt idx="127">
                  <c:v>-0.31039020895547992</c:v>
                </c:pt>
                <c:pt idx="128">
                  <c:v>-0.37878496636095421</c:v>
                </c:pt>
                <c:pt idx="129">
                  <c:v>0.75340121351100875</c:v>
                </c:pt>
                <c:pt idx="130">
                  <c:v>-0.35864278046443282</c:v>
                </c:pt>
                <c:pt idx="131">
                  <c:v>-0.3622954760935147</c:v>
                </c:pt>
                <c:pt idx="132">
                  <c:v>-0.90604555352918503</c:v>
                </c:pt>
                <c:pt idx="133">
                  <c:v>-0.60977244981069334</c:v>
                </c:pt>
                <c:pt idx="134">
                  <c:v>-0.46901409833910385</c:v>
                </c:pt>
                <c:pt idx="135">
                  <c:v>1.1121927760702321</c:v>
                </c:pt>
                <c:pt idx="136">
                  <c:v>0.95034088587324916</c:v>
                </c:pt>
                <c:pt idx="137">
                  <c:v>0</c:v>
                </c:pt>
                <c:pt idx="138">
                  <c:v>-0.73918573795872755</c:v>
                </c:pt>
                <c:pt idx="139">
                  <c:v>-0.6549054853299684</c:v>
                </c:pt>
                <c:pt idx="140">
                  <c:v>2.4693894066856075</c:v>
                </c:pt>
                <c:pt idx="141">
                  <c:v>3.3176020907809631</c:v>
                </c:pt>
                <c:pt idx="142">
                  <c:v>-0.13337389796420987</c:v>
                </c:pt>
                <c:pt idx="143">
                  <c:v>-0.55840364548032351</c:v>
                </c:pt>
                <c:pt idx="144">
                  <c:v>-0.57124438864795168</c:v>
                </c:pt>
                <c:pt idx="145">
                  <c:v>-0.76362612478306813</c:v>
                </c:pt>
                <c:pt idx="146">
                  <c:v>-0.91287912507268798</c:v>
                </c:pt>
                <c:pt idx="147">
                  <c:v>-0.33187857729184839</c:v>
                </c:pt>
                <c:pt idx="148">
                  <c:v>-0.22485940418497918</c:v>
                </c:pt>
                <c:pt idx="149">
                  <c:v>-0.78864101701002809</c:v>
                </c:pt>
                <c:pt idx="150">
                  <c:v>0</c:v>
                </c:pt>
                <c:pt idx="151">
                  <c:v>-0.79374388301090804</c:v>
                </c:pt>
                <c:pt idx="152">
                  <c:v>-0.4374430421365148</c:v>
                </c:pt>
                <c:pt idx="153">
                  <c:v>3.5077915318474984E-2</c:v>
                </c:pt>
                <c:pt idx="154">
                  <c:v>-0.57107973085058106</c:v>
                </c:pt>
                <c:pt idx="155">
                  <c:v>-0.50578090892447047</c:v>
                </c:pt>
                <c:pt idx="156">
                  <c:v>4.9694523322612802</c:v>
                </c:pt>
                <c:pt idx="157">
                  <c:v>-0.59716481198281901</c:v>
                </c:pt>
                <c:pt idx="158">
                  <c:v>2.0723056909831984E-2</c:v>
                </c:pt>
                <c:pt idx="159">
                  <c:v>-0.66684525672676098</c:v>
                </c:pt>
                <c:pt idx="160">
                  <c:v>-0.74626425132193919</c:v>
                </c:pt>
                <c:pt idx="161">
                  <c:v>0.24093672302207517</c:v>
                </c:pt>
                <c:pt idx="162">
                  <c:v>-0.25408784966971792</c:v>
                </c:pt>
                <c:pt idx="163">
                  <c:v>0.26894365930746261</c:v>
                </c:pt>
                <c:pt idx="164">
                  <c:v>-0.51278520403799965</c:v>
                </c:pt>
                <c:pt idx="165">
                  <c:v>-0.41187677769327286</c:v>
                </c:pt>
                <c:pt idx="166">
                  <c:v>-0.62815595117376666</c:v>
                </c:pt>
                <c:pt idx="167">
                  <c:v>0.60681809003896614</c:v>
                </c:pt>
                <c:pt idx="168">
                  <c:v>-0.69927480464668412</c:v>
                </c:pt>
                <c:pt idx="169">
                  <c:v>-0.72849203370775895</c:v>
                </c:pt>
                <c:pt idx="170">
                  <c:v>-0.29032174100199815</c:v>
                </c:pt>
                <c:pt idx="171">
                  <c:v>-0.13574779533614745</c:v>
                </c:pt>
                <c:pt idx="172">
                  <c:v>0.16619161564615378</c:v>
                </c:pt>
                <c:pt idx="173">
                  <c:v>-0.10063762059560397</c:v>
                </c:pt>
                <c:pt idx="174">
                  <c:v>-0.58632150491389268</c:v>
                </c:pt>
                <c:pt idx="175">
                  <c:v>0</c:v>
                </c:pt>
                <c:pt idx="176">
                  <c:v>61.806793760358865</c:v>
                </c:pt>
                <c:pt idx="177">
                  <c:v>0</c:v>
                </c:pt>
                <c:pt idx="178">
                  <c:v>-0.74589964495179462</c:v>
                </c:pt>
                <c:pt idx="179">
                  <c:v>0.62606022264677907</c:v>
                </c:pt>
                <c:pt idx="180">
                  <c:v>-0.47011759542384418</c:v>
                </c:pt>
                <c:pt idx="181">
                  <c:v>-0.26879951337239927</c:v>
                </c:pt>
                <c:pt idx="182">
                  <c:v>-0.66188122198921162</c:v>
                </c:pt>
                <c:pt idx="183">
                  <c:v>3.9697090737386556</c:v>
                </c:pt>
                <c:pt idx="184">
                  <c:v>5.0646188389669105</c:v>
                </c:pt>
                <c:pt idx="185">
                  <c:v>-0.58821438165043161</c:v>
                </c:pt>
                <c:pt idx="186">
                  <c:v>-0.18747305939764369</c:v>
                </c:pt>
                <c:pt idx="187">
                  <c:v>1.6801755159638225</c:v>
                </c:pt>
                <c:pt idx="188">
                  <c:v>-0.56771643978029818</c:v>
                </c:pt>
                <c:pt idx="189">
                  <c:v>-0.12020060425592516</c:v>
                </c:pt>
                <c:pt idx="190">
                  <c:v>-0.28224950436713792</c:v>
                </c:pt>
                <c:pt idx="191">
                  <c:v>-0.88811593917965803</c:v>
                </c:pt>
                <c:pt idx="192">
                  <c:v>3.8401990146967231</c:v>
                </c:pt>
                <c:pt idx="193">
                  <c:v>0.24617058304301778</c:v>
                </c:pt>
                <c:pt idx="194">
                  <c:v>0.28456354388104016</c:v>
                </c:pt>
                <c:pt idx="195">
                  <c:v>-0.8169420641159657</c:v>
                </c:pt>
                <c:pt idx="196">
                  <c:v>2.8562000406723468E-2</c:v>
                </c:pt>
                <c:pt idx="197">
                  <c:v>6.7272758398372758</c:v>
                </c:pt>
                <c:pt idx="198">
                  <c:v>-0.79438276868054858</c:v>
                </c:pt>
                <c:pt idx="199">
                  <c:v>-0.4123025146358324</c:v>
                </c:pt>
                <c:pt idx="200">
                  <c:v>-0.10951493567555463</c:v>
                </c:pt>
                <c:pt idx="201">
                  <c:v>0.14946205169544444</c:v>
                </c:pt>
                <c:pt idx="202">
                  <c:v>-0.52777182207240925</c:v>
                </c:pt>
                <c:pt idx="203">
                  <c:v>2.722260715183106</c:v>
                </c:pt>
                <c:pt idx="204">
                  <c:v>-0.60022398925107456</c:v>
                </c:pt>
                <c:pt idx="205">
                  <c:v>9.1820172448003525E-3</c:v>
                </c:pt>
                <c:pt idx="206">
                  <c:v>-0.67925959258450397</c:v>
                </c:pt>
                <c:pt idx="207">
                  <c:v>-0.83487536486062131</c:v>
                </c:pt>
                <c:pt idx="208">
                  <c:v>3.0070396346127013</c:v>
                </c:pt>
                <c:pt idx="209">
                  <c:v>-0.90974183849706136</c:v>
                </c:pt>
                <c:pt idx="210">
                  <c:v>-0.72819659391261848</c:v>
                </c:pt>
                <c:pt idx="211">
                  <c:v>-0.78536533763339467</c:v>
                </c:pt>
                <c:pt idx="212">
                  <c:v>2.4369506608867404</c:v>
                </c:pt>
                <c:pt idx="213">
                  <c:v>-0.48292294487243426</c:v>
                </c:pt>
                <c:pt idx="214">
                  <c:v>1.0565918822223401</c:v>
                </c:pt>
                <c:pt idx="215">
                  <c:v>-0.90640360966058287</c:v>
                </c:pt>
                <c:pt idx="216">
                  <c:v>2.0237153590859789</c:v>
                </c:pt>
                <c:pt idx="217">
                  <c:v>-0.76845732946978373</c:v>
                </c:pt>
                <c:pt idx="218">
                  <c:v>-0.4379739083614641</c:v>
                </c:pt>
                <c:pt idx="219">
                  <c:v>-0.58121029273509139</c:v>
                </c:pt>
                <c:pt idx="220">
                  <c:v>0</c:v>
                </c:pt>
                <c:pt idx="221">
                  <c:v>0.33559788475711594</c:v>
                </c:pt>
                <c:pt idx="222">
                  <c:v>-0.60353092130576669</c:v>
                </c:pt>
                <c:pt idx="223">
                  <c:v>0.47446841707385112</c:v>
                </c:pt>
                <c:pt idx="224">
                  <c:v>0</c:v>
                </c:pt>
                <c:pt idx="225">
                  <c:v>7.6308368885784112</c:v>
                </c:pt>
                <c:pt idx="226">
                  <c:v>-4.383255814442779E-2</c:v>
                </c:pt>
                <c:pt idx="227">
                  <c:v>1.1371285264952693</c:v>
                </c:pt>
                <c:pt idx="228">
                  <c:v>1.3414651604302579</c:v>
                </c:pt>
                <c:pt idx="229">
                  <c:v>-0.90041515310169107</c:v>
                </c:pt>
                <c:pt idx="230">
                  <c:v>1.0660097115295899</c:v>
                </c:pt>
                <c:pt idx="231">
                  <c:v>4.5829463062610924E-2</c:v>
                </c:pt>
                <c:pt idx="232">
                  <c:v>-0.75078540989893605</c:v>
                </c:pt>
                <c:pt idx="233">
                  <c:v>-0.19082098460185667</c:v>
                </c:pt>
                <c:pt idx="234">
                  <c:v>-0.54332982108184313</c:v>
                </c:pt>
                <c:pt idx="235">
                  <c:v>-0.43194081012958135</c:v>
                </c:pt>
                <c:pt idx="236">
                  <c:v>-0.66525036986663966</c:v>
                </c:pt>
                <c:pt idx="237">
                  <c:v>-0.66908984320993792</c:v>
                </c:pt>
                <c:pt idx="238">
                  <c:v>1.6710128728579259</c:v>
                </c:pt>
                <c:pt idx="239">
                  <c:v>-0.58788192716825216</c:v>
                </c:pt>
                <c:pt idx="240">
                  <c:v>-0.52872664817015391</c:v>
                </c:pt>
                <c:pt idx="241">
                  <c:v>0.59437424255608762</c:v>
                </c:pt>
                <c:pt idx="242">
                  <c:v>3.7390644700299802</c:v>
                </c:pt>
                <c:pt idx="243">
                  <c:v>-0.32205228539019054</c:v>
                </c:pt>
                <c:pt idx="244">
                  <c:v>0.28621579735555985</c:v>
                </c:pt>
                <c:pt idx="245">
                  <c:v>-5.2975020277184898E-2</c:v>
                </c:pt>
                <c:pt idx="246">
                  <c:v>-0.80831376488033491</c:v>
                </c:pt>
                <c:pt idx="247">
                  <c:v>-0.17144891359364611</c:v>
                </c:pt>
                <c:pt idx="248">
                  <c:v>-0.26776989184947653</c:v>
                </c:pt>
                <c:pt idx="249">
                  <c:v>-0.81898074454193392</c:v>
                </c:pt>
                <c:pt idx="250">
                  <c:v>1.6994261190585294</c:v>
                </c:pt>
                <c:pt idx="251">
                  <c:v>1.0092780518603046</c:v>
                </c:pt>
                <c:pt idx="252">
                  <c:v>-0.60568529778324443</c:v>
                </c:pt>
                <c:pt idx="253">
                  <c:v>-0.72470664316347488</c:v>
                </c:pt>
                <c:pt idx="254">
                  <c:v>-0.24968718399175893</c:v>
                </c:pt>
                <c:pt idx="255">
                  <c:v>5.6272987327988213</c:v>
                </c:pt>
                <c:pt idx="256">
                  <c:v>-0.17567665255881124</c:v>
                </c:pt>
                <c:pt idx="257">
                  <c:v>-0.4955999414089029</c:v>
                </c:pt>
                <c:pt idx="258">
                  <c:v>-0.62441661716371766</c:v>
                </c:pt>
                <c:pt idx="259">
                  <c:v>-0.58980742664213337</c:v>
                </c:pt>
                <c:pt idx="260">
                  <c:v>-0.31638634248926739</c:v>
                </c:pt>
                <c:pt idx="261">
                  <c:v>-0.54618650138396396</c:v>
                </c:pt>
                <c:pt idx="262">
                  <c:v>-0.95212988653059993</c:v>
                </c:pt>
                <c:pt idx="263">
                  <c:v>3.577291001917601</c:v>
                </c:pt>
                <c:pt idx="264">
                  <c:v>0.11856030164783514</c:v>
                </c:pt>
                <c:pt idx="265">
                  <c:v>8.3898112752172502E-2</c:v>
                </c:pt>
                <c:pt idx="266">
                  <c:v>-0.61088318902424565</c:v>
                </c:pt>
                <c:pt idx="267">
                  <c:v>-0.81056479309182949</c:v>
                </c:pt>
                <c:pt idx="268">
                  <c:v>2.6608509619823337</c:v>
                </c:pt>
                <c:pt idx="269">
                  <c:v>-0.12615838592565881</c:v>
                </c:pt>
                <c:pt idx="270">
                  <c:v>-0.52863825739174686</c:v>
                </c:pt>
                <c:pt idx="271">
                  <c:v>1.7091041402082117</c:v>
                </c:pt>
                <c:pt idx="272">
                  <c:v>1.2272338010678696</c:v>
                </c:pt>
                <c:pt idx="273">
                  <c:v>0.14049876724203367</c:v>
                </c:pt>
                <c:pt idx="274">
                  <c:v>-0.28434604434403882</c:v>
                </c:pt>
                <c:pt idx="275">
                  <c:v>0.46123490505404463</c:v>
                </c:pt>
                <c:pt idx="276">
                  <c:v>-0.28256874952048916</c:v>
                </c:pt>
                <c:pt idx="277">
                  <c:v>-0.49305535677001072</c:v>
                </c:pt>
                <c:pt idx="278">
                  <c:v>-0.70988009854279221</c:v>
                </c:pt>
                <c:pt idx="279">
                  <c:v>-0.92725546108477441</c:v>
                </c:pt>
                <c:pt idx="280">
                  <c:v>0</c:v>
                </c:pt>
                <c:pt idx="281">
                  <c:v>0.43501535163072502</c:v>
                </c:pt>
                <c:pt idx="282">
                  <c:v>-0.24573659846294454</c:v>
                </c:pt>
                <c:pt idx="283">
                  <c:v>-0.38081277765945365</c:v>
                </c:pt>
                <c:pt idx="284">
                  <c:v>-0.61296616762626233</c:v>
                </c:pt>
                <c:pt idx="285">
                  <c:v>-0.74709213473758573</c:v>
                </c:pt>
                <c:pt idx="286">
                  <c:v>-0.66720015542096855</c:v>
                </c:pt>
                <c:pt idx="287">
                  <c:v>-0.37666593694444273</c:v>
                </c:pt>
                <c:pt idx="288">
                  <c:v>2.0176198774690941</c:v>
                </c:pt>
                <c:pt idx="289">
                  <c:v>0.71032532936841353</c:v>
                </c:pt>
                <c:pt idx="290">
                  <c:v>1.1053055555831539</c:v>
                </c:pt>
                <c:pt idx="291">
                  <c:v>0.40036305373291869</c:v>
                </c:pt>
                <c:pt idx="292">
                  <c:v>-0.83701238125830069</c:v>
                </c:pt>
                <c:pt idx="293">
                  <c:v>-0.50728643827949194</c:v>
                </c:pt>
                <c:pt idx="294">
                  <c:v>6.5589470742725524</c:v>
                </c:pt>
                <c:pt idx="295">
                  <c:v>-0.85279235081504967</c:v>
                </c:pt>
                <c:pt idx="296">
                  <c:v>-0.27325201738692978</c:v>
                </c:pt>
                <c:pt idx="297">
                  <c:v>-0.28256297958040372</c:v>
                </c:pt>
                <c:pt idx="298">
                  <c:v>0.89273731427384362</c:v>
                </c:pt>
                <c:pt idx="299">
                  <c:v>-0.5268913060823176</c:v>
                </c:pt>
                <c:pt idx="300">
                  <c:v>-0.30792756621502732</c:v>
                </c:pt>
                <c:pt idx="301">
                  <c:v>0.19859662734066325</c:v>
                </c:pt>
                <c:pt idx="302">
                  <c:v>-0.66378208522071436</c:v>
                </c:pt>
                <c:pt idx="303">
                  <c:v>1.6650818574790907</c:v>
                </c:pt>
                <c:pt idx="304">
                  <c:v>0.53174332558550019</c:v>
                </c:pt>
                <c:pt idx="305">
                  <c:v>0.87258325492537236</c:v>
                </c:pt>
                <c:pt idx="306">
                  <c:v>-0.90149839415656152</c:v>
                </c:pt>
                <c:pt idx="307">
                  <c:v>0.37802066083960573</c:v>
                </c:pt>
                <c:pt idx="308">
                  <c:v>6.2704454223875556</c:v>
                </c:pt>
                <c:pt idx="309">
                  <c:v>0.97136433114529108</c:v>
                </c:pt>
                <c:pt idx="310">
                  <c:v>-0.18828346878502022</c:v>
                </c:pt>
                <c:pt idx="311">
                  <c:v>-0.10096394668059806</c:v>
                </c:pt>
                <c:pt idx="312">
                  <c:v>-0.73985723116230695</c:v>
                </c:pt>
                <c:pt idx="313">
                  <c:v>-0.6119555028912208</c:v>
                </c:pt>
                <c:pt idx="314">
                  <c:v>2.5034857934401815</c:v>
                </c:pt>
                <c:pt idx="315">
                  <c:v>0.44182594244216078</c:v>
                </c:pt>
                <c:pt idx="316">
                  <c:v>0.80535148820439972</c:v>
                </c:pt>
                <c:pt idx="317">
                  <c:v>-0.41565095714272571</c:v>
                </c:pt>
                <c:pt idx="318">
                  <c:v>-0.36321395727552747</c:v>
                </c:pt>
                <c:pt idx="319">
                  <c:v>6.1516183012620074E-2</c:v>
                </c:pt>
                <c:pt idx="320">
                  <c:v>1.6869013083901196</c:v>
                </c:pt>
                <c:pt idx="321">
                  <c:v>-0.21002874106541627</c:v>
                </c:pt>
                <c:pt idx="322">
                  <c:v>-0.42331221992758755</c:v>
                </c:pt>
                <c:pt idx="323">
                  <c:v>8.9355846959916579E-2</c:v>
                </c:pt>
                <c:pt idx="324">
                  <c:v>5.8376952026282156</c:v>
                </c:pt>
                <c:pt idx="325">
                  <c:v>-0.82635625584387118</c:v>
                </c:pt>
                <c:pt idx="326">
                  <c:v>1.9355422333303651</c:v>
                </c:pt>
                <c:pt idx="327">
                  <c:v>-0.50153846350605547</c:v>
                </c:pt>
                <c:pt idx="328">
                  <c:v>-8.091466042488113E-2</c:v>
                </c:pt>
                <c:pt idx="329">
                  <c:v>1.0216369601264081</c:v>
                </c:pt>
                <c:pt idx="330">
                  <c:v>1.8968740756227684</c:v>
                </c:pt>
                <c:pt idx="331">
                  <c:v>0.21991760075270939</c:v>
                </c:pt>
                <c:pt idx="332">
                  <c:v>2.084510133706357</c:v>
                </c:pt>
                <c:pt idx="333">
                  <c:v>-0.92659070249962694</c:v>
                </c:pt>
                <c:pt idx="334">
                  <c:v>-0.40065305193307693</c:v>
                </c:pt>
                <c:pt idx="335">
                  <c:v>-5.8706174123638363E-2</c:v>
                </c:pt>
                <c:pt idx="336">
                  <c:v>-0.3931612583881342</c:v>
                </c:pt>
                <c:pt idx="337">
                  <c:v>2.7378944601427199E-2</c:v>
                </c:pt>
                <c:pt idx="338">
                  <c:v>6.0380462664889727</c:v>
                </c:pt>
                <c:pt idx="339">
                  <c:v>0.58233301836149287</c:v>
                </c:pt>
                <c:pt idx="340">
                  <c:v>1.9157039316845434</c:v>
                </c:pt>
                <c:pt idx="341">
                  <c:v>-0.54552040399280755</c:v>
                </c:pt>
                <c:pt idx="342">
                  <c:v>-0.67554069268967121</c:v>
                </c:pt>
                <c:pt idx="343">
                  <c:v>2.3913387570169578</c:v>
                </c:pt>
                <c:pt idx="344">
                  <c:v>0.43582270225206082</c:v>
                </c:pt>
                <c:pt idx="345">
                  <c:v>0.79615955391320425</c:v>
                </c:pt>
                <c:pt idx="346">
                  <c:v>-0.63260830126379519</c:v>
                </c:pt>
                <c:pt idx="347">
                  <c:v>-0.70676484661244998</c:v>
                </c:pt>
                <c:pt idx="348">
                  <c:v>1.7217148553693589E-2</c:v>
                </c:pt>
                <c:pt idx="349">
                  <c:v>0.76742541877443438</c:v>
                </c:pt>
                <c:pt idx="350">
                  <c:v>-0.93956245056724186</c:v>
                </c:pt>
                <c:pt idx="351">
                  <c:v>0.11418056200836139</c:v>
                </c:pt>
                <c:pt idx="352">
                  <c:v>0.65869111417638337</c:v>
                </c:pt>
                <c:pt idx="353">
                  <c:v>-0.47813732240838719</c:v>
                </c:pt>
                <c:pt idx="354">
                  <c:v>-0.56206612902420783</c:v>
                </c:pt>
                <c:pt idx="355">
                  <c:v>0.59206314975154806</c:v>
                </c:pt>
                <c:pt idx="356">
                  <c:v>0.65512959238368607</c:v>
                </c:pt>
                <c:pt idx="357">
                  <c:v>-0.28015623106229481</c:v>
                </c:pt>
                <c:pt idx="358">
                  <c:v>0.74510716648105368</c:v>
                </c:pt>
                <c:pt idx="359">
                  <c:v>0.65999846664282802</c:v>
                </c:pt>
                <c:pt idx="360">
                  <c:v>0.26665328676397249</c:v>
                </c:pt>
                <c:pt idx="361">
                  <c:v>0.23093989369175053</c:v>
                </c:pt>
                <c:pt idx="362">
                  <c:v>-0.40608502474824376</c:v>
                </c:pt>
                <c:pt idx="363">
                  <c:v>3.2764039523036752</c:v>
                </c:pt>
                <c:pt idx="364">
                  <c:v>-0.43941553378871534</c:v>
                </c:pt>
                <c:pt idx="365">
                  <c:v>1.4290287774362853</c:v>
                </c:pt>
                <c:pt idx="366">
                  <c:v>1.7750254603661668</c:v>
                </c:pt>
                <c:pt idx="367">
                  <c:v>1.4459398733121978</c:v>
                </c:pt>
                <c:pt idx="368">
                  <c:v>1.9217827724847458</c:v>
                </c:pt>
                <c:pt idx="369">
                  <c:v>0.46496352155002957</c:v>
                </c:pt>
                <c:pt idx="370">
                  <c:v>0.92389013916655638</c:v>
                </c:pt>
                <c:pt idx="371">
                  <c:v>-1.7973446075610824E-2</c:v>
                </c:pt>
                <c:pt idx="372">
                  <c:v>0.22486271432608526</c:v>
                </c:pt>
                <c:pt idx="373">
                  <c:v>-0.25007641541160841</c:v>
                </c:pt>
                <c:pt idx="374">
                  <c:v>0.20815886138960651</c:v>
                </c:pt>
                <c:pt idx="375">
                  <c:v>-0.85904325042537655</c:v>
                </c:pt>
                <c:pt idx="376">
                  <c:v>-0.83922131910433562</c:v>
                </c:pt>
                <c:pt idx="377">
                  <c:v>-0.94377025660829961</c:v>
                </c:pt>
                <c:pt idx="378">
                  <c:v>0.26647564568676563</c:v>
                </c:pt>
                <c:pt idx="379">
                  <c:v>-0.19135431955314974</c:v>
                </c:pt>
                <c:pt idx="380">
                  <c:v>-5.0186973121087344E-2</c:v>
                </c:pt>
                <c:pt idx="381">
                  <c:v>0.55675897555882681</c:v>
                </c:pt>
                <c:pt idx="382">
                  <c:v>-0.19811400851949379</c:v>
                </c:pt>
                <c:pt idx="383">
                  <c:v>1.6518800392946649</c:v>
                </c:pt>
                <c:pt idx="384">
                  <c:v>-0.81040041881627067</c:v>
                </c:pt>
                <c:pt idx="385">
                  <c:v>-0.70963723052748928</c:v>
                </c:pt>
                <c:pt idx="386">
                  <c:v>-0.50763140871837298</c:v>
                </c:pt>
                <c:pt idx="387">
                  <c:v>-0.37552603306021837</c:v>
                </c:pt>
                <c:pt idx="388">
                  <c:v>-0.52766312038973895</c:v>
                </c:pt>
                <c:pt idx="389">
                  <c:v>-0.55983925903252485</c:v>
                </c:pt>
                <c:pt idx="390">
                  <c:v>-8.6736093750225216E-2</c:v>
                </c:pt>
                <c:pt idx="391">
                  <c:v>-3.8563681475311522E-2</c:v>
                </c:pt>
                <c:pt idx="392">
                  <c:v>0.293358031501397</c:v>
                </c:pt>
                <c:pt idx="393">
                  <c:v>-0.86480026738762517</c:v>
                </c:pt>
                <c:pt idx="394">
                  <c:v>0.11664043835692449</c:v>
                </c:pt>
                <c:pt idx="395">
                  <c:v>-0.93285587082194232</c:v>
                </c:pt>
                <c:pt idx="396">
                  <c:v>0.15334556772695002</c:v>
                </c:pt>
                <c:pt idx="397">
                  <c:v>-0.32018816029698544</c:v>
                </c:pt>
                <c:pt idx="398">
                  <c:v>2.2837932030100392</c:v>
                </c:pt>
                <c:pt idx="399">
                  <c:v>-0.86558594488900753</c:v>
                </c:pt>
                <c:pt idx="400">
                  <c:v>-0.10758337746794824</c:v>
                </c:pt>
                <c:pt idx="401">
                  <c:v>0.18278568019742805</c:v>
                </c:pt>
                <c:pt idx="402">
                  <c:v>9.7449976685582254</c:v>
                </c:pt>
                <c:pt idx="403">
                  <c:v>0.75533733101703049</c:v>
                </c:pt>
                <c:pt idx="404">
                  <c:v>-0.82799978961708776</c:v>
                </c:pt>
                <c:pt idx="405">
                  <c:v>0.48002407346749548</c:v>
                </c:pt>
                <c:pt idx="406">
                  <c:v>-0.56128091182129392</c:v>
                </c:pt>
                <c:pt idx="407">
                  <c:v>0.12465529936755712</c:v>
                </c:pt>
                <c:pt idx="408">
                  <c:v>-0.66552501165434252</c:v>
                </c:pt>
                <c:pt idx="409">
                  <c:v>0.8327837491034682</c:v>
                </c:pt>
                <c:pt idx="410">
                  <c:v>15.11314276218511</c:v>
                </c:pt>
                <c:pt idx="411">
                  <c:v>1.6244395355953234</c:v>
                </c:pt>
                <c:pt idx="412">
                  <c:v>0.13224751199074142</c:v>
                </c:pt>
                <c:pt idx="413">
                  <c:v>2.0762338755554191</c:v>
                </c:pt>
                <c:pt idx="414">
                  <c:v>-0.1554865904833104</c:v>
                </c:pt>
                <c:pt idx="415">
                  <c:v>-0.48299598143322947</c:v>
                </c:pt>
                <c:pt idx="416">
                  <c:v>-0.17075834626674102</c:v>
                </c:pt>
                <c:pt idx="417">
                  <c:v>-0.3780259063228435</c:v>
                </c:pt>
                <c:pt idx="418">
                  <c:v>-0.66080660850752504</c:v>
                </c:pt>
                <c:pt idx="419">
                  <c:v>-0.84071090330237452</c:v>
                </c:pt>
                <c:pt idx="420">
                  <c:v>1.9722814087276626</c:v>
                </c:pt>
                <c:pt idx="421">
                  <c:v>-0.7347826386288463</c:v>
                </c:pt>
                <c:pt idx="422">
                  <c:v>0.46861300644349552</c:v>
                </c:pt>
                <c:pt idx="423">
                  <c:v>-0.71161607960988882</c:v>
                </c:pt>
                <c:pt idx="424">
                  <c:v>0.45055822182030592</c:v>
                </c:pt>
                <c:pt idx="425">
                  <c:v>-0.72204769062280538</c:v>
                </c:pt>
                <c:pt idx="426">
                  <c:v>0.51972845764877329</c:v>
                </c:pt>
                <c:pt idx="427">
                  <c:v>1.404236148326524</c:v>
                </c:pt>
                <c:pt idx="428">
                  <c:v>4.3348092437415202</c:v>
                </c:pt>
                <c:pt idx="429">
                  <c:v>-0.45951839724922006</c:v>
                </c:pt>
                <c:pt idx="430">
                  <c:v>-0.39256550697341958</c:v>
                </c:pt>
                <c:pt idx="431">
                  <c:v>-0.69256416058507198</c:v>
                </c:pt>
                <c:pt idx="432">
                  <c:v>-0.26807964323341038</c:v>
                </c:pt>
                <c:pt idx="433">
                  <c:v>-0.69367770745133395</c:v>
                </c:pt>
                <c:pt idx="434">
                  <c:v>-0.11439800925040607</c:v>
                </c:pt>
                <c:pt idx="435">
                  <c:v>1.5152683086191341</c:v>
                </c:pt>
                <c:pt idx="436">
                  <c:v>3.6908367434785747</c:v>
                </c:pt>
                <c:pt idx="437">
                  <c:v>-0.72069511217580629</c:v>
                </c:pt>
                <c:pt idx="438">
                  <c:v>-0.60914359246028404</c:v>
                </c:pt>
                <c:pt idx="439">
                  <c:v>0.14103046110910694</c:v>
                </c:pt>
                <c:pt idx="440">
                  <c:v>-0.49684478982821334</c:v>
                </c:pt>
                <c:pt idx="441">
                  <c:v>-0.25236264285695176</c:v>
                </c:pt>
                <c:pt idx="442">
                  <c:v>2.5091739323363087</c:v>
                </c:pt>
                <c:pt idx="443">
                  <c:v>1.167547714630466</c:v>
                </c:pt>
                <c:pt idx="444">
                  <c:v>-0.52578970667065239</c:v>
                </c:pt>
                <c:pt idx="445">
                  <c:v>-0.24536396979117822</c:v>
                </c:pt>
                <c:pt idx="446">
                  <c:v>0.16030780784475102</c:v>
                </c:pt>
                <c:pt idx="447">
                  <c:v>1.698281392414106</c:v>
                </c:pt>
                <c:pt idx="448">
                  <c:v>-0.24945429672635544</c:v>
                </c:pt>
                <c:pt idx="449">
                  <c:v>0.24582852897534405</c:v>
                </c:pt>
                <c:pt idx="450">
                  <c:v>6.7624726775437756</c:v>
                </c:pt>
                <c:pt idx="451">
                  <c:v>-0.60263054460645915</c:v>
                </c:pt>
                <c:pt idx="452">
                  <c:v>-0.23686027478793972</c:v>
                </c:pt>
                <c:pt idx="453">
                  <c:v>2.1834837479868177</c:v>
                </c:pt>
                <c:pt idx="454">
                  <c:v>3.6876403078460229</c:v>
                </c:pt>
                <c:pt idx="455">
                  <c:v>0</c:v>
                </c:pt>
                <c:pt idx="456">
                  <c:v>-0.16855234075669978</c:v>
                </c:pt>
                <c:pt idx="457">
                  <c:v>1.013258675883896</c:v>
                </c:pt>
                <c:pt idx="458">
                  <c:v>0.34288076926287797</c:v>
                </c:pt>
                <c:pt idx="459">
                  <c:v>0.16930755334534833</c:v>
                </c:pt>
                <c:pt idx="460">
                  <c:v>-0.88693611670170158</c:v>
                </c:pt>
                <c:pt idx="461">
                  <c:v>-8.6225602870330945E-2</c:v>
                </c:pt>
                <c:pt idx="462">
                  <c:v>0.22630046623932537</c:v>
                </c:pt>
                <c:pt idx="463">
                  <c:v>-0.90956871584438226</c:v>
                </c:pt>
                <c:pt idx="464">
                  <c:v>0.16188396611403902</c:v>
                </c:pt>
                <c:pt idx="465">
                  <c:v>-0.76092531733967328</c:v>
                </c:pt>
                <c:pt idx="466">
                  <c:v>0.73160280626694851</c:v>
                </c:pt>
                <c:pt idx="467">
                  <c:v>-0.62992645799739355</c:v>
                </c:pt>
                <c:pt idx="468">
                  <c:v>0</c:v>
                </c:pt>
                <c:pt idx="469">
                  <c:v>-0.63701926135495135</c:v>
                </c:pt>
                <c:pt idx="470">
                  <c:v>-0.18180879015294013</c:v>
                </c:pt>
                <c:pt idx="471">
                  <c:v>1.6368332469846947</c:v>
                </c:pt>
                <c:pt idx="472">
                  <c:v>2.9180497949229891</c:v>
                </c:pt>
                <c:pt idx="473">
                  <c:v>-0.3029903595960875</c:v>
                </c:pt>
                <c:pt idx="474">
                  <c:v>2.1325480053005497</c:v>
                </c:pt>
                <c:pt idx="475">
                  <c:v>3.9047361007065495</c:v>
                </c:pt>
                <c:pt idx="476">
                  <c:v>-0.8719273000890001</c:v>
                </c:pt>
                <c:pt idx="477">
                  <c:v>2.6241354931760585</c:v>
                </c:pt>
                <c:pt idx="478">
                  <c:v>5.0821434633288396</c:v>
                </c:pt>
                <c:pt idx="479">
                  <c:v>-0.66179736365297825</c:v>
                </c:pt>
                <c:pt idx="480">
                  <c:v>2.1503296823011664</c:v>
                </c:pt>
                <c:pt idx="481">
                  <c:v>3.8507163851348305</c:v>
                </c:pt>
                <c:pt idx="482">
                  <c:v>3.05977010542219</c:v>
                </c:pt>
                <c:pt idx="483">
                  <c:v>1.1043558286648572</c:v>
                </c:pt>
                <c:pt idx="484">
                  <c:v>0.66591560837098951</c:v>
                </c:pt>
                <c:pt idx="485">
                  <c:v>0.11179760357719107</c:v>
                </c:pt>
                <c:pt idx="486">
                  <c:v>-0.76368967072858174</c:v>
                </c:pt>
                <c:pt idx="487">
                  <c:v>-0.62478186440596473</c:v>
                </c:pt>
                <c:pt idx="488">
                  <c:v>-0.62708995235479359</c:v>
                </c:pt>
                <c:pt idx="489">
                  <c:v>-0.74870261862439136</c:v>
                </c:pt>
                <c:pt idx="490">
                  <c:v>2.3394860769947976</c:v>
                </c:pt>
                <c:pt idx="491">
                  <c:v>-0.38838239288044141</c:v>
                </c:pt>
                <c:pt idx="492">
                  <c:v>-0.3061257458359648</c:v>
                </c:pt>
                <c:pt idx="493">
                  <c:v>0.54250544940501133</c:v>
                </c:pt>
                <c:pt idx="494">
                  <c:v>0.14967800805921644</c:v>
                </c:pt>
                <c:pt idx="495">
                  <c:v>2.8916332795149038</c:v>
                </c:pt>
                <c:pt idx="496">
                  <c:v>6.2535112353121952E-2</c:v>
                </c:pt>
                <c:pt idx="497">
                  <c:v>0.29055039160104745</c:v>
                </c:pt>
                <c:pt idx="498">
                  <c:v>1.7059700168375134</c:v>
                </c:pt>
                <c:pt idx="499">
                  <c:v>-0.85088935292183032</c:v>
                </c:pt>
                <c:pt idx="500">
                  <c:v>-0.44860831992920003</c:v>
                </c:pt>
                <c:pt idx="501">
                  <c:v>0.72153542649637514</c:v>
                </c:pt>
                <c:pt idx="502">
                  <c:v>0.7343466187676353</c:v>
                </c:pt>
                <c:pt idx="503">
                  <c:v>-0.82553803596176223</c:v>
                </c:pt>
                <c:pt idx="504">
                  <c:v>0.8489753532929748</c:v>
                </c:pt>
                <c:pt idx="505">
                  <c:v>-0.82166507655787135</c:v>
                </c:pt>
                <c:pt idx="506">
                  <c:v>2.6525340832274114</c:v>
                </c:pt>
                <c:pt idx="507">
                  <c:v>-0.67642802121791623</c:v>
                </c:pt>
                <c:pt idx="508">
                  <c:v>-0.62265093809212191</c:v>
                </c:pt>
                <c:pt idx="509">
                  <c:v>-5.3804200999378507E-2</c:v>
                </c:pt>
                <c:pt idx="510">
                  <c:v>-0.46743066781625076</c:v>
                </c:pt>
                <c:pt idx="511">
                  <c:v>0.96942977770216276</c:v>
                </c:pt>
                <c:pt idx="512">
                  <c:v>0.95790055525238671</c:v>
                </c:pt>
                <c:pt idx="513">
                  <c:v>-5.4525882983027026E-2</c:v>
                </c:pt>
                <c:pt idx="514">
                  <c:v>1.1315030977610421</c:v>
                </c:pt>
                <c:pt idx="515">
                  <c:v>0.14223415462114816</c:v>
                </c:pt>
                <c:pt idx="516">
                  <c:v>0.16014710405446275</c:v>
                </c:pt>
                <c:pt idx="517">
                  <c:v>0.20624041835398502</c:v>
                </c:pt>
                <c:pt idx="518">
                  <c:v>1.5449880402611709</c:v>
                </c:pt>
                <c:pt idx="519">
                  <c:v>-0.54995658497209521</c:v>
                </c:pt>
                <c:pt idx="520">
                  <c:v>0.17336452134326116</c:v>
                </c:pt>
                <c:pt idx="521">
                  <c:v>-0.52606170195032131</c:v>
                </c:pt>
                <c:pt idx="522">
                  <c:v>0.11913405346281329</c:v>
                </c:pt>
                <c:pt idx="523">
                  <c:v>0.11022358447491276</c:v>
                </c:pt>
                <c:pt idx="524">
                  <c:v>-0.25378552473085747</c:v>
                </c:pt>
                <c:pt idx="525">
                  <c:v>0</c:v>
                </c:pt>
                <c:pt idx="526">
                  <c:v>2.2178215473016718</c:v>
                </c:pt>
                <c:pt idx="527">
                  <c:v>-0.60211667123041468</c:v>
                </c:pt>
                <c:pt idx="528">
                  <c:v>-0.68519715748459209</c:v>
                </c:pt>
                <c:pt idx="529">
                  <c:v>3.9050146930903127</c:v>
                </c:pt>
                <c:pt idx="530">
                  <c:v>-0.11614442644682132</c:v>
                </c:pt>
                <c:pt idx="531">
                  <c:v>0.87085799064663116</c:v>
                </c:pt>
                <c:pt idx="532">
                  <c:v>1.1104750671179648</c:v>
                </c:pt>
                <c:pt idx="533">
                  <c:v>1.6939840093599148</c:v>
                </c:pt>
                <c:pt idx="534">
                  <c:v>0.66379845430112372</c:v>
                </c:pt>
                <c:pt idx="535">
                  <c:v>-0.14457921387498709</c:v>
                </c:pt>
                <c:pt idx="536">
                  <c:v>-9.6616895751351031E-2</c:v>
                </c:pt>
                <c:pt idx="537">
                  <c:v>0.24978076066861174</c:v>
                </c:pt>
                <c:pt idx="538">
                  <c:v>0.98377914344088169</c:v>
                </c:pt>
                <c:pt idx="539">
                  <c:v>0.2829114442149091</c:v>
                </c:pt>
                <c:pt idx="540">
                  <c:v>-0.89105317925504401</c:v>
                </c:pt>
                <c:pt idx="541">
                  <c:v>-0.79894686725092079</c:v>
                </c:pt>
                <c:pt idx="542">
                  <c:v>1.6924385265557282</c:v>
                </c:pt>
                <c:pt idx="543">
                  <c:v>2.0533351818773937</c:v>
                </c:pt>
                <c:pt idx="544">
                  <c:v>-6.3026555685559454E-2</c:v>
                </c:pt>
                <c:pt idx="545">
                  <c:v>2.188812609330133</c:v>
                </c:pt>
                <c:pt idx="546">
                  <c:v>0.32629825884024533</c:v>
                </c:pt>
                <c:pt idx="547">
                  <c:v>-0.71835316746419831</c:v>
                </c:pt>
                <c:pt idx="548">
                  <c:v>-0.58299615387517589</c:v>
                </c:pt>
                <c:pt idx="549">
                  <c:v>-0.89030412867136588</c:v>
                </c:pt>
                <c:pt idx="550">
                  <c:v>0.429073679408008</c:v>
                </c:pt>
                <c:pt idx="551">
                  <c:v>-0.22652621126571051</c:v>
                </c:pt>
                <c:pt idx="552">
                  <c:v>0.20912167618168159</c:v>
                </c:pt>
                <c:pt idx="553">
                  <c:v>1.1793514862596406</c:v>
                </c:pt>
                <c:pt idx="554">
                  <c:v>-0.87722860593291874</c:v>
                </c:pt>
                <c:pt idx="555">
                  <c:v>7.7258649894121616</c:v>
                </c:pt>
                <c:pt idx="556">
                  <c:v>0.74382119850374762</c:v>
                </c:pt>
                <c:pt idx="557">
                  <c:v>-9.8189631783711345E-2</c:v>
                </c:pt>
                <c:pt idx="558">
                  <c:v>-0.86625507542541513</c:v>
                </c:pt>
                <c:pt idx="559">
                  <c:v>-0.57320827923463147</c:v>
                </c:pt>
                <c:pt idx="560">
                  <c:v>-0.64343436789202946</c:v>
                </c:pt>
                <c:pt idx="561">
                  <c:v>-0.93035630740814568</c:v>
                </c:pt>
                <c:pt idx="562">
                  <c:v>2.20293156767017</c:v>
                </c:pt>
                <c:pt idx="563">
                  <c:v>0.56332591570656987</c:v>
                </c:pt>
                <c:pt idx="564">
                  <c:v>-0.92562032217652568</c:v>
                </c:pt>
                <c:pt idx="565">
                  <c:v>-0.62567766135894165</c:v>
                </c:pt>
                <c:pt idx="566">
                  <c:v>1.1199533066211724</c:v>
                </c:pt>
                <c:pt idx="567">
                  <c:v>-0.59193010061473184</c:v>
                </c:pt>
                <c:pt idx="568">
                  <c:v>-0.89206909507451282</c:v>
                </c:pt>
                <c:pt idx="569">
                  <c:v>-0.5035429564103262</c:v>
                </c:pt>
                <c:pt idx="570">
                  <c:v>0.51165417124473933</c:v>
                </c:pt>
                <c:pt idx="571">
                  <c:v>-0.4376296524914931</c:v>
                </c:pt>
                <c:pt idx="572">
                  <c:v>3.7023696474105527</c:v>
                </c:pt>
                <c:pt idx="573">
                  <c:v>1.4180846766562507</c:v>
                </c:pt>
                <c:pt idx="574">
                  <c:v>-0.71626868106857311</c:v>
                </c:pt>
                <c:pt idx="575">
                  <c:v>-0.31110195083906667</c:v>
                </c:pt>
                <c:pt idx="576">
                  <c:v>1.347136725279368</c:v>
                </c:pt>
                <c:pt idx="577">
                  <c:v>-0.63036313606996297</c:v>
                </c:pt>
                <c:pt idx="578">
                  <c:v>-0.42989991205293215</c:v>
                </c:pt>
                <c:pt idx="579">
                  <c:v>-0.40247912618769899</c:v>
                </c:pt>
                <c:pt idx="580">
                  <c:v>0.25918638583920567</c:v>
                </c:pt>
                <c:pt idx="581">
                  <c:v>0.35950036746967012</c:v>
                </c:pt>
                <c:pt idx="582">
                  <c:v>1.2004959655546572</c:v>
                </c:pt>
                <c:pt idx="583">
                  <c:v>0.51361772810226158</c:v>
                </c:pt>
                <c:pt idx="584">
                  <c:v>9.5104136328916664E-2</c:v>
                </c:pt>
                <c:pt idx="585">
                  <c:v>-0.17873228654110646</c:v>
                </c:pt>
                <c:pt idx="586">
                  <c:v>-0.84781895690580755</c:v>
                </c:pt>
                <c:pt idx="587">
                  <c:v>3.4753410282113641</c:v>
                </c:pt>
                <c:pt idx="588">
                  <c:v>3.6354453008225009</c:v>
                </c:pt>
                <c:pt idx="589">
                  <c:v>0.29270533515974334</c:v>
                </c:pt>
                <c:pt idx="590">
                  <c:v>0.98881795484173907</c:v>
                </c:pt>
                <c:pt idx="591">
                  <c:v>-0.69900762926873627</c:v>
                </c:pt>
                <c:pt idx="592">
                  <c:v>1.1768036621246889</c:v>
                </c:pt>
                <c:pt idx="593">
                  <c:v>-0.31822142936887488</c:v>
                </c:pt>
                <c:pt idx="594">
                  <c:v>-0.33339772578760263</c:v>
                </c:pt>
                <c:pt idx="595">
                  <c:v>0.15714547932862238</c:v>
                </c:pt>
                <c:pt idx="596">
                  <c:v>-0.27475234587594388</c:v>
                </c:pt>
                <c:pt idx="597">
                  <c:v>0.9808428182311979</c:v>
                </c:pt>
                <c:pt idx="598">
                  <c:v>-0.78015290422401862</c:v>
                </c:pt>
                <c:pt idx="599">
                  <c:v>0.46456000236728695</c:v>
                </c:pt>
                <c:pt idx="600">
                  <c:v>0.5834103285833544</c:v>
                </c:pt>
                <c:pt idx="601">
                  <c:v>-0.84796267981909923</c:v>
                </c:pt>
                <c:pt idx="602">
                  <c:v>0.34119103776577009</c:v>
                </c:pt>
                <c:pt idx="603">
                  <c:v>1.4887572631456218</c:v>
                </c:pt>
                <c:pt idx="604">
                  <c:v>-0.66562472263900163</c:v>
                </c:pt>
                <c:pt idx="605">
                  <c:v>10.078720786596699</c:v>
                </c:pt>
                <c:pt idx="606">
                  <c:v>-0.57511732293087514</c:v>
                </c:pt>
                <c:pt idx="607">
                  <c:v>-0.38521560775729419</c:v>
                </c:pt>
                <c:pt idx="608">
                  <c:v>-0.3644865255145962</c:v>
                </c:pt>
                <c:pt idx="609">
                  <c:v>0.28612730609047593</c:v>
                </c:pt>
                <c:pt idx="610">
                  <c:v>0.19100709922644693</c:v>
                </c:pt>
                <c:pt idx="611">
                  <c:v>-0.39891722296942839</c:v>
                </c:pt>
                <c:pt idx="612">
                  <c:v>0.33592924585185108</c:v>
                </c:pt>
                <c:pt idx="613">
                  <c:v>-4.9040772278499636E-2</c:v>
                </c:pt>
                <c:pt idx="614">
                  <c:v>0.94095251670746105</c:v>
                </c:pt>
                <c:pt idx="615">
                  <c:v>2.0676866501614439</c:v>
                </c:pt>
                <c:pt idx="616">
                  <c:v>2.5956262965614929</c:v>
                </c:pt>
                <c:pt idx="617">
                  <c:v>-0.54472039531332839</c:v>
                </c:pt>
                <c:pt idx="618">
                  <c:v>-0.13363847718835806</c:v>
                </c:pt>
                <c:pt idx="619">
                  <c:v>-0.15286891805495478</c:v>
                </c:pt>
                <c:pt idx="620">
                  <c:v>8.7193056075093569</c:v>
                </c:pt>
                <c:pt idx="621">
                  <c:v>0.3419354038087225</c:v>
                </c:pt>
                <c:pt idx="622">
                  <c:v>2.088016881278203</c:v>
                </c:pt>
                <c:pt idx="623">
                  <c:v>1.18990202681414</c:v>
                </c:pt>
                <c:pt idx="624">
                  <c:v>0.17007277474334462</c:v>
                </c:pt>
                <c:pt idx="625">
                  <c:v>-0.92005717400773968</c:v>
                </c:pt>
                <c:pt idx="626">
                  <c:v>-0.49291818431152434</c:v>
                </c:pt>
                <c:pt idx="627">
                  <c:v>-0.70316129484345125</c:v>
                </c:pt>
                <c:pt idx="628">
                  <c:v>-0.94236700644512106</c:v>
                </c:pt>
                <c:pt idx="629">
                  <c:v>-0.74074518543113288</c:v>
                </c:pt>
                <c:pt idx="630">
                  <c:v>1.1103674010581439</c:v>
                </c:pt>
                <c:pt idx="631">
                  <c:v>1.4114176352861458</c:v>
                </c:pt>
                <c:pt idx="632">
                  <c:v>0.8984512666376091</c:v>
                </c:pt>
                <c:pt idx="633">
                  <c:v>0.23017345589764598</c:v>
                </c:pt>
                <c:pt idx="634">
                  <c:v>-5.8866479780370608E-2</c:v>
                </c:pt>
                <c:pt idx="635">
                  <c:v>0.31456816261445214</c:v>
                </c:pt>
                <c:pt idx="636">
                  <c:v>0.1053674069966916</c:v>
                </c:pt>
                <c:pt idx="637">
                  <c:v>-0.89504591556320034</c:v>
                </c:pt>
                <c:pt idx="638">
                  <c:v>-0.57087318739574411</c:v>
                </c:pt>
                <c:pt idx="639">
                  <c:v>-0.23708346449839374</c:v>
                </c:pt>
                <c:pt idx="640">
                  <c:v>0.54612566545609054</c:v>
                </c:pt>
                <c:pt idx="641">
                  <c:v>0.28363839945847474</c:v>
                </c:pt>
                <c:pt idx="642">
                  <c:v>-0.6214554412128882</c:v>
                </c:pt>
                <c:pt idx="643">
                  <c:v>-0.81782456834831896</c:v>
                </c:pt>
                <c:pt idx="644">
                  <c:v>-0.11677888097310846</c:v>
                </c:pt>
                <c:pt idx="645">
                  <c:v>0</c:v>
                </c:pt>
                <c:pt idx="646">
                  <c:v>2.8830990557090916</c:v>
                </c:pt>
                <c:pt idx="647">
                  <c:v>-0.4317925487039917</c:v>
                </c:pt>
                <c:pt idx="648">
                  <c:v>1.4309266554131692</c:v>
                </c:pt>
                <c:pt idx="649">
                  <c:v>0.17396278362613835</c:v>
                </c:pt>
                <c:pt idx="650">
                  <c:v>-0.88927103187984169</c:v>
                </c:pt>
                <c:pt idx="651">
                  <c:v>2.0818778262346562</c:v>
                </c:pt>
                <c:pt idx="652">
                  <c:v>0.82904689164491774</c:v>
                </c:pt>
                <c:pt idx="653">
                  <c:v>-0.78917714605309064</c:v>
                </c:pt>
                <c:pt idx="654">
                  <c:v>-5.7798062527888758E-2</c:v>
                </c:pt>
                <c:pt idx="655">
                  <c:v>1.6211321307835469</c:v>
                </c:pt>
                <c:pt idx="656">
                  <c:v>-0.78047231259533012</c:v>
                </c:pt>
                <c:pt idx="657">
                  <c:v>-0.5716404853630197</c:v>
                </c:pt>
                <c:pt idx="658">
                  <c:v>-5.1961354915548784E-2</c:v>
                </c:pt>
                <c:pt idx="659">
                  <c:v>-0.83942372331524673</c:v>
                </c:pt>
                <c:pt idx="660">
                  <c:v>-0.43154553893480735</c:v>
                </c:pt>
                <c:pt idx="661">
                  <c:v>0.20602437129093612</c:v>
                </c:pt>
                <c:pt idx="662">
                  <c:v>-0.61071954252631699</c:v>
                </c:pt>
                <c:pt idx="663">
                  <c:v>-0.90276914962909571</c:v>
                </c:pt>
                <c:pt idx="664">
                  <c:v>0</c:v>
                </c:pt>
                <c:pt idx="665">
                  <c:v>-0.27025274737211996</c:v>
                </c:pt>
                <c:pt idx="666">
                  <c:v>-0.75824647440816539</c:v>
                </c:pt>
                <c:pt idx="667">
                  <c:v>1.9060005249917107</c:v>
                </c:pt>
                <c:pt idx="668">
                  <c:v>-0.2165127596402493</c:v>
                </c:pt>
                <c:pt idx="669">
                  <c:v>-0.22699359272884714</c:v>
                </c:pt>
                <c:pt idx="670">
                  <c:v>-0.94412435579398091</c:v>
                </c:pt>
                <c:pt idx="671">
                  <c:v>-0.5141773734037115</c:v>
                </c:pt>
                <c:pt idx="672">
                  <c:v>2.774225239495645</c:v>
                </c:pt>
                <c:pt idx="673">
                  <c:v>-0.20417093810735637</c:v>
                </c:pt>
                <c:pt idx="674">
                  <c:v>3.8584089266736295E-2</c:v>
                </c:pt>
                <c:pt idx="675">
                  <c:v>2.5296828898361028</c:v>
                </c:pt>
                <c:pt idx="676">
                  <c:v>-0.74508532391005899</c:v>
                </c:pt>
                <c:pt idx="677">
                  <c:v>0.14635340193764881</c:v>
                </c:pt>
                <c:pt idx="678">
                  <c:v>-0.84592399433804555</c:v>
                </c:pt>
                <c:pt idx="679">
                  <c:v>-0.11860445871895295</c:v>
                </c:pt>
                <c:pt idx="680">
                  <c:v>0.56460947774083503</c:v>
                </c:pt>
                <c:pt idx="681">
                  <c:v>0.94529914071037702</c:v>
                </c:pt>
                <c:pt idx="682">
                  <c:v>0.22710459580981798</c:v>
                </c:pt>
                <c:pt idx="683">
                  <c:v>-0.50487634693941674</c:v>
                </c:pt>
                <c:pt idx="684">
                  <c:v>-0.20551591690125867</c:v>
                </c:pt>
                <c:pt idx="685">
                  <c:v>-0.35222975206215745</c:v>
                </c:pt>
                <c:pt idx="686">
                  <c:v>2.7495828792264261</c:v>
                </c:pt>
                <c:pt idx="687">
                  <c:v>0.2644232917561658</c:v>
                </c:pt>
                <c:pt idx="688">
                  <c:v>-0.46015734226060018</c:v>
                </c:pt>
                <c:pt idx="689">
                  <c:v>-0.37378826373488616</c:v>
                </c:pt>
                <c:pt idx="690">
                  <c:v>0.26391415881880298</c:v>
                </c:pt>
                <c:pt idx="691">
                  <c:v>1.2886698767980798</c:v>
                </c:pt>
                <c:pt idx="692">
                  <c:v>-0.95306489039673925</c:v>
                </c:pt>
                <c:pt idx="693">
                  <c:v>-0.32106334149076482</c:v>
                </c:pt>
                <c:pt idx="694">
                  <c:v>-0.90533682111464553</c:v>
                </c:pt>
                <c:pt idx="695">
                  <c:v>-0.62662604410912581</c:v>
                </c:pt>
                <c:pt idx="696">
                  <c:v>-0.17576548227345748</c:v>
                </c:pt>
                <c:pt idx="697">
                  <c:v>2.2281804137728383</c:v>
                </c:pt>
                <c:pt idx="698">
                  <c:v>8.4520806037730004E-2</c:v>
                </c:pt>
                <c:pt idx="699">
                  <c:v>-0.15508221552002957</c:v>
                </c:pt>
                <c:pt idx="700">
                  <c:v>4.3433442137287968E-2</c:v>
                </c:pt>
                <c:pt idx="701">
                  <c:v>-0.63625101335329004</c:v>
                </c:pt>
                <c:pt idx="702">
                  <c:v>-0.62647328157314786</c:v>
                </c:pt>
                <c:pt idx="703">
                  <c:v>4.0501478030539797</c:v>
                </c:pt>
                <c:pt idx="704">
                  <c:v>0.54309618066957421</c:v>
                </c:pt>
                <c:pt idx="705">
                  <c:v>0.86849249818410423</c:v>
                </c:pt>
                <c:pt idx="706">
                  <c:v>1.153488073389495</c:v>
                </c:pt>
                <c:pt idx="707">
                  <c:v>0.11712690145339116</c:v>
                </c:pt>
                <c:pt idx="708">
                  <c:v>3.6550390539603557</c:v>
                </c:pt>
                <c:pt idx="709">
                  <c:v>-9.3532517745846533E-2</c:v>
                </c:pt>
                <c:pt idx="710">
                  <c:v>-0.45287557535337924</c:v>
                </c:pt>
                <c:pt idx="711">
                  <c:v>4.4015002031758232E-2</c:v>
                </c:pt>
                <c:pt idx="712">
                  <c:v>-0.88890292857062581</c:v>
                </c:pt>
                <c:pt idx="713">
                  <c:v>1.6924135054021319</c:v>
                </c:pt>
                <c:pt idx="714">
                  <c:v>0.10258583681689654</c:v>
                </c:pt>
                <c:pt idx="715">
                  <c:v>-0.59560054312032273</c:v>
                </c:pt>
                <c:pt idx="716">
                  <c:v>7.5185064092151782E-2</c:v>
                </c:pt>
                <c:pt idx="717">
                  <c:v>-0.47420664219504022</c:v>
                </c:pt>
                <c:pt idx="718">
                  <c:v>0.12832125351904897</c:v>
                </c:pt>
                <c:pt idx="719">
                  <c:v>-0.16218145982384882</c:v>
                </c:pt>
                <c:pt idx="720">
                  <c:v>-9.272452994852394E-2</c:v>
                </c:pt>
                <c:pt idx="721">
                  <c:v>-0.12888408740850241</c:v>
                </c:pt>
                <c:pt idx="722">
                  <c:v>-0.26613987901638259</c:v>
                </c:pt>
                <c:pt idx="723">
                  <c:v>0.67449082534850957</c:v>
                </c:pt>
                <c:pt idx="724">
                  <c:v>-3.0544324441366412E-3</c:v>
                </c:pt>
                <c:pt idx="725">
                  <c:v>-0.77636553571300004</c:v>
                </c:pt>
                <c:pt idx="726">
                  <c:v>1.046424226966878</c:v>
                </c:pt>
                <c:pt idx="727">
                  <c:v>1.2406141351656816</c:v>
                </c:pt>
                <c:pt idx="728">
                  <c:v>-0.67058403480784057</c:v>
                </c:pt>
                <c:pt idx="729">
                  <c:v>1.3592772160781901E-2</c:v>
                </c:pt>
                <c:pt idx="730">
                  <c:v>-0.35294241069903243</c:v>
                </c:pt>
                <c:pt idx="731">
                  <c:v>1.013309527112334</c:v>
                </c:pt>
                <c:pt idx="732">
                  <c:v>2.056149132495487</c:v>
                </c:pt>
                <c:pt idx="733">
                  <c:v>-4.9102759831927127E-2</c:v>
                </c:pt>
                <c:pt idx="734">
                  <c:v>-0.91259427366917067</c:v>
                </c:pt>
                <c:pt idx="735">
                  <c:v>0.36958666115576622</c:v>
                </c:pt>
                <c:pt idx="736">
                  <c:v>0.66455046513545657</c:v>
                </c:pt>
                <c:pt idx="737">
                  <c:v>0.15827333461467244</c:v>
                </c:pt>
                <c:pt idx="738">
                  <c:v>1.3133317062000973</c:v>
                </c:pt>
                <c:pt idx="739">
                  <c:v>-0.66392010793792511</c:v>
                </c:pt>
                <c:pt idx="740">
                  <c:v>1.9872440011127384</c:v>
                </c:pt>
                <c:pt idx="741">
                  <c:v>0.43561663149684743</c:v>
                </c:pt>
                <c:pt idx="742">
                  <c:v>-0.1866922535811103</c:v>
                </c:pt>
                <c:pt idx="743">
                  <c:v>-0.89725910748578808</c:v>
                </c:pt>
                <c:pt idx="744">
                  <c:v>0.94783374898156325</c:v>
                </c:pt>
                <c:pt idx="745">
                  <c:v>0.60283071814101319</c:v>
                </c:pt>
                <c:pt idx="746">
                  <c:v>0.56847740815417369</c:v>
                </c:pt>
                <c:pt idx="747">
                  <c:v>2.0315909739812336E-2</c:v>
                </c:pt>
                <c:pt idx="748">
                  <c:v>0</c:v>
                </c:pt>
                <c:pt idx="749">
                  <c:v>-0.45731784699745581</c:v>
                </c:pt>
                <c:pt idx="750">
                  <c:v>-0.73847550486732838</c:v>
                </c:pt>
                <c:pt idx="751">
                  <c:v>1.0603033550069201</c:v>
                </c:pt>
                <c:pt idx="752">
                  <c:v>3.7764881994960207</c:v>
                </c:pt>
                <c:pt idx="753">
                  <c:v>-0.44220284273391613</c:v>
                </c:pt>
                <c:pt idx="754">
                  <c:v>0.83326675737955036</c:v>
                </c:pt>
                <c:pt idx="755">
                  <c:v>0.27144546545538634</c:v>
                </c:pt>
                <c:pt idx="756">
                  <c:v>1.2779340676722197</c:v>
                </c:pt>
                <c:pt idx="757">
                  <c:v>-0.25388454185467935</c:v>
                </c:pt>
                <c:pt idx="758">
                  <c:v>1.2633765043843075</c:v>
                </c:pt>
                <c:pt idx="759">
                  <c:v>-0.58201540196942358</c:v>
                </c:pt>
                <c:pt idx="760">
                  <c:v>0.86118827236106432</c:v>
                </c:pt>
                <c:pt idx="761">
                  <c:v>0.44219147143846377</c:v>
                </c:pt>
                <c:pt idx="762">
                  <c:v>-0.64410107870043043</c:v>
                </c:pt>
                <c:pt idx="763">
                  <c:v>-0.90938354096872442</c:v>
                </c:pt>
                <c:pt idx="764">
                  <c:v>-0.80086824168222626</c:v>
                </c:pt>
                <c:pt idx="765">
                  <c:v>1.0672800881534379</c:v>
                </c:pt>
                <c:pt idx="766">
                  <c:v>1.9305850561757651</c:v>
                </c:pt>
                <c:pt idx="767">
                  <c:v>-7.48543952623002E-2</c:v>
                </c:pt>
                <c:pt idx="768">
                  <c:v>-0.82524002689396925</c:v>
                </c:pt>
                <c:pt idx="769">
                  <c:v>0.64320074070701183</c:v>
                </c:pt>
                <c:pt idx="770">
                  <c:v>0.86437386780966907</c:v>
                </c:pt>
                <c:pt idx="771">
                  <c:v>1.6339981304332651</c:v>
                </c:pt>
                <c:pt idx="772">
                  <c:v>0.3230721854835002</c:v>
                </c:pt>
                <c:pt idx="773">
                  <c:v>-0.15991303234132692</c:v>
                </c:pt>
                <c:pt idx="774">
                  <c:v>0.51472166548217535</c:v>
                </c:pt>
                <c:pt idx="775">
                  <c:v>0.94016917982879145</c:v>
                </c:pt>
                <c:pt idx="776">
                  <c:v>-0.55786638206418815</c:v>
                </c:pt>
                <c:pt idx="777">
                  <c:v>0.4032083471231046</c:v>
                </c:pt>
                <c:pt idx="778">
                  <c:v>1.4103875037048894</c:v>
                </c:pt>
                <c:pt idx="779">
                  <c:v>-0.76752990649793729</c:v>
                </c:pt>
                <c:pt idx="780">
                  <c:v>0.55299616223515868</c:v>
                </c:pt>
                <c:pt idx="781">
                  <c:v>-0.73865675049884028</c:v>
                </c:pt>
                <c:pt idx="782">
                  <c:v>2.2039770729163335</c:v>
                </c:pt>
                <c:pt idx="783">
                  <c:v>-8.5933721327919377E-2</c:v>
                </c:pt>
                <c:pt idx="784">
                  <c:v>-0.87593022706949619</c:v>
                </c:pt>
                <c:pt idx="785">
                  <c:v>1.2854876841813476</c:v>
                </c:pt>
                <c:pt idx="786">
                  <c:v>-0.84730322666248536</c:v>
                </c:pt>
                <c:pt idx="787">
                  <c:v>0.15921573279719883</c:v>
                </c:pt>
                <c:pt idx="788">
                  <c:v>-0.95668280574179898</c:v>
                </c:pt>
                <c:pt idx="789">
                  <c:v>9.8079834836965105</c:v>
                </c:pt>
                <c:pt idx="790">
                  <c:v>0.48741215975481306</c:v>
                </c:pt>
                <c:pt idx="791">
                  <c:v>-0.44800652738980046</c:v>
                </c:pt>
                <c:pt idx="792">
                  <c:v>1.3118658542915356</c:v>
                </c:pt>
                <c:pt idx="793">
                  <c:v>0.79760002062483659</c:v>
                </c:pt>
                <c:pt idx="794">
                  <c:v>-0.11589879473040322</c:v>
                </c:pt>
                <c:pt idx="795">
                  <c:v>-0.6914012219954595</c:v>
                </c:pt>
                <c:pt idx="796">
                  <c:v>3.2925698301962889</c:v>
                </c:pt>
                <c:pt idx="797">
                  <c:v>-0.73625482014130761</c:v>
                </c:pt>
                <c:pt idx="798">
                  <c:v>-0.41385313659155543</c:v>
                </c:pt>
                <c:pt idx="799">
                  <c:v>1.9651885466987957</c:v>
                </c:pt>
                <c:pt idx="800">
                  <c:v>8.3540376886450995E-2</c:v>
                </c:pt>
                <c:pt idx="801">
                  <c:v>-0.14536373605706451</c:v>
                </c:pt>
                <c:pt idx="802">
                  <c:v>-0.22329330004066231</c:v>
                </c:pt>
                <c:pt idx="803">
                  <c:v>1.3038471280569728</c:v>
                </c:pt>
                <c:pt idx="804">
                  <c:v>-3.1134332821322348E-3</c:v>
                </c:pt>
                <c:pt idx="805">
                  <c:v>-0.50945710591157234</c:v>
                </c:pt>
                <c:pt idx="806">
                  <c:v>-0.56836146796481413</c:v>
                </c:pt>
                <c:pt idx="807">
                  <c:v>1.4726958760014701</c:v>
                </c:pt>
                <c:pt idx="808">
                  <c:v>-0.49994171543869864</c:v>
                </c:pt>
                <c:pt idx="809">
                  <c:v>-0.17368001244463691</c:v>
                </c:pt>
                <c:pt idx="810">
                  <c:v>1.3314949662061919</c:v>
                </c:pt>
                <c:pt idx="811">
                  <c:v>0.26122895727653084</c:v>
                </c:pt>
                <c:pt idx="812">
                  <c:v>-0.92175834682802349</c:v>
                </c:pt>
                <c:pt idx="813">
                  <c:v>-0.28576302371074325</c:v>
                </c:pt>
                <c:pt idx="814">
                  <c:v>-8.4144106443153399E-2</c:v>
                </c:pt>
                <c:pt idx="815">
                  <c:v>-0.41303459908537637</c:v>
                </c:pt>
                <c:pt idx="816">
                  <c:v>0.11202652915289507</c:v>
                </c:pt>
                <c:pt idx="817">
                  <c:v>-0.79561286888365856</c:v>
                </c:pt>
                <c:pt idx="818">
                  <c:v>0</c:v>
                </c:pt>
                <c:pt idx="819">
                  <c:v>-0.56517385416287713</c:v>
                </c:pt>
                <c:pt idx="820">
                  <c:v>0.32163385541394979</c:v>
                </c:pt>
                <c:pt idx="821">
                  <c:v>0.56870200174812102</c:v>
                </c:pt>
                <c:pt idx="822">
                  <c:v>5.0915698522874138</c:v>
                </c:pt>
                <c:pt idx="823">
                  <c:v>-0.47646312337136759</c:v>
                </c:pt>
                <c:pt idx="824">
                  <c:v>0.30552537214625758</c:v>
                </c:pt>
                <c:pt idx="825">
                  <c:v>-9.1089736705899704E-2</c:v>
                </c:pt>
                <c:pt idx="826">
                  <c:v>3.531757288978786</c:v>
                </c:pt>
                <c:pt idx="827">
                  <c:v>2.1861284209782146</c:v>
                </c:pt>
                <c:pt idx="828">
                  <c:v>-0.59738245902437592</c:v>
                </c:pt>
                <c:pt idx="829">
                  <c:v>-2.0242574827752845E-2</c:v>
                </c:pt>
                <c:pt idx="830">
                  <c:v>-0.81639625350269718</c:v>
                </c:pt>
                <c:pt idx="831">
                  <c:v>0.15505680554972401</c:v>
                </c:pt>
                <c:pt idx="832">
                  <c:v>3.01950889747933</c:v>
                </c:pt>
                <c:pt idx="833">
                  <c:v>-0.73755587900961228</c:v>
                </c:pt>
                <c:pt idx="834">
                  <c:v>1.2183669334020253</c:v>
                </c:pt>
                <c:pt idx="835">
                  <c:v>-0.92862342283748922</c:v>
                </c:pt>
                <c:pt idx="836">
                  <c:v>-0.22709472483256915</c:v>
                </c:pt>
                <c:pt idx="837">
                  <c:v>0.41006168708667223</c:v>
                </c:pt>
                <c:pt idx="838">
                  <c:v>2.1154630243258952</c:v>
                </c:pt>
                <c:pt idx="839">
                  <c:v>-5.8354130264724219E-2</c:v>
                </c:pt>
                <c:pt idx="840">
                  <c:v>-0.13124056627395542</c:v>
                </c:pt>
                <c:pt idx="841">
                  <c:v>3.5537991711544468</c:v>
                </c:pt>
                <c:pt idx="842">
                  <c:v>-0.91202411587463983</c:v>
                </c:pt>
                <c:pt idx="843">
                  <c:v>0.18842971209028239</c:v>
                </c:pt>
                <c:pt idx="844">
                  <c:v>-0.61930501536972049</c:v>
                </c:pt>
                <c:pt idx="845">
                  <c:v>0.75497092924859988</c:v>
                </c:pt>
                <c:pt idx="846">
                  <c:v>4.6234080869744065E-2</c:v>
                </c:pt>
                <c:pt idx="847">
                  <c:v>-8.8584505117727516E-2</c:v>
                </c:pt>
                <c:pt idx="848">
                  <c:v>0.87371220405899119</c:v>
                </c:pt>
                <c:pt idx="849">
                  <c:v>-0.18025965972319732</c:v>
                </c:pt>
                <c:pt idx="850">
                  <c:v>0.49364117519229322</c:v>
                </c:pt>
                <c:pt idx="851">
                  <c:v>0.45490182668671097</c:v>
                </c:pt>
                <c:pt idx="852">
                  <c:v>3.670607312811331</c:v>
                </c:pt>
                <c:pt idx="853">
                  <c:v>-0.83114019670160999</c:v>
                </c:pt>
                <c:pt idx="854">
                  <c:v>7.110138746878965</c:v>
                </c:pt>
                <c:pt idx="855">
                  <c:v>0.56731670509865939</c:v>
                </c:pt>
                <c:pt idx="856">
                  <c:v>0.61845218363662224</c:v>
                </c:pt>
                <c:pt idx="857">
                  <c:v>-0.25301087043336062</c:v>
                </c:pt>
                <c:pt idx="858">
                  <c:v>0.58945558831192923</c:v>
                </c:pt>
                <c:pt idx="859">
                  <c:v>0.15175958714379417</c:v>
                </c:pt>
                <c:pt idx="860">
                  <c:v>-5.6600600159213039E-2</c:v>
                </c:pt>
                <c:pt idx="861">
                  <c:v>0.59782450701000822</c:v>
                </c:pt>
                <c:pt idx="862">
                  <c:v>-0.55343866418672771</c:v>
                </c:pt>
                <c:pt idx="863">
                  <c:v>-0.65005558049708967</c:v>
                </c:pt>
                <c:pt idx="864">
                  <c:v>-0.74298277341499996</c:v>
                </c:pt>
                <c:pt idx="865">
                  <c:v>-7.1988559474027533E-2</c:v>
                </c:pt>
                <c:pt idx="866">
                  <c:v>0.24185490684659797</c:v>
                </c:pt>
                <c:pt idx="867">
                  <c:v>0.58016414879073874</c:v>
                </c:pt>
                <c:pt idx="868">
                  <c:v>-0.28346790762776003</c:v>
                </c:pt>
                <c:pt idx="869">
                  <c:v>0.85160491087891266</c:v>
                </c:pt>
                <c:pt idx="870">
                  <c:v>2.8976292097641343</c:v>
                </c:pt>
                <c:pt idx="871">
                  <c:v>1.0828897991458273</c:v>
                </c:pt>
                <c:pt idx="872">
                  <c:v>-0.92390124724679012</c:v>
                </c:pt>
                <c:pt idx="873">
                  <c:v>-0.3522953039150083</c:v>
                </c:pt>
                <c:pt idx="874">
                  <c:v>-0.8111477880324921</c:v>
                </c:pt>
                <c:pt idx="875">
                  <c:v>1.2257151903507668</c:v>
                </c:pt>
                <c:pt idx="876">
                  <c:v>-0.10272133250539947</c:v>
                </c:pt>
                <c:pt idx="877">
                  <c:v>-0.62299658189370333</c:v>
                </c:pt>
                <c:pt idx="878">
                  <c:v>-0.21813333372331367</c:v>
                </c:pt>
                <c:pt idx="879">
                  <c:v>-0.51152269867856859</c:v>
                </c:pt>
                <c:pt idx="880">
                  <c:v>1.150825056600683</c:v>
                </c:pt>
                <c:pt idx="881">
                  <c:v>9.0605946220639708E-2</c:v>
                </c:pt>
                <c:pt idx="882">
                  <c:v>-0.62685290021047757</c:v>
                </c:pt>
                <c:pt idx="883">
                  <c:v>-0.44923444991642009</c:v>
                </c:pt>
                <c:pt idx="884">
                  <c:v>1.5810255969324636</c:v>
                </c:pt>
                <c:pt idx="885">
                  <c:v>0.97565300047832282</c:v>
                </c:pt>
                <c:pt idx="886">
                  <c:v>-0.84196845869988157</c:v>
                </c:pt>
                <c:pt idx="887">
                  <c:v>2.4309193647439886E-2</c:v>
                </c:pt>
                <c:pt idx="888">
                  <c:v>-0.5656379875154478</c:v>
                </c:pt>
                <c:pt idx="889">
                  <c:v>-0.13303621876331309</c:v>
                </c:pt>
                <c:pt idx="890">
                  <c:v>3.4872921206071647E-2</c:v>
                </c:pt>
                <c:pt idx="891">
                  <c:v>2.1990831235445603</c:v>
                </c:pt>
                <c:pt idx="892">
                  <c:v>-0.9380486680561585</c:v>
                </c:pt>
                <c:pt idx="893">
                  <c:v>-0.86173154535715057</c:v>
                </c:pt>
                <c:pt idx="894">
                  <c:v>-0.35906259668730145</c:v>
                </c:pt>
                <c:pt idx="895">
                  <c:v>2.1892589683065933</c:v>
                </c:pt>
                <c:pt idx="896">
                  <c:v>-0.34985591395349896</c:v>
                </c:pt>
                <c:pt idx="897">
                  <c:v>-0.54848313759939005</c:v>
                </c:pt>
                <c:pt idx="898">
                  <c:v>1.7189691562242224</c:v>
                </c:pt>
                <c:pt idx="899">
                  <c:v>5.0480287168133451</c:v>
                </c:pt>
                <c:pt idx="900">
                  <c:v>1.4224290739169787</c:v>
                </c:pt>
                <c:pt idx="901">
                  <c:v>5.3749149699958906E-2</c:v>
                </c:pt>
                <c:pt idx="902">
                  <c:v>0.13965976195470675</c:v>
                </c:pt>
                <c:pt idx="903">
                  <c:v>0.29565907663629876</c:v>
                </c:pt>
                <c:pt idx="904">
                  <c:v>0.17797376913711985</c:v>
                </c:pt>
                <c:pt idx="905">
                  <c:v>-6.5450293655376482E-2</c:v>
                </c:pt>
                <c:pt idx="906">
                  <c:v>1.2117216575959981</c:v>
                </c:pt>
                <c:pt idx="907">
                  <c:v>0.99786440234666929</c:v>
                </c:pt>
                <c:pt idx="908">
                  <c:v>-0.17782732091319717</c:v>
                </c:pt>
                <c:pt idx="909">
                  <c:v>-0.24730667697698183</c:v>
                </c:pt>
                <c:pt idx="910">
                  <c:v>-0.7688238380871858</c:v>
                </c:pt>
                <c:pt idx="911">
                  <c:v>0.82169837619876229</c:v>
                </c:pt>
                <c:pt idx="912">
                  <c:v>-0.75933246248360486</c:v>
                </c:pt>
                <c:pt idx="913">
                  <c:v>-0.65321427783936159</c:v>
                </c:pt>
                <c:pt idx="914">
                  <c:v>0.14165262898068715</c:v>
                </c:pt>
                <c:pt idx="915">
                  <c:v>-3.3004020284644296E-2</c:v>
                </c:pt>
                <c:pt idx="916">
                  <c:v>0.84658912505507289</c:v>
                </c:pt>
                <c:pt idx="917">
                  <c:v>-0.27039385741983218</c:v>
                </c:pt>
                <c:pt idx="918">
                  <c:v>1.8942932958881014</c:v>
                </c:pt>
                <c:pt idx="919">
                  <c:v>-0.22436182425234091</c:v>
                </c:pt>
                <c:pt idx="920">
                  <c:v>-0.54907747448736499</c:v>
                </c:pt>
                <c:pt idx="921">
                  <c:v>0.55603973430970366</c:v>
                </c:pt>
                <c:pt idx="922">
                  <c:v>-0.20610211861788832</c:v>
                </c:pt>
                <c:pt idx="923">
                  <c:v>8.4167814774316252</c:v>
                </c:pt>
                <c:pt idx="924">
                  <c:v>6.910108488747313</c:v>
                </c:pt>
                <c:pt idx="925">
                  <c:v>-0.43636917240054557</c:v>
                </c:pt>
                <c:pt idx="926">
                  <c:v>-0.90222728032189825</c:v>
                </c:pt>
                <c:pt idx="927">
                  <c:v>6.4997891392073348E-2</c:v>
                </c:pt>
                <c:pt idx="928">
                  <c:v>-0.70065428234695049</c:v>
                </c:pt>
                <c:pt idx="929">
                  <c:v>-0.29151883611707774</c:v>
                </c:pt>
                <c:pt idx="930">
                  <c:v>0.15336625459543227</c:v>
                </c:pt>
                <c:pt idx="931">
                  <c:v>-0.65577384555049556</c:v>
                </c:pt>
                <c:pt idx="932">
                  <c:v>1.0993699368872589</c:v>
                </c:pt>
                <c:pt idx="933">
                  <c:v>0.27881711691024302</c:v>
                </c:pt>
                <c:pt idx="934">
                  <c:v>0.7688340904606743</c:v>
                </c:pt>
                <c:pt idx="935">
                  <c:v>1.2382443215818808</c:v>
                </c:pt>
                <c:pt idx="936">
                  <c:v>0.13391406652411852</c:v>
                </c:pt>
                <c:pt idx="937">
                  <c:v>1.5425577774352106</c:v>
                </c:pt>
                <c:pt idx="938">
                  <c:v>-0.42717940400499177</c:v>
                </c:pt>
                <c:pt idx="939">
                  <c:v>0.12463565385223443</c:v>
                </c:pt>
                <c:pt idx="940">
                  <c:v>2.8493281060248838</c:v>
                </c:pt>
                <c:pt idx="941">
                  <c:v>-0.70033947064083035</c:v>
                </c:pt>
                <c:pt idx="942">
                  <c:v>1.0784025513961175</c:v>
                </c:pt>
                <c:pt idx="943">
                  <c:v>-0.85516881473460138</c:v>
                </c:pt>
                <c:pt idx="944">
                  <c:v>-0.95047102277563411</c:v>
                </c:pt>
                <c:pt idx="945">
                  <c:v>-0.78647902775877521</c:v>
                </c:pt>
                <c:pt idx="946">
                  <c:v>0.40228674593818847</c:v>
                </c:pt>
                <c:pt idx="947">
                  <c:v>-0.21082838693497596</c:v>
                </c:pt>
                <c:pt idx="948">
                  <c:v>-0.65559393003600686</c:v>
                </c:pt>
                <c:pt idx="949">
                  <c:v>1.0673138481811093</c:v>
                </c:pt>
                <c:pt idx="950">
                  <c:v>1.8567142537607784</c:v>
                </c:pt>
                <c:pt idx="951">
                  <c:v>2.3107418051343975</c:v>
                </c:pt>
                <c:pt idx="952">
                  <c:v>1.080263983406839</c:v>
                </c:pt>
                <c:pt idx="953">
                  <c:v>-0.29092599656578283</c:v>
                </c:pt>
                <c:pt idx="954">
                  <c:v>0.42533970772048058</c:v>
                </c:pt>
                <c:pt idx="955">
                  <c:v>0.37532564415052255</c:v>
                </c:pt>
                <c:pt idx="956">
                  <c:v>-4.8430355433653365E-2</c:v>
                </c:pt>
                <c:pt idx="957">
                  <c:v>1.3960425966156236</c:v>
                </c:pt>
                <c:pt idx="958">
                  <c:v>-0.87114292873665178</c:v>
                </c:pt>
                <c:pt idx="959">
                  <c:v>2.1249872535530696</c:v>
                </c:pt>
                <c:pt idx="960">
                  <c:v>-0.44509301107000604</c:v>
                </c:pt>
                <c:pt idx="961">
                  <c:v>-7.5791697129570318E-2</c:v>
                </c:pt>
                <c:pt idx="962">
                  <c:v>-0.38252664929582064</c:v>
                </c:pt>
                <c:pt idx="963">
                  <c:v>2.6603770688078567</c:v>
                </c:pt>
                <c:pt idx="964">
                  <c:v>-0.13208562188537321</c:v>
                </c:pt>
                <c:pt idx="965">
                  <c:v>-0.15704992582174221</c:v>
                </c:pt>
                <c:pt idx="966">
                  <c:v>11.925006799366146</c:v>
                </c:pt>
                <c:pt idx="967">
                  <c:v>-0.12217951914645522</c:v>
                </c:pt>
                <c:pt idx="968">
                  <c:v>1.2086202004977342</c:v>
                </c:pt>
                <c:pt idx="969">
                  <c:v>-0.68978545632569455</c:v>
                </c:pt>
                <c:pt idx="970">
                  <c:v>-9.5273020316285234E-2</c:v>
                </c:pt>
                <c:pt idx="971">
                  <c:v>8.1920413580184648E-2</c:v>
                </c:pt>
                <c:pt idx="972">
                  <c:v>-0.76421485086912821</c:v>
                </c:pt>
                <c:pt idx="973">
                  <c:v>0.81824799506448809</c:v>
                </c:pt>
                <c:pt idx="974">
                  <c:v>-0.1098847279517427</c:v>
                </c:pt>
                <c:pt idx="975">
                  <c:v>-0.59327357031803907</c:v>
                </c:pt>
                <c:pt idx="976">
                  <c:v>0.52627084863784812</c:v>
                </c:pt>
                <c:pt idx="977">
                  <c:v>0.87671456603344378</c:v>
                </c:pt>
                <c:pt idx="978">
                  <c:v>-0.3299694449396644</c:v>
                </c:pt>
                <c:pt idx="979">
                  <c:v>-0.21743588890580284</c:v>
                </c:pt>
                <c:pt idx="980">
                  <c:v>-0.89850336129780284</c:v>
                </c:pt>
                <c:pt idx="981">
                  <c:v>0.20193040727259179</c:v>
                </c:pt>
                <c:pt idx="982">
                  <c:v>1.3648040929155403</c:v>
                </c:pt>
                <c:pt idx="983">
                  <c:v>-0.3972406447366808</c:v>
                </c:pt>
                <c:pt idx="984">
                  <c:v>2.497055721928982</c:v>
                </c:pt>
                <c:pt idx="985">
                  <c:v>2.8644209305492123</c:v>
                </c:pt>
                <c:pt idx="986">
                  <c:v>1.4166680783766146</c:v>
                </c:pt>
                <c:pt idx="987">
                  <c:v>-0.68602582801833778</c:v>
                </c:pt>
                <c:pt idx="988">
                  <c:v>0</c:v>
                </c:pt>
                <c:pt idx="989">
                  <c:v>-0.51892206346510161</c:v>
                </c:pt>
                <c:pt idx="990">
                  <c:v>-0.2397509483993242</c:v>
                </c:pt>
                <c:pt idx="991">
                  <c:v>-0.91656607992075245</c:v>
                </c:pt>
                <c:pt idx="992">
                  <c:v>0.4097581092258516</c:v>
                </c:pt>
                <c:pt idx="993">
                  <c:v>4.5933314912963015</c:v>
                </c:pt>
                <c:pt idx="994">
                  <c:v>2.5008356440453263</c:v>
                </c:pt>
                <c:pt idx="995">
                  <c:v>-0.81904286975149165</c:v>
                </c:pt>
                <c:pt idx="996">
                  <c:v>0.20455259282651453</c:v>
                </c:pt>
                <c:pt idx="997">
                  <c:v>1.7493494187679008</c:v>
                </c:pt>
                <c:pt idx="998">
                  <c:v>0.45880014638755195</c:v>
                </c:pt>
                <c:pt idx="999">
                  <c:v>-0.75846863168012024</c:v>
                </c:pt>
                <c:pt idx="1000">
                  <c:v>0.39808618022037817</c:v>
                </c:pt>
                <c:pt idx="1001">
                  <c:v>-0.57821292586038098</c:v>
                </c:pt>
                <c:pt idx="1002">
                  <c:v>-0.46257286583319179</c:v>
                </c:pt>
                <c:pt idx="1003">
                  <c:v>-0.95402772407412184</c:v>
                </c:pt>
                <c:pt idx="1004">
                  <c:v>-0.57486442755182798</c:v>
                </c:pt>
                <c:pt idx="1005">
                  <c:v>-0.66549609409886157</c:v>
                </c:pt>
                <c:pt idx="1006">
                  <c:v>-6.2258423334640094E-2</c:v>
                </c:pt>
                <c:pt idx="1007">
                  <c:v>-0.15176529320561841</c:v>
                </c:pt>
                <c:pt idx="1008">
                  <c:v>-0.65790359210995164</c:v>
                </c:pt>
                <c:pt idx="1009">
                  <c:v>-9.8277669027828474E-2</c:v>
                </c:pt>
                <c:pt idx="1010">
                  <c:v>0.37267826696335782</c:v>
                </c:pt>
                <c:pt idx="1011">
                  <c:v>-0.80565552448053424</c:v>
                </c:pt>
                <c:pt idx="1012">
                  <c:v>-0.61896212512377424</c:v>
                </c:pt>
                <c:pt idx="1013">
                  <c:v>2.5161360273875717</c:v>
                </c:pt>
                <c:pt idx="1014">
                  <c:v>-0.73546684816625052</c:v>
                </c:pt>
                <c:pt idx="1015">
                  <c:v>1.9113358932431983</c:v>
                </c:pt>
                <c:pt idx="1016">
                  <c:v>-0.69510974713859452</c:v>
                </c:pt>
                <c:pt idx="1017">
                  <c:v>0.41145513125536748</c:v>
                </c:pt>
                <c:pt idx="1018">
                  <c:v>0.2241770215625363</c:v>
                </c:pt>
                <c:pt idx="1019">
                  <c:v>-0.85041699243352409</c:v>
                </c:pt>
                <c:pt idx="1020">
                  <c:v>-2.0737233166548942E-2</c:v>
                </c:pt>
                <c:pt idx="1021">
                  <c:v>-0.20714334276888277</c:v>
                </c:pt>
                <c:pt idx="1022">
                  <c:v>0.2547980875804533</c:v>
                </c:pt>
                <c:pt idx="1023">
                  <c:v>-0.87089881813195869</c:v>
                </c:pt>
                <c:pt idx="1024">
                  <c:v>-0.46090022113672002</c:v>
                </c:pt>
                <c:pt idx="1025">
                  <c:v>5.8226850473088358</c:v>
                </c:pt>
                <c:pt idx="1026">
                  <c:v>0.8102287800817578</c:v>
                </c:pt>
                <c:pt idx="1027">
                  <c:v>-0.55613796504909274</c:v>
                </c:pt>
                <c:pt idx="1028">
                  <c:v>0.59607262189147592</c:v>
                </c:pt>
                <c:pt idx="1029">
                  <c:v>5.3221689793342276E-2</c:v>
                </c:pt>
                <c:pt idx="1030">
                  <c:v>1.1725327947888775</c:v>
                </c:pt>
                <c:pt idx="1031">
                  <c:v>-0.18405590638661809</c:v>
                </c:pt>
                <c:pt idx="1032">
                  <c:v>0.76777892443397222</c:v>
                </c:pt>
                <c:pt idx="1033">
                  <c:v>11.277199223442873</c:v>
                </c:pt>
                <c:pt idx="1034">
                  <c:v>-4.6704182395298069E-2</c:v>
                </c:pt>
                <c:pt idx="1035">
                  <c:v>1.0268223683383435</c:v>
                </c:pt>
                <c:pt idx="1036">
                  <c:v>2.0771516568267816</c:v>
                </c:pt>
                <c:pt idx="1037">
                  <c:v>3.7871421341473956</c:v>
                </c:pt>
                <c:pt idx="1038">
                  <c:v>0.84747410746788177</c:v>
                </c:pt>
                <c:pt idx="1039">
                  <c:v>-0.79425472006241971</c:v>
                </c:pt>
                <c:pt idx="1040">
                  <c:v>0.24148505097830703</c:v>
                </c:pt>
                <c:pt idx="1041">
                  <c:v>0.79625587683847565</c:v>
                </c:pt>
                <c:pt idx="1042">
                  <c:v>-0.21602500021125196</c:v>
                </c:pt>
                <c:pt idx="1043">
                  <c:v>0.25938597743949277</c:v>
                </c:pt>
                <c:pt idx="1044">
                  <c:v>1.7575603925796897</c:v>
                </c:pt>
                <c:pt idx="1045">
                  <c:v>-0.86529525180968936</c:v>
                </c:pt>
                <c:pt idx="1046">
                  <c:v>-0.2036499986608058</c:v>
                </c:pt>
                <c:pt idx="1047">
                  <c:v>-0.41798119871510508</c:v>
                </c:pt>
                <c:pt idx="1048">
                  <c:v>1.2537171520063151</c:v>
                </c:pt>
                <c:pt idx="1049">
                  <c:v>1.4596088583468405</c:v>
                </c:pt>
                <c:pt idx="1050">
                  <c:v>0.95358900333356222</c:v>
                </c:pt>
                <c:pt idx="1051">
                  <c:v>2.8296781155526869</c:v>
                </c:pt>
                <c:pt idx="1052">
                  <c:v>0.93619391258793616</c:v>
                </c:pt>
                <c:pt idx="1053">
                  <c:v>0.9320652840298389</c:v>
                </c:pt>
                <c:pt idx="1054">
                  <c:v>8.3241244450910246E-2</c:v>
                </c:pt>
                <c:pt idx="1055">
                  <c:v>-6.1898700930211256E-2</c:v>
                </c:pt>
                <c:pt idx="1056">
                  <c:v>0.12514234934908874</c:v>
                </c:pt>
                <c:pt idx="1057">
                  <c:v>-0.3977345021316297</c:v>
                </c:pt>
                <c:pt idx="1058">
                  <c:v>-0.80852734135555715</c:v>
                </c:pt>
                <c:pt idx="1059">
                  <c:v>9.2117181800143999E-2</c:v>
                </c:pt>
                <c:pt idx="1060">
                  <c:v>0.84586643761484026</c:v>
                </c:pt>
                <c:pt idx="1061">
                  <c:v>-0.42836113179397578</c:v>
                </c:pt>
                <c:pt idx="1062">
                  <c:v>-0.78368378315110898</c:v>
                </c:pt>
                <c:pt idx="1063">
                  <c:v>1.8532150129482932E-2</c:v>
                </c:pt>
                <c:pt idx="1064">
                  <c:v>-0.41631528183259769</c:v>
                </c:pt>
                <c:pt idx="1065">
                  <c:v>2.4062929280840022</c:v>
                </c:pt>
                <c:pt idx="1066">
                  <c:v>1.1533838500379541</c:v>
                </c:pt>
                <c:pt idx="1067">
                  <c:v>1.4774760421192737E-2</c:v>
                </c:pt>
                <c:pt idx="1068">
                  <c:v>2.7162910079313325</c:v>
                </c:pt>
                <c:pt idx="1069">
                  <c:v>0.1091109321758362</c:v>
                </c:pt>
                <c:pt idx="1070">
                  <c:v>-0.79113645640774777</c:v>
                </c:pt>
                <c:pt idx="1071">
                  <c:v>-0.50210218020347464</c:v>
                </c:pt>
                <c:pt idx="1072">
                  <c:v>1.4851733025172638</c:v>
                </c:pt>
                <c:pt idx="1073">
                  <c:v>-0.42608090297223378</c:v>
                </c:pt>
                <c:pt idx="1074">
                  <c:v>-0.50611922289959932</c:v>
                </c:pt>
                <c:pt idx="1075">
                  <c:v>7.5007316985707853</c:v>
                </c:pt>
                <c:pt idx="1076">
                  <c:v>-0.65913106990025971</c:v>
                </c:pt>
                <c:pt idx="1077">
                  <c:v>2.5486248838893872</c:v>
                </c:pt>
                <c:pt idx="1078">
                  <c:v>-0.92057424531794907</c:v>
                </c:pt>
                <c:pt idx="1079">
                  <c:v>1.0362561732790836</c:v>
                </c:pt>
                <c:pt idx="1080">
                  <c:v>0.28180492004339286</c:v>
                </c:pt>
                <c:pt idx="1081">
                  <c:v>0.38699716549937979</c:v>
                </c:pt>
                <c:pt idx="1082">
                  <c:v>0.11071225753047949</c:v>
                </c:pt>
                <c:pt idx="1083">
                  <c:v>-0.18510616462828264</c:v>
                </c:pt>
                <c:pt idx="1084">
                  <c:v>0.78599218696023443</c:v>
                </c:pt>
                <c:pt idx="1085">
                  <c:v>9.4068486597559726</c:v>
                </c:pt>
                <c:pt idx="1086">
                  <c:v>1.388279264683794</c:v>
                </c:pt>
                <c:pt idx="1087">
                  <c:v>1.3664014307617549</c:v>
                </c:pt>
                <c:pt idx="1088">
                  <c:v>-0.83794163625046791</c:v>
                </c:pt>
                <c:pt idx="1089">
                  <c:v>-0.64381304271606021</c:v>
                </c:pt>
                <c:pt idx="1090">
                  <c:v>0.66486930456057602</c:v>
                </c:pt>
                <c:pt idx="1091">
                  <c:v>1.9112867869345322</c:v>
                </c:pt>
                <c:pt idx="1092">
                  <c:v>-0.86512196604604619</c:v>
                </c:pt>
                <c:pt idx="1093">
                  <c:v>2.1082782809655938</c:v>
                </c:pt>
                <c:pt idx="1094">
                  <c:v>0.28274866807881399</c:v>
                </c:pt>
                <c:pt idx="1095">
                  <c:v>-0.35234672438854286</c:v>
                </c:pt>
                <c:pt idx="1096">
                  <c:v>-0.91477342660736805</c:v>
                </c:pt>
                <c:pt idx="1097">
                  <c:v>-0.92454887314237666</c:v>
                </c:pt>
                <c:pt idx="1098">
                  <c:v>-0.89007639375048886</c:v>
                </c:pt>
                <c:pt idx="1099">
                  <c:v>-0.50701882460823811</c:v>
                </c:pt>
                <c:pt idx="1100">
                  <c:v>-0.92274492351561388</c:v>
                </c:pt>
                <c:pt idx="1101">
                  <c:v>125.87228546725213</c:v>
                </c:pt>
                <c:pt idx="1102">
                  <c:v>0.12876059270250562</c:v>
                </c:pt>
                <c:pt idx="1103">
                  <c:v>0.65347959056087412</c:v>
                </c:pt>
                <c:pt idx="1104">
                  <c:v>1.2359054415865858</c:v>
                </c:pt>
                <c:pt idx="1105">
                  <c:v>-0.35304361116730637</c:v>
                </c:pt>
                <c:pt idx="1106">
                  <c:v>-0.92333097826186061</c:v>
                </c:pt>
                <c:pt idx="1107">
                  <c:v>2.7917813787615793</c:v>
                </c:pt>
                <c:pt idx="1108">
                  <c:v>-0.82397350331193575</c:v>
                </c:pt>
                <c:pt idx="1109">
                  <c:v>-0.83348412224128032</c:v>
                </c:pt>
                <c:pt idx="1110">
                  <c:v>0.68600962000245225</c:v>
                </c:pt>
                <c:pt idx="1111">
                  <c:v>-0.33387378210935525</c:v>
                </c:pt>
                <c:pt idx="1112">
                  <c:v>-0.75826038554326847</c:v>
                </c:pt>
                <c:pt idx="1113">
                  <c:v>9.6914767348061481E-2</c:v>
                </c:pt>
                <c:pt idx="1114">
                  <c:v>0.75111554547707959</c:v>
                </c:pt>
                <c:pt idx="1115">
                  <c:v>-0.5587649434854377</c:v>
                </c:pt>
                <c:pt idx="1116">
                  <c:v>-0.36462871833216831</c:v>
                </c:pt>
                <c:pt idx="1117">
                  <c:v>-0.94614095262793663</c:v>
                </c:pt>
                <c:pt idx="1118">
                  <c:v>-0.41505870631034292</c:v>
                </c:pt>
                <c:pt idx="1119">
                  <c:v>0.10204613085038648</c:v>
                </c:pt>
                <c:pt idx="1120">
                  <c:v>1.9710800642291384</c:v>
                </c:pt>
                <c:pt idx="1121">
                  <c:v>1.4299965800490186</c:v>
                </c:pt>
                <c:pt idx="1122">
                  <c:v>0</c:v>
                </c:pt>
                <c:pt idx="1123">
                  <c:v>-7.8817040345810246E-2</c:v>
                </c:pt>
                <c:pt idx="1124">
                  <c:v>-0.40192053510413439</c:v>
                </c:pt>
                <c:pt idx="1125">
                  <c:v>-0.16280926678293639</c:v>
                </c:pt>
                <c:pt idx="1126">
                  <c:v>2.4549305168866074</c:v>
                </c:pt>
                <c:pt idx="1127">
                  <c:v>-4.9467599819869659E-2</c:v>
                </c:pt>
                <c:pt idx="1128">
                  <c:v>-0.19437442027722612</c:v>
                </c:pt>
                <c:pt idx="1129">
                  <c:v>-0.71170589455325206</c:v>
                </c:pt>
                <c:pt idx="1130">
                  <c:v>1.5084005089346686</c:v>
                </c:pt>
                <c:pt idx="1131">
                  <c:v>0.66692688388293309</c:v>
                </c:pt>
                <c:pt idx="1132">
                  <c:v>-0.31677844404760619</c:v>
                </c:pt>
                <c:pt idx="1133">
                  <c:v>-0.90752732696488214</c:v>
                </c:pt>
                <c:pt idx="1134">
                  <c:v>0.39521274547872115</c:v>
                </c:pt>
                <c:pt idx="1135">
                  <c:v>-0.28889871013987289</c:v>
                </c:pt>
                <c:pt idx="1136">
                  <c:v>-7.3123152422821983E-2</c:v>
                </c:pt>
                <c:pt idx="1137">
                  <c:v>-0.35139025554398684</c:v>
                </c:pt>
                <c:pt idx="1138">
                  <c:v>2.897699410481667E-3</c:v>
                </c:pt>
                <c:pt idx="1139">
                  <c:v>0.78801550831588363</c:v>
                </c:pt>
                <c:pt idx="1140">
                  <c:v>2.1504493975494712</c:v>
                </c:pt>
                <c:pt idx="1141">
                  <c:v>-0.75906583533085026</c:v>
                </c:pt>
                <c:pt idx="1142">
                  <c:v>5.3075681150657479</c:v>
                </c:pt>
                <c:pt idx="1143">
                  <c:v>-0.25533756591178958</c:v>
                </c:pt>
                <c:pt idx="1144">
                  <c:v>3.8611632421980131</c:v>
                </c:pt>
                <c:pt idx="1145">
                  <c:v>-0.32419100832602787</c:v>
                </c:pt>
                <c:pt idx="1146">
                  <c:v>-0.27659660085492371</c:v>
                </c:pt>
                <c:pt idx="1147">
                  <c:v>-3.4085497164836227E-2</c:v>
                </c:pt>
                <c:pt idx="1148">
                  <c:v>0.92691794853146425</c:v>
                </c:pt>
                <c:pt idx="1149">
                  <c:v>1.3877676643800869</c:v>
                </c:pt>
                <c:pt idx="1150">
                  <c:v>-0.84971019620921273</c:v>
                </c:pt>
                <c:pt idx="1151">
                  <c:v>-0.40567242335152937</c:v>
                </c:pt>
                <c:pt idx="1152">
                  <c:v>0.29706040680825185</c:v>
                </c:pt>
                <c:pt idx="1153">
                  <c:v>0.61246069307954221</c:v>
                </c:pt>
                <c:pt idx="1154">
                  <c:v>2.2272019096252258</c:v>
                </c:pt>
                <c:pt idx="1155">
                  <c:v>-0.77444209132828667</c:v>
                </c:pt>
                <c:pt idx="1156">
                  <c:v>-0.87267200755074437</c:v>
                </c:pt>
                <c:pt idx="1157">
                  <c:v>-0.9115945436802082</c:v>
                </c:pt>
                <c:pt idx="1158">
                  <c:v>-0.48921470511789888</c:v>
                </c:pt>
                <c:pt idx="1159">
                  <c:v>0.46546747356332246</c:v>
                </c:pt>
                <c:pt idx="1160">
                  <c:v>-0.78667422252297181</c:v>
                </c:pt>
                <c:pt idx="1161">
                  <c:v>0</c:v>
                </c:pt>
                <c:pt idx="1162">
                  <c:v>-0.59941989523433903</c:v>
                </c:pt>
                <c:pt idx="1163">
                  <c:v>5.7200878446450047E-2</c:v>
                </c:pt>
                <c:pt idx="1164">
                  <c:v>-0.55351566547937769</c:v>
                </c:pt>
                <c:pt idx="1165">
                  <c:v>0.76821111734677605</c:v>
                </c:pt>
                <c:pt idx="1166">
                  <c:v>2.2849438235813673</c:v>
                </c:pt>
                <c:pt idx="1167">
                  <c:v>-2.1589882407311755E-2</c:v>
                </c:pt>
                <c:pt idx="1168">
                  <c:v>0.37441635012322866</c:v>
                </c:pt>
                <c:pt idx="1169">
                  <c:v>2.3888065077468918</c:v>
                </c:pt>
                <c:pt idx="1170">
                  <c:v>-0.45141052305377477</c:v>
                </c:pt>
                <c:pt idx="1171">
                  <c:v>-0.13158039160015211</c:v>
                </c:pt>
                <c:pt idx="1172">
                  <c:v>-0.62056488218911487</c:v>
                </c:pt>
                <c:pt idx="1173">
                  <c:v>-0.35933924460167271</c:v>
                </c:pt>
                <c:pt idx="1174">
                  <c:v>-0.73326353128093891</c:v>
                </c:pt>
                <c:pt idx="1175">
                  <c:v>-0.47710126021667854</c:v>
                </c:pt>
                <c:pt idx="1176">
                  <c:v>0.79388881874976991</c:v>
                </c:pt>
                <c:pt idx="1177">
                  <c:v>0.257936796361663</c:v>
                </c:pt>
                <c:pt idx="1178">
                  <c:v>0.94585166872684578</c:v>
                </c:pt>
                <c:pt idx="1179">
                  <c:v>3.6311753778866316</c:v>
                </c:pt>
                <c:pt idx="1180">
                  <c:v>-6.8601943290318351E-2</c:v>
                </c:pt>
                <c:pt idx="1181">
                  <c:v>0.37768861199280457</c:v>
                </c:pt>
                <c:pt idx="1182">
                  <c:v>-0.93105510333645758</c:v>
                </c:pt>
                <c:pt idx="1183">
                  <c:v>-0.52249521630518381</c:v>
                </c:pt>
                <c:pt idx="1184">
                  <c:v>4.3857429577077145</c:v>
                </c:pt>
                <c:pt idx="1185">
                  <c:v>-0.18029150873201547</c:v>
                </c:pt>
                <c:pt idx="1186">
                  <c:v>0.47258269090608185</c:v>
                </c:pt>
                <c:pt idx="1187">
                  <c:v>4.8207408592077497E-3</c:v>
                </c:pt>
                <c:pt idx="1188">
                  <c:v>0.22783998219629167</c:v>
                </c:pt>
                <c:pt idx="1189">
                  <c:v>0.5635877999042227</c:v>
                </c:pt>
                <c:pt idx="1190">
                  <c:v>0.29053157096684978</c:v>
                </c:pt>
                <c:pt idx="1191">
                  <c:v>-0.81129149423237956</c:v>
                </c:pt>
                <c:pt idx="1192">
                  <c:v>0.67517296061480625</c:v>
                </c:pt>
                <c:pt idx="1193">
                  <c:v>0.88402421355603544</c:v>
                </c:pt>
                <c:pt idx="1194">
                  <c:v>10.838237037017295</c:v>
                </c:pt>
                <c:pt idx="1195">
                  <c:v>-0.92392256201185796</c:v>
                </c:pt>
                <c:pt idx="1196">
                  <c:v>0.73696921440770025</c:v>
                </c:pt>
                <c:pt idx="1197">
                  <c:v>-0.17435158666192016</c:v>
                </c:pt>
                <c:pt idx="1198">
                  <c:v>0</c:v>
                </c:pt>
                <c:pt idx="1199">
                  <c:v>1.0195139451695305</c:v>
                </c:pt>
                <c:pt idx="1200">
                  <c:v>-0.33244155662733343</c:v>
                </c:pt>
                <c:pt idx="1201">
                  <c:v>-0.10541231595053611</c:v>
                </c:pt>
                <c:pt idx="1202">
                  <c:v>-0.74735310516236086</c:v>
                </c:pt>
                <c:pt idx="1203">
                  <c:v>0.2688145866832386</c:v>
                </c:pt>
                <c:pt idx="1204">
                  <c:v>-0.82413770969831679</c:v>
                </c:pt>
                <c:pt idx="1205">
                  <c:v>0.74878434592983278</c:v>
                </c:pt>
                <c:pt idx="1206">
                  <c:v>-0.63527906708004289</c:v>
                </c:pt>
                <c:pt idx="1207">
                  <c:v>-0.25882150161456119</c:v>
                </c:pt>
                <c:pt idx="1208">
                  <c:v>-7.647104347872119E-2</c:v>
                </c:pt>
                <c:pt idx="1209">
                  <c:v>9.9497402420979583E-2</c:v>
                </c:pt>
                <c:pt idx="1210">
                  <c:v>-0.16247674941945936</c:v>
                </c:pt>
                <c:pt idx="1211">
                  <c:v>-0.52901799892487367</c:v>
                </c:pt>
                <c:pt idx="1212">
                  <c:v>-0.482726291189642</c:v>
                </c:pt>
                <c:pt idx="1213">
                  <c:v>0.47830895716433558</c:v>
                </c:pt>
                <c:pt idx="1214">
                  <c:v>0.74076391524818685</c:v>
                </c:pt>
                <c:pt idx="1215">
                  <c:v>-0.62793888482899007</c:v>
                </c:pt>
                <c:pt idx="1216">
                  <c:v>-0.42756379996767646</c:v>
                </c:pt>
                <c:pt idx="1217">
                  <c:v>16.183019809302827</c:v>
                </c:pt>
                <c:pt idx="1218">
                  <c:v>3.0036366193243236</c:v>
                </c:pt>
                <c:pt idx="1219">
                  <c:v>0.27206238598887472</c:v>
                </c:pt>
                <c:pt idx="1220">
                  <c:v>-9.6683908965527865E-2</c:v>
                </c:pt>
                <c:pt idx="1221">
                  <c:v>-0.15685844463256263</c:v>
                </c:pt>
                <c:pt idx="1222">
                  <c:v>0</c:v>
                </c:pt>
                <c:pt idx="1223">
                  <c:v>0.11121785344964717</c:v>
                </c:pt>
                <c:pt idx="1224">
                  <c:v>3.1583530202530984E-2</c:v>
                </c:pt>
                <c:pt idx="1225">
                  <c:v>7.9800721936207922E-2</c:v>
                </c:pt>
                <c:pt idx="1226">
                  <c:v>4.6582756992334433</c:v>
                </c:pt>
                <c:pt idx="1227">
                  <c:v>1.5506011680608605</c:v>
                </c:pt>
                <c:pt idx="1228">
                  <c:v>-0.21612226086981398</c:v>
                </c:pt>
                <c:pt idx="1229">
                  <c:v>0.26707350310030958</c:v>
                </c:pt>
                <c:pt idx="1230">
                  <c:v>0.58705061982166562</c:v>
                </c:pt>
                <c:pt idx="1231">
                  <c:v>0</c:v>
                </c:pt>
                <c:pt idx="1232">
                  <c:v>0.6120680400700329</c:v>
                </c:pt>
                <c:pt idx="1233">
                  <c:v>1.4103541061025264</c:v>
                </c:pt>
                <c:pt idx="1234">
                  <c:v>-0.86683977928136413</c:v>
                </c:pt>
                <c:pt idx="1235">
                  <c:v>-0.10381613981813222</c:v>
                </c:pt>
                <c:pt idx="1236">
                  <c:v>0.77189901412597295</c:v>
                </c:pt>
                <c:pt idx="1237">
                  <c:v>-0.58584384040227533</c:v>
                </c:pt>
                <c:pt idx="1238">
                  <c:v>-0.27969896638273334</c:v>
                </c:pt>
                <c:pt idx="1239">
                  <c:v>0.59180408418132646</c:v>
                </c:pt>
                <c:pt idx="1240">
                  <c:v>0.29683574493966292</c:v>
                </c:pt>
                <c:pt idx="1241">
                  <c:v>-0.46141164785018901</c:v>
                </c:pt>
                <c:pt idx="1242">
                  <c:v>0.39381420815669499</c:v>
                </c:pt>
                <c:pt idx="1243">
                  <c:v>0</c:v>
                </c:pt>
                <c:pt idx="1244">
                  <c:v>-9.9111070864086701E-2</c:v>
                </c:pt>
                <c:pt idx="1245">
                  <c:v>-0.84489751914934885</c:v>
                </c:pt>
                <c:pt idx="1246">
                  <c:v>3.1589147482146722</c:v>
                </c:pt>
                <c:pt idx="1247">
                  <c:v>-0.39759193207983407</c:v>
                </c:pt>
                <c:pt idx="1248">
                  <c:v>0.6639622761984425</c:v>
                </c:pt>
                <c:pt idx="1249">
                  <c:v>-0.19483622034086873</c:v>
                </c:pt>
                <c:pt idx="1250">
                  <c:v>-0.29391488045566855</c:v>
                </c:pt>
                <c:pt idx="1251">
                  <c:v>-0.93353776634858587</c:v>
                </c:pt>
                <c:pt idx="1252">
                  <c:v>0.97864003715192605</c:v>
                </c:pt>
                <c:pt idx="1253">
                  <c:v>1.7036350586029974</c:v>
                </c:pt>
                <c:pt idx="1254">
                  <c:v>-0.77388714561293726</c:v>
                </c:pt>
                <c:pt idx="1255">
                  <c:v>-7.5338030319834368E-2</c:v>
                </c:pt>
                <c:pt idx="1256">
                  <c:v>0</c:v>
                </c:pt>
                <c:pt idx="1257">
                  <c:v>0.12828654137699755</c:v>
                </c:pt>
                <c:pt idx="1258">
                  <c:v>0.37321677732892633</c:v>
                </c:pt>
                <c:pt idx="1259">
                  <c:v>0.90718087164249839</c:v>
                </c:pt>
                <c:pt idx="1260">
                  <c:v>-0.76189419855106566</c:v>
                </c:pt>
                <c:pt idx="1261">
                  <c:v>-0.69587778530098854</c:v>
                </c:pt>
                <c:pt idx="1262">
                  <c:v>-0.64462468744842827</c:v>
                </c:pt>
                <c:pt idx="1263">
                  <c:v>-0.29405094694332101</c:v>
                </c:pt>
                <c:pt idx="1264">
                  <c:v>-0.64773982208749448</c:v>
                </c:pt>
                <c:pt idx="1265">
                  <c:v>-0.45866331231678714</c:v>
                </c:pt>
                <c:pt idx="1266">
                  <c:v>4.8392072732621791</c:v>
                </c:pt>
                <c:pt idx="1267">
                  <c:v>-2.4366429239080882E-2</c:v>
                </c:pt>
                <c:pt idx="1268">
                  <c:v>1.397806483837789</c:v>
                </c:pt>
                <c:pt idx="1269">
                  <c:v>-3.2283396266691342E-2</c:v>
                </c:pt>
                <c:pt idx="1270">
                  <c:v>-0.75581878864550911</c:v>
                </c:pt>
                <c:pt idx="1271">
                  <c:v>0.8360111643437963</c:v>
                </c:pt>
                <c:pt idx="1272">
                  <c:v>-0.62935930345375446</c:v>
                </c:pt>
                <c:pt idx="1273">
                  <c:v>-0.60058091459851404</c:v>
                </c:pt>
                <c:pt idx="1274">
                  <c:v>-1.739828079126695E-2</c:v>
                </c:pt>
                <c:pt idx="1275">
                  <c:v>-0.59361246256853717</c:v>
                </c:pt>
                <c:pt idx="1276">
                  <c:v>1.6187187302991164</c:v>
                </c:pt>
                <c:pt idx="1277">
                  <c:v>-0.34541866854709341</c:v>
                </c:pt>
                <c:pt idx="1278">
                  <c:v>-0.63393464049109582</c:v>
                </c:pt>
                <c:pt idx="1279">
                  <c:v>3.8676016489104925</c:v>
                </c:pt>
                <c:pt idx="1280">
                  <c:v>0.23889699426176367</c:v>
                </c:pt>
                <c:pt idx="1281">
                  <c:v>0.81459290888770552</c:v>
                </c:pt>
                <c:pt idx="1282">
                  <c:v>1.6250624268490752</c:v>
                </c:pt>
                <c:pt idx="1283">
                  <c:v>0.33511492238285068</c:v>
                </c:pt>
                <c:pt idx="1284">
                  <c:v>-0.30265385869302908</c:v>
                </c:pt>
                <c:pt idx="1285">
                  <c:v>-0.80973810982905481</c:v>
                </c:pt>
                <c:pt idx="1286">
                  <c:v>-0.95055659372302359</c:v>
                </c:pt>
                <c:pt idx="1287">
                  <c:v>0</c:v>
                </c:pt>
                <c:pt idx="1288">
                  <c:v>-0.72693485261996071</c:v>
                </c:pt>
                <c:pt idx="1289">
                  <c:v>-0.48076518983056193</c:v>
                </c:pt>
                <c:pt idx="1290">
                  <c:v>-0.45306449203948884</c:v>
                </c:pt>
                <c:pt idx="1291">
                  <c:v>0.35260456338089874</c:v>
                </c:pt>
                <c:pt idx="1292">
                  <c:v>-0.48863748776255977</c:v>
                </c:pt>
                <c:pt idx="1293">
                  <c:v>-0.66544163485972241</c:v>
                </c:pt>
                <c:pt idx="1294">
                  <c:v>-0.79373713466724516</c:v>
                </c:pt>
                <c:pt idx="1295">
                  <c:v>1.3992078460151651</c:v>
                </c:pt>
                <c:pt idx="1296">
                  <c:v>4.3641372834316812</c:v>
                </c:pt>
                <c:pt idx="1297">
                  <c:v>1.2386657808129442</c:v>
                </c:pt>
                <c:pt idx="1298">
                  <c:v>-0.88504895606811029</c:v>
                </c:pt>
                <c:pt idx="1299">
                  <c:v>1.3998129462348754</c:v>
                </c:pt>
                <c:pt idx="1300">
                  <c:v>-0.45452298727033297</c:v>
                </c:pt>
                <c:pt idx="1301">
                  <c:v>23.252785388932253</c:v>
                </c:pt>
                <c:pt idx="1302">
                  <c:v>-0.16293446813293003</c:v>
                </c:pt>
                <c:pt idx="1303">
                  <c:v>1.4902081084456256</c:v>
                </c:pt>
                <c:pt idx="1304">
                  <c:v>0.18608658002121375</c:v>
                </c:pt>
                <c:pt idx="1305">
                  <c:v>0.2791370709427734</c:v>
                </c:pt>
                <c:pt idx="1306">
                  <c:v>9.289839718882073E-2</c:v>
                </c:pt>
                <c:pt idx="1307">
                  <c:v>-0.61507594020877143</c:v>
                </c:pt>
                <c:pt idx="1308">
                  <c:v>1.6627221291260506</c:v>
                </c:pt>
                <c:pt idx="1309">
                  <c:v>0</c:v>
                </c:pt>
                <c:pt idx="1310">
                  <c:v>-0.79920541245518883</c:v>
                </c:pt>
                <c:pt idx="1311">
                  <c:v>-0.3459421990178464</c:v>
                </c:pt>
                <c:pt idx="1312">
                  <c:v>-0.26279039712542274</c:v>
                </c:pt>
                <c:pt idx="1313">
                  <c:v>0.19709158330779034</c:v>
                </c:pt>
                <c:pt idx="1314">
                  <c:v>3.2659543544780414E-2</c:v>
                </c:pt>
                <c:pt idx="1315">
                  <c:v>7.6249016197181066E-2</c:v>
                </c:pt>
                <c:pt idx="1316">
                  <c:v>-0.210281186054741</c:v>
                </c:pt>
                <c:pt idx="1317">
                  <c:v>-4.6528253230511268E-2</c:v>
                </c:pt>
                <c:pt idx="1318">
                  <c:v>0.41482427669328437</c:v>
                </c:pt>
                <c:pt idx="1319">
                  <c:v>0.52934385752705659</c:v>
                </c:pt>
                <c:pt idx="1320">
                  <c:v>8.9016171066745621E-3</c:v>
                </c:pt>
                <c:pt idx="1321">
                  <c:v>0.5755432466037057</c:v>
                </c:pt>
                <c:pt idx="1322">
                  <c:v>-0.80861554158584648</c:v>
                </c:pt>
                <c:pt idx="1323">
                  <c:v>-0.30221600726111791</c:v>
                </c:pt>
                <c:pt idx="1324">
                  <c:v>3.0274167382261474</c:v>
                </c:pt>
                <c:pt idx="1325">
                  <c:v>-0.5570648809127221</c:v>
                </c:pt>
                <c:pt idx="1326">
                  <c:v>0</c:v>
                </c:pt>
                <c:pt idx="1327">
                  <c:v>-0.81564438866177169</c:v>
                </c:pt>
                <c:pt idx="1328">
                  <c:v>-0.3910638044686921</c:v>
                </c:pt>
                <c:pt idx="1329">
                  <c:v>1.6765688300827064</c:v>
                </c:pt>
                <c:pt idx="1330">
                  <c:v>0.67952874510484096</c:v>
                </c:pt>
                <c:pt idx="1331">
                  <c:v>-0.3008432019361385</c:v>
                </c:pt>
                <c:pt idx="1332">
                  <c:v>0.66067919679363141</c:v>
                </c:pt>
                <c:pt idx="1333">
                  <c:v>11.927280747062815</c:v>
                </c:pt>
                <c:pt idx="1334">
                  <c:v>7.090714742648454</c:v>
                </c:pt>
                <c:pt idx="1335">
                  <c:v>-0.23422974656774728</c:v>
                </c:pt>
                <c:pt idx="1336">
                  <c:v>0.34842440498870664</c:v>
                </c:pt>
                <c:pt idx="1337">
                  <c:v>0</c:v>
                </c:pt>
                <c:pt idx="1338">
                  <c:v>-8.191675613322548E-2</c:v>
                </c:pt>
                <c:pt idx="1339">
                  <c:v>-7.428324317136431E-2</c:v>
                </c:pt>
                <c:pt idx="1340">
                  <c:v>-0.85541365058912378</c:v>
                </c:pt>
                <c:pt idx="1341">
                  <c:v>-0.9068572254119287</c:v>
                </c:pt>
                <c:pt idx="1342">
                  <c:v>-0.45890221564086425</c:v>
                </c:pt>
                <c:pt idx="1343">
                  <c:v>0.14581913470645869</c:v>
                </c:pt>
                <c:pt idx="1344">
                  <c:v>-0.74836900361459557</c:v>
                </c:pt>
                <c:pt idx="1345">
                  <c:v>6.6796807951372036E-2</c:v>
                </c:pt>
                <c:pt idx="1346">
                  <c:v>-0.91988096317178003</c:v>
                </c:pt>
                <c:pt idx="1347">
                  <c:v>-7.4882677083293839E-2</c:v>
                </c:pt>
                <c:pt idx="1348">
                  <c:v>1.4610761414467028</c:v>
                </c:pt>
                <c:pt idx="1349">
                  <c:v>-0.36429540564869328</c:v>
                </c:pt>
                <c:pt idx="1350">
                  <c:v>4.6804007982331947E-2</c:v>
                </c:pt>
                <c:pt idx="1351">
                  <c:v>-0.35626641063855724</c:v>
                </c:pt>
                <c:pt idx="1352">
                  <c:v>-0.58425074511904607</c:v>
                </c:pt>
                <c:pt idx="1353">
                  <c:v>3.8386663395467733</c:v>
                </c:pt>
                <c:pt idx="1354">
                  <c:v>1.6030463160779675</c:v>
                </c:pt>
                <c:pt idx="1355">
                  <c:v>-9.8558411191936715E-2</c:v>
                </c:pt>
                <c:pt idx="1356">
                  <c:v>-0.73943316449624785</c:v>
                </c:pt>
                <c:pt idx="1357">
                  <c:v>3.6633885228190035</c:v>
                </c:pt>
                <c:pt idx="1358">
                  <c:v>1.2019309502808904</c:v>
                </c:pt>
                <c:pt idx="1359">
                  <c:v>5.091659576743849E-2</c:v>
                </c:pt>
                <c:pt idx="1360">
                  <c:v>-0.27018132052222271</c:v>
                </c:pt>
                <c:pt idx="1361">
                  <c:v>1.4073288009652458</c:v>
                </c:pt>
                <c:pt idx="1362">
                  <c:v>0.27040845254254925</c:v>
                </c:pt>
                <c:pt idx="1363">
                  <c:v>1.009819597394265</c:v>
                </c:pt>
                <c:pt idx="1364">
                  <c:v>-0.6964687250566215</c:v>
                </c:pt>
                <c:pt idx="1365">
                  <c:v>-0.66001606698896886</c:v>
                </c:pt>
                <c:pt idx="1366">
                  <c:v>0.20100759035286828</c:v>
                </c:pt>
                <c:pt idx="1367">
                  <c:v>2.9085174972369376</c:v>
                </c:pt>
                <c:pt idx="1368">
                  <c:v>0.55855689001127873</c:v>
                </c:pt>
                <c:pt idx="1369">
                  <c:v>-0.42579482999584467</c:v>
                </c:pt>
                <c:pt idx="1370">
                  <c:v>1.645635984303921</c:v>
                </c:pt>
                <c:pt idx="1371">
                  <c:v>-0.43195417264401209</c:v>
                </c:pt>
                <c:pt idx="1372">
                  <c:v>3.2342010247265818</c:v>
                </c:pt>
                <c:pt idx="1373">
                  <c:v>1.268421909615997</c:v>
                </c:pt>
                <c:pt idx="1374">
                  <c:v>0.31207644822891228</c:v>
                </c:pt>
                <c:pt idx="1375">
                  <c:v>0.24904271442292469</c:v>
                </c:pt>
                <c:pt idx="1376">
                  <c:v>4.9907774825258606</c:v>
                </c:pt>
                <c:pt idx="1377">
                  <c:v>0.41319553414022231</c:v>
                </c:pt>
                <c:pt idx="1378">
                  <c:v>-0.5511339584205579</c:v>
                </c:pt>
                <c:pt idx="1379">
                  <c:v>1.1524199028723145</c:v>
                </c:pt>
                <c:pt idx="1380">
                  <c:v>0.57519413326557145</c:v>
                </c:pt>
                <c:pt idx="1381">
                  <c:v>1.1840643313788701</c:v>
                </c:pt>
                <c:pt idx="1382">
                  <c:v>2.0420596522736671</c:v>
                </c:pt>
                <c:pt idx="1383">
                  <c:v>-0.58702596808523921</c:v>
                </c:pt>
                <c:pt idx="1384">
                  <c:v>1.4064477503878816</c:v>
                </c:pt>
                <c:pt idx="1385">
                  <c:v>0.40409574299196638</c:v>
                </c:pt>
                <c:pt idx="1386">
                  <c:v>2.1774035910631291</c:v>
                </c:pt>
                <c:pt idx="1387">
                  <c:v>-0.75407495792071866</c:v>
                </c:pt>
                <c:pt idx="1388">
                  <c:v>-0.49251400249936123</c:v>
                </c:pt>
                <c:pt idx="1389">
                  <c:v>1.0883687145661396</c:v>
                </c:pt>
                <c:pt idx="1390">
                  <c:v>-0.63311756789561924</c:v>
                </c:pt>
                <c:pt idx="1391">
                  <c:v>6.4234987492149962</c:v>
                </c:pt>
                <c:pt idx="1392">
                  <c:v>1.0926496393472931</c:v>
                </c:pt>
                <c:pt idx="1393">
                  <c:v>2.61515525926665</c:v>
                </c:pt>
                <c:pt idx="1394">
                  <c:v>-0.46084811674987158</c:v>
                </c:pt>
                <c:pt idx="1395">
                  <c:v>8.2855582684490408</c:v>
                </c:pt>
                <c:pt idx="1396">
                  <c:v>0.34047184017489018</c:v>
                </c:pt>
                <c:pt idx="1397">
                  <c:v>-0.37424081194131631</c:v>
                </c:pt>
                <c:pt idx="1398">
                  <c:v>-0.76814732316675893</c:v>
                </c:pt>
                <c:pt idx="1399">
                  <c:v>-0.20034020476004569</c:v>
                </c:pt>
                <c:pt idx="1400">
                  <c:v>2.0723422484291096</c:v>
                </c:pt>
                <c:pt idx="1401">
                  <c:v>-0.53445381865397956</c:v>
                </c:pt>
                <c:pt idx="1402">
                  <c:v>24.085431212935166</c:v>
                </c:pt>
                <c:pt idx="1403">
                  <c:v>-0.2820987334577999</c:v>
                </c:pt>
                <c:pt idx="1404">
                  <c:v>0.43101560714309117</c:v>
                </c:pt>
                <c:pt idx="1405">
                  <c:v>0.29965428538452826</c:v>
                </c:pt>
                <c:pt idx="1406">
                  <c:v>-0.38669382644951061</c:v>
                </c:pt>
                <c:pt idx="1407">
                  <c:v>-0.87746067672892636</c:v>
                </c:pt>
                <c:pt idx="1408">
                  <c:v>-0.4621743184830554</c:v>
                </c:pt>
                <c:pt idx="1409">
                  <c:v>0</c:v>
                </c:pt>
                <c:pt idx="1410">
                  <c:v>-0.15246064108050111</c:v>
                </c:pt>
                <c:pt idx="1411">
                  <c:v>-0.80069569529778173</c:v>
                </c:pt>
                <c:pt idx="1412">
                  <c:v>-0.13165832355923326</c:v>
                </c:pt>
                <c:pt idx="1413">
                  <c:v>-0.65563009458327715</c:v>
                </c:pt>
                <c:pt idx="1414">
                  <c:v>-0.91213932019719324</c:v>
                </c:pt>
                <c:pt idx="1415">
                  <c:v>-0.23075554023196101</c:v>
                </c:pt>
                <c:pt idx="1416">
                  <c:v>1.8808821496533086</c:v>
                </c:pt>
                <c:pt idx="1417">
                  <c:v>2.4425013434827032</c:v>
                </c:pt>
                <c:pt idx="1418">
                  <c:v>-0.7046917446460107</c:v>
                </c:pt>
                <c:pt idx="1419">
                  <c:v>1.4612276992027722</c:v>
                </c:pt>
                <c:pt idx="1420">
                  <c:v>-0.79474445452619868</c:v>
                </c:pt>
                <c:pt idx="1421">
                  <c:v>-0.82408661501590774</c:v>
                </c:pt>
                <c:pt idx="1422">
                  <c:v>-0.82312119284728036</c:v>
                </c:pt>
                <c:pt idx="1423">
                  <c:v>3.2990011122269389E-2</c:v>
                </c:pt>
                <c:pt idx="1424">
                  <c:v>-0.33304147045682286</c:v>
                </c:pt>
                <c:pt idx="1425">
                  <c:v>5.1955635524078714</c:v>
                </c:pt>
                <c:pt idx="1426">
                  <c:v>0</c:v>
                </c:pt>
                <c:pt idx="1427">
                  <c:v>-0.12568984210423739</c:v>
                </c:pt>
                <c:pt idx="1428">
                  <c:v>9.9311613825561834E-2</c:v>
                </c:pt>
                <c:pt idx="1429">
                  <c:v>0.6721203545490273</c:v>
                </c:pt>
                <c:pt idx="1430">
                  <c:v>0.97472911430547526</c:v>
                </c:pt>
                <c:pt idx="1431">
                  <c:v>-0.5117300421329033</c:v>
                </c:pt>
                <c:pt idx="1432">
                  <c:v>-0.44096520377048626</c:v>
                </c:pt>
                <c:pt idx="1433">
                  <c:v>1.1850444038625112</c:v>
                </c:pt>
                <c:pt idx="1434">
                  <c:v>-0.20231631405289832</c:v>
                </c:pt>
                <c:pt idx="1435">
                  <c:v>1.0676103513626725</c:v>
                </c:pt>
                <c:pt idx="1436">
                  <c:v>5.169511463926165</c:v>
                </c:pt>
                <c:pt idx="1437">
                  <c:v>9.1413006468379313E-2</c:v>
                </c:pt>
                <c:pt idx="1438">
                  <c:v>7.8228418267262817E-3</c:v>
                </c:pt>
                <c:pt idx="1439">
                  <c:v>1.3556771667876739</c:v>
                </c:pt>
                <c:pt idx="1440">
                  <c:v>2.0303202519052101</c:v>
                </c:pt>
                <c:pt idx="1441">
                  <c:v>0.73949875303727874</c:v>
                </c:pt>
                <c:pt idx="1442">
                  <c:v>1.1078333021323798</c:v>
                </c:pt>
                <c:pt idx="1443">
                  <c:v>-0.18590525815376724</c:v>
                </c:pt>
                <c:pt idx="1444">
                  <c:v>-0.14604086663602997</c:v>
                </c:pt>
                <c:pt idx="1445">
                  <c:v>-3.741909212573525E-2</c:v>
                </c:pt>
                <c:pt idx="1446">
                  <c:v>0.53086783969918305</c:v>
                </c:pt>
                <c:pt idx="1447">
                  <c:v>0.90935381071244392</c:v>
                </c:pt>
                <c:pt idx="1448">
                  <c:v>1.7063518534408202</c:v>
                </c:pt>
                <c:pt idx="1449">
                  <c:v>0.2226557747415395</c:v>
                </c:pt>
                <c:pt idx="1450">
                  <c:v>-0.46955966014742112</c:v>
                </c:pt>
                <c:pt idx="1451">
                  <c:v>-0.90834339971548761</c:v>
                </c:pt>
                <c:pt idx="1452">
                  <c:v>-0.25763072472147258</c:v>
                </c:pt>
                <c:pt idx="1453">
                  <c:v>2.6744259912386177</c:v>
                </c:pt>
                <c:pt idx="1454">
                  <c:v>-7.2205865115506362E-2</c:v>
                </c:pt>
                <c:pt idx="1455">
                  <c:v>0.20634244603292717</c:v>
                </c:pt>
                <c:pt idx="1456">
                  <c:v>-0.7293189612993568</c:v>
                </c:pt>
                <c:pt idx="1457">
                  <c:v>2.9342467094226534</c:v>
                </c:pt>
                <c:pt idx="1458">
                  <c:v>-0.90021066671343986</c:v>
                </c:pt>
                <c:pt idx="1459">
                  <c:v>1.0628404510284311</c:v>
                </c:pt>
                <c:pt idx="1460">
                  <c:v>0.20030612631537514</c:v>
                </c:pt>
                <c:pt idx="1461">
                  <c:v>-0.58411100916271363</c:v>
                </c:pt>
                <c:pt idx="1462">
                  <c:v>-0.69676711076647402</c:v>
                </c:pt>
                <c:pt idx="1463">
                  <c:v>-0.44355593872566562</c:v>
                </c:pt>
                <c:pt idx="1464">
                  <c:v>-0.20136409077912587</c:v>
                </c:pt>
                <c:pt idx="1465">
                  <c:v>0.35877247736559015</c:v>
                </c:pt>
                <c:pt idx="1466">
                  <c:v>-0.91525575130282943</c:v>
                </c:pt>
                <c:pt idx="1467">
                  <c:v>0.49205738175077635</c:v>
                </c:pt>
                <c:pt idx="1468">
                  <c:v>0.47024923545921665</c:v>
                </c:pt>
                <c:pt idx="1469">
                  <c:v>1.3091604618557457</c:v>
                </c:pt>
                <c:pt idx="1470">
                  <c:v>-0.52072525570662709</c:v>
                </c:pt>
                <c:pt idx="1471">
                  <c:v>1.2804919296684891</c:v>
                </c:pt>
                <c:pt idx="1472">
                  <c:v>5.289645652847943</c:v>
                </c:pt>
                <c:pt idx="1473">
                  <c:v>2.91765744927612</c:v>
                </c:pt>
                <c:pt idx="1474">
                  <c:v>-0.7715503062583392</c:v>
                </c:pt>
                <c:pt idx="1475">
                  <c:v>0.25805704685939823</c:v>
                </c:pt>
                <c:pt idx="1476">
                  <c:v>-0.22903136865612123</c:v>
                </c:pt>
                <c:pt idx="1477">
                  <c:v>-0.90323589861065301</c:v>
                </c:pt>
                <c:pt idx="1478">
                  <c:v>0.53506373091730164</c:v>
                </c:pt>
                <c:pt idx="1479">
                  <c:v>2.1928443825710695</c:v>
                </c:pt>
                <c:pt idx="1480">
                  <c:v>-0.73484168496384605</c:v>
                </c:pt>
                <c:pt idx="1481">
                  <c:v>2.7811710814254385</c:v>
                </c:pt>
                <c:pt idx="1482">
                  <c:v>0.28922717880470944</c:v>
                </c:pt>
                <c:pt idx="1483">
                  <c:v>1.1290669830704052</c:v>
                </c:pt>
                <c:pt idx="1484">
                  <c:v>0.30122590827974788</c:v>
                </c:pt>
                <c:pt idx="1485">
                  <c:v>-0.89348459602727781</c:v>
                </c:pt>
                <c:pt idx="1486">
                  <c:v>-0.39545340043222355</c:v>
                </c:pt>
                <c:pt idx="1487">
                  <c:v>0.69799252042674464</c:v>
                </c:pt>
                <c:pt idx="1488">
                  <c:v>-0.93058618009590344</c:v>
                </c:pt>
                <c:pt idx="1489">
                  <c:v>-0.20129757535241247</c:v>
                </c:pt>
                <c:pt idx="1490">
                  <c:v>3.8031306511291135E-2</c:v>
                </c:pt>
                <c:pt idx="1491">
                  <c:v>0.19290140539116948</c:v>
                </c:pt>
                <c:pt idx="1492">
                  <c:v>2.3162837429916912</c:v>
                </c:pt>
                <c:pt idx="1493">
                  <c:v>5.1348829074861548</c:v>
                </c:pt>
                <c:pt idx="1494">
                  <c:v>1.1721787036933424</c:v>
                </c:pt>
                <c:pt idx="1495">
                  <c:v>0.30479409195110441</c:v>
                </c:pt>
                <c:pt idx="1496">
                  <c:v>-2.1825115155167777E-2</c:v>
                </c:pt>
                <c:pt idx="1497">
                  <c:v>0.96290514347523315</c:v>
                </c:pt>
                <c:pt idx="1498">
                  <c:v>0.20545068362246979</c:v>
                </c:pt>
                <c:pt idx="1499">
                  <c:v>-0.23748113123503919</c:v>
                </c:pt>
                <c:pt idx="1500">
                  <c:v>5.1531050666057558E-2</c:v>
                </c:pt>
                <c:pt idx="1501">
                  <c:v>1.1067230011904685</c:v>
                </c:pt>
                <c:pt idx="1502">
                  <c:v>0.91740716350155516</c:v>
                </c:pt>
                <c:pt idx="1503">
                  <c:v>2.833753677234007E-2</c:v>
                </c:pt>
                <c:pt idx="1504">
                  <c:v>-0.14486414802548875</c:v>
                </c:pt>
                <c:pt idx="1505">
                  <c:v>1.7010537752007215</c:v>
                </c:pt>
                <c:pt idx="1506">
                  <c:v>0.23392797944221333</c:v>
                </c:pt>
                <c:pt idx="1507">
                  <c:v>0.33685654991751568</c:v>
                </c:pt>
                <c:pt idx="1508">
                  <c:v>0.66458109647740404</c:v>
                </c:pt>
                <c:pt idx="1509">
                  <c:v>1.982447704361223</c:v>
                </c:pt>
                <c:pt idx="1510">
                  <c:v>0</c:v>
                </c:pt>
                <c:pt idx="1511">
                  <c:v>6.1616325753958359</c:v>
                </c:pt>
                <c:pt idx="1512">
                  <c:v>0.7430507929269955</c:v>
                </c:pt>
                <c:pt idx="1513">
                  <c:v>-5.8277008142806258E-2</c:v>
                </c:pt>
                <c:pt idx="1514">
                  <c:v>-2.6876251078031987E-2</c:v>
                </c:pt>
                <c:pt idx="1515">
                  <c:v>-0.10310155885172591</c:v>
                </c:pt>
                <c:pt idx="1516">
                  <c:v>1.5014957279942911</c:v>
                </c:pt>
                <c:pt idx="1517">
                  <c:v>-0.19973203388994207</c:v>
                </c:pt>
                <c:pt idx="1518">
                  <c:v>-4.0923752699937095E-2</c:v>
                </c:pt>
                <c:pt idx="1519">
                  <c:v>0.35833429061900823</c:v>
                </c:pt>
                <c:pt idx="1520">
                  <c:v>3.8508985309805648</c:v>
                </c:pt>
                <c:pt idx="1521">
                  <c:v>-0.50393605884021331</c:v>
                </c:pt>
                <c:pt idx="1522">
                  <c:v>1.9922683060781514</c:v>
                </c:pt>
                <c:pt idx="1523">
                  <c:v>-0.70932541017355111</c:v>
                </c:pt>
                <c:pt idx="1524">
                  <c:v>-0.74616635350550253</c:v>
                </c:pt>
                <c:pt idx="1525">
                  <c:v>-0.59712770166255114</c:v>
                </c:pt>
                <c:pt idx="1526">
                  <c:v>0.62625106595863045</c:v>
                </c:pt>
                <c:pt idx="1527">
                  <c:v>2.600302173742566E-3</c:v>
                </c:pt>
                <c:pt idx="1528">
                  <c:v>-0.28609962081227147</c:v>
                </c:pt>
                <c:pt idx="1529">
                  <c:v>0.76932311245351503</c:v>
                </c:pt>
                <c:pt idx="1530">
                  <c:v>1.3691287448319942</c:v>
                </c:pt>
                <c:pt idx="1531">
                  <c:v>1.2481920157621995</c:v>
                </c:pt>
                <c:pt idx="1532">
                  <c:v>-0.57872787741756559</c:v>
                </c:pt>
                <c:pt idx="1533">
                  <c:v>-0.1972187453741816</c:v>
                </c:pt>
                <c:pt idx="1534">
                  <c:v>-0.28722725365695773</c:v>
                </c:pt>
                <c:pt idx="1535">
                  <c:v>-1.3804400975683983E-2</c:v>
                </c:pt>
                <c:pt idx="1536">
                  <c:v>25.699545532711042</c:v>
                </c:pt>
                <c:pt idx="1537">
                  <c:v>-0.63592425088601179</c:v>
                </c:pt>
                <c:pt idx="1538">
                  <c:v>1.6736404161457903</c:v>
                </c:pt>
                <c:pt idx="1539">
                  <c:v>1.9662425243578461</c:v>
                </c:pt>
                <c:pt idx="1540">
                  <c:v>0.4855047794885885</c:v>
                </c:pt>
                <c:pt idx="1541">
                  <c:v>-0.26103485663948028</c:v>
                </c:pt>
                <c:pt idx="1542">
                  <c:v>0.89378609082611193</c:v>
                </c:pt>
                <c:pt idx="1543">
                  <c:v>-0.59653540905121305</c:v>
                </c:pt>
                <c:pt idx="1544">
                  <c:v>1.6176352969726717</c:v>
                </c:pt>
                <c:pt idx="1545">
                  <c:v>-0.49126262135755622</c:v>
                </c:pt>
                <c:pt idx="1546">
                  <c:v>3.6794031027860612</c:v>
                </c:pt>
                <c:pt idx="1547">
                  <c:v>9.4726385566894891</c:v>
                </c:pt>
                <c:pt idx="1548">
                  <c:v>1.1630383189976061</c:v>
                </c:pt>
                <c:pt idx="1549">
                  <c:v>-5.4857974078030896E-3</c:v>
                </c:pt>
                <c:pt idx="1550">
                  <c:v>0.64938673177905448</c:v>
                </c:pt>
                <c:pt idx="1551">
                  <c:v>0.80443763752397712</c:v>
                </c:pt>
                <c:pt idx="1552">
                  <c:v>7.912902458570219</c:v>
                </c:pt>
                <c:pt idx="1553">
                  <c:v>0.3897345593696388</c:v>
                </c:pt>
                <c:pt idx="1554">
                  <c:v>-0.43038770984992858</c:v>
                </c:pt>
                <c:pt idx="1555">
                  <c:v>13.24712567261993</c:v>
                </c:pt>
                <c:pt idx="1556">
                  <c:v>0.9231771903445497</c:v>
                </c:pt>
                <c:pt idx="1557">
                  <c:v>-0.16284004038917371</c:v>
                </c:pt>
                <c:pt idx="1558">
                  <c:v>-0.87218361330941852</c:v>
                </c:pt>
                <c:pt idx="1559">
                  <c:v>-0.3860051577820402</c:v>
                </c:pt>
                <c:pt idx="1560">
                  <c:v>0.14150527836190926</c:v>
                </c:pt>
                <c:pt idx="1561">
                  <c:v>-6.263214541724022E-3</c:v>
                </c:pt>
                <c:pt idx="1562">
                  <c:v>-0.22459750951847157</c:v>
                </c:pt>
                <c:pt idx="1563">
                  <c:v>-0.43563464159340548</c:v>
                </c:pt>
                <c:pt idx="1564">
                  <c:v>0.18445323299782207</c:v>
                </c:pt>
                <c:pt idx="1565">
                  <c:v>-0.93569548971150429</c:v>
                </c:pt>
                <c:pt idx="1566">
                  <c:v>0.42509251209609089</c:v>
                </c:pt>
                <c:pt idx="1567">
                  <c:v>7.1307062525776635E-2</c:v>
                </c:pt>
                <c:pt idx="1568">
                  <c:v>5.142376706651812E-2</c:v>
                </c:pt>
                <c:pt idx="1569">
                  <c:v>-0.3049707306439815</c:v>
                </c:pt>
                <c:pt idx="1570">
                  <c:v>1.6326806842761579</c:v>
                </c:pt>
                <c:pt idx="1571">
                  <c:v>-0.53561286875549985</c:v>
                </c:pt>
                <c:pt idx="1572">
                  <c:v>-0.51713201488601668</c:v>
                </c:pt>
                <c:pt idx="1573">
                  <c:v>0.47421063670678737</c:v>
                </c:pt>
                <c:pt idx="1574">
                  <c:v>-9.8117695940083335E-2</c:v>
                </c:pt>
                <c:pt idx="1575">
                  <c:v>5.4398668579822319E-2</c:v>
                </c:pt>
                <c:pt idx="1576">
                  <c:v>0</c:v>
                </c:pt>
                <c:pt idx="1577">
                  <c:v>-0.2084250413224166</c:v>
                </c:pt>
                <c:pt idx="1578">
                  <c:v>-0.67601132353793403</c:v>
                </c:pt>
                <c:pt idx="1579">
                  <c:v>0.29486751691569385</c:v>
                </c:pt>
                <c:pt idx="1580">
                  <c:v>-0.35701688662236103</c:v>
                </c:pt>
                <c:pt idx="1581">
                  <c:v>0.10253531388825812</c:v>
                </c:pt>
                <c:pt idx="1582">
                  <c:v>-0.84502901289574928</c:v>
                </c:pt>
                <c:pt idx="1583">
                  <c:v>2.8098213544552646E-2</c:v>
                </c:pt>
                <c:pt idx="1584">
                  <c:v>2.4725034658285643</c:v>
                </c:pt>
                <c:pt idx="1585">
                  <c:v>1.3794557329932864</c:v>
                </c:pt>
                <c:pt idx="1586">
                  <c:v>2.6017501411074293</c:v>
                </c:pt>
                <c:pt idx="1587">
                  <c:v>-0.94647705235729296</c:v>
                </c:pt>
                <c:pt idx="1588">
                  <c:v>-0.63344408828987431</c:v>
                </c:pt>
                <c:pt idx="1589">
                  <c:v>-0.24731118243419192</c:v>
                </c:pt>
                <c:pt idx="1590">
                  <c:v>-0.83823793902772825</c:v>
                </c:pt>
                <c:pt idx="1591">
                  <c:v>-0.11419602405376772</c:v>
                </c:pt>
                <c:pt idx="1592">
                  <c:v>0</c:v>
                </c:pt>
                <c:pt idx="1593">
                  <c:v>0.22952556420312389</c:v>
                </c:pt>
                <c:pt idx="1594">
                  <c:v>-0.5476441868558144</c:v>
                </c:pt>
                <c:pt idx="1595">
                  <c:v>-3.8938212933613096E-2</c:v>
                </c:pt>
                <c:pt idx="1596">
                  <c:v>-0.41287988558037525</c:v>
                </c:pt>
                <c:pt idx="1597">
                  <c:v>1.308024081352732</c:v>
                </c:pt>
                <c:pt idx="1598">
                  <c:v>1.1209079060064131</c:v>
                </c:pt>
                <c:pt idx="1599">
                  <c:v>-0.57108478993580658</c:v>
                </c:pt>
                <c:pt idx="1600">
                  <c:v>0.20077130237571966</c:v>
                </c:pt>
                <c:pt idx="1601">
                  <c:v>-0.35138263215635218</c:v>
                </c:pt>
                <c:pt idx="1602">
                  <c:v>2.2072398264412376</c:v>
                </c:pt>
                <c:pt idx="1603">
                  <c:v>-9.1464089137059265E-2</c:v>
                </c:pt>
                <c:pt idx="1604">
                  <c:v>1.9132525290846918</c:v>
                </c:pt>
                <c:pt idx="1605">
                  <c:v>0.3256629218535303</c:v>
                </c:pt>
                <c:pt idx="1606">
                  <c:v>-6.5071776951221863E-2</c:v>
                </c:pt>
                <c:pt idx="1607">
                  <c:v>-0.95219046778153749</c:v>
                </c:pt>
                <c:pt idx="1608">
                  <c:v>0.63818995924939725</c:v>
                </c:pt>
                <c:pt idx="1609">
                  <c:v>3.2248165629778731E-2</c:v>
                </c:pt>
                <c:pt idx="1610">
                  <c:v>-0.71902615118564384</c:v>
                </c:pt>
                <c:pt idx="1611">
                  <c:v>-0.38246312524622672</c:v>
                </c:pt>
                <c:pt idx="1612">
                  <c:v>1.6710196753226862</c:v>
                </c:pt>
                <c:pt idx="1613">
                  <c:v>-5.0851825247610095E-2</c:v>
                </c:pt>
                <c:pt idx="1614">
                  <c:v>0.16180451825560946</c:v>
                </c:pt>
                <c:pt idx="1615">
                  <c:v>-0.14243205583892138</c:v>
                </c:pt>
                <c:pt idx="1616">
                  <c:v>-8.6360086268278902E-2</c:v>
                </c:pt>
                <c:pt idx="1617">
                  <c:v>2.1437432051260044</c:v>
                </c:pt>
                <c:pt idx="1618">
                  <c:v>-0.26861175786697417</c:v>
                </c:pt>
                <c:pt idx="1619">
                  <c:v>-0.38225251629103485</c:v>
                </c:pt>
                <c:pt idx="1620">
                  <c:v>1.9276900081853849</c:v>
                </c:pt>
                <c:pt idx="1621">
                  <c:v>1.1525696469293167</c:v>
                </c:pt>
                <c:pt idx="1622">
                  <c:v>2.1906002867369385</c:v>
                </c:pt>
                <c:pt idx="1623">
                  <c:v>-0.12536035354221758</c:v>
                </c:pt>
                <c:pt idx="1624">
                  <c:v>-0.89048493485522751</c:v>
                </c:pt>
                <c:pt idx="1625">
                  <c:v>0.62903707735226988</c:v>
                </c:pt>
                <c:pt idx="1626">
                  <c:v>0.86689096427301049</c:v>
                </c:pt>
                <c:pt idx="1627">
                  <c:v>-0.20573196911285807</c:v>
                </c:pt>
                <c:pt idx="1628">
                  <c:v>1.6449925254532758</c:v>
                </c:pt>
                <c:pt idx="1629">
                  <c:v>-0.86217170413949729</c:v>
                </c:pt>
                <c:pt idx="1630">
                  <c:v>1.6937263225963268</c:v>
                </c:pt>
                <c:pt idx="1631">
                  <c:v>3.9366854925409984</c:v>
                </c:pt>
                <c:pt idx="1632">
                  <c:v>-0.74507880458553588</c:v>
                </c:pt>
                <c:pt idx="1633">
                  <c:v>-0.20685479224239969</c:v>
                </c:pt>
                <c:pt idx="1634">
                  <c:v>-7.0866307390894986E-2</c:v>
                </c:pt>
                <c:pt idx="1635">
                  <c:v>-0.54545389011749401</c:v>
                </c:pt>
                <c:pt idx="1636">
                  <c:v>0.89401863458290098</c:v>
                </c:pt>
                <c:pt idx="1637">
                  <c:v>0.39123873494748951</c:v>
                </c:pt>
                <c:pt idx="1638">
                  <c:v>-0.75956708698786657</c:v>
                </c:pt>
                <c:pt idx="1639">
                  <c:v>0.16441498605832242</c:v>
                </c:pt>
                <c:pt idx="1640">
                  <c:v>7.7571522754702906</c:v>
                </c:pt>
                <c:pt idx="1641">
                  <c:v>-0.92593135651426695</c:v>
                </c:pt>
                <c:pt idx="1642">
                  <c:v>1.1401695940311258</c:v>
                </c:pt>
                <c:pt idx="1643">
                  <c:v>1.7914717781337997</c:v>
                </c:pt>
                <c:pt idx="1644">
                  <c:v>-0.14123099437458053</c:v>
                </c:pt>
                <c:pt idx="1645">
                  <c:v>-0.3542836994039682</c:v>
                </c:pt>
                <c:pt idx="1646">
                  <c:v>0.8169824101143035</c:v>
                </c:pt>
                <c:pt idx="1647">
                  <c:v>7.9288794064878959E-2</c:v>
                </c:pt>
                <c:pt idx="1648">
                  <c:v>0</c:v>
                </c:pt>
                <c:pt idx="1649">
                  <c:v>0</c:v>
                </c:pt>
                <c:pt idx="1650">
                  <c:v>-0.37451175878216009</c:v>
                </c:pt>
                <c:pt idx="1651">
                  <c:v>1.0130080904656213</c:v>
                </c:pt>
                <c:pt idx="1652">
                  <c:v>-0.33173140167364462</c:v>
                </c:pt>
                <c:pt idx="1653">
                  <c:v>2.8752723629958084</c:v>
                </c:pt>
                <c:pt idx="1654">
                  <c:v>0.79247081691956345</c:v>
                </c:pt>
                <c:pt idx="1655">
                  <c:v>-0.50538846711291252</c:v>
                </c:pt>
                <c:pt idx="1656">
                  <c:v>1.3570818785462953</c:v>
                </c:pt>
                <c:pt idx="1657">
                  <c:v>-0.49811673611909274</c:v>
                </c:pt>
                <c:pt idx="1658">
                  <c:v>0.26946043641830991</c:v>
                </c:pt>
                <c:pt idx="1659">
                  <c:v>0.40836337237975318</c:v>
                </c:pt>
                <c:pt idx="1660">
                  <c:v>-0.53359868904413077</c:v>
                </c:pt>
                <c:pt idx="1661">
                  <c:v>1.1837943999341489</c:v>
                </c:pt>
                <c:pt idx="1662">
                  <c:v>1.1495053221906104</c:v>
                </c:pt>
                <c:pt idx="1663">
                  <c:v>0.19120624547835879</c:v>
                </c:pt>
                <c:pt idx="1664">
                  <c:v>-0.84104590450095706</c:v>
                </c:pt>
                <c:pt idx="1665">
                  <c:v>0.32683468475200411</c:v>
                </c:pt>
                <c:pt idx="1666">
                  <c:v>-0.3587826930123032</c:v>
                </c:pt>
                <c:pt idx="1667">
                  <c:v>-0.59712773936980623</c:v>
                </c:pt>
                <c:pt idx="1668">
                  <c:v>-0.31569991624424537</c:v>
                </c:pt>
                <c:pt idx="1669">
                  <c:v>3.103953543251964</c:v>
                </c:pt>
                <c:pt idx="1670">
                  <c:v>1.1116370289500335</c:v>
                </c:pt>
                <c:pt idx="1671">
                  <c:v>0</c:v>
                </c:pt>
                <c:pt idx="1672">
                  <c:v>-0.30120248107763314</c:v>
                </c:pt>
                <c:pt idx="1673">
                  <c:v>4.5041891980877251</c:v>
                </c:pt>
                <c:pt idx="1674">
                  <c:v>1.9803578011566991</c:v>
                </c:pt>
                <c:pt idx="1675">
                  <c:v>-0.42703515613265047</c:v>
                </c:pt>
                <c:pt idx="1676">
                  <c:v>1.4036787446064491</c:v>
                </c:pt>
                <c:pt idx="1677">
                  <c:v>2.2389117706973806E-2</c:v>
                </c:pt>
                <c:pt idx="1678">
                  <c:v>4.0308871926131919</c:v>
                </c:pt>
                <c:pt idx="1679">
                  <c:v>-0.22339742119888864</c:v>
                </c:pt>
                <c:pt idx="1680">
                  <c:v>1.3166412694779752</c:v>
                </c:pt>
                <c:pt idx="1681">
                  <c:v>-0.7592651126228076</c:v>
                </c:pt>
                <c:pt idx="1682">
                  <c:v>1.4859470612352701</c:v>
                </c:pt>
                <c:pt idx="1683">
                  <c:v>-0.31652261890193789</c:v>
                </c:pt>
                <c:pt idx="1684">
                  <c:v>-7.1535039217889063E-2</c:v>
                </c:pt>
                <c:pt idx="1685">
                  <c:v>0.4429273499415789</c:v>
                </c:pt>
                <c:pt idx="1686">
                  <c:v>-0.42225664716066053</c:v>
                </c:pt>
                <c:pt idx="1687">
                  <c:v>0.16285987729318688</c:v>
                </c:pt>
                <c:pt idx="1688">
                  <c:v>0.73956697806904537</c:v>
                </c:pt>
                <c:pt idx="1689">
                  <c:v>0.97983953260825207</c:v>
                </c:pt>
                <c:pt idx="1690">
                  <c:v>-0.47094679087293323</c:v>
                </c:pt>
                <c:pt idx="1691">
                  <c:v>1.0295822530769698</c:v>
                </c:pt>
                <c:pt idx="1692">
                  <c:v>-0.82842539667069182</c:v>
                </c:pt>
                <c:pt idx="1693">
                  <c:v>1.4754463610464674</c:v>
                </c:pt>
                <c:pt idx="1694">
                  <c:v>-0.5418249634378709</c:v>
                </c:pt>
                <c:pt idx="1695">
                  <c:v>-0.86701884416961383</c:v>
                </c:pt>
                <c:pt idx="1696">
                  <c:v>1.5068770662781357</c:v>
                </c:pt>
                <c:pt idx="1697">
                  <c:v>-0.29064044466332517</c:v>
                </c:pt>
                <c:pt idx="1698">
                  <c:v>1.8661339164110597</c:v>
                </c:pt>
                <c:pt idx="1699">
                  <c:v>-0.38263049866972138</c:v>
                </c:pt>
                <c:pt idx="1700">
                  <c:v>4.2806411118949082E-2</c:v>
                </c:pt>
                <c:pt idx="1701">
                  <c:v>-0.15107359730170919</c:v>
                </c:pt>
                <c:pt idx="1702">
                  <c:v>-0.37507884586837292</c:v>
                </c:pt>
                <c:pt idx="1703">
                  <c:v>-0.91522295199587722</c:v>
                </c:pt>
                <c:pt idx="1704">
                  <c:v>-0.66435120230735267</c:v>
                </c:pt>
                <c:pt idx="1705">
                  <c:v>1.1655871956907027</c:v>
                </c:pt>
                <c:pt idx="1706">
                  <c:v>-0.33948685873322526</c:v>
                </c:pt>
                <c:pt idx="1707">
                  <c:v>0.69046070883211252</c:v>
                </c:pt>
                <c:pt idx="1708">
                  <c:v>2.2919187906411689</c:v>
                </c:pt>
                <c:pt idx="1709">
                  <c:v>5.4116472085459559</c:v>
                </c:pt>
                <c:pt idx="1710">
                  <c:v>-0.38635233130516133</c:v>
                </c:pt>
                <c:pt idx="1711">
                  <c:v>-0.35231479482788536</c:v>
                </c:pt>
                <c:pt idx="1712">
                  <c:v>0.29725398122980362</c:v>
                </c:pt>
                <c:pt idx="1713">
                  <c:v>0.32859217355547926</c:v>
                </c:pt>
                <c:pt idx="1714">
                  <c:v>-0.73535114937235169</c:v>
                </c:pt>
                <c:pt idx="1715">
                  <c:v>-0.16102611073602655</c:v>
                </c:pt>
                <c:pt idx="1716">
                  <c:v>-0.70163470092911773</c:v>
                </c:pt>
                <c:pt idx="1717">
                  <c:v>0</c:v>
                </c:pt>
                <c:pt idx="1718">
                  <c:v>7.2234720296768098E-2</c:v>
                </c:pt>
                <c:pt idx="1719">
                  <c:v>-0.70743209316344291</c:v>
                </c:pt>
                <c:pt idx="1720">
                  <c:v>-0.95768313669649607</c:v>
                </c:pt>
                <c:pt idx="1721">
                  <c:v>-0.37734117074844598</c:v>
                </c:pt>
                <c:pt idx="1722">
                  <c:v>-0.70326361444690755</c:v>
                </c:pt>
                <c:pt idx="1723">
                  <c:v>0.7156025289480723</c:v>
                </c:pt>
                <c:pt idx="1724">
                  <c:v>-0.1196477474680025</c:v>
                </c:pt>
                <c:pt idx="1725">
                  <c:v>0.22167766228391386</c:v>
                </c:pt>
                <c:pt idx="1726">
                  <c:v>0.40443692652039609</c:v>
                </c:pt>
                <c:pt idx="1727">
                  <c:v>14.040684626482916</c:v>
                </c:pt>
                <c:pt idx="1728">
                  <c:v>0.70560468097358975</c:v>
                </c:pt>
                <c:pt idx="1729">
                  <c:v>-0.65006849106825781</c:v>
                </c:pt>
                <c:pt idx="1730">
                  <c:v>0.61818703130567565</c:v>
                </c:pt>
                <c:pt idx="1731">
                  <c:v>1.0379378087198468</c:v>
                </c:pt>
                <c:pt idx="1732">
                  <c:v>0.16910453703630032</c:v>
                </c:pt>
                <c:pt idx="1733">
                  <c:v>2.7554642921408807</c:v>
                </c:pt>
                <c:pt idx="1734">
                  <c:v>-0.90341759665794119</c:v>
                </c:pt>
                <c:pt idx="1735">
                  <c:v>6.7816074293308208</c:v>
                </c:pt>
                <c:pt idx="1736">
                  <c:v>-0.16919611693447323</c:v>
                </c:pt>
                <c:pt idx="1737">
                  <c:v>0.80897862895825556</c:v>
                </c:pt>
                <c:pt idx="1738">
                  <c:v>2.0704796380765638</c:v>
                </c:pt>
                <c:pt idx="1739">
                  <c:v>1.2530306914412705</c:v>
                </c:pt>
                <c:pt idx="1740">
                  <c:v>1.8407919689282863</c:v>
                </c:pt>
                <c:pt idx="1741">
                  <c:v>27.779704628204076</c:v>
                </c:pt>
                <c:pt idx="1742">
                  <c:v>-0.84143299862380083</c:v>
                </c:pt>
                <c:pt idx="1743">
                  <c:v>1.4562669048974362</c:v>
                </c:pt>
                <c:pt idx="1744">
                  <c:v>-0.37515954324284279</c:v>
                </c:pt>
                <c:pt idx="1745">
                  <c:v>-0.38728779777019112</c:v>
                </c:pt>
                <c:pt idx="1746">
                  <c:v>0.99095015961730637</c:v>
                </c:pt>
                <c:pt idx="1747">
                  <c:v>9.3372965533495726</c:v>
                </c:pt>
                <c:pt idx="1748">
                  <c:v>-0.47674031015314333</c:v>
                </c:pt>
                <c:pt idx="1749">
                  <c:v>-0.4856289404498963</c:v>
                </c:pt>
                <c:pt idx="1750">
                  <c:v>2.6886852988147076</c:v>
                </c:pt>
                <c:pt idx="1751">
                  <c:v>1.0155204653567194</c:v>
                </c:pt>
                <c:pt idx="1752">
                  <c:v>-0.61732646823346227</c:v>
                </c:pt>
                <c:pt idx="1753">
                  <c:v>1.0564071766531389</c:v>
                </c:pt>
                <c:pt idx="1754">
                  <c:v>-0.61179168989974098</c:v>
                </c:pt>
                <c:pt idx="1755">
                  <c:v>3.8752101465621887</c:v>
                </c:pt>
                <c:pt idx="1756">
                  <c:v>0</c:v>
                </c:pt>
                <c:pt idx="1757">
                  <c:v>3.9849974135037209</c:v>
                </c:pt>
                <c:pt idx="1758">
                  <c:v>2.4244699982176314</c:v>
                </c:pt>
                <c:pt idx="1759">
                  <c:v>6.0588656440543641E-2</c:v>
                </c:pt>
                <c:pt idx="1760">
                  <c:v>0.25958606769832993</c:v>
                </c:pt>
                <c:pt idx="1761">
                  <c:v>1.3454203915316478</c:v>
                </c:pt>
                <c:pt idx="1762">
                  <c:v>0.39259335747191582</c:v>
                </c:pt>
                <c:pt idx="1763">
                  <c:v>-9.8562425295764367E-2</c:v>
                </c:pt>
                <c:pt idx="1764">
                  <c:v>-0.56504737202693545</c:v>
                </c:pt>
                <c:pt idx="1765">
                  <c:v>-0.29645482550633157</c:v>
                </c:pt>
                <c:pt idx="1766">
                  <c:v>-0.80406589153264174</c:v>
                </c:pt>
                <c:pt idx="1767">
                  <c:v>0.31689424194212396</c:v>
                </c:pt>
                <c:pt idx="1768">
                  <c:v>-0.51930003122288793</c:v>
                </c:pt>
                <c:pt idx="1769">
                  <c:v>-0.35657699384327263</c:v>
                </c:pt>
                <c:pt idx="1770">
                  <c:v>-0.5129356409947522</c:v>
                </c:pt>
                <c:pt idx="1771">
                  <c:v>-0.84093378042020905</c:v>
                </c:pt>
                <c:pt idx="1772">
                  <c:v>0.18873402092755107</c:v>
                </c:pt>
                <c:pt idx="1773">
                  <c:v>-0.4606335107284556</c:v>
                </c:pt>
                <c:pt idx="1774">
                  <c:v>-0.28464507551364049</c:v>
                </c:pt>
                <c:pt idx="1775">
                  <c:v>2.2908523820163973</c:v>
                </c:pt>
                <c:pt idx="1776">
                  <c:v>-0.40286238835255556</c:v>
                </c:pt>
                <c:pt idx="1777">
                  <c:v>1.9252988858753661</c:v>
                </c:pt>
                <c:pt idx="1778">
                  <c:v>4.2458782635565545E-2</c:v>
                </c:pt>
                <c:pt idx="1779">
                  <c:v>-7.7530824372012891E-2</c:v>
                </c:pt>
                <c:pt idx="1780">
                  <c:v>11.537512781663388</c:v>
                </c:pt>
                <c:pt idx="1781">
                  <c:v>5.8206154445306066E-2</c:v>
                </c:pt>
                <c:pt idx="1782">
                  <c:v>1.0106598587138496</c:v>
                </c:pt>
                <c:pt idx="1783">
                  <c:v>0.58571523562686167</c:v>
                </c:pt>
                <c:pt idx="1784">
                  <c:v>0.25910645880035293</c:v>
                </c:pt>
                <c:pt idx="1785">
                  <c:v>-0.90468982322239266</c:v>
                </c:pt>
                <c:pt idx="1786">
                  <c:v>-0.77429265700963379</c:v>
                </c:pt>
                <c:pt idx="1787">
                  <c:v>0.27162373307166854</c:v>
                </c:pt>
                <c:pt idx="1788">
                  <c:v>-0.593629966694323</c:v>
                </c:pt>
                <c:pt idx="1789">
                  <c:v>4.2373605809513535</c:v>
                </c:pt>
                <c:pt idx="1790">
                  <c:v>-0.15114993196062149</c:v>
                </c:pt>
                <c:pt idx="1791">
                  <c:v>-0.20819530005660766</c:v>
                </c:pt>
                <c:pt idx="1792">
                  <c:v>-0.26256907010935171</c:v>
                </c:pt>
                <c:pt idx="1793">
                  <c:v>-0.78153615287475497</c:v>
                </c:pt>
                <c:pt idx="1794">
                  <c:v>1.8835000617315014</c:v>
                </c:pt>
                <c:pt idx="1795">
                  <c:v>-0.71310051165303368</c:v>
                </c:pt>
                <c:pt idx="1796">
                  <c:v>-7.2436860814184517E-2</c:v>
                </c:pt>
                <c:pt idx="1797">
                  <c:v>1.0396793811717582</c:v>
                </c:pt>
                <c:pt idx="1798">
                  <c:v>-0.21077235937972263</c:v>
                </c:pt>
                <c:pt idx="1799">
                  <c:v>6.6593053581334747</c:v>
                </c:pt>
                <c:pt idx="1800">
                  <c:v>-0.26318615146272578</c:v>
                </c:pt>
                <c:pt idx="1801">
                  <c:v>1.108110589388356</c:v>
                </c:pt>
                <c:pt idx="1802">
                  <c:v>0.56422309262908144</c:v>
                </c:pt>
                <c:pt idx="1803">
                  <c:v>1.0529996840701088</c:v>
                </c:pt>
                <c:pt idx="1804">
                  <c:v>3.9060259400564199</c:v>
                </c:pt>
                <c:pt idx="1805">
                  <c:v>8.2453044899059164E-2</c:v>
                </c:pt>
                <c:pt idx="1806">
                  <c:v>-0.41831232991624567</c:v>
                </c:pt>
                <c:pt idx="1807">
                  <c:v>-0.77101841287211881</c:v>
                </c:pt>
                <c:pt idx="1808">
                  <c:v>0.35581954447192576</c:v>
                </c:pt>
                <c:pt idx="1809">
                  <c:v>9.869081136375641</c:v>
                </c:pt>
                <c:pt idx="1810">
                  <c:v>-0.35196174089535714</c:v>
                </c:pt>
                <c:pt idx="1811">
                  <c:v>-7.5793626516980434E-2</c:v>
                </c:pt>
                <c:pt idx="1812">
                  <c:v>8.8751979671395933</c:v>
                </c:pt>
                <c:pt idx="1813">
                  <c:v>0.31650181272501443</c:v>
                </c:pt>
                <c:pt idx="1814">
                  <c:v>0.78709934642458168</c:v>
                </c:pt>
                <c:pt idx="1815">
                  <c:v>-0.17945375588038442</c:v>
                </c:pt>
                <c:pt idx="1816">
                  <c:v>-0.34768096105292084</c:v>
                </c:pt>
                <c:pt idx="1817">
                  <c:v>-0.12971737472254233</c:v>
                </c:pt>
                <c:pt idx="1818">
                  <c:v>-0.84297773252411778</c:v>
                </c:pt>
                <c:pt idx="1819">
                  <c:v>-0.65544873545003701</c:v>
                </c:pt>
                <c:pt idx="1820">
                  <c:v>-0.86481100115664833</c:v>
                </c:pt>
                <c:pt idx="1821">
                  <c:v>0.37460714890257751</c:v>
                </c:pt>
                <c:pt idx="1822">
                  <c:v>4.5380348491334637</c:v>
                </c:pt>
                <c:pt idx="1823">
                  <c:v>-0.10503122300614773</c:v>
                </c:pt>
                <c:pt idx="1824">
                  <c:v>0.67972818030330184</c:v>
                </c:pt>
                <c:pt idx="1825">
                  <c:v>5.8894439113863744</c:v>
                </c:pt>
                <c:pt idx="1826">
                  <c:v>-0.85163493635906307</c:v>
                </c:pt>
                <c:pt idx="1827">
                  <c:v>-0.1802881660161518</c:v>
                </c:pt>
                <c:pt idx="1828">
                  <c:v>-0.13715407653587863</c:v>
                </c:pt>
                <c:pt idx="1829">
                  <c:v>2.0350970301842968</c:v>
                </c:pt>
                <c:pt idx="1830">
                  <c:v>0.50380273250182184</c:v>
                </c:pt>
                <c:pt idx="1831">
                  <c:v>6.4635941083269719</c:v>
                </c:pt>
                <c:pt idx="1832">
                  <c:v>1.7505313852794659</c:v>
                </c:pt>
                <c:pt idx="1833">
                  <c:v>0.88013566792635833</c:v>
                </c:pt>
                <c:pt idx="1834">
                  <c:v>5.6207859941072948</c:v>
                </c:pt>
                <c:pt idx="1835">
                  <c:v>0.94175314107727492</c:v>
                </c:pt>
                <c:pt idx="1836">
                  <c:v>-0.66873626557332355</c:v>
                </c:pt>
                <c:pt idx="1837">
                  <c:v>-0.95506851136672954</c:v>
                </c:pt>
                <c:pt idx="1838">
                  <c:v>1.9125104675063298</c:v>
                </c:pt>
                <c:pt idx="1839">
                  <c:v>-6.5616358295252544E-2</c:v>
                </c:pt>
                <c:pt idx="1840">
                  <c:v>-7.3842318491110448E-2</c:v>
                </c:pt>
                <c:pt idx="1841">
                  <c:v>5.8378477611367108E-2</c:v>
                </c:pt>
                <c:pt idx="1842">
                  <c:v>-5.9492963090156843E-2</c:v>
                </c:pt>
                <c:pt idx="1843">
                  <c:v>-0.91589158777100244</c:v>
                </c:pt>
                <c:pt idx="1844">
                  <c:v>-0.42870626907153742</c:v>
                </c:pt>
                <c:pt idx="1845">
                  <c:v>1.1293489464469562</c:v>
                </c:pt>
                <c:pt idx="1846">
                  <c:v>-0.16124452193546421</c:v>
                </c:pt>
                <c:pt idx="1847">
                  <c:v>-0.791498077880333</c:v>
                </c:pt>
                <c:pt idx="1848">
                  <c:v>-1.4052861943307323E-2</c:v>
                </c:pt>
                <c:pt idx="1849">
                  <c:v>3.4063571163336179E-2</c:v>
                </c:pt>
                <c:pt idx="1850">
                  <c:v>0.56338163989539169</c:v>
                </c:pt>
                <c:pt idx="1851">
                  <c:v>0.80689175948050729</c:v>
                </c:pt>
                <c:pt idx="1852">
                  <c:v>-0.84605663687050503</c:v>
                </c:pt>
                <c:pt idx="1853">
                  <c:v>3.5218971221528559</c:v>
                </c:pt>
                <c:pt idx="1854">
                  <c:v>0.77605414362407421</c:v>
                </c:pt>
                <c:pt idx="1855">
                  <c:v>-0.29304473283529553</c:v>
                </c:pt>
                <c:pt idx="1856">
                  <c:v>1.6764011365403837</c:v>
                </c:pt>
                <c:pt idx="1857">
                  <c:v>-0.55324219655545648</c:v>
                </c:pt>
                <c:pt idx="1858">
                  <c:v>-9.9935073127704069E-2</c:v>
                </c:pt>
                <c:pt idx="1859">
                  <c:v>0.40843434988069921</c:v>
                </c:pt>
                <c:pt idx="1860">
                  <c:v>3.3683127123589247</c:v>
                </c:pt>
                <c:pt idx="1861">
                  <c:v>-0.12800090857290458</c:v>
                </c:pt>
                <c:pt idx="1862">
                  <c:v>-0.39798242690559815</c:v>
                </c:pt>
                <c:pt idx="1863">
                  <c:v>-0.45057447466883715</c:v>
                </c:pt>
                <c:pt idx="1864">
                  <c:v>0.73723055541306681</c:v>
                </c:pt>
                <c:pt idx="1865">
                  <c:v>0.22374280182006248</c:v>
                </c:pt>
                <c:pt idx="1866">
                  <c:v>-0.67433633741685728</c:v>
                </c:pt>
                <c:pt idx="1867">
                  <c:v>-0.29281198135925879</c:v>
                </c:pt>
                <c:pt idx="1868">
                  <c:v>8.3148403813468927E-2</c:v>
                </c:pt>
                <c:pt idx="1869">
                  <c:v>1.3071997390754431</c:v>
                </c:pt>
                <c:pt idx="1870">
                  <c:v>2.8908342646341269E-2</c:v>
                </c:pt>
                <c:pt idx="1871">
                  <c:v>-0.28757149695600609</c:v>
                </c:pt>
                <c:pt idx="1872">
                  <c:v>38.447314803239863</c:v>
                </c:pt>
                <c:pt idx="1873">
                  <c:v>-0.11681959072120297</c:v>
                </c:pt>
                <c:pt idx="1874">
                  <c:v>2.5549867368309451</c:v>
                </c:pt>
                <c:pt idx="1875">
                  <c:v>-0.86878908068306848</c:v>
                </c:pt>
                <c:pt idx="1876">
                  <c:v>0.16668008542480056</c:v>
                </c:pt>
                <c:pt idx="1877">
                  <c:v>1.5294856004296546</c:v>
                </c:pt>
                <c:pt idx="1878">
                  <c:v>1.9382491825383392</c:v>
                </c:pt>
                <c:pt idx="1879">
                  <c:v>-0.74781838856603899</c:v>
                </c:pt>
                <c:pt idx="1880">
                  <c:v>3.9118828850026737</c:v>
                </c:pt>
                <c:pt idx="1881">
                  <c:v>0.4775552916647694</c:v>
                </c:pt>
                <c:pt idx="1882">
                  <c:v>2.8334703503686165</c:v>
                </c:pt>
                <c:pt idx="1883">
                  <c:v>1.9739690503626186</c:v>
                </c:pt>
                <c:pt idx="1884">
                  <c:v>6.9526573482165395</c:v>
                </c:pt>
                <c:pt idx="1885">
                  <c:v>0.16476381914532134</c:v>
                </c:pt>
                <c:pt idx="1886">
                  <c:v>1.8790509975533769</c:v>
                </c:pt>
                <c:pt idx="1887">
                  <c:v>37.86614867442762</c:v>
                </c:pt>
                <c:pt idx="1888">
                  <c:v>-0.88638019606398644</c:v>
                </c:pt>
                <c:pt idx="1889">
                  <c:v>24.842222665821616</c:v>
                </c:pt>
                <c:pt idx="1890">
                  <c:v>1.6374971569868115</c:v>
                </c:pt>
                <c:pt idx="1891">
                  <c:v>0.94924401807822634</c:v>
                </c:pt>
                <c:pt idx="1892">
                  <c:v>2.4554731630125239</c:v>
                </c:pt>
                <c:pt idx="1893">
                  <c:v>-0.83528459045850101</c:v>
                </c:pt>
                <c:pt idx="1894">
                  <c:v>-0.58911969464517466</c:v>
                </c:pt>
                <c:pt idx="1895">
                  <c:v>1.1020927843646848</c:v>
                </c:pt>
                <c:pt idx="1896">
                  <c:v>0.14046029771223129</c:v>
                </c:pt>
                <c:pt idx="1897">
                  <c:v>2.2625202100653503</c:v>
                </c:pt>
                <c:pt idx="1898">
                  <c:v>0.29101164065595891</c:v>
                </c:pt>
                <c:pt idx="1899">
                  <c:v>0.18642104242610077</c:v>
                </c:pt>
                <c:pt idx="1900">
                  <c:v>4.082470460326828</c:v>
                </c:pt>
                <c:pt idx="1901">
                  <c:v>-0.78740416839537397</c:v>
                </c:pt>
                <c:pt idx="1902">
                  <c:v>-0.47501030699869407</c:v>
                </c:pt>
                <c:pt idx="1903">
                  <c:v>0.36138741488792619</c:v>
                </c:pt>
                <c:pt idx="1904">
                  <c:v>-0.70801515777697133</c:v>
                </c:pt>
                <c:pt idx="1905">
                  <c:v>0.32453292694849345</c:v>
                </c:pt>
                <c:pt idx="1906">
                  <c:v>3.0321628402320187E-2</c:v>
                </c:pt>
                <c:pt idx="1907">
                  <c:v>3.2262453717656272</c:v>
                </c:pt>
                <c:pt idx="1908">
                  <c:v>0.69208669874687589</c:v>
                </c:pt>
                <c:pt idx="1909">
                  <c:v>3.6696553948470725</c:v>
                </c:pt>
                <c:pt idx="1910">
                  <c:v>-0.1850397348268939</c:v>
                </c:pt>
                <c:pt idx="1911">
                  <c:v>0.89935099190655332</c:v>
                </c:pt>
                <c:pt idx="1912">
                  <c:v>0.57294407984351958</c:v>
                </c:pt>
                <c:pt idx="1913">
                  <c:v>0</c:v>
                </c:pt>
                <c:pt idx="1914">
                  <c:v>0.12379256069462106</c:v>
                </c:pt>
                <c:pt idx="1915">
                  <c:v>0.51672635257793942</c:v>
                </c:pt>
                <c:pt idx="1916">
                  <c:v>-0.64932925728029289</c:v>
                </c:pt>
                <c:pt idx="1917">
                  <c:v>0.41521817741014988</c:v>
                </c:pt>
                <c:pt idx="1918">
                  <c:v>-0.90411798290860346</c:v>
                </c:pt>
                <c:pt idx="1919">
                  <c:v>-0.32281452661236681</c:v>
                </c:pt>
                <c:pt idx="1920">
                  <c:v>0.61983754264817037</c:v>
                </c:pt>
                <c:pt idx="1921">
                  <c:v>-0.92209334475748095</c:v>
                </c:pt>
                <c:pt idx="1922">
                  <c:v>0.10313048599579512</c:v>
                </c:pt>
                <c:pt idx="1923">
                  <c:v>0.90709382445027065</c:v>
                </c:pt>
                <c:pt idx="1924">
                  <c:v>-3.112377106495055E-2</c:v>
                </c:pt>
                <c:pt idx="1925">
                  <c:v>-0.83507684833903906</c:v>
                </c:pt>
                <c:pt idx="1926">
                  <c:v>-0.15812524064981118</c:v>
                </c:pt>
                <c:pt idx="1927">
                  <c:v>1.0656305159236745</c:v>
                </c:pt>
                <c:pt idx="1928">
                  <c:v>0.99967988755463044</c:v>
                </c:pt>
                <c:pt idx="1929">
                  <c:v>-0.66982860156730761</c:v>
                </c:pt>
                <c:pt idx="1930">
                  <c:v>-0.41840822684694962</c:v>
                </c:pt>
                <c:pt idx="1931">
                  <c:v>-0.13616404605751417</c:v>
                </c:pt>
                <c:pt idx="1932">
                  <c:v>-3.3893206505648359E-2</c:v>
                </c:pt>
                <c:pt idx="1933">
                  <c:v>0.77676153384526014</c:v>
                </c:pt>
                <c:pt idx="1934">
                  <c:v>12.426573155040051</c:v>
                </c:pt>
                <c:pt idx="1935">
                  <c:v>1.9308513561038205</c:v>
                </c:pt>
                <c:pt idx="1936">
                  <c:v>-0.80739240122148626</c:v>
                </c:pt>
                <c:pt idx="1937">
                  <c:v>0.13992331976110026</c:v>
                </c:pt>
                <c:pt idx="1938">
                  <c:v>0.82547946248422288</c:v>
                </c:pt>
                <c:pt idx="1939">
                  <c:v>1.5843900819096308</c:v>
                </c:pt>
                <c:pt idx="1940">
                  <c:v>-0.16973740941312215</c:v>
                </c:pt>
                <c:pt idx="1941">
                  <c:v>-3.9950715921295524E-2</c:v>
                </c:pt>
                <c:pt idx="1942">
                  <c:v>5.5068752415326001</c:v>
                </c:pt>
                <c:pt idx="1943">
                  <c:v>-0.92560165787743998</c:v>
                </c:pt>
                <c:pt idx="1944">
                  <c:v>-9.5764322435735752E-2</c:v>
                </c:pt>
                <c:pt idx="1945">
                  <c:v>-0.87433379855788695</c:v>
                </c:pt>
                <c:pt idx="1946">
                  <c:v>-0.54431538128556722</c:v>
                </c:pt>
                <c:pt idx="1947">
                  <c:v>0.30531987524091253</c:v>
                </c:pt>
                <c:pt idx="1948">
                  <c:v>-0.53148362719078013</c:v>
                </c:pt>
                <c:pt idx="1949">
                  <c:v>-0.6154106452964524</c:v>
                </c:pt>
                <c:pt idx="1950">
                  <c:v>-0.34229584698763721</c:v>
                </c:pt>
                <c:pt idx="1951">
                  <c:v>7.6402649464080166E-2</c:v>
                </c:pt>
                <c:pt idx="1952">
                  <c:v>-0.61076414830630021</c:v>
                </c:pt>
                <c:pt idx="1953">
                  <c:v>-0.40854836090877572</c:v>
                </c:pt>
                <c:pt idx="1954">
                  <c:v>0.14511323831721709</c:v>
                </c:pt>
                <c:pt idx="1955">
                  <c:v>0.35718851690914272</c:v>
                </c:pt>
                <c:pt idx="1956">
                  <c:v>1.4431538816505478</c:v>
                </c:pt>
                <c:pt idx="1957">
                  <c:v>-0.87778831907823862</c:v>
                </c:pt>
                <c:pt idx="1958">
                  <c:v>-9.3500051583552735E-2</c:v>
                </c:pt>
                <c:pt idx="1959">
                  <c:v>-3.105408601026519E-2</c:v>
                </c:pt>
                <c:pt idx="1960">
                  <c:v>-0.81857654636034949</c:v>
                </c:pt>
                <c:pt idx="1961">
                  <c:v>-2.88181063697822E-3</c:v>
                </c:pt>
                <c:pt idx="1962">
                  <c:v>0.70176004733744102</c:v>
                </c:pt>
                <c:pt idx="1963">
                  <c:v>-0.32061144437948375</c:v>
                </c:pt>
                <c:pt idx="1964">
                  <c:v>1.8777713047801621</c:v>
                </c:pt>
                <c:pt idx="1965">
                  <c:v>-0.46654965900619977</c:v>
                </c:pt>
                <c:pt idx="1966">
                  <c:v>0.57332973775769491</c:v>
                </c:pt>
                <c:pt idx="1967">
                  <c:v>1.6438352070794138</c:v>
                </c:pt>
                <c:pt idx="1968">
                  <c:v>1.1880787784210829</c:v>
                </c:pt>
                <c:pt idx="1969">
                  <c:v>-0.51944645710122761</c:v>
                </c:pt>
                <c:pt idx="1970">
                  <c:v>0.16961029139460448</c:v>
                </c:pt>
                <c:pt idx="1971">
                  <c:v>0.27589218364780227</c:v>
                </c:pt>
                <c:pt idx="1972">
                  <c:v>3.6062209325973713</c:v>
                </c:pt>
                <c:pt idx="1973">
                  <c:v>-0.74661293845694643</c:v>
                </c:pt>
                <c:pt idx="1974">
                  <c:v>-0.55165809826864687</c:v>
                </c:pt>
                <c:pt idx="1975">
                  <c:v>0</c:v>
                </c:pt>
                <c:pt idx="1976">
                  <c:v>-0.91416783373952815</c:v>
                </c:pt>
                <c:pt idx="1977">
                  <c:v>1.0142357089338976</c:v>
                </c:pt>
                <c:pt idx="1978">
                  <c:v>2.0699340845895264</c:v>
                </c:pt>
                <c:pt idx="1979">
                  <c:v>-0.58828655859133627</c:v>
                </c:pt>
                <c:pt idx="1980">
                  <c:v>1.3897499933376887</c:v>
                </c:pt>
                <c:pt idx="1981">
                  <c:v>-5.8117696376584149E-2</c:v>
                </c:pt>
                <c:pt idx="1982">
                  <c:v>1.7835762487783069</c:v>
                </c:pt>
                <c:pt idx="1983">
                  <c:v>-1.1758948075407895E-2</c:v>
                </c:pt>
                <c:pt idx="1984">
                  <c:v>8.4569157104277454E-2</c:v>
                </c:pt>
                <c:pt idx="1985">
                  <c:v>1.5641963652005229</c:v>
                </c:pt>
                <c:pt idx="1986">
                  <c:v>-0.8435450128503974</c:v>
                </c:pt>
                <c:pt idx="1987">
                  <c:v>0.95637498987056202</c:v>
                </c:pt>
                <c:pt idx="1988">
                  <c:v>3.7056802979037573</c:v>
                </c:pt>
                <c:pt idx="1989">
                  <c:v>-0.79696276541103017</c:v>
                </c:pt>
                <c:pt idx="1990">
                  <c:v>1.187448731634978</c:v>
                </c:pt>
                <c:pt idx="1991">
                  <c:v>8.2528998223770111E-4</c:v>
                </c:pt>
                <c:pt idx="1992">
                  <c:v>-0.50278994289173862</c:v>
                </c:pt>
                <c:pt idx="1993">
                  <c:v>2.7416172183812275</c:v>
                </c:pt>
                <c:pt idx="1994">
                  <c:v>7.8708051256725007</c:v>
                </c:pt>
                <c:pt idx="1995">
                  <c:v>0.34467359623929117</c:v>
                </c:pt>
                <c:pt idx="1996">
                  <c:v>1.7207403306593967</c:v>
                </c:pt>
                <c:pt idx="1997">
                  <c:v>-0.83617909369570242</c:v>
                </c:pt>
                <c:pt idx="1998">
                  <c:v>0.57010317220025519</c:v>
                </c:pt>
                <c:pt idx="1999">
                  <c:v>1.3387636874626083</c:v>
                </c:pt>
                <c:pt idx="2000">
                  <c:v>-0.33830331333619917</c:v>
                </c:pt>
                <c:pt idx="2001">
                  <c:v>0.13494690287006314</c:v>
                </c:pt>
                <c:pt idx="2002">
                  <c:v>0.20493657421196171</c:v>
                </c:pt>
                <c:pt idx="2003">
                  <c:v>2.3099178226175647</c:v>
                </c:pt>
                <c:pt idx="2004">
                  <c:v>-0.86988727959024714</c:v>
                </c:pt>
                <c:pt idx="2005">
                  <c:v>-0.20813674268632429</c:v>
                </c:pt>
                <c:pt idx="2006">
                  <c:v>-0.42169195011300575</c:v>
                </c:pt>
                <c:pt idx="2007">
                  <c:v>1.7270610522736585</c:v>
                </c:pt>
                <c:pt idx="2008">
                  <c:v>-8.068993880892851E-2</c:v>
                </c:pt>
                <c:pt idx="2009">
                  <c:v>-0.18163647507967587</c:v>
                </c:pt>
                <c:pt idx="2010">
                  <c:v>0.21690233356773447</c:v>
                </c:pt>
                <c:pt idx="2011">
                  <c:v>0.68375231258742064</c:v>
                </c:pt>
                <c:pt idx="2012">
                  <c:v>-0.20984674737684578</c:v>
                </c:pt>
                <c:pt idx="2013">
                  <c:v>-7.0029139090889647E-2</c:v>
                </c:pt>
                <c:pt idx="2014">
                  <c:v>-3.4899628714915178E-2</c:v>
                </c:pt>
                <c:pt idx="2015">
                  <c:v>-0.18231588676813895</c:v>
                </c:pt>
                <c:pt idx="2016">
                  <c:v>6.4546834761824252</c:v>
                </c:pt>
                <c:pt idx="2017">
                  <c:v>2.952603507102668E-2</c:v>
                </c:pt>
                <c:pt idx="2018">
                  <c:v>0.86108364763256817</c:v>
                </c:pt>
                <c:pt idx="2019">
                  <c:v>6.3195365494832245</c:v>
                </c:pt>
                <c:pt idx="2020">
                  <c:v>4.3500745514422245</c:v>
                </c:pt>
                <c:pt idx="2021">
                  <c:v>0.23428896775747379</c:v>
                </c:pt>
                <c:pt idx="2022">
                  <c:v>0.73713139789631332</c:v>
                </c:pt>
                <c:pt idx="2023">
                  <c:v>6.8690018048881626E-2</c:v>
                </c:pt>
                <c:pt idx="2024">
                  <c:v>-0.79377611830109995</c:v>
                </c:pt>
                <c:pt idx="2025">
                  <c:v>1.682243060095908</c:v>
                </c:pt>
                <c:pt idx="2026">
                  <c:v>2.2937485200682204</c:v>
                </c:pt>
                <c:pt idx="2027">
                  <c:v>6.2624433002799575</c:v>
                </c:pt>
                <c:pt idx="2028">
                  <c:v>-0.31148589556768058</c:v>
                </c:pt>
                <c:pt idx="2029">
                  <c:v>0.37490697710788851</c:v>
                </c:pt>
                <c:pt idx="2030">
                  <c:v>0.24182327745782722</c:v>
                </c:pt>
                <c:pt idx="2031">
                  <c:v>0.36701689065951398</c:v>
                </c:pt>
                <c:pt idx="2032">
                  <c:v>6.2745609382907006E-2</c:v>
                </c:pt>
                <c:pt idx="2033">
                  <c:v>0.16056517768330467</c:v>
                </c:pt>
                <c:pt idx="2034">
                  <c:v>-0.28622005637614989</c:v>
                </c:pt>
                <c:pt idx="2035">
                  <c:v>-0.34661712643522302</c:v>
                </c:pt>
                <c:pt idx="2036">
                  <c:v>7.3393337270692915E-2</c:v>
                </c:pt>
                <c:pt idx="2037">
                  <c:v>-0.30860743511652328</c:v>
                </c:pt>
                <c:pt idx="2038">
                  <c:v>0.12763924351471176</c:v>
                </c:pt>
                <c:pt idx="2039">
                  <c:v>-0.28310724904642803</c:v>
                </c:pt>
                <c:pt idx="2040">
                  <c:v>-0.59311961505556876</c:v>
                </c:pt>
                <c:pt idx="2041">
                  <c:v>-0.34814932224805506</c:v>
                </c:pt>
                <c:pt idx="2042">
                  <c:v>1.1743760648794523</c:v>
                </c:pt>
                <c:pt idx="2043">
                  <c:v>1.2084270624434501</c:v>
                </c:pt>
                <c:pt idx="2044">
                  <c:v>0.99397150709324611</c:v>
                </c:pt>
                <c:pt idx="2045">
                  <c:v>9.5308230868735799E-2</c:v>
                </c:pt>
                <c:pt idx="2046">
                  <c:v>-0.74138790238550567</c:v>
                </c:pt>
                <c:pt idx="2047">
                  <c:v>1.3120584326304812</c:v>
                </c:pt>
                <c:pt idx="2048">
                  <c:v>-0.566986566659888</c:v>
                </c:pt>
                <c:pt idx="2049">
                  <c:v>-0.85517626274933589</c:v>
                </c:pt>
                <c:pt idx="2050">
                  <c:v>-0.22075761695830731</c:v>
                </c:pt>
                <c:pt idx="2051">
                  <c:v>-0.54920593187967837</c:v>
                </c:pt>
                <c:pt idx="2052">
                  <c:v>0.27605162137519484</c:v>
                </c:pt>
                <c:pt idx="2053">
                  <c:v>-0.37183204805107134</c:v>
                </c:pt>
                <c:pt idx="2054">
                  <c:v>26.563790073411944</c:v>
                </c:pt>
                <c:pt idx="2055">
                  <c:v>-0.4375368260153174</c:v>
                </c:pt>
                <c:pt idx="2056">
                  <c:v>-0.4157700348727959</c:v>
                </c:pt>
                <c:pt idx="2057">
                  <c:v>0.84120477248293901</c:v>
                </c:pt>
                <c:pt idx="2058">
                  <c:v>1.102872197699442</c:v>
                </c:pt>
                <c:pt idx="2059">
                  <c:v>0.55016074336217968</c:v>
                </c:pt>
                <c:pt idx="2060">
                  <c:v>2.159671218450399</c:v>
                </c:pt>
                <c:pt idx="2061">
                  <c:v>0.83180811369992314</c:v>
                </c:pt>
                <c:pt idx="2062">
                  <c:v>-0.9022516367166532</c:v>
                </c:pt>
                <c:pt idx="2063">
                  <c:v>1.7698099590639895</c:v>
                </c:pt>
                <c:pt idx="2064">
                  <c:v>0</c:v>
                </c:pt>
                <c:pt idx="2065">
                  <c:v>0.45438591760703084</c:v>
                </c:pt>
                <c:pt idx="2066">
                  <c:v>-0.49675734787369857</c:v>
                </c:pt>
                <c:pt idx="2067">
                  <c:v>0</c:v>
                </c:pt>
                <c:pt idx="2068">
                  <c:v>1.9055626732416779E-2</c:v>
                </c:pt>
                <c:pt idx="2069">
                  <c:v>1.410945529599654</c:v>
                </c:pt>
                <c:pt idx="2070">
                  <c:v>1.5894700650158247</c:v>
                </c:pt>
                <c:pt idx="2071">
                  <c:v>-1.5087035849133911E-2</c:v>
                </c:pt>
                <c:pt idx="2072">
                  <c:v>-0.54610437117837984</c:v>
                </c:pt>
                <c:pt idx="2073">
                  <c:v>-0.58333171190749999</c:v>
                </c:pt>
                <c:pt idx="2074">
                  <c:v>-0.91725641508420042</c:v>
                </c:pt>
                <c:pt idx="2075">
                  <c:v>-0.22290717749881628</c:v>
                </c:pt>
                <c:pt idx="2076">
                  <c:v>-5.4276662129952184E-2</c:v>
                </c:pt>
                <c:pt idx="2077">
                  <c:v>0.49496802196732043</c:v>
                </c:pt>
                <c:pt idx="2078">
                  <c:v>0.33570483037503568</c:v>
                </c:pt>
                <c:pt idx="2079">
                  <c:v>-0.79681414570113462</c:v>
                </c:pt>
                <c:pt idx="2080">
                  <c:v>-0.47437480229052253</c:v>
                </c:pt>
                <c:pt idx="2081">
                  <c:v>-0.80101925039337785</c:v>
                </c:pt>
                <c:pt idx="2082">
                  <c:v>-0.42046971283828721</c:v>
                </c:pt>
                <c:pt idx="2083">
                  <c:v>0.72654007015061162</c:v>
                </c:pt>
                <c:pt idx="2084">
                  <c:v>-0.94949848147329707</c:v>
                </c:pt>
                <c:pt idx="2085">
                  <c:v>-0.92897822057683743</c:v>
                </c:pt>
                <c:pt idx="2086">
                  <c:v>0.64783937745621123</c:v>
                </c:pt>
                <c:pt idx="2087">
                  <c:v>0.52436410927702559</c:v>
                </c:pt>
                <c:pt idx="2088">
                  <c:v>0.24583563204427306</c:v>
                </c:pt>
                <c:pt idx="2089">
                  <c:v>-0.2955241088874565</c:v>
                </c:pt>
                <c:pt idx="2090">
                  <c:v>-0.68414455327459212</c:v>
                </c:pt>
                <c:pt idx="2091">
                  <c:v>4.1901130711088053</c:v>
                </c:pt>
                <c:pt idx="2092">
                  <c:v>0.13980408970164643</c:v>
                </c:pt>
                <c:pt idx="2093">
                  <c:v>-0.40372647358067887</c:v>
                </c:pt>
                <c:pt idx="2094">
                  <c:v>0.2990767151937927</c:v>
                </c:pt>
                <c:pt idx="2095">
                  <c:v>0.13743713339530347</c:v>
                </c:pt>
                <c:pt idx="2096">
                  <c:v>2.0032842154559187</c:v>
                </c:pt>
                <c:pt idx="2097">
                  <c:v>3.2204577211538035</c:v>
                </c:pt>
                <c:pt idx="2098">
                  <c:v>-0.35300947841586217</c:v>
                </c:pt>
                <c:pt idx="2099">
                  <c:v>0.87019101638951057</c:v>
                </c:pt>
                <c:pt idx="2100">
                  <c:v>0.3019375299536145</c:v>
                </c:pt>
                <c:pt idx="2101">
                  <c:v>2.2261423239300009</c:v>
                </c:pt>
                <c:pt idx="2102">
                  <c:v>3.0412835111183832E-2</c:v>
                </c:pt>
                <c:pt idx="2103">
                  <c:v>-0.81098686245336005</c:v>
                </c:pt>
                <c:pt idx="2104">
                  <c:v>1.3237028355039193</c:v>
                </c:pt>
                <c:pt idx="2105">
                  <c:v>3.7169986316276238</c:v>
                </c:pt>
                <c:pt idx="2106">
                  <c:v>0.65526430949164449</c:v>
                </c:pt>
                <c:pt idx="2107">
                  <c:v>-0.28120605090950712</c:v>
                </c:pt>
                <c:pt idx="2108">
                  <c:v>0.41683529331975216</c:v>
                </c:pt>
                <c:pt idx="2109">
                  <c:v>4.2016567364562878E-2</c:v>
                </c:pt>
                <c:pt idx="2110">
                  <c:v>-0.89368812020201749</c:v>
                </c:pt>
                <c:pt idx="2111">
                  <c:v>3.624502713756637</c:v>
                </c:pt>
                <c:pt idx="2112">
                  <c:v>0.41946808550799997</c:v>
                </c:pt>
                <c:pt idx="2113">
                  <c:v>0.94754693542822843</c:v>
                </c:pt>
                <c:pt idx="2114">
                  <c:v>1.6994069863135963</c:v>
                </c:pt>
                <c:pt idx="2115">
                  <c:v>-0.46878510146702707</c:v>
                </c:pt>
                <c:pt idx="2116">
                  <c:v>2.5999595371140836</c:v>
                </c:pt>
                <c:pt idx="2117">
                  <c:v>0.15437363140665664</c:v>
                </c:pt>
                <c:pt idx="2118">
                  <c:v>0.17619621356590676</c:v>
                </c:pt>
                <c:pt idx="2119">
                  <c:v>-0.73776794964360415</c:v>
                </c:pt>
                <c:pt idx="2120">
                  <c:v>-0.35082673263789016</c:v>
                </c:pt>
                <c:pt idx="2121">
                  <c:v>-0.29527069267934436</c:v>
                </c:pt>
                <c:pt idx="2122">
                  <c:v>-0.40314057894407856</c:v>
                </c:pt>
                <c:pt idx="2123">
                  <c:v>0.55477603356482241</c:v>
                </c:pt>
                <c:pt idx="2124">
                  <c:v>0</c:v>
                </c:pt>
                <c:pt idx="2125">
                  <c:v>0.66815732300386455</c:v>
                </c:pt>
                <c:pt idx="2126">
                  <c:v>-0.57817581642881166</c:v>
                </c:pt>
                <c:pt idx="2127">
                  <c:v>0.81583977532732588</c:v>
                </c:pt>
                <c:pt idx="2128">
                  <c:v>-3.7873228307269892E-2</c:v>
                </c:pt>
                <c:pt idx="2129">
                  <c:v>12.709193620256663</c:v>
                </c:pt>
                <c:pt idx="2130">
                  <c:v>-0.83874430693477886</c:v>
                </c:pt>
                <c:pt idx="2131">
                  <c:v>2.6090410374994306</c:v>
                </c:pt>
                <c:pt idx="2132">
                  <c:v>-0.38047292730248183</c:v>
                </c:pt>
                <c:pt idx="2133">
                  <c:v>0</c:v>
                </c:pt>
                <c:pt idx="2134">
                  <c:v>20.767045284829287</c:v>
                </c:pt>
                <c:pt idx="2135">
                  <c:v>-0.68541873919799867</c:v>
                </c:pt>
                <c:pt idx="2136">
                  <c:v>3.5412684915680006</c:v>
                </c:pt>
                <c:pt idx="2137">
                  <c:v>-0.94379428373753615</c:v>
                </c:pt>
                <c:pt idx="2138">
                  <c:v>-0.77983757929536401</c:v>
                </c:pt>
                <c:pt idx="2139">
                  <c:v>1.6691701722740562E-2</c:v>
                </c:pt>
                <c:pt idx="2140">
                  <c:v>-0.25661922711089591</c:v>
                </c:pt>
                <c:pt idx="2141">
                  <c:v>0.24276816917689628</c:v>
                </c:pt>
                <c:pt idx="2142">
                  <c:v>-0.18844611809301845</c:v>
                </c:pt>
                <c:pt idx="2143">
                  <c:v>-0.32006468572839514</c:v>
                </c:pt>
                <c:pt idx="2144">
                  <c:v>-0.16016836463401965</c:v>
                </c:pt>
                <c:pt idx="2145">
                  <c:v>0.31782466576118257</c:v>
                </c:pt>
                <c:pt idx="2146">
                  <c:v>-0.5572236741080655</c:v>
                </c:pt>
                <c:pt idx="2147">
                  <c:v>1.9313470176551626</c:v>
                </c:pt>
                <c:pt idx="2148">
                  <c:v>-0.83836602447635233</c:v>
                </c:pt>
                <c:pt idx="2149">
                  <c:v>0.8160443526405402</c:v>
                </c:pt>
                <c:pt idx="2150">
                  <c:v>1.4550456034831916</c:v>
                </c:pt>
                <c:pt idx="2151">
                  <c:v>0</c:v>
                </c:pt>
                <c:pt idx="2152">
                  <c:v>4.6052622344607963</c:v>
                </c:pt>
                <c:pt idx="2153">
                  <c:v>-0.58693907567733128</c:v>
                </c:pt>
                <c:pt idx="2154">
                  <c:v>0.14009859908399383</c:v>
                </c:pt>
                <c:pt idx="2155">
                  <c:v>-0.12895008537508815</c:v>
                </c:pt>
                <c:pt idx="2156">
                  <c:v>-0.9029784366012642</c:v>
                </c:pt>
                <c:pt idx="2157">
                  <c:v>-0.56512691286014938</c:v>
                </c:pt>
                <c:pt idx="2158">
                  <c:v>-0.69962248551292061</c:v>
                </c:pt>
                <c:pt idx="2159">
                  <c:v>4.5096499013211999E-2</c:v>
                </c:pt>
                <c:pt idx="2160">
                  <c:v>1.1540131745393476</c:v>
                </c:pt>
                <c:pt idx="2161">
                  <c:v>-0.74174575765419548</c:v>
                </c:pt>
                <c:pt idx="2162">
                  <c:v>0.10779817724691576</c:v>
                </c:pt>
                <c:pt idx="2163">
                  <c:v>-0.57744159358220304</c:v>
                </c:pt>
                <c:pt idx="2164">
                  <c:v>1.0119006854296029</c:v>
                </c:pt>
                <c:pt idx="2165">
                  <c:v>0.19565816575606193</c:v>
                </c:pt>
                <c:pt idx="2166">
                  <c:v>-0.67146331207204735</c:v>
                </c:pt>
                <c:pt idx="2167">
                  <c:v>1.0451069516593965</c:v>
                </c:pt>
                <c:pt idx="2168">
                  <c:v>-0.26842116901068208</c:v>
                </c:pt>
                <c:pt idx="2169">
                  <c:v>-0.34322396227849156</c:v>
                </c:pt>
                <c:pt idx="2170">
                  <c:v>-0.90132156592215551</c:v>
                </c:pt>
                <c:pt idx="2171">
                  <c:v>-0.37877170617672357</c:v>
                </c:pt>
                <c:pt idx="2172">
                  <c:v>0.14006917913298306</c:v>
                </c:pt>
                <c:pt idx="2173">
                  <c:v>0</c:v>
                </c:pt>
                <c:pt idx="2174">
                  <c:v>6.1396163300037303</c:v>
                </c:pt>
                <c:pt idx="2175">
                  <c:v>-9.2964991894111306E-3</c:v>
                </c:pt>
                <c:pt idx="2176">
                  <c:v>-0.53145577517924003</c:v>
                </c:pt>
                <c:pt idx="2177">
                  <c:v>3.1151728330980197</c:v>
                </c:pt>
                <c:pt idx="2178">
                  <c:v>-0.867283171761705</c:v>
                </c:pt>
                <c:pt idx="2179">
                  <c:v>2.6145728837210722</c:v>
                </c:pt>
                <c:pt idx="2180">
                  <c:v>3.7390845495251699</c:v>
                </c:pt>
                <c:pt idx="2181">
                  <c:v>1.2039092138278167</c:v>
                </c:pt>
                <c:pt idx="2182">
                  <c:v>0.16556615040545089</c:v>
                </c:pt>
                <c:pt idx="2183">
                  <c:v>-2.9770317246288001E-2</c:v>
                </c:pt>
                <c:pt idx="2184">
                  <c:v>-0.74695053052626992</c:v>
                </c:pt>
                <c:pt idx="2185">
                  <c:v>0.21413475696540621</c:v>
                </c:pt>
                <c:pt idx="2186">
                  <c:v>-2.0521098083351091E-2</c:v>
                </c:pt>
                <c:pt idx="2187">
                  <c:v>-0.73414404085346585</c:v>
                </c:pt>
                <c:pt idx="2188">
                  <c:v>-9.7911678871954233E-2</c:v>
                </c:pt>
                <c:pt idx="2189">
                  <c:v>1.526689644638769</c:v>
                </c:pt>
                <c:pt idx="2190">
                  <c:v>-0.58908100567768518</c:v>
                </c:pt>
                <c:pt idx="2191">
                  <c:v>0.77428324307689234</c:v>
                </c:pt>
                <c:pt idx="2192">
                  <c:v>-0.9187529587815616</c:v>
                </c:pt>
                <c:pt idx="2193">
                  <c:v>-0.27738325254700508</c:v>
                </c:pt>
                <c:pt idx="2194">
                  <c:v>0.4419272961237008</c:v>
                </c:pt>
                <c:pt idx="2195">
                  <c:v>1.1732615365493713</c:v>
                </c:pt>
                <c:pt idx="2196">
                  <c:v>-0.41670438896937639</c:v>
                </c:pt>
                <c:pt idx="2197">
                  <c:v>0.14378448763697413</c:v>
                </c:pt>
                <c:pt idx="2198">
                  <c:v>-0.15755634909583971</c:v>
                </c:pt>
                <c:pt idx="2199">
                  <c:v>-0.5435500480047073</c:v>
                </c:pt>
                <c:pt idx="2200">
                  <c:v>3.9855591043224363</c:v>
                </c:pt>
                <c:pt idx="2201">
                  <c:v>-0.86425193820623347</c:v>
                </c:pt>
                <c:pt idx="2202">
                  <c:v>-0.33189017342842103</c:v>
                </c:pt>
                <c:pt idx="2203">
                  <c:v>-0.77844459881281991</c:v>
                </c:pt>
                <c:pt idx="2204">
                  <c:v>1.2363894029038605</c:v>
                </c:pt>
                <c:pt idx="2205">
                  <c:v>1.5277656578571832</c:v>
                </c:pt>
                <c:pt idx="2206">
                  <c:v>1.6479827209904332</c:v>
                </c:pt>
                <c:pt idx="2207">
                  <c:v>0.9064643937146617</c:v>
                </c:pt>
                <c:pt idx="2208">
                  <c:v>-0.63209799660982657</c:v>
                </c:pt>
                <c:pt idx="2209">
                  <c:v>-0.90236636650011048</c:v>
                </c:pt>
                <c:pt idx="2210">
                  <c:v>2.7380806899819889</c:v>
                </c:pt>
                <c:pt idx="2211">
                  <c:v>0.60614358791836132</c:v>
                </c:pt>
                <c:pt idx="2212">
                  <c:v>-0.38795119255909427</c:v>
                </c:pt>
                <c:pt idx="2213">
                  <c:v>0.66765867125168221</c:v>
                </c:pt>
                <c:pt idx="2214">
                  <c:v>0.51645871879440408</c:v>
                </c:pt>
                <c:pt idx="2215">
                  <c:v>0.31707173059313165</c:v>
                </c:pt>
                <c:pt idx="2216">
                  <c:v>1.0673685681242318</c:v>
                </c:pt>
                <c:pt idx="2217">
                  <c:v>-0.10311888663577279</c:v>
                </c:pt>
                <c:pt idx="2218">
                  <c:v>0.56348152046137656</c:v>
                </c:pt>
                <c:pt idx="2219">
                  <c:v>-0.56852614479409136</c:v>
                </c:pt>
                <c:pt idx="2220">
                  <c:v>1.7387962028625275</c:v>
                </c:pt>
                <c:pt idx="2221">
                  <c:v>-0.24669506191422153</c:v>
                </c:pt>
                <c:pt idx="2222">
                  <c:v>0.40183825984861021</c:v>
                </c:pt>
                <c:pt idx="2223">
                  <c:v>-0.50219654099942934</c:v>
                </c:pt>
                <c:pt idx="2224">
                  <c:v>-0.34451238604180373</c:v>
                </c:pt>
                <c:pt idx="2225">
                  <c:v>2.3803590495041531</c:v>
                </c:pt>
                <c:pt idx="2226">
                  <c:v>-0.32492710159819566</c:v>
                </c:pt>
                <c:pt idx="2227">
                  <c:v>-0.46979444957498656</c:v>
                </c:pt>
                <c:pt idx="2228">
                  <c:v>-9.0525293072377597E-2</c:v>
                </c:pt>
                <c:pt idx="2229">
                  <c:v>0.75196090089970846</c:v>
                </c:pt>
                <c:pt idx="2230">
                  <c:v>0.29412354313987116</c:v>
                </c:pt>
                <c:pt idx="2231">
                  <c:v>0.69817194485434131</c:v>
                </c:pt>
                <c:pt idx="2232">
                  <c:v>0.65100050194172043</c:v>
                </c:pt>
                <c:pt idx="2233">
                  <c:v>0.41642018349598986</c:v>
                </c:pt>
                <c:pt idx="2234">
                  <c:v>-0.22214945146675646</c:v>
                </c:pt>
                <c:pt idx="2235">
                  <c:v>3.1306078165357905</c:v>
                </c:pt>
                <c:pt idx="2236">
                  <c:v>0</c:v>
                </c:pt>
                <c:pt idx="2237">
                  <c:v>-0.50449493309496951</c:v>
                </c:pt>
                <c:pt idx="2238">
                  <c:v>0.18770629079757439</c:v>
                </c:pt>
                <c:pt idx="2239">
                  <c:v>0.88320647138550878</c:v>
                </c:pt>
                <c:pt idx="2240">
                  <c:v>0.2278876212430313</c:v>
                </c:pt>
                <c:pt idx="2241">
                  <c:v>0.18655968539446532</c:v>
                </c:pt>
                <c:pt idx="2242">
                  <c:v>-0.28706092517082682</c:v>
                </c:pt>
                <c:pt idx="2243">
                  <c:v>-0.9023155759588275</c:v>
                </c:pt>
                <c:pt idx="2244">
                  <c:v>-8.6711418207122068E-2</c:v>
                </c:pt>
                <c:pt idx="2245">
                  <c:v>-0.23410179652891872</c:v>
                </c:pt>
                <c:pt idx="2246">
                  <c:v>1.3796512013212432</c:v>
                </c:pt>
                <c:pt idx="2247">
                  <c:v>1.4877235298940616</c:v>
                </c:pt>
                <c:pt idx="2248">
                  <c:v>1.0005074216173251</c:v>
                </c:pt>
                <c:pt idx="2249">
                  <c:v>1.5324416642795848</c:v>
                </c:pt>
                <c:pt idx="2250">
                  <c:v>0.58230906738427146</c:v>
                </c:pt>
                <c:pt idx="2251">
                  <c:v>-0.67547824147119206</c:v>
                </c:pt>
                <c:pt idx="2252">
                  <c:v>0.18736653632683775</c:v>
                </c:pt>
                <c:pt idx="2253">
                  <c:v>0.41344988350235384</c:v>
                </c:pt>
                <c:pt idx="2254">
                  <c:v>1.1566880930880492</c:v>
                </c:pt>
                <c:pt idx="2255">
                  <c:v>0.14496821178297181</c:v>
                </c:pt>
                <c:pt idx="2256">
                  <c:v>0.8731157536134585</c:v>
                </c:pt>
                <c:pt idx="2257">
                  <c:v>-0.55301846936092069</c:v>
                </c:pt>
                <c:pt idx="2258">
                  <c:v>6.875067926266297E-2</c:v>
                </c:pt>
                <c:pt idx="2259">
                  <c:v>-0.3997475407131223</c:v>
                </c:pt>
                <c:pt idx="2260">
                  <c:v>0.17107543424708679</c:v>
                </c:pt>
                <c:pt idx="2261">
                  <c:v>0</c:v>
                </c:pt>
                <c:pt idx="2262">
                  <c:v>9.7075614345227008E-3</c:v>
                </c:pt>
                <c:pt idx="2263">
                  <c:v>-7.6087790216627885E-2</c:v>
                </c:pt>
                <c:pt idx="2264">
                  <c:v>1.6090758857616407</c:v>
                </c:pt>
                <c:pt idx="2265">
                  <c:v>1.6988998035263037</c:v>
                </c:pt>
                <c:pt idx="2266">
                  <c:v>-0.33439145315214613</c:v>
                </c:pt>
                <c:pt idx="2267">
                  <c:v>6.6769356512645747E-2</c:v>
                </c:pt>
                <c:pt idx="2268">
                  <c:v>0.90439616457557515</c:v>
                </c:pt>
                <c:pt idx="2269">
                  <c:v>1.2722683088571378</c:v>
                </c:pt>
                <c:pt idx="2270">
                  <c:v>1.0461323866767447</c:v>
                </c:pt>
                <c:pt idx="2271">
                  <c:v>81.857107421706658</c:v>
                </c:pt>
                <c:pt idx="2272">
                  <c:v>0.578134354471455</c:v>
                </c:pt>
                <c:pt idx="2273">
                  <c:v>-0.84635788809244306</c:v>
                </c:pt>
                <c:pt idx="2274">
                  <c:v>13.963371340061046</c:v>
                </c:pt>
                <c:pt idx="2275">
                  <c:v>-0.21137891448303858</c:v>
                </c:pt>
                <c:pt idx="2276">
                  <c:v>2.1069607664041716</c:v>
                </c:pt>
                <c:pt idx="2277">
                  <c:v>3.3109617093262864E-2</c:v>
                </c:pt>
                <c:pt idx="2278">
                  <c:v>8.7122861840954862</c:v>
                </c:pt>
                <c:pt idx="2279">
                  <c:v>-0.22029257012918366</c:v>
                </c:pt>
                <c:pt idx="2280">
                  <c:v>0.10643461181769616</c:v>
                </c:pt>
                <c:pt idx="2281">
                  <c:v>4.0299630241681266</c:v>
                </c:pt>
                <c:pt idx="2282">
                  <c:v>19.294218977460648</c:v>
                </c:pt>
                <c:pt idx="2283">
                  <c:v>0</c:v>
                </c:pt>
                <c:pt idx="2284">
                  <c:v>0</c:v>
                </c:pt>
                <c:pt idx="2285">
                  <c:v>0.2800708557518542</c:v>
                </c:pt>
                <c:pt idx="2286">
                  <c:v>0.62363404052363425</c:v>
                </c:pt>
                <c:pt idx="2287">
                  <c:v>-0.40700295773166795</c:v>
                </c:pt>
                <c:pt idx="2288">
                  <c:v>0</c:v>
                </c:pt>
                <c:pt idx="2289">
                  <c:v>1.2894359976621421</c:v>
                </c:pt>
                <c:pt idx="2290">
                  <c:v>3.9508615134230491</c:v>
                </c:pt>
                <c:pt idx="2291">
                  <c:v>4.189666279644122</c:v>
                </c:pt>
                <c:pt idx="2292">
                  <c:v>0.23179610601235828</c:v>
                </c:pt>
                <c:pt idx="2293">
                  <c:v>-3.3192130556909484E-2</c:v>
                </c:pt>
                <c:pt idx="2294">
                  <c:v>4.3669506309012807</c:v>
                </c:pt>
                <c:pt idx="2295">
                  <c:v>0.1281879369701118</c:v>
                </c:pt>
                <c:pt idx="2296">
                  <c:v>1.9561402808722994</c:v>
                </c:pt>
                <c:pt idx="2297">
                  <c:v>1.3731525039821653</c:v>
                </c:pt>
                <c:pt idx="2298">
                  <c:v>3.8319711044909872</c:v>
                </c:pt>
                <c:pt idx="2299">
                  <c:v>1.7649998411779748</c:v>
                </c:pt>
                <c:pt idx="2300">
                  <c:v>8.8641301904598499E-2</c:v>
                </c:pt>
                <c:pt idx="2301">
                  <c:v>-0.3834187842016773</c:v>
                </c:pt>
                <c:pt idx="2302">
                  <c:v>-0.25905435897282691</c:v>
                </c:pt>
                <c:pt idx="2303">
                  <c:v>-0.27222527821690612</c:v>
                </c:pt>
                <c:pt idx="2304">
                  <c:v>-0.72639698650259477</c:v>
                </c:pt>
                <c:pt idx="2305">
                  <c:v>2.8780821011175291E-2</c:v>
                </c:pt>
                <c:pt idx="2306">
                  <c:v>-0.80416697005818183</c:v>
                </c:pt>
                <c:pt idx="2307">
                  <c:v>-0.59442246411711763</c:v>
                </c:pt>
                <c:pt idx="2308">
                  <c:v>-0.3652675811905513</c:v>
                </c:pt>
                <c:pt idx="2309">
                  <c:v>0.3868507500123643</c:v>
                </c:pt>
                <c:pt idx="2310">
                  <c:v>0.58285251069767863</c:v>
                </c:pt>
                <c:pt idx="2311">
                  <c:v>0.26442656532814435</c:v>
                </c:pt>
                <c:pt idx="2312">
                  <c:v>0.5089603991938414</c:v>
                </c:pt>
                <c:pt idx="2313">
                  <c:v>0</c:v>
                </c:pt>
                <c:pt idx="2314">
                  <c:v>0.49947398826013967</c:v>
                </c:pt>
                <c:pt idx="2315">
                  <c:v>-0.66112883767152719</c:v>
                </c:pt>
                <c:pt idx="2316">
                  <c:v>-0.25146400254515472</c:v>
                </c:pt>
                <c:pt idx="2317">
                  <c:v>4.4005177832919298</c:v>
                </c:pt>
                <c:pt idx="2318">
                  <c:v>-1.3273426323083664E-2</c:v>
                </c:pt>
                <c:pt idx="2319">
                  <c:v>9.5746423738509954</c:v>
                </c:pt>
                <c:pt idx="2320">
                  <c:v>-0.3625616772345111</c:v>
                </c:pt>
                <c:pt idx="2321">
                  <c:v>-0.26914537772053326</c:v>
                </c:pt>
                <c:pt idx="2322">
                  <c:v>-0.26016864663643613</c:v>
                </c:pt>
                <c:pt idx="2323">
                  <c:v>-0.35571789940293641</c:v>
                </c:pt>
                <c:pt idx="2324">
                  <c:v>0.41242972238499304</c:v>
                </c:pt>
                <c:pt idx="2325">
                  <c:v>0.40648970472805368</c:v>
                </c:pt>
                <c:pt idx="2326">
                  <c:v>0.31399633236536373</c:v>
                </c:pt>
                <c:pt idx="2327">
                  <c:v>-0.57035735392771614</c:v>
                </c:pt>
                <c:pt idx="2328">
                  <c:v>2.3981608351510437</c:v>
                </c:pt>
                <c:pt idx="2329">
                  <c:v>0.37366397173444027</c:v>
                </c:pt>
                <c:pt idx="2330">
                  <c:v>1.9204644439016576</c:v>
                </c:pt>
                <c:pt idx="2331">
                  <c:v>-0.75498536132937288</c:v>
                </c:pt>
                <c:pt idx="2332">
                  <c:v>-0.36043979571906393</c:v>
                </c:pt>
                <c:pt idx="2333">
                  <c:v>1.3146096615916871</c:v>
                </c:pt>
                <c:pt idx="2334">
                  <c:v>2.4609043184863739</c:v>
                </c:pt>
                <c:pt idx="2335">
                  <c:v>-0.50508769364542028</c:v>
                </c:pt>
                <c:pt idx="2336">
                  <c:v>1.2254157045579395</c:v>
                </c:pt>
                <c:pt idx="2337">
                  <c:v>0.11507533538696184</c:v>
                </c:pt>
                <c:pt idx="2338">
                  <c:v>-0.36996833355704672</c:v>
                </c:pt>
                <c:pt idx="2339">
                  <c:v>-0.31488731784308516</c:v>
                </c:pt>
                <c:pt idx="2340">
                  <c:v>-0.21231294146232638</c:v>
                </c:pt>
                <c:pt idx="2341">
                  <c:v>-0.70527674056186396</c:v>
                </c:pt>
                <c:pt idx="2342">
                  <c:v>-0.82067638016949807</c:v>
                </c:pt>
                <c:pt idx="2343">
                  <c:v>0</c:v>
                </c:pt>
                <c:pt idx="2344">
                  <c:v>-0.80746842814858899</c:v>
                </c:pt>
                <c:pt idx="2345">
                  <c:v>0</c:v>
                </c:pt>
                <c:pt idx="2346">
                  <c:v>-0.58146937899676587</c:v>
                </c:pt>
                <c:pt idx="2347">
                  <c:v>0.76411491931704645</c:v>
                </c:pt>
                <c:pt idx="2348">
                  <c:v>7.3706645538966633</c:v>
                </c:pt>
                <c:pt idx="2349">
                  <c:v>2.1721743676877345</c:v>
                </c:pt>
                <c:pt idx="2350">
                  <c:v>-0.45495287651023913</c:v>
                </c:pt>
                <c:pt idx="2351">
                  <c:v>-0.89501478692858805</c:v>
                </c:pt>
                <c:pt idx="2352">
                  <c:v>-3.419097161979695E-2</c:v>
                </c:pt>
                <c:pt idx="2353">
                  <c:v>-0.34822527196725489</c:v>
                </c:pt>
                <c:pt idx="2354">
                  <c:v>1.0184596457847297</c:v>
                </c:pt>
                <c:pt idx="2355">
                  <c:v>-0.57969712422290409</c:v>
                </c:pt>
                <c:pt idx="2356">
                  <c:v>0.44467956446497053</c:v>
                </c:pt>
                <c:pt idx="2357">
                  <c:v>2.6389544364264275</c:v>
                </c:pt>
                <c:pt idx="2358">
                  <c:v>-0.61518218662767465</c:v>
                </c:pt>
                <c:pt idx="2359">
                  <c:v>0.52334271506119667</c:v>
                </c:pt>
                <c:pt idx="2360">
                  <c:v>-4.0662969828283303E-2</c:v>
                </c:pt>
                <c:pt idx="2361">
                  <c:v>0.76266733635257578</c:v>
                </c:pt>
                <c:pt idx="2362">
                  <c:v>0</c:v>
                </c:pt>
                <c:pt idx="2363">
                  <c:v>1.2167499923877232</c:v>
                </c:pt>
                <c:pt idx="2364">
                  <c:v>-0.2232368405013479</c:v>
                </c:pt>
                <c:pt idx="2365">
                  <c:v>0.50934879005168998</c:v>
                </c:pt>
                <c:pt idx="2366">
                  <c:v>0.17470663006548207</c:v>
                </c:pt>
                <c:pt idx="2367">
                  <c:v>1.5753721759920989</c:v>
                </c:pt>
                <c:pt idx="2368">
                  <c:v>-0.25007785258153103</c:v>
                </c:pt>
                <c:pt idx="2369">
                  <c:v>-0.43879084406924507</c:v>
                </c:pt>
                <c:pt idx="2370">
                  <c:v>-0.12642155339341521</c:v>
                </c:pt>
                <c:pt idx="2371">
                  <c:v>-0.31246473945634862</c:v>
                </c:pt>
                <c:pt idx="2372">
                  <c:v>-0.45341659367928805</c:v>
                </c:pt>
                <c:pt idx="2373">
                  <c:v>7.5244833135801312E-2</c:v>
                </c:pt>
                <c:pt idx="2374">
                  <c:v>0.39856941856075379</c:v>
                </c:pt>
                <c:pt idx="2375">
                  <c:v>-0.654151968745039</c:v>
                </c:pt>
                <c:pt idx="2376">
                  <c:v>-0.45134007671683163</c:v>
                </c:pt>
                <c:pt idx="2377">
                  <c:v>0.16448292844600754</c:v>
                </c:pt>
                <c:pt idx="2378">
                  <c:v>0.14077602050241717</c:v>
                </c:pt>
                <c:pt idx="2379">
                  <c:v>-0.50333745567431831</c:v>
                </c:pt>
                <c:pt idx="2380">
                  <c:v>0.32761185578344965</c:v>
                </c:pt>
                <c:pt idx="2381">
                  <c:v>0.37813212997296514</c:v>
                </c:pt>
                <c:pt idx="2382">
                  <c:v>1.9552190158516423</c:v>
                </c:pt>
                <c:pt idx="2383">
                  <c:v>2.7796493568304053</c:v>
                </c:pt>
                <c:pt idx="2384">
                  <c:v>-0.20436386271037238</c:v>
                </c:pt>
                <c:pt idx="2385">
                  <c:v>-0.25124175392660703</c:v>
                </c:pt>
                <c:pt idx="2386">
                  <c:v>0.18084614741009966</c:v>
                </c:pt>
                <c:pt idx="2387">
                  <c:v>-0.9121724467677762</c:v>
                </c:pt>
                <c:pt idx="2388">
                  <c:v>5.5671524166729585</c:v>
                </c:pt>
                <c:pt idx="2389">
                  <c:v>2.4804890156798929</c:v>
                </c:pt>
                <c:pt idx="2390">
                  <c:v>-0.48578052450025083</c:v>
                </c:pt>
                <c:pt idx="2391">
                  <c:v>-0.85254926351095839</c:v>
                </c:pt>
                <c:pt idx="2392">
                  <c:v>1.3341749739672257</c:v>
                </c:pt>
                <c:pt idx="2393">
                  <c:v>0.76294715812800074</c:v>
                </c:pt>
                <c:pt idx="2394">
                  <c:v>0.69637225345164788</c:v>
                </c:pt>
                <c:pt idx="2395">
                  <c:v>0.22252415949624826</c:v>
                </c:pt>
                <c:pt idx="2396">
                  <c:v>-0.28248564282294958</c:v>
                </c:pt>
                <c:pt idx="2397">
                  <c:v>-0.11801081779669903</c:v>
                </c:pt>
                <c:pt idx="2398">
                  <c:v>0.69276708002791132</c:v>
                </c:pt>
                <c:pt idx="2399">
                  <c:v>-0.58716405317427989</c:v>
                </c:pt>
                <c:pt idx="2400">
                  <c:v>1.4659983846512221</c:v>
                </c:pt>
                <c:pt idx="2401">
                  <c:v>-0.96145207702533975</c:v>
                </c:pt>
                <c:pt idx="2402">
                  <c:v>4.2963019670879152</c:v>
                </c:pt>
                <c:pt idx="2403">
                  <c:v>2.2094669463066747</c:v>
                </c:pt>
                <c:pt idx="2404">
                  <c:v>3.5182047352298862</c:v>
                </c:pt>
                <c:pt idx="2405">
                  <c:v>2.4489560257958427</c:v>
                </c:pt>
                <c:pt idx="2406">
                  <c:v>0.81191816746767154</c:v>
                </c:pt>
                <c:pt idx="2407">
                  <c:v>-0.5542096637993722</c:v>
                </c:pt>
                <c:pt idx="2408">
                  <c:v>0.26522616233058294</c:v>
                </c:pt>
                <c:pt idx="2409">
                  <c:v>-0.52077365841784906</c:v>
                </c:pt>
                <c:pt idx="2410">
                  <c:v>0.17706322299676774</c:v>
                </c:pt>
                <c:pt idx="2411">
                  <c:v>17.154316085829176</c:v>
                </c:pt>
                <c:pt idx="2412">
                  <c:v>-0.31163288435060449</c:v>
                </c:pt>
                <c:pt idx="2413">
                  <c:v>-0.73197143304866041</c:v>
                </c:pt>
                <c:pt idx="2414">
                  <c:v>2.9321720938124773</c:v>
                </c:pt>
                <c:pt idx="2415">
                  <c:v>-6.8995774355081738E-2</c:v>
                </c:pt>
                <c:pt idx="2416">
                  <c:v>1.5621210439101412</c:v>
                </c:pt>
                <c:pt idx="2417">
                  <c:v>0.97311208591934317</c:v>
                </c:pt>
                <c:pt idx="2418">
                  <c:v>0.8522482291792407</c:v>
                </c:pt>
                <c:pt idx="2419">
                  <c:v>1.2118009399066449</c:v>
                </c:pt>
                <c:pt idx="2420">
                  <c:v>-0.14938407102136197</c:v>
                </c:pt>
                <c:pt idx="2421">
                  <c:v>0</c:v>
                </c:pt>
                <c:pt idx="2422">
                  <c:v>-0.13070687590006599</c:v>
                </c:pt>
                <c:pt idx="2423">
                  <c:v>3.5929443304457301E-3</c:v>
                </c:pt>
                <c:pt idx="2424">
                  <c:v>0.62310968344092421</c:v>
                </c:pt>
                <c:pt idx="2425">
                  <c:v>3.475791910700297</c:v>
                </c:pt>
                <c:pt idx="2426">
                  <c:v>-0.37654486863569048</c:v>
                </c:pt>
                <c:pt idx="2427">
                  <c:v>-0.2644531503692551</c:v>
                </c:pt>
                <c:pt idx="2428">
                  <c:v>1.8084495484437491</c:v>
                </c:pt>
                <c:pt idx="2429">
                  <c:v>-0.69563564486234342</c:v>
                </c:pt>
                <c:pt idx="2430">
                  <c:v>19.945920006496522</c:v>
                </c:pt>
                <c:pt idx="2431">
                  <c:v>0.26689223260270567</c:v>
                </c:pt>
                <c:pt idx="2432">
                  <c:v>-0.32126457845718936</c:v>
                </c:pt>
                <c:pt idx="2433">
                  <c:v>-0.58852430570266312</c:v>
                </c:pt>
                <c:pt idx="2434">
                  <c:v>-0.8916143499454382</c:v>
                </c:pt>
                <c:pt idx="2435">
                  <c:v>2.2880701677014419</c:v>
                </c:pt>
                <c:pt idx="2436">
                  <c:v>-0.12083433008805053</c:v>
                </c:pt>
                <c:pt idx="2437">
                  <c:v>2.4264239470621245</c:v>
                </c:pt>
                <c:pt idx="2438">
                  <c:v>0.56058095614769909</c:v>
                </c:pt>
                <c:pt idx="2439">
                  <c:v>2.626451080934876</c:v>
                </c:pt>
                <c:pt idx="2440">
                  <c:v>0.83182626448216135</c:v>
                </c:pt>
                <c:pt idx="2441">
                  <c:v>4.153449425412246</c:v>
                </c:pt>
                <c:pt idx="2442">
                  <c:v>0.41805337762427414</c:v>
                </c:pt>
                <c:pt idx="2443">
                  <c:v>0.13172572732194535</c:v>
                </c:pt>
                <c:pt idx="2444">
                  <c:v>-0.50612800126486568</c:v>
                </c:pt>
                <c:pt idx="2445">
                  <c:v>2.3978115359550682</c:v>
                </c:pt>
                <c:pt idx="2446">
                  <c:v>0.60358242639864579</c:v>
                </c:pt>
                <c:pt idx="2447">
                  <c:v>0.99737952266940522</c:v>
                </c:pt>
                <c:pt idx="2448">
                  <c:v>-0.90108263883975848</c:v>
                </c:pt>
                <c:pt idx="2449">
                  <c:v>-0.77193433747812057</c:v>
                </c:pt>
                <c:pt idx="2450">
                  <c:v>2.0769592352028807</c:v>
                </c:pt>
                <c:pt idx="2451">
                  <c:v>0</c:v>
                </c:pt>
                <c:pt idx="2452">
                  <c:v>-0.89228652249917273</c:v>
                </c:pt>
                <c:pt idx="2453">
                  <c:v>0.14657329203192604</c:v>
                </c:pt>
                <c:pt idx="2454">
                  <c:v>-0.28413994575155466</c:v>
                </c:pt>
                <c:pt idx="2455">
                  <c:v>6.5563808516090392</c:v>
                </c:pt>
                <c:pt idx="2456">
                  <c:v>1.7457468166552848E-2</c:v>
                </c:pt>
                <c:pt idx="2457">
                  <c:v>2.2838997658409625E-2</c:v>
                </c:pt>
                <c:pt idx="2458">
                  <c:v>7.8318480266311316E-2</c:v>
                </c:pt>
                <c:pt idx="2459">
                  <c:v>1.804763353122296</c:v>
                </c:pt>
                <c:pt idx="2460">
                  <c:v>-0.35870768248938445</c:v>
                </c:pt>
                <c:pt idx="2461">
                  <c:v>0.36854832496226375</c:v>
                </c:pt>
                <c:pt idx="2462">
                  <c:v>1.2527972851456148</c:v>
                </c:pt>
                <c:pt idx="2463">
                  <c:v>0.54137350098373105</c:v>
                </c:pt>
                <c:pt idx="2464">
                  <c:v>-0.70940980202299708</c:v>
                </c:pt>
                <c:pt idx="2465">
                  <c:v>5.0000129738071264</c:v>
                </c:pt>
                <c:pt idx="2466">
                  <c:v>-0.82475841930902249</c:v>
                </c:pt>
                <c:pt idx="2467">
                  <c:v>-0.55970151383230038</c:v>
                </c:pt>
                <c:pt idx="2468">
                  <c:v>0.29497137008313906</c:v>
                </c:pt>
                <c:pt idx="2469">
                  <c:v>0.28261466699866511</c:v>
                </c:pt>
                <c:pt idx="2470">
                  <c:v>0.64851041503927587</c:v>
                </c:pt>
                <c:pt idx="2471">
                  <c:v>0.50858058903681047</c:v>
                </c:pt>
                <c:pt idx="2472">
                  <c:v>0.26310043219018286</c:v>
                </c:pt>
                <c:pt idx="2473">
                  <c:v>2.4942903979188937</c:v>
                </c:pt>
                <c:pt idx="2474">
                  <c:v>-0.51561369697351311</c:v>
                </c:pt>
                <c:pt idx="2475">
                  <c:v>0</c:v>
                </c:pt>
                <c:pt idx="2476">
                  <c:v>1.4869779809225407</c:v>
                </c:pt>
                <c:pt idx="2477">
                  <c:v>3.8404667565897626</c:v>
                </c:pt>
                <c:pt idx="2478">
                  <c:v>-7.1978192841934199E-2</c:v>
                </c:pt>
                <c:pt idx="2479">
                  <c:v>-0.4373027923594181</c:v>
                </c:pt>
                <c:pt idx="2480">
                  <c:v>0</c:v>
                </c:pt>
                <c:pt idx="2481">
                  <c:v>0.72455932254384037</c:v>
                </c:pt>
                <c:pt idx="2482">
                  <c:v>0.70726884457192596</c:v>
                </c:pt>
                <c:pt idx="2483">
                  <c:v>1.5804553747384222</c:v>
                </c:pt>
                <c:pt idx="2484">
                  <c:v>1.2270358895469646</c:v>
                </c:pt>
                <c:pt idx="2485">
                  <c:v>-0.41081015277992594</c:v>
                </c:pt>
                <c:pt idx="2486">
                  <c:v>-0.87989170890632284</c:v>
                </c:pt>
                <c:pt idx="2487">
                  <c:v>-0.11284600878320157</c:v>
                </c:pt>
                <c:pt idx="2488">
                  <c:v>-0.79623023349851507</c:v>
                </c:pt>
                <c:pt idx="2489">
                  <c:v>0.13676908379367481</c:v>
                </c:pt>
                <c:pt idx="2490">
                  <c:v>0.88090217767065337</c:v>
                </c:pt>
                <c:pt idx="2491">
                  <c:v>-0.77439629165998736</c:v>
                </c:pt>
                <c:pt idx="2492">
                  <c:v>-0.29837740227964377</c:v>
                </c:pt>
                <c:pt idx="2493">
                  <c:v>-0.22327393897236888</c:v>
                </c:pt>
                <c:pt idx="2494">
                  <c:v>0.31643963758920773</c:v>
                </c:pt>
                <c:pt idx="2495">
                  <c:v>4.7726675358649953</c:v>
                </c:pt>
                <c:pt idx="2496">
                  <c:v>-0.14436006494106948</c:v>
                </c:pt>
                <c:pt idx="2497">
                  <c:v>6.9336690288999767</c:v>
                </c:pt>
                <c:pt idx="2498">
                  <c:v>-0.47108139450346137</c:v>
                </c:pt>
                <c:pt idx="2499">
                  <c:v>0.84445023332831248</c:v>
                </c:pt>
                <c:pt idx="2500">
                  <c:v>-7.6005005101975415E-2</c:v>
                </c:pt>
                <c:pt idx="2501">
                  <c:v>-0.77824159705854445</c:v>
                </c:pt>
                <c:pt idx="2502">
                  <c:v>0.44705297055036586</c:v>
                </c:pt>
                <c:pt idx="2503">
                  <c:v>3.6030647553735411E-2</c:v>
                </c:pt>
                <c:pt idx="2504">
                  <c:v>4.5218262698599318E-3</c:v>
                </c:pt>
                <c:pt idx="2505">
                  <c:v>4.5829889880671617</c:v>
                </c:pt>
                <c:pt idx="2506">
                  <c:v>0.29015891464973254</c:v>
                </c:pt>
                <c:pt idx="2507">
                  <c:v>1.4716397368058314</c:v>
                </c:pt>
                <c:pt idx="2508">
                  <c:v>-0.8039842078648024</c:v>
                </c:pt>
                <c:pt idx="2509">
                  <c:v>0.60598612790516115</c:v>
                </c:pt>
                <c:pt idx="2510">
                  <c:v>0.23525715119486981</c:v>
                </c:pt>
                <c:pt idx="2511">
                  <c:v>1.2721157625202995</c:v>
                </c:pt>
                <c:pt idx="2512">
                  <c:v>-0.49831058945095386</c:v>
                </c:pt>
                <c:pt idx="2513">
                  <c:v>-0.94305467657122022</c:v>
                </c:pt>
                <c:pt idx="2514">
                  <c:v>2.3164342234637871</c:v>
                </c:pt>
                <c:pt idx="2515">
                  <c:v>-0.23340784320524674</c:v>
                </c:pt>
                <c:pt idx="2516">
                  <c:v>-0.33334974986007826</c:v>
                </c:pt>
                <c:pt idx="2517">
                  <c:v>2.4820598463558641</c:v>
                </c:pt>
                <c:pt idx="2518">
                  <c:v>-0.87354512526381578</c:v>
                </c:pt>
                <c:pt idx="2519">
                  <c:v>-1.2170244918988181E-2</c:v>
                </c:pt>
                <c:pt idx="2520">
                  <c:v>3.1531856139851722</c:v>
                </c:pt>
                <c:pt idx="2521">
                  <c:v>-0.25227227195316082</c:v>
                </c:pt>
                <c:pt idx="2522">
                  <c:v>-0.80052813276494306</c:v>
                </c:pt>
                <c:pt idx="2523">
                  <c:v>1.703661331285379</c:v>
                </c:pt>
                <c:pt idx="2524">
                  <c:v>0.97353426482413352</c:v>
                </c:pt>
                <c:pt idx="2525">
                  <c:v>2.6483494827535536E-2</c:v>
                </c:pt>
                <c:pt idx="2526">
                  <c:v>-0.91597212406956807</c:v>
                </c:pt>
                <c:pt idx="2527">
                  <c:v>2.0396667212472281</c:v>
                </c:pt>
                <c:pt idx="2528">
                  <c:v>-0.69781677441888068</c:v>
                </c:pt>
                <c:pt idx="2529">
                  <c:v>-0.37009711125686051</c:v>
                </c:pt>
                <c:pt idx="2530">
                  <c:v>-0.20627749732045136</c:v>
                </c:pt>
                <c:pt idx="2531">
                  <c:v>0.17769021187130635</c:v>
                </c:pt>
                <c:pt idx="2532">
                  <c:v>-0.45491340764381727</c:v>
                </c:pt>
                <c:pt idx="2533">
                  <c:v>0.5000064563853297</c:v>
                </c:pt>
                <c:pt idx="2534">
                  <c:v>-0.59444851173098268</c:v>
                </c:pt>
                <c:pt idx="2535">
                  <c:v>-0.20767156834945025</c:v>
                </c:pt>
                <c:pt idx="2536">
                  <c:v>-0.38361320432353474</c:v>
                </c:pt>
                <c:pt idx="2537">
                  <c:v>-0.57784947688075006</c:v>
                </c:pt>
                <c:pt idx="2538">
                  <c:v>-7.7189593330810963E-2</c:v>
                </c:pt>
                <c:pt idx="2539">
                  <c:v>-0.48451728318860521</c:v>
                </c:pt>
                <c:pt idx="2540">
                  <c:v>0.20257404336059745</c:v>
                </c:pt>
                <c:pt idx="2541">
                  <c:v>-0.73266083324793085</c:v>
                </c:pt>
                <c:pt idx="2542">
                  <c:v>1.9945255245201412</c:v>
                </c:pt>
                <c:pt idx="2543">
                  <c:v>2.4226034731962547</c:v>
                </c:pt>
                <c:pt idx="2544">
                  <c:v>-0.4635101836104753</c:v>
                </c:pt>
                <c:pt idx="2545">
                  <c:v>7.4054132618569755</c:v>
                </c:pt>
                <c:pt idx="2546">
                  <c:v>-0.46485565441966903</c:v>
                </c:pt>
                <c:pt idx="2547">
                  <c:v>2.0149202766793528</c:v>
                </c:pt>
                <c:pt idx="2548">
                  <c:v>3.2364316907811067E-2</c:v>
                </c:pt>
                <c:pt idx="2549">
                  <c:v>-0.39689399689440502</c:v>
                </c:pt>
                <c:pt idx="2550">
                  <c:v>0.90420461519149642</c:v>
                </c:pt>
                <c:pt idx="2551">
                  <c:v>0.19416442356621683</c:v>
                </c:pt>
                <c:pt idx="2552">
                  <c:v>4.8351072592807187E-2</c:v>
                </c:pt>
                <c:pt idx="2553">
                  <c:v>0.61240423074781147</c:v>
                </c:pt>
                <c:pt idx="2554">
                  <c:v>3.0961133504089844</c:v>
                </c:pt>
                <c:pt idx="2555">
                  <c:v>-0.22624859587189539</c:v>
                </c:pt>
                <c:pt idx="2556">
                  <c:v>0.25353202969491301</c:v>
                </c:pt>
                <c:pt idx="2557">
                  <c:v>0.8453346407383342</c:v>
                </c:pt>
                <c:pt idx="2558">
                  <c:v>-0.13155587991977885</c:v>
                </c:pt>
                <c:pt idx="2559">
                  <c:v>-0.9296337785974691</c:v>
                </c:pt>
                <c:pt idx="2560">
                  <c:v>6.3483168086082925E-2</c:v>
                </c:pt>
                <c:pt idx="2561">
                  <c:v>1.1978130346055682</c:v>
                </c:pt>
                <c:pt idx="2562">
                  <c:v>0.47194839774805158</c:v>
                </c:pt>
                <c:pt idx="2563">
                  <c:v>-0.65001775511250703</c:v>
                </c:pt>
                <c:pt idx="2564">
                  <c:v>-0.59791953781578411</c:v>
                </c:pt>
                <c:pt idx="2565">
                  <c:v>-0.59078481383943149</c:v>
                </c:pt>
                <c:pt idx="2566">
                  <c:v>2.830209580981613</c:v>
                </c:pt>
                <c:pt idx="2567">
                  <c:v>-0.86603649554997475</c:v>
                </c:pt>
                <c:pt idx="2568">
                  <c:v>3.8852502415390786</c:v>
                </c:pt>
                <c:pt idx="2569">
                  <c:v>1.7241314246625707</c:v>
                </c:pt>
                <c:pt idx="2570">
                  <c:v>-0.35025161600038368</c:v>
                </c:pt>
                <c:pt idx="2571">
                  <c:v>-3.1163663555655502E-2</c:v>
                </c:pt>
                <c:pt idx="2572">
                  <c:v>-0.4082651471976213</c:v>
                </c:pt>
                <c:pt idx="2573">
                  <c:v>0.12086368659122793</c:v>
                </c:pt>
                <c:pt idx="2574">
                  <c:v>7.9414651250426946E-2</c:v>
                </c:pt>
                <c:pt idx="2575">
                  <c:v>1.3618358905821946</c:v>
                </c:pt>
                <c:pt idx="2576">
                  <c:v>0.17011426139830282</c:v>
                </c:pt>
                <c:pt idx="2577">
                  <c:v>0.56712971140710622</c:v>
                </c:pt>
                <c:pt idx="2578">
                  <c:v>0.16192156626266679</c:v>
                </c:pt>
                <c:pt idx="2579">
                  <c:v>1.4313353517878498</c:v>
                </c:pt>
                <c:pt idx="2580">
                  <c:v>1.8615179829794459</c:v>
                </c:pt>
                <c:pt idx="2581">
                  <c:v>0.67484918752616796</c:v>
                </c:pt>
                <c:pt idx="2582">
                  <c:v>2.8694068202448596E-2</c:v>
                </c:pt>
                <c:pt idx="2583">
                  <c:v>-0.40565632752082181</c:v>
                </c:pt>
                <c:pt idx="2584">
                  <c:v>4.4582141503800798</c:v>
                </c:pt>
                <c:pt idx="2585">
                  <c:v>5.6216402766724849E-2</c:v>
                </c:pt>
                <c:pt idx="2586">
                  <c:v>0.65448341529449905</c:v>
                </c:pt>
                <c:pt idx="2587">
                  <c:v>1.7494453086871165</c:v>
                </c:pt>
                <c:pt idx="2588">
                  <c:v>-0.71961731846990173</c:v>
                </c:pt>
                <c:pt idx="2589">
                  <c:v>-0.26686162374324301</c:v>
                </c:pt>
                <c:pt idx="2590">
                  <c:v>0</c:v>
                </c:pt>
                <c:pt idx="2591">
                  <c:v>-0.27164796824938897</c:v>
                </c:pt>
                <c:pt idx="2592">
                  <c:v>2.8907972145483538</c:v>
                </c:pt>
                <c:pt idx="2593">
                  <c:v>-0.13175803859364352</c:v>
                </c:pt>
                <c:pt idx="2594">
                  <c:v>0.21616803774005217</c:v>
                </c:pt>
                <c:pt idx="2595">
                  <c:v>0</c:v>
                </c:pt>
                <c:pt idx="2596">
                  <c:v>-0.45859728846065656</c:v>
                </c:pt>
                <c:pt idx="2597">
                  <c:v>0.77444370769064541</c:v>
                </c:pt>
                <c:pt idx="2598">
                  <c:v>0.77289147685825554</c:v>
                </c:pt>
                <c:pt idx="2599">
                  <c:v>0.99382772140386211</c:v>
                </c:pt>
                <c:pt idx="2600">
                  <c:v>-0.9381363097380564</c:v>
                </c:pt>
                <c:pt idx="2601">
                  <c:v>1.1446026908618374</c:v>
                </c:pt>
                <c:pt idx="2602">
                  <c:v>0.30386372684619489</c:v>
                </c:pt>
                <c:pt idx="2603">
                  <c:v>-7.8492583363252474E-2</c:v>
                </c:pt>
                <c:pt idx="2604">
                  <c:v>-0.88695348734140667</c:v>
                </c:pt>
                <c:pt idx="2605">
                  <c:v>0.47208456822375638</c:v>
                </c:pt>
                <c:pt idx="2606">
                  <c:v>0.65493374084298872</c:v>
                </c:pt>
                <c:pt idx="2607">
                  <c:v>0.16145400828349113</c:v>
                </c:pt>
                <c:pt idx="2608">
                  <c:v>-0.44279138078495672</c:v>
                </c:pt>
                <c:pt idx="2609">
                  <c:v>0.88754931068502929</c:v>
                </c:pt>
                <c:pt idx="2610">
                  <c:v>0.50086339242017519</c:v>
                </c:pt>
                <c:pt idx="2611">
                  <c:v>-0.44530898230246702</c:v>
                </c:pt>
                <c:pt idx="2612">
                  <c:v>5.6748368062982731E-2</c:v>
                </c:pt>
                <c:pt idx="2613">
                  <c:v>-0.42912361816631245</c:v>
                </c:pt>
                <c:pt idx="2614">
                  <c:v>1.3274248636677939</c:v>
                </c:pt>
                <c:pt idx="2615">
                  <c:v>1.0528263267009244</c:v>
                </c:pt>
                <c:pt idx="2616">
                  <c:v>27.341128684366634</c:v>
                </c:pt>
                <c:pt idx="2617">
                  <c:v>1.5476310225087184</c:v>
                </c:pt>
                <c:pt idx="2618">
                  <c:v>2.709565067258521</c:v>
                </c:pt>
                <c:pt idx="2619">
                  <c:v>-0.44885454794654811</c:v>
                </c:pt>
                <c:pt idx="2620">
                  <c:v>0.62898736387885967</c:v>
                </c:pt>
                <c:pt idx="2621">
                  <c:v>0.23936562107751627</c:v>
                </c:pt>
                <c:pt idx="2622">
                  <c:v>6.8989114224413312E-2</c:v>
                </c:pt>
                <c:pt idx="2623">
                  <c:v>-0.45233594803706195</c:v>
                </c:pt>
                <c:pt idx="2624">
                  <c:v>1.0384068684662249E-3</c:v>
                </c:pt>
                <c:pt idx="2625">
                  <c:v>0.30232675525972363</c:v>
                </c:pt>
                <c:pt idx="2626">
                  <c:v>-0.69542278258619084</c:v>
                </c:pt>
                <c:pt idx="2627">
                  <c:v>-0.67534627418910387</c:v>
                </c:pt>
                <c:pt idx="2628">
                  <c:v>1.3596541930347195</c:v>
                </c:pt>
                <c:pt idx="2629">
                  <c:v>1.439613229900097</c:v>
                </c:pt>
                <c:pt idx="2630">
                  <c:v>-0.84112425599277885</c:v>
                </c:pt>
                <c:pt idx="2631">
                  <c:v>0.23140779451632829</c:v>
                </c:pt>
                <c:pt idx="2632">
                  <c:v>0.77021701560387512</c:v>
                </c:pt>
                <c:pt idx="2633">
                  <c:v>-8.8225335849857964E-2</c:v>
                </c:pt>
                <c:pt idx="2634">
                  <c:v>-0.60035469095259952</c:v>
                </c:pt>
                <c:pt idx="2635">
                  <c:v>-0.65938046970982367</c:v>
                </c:pt>
                <c:pt idx="2636">
                  <c:v>-0.50045152333473952</c:v>
                </c:pt>
                <c:pt idx="2637">
                  <c:v>0.13267824104651083</c:v>
                </c:pt>
                <c:pt idx="2638">
                  <c:v>-0.1424865651325295</c:v>
                </c:pt>
                <c:pt idx="2639">
                  <c:v>0.11418052314024105</c:v>
                </c:pt>
                <c:pt idx="2640">
                  <c:v>3.4758539333752485</c:v>
                </c:pt>
                <c:pt idx="2641">
                  <c:v>-0.22262817383704189</c:v>
                </c:pt>
                <c:pt idx="2642">
                  <c:v>-0.51129759730027036</c:v>
                </c:pt>
                <c:pt idx="2643">
                  <c:v>-0.30063176445708739</c:v>
                </c:pt>
                <c:pt idx="2644">
                  <c:v>0</c:v>
                </c:pt>
                <c:pt idx="2645">
                  <c:v>7.5506173128310499</c:v>
                </c:pt>
                <c:pt idx="2646">
                  <c:v>-0.19328293802664293</c:v>
                </c:pt>
                <c:pt idx="2647">
                  <c:v>0.93780364142884554</c:v>
                </c:pt>
                <c:pt idx="2648">
                  <c:v>19.131297727250882</c:v>
                </c:pt>
                <c:pt idx="2649">
                  <c:v>1.0187450695245439</c:v>
                </c:pt>
                <c:pt idx="2650">
                  <c:v>1.7235875726314309</c:v>
                </c:pt>
                <c:pt idx="2651">
                  <c:v>-0.32068935546002281</c:v>
                </c:pt>
                <c:pt idx="2652">
                  <c:v>3.0330325134517353</c:v>
                </c:pt>
                <c:pt idx="2653">
                  <c:v>-0.16084401106178756</c:v>
                </c:pt>
                <c:pt idx="2654">
                  <c:v>-0.43074927181997447</c:v>
                </c:pt>
                <c:pt idx="2655">
                  <c:v>-4.5974503897109852E-2</c:v>
                </c:pt>
                <c:pt idx="2656">
                  <c:v>-8.1896566086968811E-2</c:v>
                </c:pt>
                <c:pt idx="2657">
                  <c:v>0.16470955628829742</c:v>
                </c:pt>
                <c:pt idx="2658">
                  <c:v>-0.49042959749061665</c:v>
                </c:pt>
                <c:pt idx="2659">
                  <c:v>-0.19454158976209038</c:v>
                </c:pt>
                <c:pt idx="2660">
                  <c:v>0.90654616881681194</c:v>
                </c:pt>
                <c:pt idx="2661">
                  <c:v>-0.82855181091296171</c:v>
                </c:pt>
                <c:pt idx="2662">
                  <c:v>0.24810226470835581</c:v>
                </c:pt>
                <c:pt idx="2663">
                  <c:v>-0.60798177898676242</c:v>
                </c:pt>
                <c:pt idx="2664">
                  <c:v>-0.31591202502450227</c:v>
                </c:pt>
                <c:pt idx="2665">
                  <c:v>2.1189601207343647</c:v>
                </c:pt>
                <c:pt idx="2666">
                  <c:v>-0.3584659964338619</c:v>
                </c:pt>
                <c:pt idx="2667">
                  <c:v>0</c:v>
                </c:pt>
                <c:pt idx="2668">
                  <c:v>-0.41442376630903904</c:v>
                </c:pt>
                <c:pt idx="2669">
                  <c:v>0.42984529652599512</c:v>
                </c:pt>
                <c:pt idx="2670">
                  <c:v>0</c:v>
                </c:pt>
                <c:pt idx="2671">
                  <c:v>1.1933399843176087</c:v>
                </c:pt>
                <c:pt idx="2672">
                  <c:v>-3.6192245508165855E-2</c:v>
                </c:pt>
                <c:pt idx="2673">
                  <c:v>-0.15359268864490469</c:v>
                </c:pt>
                <c:pt idx="2674">
                  <c:v>4.3751450165085712</c:v>
                </c:pt>
                <c:pt idx="2675">
                  <c:v>-0.90035314183280124</c:v>
                </c:pt>
                <c:pt idx="2676">
                  <c:v>-0.5868788625553244</c:v>
                </c:pt>
                <c:pt idx="2677">
                  <c:v>0.55938468238647276</c:v>
                </c:pt>
                <c:pt idx="2678">
                  <c:v>-0.12653946443965744</c:v>
                </c:pt>
                <c:pt idx="2679">
                  <c:v>8.3287334880165931E-2</c:v>
                </c:pt>
                <c:pt idx="2680">
                  <c:v>-0.41431008677092157</c:v>
                </c:pt>
                <c:pt idx="2681">
                  <c:v>-0.13616516561866632</c:v>
                </c:pt>
                <c:pt idx="2682">
                  <c:v>2.738267267814154</c:v>
                </c:pt>
                <c:pt idx="2683">
                  <c:v>-0.16653000868741269</c:v>
                </c:pt>
                <c:pt idx="2684">
                  <c:v>-0.72377624816425568</c:v>
                </c:pt>
                <c:pt idx="2685">
                  <c:v>0.5513786136796599</c:v>
                </c:pt>
                <c:pt idx="2686">
                  <c:v>0.6660501366089161</c:v>
                </c:pt>
                <c:pt idx="2687">
                  <c:v>-0.14096014786031227</c:v>
                </c:pt>
                <c:pt idx="2688">
                  <c:v>1.5937851975498807</c:v>
                </c:pt>
                <c:pt idx="2689">
                  <c:v>-0.90528732242221577</c:v>
                </c:pt>
                <c:pt idx="2690">
                  <c:v>-0.61669044271319018</c:v>
                </c:pt>
                <c:pt idx="2691">
                  <c:v>0.42294771076747084</c:v>
                </c:pt>
                <c:pt idx="2692">
                  <c:v>-0.69842041068740313</c:v>
                </c:pt>
                <c:pt idx="2693">
                  <c:v>3.9563149553170507</c:v>
                </c:pt>
                <c:pt idx="2694">
                  <c:v>0.2063846990592843</c:v>
                </c:pt>
                <c:pt idx="2695">
                  <c:v>-0.53408128957718404</c:v>
                </c:pt>
                <c:pt idx="2696">
                  <c:v>16.071056038527232</c:v>
                </c:pt>
                <c:pt idx="2697">
                  <c:v>0.20872563472910005</c:v>
                </c:pt>
                <c:pt idx="2698">
                  <c:v>-0.89010640993855461</c:v>
                </c:pt>
                <c:pt idx="2699">
                  <c:v>-0.71549229486343791</c:v>
                </c:pt>
                <c:pt idx="2700">
                  <c:v>0.32993302845817685</c:v>
                </c:pt>
                <c:pt idx="2701">
                  <c:v>2.8920081535184656</c:v>
                </c:pt>
                <c:pt idx="2702">
                  <c:v>5.458925971554101</c:v>
                </c:pt>
                <c:pt idx="2703">
                  <c:v>1.1499540289728427</c:v>
                </c:pt>
                <c:pt idx="2704">
                  <c:v>1.4616554393732351</c:v>
                </c:pt>
                <c:pt idx="2705">
                  <c:v>-0.94136526340705895</c:v>
                </c:pt>
                <c:pt idx="2706">
                  <c:v>-0.27439527847542156</c:v>
                </c:pt>
                <c:pt idx="2707">
                  <c:v>5.1228449305483412</c:v>
                </c:pt>
                <c:pt idx="2708">
                  <c:v>-0.58456261992897962</c:v>
                </c:pt>
                <c:pt idx="2709">
                  <c:v>-2.8333920167937992E-2</c:v>
                </c:pt>
                <c:pt idx="2710">
                  <c:v>3.5389634817107876</c:v>
                </c:pt>
                <c:pt idx="2711">
                  <c:v>-0.19920117216290148</c:v>
                </c:pt>
                <c:pt idx="2712">
                  <c:v>0.12201938476675457</c:v>
                </c:pt>
                <c:pt idx="2713">
                  <c:v>2.3896578523171441</c:v>
                </c:pt>
                <c:pt idx="2714">
                  <c:v>-0.70075724654438887</c:v>
                </c:pt>
                <c:pt idx="2715">
                  <c:v>-0.88117797039628321</c:v>
                </c:pt>
                <c:pt idx="2716">
                  <c:v>2.6972963472984102E-2</c:v>
                </c:pt>
                <c:pt idx="2717">
                  <c:v>-2.9096271267890328E-2</c:v>
                </c:pt>
                <c:pt idx="2718">
                  <c:v>-0.90399638303949659</c:v>
                </c:pt>
                <c:pt idx="2719">
                  <c:v>-0.84860135071657339</c:v>
                </c:pt>
                <c:pt idx="2720">
                  <c:v>2.4529512095483113</c:v>
                </c:pt>
                <c:pt idx="2721">
                  <c:v>1.2290751377387492</c:v>
                </c:pt>
                <c:pt idx="2722">
                  <c:v>-0.2760101080239149</c:v>
                </c:pt>
                <c:pt idx="2723">
                  <c:v>0.16780852323406792</c:v>
                </c:pt>
                <c:pt idx="2724">
                  <c:v>0.49082020077145005</c:v>
                </c:pt>
                <c:pt idx="2725">
                  <c:v>1.9210778612852184</c:v>
                </c:pt>
                <c:pt idx="2726">
                  <c:v>0.56852808758302864</c:v>
                </c:pt>
                <c:pt idx="2727">
                  <c:v>0.86974135504479289</c:v>
                </c:pt>
                <c:pt idx="2728">
                  <c:v>-0.88705290676526238</c:v>
                </c:pt>
                <c:pt idx="2729">
                  <c:v>-0.46320858858167041</c:v>
                </c:pt>
                <c:pt idx="2730">
                  <c:v>0.7119754215261167</c:v>
                </c:pt>
                <c:pt idx="2731">
                  <c:v>1.2394174223673166E-2</c:v>
                </c:pt>
                <c:pt idx="2732">
                  <c:v>1.5696368058619004</c:v>
                </c:pt>
                <c:pt idx="2733">
                  <c:v>1.4725952642609617</c:v>
                </c:pt>
                <c:pt idx="2734">
                  <c:v>0.49874673603524339</c:v>
                </c:pt>
                <c:pt idx="2735">
                  <c:v>-0.91745660320725009</c:v>
                </c:pt>
                <c:pt idx="2736">
                  <c:v>0.79704487352937403</c:v>
                </c:pt>
                <c:pt idx="2737">
                  <c:v>-0.23476467726820502</c:v>
                </c:pt>
                <c:pt idx="2738">
                  <c:v>2.0638521691469838</c:v>
                </c:pt>
                <c:pt idx="2739">
                  <c:v>0.43367946563961374</c:v>
                </c:pt>
                <c:pt idx="2740">
                  <c:v>2.2298554887303386</c:v>
                </c:pt>
                <c:pt idx="2741">
                  <c:v>2.0598630945866363</c:v>
                </c:pt>
                <c:pt idx="2742">
                  <c:v>-0.29974697599474198</c:v>
                </c:pt>
                <c:pt idx="2743">
                  <c:v>0.4924046655333626</c:v>
                </c:pt>
                <c:pt idx="2744">
                  <c:v>0.16196825222813671</c:v>
                </c:pt>
                <c:pt idx="2745">
                  <c:v>-6.6956772131859417E-3</c:v>
                </c:pt>
                <c:pt idx="2746">
                  <c:v>-0.35303861301084905</c:v>
                </c:pt>
                <c:pt idx="2747">
                  <c:v>-0.18433465919509043</c:v>
                </c:pt>
                <c:pt idx="2748">
                  <c:v>0.97680915373421395</c:v>
                </c:pt>
                <c:pt idx="2749">
                  <c:v>-0.26399764985003871</c:v>
                </c:pt>
                <c:pt idx="2750">
                  <c:v>1.1073836533961552</c:v>
                </c:pt>
                <c:pt idx="2751">
                  <c:v>0.3715779925081964</c:v>
                </c:pt>
                <c:pt idx="2752">
                  <c:v>0</c:v>
                </c:pt>
                <c:pt idx="2753">
                  <c:v>-0.15637837362035747</c:v>
                </c:pt>
                <c:pt idx="2754">
                  <c:v>-0.6920656612767182</c:v>
                </c:pt>
                <c:pt idx="2755">
                  <c:v>-3.114378385943084E-2</c:v>
                </c:pt>
                <c:pt idx="2756">
                  <c:v>-0.40901770363252249</c:v>
                </c:pt>
                <c:pt idx="2757">
                  <c:v>2.1263575836645856</c:v>
                </c:pt>
                <c:pt idx="2758">
                  <c:v>-7.7530922167469971E-2</c:v>
                </c:pt>
                <c:pt idx="2759">
                  <c:v>-0.58305525232345157</c:v>
                </c:pt>
                <c:pt idx="2760">
                  <c:v>-0.56917769007886021</c:v>
                </c:pt>
                <c:pt idx="2761">
                  <c:v>0.3724974372140572</c:v>
                </c:pt>
                <c:pt idx="2762">
                  <c:v>2.9649042673528938E-2</c:v>
                </c:pt>
                <c:pt idx="2763">
                  <c:v>0</c:v>
                </c:pt>
                <c:pt idx="2764">
                  <c:v>0.7976866467858722</c:v>
                </c:pt>
                <c:pt idx="2765">
                  <c:v>0.66837170587381745</c:v>
                </c:pt>
                <c:pt idx="2766">
                  <c:v>5.0029835581596878</c:v>
                </c:pt>
                <c:pt idx="2767">
                  <c:v>4.1017984753104653</c:v>
                </c:pt>
                <c:pt idx="2768">
                  <c:v>-3.0793994177448863E-2</c:v>
                </c:pt>
                <c:pt idx="2769">
                  <c:v>1.0735425427985668</c:v>
                </c:pt>
                <c:pt idx="2770">
                  <c:v>2.1608523217454243</c:v>
                </c:pt>
                <c:pt idx="2771">
                  <c:v>48.561423590944173</c:v>
                </c:pt>
                <c:pt idx="2772">
                  <c:v>-0.49579217732073305</c:v>
                </c:pt>
                <c:pt idx="2773">
                  <c:v>7.879040922267313</c:v>
                </c:pt>
                <c:pt idx="2774">
                  <c:v>-0.1413538673083195</c:v>
                </c:pt>
                <c:pt idx="2775">
                  <c:v>-0.84073861031907893</c:v>
                </c:pt>
                <c:pt idx="2776">
                  <c:v>2.9250078539171841E-2</c:v>
                </c:pt>
                <c:pt idx="2777">
                  <c:v>1.626859631968627</c:v>
                </c:pt>
                <c:pt idx="2778">
                  <c:v>0.90398293432429211</c:v>
                </c:pt>
                <c:pt idx="2779">
                  <c:v>2.4174822941849259</c:v>
                </c:pt>
                <c:pt idx="2780">
                  <c:v>-0.59920157523730111</c:v>
                </c:pt>
                <c:pt idx="2781">
                  <c:v>1.0760408605473262</c:v>
                </c:pt>
                <c:pt idx="2782">
                  <c:v>10.14098807185036</c:v>
                </c:pt>
                <c:pt idx="2783">
                  <c:v>-0.69907826739816359</c:v>
                </c:pt>
                <c:pt idx="2784">
                  <c:v>6.8226500298070356E-2</c:v>
                </c:pt>
                <c:pt idx="2785">
                  <c:v>0</c:v>
                </c:pt>
                <c:pt idx="2786">
                  <c:v>3.030830874464042</c:v>
                </c:pt>
                <c:pt idx="2787">
                  <c:v>1.9301300758849682</c:v>
                </c:pt>
                <c:pt idx="2788">
                  <c:v>-6.1202052077510231E-3</c:v>
                </c:pt>
                <c:pt idx="2789">
                  <c:v>-7.3650606741954588E-2</c:v>
                </c:pt>
                <c:pt idx="2790">
                  <c:v>-0.41893353289200463</c:v>
                </c:pt>
                <c:pt idx="2791">
                  <c:v>3.774476412550662</c:v>
                </c:pt>
                <c:pt idx="2792">
                  <c:v>0.66676721219325652</c:v>
                </c:pt>
                <c:pt idx="2793">
                  <c:v>0.33112392058456669</c:v>
                </c:pt>
                <c:pt idx="2794">
                  <c:v>0.67800410791612897</c:v>
                </c:pt>
                <c:pt idx="2795">
                  <c:v>2.0685597433661629</c:v>
                </c:pt>
                <c:pt idx="2796">
                  <c:v>-8.2140262977173223E-2</c:v>
                </c:pt>
                <c:pt idx="2797">
                  <c:v>0.17521819088971935</c:v>
                </c:pt>
                <c:pt idx="2798">
                  <c:v>-0.15308465234089083</c:v>
                </c:pt>
                <c:pt idx="2799">
                  <c:v>1.7061385249483849</c:v>
                </c:pt>
                <c:pt idx="2800">
                  <c:v>1.4999744687521763</c:v>
                </c:pt>
                <c:pt idx="2801">
                  <c:v>6.1418934055513628</c:v>
                </c:pt>
                <c:pt idx="2802">
                  <c:v>-7.3930495013347711E-3</c:v>
                </c:pt>
                <c:pt idx="2803">
                  <c:v>1.1102186199703441</c:v>
                </c:pt>
                <c:pt idx="2804">
                  <c:v>0.23270146889572879</c:v>
                </c:pt>
                <c:pt idx="2805">
                  <c:v>0.33395588118823827</c:v>
                </c:pt>
                <c:pt idx="2806">
                  <c:v>-0.426362855445651</c:v>
                </c:pt>
                <c:pt idx="2807">
                  <c:v>-0.52822964360056224</c:v>
                </c:pt>
                <c:pt idx="2808">
                  <c:v>0.69276600700679947</c:v>
                </c:pt>
                <c:pt idx="2809">
                  <c:v>-0.30925433482338649</c:v>
                </c:pt>
                <c:pt idx="2810">
                  <c:v>8.2344007107727979</c:v>
                </c:pt>
                <c:pt idx="2811">
                  <c:v>0</c:v>
                </c:pt>
                <c:pt idx="2812">
                  <c:v>52.896093049466181</c:v>
                </c:pt>
                <c:pt idx="2813">
                  <c:v>1.0601375386834497</c:v>
                </c:pt>
                <c:pt idx="2814">
                  <c:v>0.71439737176492346</c:v>
                </c:pt>
                <c:pt idx="2815">
                  <c:v>5.5282045053838811</c:v>
                </c:pt>
                <c:pt idx="2816">
                  <c:v>0.65386456150143046</c:v>
                </c:pt>
                <c:pt idx="2817">
                  <c:v>-0.93241329605650791</c:v>
                </c:pt>
                <c:pt idx="2818">
                  <c:v>7.5999702849796333E-2</c:v>
                </c:pt>
                <c:pt idx="2819">
                  <c:v>-5.2699433897019053E-2</c:v>
                </c:pt>
                <c:pt idx="2820">
                  <c:v>4.6000257883946212</c:v>
                </c:pt>
                <c:pt idx="2821">
                  <c:v>0.13906499849586945</c:v>
                </c:pt>
                <c:pt idx="2822">
                  <c:v>0.11718960625746593</c:v>
                </c:pt>
                <c:pt idx="2823">
                  <c:v>1.3261599954304559</c:v>
                </c:pt>
                <c:pt idx="2824">
                  <c:v>0.23407533955380433</c:v>
                </c:pt>
                <c:pt idx="2825">
                  <c:v>1.7225316569189491</c:v>
                </c:pt>
                <c:pt idx="2826">
                  <c:v>-0.86937126152276667</c:v>
                </c:pt>
                <c:pt idx="2827">
                  <c:v>-0.36251362284811484</c:v>
                </c:pt>
                <c:pt idx="2828">
                  <c:v>1.4954529050470584</c:v>
                </c:pt>
                <c:pt idx="2829">
                  <c:v>-0.21296424532734179</c:v>
                </c:pt>
                <c:pt idx="2830">
                  <c:v>-9.2629133103350157E-3</c:v>
                </c:pt>
                <c:pt idx="2831">
                  <c:v>0.57813599040194752</c:v>
                </c:pt>
                <c:pt idx="2832">
                  <c:v>1.3518751349965166</c:v>
                </c:pt>
                <c:pt idx="2833">
                  <c:v>6.7105999393284349E-2</c:v>
                </c:pt>
                <c:pt idx="2834">
                  <c:v>-0.55712344335380504</c:v>
                </c:pt>
                <c:pt idx="2835">
                  <c:v>1.5845881459495761</c:v>
                </c:pt>
                <c:pt idx="2836">
                  <c:v>-0.11135747366397845</c:v>
                </c:pt>
                <c:pt idx="2837">
                  <c:v>-0.75789848463016662</c:v>
                </c:pt>
                <c:pt idx="2838">
                  <c:v>-0.50784590011804276</c:v>
                </c:pt>
                <c:pt idx="2839">
                  <c:v>1.2707551604029341</c:v>
                </c:pt>
                <c:pt idx="2840">
                  <c:v>2.888315836246834</c:v>
                </c:pt>
                <c:pt idx="2841">
                  <c:v>0.17693015577128304</c:v>
                </c:pt>
                <c:pt idx="2842">
                  <c:v>-0.10728966352251042</c:v>
                </c:pt>
                <c:pt idx="2843">
                  <c:v>2.4484350595282249</c:v>
                </c:pt>
                <c:pt idx="2844">
                  <c:v>-8.5580103009386357E-2</c:v>
                </c:pt>
                <c:pt idx="2845">
                  <c:v>-0.62620425456554674</c:v>
                </c:pt>
                <c:pt idx="2846">
                  <c:v>-0.8003967640028663</c:v>
                </c:pt>
                <c:pt idx="2847">
                  <c:v>-0.59261138507888522</c:v>
                </c:pt>
                <c:pt idx="2848">
                  <c:v>0.63394417591279884</c:v>
                </c:pt>
                <c:pt idx="2849">
                  <c:v>-0.24184791479726755</c:v>
                </c:pt>
                <c:pt idx="2850">
                  <c:v>-0.14768475684759921</c:v>
                </c:pt>
                <c:pt idx="2851">
                  <c:v>-0.56277737890271451</c:v>
                </c:pt>
                <c:pt idx="2852">
                  <c:v>-0.79396652777932974</c:v>
                </c:pt>
                <c:pt idx="2853">
                  <c:v>3.2155727856873701</c:v>
                </c:pt>
                <c:pt idx="2854">
                  <c:v>2.7969725593169135</c:v>
                </c:pt>
                <c:pt idx="2855">
                  <c:v>1.8428335173435006</c:v>
                </c:pt>
                <c:pt idx="2856">
                  <c:v>0.21582405389096793</c:v>
                </c:pt>
                <c:pt idx="2857">
                  <c:v>6.6221210861191775</c:v>
                </c:pt>
                <c:pt idx="2858">
                  <c:v>0.8059391233198524</c:v>
                </c:pt>
                <c:pt idx="2859">
                  <c:v>0</c:v>
                </c:pt>
                <c:pt idx="2860">
                  <c:v>-0.91948372104686948</c:v>
                </c:pt>
                <c:pt idx="2861">
                  <c:v>-0.34989804381891942</c:v>
                </c:pt>
                <c:pt idx="2862">
                  <c:v>8.5326178057825497E-2</c:v>
                </c:pt>
                <c:pt idx="2863">
                  <c:v>2.4318587213695753</c:v>
                </c:pt>
                <c:pt idx="2864">
                  <c:v>0.62359280330606526</c:v>
                </c:pt>
                <c:pt idx="2865">
                  <c:v>0.25727558324158167</c:v>
                </c:pt>
                <c:pt idx="2866">
                  <c:v>-0.42007152566865996</c:v>
                </c:pt>
                <c:pt idx="2867">
                  <c:v>3.2872941065562005</c:v>
                </c:pt>
                <c:pt idx="2868">
                  <c:v>0.15856670110479995</c:v>
                </c:pt>
                <c:pt idx="2869">
                  <c:v>-4.7443580016323761E-2</c:v>
                </c:pt>
                <c:pt idx="2870">
                  <c:v>0</c:v>
                </c:pt>
                <c:pt idx="2871">
                  <c:v>6.0309978951295236</c:v>
                </c:pt>
                <c:pt idx="2872">
                  <c:v>-0.406494240039667</c:v>
                </c:pt>
                <c:pt idx="2873">
                  <c:v>0.22246612437123589</c:v>
                </c:pt>
                <c:pt idx="2874">
                  <c:v>3.3870204468672029</c:v>
                </c:pt>
                <c:pt idx="2875">
                  <c:v>1.0863957619613533</c:v>
                </c:pt>
                <c:pt idx="2876">
                  <c:v>-0.90747113782523436</c:v>
                </c:pt>
                <c:pt idx="2877">
                  <c:v>-1.7220725924005476E-2</c:v>
                </c:pt>
                <c:pt idx="2878">
                  <c:v>1.8466473866984723</c:v>
                </c:pt>
                <c:pt idx="2879">
                  <c:v>7.9979764829536677</c:v>
                </c:pt>
                <c:pt idx="2880">
                  <c:v>0.19924708569356614</c:v>
                </c:pt>
                <c:pt idx="2881">
                  <c:v>1.3717426461441788</c:v>
                </c:pt>
                <c:pt idx="2882">
                  <c:v>-0.26115792159622586</c:v>
                </c:pt>
                <c:pt idx="2883">
                  <c:v>0.37804121898980159</c:v>
                </c:pt>
                <c:pt idx="2884">
                  <c:v>0.39310781764278441</c:v>
                </c:pt>
                <c:pt idx="2885">
                  <c:v>1.5888609675485625</c:v>
                </c:pt>
                <c:pt idx="2886">
                  <c:v>-0.66916732956249381</c:v>
                </c:pt>
                <c:pt idx="2887">
                  <c:v>-0.70881757073219187</c:v>
                </c:pt>
                <c:pt idx="2888">
                  <c:v>3.6324552649690136</c:v>
                </c:pt>
                <c:pt idx="2889">
                  <c:v>14.441595400309891</c:v>
                </c:pt>
                <c:pt idx="2890">
                  <c:v>-0.85640640303720295</c:v>
                </c:pt>
                <c:pt idx="2891">
                  <c:v>0.2048564261626267</c:v>
                </c:pt>
                <c:pt idx="2892">
                  <c:v>-0.56527648406352227</c:v>
                </c:pt>
                <c:pt idx="2893">
                  <c:v>-0.21231305548801555</c:v>
                </c:pt>
                <c:pt idx="2894">
                  <c:v>11.479648442353648</c:v>
                </c:pt>
                <c:pt idx="2895">
                  <c:v>-0.21661271461160936</c:v>
                </c:pt>
                <c:pt idx="2896">
                  <c:v>-0.29979072075040192</c:v>
                </c:pt>
                <c:pt idx="2897">
                  <c:v>-0.42786934843058322</c:v>
                </c:pt>
                <c:pt idx="2898">
                  <c:v>2.0771928543345197</c:v>
                </c:pt>
                <c:pt idx="2899">
                  <c:v>0.64273425958337005</c:v>
                </c:pt>
                <c:pt idx="2900">
                  <c:v>-0.26048874360704688</c:v>
                </c:pt>
                <c:pt idx="2901">
                  <c:v>-0.55874527503648197</c:v>
                </c:pt>
                <c:pt idx="2902">
                  <c:v>0.81287797200429768</c:v>
                </c:pt>
                <c:pt idx="2903">
                  <c:v>-0.51904156396709999</c:v>
                </c:pt>
                <c:pt idx="2904">
                  <c:v>-0.20445164576831829</c:v>
                </c:pt>
                <c:pt idx="2905">
                  <c:v>1.1402387682207387</c:v>
                </c:pt>
                <c:pt idx="2906">
                  <c:v>0.63348393369902978</c:v>
                </c:pt>
                <c:pt idx="2907">
                  <c:v>0.34733179512645596</c:v>
                </c:pt>
                <c:pt idx="2908">
                  <c:v>0.43370447392902711</c:v>
                </c:pt>
                <c:pt idx="2909">
                  <c:v>0.96133508447441174</c:v>
                </c:pt>
                <c:pt idx="2910">
                  <c:v>0.33126540992683884</c:v>
                </c:pt>
                <c:pt idx="2911">
                  <c:v>-0.16408023596483542</c:v>
                </c:pt>
                <c:pt idx="2912">
                  <c:v>-0.14651587956276349</c:v>
                </c:pt>
                <c:pt idx="2913">
                  <c:v>1.8262756057539586</c:v>
                </c:pt>
                <c:pt idx="2914">
                  <c:v>3.8375811862123919</c:v>
                </c:pt>
                <c:pt idx="2915">
                  <c:v>10.733180762275301</c:v>
                </c:pt>
                <c:pt idx="2916">
                  <c:v>-0.9515851816579628</c:v>
                </c:pt>
                <c:pt idx="2917">
                  <c:v>1.6385516665815318</c:v>
                </c:pt>
                <c:pt idx="2918">
                  <c:v>0.94356462672431995</c:v>
                </c:pt>
                <c:pt idx="2919">
                  <c:v>-0.51742286214708866</c:v>
                </c:pt>
                <c:pt idx="2920">
                  <c:v>0.38487998155114239</c:v>
                </c:pt>
                <c:pt idx="2921">
                  <c:v>-0.34210349053917177</c:v>
                </c:pt>
                <c:pt idx="2922">
                  <c:v>2.624637954050943</c:v>
                </c:pt>
                <c:pt idx="2923">
                  <c:v>-0.20787055363199902</c:v>
                </c:pt>
                <c:pt idx="2924">
                  <c:v>0.95808831232041014</c:v>
                </c:pt>
                <c:pt idx="2925">
                  <c:v>-0.71545927953824284</c:v>
                </c:pt>
                <c:pt idx="2926">
                  <c:v>0.13020966119246044</c:v>
                </c:pt>
                <c:pt idx="2927">
                  <c:v>-0.1200183086946969</c:v>
                </c:pt>
                <c:pt idx="2928">
                  <c:v>-0.75055763197361303</c:v>
                </c:pt>
                <c:pt idx="2929">
                  <c:v>1.0080516146907568</c:v>
                </c:pt>
                <c:pt idx="2930">
                  <c:v>-0.56882531707851369</c:v>
                </c:pt>
                <c:pt idx="2931">
                  <c:v>-0.45788448865336895</c:v>
                </c:pt>
                <c:pt idx="2932">
                  <c:v>-0.65116942545892287</c:v>
                </c:pt>
                <c:pt idx="2933">
                  <c:v>7.2276684934246688E-2</c:v>
                </c:pt>
                <c:pt idx="2934">
                  <c:v>5.1319651284325439E-2</c:v>
                </c:pt>
                <c:pt idx="2935">
                  <c:v>-0.43910560645843033</c:v>
                </c:pt>
                <c:pt idx="2936">
                  <c:v>-6.1466682040810385E-2</c:v>
                </c:pt>
                <c:pt idx="2937">
                  <c:v>1.4800824917677999</c:v>
                </c:pt>
                <c:pt idx="2938">
                  <c:v>4.8344974359454316</c:v>
                </c:pt>
                <c:pt idx="2939">
                  <c:v>-0.83180690713717131</c:v>
                </c:pt>
                <c:pt idx="2940">
                  <c:v>0.64248552285756322</c:v>
                </c:pt>
                <c:pt idx="2941">
                  <c:v>-0.39445018329793785</c:v>
                </c:pt>
                <c:pt idx="2942">
                  <c:v>-0.61623354271268127</c:v>
                </c:pt>
                <c:pt idx="2943">
                  <c:v>0.47242680735857029</c:v>
                </c:pt>
                <c:pt idx="2944">
                  <c:v>0.39961208560842187</c:v>
                </c:pt>
                <c:pt idx="2945">
                  <c:v>-0.62240801461533779</c:v>
                </c:pt>
                <c:pt idx="2946">
                  <c:v>0.17468357505390175</c:v>
                </c:pt>
                <c:pt idx="2947">
                  <c:v>-0.45207775568870584</c:v>
                </c:pt>
                <c:pt idx="2948">
                  <c:v>8.1304063709465648</c:v>
                </c:pt>
                <c:pt idx="2949">
                  <c:v>0.23921377880969577</c:v>
                </c:pt>
                <c:pt idx="2950">
                  <c:v>-0.47678414949476594</c:v>
                </c:pt>
                <c:pt idx="2951">
                  <c:v>-0.1407862479411178</c:v>
                </c:pt>
                <c:pt idx="2952">
                  <c:v>2.3080825740735569</c:v>
                </c:pt>
                <c:pt idx="2953">
                  <c:v>3.0413129235178702</c:v>
                </c:pt>
                <c:pt idx="2954">
                  <c:v>0.63717432876010627</c:v>
                </c:pt>
                <c:pt idx="2955">
                  <c:v>0.23005858024656883</c:v>
                </c:pt>
                <c:pt idx="2956">
                  <c:v>0.93191704321226709</c:v>
                </c:pt>
                <c:pt idx="2957">
                  <c:v>-1.4773112096144084E-2</c:v>
                </c:pt>
                <c:pt idx="2958">
                  <c:v>1.2253144419873925</c:v>
                </c:pt>
                <c:pt idx="2959">
                  <c:v>-0.3076557883765374</c:v>
                </c:pt>
                <c:pt idx="2960">
                  <c:v>-0.5359405977197369</c:v>
                </c:pt>
                <c:pt idx="2961">
                  <c:v>0</c:v>
                </c:pt>
                <c:pt idx="2962">
                  <c:v>0</c:v>
                </c:pt>
                <c:pt idx="2963">
                  <c:v>-8.344938618594254E-2</c:v>
                </c:pt>
                <c:pt idx="2964">
                  <c:v>-0.74412976746806203</c:v>
                </c:pt>
                <c:pt idx="2965">
                  <c:v>0.76740743925862043</c:v>
                </c:pt>
                <c:pt idx="2966">
                  <c:v>0.20653707701696772</c:v>
                </c:pt>
                <c:pt idx="2967">
                  <c:v>0.30606051785041116</c:v>
                </c:pt>
                <c:pt idx="2968">
                  <c:v>0.68453641580443447</c:v>
                </c:pt>
                <c:pt idx="2969">
                  <c:v>0.31871561850171354</c:v>
                </c:pt>
                <c:pt idx="2970">
                  <c:v>0</c:v>
                </c:pt>
                <c:pt idx="2971">
                  <c:v>-0.5895206897316706</c:v>
                </c:pt>
                <c:pt idx="2972">
                  <c:v>3.208741672308818E-2</c:v>
                </c:pt>
                <c:pt idx="2973">
                  <c:v>0</c:v>
                </c:pt>
                <c:pt idx="2974">
                  <c:v>-0.48330421246211314</c:v>
                </c:pt>
                <c:pt idx="2975">
                  <c:v>-9.7206579864688294E-2</c:v>
                </c:pt>
                <c:pt idx="2976">
                  <c:v>-8.2481095639732244E-2</c:v>
                </c:pt>
                <c:pt idx="2977">
                  <c:v>-0.35031655398306644</c:v>
                </c:pt>
                <c:pt idx="2978">
                  <c:v>-0.82947405045358857</c:v>
                </c:pt>
                <c:pt idx="2979">
                  <c:v>0.48637848700255271</c:v>
                </c:pt>
                <c:pt idx="2980">
                  <c:v>7.3875913297124729E-2</c:v>
                </c:pt>
                <c:pt idx="2981">
                  <c:v>1.3550992942456104</c:v>
                </c:pt>
                <c:pt idx="2982">
                  <c:v>-0.12201046520807093</c:v>
                </c:pt>
                <c:pt idx="2983">
                  <c:v>-0.11016553137844445</c:v>
                </c:pt>
                <c:pt idx="2984">
                  <c:v>3.2947464694139939</c:v>
                </c:pt>
                <c:pt idx="2985">
                  <c:v>13.670089599100939</c:v>
                </c:pt>
                <c:pt idx="2986">
                  <c:v>1.629782399752397</c:v>
                </c:pt>
                <c:pt idx="2987">
                  <c:v>-0.62981710068075314</c:v>
                </c:pt>
                <c:pt idx="2988">
                  <c:v>0.13558013545588932</c:v>
                </c:pt>
                <c:pt idx="2989">
                  <c:v>2.4910940409973956</c:v>
                </c:pt>
                <c:pt idx="2990">
                  <c:v>0.92102127549057711</c:v>
                </c:pt>
                <c:pt idx="2991">
                  <c:v>4.4883252134056993E-2</c:v>
                </c:pt>
                <c:pt idx="2992">
                  <c:v>-0.79981227405915001</c:v>
                </c:pt>
                <c:pt idx="2993">
                  <c:v>3.168904976210122</c:v>
                </c:pt>
                <c:pt idx="2994">
                  <c:v>1.4194915873959417</c:v>
                </c:pt>
                <c:pt idx="2995">
                  <c:v>0.54250499211946024</c:v>
                </c:pt>
                <c:pt idx="2996">
                  <c:v>0.85057974692651073</c:v>
                </c:pt>
                <c:pt idx="2997">
                  <c:v>-0.33364905106721948</c:v>
                </c:pt>
                <c:pt idx="2998">
                  <c:v>3.457012591261361</c:v>
                </c:pt>
                <c:pt idx="2999">
                  <c:v>2.5868868361880115</c:v>
                </c:pt>
                <c:pt idx="3000">
                  <c:v>1.1339407472848237</c:v>
                </c:pt>
                <c:pt idx="3001">
                  <c:v>-0.83779247721229688</c:v>
                </c:pt>
                <c:pt idx="3002">
                  <c:v>1.1659590200822948E-2</c:v>
                </c:pt>
                <c:pt idx="3003">
                  <c:v>0.82639223295851405</c:v>
                </c:pt>
                <c:pt idx="3004">
                  <c:v>-0.51470533282954789</c:v>
                </c:pt>
                <c:pt idx="3005">
                  <c:v>0.17768253829206065</c:v>
                </c:pt>
                <c:pt idx="3006">
                  <c:v>6.278937298679875E-2</c:v>
                </c:pt>
                <c:pt idx="3007">
                  <c:v>-0.85743856367918858</c:v>
                </c:pt>
                <c:pt idx="3008">
                  <c:v>2.9708085354270497</c:v>
                </c:pt>
                <c:pt idx="3009">
                  <c:v>-0.89651546722431819</c:v>
                </c:pt>
                <c:pt idx="3010">
                  <c:v>0.49924182597971362</c:v>
                </c:pt>
                <c:pt idx="3011">
                  <c:v>-0.69834452078996145</c:v>
                </c:pt>
                <c:pt idx="3012">
                  <c:v>3.9387479972542656</c:v>
                </c:pt>
                <c:pt idx="3013">
                  <c:v>-0.30688122077797536</c:v>
                </c:pt>
                <c:pt idx="3014">
                  <c:v>-9.567454487625757E-3</c:v>
                </c:pt>
                <c:pt idx="3015">
                  <c:v>-0.94921344781635897</c:v>
                </c:pt>
                <c:pt idx="3016">
                  <c:v>-0.72008319127196962</c:v>
                </c:pt>
                <c:pt idx="3017">
                  <c:v>0.86604754569206499</c:v>
                </c:pt>
                <c:pt idx="3018">
                  <c:v>0.14865562872057228</c:v>
                </c:pt>
                <c:pt idx="3019">
                  <c:v>-0.47555100037170478</c:v>
                </c:pt>
                <c:pt idx="3020">
                  <c:v>13.246465322165983</c:v>
                </c:pt>
                <c:pt idx="3021">
                  <c:v>-0.48000686135912651</c:v>
                </c:pt>
                <c:pt idx="3022">
                  <c:v>-0.55729666657727406</c:v>
                </c:pt>
                <c:pt idx="3023">
                  <c:v>4.0281198283165143</c:v>
                </c:pt>
                <c:pt idx="3024">
                  <c:v>-0.33306087500257897</c:v>
                </c:pt>
                <c:pt idx="3025">
                  <c:v>-0.42537376358160434</c:v>
                </c:pt>
                <c:pt idx="3026">
                  <c:v>-0.33113750748683979</c:v>
                </c:pt>
                <c:pt idx="3027">
                  <c:v>-8.0515083568771892E-2</c:v>
                </c:pt>
                <c:pt idx="3028">
                  <c:v>-9.9904183927193899E-2</c:v>
                </c:pt>
                <c:pt idx="3029">
                  <c:v>-0.30748276873571934</c:v>
                </c:pt>
                <c:pt idx="3030">
                  <c:v>-0.82263798033359514</c:v>
                </c:pt>
                <c:pt idx="3031">
                  <c:v>-0.70673177523680497</c:v>
                </c:pt>
                <c:pt idx="3032">
                  <c:v>-0.88848193563684219</c:v>
                </c:pt>
                <c:pt idx="3033">
                  <c:v>0.83355453346905339</c:v>
                </c:pt>
                <c:pt idx="3034">
                  <c:v>-0.52882495087155512</c:v>
                </c:pt>
                <c:pt idx="3035">
                  <c:v>0.43163769703065558</c:v>
                </c:pt>
                <c:pt idx="3036">
                  <c:v>0.10772591112557363</c:v>
                </c:pt>
                <c:pt idx="3037">
                  <c:v>-7.4096918312586649E-2</c:v>
                </c:pt>
                <c:pt idx="3038">
                  <c:v>0.14959627359325287</c:v>
                </c:pt>
                <c:pt idx="3039">
                  <c:v>3.9169711507062583</c:v>
                </c:pt>
                <c:pt idx="3040">
                  <c:v>0.21118817814237989</c:v>
                </c:pt>
                <c:pt idx="3041">
                  <c:v>-0.71342819504639654</c:v>
                </c:pt>
                <c:pt idx="3042">
                  <c:v>5.2487587966971526E-2</c:v>
                </c:pt>
                <c:pt idx="3043">
                  <c:v>-0.94467170379517484</c:v>
                </c:pt>
                <c:pt idx="3044">
                  <c:v>2.6409475454643543</c:v>
                </c:pt>
                <c:pt idx="3045">
                  <c:v>8.2608602728920788E-2</c:v>
                </c:pt>
                <c:pt idx="3046">
                  <c:v>-0.17300205292005574</c:v>
                </c:pt>
                <c:pt idx="3047">
                  <c:v>10.378697485377025</c:v>
                </c:pt>
                <c:pt idx="3048">
                  <c:v>11.221367170970513</c:v>
                </c:pt>
                <c:pt idx="3049">
                  <c:v>-7.7543613039110809E-2</c:v>
                </c:pt>
                <c:pt idx="3050">
                  <c:v>-0.44471603625822814</c:v>
                </c:pt>
                <c:pt idx="3051">
                  <c:v>-0.74937026097775861</c:v>
                </c:pt>
                <c:pt idx="3052">
                  <c:v>-0.45358251376176995</c:v>
                </c:pt>
                <c:pt idx="3053">
                  <c:v>1.0926145097278126</c:v>
                </c:pt>
                <c:pt idx="3054">
                  <c:v>0.1503827248297821</c:v>
                </c:pt>
                <c:pt idx="3055">
                  <c:v>2.1213201247928137</c:v>
                </c:pt>
                <c:pt idx="3056">
                  <c:v>-0.78237185013681299</c:v>
                </c:pt>
                <c:pt idx="3057">
                  <c:v>-0.31138216429838983</c:v>
                </c:pt>
                <c:pt idx="3058">
                  <c:v>0.75383442621532248</c:v>
                </c:pt>
                <c:pt idx="3059">
                  <c:v>0.34672745272800598</c:v>
                </c:pt>
                <c:pt idx="3060">
                  <c:v>0.3362980471324637</c:v>
                </c:pt>
                <c:pt idx="3061">
                  <c:v>0.78321714129912978</c:v>
                </c:pt>
                <c:pt idx="3062">
                  <c:v>8.6382956926728899E-2</c:v>
                </c:pt>
                <c:pt idx="3063">
                  <c:v>10.047559708274077</c:v>
                </c:pt>
                <c:pt idx="3064">
                  <c:v>2.4886413466752102</c:v>
                </c:pt>
                <c:pt idx="3065">
                  <c:v>-0.36901151980777869</c:v>
                </c:pt>
                <c:pt idx="3066">
                  <c:v>9.4563332282940991</c:v>
                </c:pt>
                <c:pt idx="3067">
                  <c:v>2.533073859081167</c:v>
                </c:pt>
                <c:pt idx="3068">
                  <c:v>0.40556173514178057</c:v>
                </c:pt>
                <c:pt idx="3069">
                  <c:v>-0.71141923927659301</c:v>
                </c:pt>
                <c:pt idx="3070">
                  <c:v>6.9648422069666838</c:v>
                </c:pt>
                <c:pt idx="3071">
                  <c:v>3.3830307114050004</c:v>
                </c:pt>
                <c:pt idx="3072">
                  <c:v>-3.8815367777599995E-2</c:v>
                </c:pt>
                <c:pt idx="3073">
                  <c:v>-0.83291002100192335</c:v>
                </c:pt>
                <c:pt idx="3074">
                  <c:v>0.56994187219113901</c:v>
                </c:pt>
                <c:pt idx="3075">
                  <c:v>0.13466951354341386</c:v>
                </c:pt>
                <c:pt idx="3076">
                  <c:v>2.2620835665047605</c:v>
                </c:pt>
                <c:pt idx="3077">
                  <c:v>-0.49727571460476994</c:v>
                </c:pt>
                <c:pt idx="3078">
                  <c:v>-0.11218012021089932</c:v>
                </c:pt>
                <c:pt idx="3079">
                  <c:v>-0.19904734493809564</c:v>
                </c:pt>
                <c:pt idx="3080">
                  <c:v>-0.20475655683830213</c:v>
                </c:pt>
                <c:pt idx="3081">
                  <c:v>2.917402548589386</c:v>
                </c:pt>
                <c:pt idx="3082">
                  <c:v>-0.48040687200394683</c:v>
                </c:pt>
                <c:pt idx="3083">
                  <c:v>3.0980143780765856</c:v>
                </c:pt>
                <c:pt idx="3084">
                  <c:v>-0.15024599713797768</c:v>
                </c:pt>
                <c:pt idx="3085">
                  <c:v>0.33357217125440169</c:v>
                </c:pt>
                <c:pt idx="3086">
                  <c:v>6.8197999665564533</c:v>
                </c:pt>
                <c:pt idx="3087">
                  <c:v>-0.89826384101814671</c:v>
                </c:pt>
                <c:pt idx="3088">
                  <c:v>2.0041556174694004</c:v>
                </c:pt>
                <c:pt idx="3089">
                  <c:v>0.91466260258422449</c:v>
                </c:pt>
                <c:pt idx="3090">
                  <c:v>-0.27548353997150127</c:v>
                </c:pt>
                <c:pt idx="3091">
                  <c:v>0.20116329459447871</c:v>
                </c:pt>
                <c:pt idx="3092">
                  <c:v>-6.3018804225613428E-2</c:v>
                </c:pt>
                <c:pt idx="3093">
                  <c:v>0.29088892391894622</c:v>
                </c:pt>
                <c:pt idx="3094">
                  <c:v>1.6565552887138169E-2</c:v>
                </c:pt>
                <c:pt idx="3095">
                  <c:v>54.807056508693549</c:v>
                </c:pt>
                <c:pt idx="3096">
                  <c:v>0.72773788125434802</c:v>
                </c:pt>
                <c:pt idx="3097">
                  <c:v>0.67324330749574657</c:v>
                </c:pt>
                <c:pt idx="3098">
                  <c:v>0.12223586780803483</c:v>
                </c:pt>
                <c:pt idx="3099">
                  <c:v>0.46960477905908221</c:v>
                </c:pt>
                <c:pt idx="3100">
                  <c:v>3.2986449037071339</c:v>
                </c:pt>
                <c:pt idx="3101">
                  <c:v>-0.18928226564808809</c:v>
                </c:pt>
                <c:pt idx="3102">
                  <c:v>-0.1630261994663981</c:v>
                </c:pt>
                <c:pt idx="3103">
                  <c:v>0.50485979009447723</c:v>
                </c:pt>
                <c:pt idx="3104">
                  <c:v>-0.14376018781312611</c:v>
                </c:pt>
                <c:pt idx="3105">
                  <c:v>-0.22211433426454058</c:v>
                </c:pt>
                <c:pt idx="3106">
                  <c:v>4.5870939754561189</c:v>
                </c:pt>
                <c:pt idx="3107">
                  <c:v>0.36709063645683909</c:v>
                </c:pt>
                <c:pt idx="3108">
                  <c:v>1.3452128949160316</c:v>
                </c:pt>
                <c:pt idx="3109">
                  <c:v>-0.47776554996613724</c:v>
                </c:pt>
                <c:pt idx="3110">
                  <c:v>-0.80842508050477391</c:v>
                </c:pt>
                <c:pt idx="3111">
                  <c:v>1.4943116700862236</c:v>
                </c:pt>
                <c:pt idx="3112">
                  <c:v>-0.53411863573650431</c:v>
                </c:pt>
                <c:pt idx="3113">
                  <c:v>1.040288862391884</c:v>
                </c:pt>
                <c:pt idx="3114">
                  <c:v>-0.41645371374212614</c:v>
                </c:pt>
                <c:pt idx="3115">
                  <c:v>3.4442041511887802</c:v>
                </c:pt>
                <c:pt idx="3116">
                  <c:v>5.9262607157199412</c:v>
                </c:pt>
                <c:pt idx="3117">
                  <c:v>-0.34025864349360718</c:v>
                </c:pt>
                <c:pt idx="3118">
                  <c:v>-0.57676895027226505</c:v>
                </c:pt>
                <c:pt idx="3119">
                  <c:v>0</c:v>
                </c:pt>
                <c:pt idx="3120">
                  <c:v>0</c:v>
                </c:pt>
                <c:pt idx="3121">
                  <c:v>15.992658971409019</c:v>
                </c:pt>
                <c:pt idx="3122">
                  <c:v>-0.58467795463937344</c:v>
                </c:pt>
                <c:pt idx="3123">
                  <c:v>-0.10631127764382843</c:v>
                </c:pt>
                <c:pt idx="3124">
                  <c:v>7.5474955822557508</c:v>
                </c:pt>
                <c:pt idx="3125">
                  <c:v>0.83963667731281211</c:v>
                </c:pt>
                <c:pt idx="3126">
                  <c:v>27.931311313823013</c:v>
                </c:pt>
                <c:pt idx="3127">
                  <c:v>1.3735463352938826</c:v>
                </c:pt>
                <c:pt idx="3128">
                  <c:v>0.8745648552582217</c:v>
                </c:pt>
                <c:pt idx="3129">
                  <c:v>-0.28908301487795046</c:v>
                </c:pt>
                <c:pt idx="3130">
                  <c:v>-0.18444572741481322</c:v>
                </c:pt>
                <c:pt idx="3131">
                  <c:v>0.9434070490965617</c:v>
                </c:pt>
                <c:pt idx="3132">
                  <c:v>3.9831969104252414</c:v>
                </c:pt>
                <c:pt idx="3133">
                  <c:v>0.38185636035081499</c:v>
                </c:pt>
                <c:pt idx="3134">
                  <c:v>0.68902717458814522</c:v>
                </c:pt>
                <c:pt idx="3135">
                  <c:v>-0.39835939964443517</c:v>
                </c:pt>
                <c:pt idx="3136">
                  <c:v>0.29779803976282976</c:v>
                </c:pt>
                <c:pt idx="3137">
                  <c:v>3.1049850951574394</c:v>
                </c:pt>
                <c:pt idx="3138">
                  <c:v>3.9886475659050702</c:v>
                </c:pt>
                <c:pt idx="3139">
                  <c:v>2.8263593740009392</c:v>
                </c:pt>
                <c:pt idx="3140">
                  <c:v>0.53509959031455723</c:v>
                </c:pt>
                <c:pt idx="3141">
                  <c:v>-0.25155008192502692</c:v>
                </c:pt>
                <c:pt idx="3142">
                  <c:v>-0.44732224439572971</c:v>
                </c:pt>
                <c:pt idx="3143">
                  <c:v>-0.68431091014004763</c:v>
                </c:pt>
                <c:pt idx="3144">
                  <c:v>0</c:v>
                </c:pt>
                <c:pt idx="3145">
                  <c:v>0</c:v>
                </c:pt>
                <c:pt idx="3146">
                  <c:v>-0.9073814285204207</c:v>
                </c:pt>
                <c:pt idx="3147">
                  <c:v>4.8760737537615038</c:v>
                </c:pt>
                <c:pt idx="3148">
                  <c:v>0.48104411603266839</c:v>
                </c:pt>
                <c:pt idx="3149">
                  <c:v>-0.46044288338942868</c:v>
                </c:pt>
                <c:pt idx="3150">
                  <c:v>0.19703599418692522</c:v>
                </c:pt>
                <c:pt idx="3151">
                  <c:v>-0.5874555647490074</c:v>
                </c:pt>
                <c:pt idx="3152">
                  <c:v>-0.90519576194531859</c:v>
                </c:pt>
                <c:pt idx="3153">
                  <c:v>5.2538312146171311</c:v>
                </c:pt>
                <c:pt idx="3154">
                  <c:v>0.92746588962634169</c:v>
                </c:pt>
                <c:pt idx="3155">
                  <c:v>-0.73427598949140016</c:v>
                </c:pt>
                <c:pt idx="3156">
                  <c:v>-0.69859455537357018</c:v>
                </c:pt>
                <c:pt idx="3157">
                  <c:v>10.003659936078302</c:v>
                </c:pt>
                <c:pt idx="3158">
                  <c:v>-0.57986848265474833</c:v>
                </c:pt>
                <c:pt idx="3159">
                  <c:v>-2.15857526090119E-2</c:v>
                </c:pt>
                <c:pt idx="3160">
                  <c:v>2.1382185891240786</c:v>
                </c:pt>
                <c:pt idx="3161">
                  <c:v>1.0958648162394393</c:v>
                </c:pt>
                <c:pt idx="3162">
                  <c:v>0.81097916792330293</c:v>
                </c:pt>
                <c:pt idx="3163">
                  <c:v>2.030960573622365</c:v>
                </c:pt>
                <c:pt idx="3164">
                  <c:v>0.88334265893148567</c:v>
                </c:pt>
                <c:pt idx="3165">
                  <c:v>-0.63862497312607747</c:v>
                </c:pt>
                <c:pt idx="3166">
                  <c:v>-0.67789910818772414</c:v>
                </c:pt>
                <c:pt idx="3167">
                  <c:v>0</c:v>
                </c:pt>
                <c:pt idx="3168">
                  <c:v>-0.45245763382967497</c:v>
                </c:pt>
                <c:pt idx="3169">
                  <c:v>16.116638304188488</c:v>
                </c:pt>
                <c:pt idx="3170">
                  <c:v>-0.78121608674349186</c:v>
                </c:pt>
                <c:pt idx="3171">
                  <c:v>-0.56726439674337725</c:v>
                </c:pt>
                <c:pt idx="3172">
                  <c:v>0.63813822380898044</c:v>
                </c:pt>
                <c:pt idx="3173">
                  <c:v>-0.31985405438730302</c:v>
                </c:pt>
                <c:pt idx="3174">
                  <c:v>0.26791889718228085</c:v>
                </c:pt>
                <c:pt idx="3175">
                  <c:v>-3.6317700905398403E-2</c:v>
                </c:pt>
                <c:pt idx="3176">
                  <c:v>0.28024157904380093</c:v>
                </c:pt>
                <c:pt idx="3177">
                  <c:v>2.0477950468972619</c:v>
                </c:pt>
                <c:pt idx="3178">
                  <c:v>2.4774054047954799</c:v>
                </c:pt>
                <c:pt idx="3179">
                  <c:v>0.67253381998114414</c:v>
                </c:pt>
                <c:pt idx="3180">
                  <c:v>1.6009142680435402</c:v>
                </c:pt>
                <c:pt idx="3181">
                  <c:v>0.69076490211755925</c:v>
                </c:pt>
                <c:pt idx="3182">
                  <c:v>-0.22565249107445901</c:v>
                </c:pt>
                <c:pt idx="3183">
                  <c:v>1.6531412547655298E-2</c:v>
                </c:pt>
                <c:pt idx="3184">
                  <c:v>0.33283450048781688</c:v>
                </c:pt>
                <c:pt idx="3185">
                  <c:v>0.85424600945198959</c:v>
                </c:pt>
                <c:pt idx="3186">
                  <c:v>0.55863403259041888</c:v>
                </c:pt>
                <c:pt idx="3187">
                  <c:v>-0.68948804464389923</c:v>
                </c:pt>
                <c:pt idx="3188">
                  <c:v>1.5353132704897883</c:v>
                </c:pt>
                <c:pt idx="3189">
                  <c:v>2.0417839998296259</c:v>
                </c:pt>
                <c:pt idx="3190">
                  <c:v>1.043530368911056</c:v>
                </c:pt>
                <c:pt idx="3191">
                  <c:v>0.43136138342009861</c:v>
                </c:pt>
                <c:pt idx="3192">
                  <c:v>-0.49982546642704645</c:v>
                </c:pt>
                <c:pt idx="3193">
                  <c:v>-1.5748268868045498E-3</c:v>
                </c:pt>
                <c:pt idx="3194">
                  <c:v>1.6359584719007207</c:v>
                </c:pt>
                <c:pt idx="3195">
                  <c:v>-0.2336782615517761</c:v>
                </c:pt>
                <c:pt idx="3196">
                  <c:v>0</c:v>
                </c:pt>
                <c:pt idx="3197">
                  <c:v>0.46806518561585975</c:v>
                </c:pt>
                <c:pt idx="3198">
                  <c:v>-0.74323855348276435</c:v>
                </c:pt>
                <c:pt idx="3199">
                  <c:v>0.7557767067418808</c:v>
                </c:pt>
                <c:pt idx="3200">
                  <c:v>2.7280445061601757</c:v>
                </c:pt>
                <c:pt idx="3201">
                  <c:v>1.4298950205372425</c:v>
                </c:pt>
                <c:pt idx="3202">
                  <c:v>-0.26714216809602509</c:v>
                </c:pt>
                <c:pt idx="3203">
                  <c:v>-0.48065324768304629</c:v>
                </c:pt>
                <c:pt idx="3204">
                  <c:v>2.7585900962751269</c:v>
                </c:pt>
                <c:pt idx="3205">
                  <c:v>1.8891727933329545</c:v>
                </c:pt>
                <c:pt idx="3206">
                  <c:v>-0.70782584671166648</c:v>
                </c:pt>
                <c:pt idx="3207">
                  <c:v>0.2104015493089649</c:v>
                </c:pt>
                <c:pt idx="3208">
                  <c:v>1.7102871539662912</c:v>
                </c:pt>
                <c:pt idx="3209">
                  <c:v>0.17540221715669588</c:v>
                </c:pt>
                <c:pt idx="3210">
                  <c:v>1.7278191555441593</c:v>
                </c:pt>
                <c:pt idx="3211">
                  <c:v>-7.5789235965983276E-2</c:v>
                </c:pt>
                <c:pt idx="3212">
                  <c:v>1.3984418523830537</c:v>
                </c:pt>
                <c:pt idx="3213">
                  <c:v>0.29933324096611674</c:v>
                </c:pt>
                <c:pt idx="3214">
                  <c:v>0.86922831331192119</c:v>
                </c:pt>
                <c:pt idx="3215">
                  <c:v>-0.7884798629612757</c:v>
                </c:pt>
                <c:pt idx="3216">
                  <c:v>-0.28282055360300318</c:v>
                </c:pt>
                <c:pt idx="3217">
                  <c:v>1.9156240594849709</c:v>
                </c:pt>
                <c:pt idx="3218">
                  <c:v>-0.82218523820425937</c:v>
                </c:pt>
                <c:pt idx="3219">
                  <c:v>0.28337051002910923</c:v>
                </c:pt>
                <c:pt idx="3220">
                  <c:v>3.0267903680367341</c:v>
                </c:pt>
                <c:pt idx="3221">
                  <c:v>0.1531810877217456</c:v>
                </c:pt>
                <c:pt idx="3222">
                  <c:v>1.7045970774995405</c:v>
                </c:pt>
                <c:pt idx="3223">
                  <c:v>-0.22355606553469048</c:v>
                </c:pt>
                <c:pt idx="3224">
                  <c:v>-9.1844375241888265E-2</c:v>
                </c:pt>
                <c:pt idx="3225">
                  <c:v>0.29186893224820942</c:v>
                </c:pt>
                <c:pt idx="3226">
                  <c:v>0.15563295012988498</c:v>
                </c:pt>
                <c:pt idx="3227">
                  <c:v>2.4194303057986821</c:v>
                </c:pt>
                <c:pt idx="3228">
                  <c:v>-4.9384240805829872E-4</c:v>
                </c:pt>
                <c:pt idx="3229">
                  <c:v>0.68019985950287409</c:v>
                </c:pt>
                <c:pt idx="3230">
                  <c:v>0.46389931385314581</c:v>
                </c:pt>
                <c:pt idx="3231">
                  <c:v>-0.2143282780474064</c:v>
                </c:pt>
                <c:pt idx="3232">
                  <c:v>1.8984797051611939</c:v>
                </c:pt>
                <c:pt idx="3233">
                  <c:v>0.53711447572920235</c:v>
                </c:pt>
                <c:pt idx="3234">
                  <c:v>-0.34510334308133406</c:v>
                </c:pt>
                <c:pt idx="3235">
                  <c:v>1.1137516484009744</c:v>
                </c:pt>
                <c:pt idx="3236">
                  <c:v>-0.764475632961232</c:v>
                </c:pt>
                <c:pt idx="3237">
                  <c:v>4.351877611316282</c:v>
                </c:pt>
                <c:pt idx="3238">
                  <c:v>0.2572392528957278</c:v>
                </c:pt>
                <c:pt idx="3239">
                  <c:v>-0.81756467945893452</c:v>
                </c:pt>
                <c:pt idx="3240">
                  <c:v>5.860597563622167</c:v>
                </c:pt>
                <c:pt idx="3241">
                  <c:v>0.18859598621233006</c:v>
                </c:pt>
                <c:pt idx="3242">
                  <c:v>0.56900747459985679</c:v>
                </c:pt>
                <c:pt idx="3243">
                  <c:v>0.62609891992136468</c:v>
                </c:pt>
                <c:pt idx="3244">
                  <c:v>1.312192233140929</c:v>
                </c:pt>
                <c:pt idx="3245">
                  <c:v>-0.75334471148706228</c:v>
                </c:pt>
                <c:pt idx="3246">
                  <c:v>3.4176360300033806</c:v>
                </c:pt>
                <c:pt idx="3247">
                  <c:v>-0.63881623423828671</c:v>
                </c:pt>
                <c:pt idx="3248">
                  <c:v>-0.11011763271651469</c:v>
                </c:pt>
                <c:pt idx="3249">
                  <c:v>-0.47421063620384174</c:v>
                </c:pt>
                <c:pt idx="3250">
                  <c:v>-0.1115864923117994</c:v>
                </c:pt>
                <c:pt idx="3251">
                  <c:v>0.20436304872748787</c:v>
                </c:pt>
                <c:pt idx="3252">
                  <c:v>1.1505698115005882</c:v>
                </c:pt>
                <c:pt idx="3253">
                  <c:v>-4.3901759275243354E-2</c:v>
                </c:pt>
                <c:pt idx="3254">
                  <c:v>0.25812402454963201</c:v>
                </c:pt>
                <c:pt idx="3255">
                  <c:v>-0.51262410353149457</c:v>
                </c:pt>
                <c:pt idx="3256">
                  <c:v>3.9084315928933973</c:v>
                </c:pt>
                <c:pt idx="3257">
                  <c:v>0.22841171341956995</c:v>
                </c:pt>
                <c:pt idx="3258">
                  <c:v>0.1585033989774696</c:v>
                </c:pt>
                <c:pt idx="3259">
                  <c:v>0.32305454255796401</c:v>
                </c:pt>
                <c:pt idx="3260">
                  <c:v>1.3484994901830716</c:v>
                </c:pt>
                <c:pt idx="3261">
                  <c:v>53.79017773605117</c:v>
                </c:pt>
                <c:pt idx="3262">
                  <c:v>0.20786042875528946</c:v>
                </c:pt>
                <c:pt idx="3263">
                  <c:v>0.27835037332706042</c:v>
                </c:pt>
                <c:pt idx="3264">
                  <c:v>-0.52624716537249216</c:v>
                </c:pt>
                <c:pt idx="3265">
                  <c:v>-0.25393337310309505</c:v>
                </c:pt>
                <c:pt idx="3266">
                  <c:v>1.3136944823944239</c:v>
                </c:pt>
                <c:pt idx="3267">
                  <c:v>-0.38818101791854198</c:v>
                </c:pt>
                <c:pt idx="3268">
                  <c:v>2.0267786910002505</c:v>
                </c:pt>
                <c:pt idx="3269">
                  <c:v>0.63075344654814103</c:v>
                </c:pt>
                <c:pt idx="3270">
                  <c:v>0.96108886911175362</c:v>
                </c:pt>
                <c:pt idx="3271">
                  <c:v>-0.46332587111175932</c:v>
                </c:pt>
                <c:pt idx="3272">
                  <c:v>-0.15333337580721015</c:v>
                </c:pt>
                <c:pt idx="3273">
                  <c:v>1.5012031806347472</c:v>
                </c:pt>
                <c:pt idx="3274">
                  <c:v>0.24741597146561736</c:v>
                </c:pt>
                <c:pt idx="3275">
                  <c:v>0.59834758864488624</c:v>
                </c:pt>
                <c:pt idx="3276">
                  <c:v>0.24566915254046337</c:v>
                </c:pt>
                <c:pt idx="3277">
                  <c:v>0.47450882200156724</c:v>
                </c:pt>
                <c:pt idx="3278">
                  <c:v>0.4593892942532441</c:v>
                </c:pt>
                <c:pt idx="3279">
                  <c:v>-0.53992420628151849</c:v>
                </c:pt>
                <c:pt idx="3280">
                  <c:v>-0.58256743489879836</c:v>
                </c:pt>
                <c:pt idx="3281">
                  <c:v>-7.3208125563735439E-3</c:v>
                </c:pt>
                <c:pt idx="3282">
                  <c:v>-0.13569492476784031</c:v>
                </c:pt>
                <c:pt idx="3283">
                  <c:v>0.3918326043139756</c:v>
                </c:pt>
                <c:pt idx="3284">
                  <c:v>-0.45149486664504607</c:v>
                </c:pt>
                <c:pt idx="3285">
                  <c:v>0.41549412766281651</c:v>
                </c:pt>
                <c:pt idx="3286">
                  <c:v>8.2232197532581652E-2</c:v>
                </c:pt>
                <c:pt idx="3287">
                  <c:v>-0.26100519851887466</c:v>
                </c:pt>
                <c:pt idx="3288">
                  <c:v>3.329952361609998</c:v>
                </c:pt>
                <c:pt idx="3289">
                  <c:v>2.8171827513242613</c:v>
                </c:pt>
                <c:pt idx="3290">
                  <c:v>0.46968889861422153</c:v>
                </c:pt>
                <c:pt idx="3291">
                  <c:v>0.89535631263884785</c:v>
                </c:pt>
                <c:pt idx="3292">
                  <c:v>4.6697970391612109E-2</c:v>
                </c:pt>
                <c:pt idx="3293">
                  <c:v>-0.20727997784063723</c:v>
                </c:pt>
                <c:pt idx="3294">
                  <c:v>0.32388788718247991</c:v>
                </c:pt>
                <c:pt idx="3295">
                  <c:v>-0.75772090810095127</c:v>
                </c:pt>
                <c:pt idx="3296">
                  <c:v>-0.33668376042345077</c:v>
                </c:pt>
                <c:pt idx="3297">
                  <c:v>8.1010251363005992E-2</c:v>
                </c:pt>
                <c:pt idx="3298">
                  <c:v>-0.91390858633923122</c:v>
                </c:pt>
                <c:pt idx="3299">
                  <c:v>-0.34088751203804418</c:v>
                </c:pt>
                <c:pt idx="3300">
                  <c:v>-0.10355794382423901</c:v>
                </c:pt>
                <c:pt idx="3301">
                  <c:v>-0.25786907273753912</c:v>
                </c:pt>
                <c:pt idx="3302">
                  <c:v>-0.36937587241374059</c:v>
                </c:pt>
                <c:pt idx="3303">
                  <c:v>0.2766817863238914</c:v>
                </c:pt>
                <c:pt idx="3304">
                  <c:v>6.4956039448339959</c:v>
                </c:pt>
                <c:pt idx="3305">
                  <c:v>-0.89165088811569471</c:v>
                </c:pt>
                <c:pt idx="3306">
                  <c:v>3.3504052993883322E-2</c:v>
                </c:pt>
                <c:pt idx="3307">
                  <c:v>0</c:v>
                </c:pt>
                <c:pt idx="3308">
                  <c:v>0.34134088284706504</c:v>
                </c:pt>
                <c:pt idx="3309">
                  <c:v>3.0021058148135653</c:v>
                </c:pt>
                <c:pt idx="3310">
                  <c:v>0.67889902657671319</c:v>
                </c:pt>
                <c:pt idx="3311">
                  <c:v>0.79201633873318467</c:v>
                </c:pt>
                <c:pt idx="3312">
                  <c:v>-0.15725820400555349</c:v>
                </c:pt>
                <c:pt idx="3313">
                  <c:v>2.6028815532612519</c:v>
                </c:pt>
                <c:pt idx="3314">
                  <c:v>1.4770398990211335</c:v>
                </c:pt>
                <c:pt idx="3315">
                  <c:v>0.10191742680092358</c:v>
                </c:pt>
                <c:pt idx="3316">
                  <c:v>2.0870634997970319</c:v>
                </c:pt>
                <c:pt idx="3317">
                  <c:v>-0.15674130160346375</c:v>
                </c:pt>
                <c:pt idx="3318">
                  <c:v>6.4850805752769969E-2</c:v>
                </c:pt>
                <c:pt idx="3319">
                  <c:v>-0.86917864679167012</c:v>
                </c:pt>
                <c:pt idx="3320">
                  <c:v>13.783544161725075</c:v>
                </c:pt>
                <c:pt idx="3321">
                  <c:v>0.25192086848816714</c:v>
                </c:pt>
                <c:pt idx="3322">
                  <c:v>-0.60057613861771675</c:v>
                </c:pt>
                <c:pt idx="3323">
                  <c:v>-0.72765998517756858</c:v>
                </c:pt>
                <c:pt idx="3324">
                  <c:v>-0.81775011235308004</c:v>
                </c:pt>
                <c:pt idx="3325">
                  <c:v>1.2618735995173618</c:v>
                </c:pt>
                <c:pt idx="3326">
                  <c:v>-0.85058027149903559</c:v>
                </c:pt>
                <c:pt idx="3327">
                  <c:v>0.79466967440126335</c:v>
                </c:pt>
                <c:pt idx="3328">
                  <c:v>0.72532139034449328</c:v>
                </c:pt>
                <c:pt idx="3329">
                  <c:v>-0.4909066757136899</c:v>
                </c:pt>
                <c:pt idx="3330">
                  <c:v>-0.36682190022541455</c:v>
                </c:pt>
                <c:pt idx="3331">
                  <c:v>-5.3678370568066548E-2</c:v>
                </c:pt>
                <c:pt idx="3332">
                  <c:v>0.27639450450700426</c:v>
                </c:pt>
                <c:pt idx="3333">
                  <c:v>-0.66596160865267862</c:v>
                </c:pt>
                <c:pt idx="3334">
                  <c:v>0.80030956136057352</c:v>
                </c:pt>
                <c:pt idx="3335">
                  <c:v>6.8902061855323069</c:v>
                </c:pt>
                <c:pt idx="3336">
                  <c:v>0</c:v>
                </c:pt>
                <c:pt idx="3337">
                  <c:v>2.4113075423917096</c:v>
                </c:pt>
                <c:pt idx="3338">
                  <c:v>2.1021453175168383</c:v>
                </c:pt>
                <c:pt idx="3339">
                  <c:v>-1.7298911905596192E-2</c:v>
                </c:pt>
                <c:pt idx="3340">
                  <c:v>-0.57150931761587254</c:v>
                </c:pt>
                <c:pt idx="3341">
                  <c:v>0.24426823740021519</c:v>
                </c:pt>
                <c:pt idx="3342">
                  <c:v>6.9982443387847297</c:v>
                </c:pt>
                <c:pt idx="3343">
                  <c:v>-0.18630597383929823</c:v>
                </c:pt>
                <c:pt idx="3344">
                  <c:v>-0.67698161718895866</c:v>
                </c:pt>
                <c:pt idx="3345">
                  <c:v>-0.18589889016363459</c:v>
                </c:pt>
                <c:pt idx="3346">
                  <c:v>-0.82207084302394207</c:v>
                </c:pt>
                <c:pt idx="3347">
                  <c:v>-0.26421666713384306</c:v>
                </c:pt>
                <c:pt idx="3348">
                  <c:v>0.30807943525571452</c:v>
                </c:pt>
                <c:pt idx="3349">
                  <c:v>-9.9530177860981964E-2</c:v>
                </c:pt>
                <c:pt idx="3350">
                  <c:v>0</c:v>
                </c:pt>
                <c:pt idx="3351">
                  <c:v>1.8270162610797742</c:v>
                </c:pt>
                <c:pt idx="3352">
                  <c:v>2.6039748854683489</c:v>
                </c:pt>
                <c:pt idx="3353">
                  <c:v>-0.27114883012971597</c:v>
                </c:pt>
                <c:pt idx="3354">
                  <c:v>0.25580180003397829</c:v>
                </c:pt>
                <c:pt idx="3355">
                  <c:v>9.273949401919106</c:v>
                </c:pt>
                <c:pt idx="3356">
                  <c:v>-0.19474570841064573</c:v>
                </c:pt>
                <c:pt idx="3357">
                  <c:v>2.5563188816365967</c:v>
                </c:pt>
                <c:pt idx="3358">
                  <c:v>-4.3618204825563028E-2</c:v>
                </c:pt>
                <c:pt idx="3359">
                  <c:v>-8.2535036452655114E-2</c:v>
                </c:pt>
                <c:pt idx="3360">
                  <c:v>0.10368049962436628</c:v>
                </c:pt>
                <c:pt idx="3361">
                  <c:v>1.1072102869142416E-2</c:v>
                </c:pt>
                <c:pt idx="3362">
                  <c:v>0.20605881685601515</c:v>
                </c:pt>
                <c:pt idx="3363">
                  <c:v>-0.79715650291187246</c:v>
                </c:pt>
                <c:pt idx="3364">
                  <c:v>0</c:v>
                </c:pt>
                <c:pt idx="3365">
                  <c:v>-0.61388568275289046</c:v>
                </c:pt>
                <c:pt idx="3366">
                  <c:v>0.6922266270246582</c:v>
                </c:pt>
                <c:pt idx="3367">
                  <c:v>3.4826447445447242</c:v>
                </c:pt>
                <c:pt idx="3368">
                  <c:v>-0.92889556803420337</c:v>
                </c:pt>
                <c:pt idx="3369">
                  <c:v>-7.8736536427224627E-2</c:v>
                </c:pt>
                <c:pt idx="3370">
                  <c:v>-0.92685001305052406</c:v>
                </c:pt>
                <c:pt idx="3371">
                  <c:v>-0.28160604818208285</c:v>
                </c:pt>
                <c:pt idx="3372">
                  <c:v>-0.34403536947693431</c:v>
                </c:pt>
                <c:pt idx="3373">
                  <c:v>-0.6690310939118983</c:v>
                </c:pt>
                <c:pt idx="3374">
                  <c:v>-0.24600613355988088</c:v>
                </c:pt>
                <c:pt idx="3375">
                  <c:v>0.46729577009597306</c:v>
                </c:pt>
                <c:pt idx="3376">
                  <c:v>-0.15767685769253814</c:v>
                </c:pt>
                <c:pt idx="3377">
                  <c:v>0.79133625424174814</c:v>
                </c:pt>
                <c:pt idx="3378">
                  <c:v>2.8821485534782947</c:v>
                </c:pt>
                <c:pt idx="3379">
                  <c:v>1.1697095783592129</c:v>
                </c:pt>
                <c:pt idx="3380">
                  <c:v>0.84974045279114996</c:v>
                </c:pt>
                <c:pt idx="3381">
                  <c:v>1.1387128076046642</c:v>
                </c:pt>
                <c:pt idx="3382">
                  <c:v>0.32207748904768674</c:v>
                </c:pt>
                <c:pt idx="3383">
                  <c:v>0.33147073570362778</c:v>
                </c:pt>
                <c:pt idx="3384">
                  <c:v>-0.2167101199318702</c:v>
                </c:pt>
                <c:pt idx="3385">
                  <c:v>5.7230960109073159</c:v>
                </c:pt>
                <c:pt idx="3386">
                  <c:v>-0.3580645379547559</c:v>
                </c:pt>
                <c:pt idx="3387">
                  <c:v>-0.24947806388173818</c:v>
                </c:pt>
                <c:pt idx="3388">
                  <c:v>0.50489909136906308</c:v>
                </c:pt>
                <c:pt idx="3389">
                  <c:v>-0.28910551843158294</c:v>
                </c:pt>
                <c:pt idx="3390">
                  <c:v>-0.56223125649454742</c:v>
                </c:pt>
                <c:pt idx="3391">
                  <c:v>1.0274561924832599</c:v>
                </c:pt>
                <c:pt idx="3392">
                  <c:v>-0.18623819496222307</c:v>
                </c:pt>
                <c:pt idx="3393">
                  <c:v>0.39565588379705335</c:v>
                </c:pt>
                <c:pt idx="3394">
                  <c:v>0.62882687303600437</c:v>
                </c:pt>
                <c:pt idx="3395">
                  <c:v>3.3664322098377126</c:v>
                </c:pt>
                <c:pt idx="3396">
                  <c:v>2.5771857025526641</c:v>
                </c:pt>
                <c:pt idx="3397">
                  <c:v>-0.71713335787596266</c:v>
                </c:pt>
                <c:pt idx="3398">
                  <c:v>2.4906472920841098E-3</c:v>
                </c:pt>
                <c:pt idx="3399">
                  <c:v>1.9611122926833309</c:v>
                </c:pt>
                <c:pt idx="3400">
                  <c:v>-0.10764326213594998</c:v>
                </c:pt>
                <c:pt idx="3401">
                  <c:v>-0.82495476416604219</c:v>
                </c:pt>
                <c:pt idx="3402">
                  <c:v>-0.755367410528755</c:v>
                </c:pt>
                <c:pt idx="3403">
                  <c:v>6.4840022136345228</c:v>
                </c:pt>
                <c:pt idx="3404">
                  <c:v>5.9906772927959637E-2</c:v>
                </c:pt>
                <c:pt idx="3405">
                  <c:v>0</c:v>
                </c:pt>
                <c:pt idx="3406">
                  <c:v>-0.66990281554548536</c:v>
                </c:pt>
                <c:pt idx="3407">
                  <c:v>0.29785585315763519</c:v>
                </c:pt>
                <c:pt idx="3408">
                  <c:v>-0.60097172270351973</c:v>
                </c:pt>
                <c:pt idx="3409">
                  <c:v>1.2406347272249489</c:v>
                </c:pt>
                <c:pt idx="3410">
                  <c:v>0.12856351787023163</c:v>
                </c:pt>
                <c:pt idx="3411">
                  <c:v>0.66003521211769678</c:v>
                </c:pt>
                <c:pt idx="3412">
                  <c:v>4.4865474588593415</c:v>
                </c:pt>
                <c:pt idx="3413">
                  <c:v>1.8403038488176069</c:v>
                </c:pt>
                <c:pt idx="3414">
                  <c:v>0.8848376957100007</c:v>
                </c:pt>
                <c:pt idx="3415">
                  <c:v>0.39401096737688418</c:v>
                </c:pt>
                <c:pt idx="3416">
                  <c:v>0.48511980923573578</c:v>
                </c:pt>
                <c:pt idx="3417">
                  <c:v>-0.13902986988437543</c:v>
                </c:pt>
                <c:pt idx="3418">
                  <c:v>-0.64649693255208562</c:v>
                </c:pt>
                <c:pt idx="3419">
                  <c:v>-5.2982510015730906E-2</c:v>
                </c:pt>
                <c:pt idx="3420">
                  <c:v>5.0701485104698953</c:v>
                </c:pt>
                <c:pt idx="3421">
                  <c:v>5.699266246140202E-2</c:v>
                </c:pt>
                <c:pt idx="3422">
                  <c:v>-0.14626304402926801</c:v>
                </c:pt>
                <c:pt idx="3423">
                  <c:v>-3.0697209928092564E-3</c:v>
                </c:pt>
                <c:pt idx="3424">
                  <c:v>2.0096371179145054</c:v>
                </c:pt>
                <c:pt idx="3425">
                  <c:v>0.65288582042393672</c:v>
                </c:pt>
                <c:pt idx="3426">
                  <c:v>0.38760950661439225</c:v>
                </c:pt>
                <c:pt idx="3427">
                  <c:v>-0.32146488501467535</c:v>
                </c:pt>
                <c:pt idx="3428">
                  <c:v>8.0260212911445965</c:v>
                </c:pt>
                <c:pt idx="3429">
                  <c:v>0.37370864139696186</c:v>
                </c:pt>
                <c:pt idx="3430">
                  <c:v>0.83071966460187108</c:v>
                </c:pt>
                <c:pt idx="3431">
                  <c:v>0.15413901934802468</c:v>
                </c:pt>
                <c:pt idx="3432">
                  <c:v>2.0937557967500591</c:v>
                </c:pt>
                <c:pt idx="3433">
                  <c:v>-0.12843479951557615</c:v>
                </c:pt>
                <c:pt idx="3434">
                  <c:v>0.62526676896371625</c:v>
                </c:pt>
                <c:pt idx="3435">
                  <c:v>0</c:v>
                </c:pt>
                <c:pt idx="3436">
                  <c:v>0.73687651364475582</c:v>
                </c:pt>
                <c:pt idx="3437">
                  <c:v>0.12927349709480412</c:v>
                </c:pt>
                <c:pt idx="3438">
                  <c:v>-0.1817630478414731</c:v>
                </c:pt>
                <c:pt idx="3439">
                  <c:v>-0.1617396448796436</c:v>
                </c:pt>
                <c:pt idx="3440">
                  <c:v>-0.36993226858562667</c:v>
                </c:pt>
                <c:pt idx="3441">
                  <c:v>-0.15951081757989866</c:v>
                </c:pt>
                <c:pt idx="3442">
                  <c:v>6.4681416464898822</c:v>
                </c:pt>
                <c:pt idx="3443">
                  <c:v>-0.43630993935873874</c:v>
                </c:pt>
                <c:pt idx="3444">
                  <c:v>0.19854115423533994</c:v>
                </c:pt>
                <c:pt idx="3445">
                  <c:v>0</c:v>
                </c:pt>
                <c:pt idx="3446">
                  <c:v>2.7804920702433225</c:v>
                </c:pt>
                <c:pt idx="3447">
                  <c:v>-0.21718964392391416</c:v>
                </c:pt>
                <c:pt idx="3448">
                  <c:v>3.6903009739604968</c:v>
                </c:pt>
                <c:pt idx="3449">
                  <c:v>20.381715617049206</c:v>
                </c:pt>
                <c:pt idx="3450">
                  <c:v>2.4042505650355399</c:v>
                </c:pt>
                <c:pt idx="3451">
                  <c:v>-0.38957985734470429</c:v>
                </c:pt>
                <c:pt idx="3452">
                  <c:v>1.2480353778957982</c:v>
                </c:pt>
                <c:pt idx="3453">
                  <c:v>-0.18974888775048249</c:v>
                </c:pt>
                <c:pt idx="3454">
                  <c:v>1.7213667246158408</c:v>
                </c:pt>
                <c:pt idx="3455">
                  <c:v>-0.59593377815611381</c:v>
                </c:pt>
                <c:pt idx="3456">
                  <c:v>-0.80861213819706734</c:v>
                </c:pt>
                <c:pt idx="3457">
                  <c:v>4.142438329978175E-2</c:v>
                </c:pt>
                <c:pt idx="3458">
                  <c:v>-0.51453657025529798</c:v>
                </c:pt>
                <c:pt idx="3459">
                  <c:v>1.0993495032048135</c:v>
                </c:pt>
                <c:pt idx="3460">
                  <c:v>0.19145452897855741</c:v>
                </c:pt>
                <c:pt idx="3461">
                  <c:v>2.6558250289544065</c:v>
                </c:pt>
                <c:pt idx="3462">
                  <c:v>1.7796819082821911</c:v>
                </c:pt>
                <c:pt idx="3463">
                  <c:v>0.29572105394196568</c:v>
                </c:pt>
                <c:pt idx="3464">
                  <c:v>-9.0435655224141001E-2</c:v>
                </c:pt>
                <c:pt idx="3465">
                  <c:v>-0.79842283725468599</c:v>
                </c:pt>
                <c:pt idx="3466">
                  <c:v>1.4206222189733111</c:v>
                </c:pt>
                <c:pt idx="3467">
                  <c:v>9.8513203628553097</c:v>
                </c:pt>
                <c:pt idx="3468">
                  <c:v>2.1434118629150212</c:v>
                </c:pt>
                <c:pt idx="3469">
                  <c:v>8.5607425990659958E-2</c:v>
                </c:pt>
                <c:pt idx="3470">
                  <c:v>0</c:v>
                </c:pt>
                <c:pt idx="3471">
                  <c:v>-0.48931776458935478</c:v>
                </c:pt>
                <c:pt idx="3472">
                  <c:v>-0.18284761590202944</c:v>
                </c:pt>
                <c:pt idx="3473">
                  <c:v>0.21528785807370707</c:v>
                </c:pt>
                <c:pt idx="3474">
                  <c:v>2.1551765269358913</c:v>
                </c:pt>
                <c:pt idx="3475">
                  <c:v>0.86587080469715672</c:v>
                </c:pt>
                <c:pt idx="3476">
                  <c:v>-0.17270705746563481</c:v>
                </c:pt>
                <c:pt idx="3477">
                  <c:v>-1.7947189869710462E-2</c:v>
                </c:pt>
                <c:pt idx="3478">
                  <c:v>0.82238044320961645</c:v>
                </c:pt>
                <c:pt idx="3479">
                  <c:v>-0.16305465175418205</c:v>
                </c:pt>
                <c:pt idx="3480">
                  <c:v>-0.86771422451232672</c:v>
                </c:pt>
                <c:pt idx="3481">
                  <c:v>2.4649371797099695</c:v>
                </c:pt>
                <c:pt idx="3482">
                  <c:v>0.38531786677756863</c:v>
                </c:pt>
                <c:pt idx="3483">
                  <c:v>0.19785933730318506</c:v>
                </c:pt>
                <c:pt idx="3484">
                  <c:v>1.5982760053572982</c:v>
                </c:pt>
                <c:pt idx="3485">
                  <c:v>1.2076814908300495</c:v>
                </c:pt>
                <c:pt idx="3486">
                  <c:v>4.336873946131214</c:v>
                </c:pt>
                <c:pt idx="3487">
                  <c:v>7.173208411996615E-2</c:v>
                </c:pt>
                <c:pt idx="3488">
                  <c:v>-0.54977892776509196</c:v>
                </c:pt>
                <c:pt idx="3489">
                  <c:v>1.4172118785152317</c:v>
                </c:pt>
                <c:pt idx="3490">
                  <c:v>1.053780421540917</c:v>
                </c:pt>
                <c:pt idx="3491">
                  <c:v>0.18046744028930525</c:v>
                </c:pt>
                <c:pt idx="3492">
                  <c:v>0.7025743690095051</c:v>
                </c:pt>
                <c:pt idx="3493">
                  <c:v>0.31358833834098326</c:v>
                </c:pt>
                <c:pt idx="3494">
                  <c:v>3.5432087796310929</c:v>
                </c:pt>
                <c:pt idx="3495">
                  <c:v>-0.37331127934517705</c:v>
                </c:pt>
                <c:pt idx="3496">
                  <c:v>17.643537827192265</c:v>
                </c:pt>
                <c:pt idx="3497">
                  <c:v>-0.17348323986376074</c:v>
                </c:pt>
                <c:pt idx="3498">
                  <c:v>0.19984061927321778</c:v>
                </c:pt>
                <c:pt idx="3499">
                  <c:v>-0.91033963638780779</c:v>
                </c:pt>
                <c:pt idx="3500">
                  <c:v>1.8443035380753088</c:v>
                </c:pt>
                <c:pt idx="3501">
                  <c:v>-0.38304752754606675</c:v>
                </c:pt>
                <c:pt idx="3502">
                  <c:v>-0.16070451903405161</c:v>
                </c:pt>
                <c:pt idx="3503">
                  <c:v>-9.5462393011311444E-2</c:v>
                </c:pt>
                <c:pt idx="3504">
                  <c:v>7.3902987381979486</c:v>
                </c:pt>
                <c:pt idx="3505">
                  <c:v>-0.5723629615875272</c:v>
                </c:pt>
                <c:pt idx="3506">
                  <c:v>0.94208235149763531</c:v>
                </c:pt>
                <c:pt idx="3507">
                  <c:v>1.0579973165412555</c:v>
                </c:pt>
                <c:pt idx="3508">
                  <c:v>1.8200701386840783</c:v>
                </c:pt>
                <c:pt idx="3509">
                  <c:v>85.345900202958958</c:v>
                </c:pt>
                <c:pt idx="3510">
                  <c:v>-0.36674628043744567</c:v>
                </c:pt>
                <c:pt idx="3511">
                  <c:v>-0.13807097239068944</c:v>
                </c:pt>
                <c:pt idx="3512">
                  <c:v>-2.3190710064087011E-3</c:v>
                </c:pt>
                <c:pt idx="3513">
                  <c:v>2.0061379805928765</c:v>
                </c:pt>
                <c:pt idx="3514">
                  <c:v>-0.76029750454833345</c:v>
                </c:pt>
                <c:pt idx="3515">
                  <c:v>6.0350837610004433E-2</c:v>
                </c:pt>
                <c:pt idx="3516">
                  <c:v>0.24188540748991236</c:v>
                </c:pt>
                <c:pt idx="3517">
                  <c:v>0.73491472464289043</c:v>
                </c:pt>
                <c:pt idx="3518">
                  <c:v>0.63578296032411918</c:v>
                </c:pt>
                <c:pt idx="3519">
                  <c:v>-0.12446595206228646</c:v>
                </c:pt>
                <c:pt idx="3520">
                  <c:v>0.59140354762529213</c:v>
                </c:pt>
                <c:pt idx="3521">
                  <c:v>1.2020558143309046</c:v>
                </c:pt>
                <c:pt idx="3522">
                  <c:v>-0.54330802200956041</c:v>
                </c:pt>
                <c:pt idx="3523">
                  <c:v>2.742874490940387</c:v>
                </c:pt>
                <c:pt idx="3524">
                  <c:v>4.7379120337889102E-2</c:v>
                </c:pt>
                <c:pt idx="3525">
                  <c:v>-0.62473575453557284</c:v>
                </c:pt>
                <c:pt idx="3526">
                  <c:v>-0.27408931672376613</c:v>
                </c:pt>
                <c:pt idx="3527">
                  <c:v>-8.7323303738249518E-3</c:v>
                </c:pt>
                <c:pt idx="3528">
                  <c:v>-9.1568823060097938E-3</c:v>
                </c:pt>
                <c:pt idx="3529">
                  <c:v>10.812861583904834</c:v>
                </c:pt>
                <c:pt idx="3530">
                  <c:v>-0.84539380211771453</c:v>
                </c:pt>
                <c:pt idx="3531">
                  <c:v>2.6391395943616054</c:v>
                </c:pt>
                <c:pt idx="3532">
                  <c:v>0.27696975711388622</c:v>
                </c:pt>
                <c:pt idx="3533">
                  <c:v>-0.14830860523376768</c:v>
                </c:pt>
                <c:pt idx="3534">
                  <c:v>-9.801205305748413E-3</c:v>
                </c:pt>
                <c:pt idx="3535">
                  <c:v>0</c:v>
                </c:pt>
                <c:pt idx="3536">
                  <c:v>0.50112255066784872</c:v>
                </c:pt>
                <c:pt idx="3537">
                  <c:v>-3.7155567057909962E-2</c:v>
                </c:pt>
                <c:pt idx="3538">
                  <c:v>-0.71833547646908125</c:v>
                </c:pt>
                <c:pt idx="3539">
                  <c:v>8.1937492959462901</c:v>
                </c:pt>
                <c:pt idx="3540">
                  <c:v>3.0661335090740907</c:v>
                </c:pt>
                <c:pt idx="3541">
                  <c:v>22.86699651563913</c:v>
                </c:pt>
                <c:pt idx="3542">
                  <c:v>0.16672771964415797</c:v>
                </c:pt>
                <c:pt idx="3543">
                  <c:v>-0.30548217173227254</c:v>
                </c:pt>
                <c:pt idx="3544">
                  <c:v>-0.90627250510931312</c:v>
                </c:pt>
                <c:pt idx="3545">
                  <c:v>0.69165830427896213</c:v>
                </c:pt>
                <c:pt idx="3546">
                  <c:v>-6.1908689995459225E-2</c:v>
                </c:pt>
                <c:pt idx="3547">
                  <c:v>-0.92400209542111356</c:v>
                </c:pt>
                <c:pt idx="3548">
                  <c:v>1.9258490180598278</c:v>
                </c:pt>
                <c:pt idx="3549">
                  <c:v>6.9197084021678243</c:v>
                </c:pt>
                <c:pt idx="3550">
                  <c:v>0.31249041797087102</c:v>
                </c:pt>
                <c:pt idx="3551">
                  <c:v>1.8525086014336536</c:v>
                </c:pt>
                <c:pt idx="3552">
                  <c:v>-4.236622403497535E-2</c:v>
                </c:pt>
                <c:pt idx="3553">
                  <c:v>-0.78506989524742588</c:v>
                </c:pt>
                <c:pt idx="3554">
                  <c:v>2.0533578359333702</c:v>
                </c:pt>
                <c:pt idx="3555">
                  <c:v>0.24615265485026144</c:v>
                </c:pt>
                <c:pt idx="3556">
                  <c:v>-0.13879059612035069</c:v>
                </c:pt>
                <c:pt idx="3557">
                  <c:v>-0.61568605489306882</c:v>
                </c:pt>
                <c:pt idx="3558">
                  <c:v>0.3251764322115947</c:v>
                </c:pt>
                <c:pt idx="3559">
                  <c:v>-0.19706069556071126</c:v>
                </c:pt>
                <c:pt idx="3560">
                  <c:v>9.291576531793666</c:v>
                </c:pt>
                <c:pt idx="3561">
                  <c:v>8.3204797113607662E-2</c:v>
                </c:pt>
                <c:pt idx="3562">
                  <c:v>-6.8972370377170675E-2</c:v>
                </c:pt>
                <c:pt idx="3563">
                  <c:v>0.54459553358692414</c:v>
                </c:pt>
                <c:pt idx="3564">
                  <c:v>-3.4111821210328172E-2</c:v>
                </c:pt>
                <c:pt idx="3565">
                  <c:v>1.0434073206095169</c:v>
                </c:pt>
                <c:pt idx="3566">
                  <c:v>-6.314153078673379E-2</c:v>
                </c:pt>
                <c:pt idx="3567">
                  <c:v>0.51140934909384883</c:v>
                </c:pt>
                <c:pt idx="3568">
                  <c:v>1.7416138189684445</c:v>
                </c:pt>
                <c:pt idx="3569">
                  <c:v>2.2780246501733754</c:v>
                </c:pt>
                <c:pt idx="3570">
                  <c:v>-0.38187659924250106</c:v>
                </c:pt>
                <c:pt idx="3571">
                  <c:v>3.4682607641377725</c:v>
                </c:pt>
                <c:pt idx="3572">
                  <c:v>0.77816163405769256</c:v>
                </c:pt>
                <c:pt idx="3573">
                  <c:v>-0.6219641404171814</c:v>
                </c:pt>
                <c:pt idx="3574">
                  <c:v>0.19281447190974788</c:v>
                </c:pt>
                <c:pt idx="3575">
                  <c:v>0.97926285430038862</c:v>
                </c:pt>
                <c:pt idx="3576">
                  <c:v>1.7552264658478505</c:v>
                </c:pt>
                <c:pt idx="3577">
                  <c:v>-0.45965603461146859</c:v>
                </c:pt>
                <c:pt idx="3578">
                  <c:v>0.91685835812522021</c:v>
                </c:pt>
                <c:pt idx="3579">
                  <c:v>-0.68119111172015179</c:v>
                </c:pt>
                <c:pt idx="3580">
                  <c:v>0</c:v>
                </c:pt>
                <c:pt idx="3581">
                  <c:v>0.52350154464520948</c:v>
                </c:pt>
                <c:pt idx="3582">
                  <c:v>1.7357973552209331</c:v>
                </c:pt>
                <c:pt idx="3583">
                  <c:v>0.6444169601898041</c:v>
                </c:pt>
                <c:pt idx="3584">
                  <c:v>-0.64326587932600432</c:v>
                </c:pt>
                <c:pt idx="3585">
                  <c:v>0.89629672712881547</c:v>
                </c:pt>
                <c:pt idx="3586">
                  <c:v>2.5726512427271742E-2</c:v>
                </c:pt>
                <c:pt idx="3587">
                  <c:v>0.54032021530548058</c:v>
                </c:pt>
                <c:pt idx="3588">
                  <c:v>-1.1812095752049409E-2</c:v>
                </c:pt>
                <c:pt idx="3589">
                  <c:v>-7.0773039425887502E-2</c:v>
                </c:pt>
                <c:pt idx="3590">
                  <c:v>2.247792518212766</c:v>
                </c:pt>
                <c:pt idx="3591">
                  <c:v>1.2322059444261118</c:v>
                </c:pt>
                <c:pt idx="3592">
                  <c:v>5.225926668654518E-2</c:v>
                </c:pt>
                <c:pt idx="3593">
                  <c:v>-0.69386787912342729</c:v>
                </c:pt>
                <c:pt idx="3594">
                  <c:v>-0.50994197685651022</c:v>
                </c:pt>
                <c:pt idx="3595">
                  <c:v>-0.83072885121933926</c:v>
                </c:pt>
                <c:pt idx="3596">
                  <c:v>-0.20819346326561877</c:v>
                </c:pt>
                <c:pt idx="3597">
                  <c:v>-0.1681092417178208</c:v>
                </c:pt>
                <c:pt idx="3598">
                  <c:v>-0.73740572780558122</c:v>
                </c:pt>
                <c:pt idx="3599">
                  <c:v>0</c:v>
                </c:pt>
                <c:pt idx="3600">
                  <c:v>-0.21723790148110431</c:v>
                </c:pt>
                <c:pt idx="3601">
                  <c:v>-0.70418922325057609</c:v>
                </c:pt>
                <c:pt idx="3602">
                  <c:v>-0.41035207212755698</c:v>
                </c:pt>
                <c:pt idx="3603">
                  <c:v>-0.50246996963461832</c:v>
                </c:pt>
                <c:pt idx="3604">
                  <c:v>-0.65113804156422606</c:v>
                </c:pt>
                <c:pt idx="3605">
                  <c:v>0.89126798132895901</c:v>
                </c:pt>
                <c:pt idx="3606">
                  <c:v>9.5411371339668491</c:v>
                </c:pt>
                <c:pt idx="3607">
                  <c:v>2.4408601966471024</c:v>
                </c:pt>
                <c:pt idx="3608">
                  <c:v>-0.2882500860031309</c:v>
                </c:pt>
                <c:pt idx="3609">
                  <c:v>0</c:v>
                </c:pt>
                <c:pt idx="3610">
                  <c:v>0.17187687177676833</c:v>
                </c:pt>
                <c:pt idx="3611">
                  <c:v>-0.53969988912566291</c:v>
                </c:pt>
                <c:pt idx="3612">
                  <c:v>1.555095654007546</c:v>
                </c:pt>
                <c:pt idx="3613">
                  <c:v>0</c:v>
                </c:pt>
                <c:pt idx="3614">
                  <c:v>0.72107776612112973</c:v>
                </c:pt>
                <c:pt idx="3615">
                  <c:v>8.9768002008497189E-2</c:v>
                </c:pt>
                <c:pt idx="3616">
                  <c:v>-0.59011679925692551</c:v>
                </c:pt>
                <c:pt idx="3617">
                  <c:v>0.45168614061985285</c:v>
                </c:pt>
                <c:pt idx="3618">
                  <c:v>-0.6903194290686101</c:v>
                </c:pt>
                <c:pt idx="3619">
                  <c:v>-0.52360048066365994</c:v>
                </c:pt>
                <c:pt idx="3620">
                  <c:v>0.32424002030799876</c:v>
                </c:pt>
                <c:pt idx="3621">
                  <c:v>3.3360183878494896</c:v>
                </c:pt>
                <c:pt idx="3622">
                  <c:v>1.0716502924039293</c:v>
                </c:pt>
                <c:pt idx="3623">
                  <c:v>0.55216392860093366</c:v>
                </c:pt>
                <c:pt idx="3624">
                  <c:v>-0.25211695671904144</c:v>
                </c:pt>
                <c:pt idx="3625">
                  <c:v>-0.25624842494877798</c:v>
                </c:pt>
                <c:pt idx="3626">
                  <c:v>2.7085549805653485E-2</c:v>
                </c:pt>
                <c:pt idx="3627">
                  <c:v>0.857962580407157</c:v>
                </c:pt>
                <c:pt idx="3628">
                  <c:v>-0.67518078813889737</c:v>
                </c:pt>
                <c:pt idx="3629">
                  <c:v>-0.23020672757618676</c:v>
                </c:pt>
                <c:pt idx="3630">
                  <c:v>3.6157457344550856</c:v>
                </c:pt>
                <c:pt idx="3631">
                  <c:v>-0.24027857180989279</c:v>
                </c:pt>
                <c:pt idx="3632">
                  <c:v>0.23152639274027664</c:v>
                </c:pt>
                <c:pt idx="3633">
                  <c:v>5.3638015848044933</c:v>
                </c:pt>
                <c:pt idx="3634">
                  <c:v>1.6163342019180733</c:v>
                </c:pt>
                <c:pt idx="3635">
                  <c:v>1.3697959798419184</c:v>
                </c:pt>
                <c:pt idx="3636">
                  <c:v>-0.47761946198566041</c:v>
                </c:pt>
                <c:pt idx="3637">
                  <c:v>0.80241326187501172</c:v>
                </c:pt>
                <c:pt idx="3638">
                  <c:v>-0.47420692400985243</c:v>
                </c:pt>
                <c:pt idx="3639">
                  <c:v>-9.3409612831307137E-2</c:v>
                </c:pt>
                <c:pt idx="3640">
                  <c:v>-0.21559223133776015</c:v>
                </c:pt>
                <c:pt idx="3641">
                  <c:v>7.331402605680612E-2</c:v>
                </c:pt>
                <c:pt idx="3642">
                  <c:v>6.6301294551406933</c:v>
                </c:pt>
                <c:pt idx="3643">
                  <c:v>1.6734874538118074</c:v>
                </c:pt>
                <c:pt idx="3644">
                  <c:v>-0.18169486045274785</c:v>
                </c:pt>
                <c:pt idx="3645">
                  <c:v>2.4696721250632017</c:v>
                </c:pt>
                <c:pt idx="3646">
                  <c:v>0.19669028336321426</c:v>
                </c:pt>
                <c:pt idx="3647">
                  <c:v>-6.9366049811222047E-2</c:v>
                </c:pt>
                <c:pt idx="3648">
                  <c:v>0.15073262396364492</c:v>
                </c:pt>
                <c:pt idx="3649">
                  <c:v>0.69025233654685736</c:v>
                </c:pt>
                <c:pt idx="3650">
                  <c:v>-0.77407997692896413</c:v>
                </c:pt>
                <c:pt idx="3651">
                  <c:v>0.77919108431824025</c:v>
                </c:pt>
                <c:pt idx="3652">
                  <c:v>0.23938190962313211</c:v>
                </c:pt>
                <c:pt idx="3653">
                  <c:v>0.9846054586802534</c:v>
                </c:pt>
                <c:pt idx="3654">
                  <c:v>0.23984886850614984</c:v>
                </c:pt>
                <c:pt idx="3655">
                  <c:v>1.0999697406689362</c:v>
                </c:pt>
                <c:pt idx="3656">
                  <c:v>-0.45647816385825979</c:v>
                </c:pt>
                <c:pt idx="3657">
                  <c:v>6.2508271396852102</c:v>
                </c:pt>
                <c:pt idx="3658">
                  <c:v>3.4215951026439435</c:v>
                </c:pt>
                <c:pt idx="3659">
                  <c:v>-0.35123933280639352</c:v>
                </c:pt>
                <c:pt idx="3660">
                  <c:v>-0.73471491205898998</c:v>
                </c:pt>
                <c:pt idx="3661">
                  <c:v>-0.77543430907324085</c:v>
                </c:pt>
                <c:pt idx="3662">
                  <c:v>0.5887732619154048</c:v>
                </c:pt>
                <c:pt idx="3663">
                  <c:v>-0.29521330019764708</c:v>
                </c:pt>
                <c:pt idx="3664">
                  <c:v>0.14454090912257717</c:v>
                </c:pt>
                <c:pt idx="3665">
                  <c:v>0.63720770255172787</c:v>
                </c:pt>
                <c:pt idx="3666">
                  <c:v>0.92159351087032626</c:v>
                </c:pt>
                <c:pt idx="3667">
                  <c:v>2.2507207433037091</c:v>
                </c:pt>
                <c:pt idx="3668">
                  <c:v>1.6590365819286115</c:v>
                </c:pt>
                <c:pt idx="3669">
                  <c:v>1.1551201867147667</c:v>
                </c:pt>
                <c:pt idx="3670">
                  <c:v>-0.43581875775724604</c:v>
                </c:pt>
                <c:pt idx="3671">
                  <c:v>0.71259862230001825</c:v>
                </c:pt>
                <c:pt idx="3672">
                  <c:v>0.16734931981619605</c:v>
                </c:pt>
                <c:pt idx="3673">
                  <c:v>1.2812296433400296</c:v>
                </c:pt>
                <c:pt idx="3674">
                  <c:v>-1.6398139915243404E-2</c:v>
                </c:pt>
                <c:pt idx="3675">
                  <c:v>2.372604114501875E-2</c:v>
                </c:pt>
                <c:pt idx="3676">
                  <c:v>2.4798606108193129</c:v>
                </c:pt>
                <c:pt idx="3677">
                  <c:v>-0.32715933082160037</c:v>
                </c:pt>
                <c:pt idx="3678">
                  <c:v>0.99172426305563421</c:v>
                </c:pt>
                <c:pt idx="3679">
                  <c:v>4.0332216172906916</c:v>
                </c:pt>
                <c:pt idx="3680">
                  <c:v>-0.24814411664328043</c:v>
                </c:pt>
                <c:pt idx="3681">
                  <c:v>1.8185477096092089</c:v>
                </c:pt>
                <c:pt idx="3682">
                  <c:v>-0.81454398419230978</c:v>
                </c:pt>
                <c:pt idx="3683">
                  <c:v>4.4182775323284327</c:v>
                </c:pt>
                <c:pt idx="3684">
                  <c:v>1.1694945307700066</c:v>
                </c:pt>
                <c:pt idx="3685">
                  <c:v>1.8063074616674832</c:v>
                </c:pt>
                <c:pt idx="3686">
                  <c:v>4.2076610223724309</c:v>
                </c:pt>
                <c:pt idx="3687">
                  <c:v>6.4981973535397071</c:v>
                </c:pt>
                <c:pt idx="3688">
                  <c:v>1.5755432617435237</c:v>
                </c:pt>
                <c:pt idx="3689">
                  <c:v>2.5372918048627162</c:v>
                </c:pt>
                <c:pt idx="3690">
                  <c:v>-0.19267592345526913</c:v>
                </c:pt>
                <c:pt idx="3691">
                  <c:v>0.22601432859376891</c:v>
                </c:pt>
                <c:pt idx="3692">
                  <c:v>-0.33161773501202763</c:v>
                </c:pt>
                <c:pt idx="3693">
                  <c:v>0.16930725161526616</c:v>
                </c:pt>
                <c:pt idx="3694">
                  <c:v>-0.21960570275923233</c:v>
                </c:pt>
                <c:pt idx="3695">
                  <c:v>4.021850972212329</c:v>
                </c:pt>
                <c:pt idx="3696">
                  <c:v>1.8015613453900234</c:v>
                </c:pt>
                <c:pt idx="3697">
                  <c:v>2.3456205496529408</c:v>
                </c:pt>
                <c:pt idx="3698">
                  <c:v>1.0490685788849741</c:v>
                </c:pt>
                <c:pt idx="3699">
                  <c:v>0.6945936856931938</c:v>
                </c:pt>
                <c:pt idx="3700">
                  <c:v>-0.92064083416204923</c:v>
                </c:pt>
                <c:pt idx="3701">
                  <c:v>-0.14405392131091962</c:v>
                </c:pt>
                <c:pt idx="3702">
                  <c:v>1.4495696641643967</c:v>
                </c:pt>
                <c:pt idx="3703">
                  <c:v>1.4861597620071281</c:v>
                </c:pt>
                <c:pt idx="3704">
                  <c:v>2.1361924890291024</c:v>
                </c:pt>
                <c:pt idx="3705">
                  <c:v>-0.56403027492172753</c:v>
                </c:pt>
                <c:pt idx="3706">
                  <c:v>0</c:v>
                </c:pt>
                <c:pt idx="3707">
                  <c:v>-0.48632658574124132</c:v>
                </c:pt>
                <c:pt idx="3708">
                  <c:v>-0.3988185722156472</c:v>
                </c:pt>
                <c:pt idx="3709">
                  <c:v>4.474342988164774</c:v>
                </c:pt>
                <c:pt idx="3710">
                  <c:v>0.53921177669380904</c:v>
                </c:pt>
                <c:pt idx="3711">
                  <c:v>0.42905846582945922</c:v>
                </c:pt>
                <c:pt idx="3712">
                  <c:v>-0.25150168500330883</c:v>
                </c:pt>
                <c:pt idx="3713">
                  <c:v>0.20364891485053024</c:v>
                </c:pt>
                <c:pt idx="3714">
                  <c:v>0.14243312381739645</c:v>
                </c:pt>
                <c:pt idx="3715">
                  <c:v>-0.23927860561607259</c:v>
                </c:pt>
                <c:pt idx="3716">
                  <c:v>-0.38269204275046165</c:v>
                </c:pt>
                <c:pt idx="3717">
                  <c:v>-0.72580592269244992</c:v>
                </c:pt>
                <c:pt idx="3718">
                  <c:v>-0.74124396612305343</c:v>
                </c:pt>
                <c:pt idx="3719">
                  <c:v>0.29287196221269174</c:v>
                </c:pt>
                <c:pt idx="3720">
                  <c:v>1.8472265545831381</c:v>
                </c:pt>
                <c:pt idx="3721">
                  <c:v>-0.47242363696395201</c:v>
                </c:pt>
                <c:pt idx="3722">
                  <c:v>3.01805161658937</c:v>
                </c:pt>
                <c:pt idx="3723">
                  <c:v>1.1514632267085264E-2</c:v>
                </c:pt>
                <c:pt idx="3724">
                  <c:v>-0.38107324725261477</c:v>
                </c:pt>
                <c:pt idx="3725">
                  <c:v>0.18496275008506041</c:v>
                </c:pt>
                <c:pt idx="3726">
                  <c:v>8.0923461293704317</c:v>
                </c:pt>
                <c:pt idx="3727">
                  <c:v>0.21526795330781229</c:v>
                </c:pt>
                <c:pt idx="3728">
                  <c:v>0</c:v>
                </c:pt>
                <c:pt idx="3729">
                  <c:v>10.639707644862492</c:v>
                </c:pt>
                <c:pt idx="3730">
                  <c:v>-0.42483788359435182</c:v>
                </c:pt>
                <c:pt idx="3731">
                  <c:v>1.605571651840336</c:v>
                </c:pt>
                <c:pt idx="3732">
                  <c:v>0.36561026896481175</c:v>
                </c:pt>
                <c:pt idx="3733">
                  <c:v>-0.7153227715970677</c:v>
                </c:pt>
                <c:pt idx="3734">
                  <c:v>-0.50321321034605138</c:v>
                </c:pt>
                <c:pt idx="3735">
                  <c:v>1.6050932661094819</c:v>
                </c:pt>
                <c:pt idx="3736">
                  <c:v>-0.28530065196608201</c:v>
                </c:pt>
                <c:pt idx="3737">
                  <c:v>1.0549758736726085</c:v>
                </c:pt>
                <c:pt idx="3738">
                  <c:v>0.68217955935000618</c:v>
                </c:pt>
                <c:pt idx="3739">
                  <c:v>1.7865559590161775</c:v>
                </c:pt>
                <c:pt idx="3740">
                  <c:v>-0.13719132488909022</c:v>
                </c:pt>
                <c:pt idx="3741">
                  <c:v>-0.49890418214575005</c:v>
                </c:pt>
                <c:pt idx="3742">
                  <c:v>1.24639682305746</c:v>
                </c:pt>
                <c:pt idx="3743">
                  <c:v>-0.89422308148873397</c:v>
                </c:pt>
                <c:pt idx="3744">
                  <c:v>0.15973444317722335</c:v>
                </c:pt>
                <c:pt idx="3745">
                  <c:v>-0.68065681985092952</c:v>
                </c:pt>
                <c:pt idx="3746">
                  <c:v>-0.93283765702470445</c:v>
                </c:pt>
                <c:pt idx="3747">
                  <c:v>2.0100424748040718E-2</c:v>
                </c:pt>
                <c:pt idx="3748">
                  <c:v>0.5442097928784736</c:v>
                </c:pt>
                <c:pt idx="3749">
                  <c:v>-8.7405334788015362E-2</c:v>
                </c:pt>
                <c:pt idx="3750">
                  <c:v>0.16006295331878009</c:v>
                </c:pt>
                <c:pt idx="3751">
                  <c:v>9.2308790321542489E-2</c:v>
                </c:pt>
                <c:pt idx="3752">
                  <c:v>4.4696434564424736</c:v>
                </c:pt>
                <c:pt idx="3753">
                  <c:v>1.1311930149038167</c:v>
                </c:pt>
                <c:pt idx="3754">
                  <c:v>1.8073856392895558</c:v>
                </c:pt>
                <c:pt idx="3755">
                  <c:v>0</c:v>
                </c:pt>
                <c:pt idx="3756">
                  <c:v>7.9496291191260413</c:v>
                </c:pt>
                <c:pt idx="3757">
                  <c:v>0.16374172974271947</c:v>
                </c:pt>
                <c:pt idx="3758">
                  <c:v>0</c:v>
                </c:pt>
                <c:pt idx="3759">
                  <c:v>8.2644058743849413</c:v>
                </c:pt>
                <c:pt idx="3760">
                  <c:v>-0.1792600435853445</c:v>
                </c:pt>
                <c:pt idx="3761">
                  <c:v>-0.45652714398478639</c:v>
                </c:pt>
                <c:pt idx="3762">
                  <c:v>-7.3337001306636229E-2</c:v>
                </c:pt>
                <c:pt idx="3763">
                  <c:v>-0.70406238321059533</c:v>
                </c:pt>
                <c:pt idx="3764">
                  <c:v>-0.21283640163581657</c:v>
                </c:pt>
                <c:pt idx="3765">
                  <c:v>-0.62468242956779629</c:v>
                </c:pt>
                <c:pt idx="3766">
                  <c:v>0.27178132437457775</c:v>
                </c:pt>
                <c:pt idx="3767">
                  <c:v>-0.6758159752705194</c:v>
                </c:pt>
                <c:pt idx="3768">
                  <c:v>0</c:v>
                </c:pt>
                <c:pt idx="3769">
                  <c:v>-9.2914701931467156E-2</c:v>
                </c:pt>
                <c:pt idx="3770">
                  <c:v>0.91555732631242692</c:v>
                </c:pt>
                <c:pt idx="3771">
                  <c:v>-0.58975617121553603</c:v>
                </c:pt>
                <c:pt idx="3772">
                  <c:v>-0.30199196888536756</c:v>
                </c:pt>
                <c:pt idx="3773">
                  <c:v>3.42896423209478</c:v>
                </c:pt>
                <c:pt idx="3774">
                  <c:v>-0.84825880577288582</c:v>
                </c:pt>
                <c:pt idx="3775">
                  <c:v>-0.53023371083736603</c:v>
                </c:pt>
                <c:pt idx="3776">
                  <c:v>0.13732150340885588</c:v>
                </c:pt>
                <c:pt idx="3777">
                  <c:v>0</c:v>
                </c:pt>
                <c:pt idx="3778">
                  <c:v>-0.10359110974802825</c:v>
                </c:pt>
                <c:pt idx="3779">
                  <c:v>1.1448989430018349E-2</c:v>
                </c:pt>
                <c:pt idx="3780">
                  <c:v>-0.56989684389331252</c:v>
                </c:pt>
                <c:pt idx="3781">
                  <c:v>-0.9132015284385171</c:v>
                </c:pt>
                <c:pt idx="3782">
                  <c:v>9.7766637273284579E-2</c:v>
                </c:pt>
                <c:pt idx="3783">
                  <c:v>0.75295339892175628</c:v>
                </c:pt>
                <c:pt idx="3784">
                  <c:v>2.6432374540733168</c:v>
                </c:pt>
                <c:pt idx="3785">
                  <c:v>-0.8278233219082296</c:v>
                </c:pt>
                <c:pt idx="3786">
                  <c:v>-0.28548745149286847</c:v>
                </c:pt>
                <c:pt idx="3787">
                  <c:v>0.23052915819261668</c:v>
                </c:pt>
                <c:pt idx="3788">
                  <c:v>0.39237541989237174</c:v>
                </c:pt>
                <c:pt idx="3789">
                  <c:v>0.48446537544082252</c:v>
                </c:pt>
                <c:pt idx="3790">
                  <c:v>0.20181166624588232</c:v>
                </c:pt>
                <c:pt idx="3791">
                  <c:v>0.25084016853274854</c:v>
                </c:pt>
                <c:pt idx="3792">
                  <c:v>0.21422341957589044</c:v>
                </c:pt>
                <c:pt idx="3793">
                  <c:v>0.291741625572353</c:v>
                </c:pt>
                <c:pt idx="3794">
                  <c:v>-0.15223938608950666</c:v>
                </c:pt>
                <c:pt idx="3795">
                  <c:v>0.20824342255041697</c:v>
                </c:pt>
                <c:pt idx="3796">
                  <c:v>0.30219253808677404</c:v>
                </c:pt>
                <c:pt idx="3797">
                  <c:v>2.0919260929626304</c:v>
                </c:pt>
                <c:pt idx="3798">
                  <c:v>0.17489475214272684</c:v>
                </c:pt>
                <c:pt idx="3799">
                  <c:v>0.51526787375875915</c:v>
                </c:pt>
                <c:pt idx="3800">
                  <c:v>-4.2608576395174444E-2</c:v>
                </c:pt>
                <c:pt idx="3801">
                  <c:v>6.3010219970431507</c:v>
                </c:pt>
                <c:pt idx="3802">
                  <c:v>0.39190262566005585</c:v>
                </c:pt>
                <c:pt idx="3803">
                  <c:v>2.3702357666481748</c:v>
                </c:pt>
                <c:pt idx="3804">
                  <c:v>2.427430143103527</c:v>
                </c:pt>
                <c:pt idx="3805">
                  <c:v>1.795729780032834</c:v>
                </c:pt>
                <c:pt idx="3806">
                  <c:v>-7.6419183017473524E-2</c:v>
                </c:pt>
                <c:pt idx="3807">
                  <c:v>1.123071783054822</c:v>
                </c:pt>
                <c:pt idx="3808">
                  <c:v>1.5700381558143179</c:v>
                </c:pt>
                <c:pt idx="3809">
                  <c:v>3.2025086819068767</c:v>
                </c:pt>
                <c:pt idx="3810">
                  <c:v>-7.2949738195664471E-2</c:v>
                </c:pt>
                <c:pt idx="3811">
                  <c:v>-0.76875750546124366</c:v>
                </c:pt>
                <c:pt idx="3812">
                  <c:v>-0.82065284177342557</c:v>
                </c:pt>
                <c:pt idx="3813">
                  <c:v>0.65448506118924965</c:v>
                </c:pt>
                <c:pt idx="3814">
                  <c:v>1.3397082334011203</c:v>
                </c:pt>
                <c:pt idx="3815">
                  <c:v>0.23113218948011363</c:v>
                </c:pt>
                <c:pt idx="3816">
                  <c:v>-0.55513323090203048</c:v>
                </c:pt>
                <c:pt idx="3817">
                  <c:v>1.2115317141575474E-2</c:v>
                </c:pt>
                <c:pt idx="3818">
                  <c:v>-4.9742974042437216E-2</c:v>
                </c:pt>
                <c:pt idx="3819">
                  <c:v>6.6468054584353869E-2</c:v>
                </c:pt>
                <c:pt idx="3820">
                  <c:v>-0.69906040234806543</c:v>
                </c:pt>
                <c:pt idx="3821">
                  <c:v>0.10232598004786095</c:v>
                </c:pt>
                <c:pt idx="3822">
                  <c:v>1.8850879354986703</c:v>
                </c:pt>
                <c:pt idx="3823">
                  <c:v>0.29739173708827532</c:v>
                </c:pt>
                <c:pt idx="3824">
                  <c:v>-0.73248798456963493</c:v>
                </c:pt>
                <c:pt idx="3825">
                  <c:v>-0.35032258133492566</c:v>
                </c:pt>
                <c:pt idx="3826">
                  <c:v>-0.23836150805392811</c:v>
                </c:pt>
                <c:pt idx="3827">
                  <c:v>0.80829665162295239</c:v>
                </c:pt>
                <c:pt idx="3828">
                  <c:v>-0.5779046022754063</c:v>
                </c:pt>
                <c:pt idx="3829">
                  <c:v>-0.55850843778042214</c:v>
                </c:pt>
                <c:pt idx="3830">
                  <c:v>6.9612910910934106E-2</c:v>
                </c:pt>
                <c:pt idx="3831">
                  <c:v>0.10580070094984098</c:v>
                </c:pt>
                <c:pt idx="3832">
                  <c:v>0.67822452889873563</c:v>
                </c:pt>
                <c:pt idx="3833">
                  <c:v>0.64885348920280395</c:v>
                </c:pt>
                <c:pt idx="3834">
                  <c:v>5.653834465500716</c:v>
                </c:pt>
                <c:pt idx="3835">
                  <c:v>0.52492182822322042</c:v>
                </c:pt>
                <c:pt idx="3836">
                  <c:v>-0.41005114419913624</c:v>
                </c:pt>
                <c:pt idx="3837">
                  <c:v>0.29276072084829313</c:v>
                </c:pt>
                <c:pt idx="3838">
                  <c:v>0.18985014793738361</c:v>
                </c:pt>
                <c:pt idx="3839">
                  <c:v>-0.60417193498145205</c:v>
                </c:pt>
                <c:pt idx="3840">
                  <c:v>1.6663828525332596</c:v>
                </c:pt>
                <c:pt idx="3841">
                  <c:v>-0.58574978334517835</c:v>
                </c:pt>
                <c:pt idx="3842">
                  <c:v>-2.9973264702404068E-3</c:v>
                </c:pt>
                <c:pt idx="3843">
                  <c:v>2.6512080206430229</c:v>
                </c:pt>
                <c:pt idx="3844">
                  <c:v>0.38431428288221919</c:v>
                </c:pt>
                <c:pt idx="3845">
                  <c:v>0.74411322048216599</c:v>
                </c:pt>
                <c:pt idx="3846">
                  <c:v>7.2669357310655505</c:v>
                </c:pt>
                <c:pt idx="3847">
                  <c:v>0</c:v>
                </c:pt>
                <c:pt idx="3848">
                  <c:v>-0.51431840714928567</c:v>
                </c:pt>
                <c:pt idx="3849">
                  <c:v>0.40072781310849243</c:v>
                </c:pt>
                <c:pt idx="3850">
                  <c:v>2.6025182132709999</c:v>
                </c:pt>
                <c:pt idx="3851">
                  <c:v>0.67886740049631755</c:v>
                </c:pt>
                <c:pt idx="3852">
                  <c:v>1.352968275720708</c:v>
                </c:pt>
                <c:pt idx="3853">
                  <c:v>-4.1310712031722242E-2</c:v>
                </c:pt>
                <c:pt idx="3854">
                  <c:v>0.82840966631172597</c:v>
                </c:pt>
                <c:pt idx="3855">
                  <c:v>0.23844972554863925</c:v>
                </c:pt>
                <c:pt idx="3856">
                  <c:v>1.5582799746741629</c:v>
                </c:pt>
                <c:pt idx="3857">
                  <c:v>-4.701138079377204E-2</c:v>
                </c:pt>
                <c:pt idx="3858">
                  <c:v>0.737699103839913</c:v>
                </c:pt>
                <c:pt idx="3859">
                  <c:v>0</c:v>
                </c:pt>
                <c:pt idx="3860">
                  <c:v>0.16872739199805875</c:v>
                </c:pt>
                <c:pt idx="3861">
                  <c:v>-4.465882102770611E-2</c:v>
                </c:pt>
                <c:pt idx="3862">
                  <c:v>7.1006661809100466E-2</c:v>
                </c:pt>
                <c:pt idx="3863">
                  <c:v>3.7669463592764059</c:v>
                </c:pt>
                <c:pt idx="3864">
                  <c:v>9.1420527776478888</c:v>
                </c:pt>
                <c:pt idx="3865">
                  <c:v>-0.3301605601132877</c:v>
                </c:pt>
                <c:pt idx="3866">
                  <c:v>0.60592030581333312</c:v>
                </c:pt>
                <c:pt idx="3867">
                  <c:v>1.5269856858934501</c:v>
                </c:pt>
                <c:pt idx="3868">
                  <c:v>0.19533217008472625</c:v>
                </c:pt>
                <c:pt idx="3869">
                  <c:v>-0.33892887460352072</c:v>
                </c:pt>
                <c:pt idx="3870">
                  <c:v>-0.5170352720726028</c:v>
                </c:pt>
                <c:pt idx="3871">
                  <c:v>0.18295181550325029</c:v>
                </c:pt>
                <c:pt idx="3872">
                  <c:v>0.11982798034907347</c:v>
                </c:pt>
                <c:pt idx="3873">
                  <c:v>10.636011812867897</c:v>
                </c:pt>
                <c:pt idx="3874">
                  <c:v>1.8342058802351795</c:v>
                </c:pt>
                <c:pt idx="3875">
                  <c:v>2.3375035951663424E-2</c:v>
                </c:pt>
                <c:pt idx="3876">
                  <c:v>-0.84009800609571728</c:v>
                </c:pt>
                <c:pt idx="3877">
                  <c:v>3.7523470211568872</c:v>
                </c:pt>
                <c:pt idx="3878">
                  <c:v>-0.26679162015443386</c:v>
                </c:pt>
                <c:pt idx="3879">
                  <c:v>-8.1505743218021953E-2</c:v>
                </c:pt>
                <c:pt idx="3880">
                  <c:v>-9.0265001607724119E-2</c:v>
                </c:pt>
                <c:pt idx="3881">
                  <c:v>2.0056030391904489</c:v>
                </c:pt>
                <c:pt idx="3882">
                  <c:v>3.4154927815728637</c:v>
                </c:pt>
                <c:pt idx="3883">
                  <c:v>-8.5444870216288646E-2</c:v>
                </c:pt>
                <c:pt idx="3884">
                  <c:v>0.29334119516258161</c:v>
                </c:pt>
                <c:pt idx="3885">
                  <c:v>-0.47587491702601187</c:v>
                </c:pt>
                <c:pt idx="3886">
                  <c:v>0.77006063702500671</c:v>
                </c:pt>
                <c:pt idx="3887">
                  <c:v>1.3051900024686074</c:v>
                </c:pt>
                <c:pt idx="3888">
                  <c:v>1.5944216882562487</c:v>
                </c:pt>
                <c:pt idx="3889">
                  <c:v>7.2759132592226381</c:v>
                </c:pt>
                <c:pt idx="3890">
                  <c:v>0.90708400369457676</c:v>
                </c:pt>
                <c:pt idx="3891">
                  <c:v>-0.10459682978963435</c:v>
                </c:pt>
                <c:pt idx="3892">
                  <c:v>-6.911349524107796E-2</c:v>
                </c:pt>
                <c:pt idx="3893">
                  <c:v>-0.36764457685916674</c:v>
                </c:pt>
                <c:pt idx="3894">
                  <c:v>0.15259097127224019</c:v>
                </c:pt>
                <c:pt idx="3895">
                  <c:v>-0.38357728117975587</c:v>
                </c:pt>
                <c:pt idx="3896">
                  <c:v>0</c:v>
                </c:pt>
                <c:pt idx="3897">
                  <c:v>3.6085919600134093</c:v>
                </c:pt>
                <c:pt idx="3898">
                  <c:v>6.5443501534047863</c:v>
                </c:pt>
                <c:pt idx="3899">
                  <c:v>9.8811133524253556</c:v>
                </c:pt>
                <c:pt idx="3900">
                  <c:v>-0.25201564514318092</c:v>
                </c:pt>
                <c:pt idx="3901">
                  <c:v>0.16986582202938472</c:v>
                </c:pt>
                <c:pt idx="3902">
                  <c:v>4.478613163328224</c:v>
                </c:pt>
                <c:pt idx="3903">
                  <c:v>0.42132689050434935</c:v>
                </c:pt>
                <c:pt idx="3904">
                  <c:v>2.7722195492957598</c:v>
                </c:pt>
                <c:pt idx="3905">
                  <c:v>2.6801699464557922</c:v>
                </c:pt>
                <c:pt idx="3906">
                  <c:v>5.2736055732716007</c:v>
                </c:pt>
                <c:pt idx="3907">
                  <c:v>-0.7487383879542171</c:v>
                </c:pt>
                <c:pt idx="3908">
                  <c:v>0.18779146066603961</c:v>
                </c:pt>
                <c:pt idx="3909">
                  <c:v>0.20844583930385702</c:v>
                </c:pt>
                <c:pt idx="3910">
                  <c:v>1.7190407192048711</c:v>
                </c:pt>
                <c:pt idx="3911">
                  <c:v>14.94698005753648</c:v>
                </c:pt>
                <c:pt idx="3912">
                  <c:v>1.3688538231237468</c:v>
                </c:pt>
                <c:pt idx="3913">
                  <c:v>-0.39581501766187843</c:v>
                </c:pt>
                <c:pt idx="3914">
                  <c:v>0.68958387631682416</c:v>
                </c:pt>
                <c:pt idx="3915">
                  <c:v>0</c:v>
                </c:pt>
                <c:pt idx="3916">
                  <c:v>-0.62372603730676779</c:v>
                </c:pt>
                <c:pt idx="3917">
                  <c:v>4.2892407823570693</c:v>
                </c:pt>
                <c:pt idx="3918">
                  <c:v>25.265289287737819</c:v>
                </c:pt>
                <c:pt idx="3919">
                  <c:v>1.5070603118350681</c:v>
                </c:pt>
                <c:pt idx="3920">
                  <c:v>-0.44071181587388919</c:v>
                </c:pt>
                <c:pt idx="3921">
                  <c:v>-0.3210348058270811</c:v>
                </c:pt>
                <c:pt idx="3922">
                  <c:v>-0.68406284731782552</c:v>
                </c:pt>
                <c:pt idx="3923">
                  <c:v>-0.35282558703354794</c:v>
                </c:pt>
                <c:pt idx="3924">
                  <c:v>-0.33508961216935995</c:v>
                </c:pt>
                <c:pt idx="3925">
                  <c:v>-0.59664682340533404</c:v>
                </c:pt>
                <c:pt idx="3926">
                  <c:v>-0.44241447254366978</c:v>
                </c:pt>
                <c:pt idx="3927">
                  <c:v>4.0714504291364007</c:v>
                </c:pt>
                <c:pt idx="3928">
                  <c:v>4.2782655084908052</c:v>
                </c:pt>
                <c:pt idx="3929">
                  <c:v>0.11346047342855689</c:v>
                </c:pt>
                <c:pt idx="3930">
                  <c:v>-0.17358987388105726</c:v>
                </c:pt>
                <c:pt idx="3931">
                  <c:v>-0.28201951805971831</c:v>
                </c:pt>
                <c:pt idx="3932">
                  <c:v>3.7262172530224413</c:v>
                </c:pt>
                <c:pt idx="3933">
                  <c:v>0.23602257377585995</c:v>
                </c:pt>
                <c:pt idx="3934">
                  <c:v>-0.55007230585592182</c:v>
                </c:pt>
                <c:pt idx="3935">
                  <c:v>0.88180045700188714</c:v>
                </c:pt>
                <c:pt idx="3936">
                  <c:v>0</c:v>
                </c:pt>
                <c:pt idx="3937">
                  <c:v>-0.13373095427292331</c:v>
                </c:pt>
                <c:pt idx="3938">
                  <c:v>-0.27930958822702989</c:v>
                </c:pt>
                <c:pt idx="3939">
                  <c:v>0.83148736276407686</c:v>
                </c:pt>
                <c:pt idx="3940">
                  <c:v>-0.87992780857911967</c:v>
                </c:pt>
                <c:pt idx="3941">
                  <c:v>3.7149665189117731</c:v>
                </c:pt>
                <c:pt idx="3942">
                  <c:v>2.2611265775736822</c:v>
                </c:pt>
                <c:pt idx="3943">
                  <c:v>-0.3842903738700591</c:v>
                </c:pt>
                <c:pt idx="3944">
                  <c:v>17.953274087616858</c:v>
                </c:pt>
                <c:pt idx="3945">
                  <c:v>0.69132466525912151</c:v>
                </c:pt>
                <c:pt idx="3946">
                  <c:v>1.3095868338839083</c:v>
                </c:pt>
                <c:pt idx="3947">
                  <c:v>-0.74283755367740056</c:v>
                </c:pt>
                <c:pt idx="3948">
                  <c:v>0.60454941275173157</c:v>
                </c:pt>
                <c:pt idx="3949">
                  <c:v>0.15542631236159046</c:v>
                </c:pt>
                <c:pt idx="3950">
                  <c:v>1.0917768997601398</c:v>
                </c:pt>
                <c:pt idx="3951">
                  <c:v>-0.91019059314638617</c:v>
                </c:pt>
                <c:pt idx="3952">
                  <c:v>17.099227055101466</c:v>
                </c:pt>
                <c:pt idx="3953">
                  <c:v>1.6513901656219321</c:v>
                </c:pt>
                <c:pt idx="3954">
                  <c:v>-0.70563205617058278</c:v>
                </c:pt>
                <c:pt idx="3955">
                  <c:v>2.7018558500145176</c:v>
                </c:pt>
                <c:pt idx="3956">
                  <c:v>-0.26356456227455771</c:v>
                </c:pt>
                <c:pt idx="3957">
                  <c:v>0.95322589918588718</c:v>
                </c:pt>
                <c:pt idx="3958">
                  <c:v>1.5165324615410989</c:v>
                </c:pt>
                <c:pt idx="3959">
                  <c:v>0.9314870107387283</c:v>
                </c:pt>
                <c:pt idx="3960">
                  <c:v>0.25504839095442822</c:v>
                </c:pt>
                <c:pt idx="3961">
                  <c:v>2.6314982228832151</c:v>
                </c:pt>
                <c:pt idx="3962">
                  <c:v>-0.89402133775813841</c:v>
                </c:pt>
                <c:pt idx="3963">
                  <c:v>3.9655518865926123</c:v>
                </c:pt>
                <c:pt idx="3964">
                  <c:v>2.9707824006583579</c:v>
                </c:pt>
                <c:pt idx="3965">
                  <c:v>0</c:v>
                </c:pt>
                <c:pt idx="3966">
                  <c:v>1.1735055073237144</c:v>
                </c:pt>
                <c:pt idx="3967">
                  <c:v>3.078435810795642</c:v>
                </c:pt>
                <c:pt idx="3968">
                  <c:v>-0.63859871376323452</c:v>
                </c:pt>
                <c:pt idx="3969">
                  <c:v>-0.47743899523795236</c:v>
                </c:pt>
                <c:pt idx="3970">
                  <c:v>-2.4658250515793383E-2</c:v>
                </c:pt>
                <c:pt idx="3971">
                  <c:v>-0.27497318884499083</c:v>
                </c:pt>
                <c:pt idx="3972">
                  <c:v>-0.49900285158452667</c:v>
                </c:pt>
                <c:pt idx="3973">
                  <c:v>0</c:v>
                </c:pt>
                <c:pt idx="3974">
                  <c:v>4.2963630410612519E-2</c:v>
                </c:pt>
                <c:pt idx="3975">
                  <c:v>2.955542988479682</c:v>
                </c:pt>
                <c:pt idx="3976">
                  <c:v>0.85884821844795411</c:v>
                </c:pt>
                <c:pt idx="3977">
                  <c:v>-0.54801488132073539</c:v>
                </c:pt>
                <c:pt idx="3978">
                  <c:v>0.34409204624181294</c:v>
                </c:pt>
                <c:pt idx="3979">
                  <c:v>0.92587038139838751</c:v>
                </c:pt>
                <c:pt idx="3980">
                  <c:v>0</c:v>
                </c:pt>
                <c:pt idx="3981">
                  <c:v>-0.20090950170624441</c:v>
                </c:pt>
                <c:pt idx="3982">
                  <c:v>-0.44578036798164605</c:v>
                </c:pt>
                <c:pt idx="3983">
                  <c:v>-0.12086290996613086</c:v>
                </c:pt>
                <c:pt idx="3984">
                  <c:v>1.1532268593317001</c:v>
                </c:pt>
                <c:pt idx="3985">
                  <c:v>0.40846719142383053</c:v>
                </c:pt>
                <c:pt idx="3986">
                  <c:v>7.879298596703169</c:v>
                </c:pt>
                <c:pt idx="3987">
                  <c:v>0.55725592958115322</c:v>
                </c:pt>
                <c:pt idx="3988">
                  <c:v>0.45690714106551594</c:v>
                </c:pt>
                <c:pt idx="3989">
                  <c:v>4.875411077024463</c:v>
                </c:pt>
                <c:pt idx="3990">
                  <c:v>54.480522449016114</c:v>
                </c:pt>
                <c:pt idx="3991">
                  <c:v>-0.15455755047902817</c:v>
                </c:pt>
                <c:pt idx="3992">
                  <c:v>4.0264954227908829</c:v>
                </c:pt>
                <c:pt idx="3993">
                  <c:v>0.16053041574179261</c:v>
                </c:pt>
                <c:pt idx="3994">
                  <c:v>0.30683241090828789</c:v>
                </c:pt>
                <c:pt idx="3995">
                  <c:v>0.121455330716371</c:v>
                </c:pt>
                <c:pt idx="3996">
                  <c:v>-0.42492925002668513</c:v>
                </c:pt>
                <c:pt idx="3997">
                  <c:v>1.0329202953060623</c:v>
                </c:pt>
                <c:pt idx="3998">
                  <c:v>1.0804825380332745</c:v>
                </c:pt>
                <c:pt idx="3999">
                  <c:v>-0.79387767820262423</c:v>
                </c:pt>
                <c:pt idx="4000">
                  <c:v>0.92634454795412413</c:v>
                </c:pt>
                <c:pt idx="4001">
                  <c:v>-0.63466856803641503</c:v>
                </c:pt>
                <c:pt idx="4002">
                  <c:v>-1.3201567517340893E-2</c:v>
                </c:pt>
                <c:pt idx="4003">
                  <c:v>2.9444434460410949</c:v>
                </c:pt>
                <c:pt idx="4004">
                  <c:v>1.3319740844636152</c:v>
                </c:pt>
                <c:pt idx="4005">
                  <c:v>2.0642182168336645E-2</c:v>
                </c:pt>
                <c:pt idx="4006">
                  <c:v>0.71970085830898745</c:v>
                </c:pt>
                <c:pt idx="4007">
                  <c:v>-0.31085531515083387</c:v>
                </c:pt>
                <c:pt idx="4008">
                  <c:v>2.0205658880416641</c:v>
                </c:pt>
                <c:pt idx="4009">
                  <c:v>-0.63553181707937056</c:v>
                </c:pt>
                <c:pt idx="4010">
                  <c:v>5.1767193492194181</c:v>
                </c:pt>
                <c:pt idx="4011">
                  <c:v>0.22368737981351805</c:v>
                </c:pt>
                <c:pt idx="4012">
                  <c:v>-0.75696496404590841</c:v>
                </c:pt>
                <c:pt idx="4013">
                  <c:v>-0.11780080668944773</c:v>
                </c:pt>
                <c:pt idx="4014">
                  <c:v>-0.30108295302030436</c:v>
                </c:pt>
                <c:pt idx="4015">
                  <c:v>-3.1379340829996154E-2</c:v>
                </c:pt>
                <c:pt idx="4016">
                  <c:v>7.9170190581786676E-2</c:v>
                </c:pt>
                <c:pt idx="4017">
                  <c:v>3.6296158938585128</c:v>
                </c:pt>
                <c:pt idx="4018">
                  <c:v>0</c:v>
                </c:pt>
                <c:pt idx="4019">
                  <c:v>-0.26642464519198816</c:v>
                </c:pt>
                <c:pt idx="4020">
                  <c:v>-0.3131101739009865</c:v>
                </c:pt>
                <c:pt idx="4021">
                  <c:v>0.64730945681649599</c:v>
                </c:pt>
                <c:pt idx="4022">
                  <c:v>0.41623134439783882</c:v>
                </c:pt>
                <c:pt idx="4023">
                  <c:v>-9.6529629131305583E-2</c:v>
                </c:pt>
                <c:pt idx="4024">
                  <c:v>-0.1754922236017197</c:v>
                </c:pt>
                <c:pt idx="4025">
                  <c:v>-0.30986029573783586</c:v>
                </c:pt>
                <c:pt idx="4026">
                  <c:v>2.6833163729614493</c:v>
                </c:pt>
                <c:pt idx="4027">
                  <c:v>3.3438135333276175</c:v>
                </c:pt>
                <c:pt idx="4028">
                  <c:v>-0.93171510327365392</c:v>
                </c:pt>
                <c:pt idx="4029">
                  <c:v>0.55399394409810654</c:v>
                </c:pt>
                <c:pt idx="4030">
                  <c:v>-0.88707250017963879</c:v>
                </c:pt>
                <c:pt idx="4031">
                  <c:v>2.1613264152932365</c:v>
                </c:pt>
                <c:pt idx="4032">
                  <c:v>-3.900614288566185E-2</c:v>
                </c:pt>
                <c:pt idx="4033">
                  <c:v>0.33371641162134941</c:v>
                </c:pt>
                <c:pt idx="4034">
                  <c:v>-0.21785758450518333</c:v>
                </c:pt>
                <c:pt idx="4035">
                  <c:v>-0.55514948010732135</c:v>
                </c:pt>
                <c:pt idx="4036">
                  <c:v>-0.57257532922641896</c:v>
                </c:pt>
                <c:pt idx="4037">
                  <c:v>-0.28637027449262475</c:v>
                </c:pt>
                <c:pt idx="4038">
                  <c:v>-0.40286940414242028</c:v>
                </c:pt>
                <c:pt idx="4039">
                  <c:v>0.14324321610847535</c:v>
                </c:pt>
                <c:pt idx="4040">
                  <c:v>0.98983378777288455</c:v>
                </c:pt>
                <c:pt idx="4041">
                  <c:v>0.4579029138894673</c:v>
                </c:pt>
                <c:pt idx="4042">
                  <c:v>0.6342864672174291</c:v>
                </c:pt>
                <c:pt idx="4043">
                  <c:v>-3.9025635230688374E-2</c:v>
                </c:pt>
                <c:pt idx="4044">
                  <c:v>-0.2044476746981253</c:v>
                </c:pt>
                <c:pt idx="4045">
                  <c:v>0.7543074071898378</c:v>
                </c:pt>
                <c:pt idx="4046">
                  <c:v>0.43223374333364806</c:v>
                </c:pt>
                <c:pt idx="4047">
                  <c:v>1.5627206631945068</c:v>
                </c:pt>
                <c:pt idx="4048">
                  <c:v>4.4301857047619089E-2</c:v>
                </c:pt>
                <c:pt idx="4049">
                  <c:v>0.7003477155204284</c:v>
                </c:pt>
                <c:pt idx="4050">
                  <c:v>2.5845157506126784</c:v>
                </c:pt>
                <c:pt idx="4051">
                  <c:v>1.2094964150175345</c:v>
                </c:pt>
                <c:pt idx="4052">
                  <c:v>10.334140033802832</c:v>
                </c:pt>
                <c:pt idx="4053">
                  <c:v>-0.59137269253748193</c:v>
                </c:pt>
                <c:pt idx="4054">
                  <c:v>-0.84139428093010526</c:v>
                </c:pt>
                <c:pt idx="4055">
                  <c:v>0.54313842203269969</c:v>
                </c:pt>
                <c:pt idx="4056">
                  <c:v>3.8222312203300799</c:v>
                </c:pt>
                <c:pt idx="4057">
                  <c:v>1.0626306076841898</c:v>
                </c:pt>
                <c:pt idx="4058">
                  <c:v>1.2967062585805533</c:v>
                </c:pt>
                <c:pt idx="4059">
                  <c:v>-0.25805322516931978</c:v>
                </c:pt>
                <c:pt idx="4060">
                  <c:v>0.17313167748237182</c:v>
                </c:pt>
                <c:pt idx="4061">
                  <c:v>1.8107147427433423</c:v>
                </c:pt>
                <c:pt idx="4062">
                  <c:v>22.124118623775036</c:v>
                </c:pt>
                <c:pt idx="4063">
                  <c:v>-1.1098855254296528E-2</c:v>
                </c:pt>
                <c:pt idx="4064">
                  <c:v>4.3184184476368843</c:v>
                </c:pt>
                <c:pt idx="4065">
                  <c:v>-4.3889518583627891E-2</c:v>
                </c:pt>
                <c:pt idx="4066">
                  <c:v>0.4751354950361642</c:v>
                </c:pt>
                <c:pt idx="4067">
                  <c:v>0.53996380988582893</c:v>
                </c:pt>
                <c:pt idx="4068">
                  <c:v>4.2335870852533022</c:v>
                </c:pt>
                <c:pt idx="4069">
                  <c:v>-0.29079096613251754</c:v>
                </c:pt>
                <c:pt idx="4070">
                  <c:v>0.58449926200449442</c:v>
                </c:pt>
                <c:pt idx="4071">
                  <c:v>-0.8825866801188168</c:v>
                </c:pt>
                <c:pt idx="4072">
                  <c:v>-0.25479716229055333</c:v>
                </c:pt>
                <c:pt idx="4073">
                  <c:v>2.6596665388078864</c:v>
                </c:pt>
                <c:pt idx="4074">
                  <c:v>-0.81063115942314823</c:v>
                </c:pt>
                <c:pt idx="4075">
                  <c:v>-9.6819812762839699E-2</c:v>
                </c:pt>
                <c:pt idx="4076">
                  <c:v>0.30642304884052435</c:v>
                </c:pt>
                <c:pt idx="4077">
                  <c:v>3.8987043998666837</c:v>
                </c:pt>
                <c:pt idx="4078">
                  <c:v>9.5565714860208928E-2</c:v>
                </c:pt>
                <c:pt idx="4079">
                  <c:v>1.2178228543886811</c:v>
                </c:pt>
                <c:pt idx="4080">
                  <c:v>1.5843866624788399</c:v>
                </c:pt>
                <c:pt idx="4081">
                  <c:v>0.45719080006374363</c:v>
                </c:pt>
                <c:pt idx="4082">
                  <c:v>1.4798203486022417</c:v>
                </c:pt>
                <c:pt idx="4083">
                  <c:v>-0.26970828468627361</c:v>
                </c:pt>
                <c:pt idx="4084">
                  <c:v>2.0836552371671657</c:v>
                </c:pt>
                <c:pt idx="4085">
                  <c:v>-0.36054169266101693</c:v>
                </c:pt>
                <c:pt idx="4086">
                  <c:v>-0.7251990087908714</c:v>
                </c:pt>
                <c:pt idx="4087">
                  <c:v>1.3216018069972901</c:v>
                </c:pt>
                <c:pt idx="4088">
                  <c:v>0.34582433400550799</c:v>
                </c:pt>
                <c:pt idx="4089">
                  <c:v>1.8906760069783577</c:v>
                </c:pt>
                <c:pt idx="4090">
                  <c:v>0.74231428395511379</c:v>
                </c:pt>
                <c:pt idx="4091">
                  <c:v>0.22499398952129349</c:v>
                </c:pt>
                <c:pt idx="4092">
                  <c:v>-0.66934233317974923</c:v>
                </c:pt>
                <c:pt idx="4093">
                  <c:v>-8.2713930152328377E-2</c:v>
                </c:pt>
                <c:pt idx="4094">
                  <c:v>0.6863265838111966</c:v>
                </c:pt>
                <c:pt idx="4095">
                  <c:v>33.876630072274757</c:v>
                </c:pt>
                <c:pt idx="4096">
                  <c:v>1.8879950258741776</c:v>
                </c:pt>
                <c:pt idx="4097">
                  <c:v>3.7403534326563568</c:v>
                </c:pt>
                <c:pt idx="4098">
                  <c:v>-0.13479032671680358</c:v>
                </c:pt>
                <c:pt idx="4099">
                  <c:v>3.6675184384610842</c:v>
                </c:pt>
                <c:pt idx="4100">
                  <c:v>5.3832064688664607</c:v>
                </c:pt>
                <c:pt idx="4101">
                  <c:v>0.99088082128404653</c:v>
                </c:pt>
                <c:pt idx="4102">
                  <c:v>0.21328182205004512</c:v>
                </c:pt>
                <c:pt idx="4103">
                  <c:v>1.8801275670282807</c:v>
                </c:pt>
                <c:pt idx="4104">
                  <c:v>0.54010020526301283</c:v>
                </c:pt>
                <c:pt idx="4105">
                  <c:v>-0.49255011877640864</c:v>
                </c:pt>
                <c:pt idx="4106">
                  <c:v>0.41986464534816875</c:v>
                </c:pt>
                <c:pt idx="4107">
                  <c:v>0.47334957238795222</c:v>
                </c:pt>
                <c:pt idx="4108">
                  <c:v>0.43792914690586959</c:v>
                </c:pt>
                <c:pt idx="4109">
                  <c:v>-0.75882081921500855</c:v>
                </c:pt>
                <c:pt idx="4110">
                  <c:v>49.493079367263846</c:v>
                </c:pt>
                <c:pt idx="4111">
                  <c:v>1.2793386461499381</c:v>
                </c:pt>
                <c:pt idx="4112">
                  <c:v>6.2242589716001877</c:v>
                </c:pt>
                <c:pt idx="4113">
                  <c:v>1.8600103554102365</c:v>
                </c:pt>
                <c:pt idx="4114">
                  <c:v>-0.16302580328266117</c:v>
                </c:pt>
                <c:pt idx="4115">
                  <c:v>-0.28568533586762496</c:v>
                </c:pt>
                <c:pt idx="4116">
                  <c:v>2.3285453229055157</c:v>
                </c:pt>
                <c:pt idx="4117">
                  <c:v>-0.24844529376463254</c:v>
                </c:pt>
                <c:pt idx="4118">
                  <c:v>1.627105287916021</c:v>
                </c:pt>
                <c:pt idx="4119">
                  <c:v>1.1021102864144701</c:v>
                </c:pt>
                <c:pt idx="4120">
                  <c:v>9.3139488436534386</c:v>
                </c:pt>
                <c:pt idx="4121">
                  <c:v>-0.77486562295035355</c:v>
                </c:pt>
                <c:pt idx="4122">
                  <c:v>-0.18784104194285636</c:v>
                </c:pt>
                <c:pt idx="4123">
                  <c:v>1.0751481657236071</c:v>
                </c:pt>
                <c:pt idx="4124">
                  <c:v>0</c:v>
                </c:pt>
                <c:pt idx="4125">
                  <c:v>0.31109688827484511</c:v>
                </c:pt>
                <c:pt idx="4126">
                  <c:v>-0.24658863938039466</c:v>
                </c:pt>
                <c:pt idx="4127">
                  <c:v>0.12484264196749968</c:v>
                </c:pt>
                <c:pt idx="4128">
                  <c:v>-0.31301314400364399</c:v>
                </c:pt>
                <c:pt idx="4129">
                  <c:v>1.4028683754446851</c:v>
                </c:pt>
                <c:pt idx="4130">
                  <c:v>-0.79545151626753641</c:v>
                </c:pt>
                <c:pt idx="4131">
                  <c:v>0.89084401264944579</c:v>
                </c:pt>
                <c:pt idx="4132">
                  <c:v>0.15275596806304065</c:v>
                </c:pt>
                <c:pt idx="4133">
                  <c:v>0</c:v>
                </c:pt>
                <c:pt idx="4134">
                  <c:v>1.1749056208619573</c:v>
                </c:pt>
                <c:pt idx="4135">
                  <c:v>1.8349482800461341</c:v>
                </c:pt>
                <c:pt idx="4136">
                  <c:v>0</c:v>
                </c:pt>
                <c:pt idx="4137">
                  <c:v>-0.87831578305767799</c:v>
                </c:pt>
                <c:pt idx="4138">
                  <c:v>0.90131057087700706</c:v>
                </c:pt>
                <c:pt idx="4139">
                  <c:v>0.24928206821012541</c:v>
                </c:pt>
                <c:pt idx="4140">
                  <c:v>7.0468979130952764E-2</c:v>
                </c:pt>
                <c:pt idx="4141">
                  <c:v>-0.47900685855185077</c:v>
                </c:pt>
                <c:pt idx="4142">
                  <c:v>-0.64237722104641604</c:v>
                </c:pt>
                <c:pt idx="4143">
                  <c:v>0.49877818776258498</c:v>
                </c:pt>
                <c:pt idx="4144">
                  <c:v>0</c:v>
                </c:pt>
                <c:pt idx="4145">
                  <c:v>0.68665856349622911</c:v>
                </c:pt>
                <c:pt idx="4146">
                  <c:v>0.47253730708283159</c:v>
                </c:pt>
                <c:pt idx="4147">
                  <c:v>0.69197298058613554</c:v>
                </c:pt>
                <c:pt idx="4148">
                  <c:v>-0.12767523234172659</c:v>
                </c:pt>
                <c:pt idx="4149">
                  <c:v>-0.72420403253462662</c:v>
                </c:pt>
                <c:pt idx="4150">
                  <c:v>-0.26864613636887724</c:v>
                </c:pt>
                <c:pt idx="4151">
                  <c:v>-0.39522388292713101</c:v>
                </c:pt>
                <c:pt idx="4152">
                  <c:v>3.1597386534917229</c:v>
                </c:pt>
                <c:pt idx="4153">
                  <c:v>1.8369793595008892</c:v>
                </c:pt>
                <c:pt idx="4154">
                  <c:v>3.8888068990604454</c:v>
                </c:pt>
                <c:pt idx="4155">
                  <c:v>1.2384390850816824</c:v>
                </c:pt>
                <c:pt idx="4156">
                  <c:v>-0.50171207146713181</c:v>
                </c:pt>
                <c:pt idx="4157">
                  <c:v>0.42581658405481637</c:v>
                </c:pt>
                <c:pt idx="4158">
                  <c:v>-7.0148231142051529E-2</c:v>
                </c:pt>
                <c:pt idx="4159">
                  <c:v>2.4006590932314831</c:v>
                </c:pt>
                <c:pt idx="4160">
                  <c:v>1.0570751276595434</c:v>
                </c:pt>
                <c:pt idx="4161">
                  <c:v>1.2749420380330505</c:v>
                </c:pt>
                <c:pt idx="4162">
                  <c:v>-9.5653448859748552E-2</c:v>
                </c:pt>
                <c:pt idx="4163">
                  <c:v>3.1981899383508359</c:v>
                </c:pt>
                <c:pt idx="4164">
                  <c:v>3.9705593249645147E-3</c:v>
                </c:pt>
                <c:pt idx="4165">
                  <c:v>-0.84941196955573361</c:v>
                </c:pt>
                <c:pt idx="4166">
                  <c:v>1.1179569392968096</c:v>
                </c:pt>
                <c:pt idx="4167">
                  <c:v>2.0063316138567551</c:v>
                </c:pt>
                <c:pt idx="4168">
                  <c:v>1.1475318445810585</c:v>
                </c:pt>
                <c:pt idx="4169">
                  <c:v>-0.89687911285072863</c:v>
                </c:pt>
                <c:pt idx="4170">
                  <c:v>0.29484554108093436</c:v>
                </c:pt>
                <c:pt idx="4171">
                  <c:v>8.3892027640665798</c:v>
                </c:pt>
                <c:pt idx="4172">
                  <c:v>3.3263073719250378</c:v>
                </c:pt>
                <c:pt idx="4173">
                  <c:v>-0.69236195193200278</c:v>
                </c:pt>
                <c:pt idx="4174">
                  <c:v>1.1031089471269044</c:v>
                </c:pt>
                <c:pt idx="4175">
                  <c:v>-0.18546446919838239</c:v>
                </c:pt>
                <c:pt idx="4176">
                  <c:v>1.7676436788419361</c:v>
                </c:pt>
                <c:pt idx="4177">
                  <c:v>-0.66705183384859212</c:v>
                </c:pt>
                <c:pt idx="4178">
                  <c:v>-0.14182862557752821</c:v>
                </c:pt>
                <c:pt idx="4179">
                  <c:v>-7.3002380143229434E-2</c:v>
                </c:pt>
                <c:pt idx="4180">
                  <c:v>1.3701139888280203</c:v>
                </c:pt>
                <c:pt idx="4181">
                  <c:v>0.29087725040634849</c:v>
                </c:pt>
                <c:pt idx="4182">
                  <c:v>0.94051559765831239</c:v>
                </c:pt>
                <c:pt idx="4183">
                  <c:v>-0.6197305865981787</c:v>
                </c:pt>
                <c:pt idx="4184">
                  <c:v>6.2285091109762707</c:v>
                </c:pt>
                <c:pt idx="4185">
                  <c:v>6.0404631340044483</c:v>
                </c:pt>
                <c:pt idx="4186">
                  <c:v>-0.42040679786056129</c:v>
                </c:pt>
                <c:pt idx="4187">
                  <c:v>0.11538482260694047</c:v>
                </c:pt>
                <c:pt idx="4188">
                  <c:v>0.4994967759526644</c:v>
                </c:pt>
                <c:pt idx="4189">
                  <c:v>-0.18742773105623298</c:v>
                </c:pt>
                <c:pt idx="4190">
                  <c:v>9.7324753766557617</c:v>
                </c:pt>
                <c:pt idx="4191">
                  <c:v>-0.23410525418886041</c:v>
                </c:pt>
                <c:pt idx="4192">
                  <c:v>0.70675898904095524</c:v>
                </c:pt>
                <c:pt idx="4193">
                  <c:v>3.6585883369037973E-2</c:v>
                </c:pt>
                <c:pt idx="4194">
                  <c:v>1.4946608426891292</c:v>
                </c:pt>
                <c:pt idx="4195">
                  <c:v>-0.48543318679223901</c:v>
                </c:pt>
                <c:pt idx="4196">
                  <c:v>0.37648838715444399</c:v>
                </c:pt>
                <c:pt idx="4197">
                  <c:v>0</c:v>
                </c:pt>
                <c:pt idx="4198">
                  <c:v>0.90941977343669966</c:v>
                </c:pt>
                <c:pt idx="4199">
                  <c:v>4.3438069492375844</c:v>
                </c:pt>
                <c:pt idx="4200">
                  <c:v>9.0662348393231326E-2</c:v>
                </c:pt>
                <c:pt idx="4201">
                  <c:v>-0.72529462588269544</c:v>
                </c:pt>
                <c:pt idx="4202">
                  <c:v>1.0347236263012318</c:v>
                </c:pt>
                <c:pt idx="4203">
                  <c:v>-0.47325531537582205</c:v>
                </c:pt>
                <c:pt idx="4204">
                  <c:v>1.0005049029804232</c:v>
                </c:pt>
                <c:pt idx="4205">
                  <c:v>2.2478079005064067</c:v>
                </c:pt>
                <c:pt idx="4206">
                  <c:v>-0.2719570019043146</c:v>
                </c:pt>
                <c:pt idx="4207">
                  <c:v>-0.34480540181207131</c:v>
                </c:pt>
                <c:pt idx="4208">
                  <c:v>0.9239064923059932</c:v>
                </c:pt>
                <c:pt idx="4209">
                  <c:v>-0.36281885440317679</c:v>
                </c:pt>
                <c:pt idx="4210">
                  <c:v>0.10600128791060287</c:v>
                </c:pt>
                <c:pt idx="4211">
                  <c:v>0.36568811729119755</c:v>
                </c:pt>
                <c:pt idx="4212">
                  <c:v>-0.10597573557645175</c:v>
                </c:pt>
                <c:pt idx="4213">
                  <c:v>0.71618626352430204</c:v>
                </c:pt>
                <c:pt idx="4214">
                  <c:v>-0.84220025528302889</c:v>
                </c:pt>
                <c:pt idx="4215">
                  <c:v>4.462973308360739E-2</c:v>
                </c:pt>
                <c:pt idx="4216">
                  <c:v>20.718547657045779</c:v>
                </c:pt>
                <c:pt idx="4217">
                  <c:v>4.8306783862174374</c:v>
                </c:pt>
                <c:pt idx="4218">
                  <c:v>-0.73284171116623342</c:v>
                </c:pt>
                <c:pt idx="4219">
                  <c:v>-0.2017800067182148</c:v>
                </c:pt>
                <c:pt idx="4220">
                  <c:v>0.22512674998934548</c:v>
                </c:pt>
                <c:pt idx="4221">
                  <c:v>-0.64907345881597001</c:v>
                </c:pt>
                <c:pt idx="4222">
                  <c:v>-0.44212837398221466</c:v>
                </c:pt>
                <c:pt idx="4223">
                  <c:v>2.5778410690503062</c:v>
                </c:pt>
                <c:pt idx="4224">
                  <c:v>0.74588119914917117</c:v>
                </c:pt>
                <c:pt idx="4225">
                  <c:v>-0.40424735830235592</c:v>
                </c:pt>
                <c:pt idx="4226">
                  <c:v>-0.36150145194356653</c:v>
                </c:pt>
                <c:pt idx="4227">
                  <c:v>0.5498429411068082</c:v>
                </c:pt>
                <c:pt idx="4228">
                  <c:v>-0.65955160839270677</c:v>
                </c:pt>
                <c:pt idx="4229">
                  <c:v>-0.34799526160049776</c:v>
                </c:pt>
                <c:pt idx="4230">
                  <c:v>0</c:v>
                </c:pt>
                <c:pt idx="4231">
                  <c:v>-0.29369031757393926</c:v>
                </c:pt>
                <c:pt idx="4232">
                  <c:v>20.769447004858499</c:v>
                </c:pt>
                <c:pt idx="4233">
                  <c:v>1.0203576004218333</c:v>
                </c:pt>
                <c:pt idx="4234">
                  <c:v>3.0835393359667327</c:v>
                </c:pt>
                <c:pt idx="4235">
                  <c:v>2.3072952919387335</c:v>
                </c:pt>
                <c:pt idx="4236">
                  <c:v>-5.7321238747704617E-2</c:v>
                </c:pt>
                <c:pt idx="4237">
                  <c:v>-0.72466617071380457</c:v>
                </c:pt>
                <c:pt idx="4238">
                  <c:v>1.9123050231882117</c:v>
                </c:pt>
                <c:pt idx="4239">
                  <c:v>3.4492781490366773</c:v>
                </c:pt>
                <c:pt idx="4240">
                  <c:v>-0.83475804303015244</c:v>
                </c:pt>
                <c:pt idx="4241">
                  <c:v>-0.73309899709084769</c:v>
                </c:pt>
                <c:pt idx="4242">
                  <c:v>5.1702531402934522</c:v>
                </c:pt>
                <c:pt idx="4243">
                  <c:v>0.40824523584183481</c:v>
                </c:pt>
                <c:pt idx="4244">
                  <c:v>2.5965577968073452</c:v>
                </c:pt>
                <c:pt idx="4245">
                  <c:v>2.5340250330997875</c:v>
                </c:pt>
                <c:pt idx="4246">
                  <c:v>-1.8236887242048767E-2</c:v>
                </c:pt>
                <c:pt idx="4247">
                  <c:v>-0.6827571486857309</c:v>
                </c:pt>
                <c:pt idx="4248">
                  <c:v>-3.6340282938415222E-2</c:v>
                </c:pt>
                <c:pt idx="4249">
                  <c:v>0.17578888405676715</c:v>
                </c:pt>
                <c:pt idx="4250">
                  <c:v>1.4056634937247234</c:v>
                </c:pt>
                <c:pt idx="4251">
                  <c:v>0.71042620545108548</c:v>
                </c:pt>
                <c:pt idx="4252">
                  <c:v>0.80008237816168826</c:v>
                </c:pt>
                <c:pt idx="4253">
                  <c:v>2.40092653470909</c:v>
                </c:pt>
                <c:pt idx="4254">
                  <c:v>0</c:v>
                </c:pt>
                <c:pt idx="4255">
                  <c:v>-0.190948368963755</c:v>
                </c:pt>
                <c:pt idx="4256">
                  <c:v>0.75903406790335681</c:v>
                </c:pt>
                <c:pt idx="4257">
                  <c:v>-0.1717024545672178</c:v>
                </c:pt>
                <c:pt idx="4258">
                  <c:v>4.4014124240949135</c:v>
                </c:pt>
                <c:pt idx="4259">
                  <c:v>-0.29678271720981209</c:v>
                </c:pt>
                <c:pt idx="4260">
                  <c:v>0</c:v>
                </c:pt>
                <c:pt idx="4261">
                  <c:v>2.206893947390776</c:v>
                </c:pt>
                <c:pt idx="4262">
                  <c:v>0.82328733869178372</c:v>
                </c:pt>
                <c:pt idx="4263">
                  <c:v>2.5361525254238093</c:v>
                </c:pt>
                <c:pt idx="4264">
                  <c:v>0.80365326434778828</c:v>
                </c:pt>
                <c:pt idx="4265">
                  <c:v>9.9977620245224122E-2</c:v>
                </c:pt>
                <c:pt idx="4266">
                  <c:v>0</c:v>
                </c:pt>
                <c:pt idx="4267">
                  <c:v>0.98882842725099251</c:v>
                </c:pt>
                <c:pt idx="4268">
                  <c:v>1.4787488376122224</c:v>
                </c:pt>
                <c:pt idx="4269">
                  <c:v>0.26845945957009737</c:v>
                </c:pt>
                <c:pt idx="4270">
                  <c:v>5.262709304932196</c:v>
                </c:pt>
                <c:pt idx="4271">
                  <c:v>2.6619992099411554</c:v>
                </c:pt>
                <c:pt idx="4272">
                  <c:v>1.6015778974106016</c:v>
                </c:pt>
                <c:pt idx="4273">
                  <c:v>-0.49295700769343259</c:v>
                </c:pt>
                <c:pt idx="4274">
                  <c:v>5.2053457007510122</c:v>
                </c:pt>
                <c:pt idx="4275">
                  <c:v>-0.91136303255045015</c:v>
                </c:pt>
                <c:pt idx="4276">
                  <c:v>7.4916123604351528</c:v>
                </c:pt>
                <c:pt idx="4277">
                  <c:v>-0.48611627321882339</c:v>
                </c:pt>
                <c:pt idx="4278">
                  <c:v>0.69139479884375554</c:v>
                </c:pt>
                <c:pt idx="4279">
                  <c:v>3.6881110615944803</c:v>
                </c:pt>
                <c:pt idx="4280">
                  <c:v>1.3292009245469756</c:v>
                </c:pt>
                <c:pt idx="4281">
                  <c:v>1.7755315119873625</c:v>
                </c:pt>
                <c:pt idx="4282">
                  <c:v>9.3063843597508952E-2</c:v>
                </c:pt>
                <c:pt idx="4283">
                  <c:v>0.92237131877348832</c:v>
                </c:pt>
                <c:pt idx="4284">
                  <c:v>0.92150462867674343</c:v>
                </c:pt>
                <c:pt idx="4285">
                  <c:v>-0.33834987516706877</c:v>
                </c:pt>
                <c:pt idx="4286">
                  <c:v>-0.38881125677633177</c:v>
                </c:pt>
                <c:pt idx="4287">
                  <c:v>-0.26376653726233024</c:v>
                </c:pt>
                <c:pt idx="4288">
                  <c:v>-0.42236540262726263</c:v>
                </c:pt>
                <c:pt idx="4289">
                  <c:v>7.966046729629904E-2</c:v>
                </c:pt>
                <c:pt idx="4290">
                  <c:v>1.3474801536790093</c:v>
                </c:pt>
                <c:pt idx="4291">
                  <c:v>-0.41446601078960477</c:v>
                </c:pt>
                <c:pt idx="4292">
                  <c:v>6.6549499714496374</c:v>
                </c:pt>
                <c:pt idx="4293">
                  <c:v>28.709392406188801</c:v>
                </c:pt>
                <c:pt idx="4294">
                  <c:v>4.2564666329767391</c:v>
                </c:pt>
                <c:pt idx="4295">
                  <c:v>-0.10420401904325938</c:v>
                </c:pt>
                <c:pt idx="4296">
                  <c:v>0.46328896367297434</c:v>
                </c:pt>
                <c:pt idx="4297">
                  <c:v>3.0541780324167851</c:v>
                </c:pt>
                <c:pt idx="4298">
                  <c:v>0.12337167188108775</c:v>
                </c:pt>
                <c:pt idx="4299">
                  <c:v>-0.11740954137523217</c:v>
                </c:pt>
                <c:pt idx="4300">
                  <c:v>-6.2922597523867557E-2</c:v>
                </c:pt>
                <c:pt idx="4301">
                  <c:v>-0.85535267078042565</c:v>
                </c:pt>
                <c:pt idx="4302">
                  <c:v>0.93496834685772434</c:v>
                </c:pt>
                <c:pt idx="4303">
                  <c:v>0.32912121692392904</c:v>
                </c:pt>
                <c:pt idx="4304">
                  <c:v>-0.32936009649227521</c:v>
                </c:pt>
                <c:pt idx="4305">
                  <c:v>3.7712810971376132</c:v>
                </c:pt>
                <c:pt idx="4306">
                  <c:v>5.0503068759397661E-2</c:v>
                </c:pt>
                <c:pt idx="4307">
                  <c:v>-2.0864166001848296E-2</c:v>
                </c:pt>
                <c:pt idx="4308">
                  <c:v>-0.86948865520240093</c:v>
                </c:pt>
                <c:pt idx="4309">
                  <c:v>0.75525710707483029</c:v>
                </c:pt>
                <c:pt idx="4310">
                  <c:v>-0.47852031518248828</c:v>
                </c:pt>
                <c:pt idx="4311">
                  <c:v>0.48278048665266216</c:v>
                </c:pt>
                <c:pt idx="4312">
                  <c:v>0.39173328193530366</c:v>
                </c:pt>
                <c:pt idx="4313">
                  <c:v>6.3279690282489183</c:v>
                </c:pt>
                <c:pt idx="4314">
                  <c:v>-0.21231468040328069</c:v>
                </c:pt>
                <c:pt idx="4315">
                  <c:v>1.9021457093410361</c:v>
                </c:pt>
                <c:pt idx="4316">
                  <c:v>0.63084266743948558</c:v>
                </c:pt>
                <c:pt idx="4317">
                  <c:v>-0.71301447619740532</c:v>
                </c:pt>
                <c:pt idx="4318">
                  <c:v>7.2336423040246034</c:v>
                </c:pt>
                <c:pt idx="4319">
                  <c:v>0.75164210567261691</c:v>
                </c:pt>
                <c:pt idx="4320">
                  <c:v>0.17020847635369996</c:v>
                </c:pt>
                <c:pt idx="4321">
                  <c:v>0.16112797492450984</c:v>
                </c:pt>
                <c:pt idx="4322">
                  <c:v>-0.88056178959079723</c:v>
                </c:pt>
                <c:pt idx="4323">
                  <c:v>5.5293167001713952</c:v>
                </c:pt>
                <c:pt idx="4324">
                  <c:v>2.0707208751089339</c:v>
                </c:pt>
                <c:pt idx="4325">
                  <c:v>-0.6401104362676967</c:v>
                </c:pt>
                <c:pt idx="4326">
                  <c:v>0</c:v>
                </c:pt>
                <c:pt idx="4327">
                  <c:v>-0.32264682303164466</c:v>
                </c:pt>
                <c:pt idx="4328">
                  <c:v>8.7943729156574761</c:v>
                </c:pt>
                <c:pt idx="4329">
                  <c:v>10.587897461566511</c:v>
                </c:pt>
                <c:pt idx="4330">
                  <c:v>2.0298692424231239</c:v>
                </c:pt>
                <c:pt idx="4331">
                  <c:v>-0.68154140196089985</c:v>
                </c:pt>
                <c:pt idx="4332">
                  <c:v>-0.20106462477182241</c:v>
                </c:pt>
                <c:pt idx="4333">
                  <c:v>1.4492926942604569</c:v>
                </c:pt>
                <c:pt idx="4334">
                  <c:v>0.96119383021215898</c:v>
                </c:pt>
                <c:pt idx="4335">
                  <c:v>-0.57838660459569113</c:v>
                </c:pt>
                <c:pt idx="4336">
                  <c:v>0.93318570373874199</c:v>
                </c:pt>
                <c:pt idx="4337">
                  <c:v>-0.91739789581360176</c:v>
                </c:pt>
                <c:pt idx="4338">
                  <c:v>0.2149975255551328</c:v>
                </c:pt>
                <c:pt idx="4339">
                  <c:v>0</c:v>
                </c:pt>
                <c:pt idx="4340">
                  <c:v>-0.7397819876563142</c:v>
                </c:pt>
                <c:pt idx="4341">
                  <c:v>17.429169713328896</c:v>
                </c:pt>
                <c:pt idx="4342">
                  <c:v>6.1017513461292916</c:v>
                </c:pt>
                <c:pt idx="4343">
                  <c:v>-0.49503728982536865</c:v>
                </c:pt>
                <c:pt idx="4344">
                  <c:v>-0.90250189076934229</c:v>
                </c:pt>
                <c:pt idx="4345">
                  <c:v>0.34153541645606389</c:v>
                </c:pt>
                <c:pt idx="4346">
                  <c:v>-0.72269718365088109</c:v>
                </c:pt>
                <c:pt idx="4347">
                  <c:v>0.45991985480860309</c:v>
                </c:pt>
                <c:pt idx="4348">
                  <c:v>-0.51952635164816985</c:v>
                </c:pt>
                <c:pt idx="4349">
                  <c:v>1.5082360914779216</c:v>
                </c:pt>
                <c:pt idx="4350">
                  <c:v>0.22256127054387867</c:v>
                </c:pt>
                <c:pt idx="4351">
                  <c:v>8.1767782685343363E-3</c:v>
                </c:pt>
                <c:pt idx="4352">
                  <c:v>-0.58416087958576501</c:v>
                </c:pt>
                <c:pt idx="4353">
                  <c:v>0.83645938495108485</c:v>
                </c:pt>
                <c:pt idx="4354">
                  <c:v>0.22244303686609504</c:v>
                </c:pt>
                <c:pt idx="4355">
                  <c:v>0.86392804044676275</c:v>
                </c:pt>
                <c:pt idx="4356">
                  <c:v>3.0998407576252691</c:v>
                </c:pt>
                <c:pt idx="4357">
                  <c:v>-6.6763289440521179E-2</c:v>
                </c:pt>
                <c:pt idx="4358">
                  <c:v>0.82483912125093961</c:v>
                </c:pt>
                <c:pt idx="4359">
                  <c:v>0.48821940655462404</c:v>
                </c:pt>
                <c:pt idx="4360">
                  <c:v>-0.32630232591136044</c:v>
                </c:pt>
                <c:pt idx="4361">
                  <c:v>3.4591319083802659</c:v>
                </c:pt>
                <c:pt idx="4362">
                  <c:v>0.84589298427309167</c:v>
                </c:pt>
                <c:pt idx="4363">
                  <c:v>9.9813401885576677E-2</c:v>
                </c:pt>
                <c:pt idx="4364">
                  <c:v>1.3155064102853908</c:v>
                </c:pt>
                <c:pt idx="4365">
                  <c:v>0.2993882134674602</c:v>
                </c:pt>
                <c:pt idx="4366">
                  <c:v>2.5170167922308195</c:v>
                </c:pt>
                <c:pt idx="4367">
                  <c:v>1.8081996429974405</c:v>
                </c:pt>
                <c:pt idx="4368">
                  <c:v>0</c:v>
                </c:pt>
                <c:pt idx="4369">
                  <c:v>-0.71061511099331343</c:v>
                </c:pt>
                <c:pt idx="4370">
                  <c:v>0.80234952385494696</c:v>
                </c:pt>
                <c:pt idx="4371">
                  <c:v>2.977456240957201</c:v>
                </c:pt>
                <c:pt idx="4372">
                  <c:v>1.7621526425825809</c:v>
                </c:pt>
                <c:pt idx="4373">
                  <c:v>0.22886517053170471</c:v>
                </c:pt>
                <c:pt idx="4374">
                  <c:v>-0.85684318057081799</c:v>
                </c:pt>
                <c:pt idx="4375">
                  <c:v>0.71631451991851036</c:v>
                </c:pt>
                <c:pt idx="4376">
                  <c:v>2.4161433840334024E-2</c:v>
                </c:pt>
                <c:pt idx="4377">
                  <c:v>3.7432722141931234</c:v>
                </c:pt>
                <c:pt idx="4378">
                  <c:v>-0.51205450553612497</c:v>
                </c:pt>
                <c:pt idx="4379">
                  <c:v>10.197793408984161</c:v>
                </c:pt>
                <c:pt idx="4380">
                  <c:v>1.8748626890597624</c:v>
                </c:pt>
                <c:pt idx="4381">
                  <c:v>-0.39023274852571405</c:v>
                </c:pt>
                <c:pt idx="4382">
                  <c:v>0.74628159281417072</c:v>
                </c:pt>
                <c:pt idx="4383">
                  <c:v>0.18864953296383324</c:v>
                </c:pt>
                <c:pt idx="4384">
                  <c:v>1.637445777288201</c:v>
                </c:pt>
                <c:pt idx="4385">
                  <c:v>1.1397132577789935</c:v>
                </c:pt>
                <c:pt idx="4386">
                  <c:v>5.8440922809500653E-2</c:v>
                </c:pt>
                <c:pt idx="4387">
                  <c:v>-0.62317091854164075</c:v>
                </c:pt>
                <c:pt idx="4388">
                  <c:v>-0.66227786581216785</c:v>
                </c:pt>
                <c:pt idx="4389">
                  <c:v>4.0847281213535469</c:v>
                </c:pt>
                <c:pt idx="4390">
                  <c:v>15.265783378928504</c:v>
                </c:pt>
                <c:pt idx="4391">
                  <c:v>2.113945016236312</c:v>
                </c:pt>
                <c:pt idx="4392">
                  <c:v>0</c:v>
                </c:pt>
                <c:pt idx="4393">
                  <c:v>0.89966258159412871</c:v>
                </c:pt>
                <c:pt idx="4394">
                  <c:v>0</c:v>
                </c:pt>
                <c:pt idx="4395">
                  <c:v>2.6355193899210558</c:v>
                </c:pt>
                <c:pt idx="4396">
                  <c:v>-0.11844700170669775</c:v>
                </c:pt>
                <c:pt idx="4397">
                  <c:v>0</c:v>
                </c:pt>
                <c:pt idx="4398">
                  <c:v>2.4153908864150395</c:v>
                </c:pt>
                <c:pt idx="4399">
                  <c:v>-0.30780646364893316</c:v>
                </c:pt>
                <c:pt idx="4400">
                  <c:v>1.3409023482703701</c:v>
                </c:pt>
                <c:pt idx="4401">
                  <c:v>1.2394120410670888</c:v>
                </c:pt>
                <c:pt idx="4402">
                  <c:v>-6.0776059884889856E-2</c:v>
                </c:pt>
                <c:pt idx="4403">
                  <c:v>0.60816959210529897</c:v>
                </c:pt>
                <c:pt idx="4404">
                  <c:v>2.575435922707471</c:v>
                </c:pt>
                <c:pt idx="4405">
                  <c:v>-0.44946561211068226</c:v>
                </c:pt>
                <c:pt idx="4406">
                  <c:v>-8.705163245661611E-2</c:v>
                </c:pt>
                <c:pt idx="4407">
                  <c:v>0.51564637349017861</c:v>
                </c:pt>
                <c:pt idx="4408">
                  <c:v>1.2299663560772505</c:v>
                </c:pt>
                <c:pt idx="4409">
                  <c:v>-0.52797953969708566</c:v>
                </c:pt>
                <c:pt idx="4410">
                  <c:v>-0.25399540483243666</c:v>
                </c:pt>
                <c:pt idx="4411">
                  <c:v>-0.28718640919860028</c:v>
                </c:pt>
                <c:pt idx="4412">
                  <c:v>4.8943957814847927</c:v>
                </c:pt>
                <c:pt idx="4413">
                  <c:v>0.98150951882434001</c:v>
                </c:pt>
                <c:pt idx="4414">
                  <c:v>-0.64737970169879588</c:v>
                </c:pt>
                <c:pt idx="4415">
                  <c:v>4.1971651924966622</c:v>
                </c:pt>
                <c:pt idx="4416">
                  <c:v>-0.24316373357204521</c:v>
                </c:pt>
                <c:pt idx="4417">
                  <c:v>1.1196787277622009</c:v>
                </c:pt>
                <c:pt idx="4418">
                  <c:v>0.31321439963516906</c:v>
                </c:pt>
                <c:pt idx="4419">
                  <c:v>0</c:v>
                </c:pt>
                <c:pt idx="4420">
                  <c:v>0.63883984632551905</c:v>
                </c:pt>
                <c:pt idx="4421">
                  <c:v>-0.60080862877751484</c:v>
                </c:pt>
                <c:pt idx="4422">
                  <c:v>4.4255825650498704</c:v>
                </c:pt>
                <c:pt idx="4423">
                  <c:v>4.8989301546206301</c:v>
                </c:pt>
                <c:pt idx="4424">
                  <c:v>3.3236110617171946</c:v>
                </c:pt>
                <c:pt idx="4425">
                  <c:v>-0.12821723618582201</c:v>
                </c:pt>
                <c:pt idx="4426">
                  <c:v>0</c:v>
                </c:pt>
                <c:pt idx="4427">
                  <c:v>-0.43290266030313074</c:v>
                </c:pt>
                <c:pt idx="4428">
                  <c:v>1.1294334818863587</c:v>
                </c:pt>
                <c:pt idx="4429">
                  <c:v>-0.65822170261121782</c:v>
                </c:pt>
                <c:pt idx="4430">
                  <c:v>2.7518873154576995</c:v>
                </c:pt>
                <c:pt idx="4431">
                  <c:v>5.7664824693727956</c:v>
                </c:pt>
                <c:pt idx="4432">
                  <c:v>0</c:v>
                </c:pt>
                <c:pt idx="4433">
                  <c:v>0.51923045933447221</c:v>
                </c:pt>
                <c:pt idx="4434">
                  <c:v>-0.89595373027109726</c:v>
                </c:pt>
                <c:pt idx="4435">
                  <c:v>-0.38971068804164027</c:v>
                </c:pt>
                <c:pt idx="4436">
                  <c:v>5.3324408630936162</c:v>
                </c:pt>
                <c:pt idx="4437">
                  <c:v>-0.16258856604489988</c:v>
                </c:pt>
                <c:pt idx="4438">
                  <c:v>2.4002289846328861</c:v>
                </c:pt>
                <c:pt idx="4439">
                  <c:v>0.44430759251308605</c:v>
                </c:pt>
                <c:pt idx="4440">
                  <c:v>35.779513296358246</c:v>
                </c:pt>
                <c:pt idx="4441">
                  <c:v>-0.26230284351868882</c:v>
                </c:pt>
                <c:pt idx="4442">
                  <c:v>-0.59908762752856182</c:v>
                </c:pt>
                <c:pt idx="4443">
                  <c:v>0.35429752978838264</c:v>
                </c:pt>
                <c:pt idx="4444">
                  <c:v>0.38660779572798021</c:v>
                </c:pt>
                <c:pt idx="4445">
                  <c:v>-0.52356027739351962</c:v>
                </c:pt>
                <c:pt idx="4446">
                  <c:v>15.896927622533122</c:v>
                </c:pt>
                <c:pt idx="4447">
                  <c:v>1.3131052912485979</c:v>
                </c:pt>
                <c:pt idx="4448">
                  <c:v>0.72058453746177764</c:v>
                </c:pt>
                <c:pt idx="4449">
                  <c:v>-0.16262120203299366</c:v>
                </c:pt>
                <c:pt idx="4450">
                  <c:v>-0.42499741322171403</c:v>
                </c:pt>
                <c:pt idx="4451">
                  <c:v>1.5057505529120763</c:v>
                </c:pt>
                <c:pt idx="4452">
                  <c:v>-0.14793749812541571</c:v>
                </c:pt>
                <c:pt idx="4453">
                  <c:v>0.34627200679149073</c:v>
                </c:pt>
                <c:pt idx="4454">
                  <c:v>-3.01378788924682E-2</c:v>
                </c:pt>
                <c:pt idx="4455">
                  <c:v>1.2652081627228629</c:v>
                </c:pt>
                <c:pt idx="4456">
                  <c:v>-9.9279155742931252E-2</c:v>
                </c:pt>
                <c:pt idx="4457">
                  <c:v>-0.21716457673354211</c:v>
                </c:pt>
                <c:pt idx="4458">
                  <c:v>-0.52410339061409672</c:v>
                </c:pt>
                <c:pt idx="4459">
                  <c:v>0.20842408230548301</c:v>
                </c:pt>
                <c:pt idx="4460">
                  <c:v>1.3165823815005382</c:v>
                </c:pt>
                <c:pt idx="4461">
                  <c:v>-0.49531334169636243</c:v>
                </c:pt>
                <c:pt idx="4462">
                  <c:v>-4.8908387432002688E-2</c:v>
                </c:pt>
                <c:pt idx="4463">
                  <c:v>0.6944723211149012</c:v>
                </c:pt>
                <c:pt idx="4464">
                  <c:v>-3.3443312960091336E-2</c:v>
                </c:pt>
                <c:pt idx="4465">
                  <c:v>-0.21693479014050798</c:v>
                </c:pt>
                <c:pt idx="4466">
                  <c:v>1.0987811053288168</c:v>
                </c:pt>
                <c:pt idx="4467">
                  <c:v>-0.94181675557014444</c:v>
                </c:pt>
                <c:pt idx="4468">
                  <c:v>0.81626608785640331</c:v>
                </c:pt>
                <c:pt idx="4469">
                  <c:v>0</c:v>
                </c:pt>
                <c:pt idx="4470">
                  <c:v>0.219377875737119</c:v>
                </c:pt>
                <c:pt idx="4471">
                  <c:v>46.977164462684136</c:v>
                </c:pt>
                <c:pt idx="4472">
                  <c:v>36.47468924601187</c:v>
                </c:pt>
                <c:pt idx="4473">
                  <c:v>2.6618763875485918</c:v>
                </c:pt>
                <c:pt idx="4474">
                  <c:v>1.1936583647339478</c:v>
                </c:pt>
                <c:pt idx="4475">
                  <c:v>0.45880509277436021</c:v>
                </c:pt>
                <c:pt idx="4476">
                  <c:v>-0.45863402668187064</c:v>
                </c:pt>
                <c:pt idx="4477">
                  <c:v>0.59259989734367813</c:v>
                </c:pt>
                <c:pt idx="4478">
                  <c:v>0</c:v>
                </c:pt>
                <c:pt idx="4479">
                  <c:v>3.8852601722511326</c:v>
                </c:pt>
                <c:pt idx="4480">
                  <c:v>-2.6455411754557442E-2</c:v>
                </c:pt>
                <c:pt idx="4481">
                  <c:v>0.9554205375224446</c:v>
                </c:pt>
                <c:pt idx="4482">
                  <c:v>0.15362866890369262</c:v>
                </c:pt>
                <c:pt idx="4483">
                  <c:v>0.11072837501419434</c:v>
                </c:pt>
                <c:pt idx="4484">
                  <c:v>1.6204395631884887</c:v>
                </c:pt>
                <c:pt idx="4485">
                  <c:v>9.0608106041684552E-2</c:v>
                </c:pt>
                <c:pt idx="4486">
                  <c:v>1.4196969330371243</c:v>
                </c:pt>
                <c:pt idx="4487">
                  <c:v>-0.29000745904292524</c:v>
                </c:pt>
                <c:pt idx="4488">
                  <c:v>0.31619450694297169</c:v>
                </c:pt>
                <c:pt idx="4489">
                  <c:v>0.25745993825289049</c:v>
                </c:pt>
                <c:pt idx="4490">
                  <c:v>2.1156256729344389</c:v>
                </c:pt>
                <c:pt idx="4491">
                  <c:v>0.51990130090375253</c:v>
                </c:pt>
                <c:pt idx="4492">
                  <c:v>0.15927956906641927</c:v>
                </c:pt>
                <c:pt idx="4493">
                  <c:v>-0.40315062996989587</c:v>
                </c:pt>
                <c:pt idx="4494">
                  <c:v>-0.12618109541918393</c:v>
                </c:pt>
                <c:pt idx="4495">
                  <c:v>1.5419695916088236</c:v>
                </c:pt>
                <c:pt idx="4496">
                  <c:v>0.53605875223310073</c:v>
                </c:pt>
                <c:pt idx="4497">
                  <c:v>0.86790780375294685</c:v>
                </c:pt>
                <c:pt idx="4498">
                  <c:v>0</c:v>
                </c:pt>
                <c:pt idx="4499">
                  <c:v>0.9212434814097531</c:v>
                </c:pt>
                <c:pt idx="4500">
                  <c:v>-0.54992019791185576</c:v>
                </c:pt>
                <c:pt idx="4501">
                  <c:v>1.4719936529513877</c:v>
                </c:pt>
                <c:pt idx="4502">
                  <c:v>-0.28131941882832506</c:v>
                </c:pt>
                <c:pt idx="4503">
                  <c:v>-0.71931532979175661</c:v>
                </c:pt>
                <c:pt idx="4504">
                  <c:v>-0.51671322818038701</c:v>
                </c:pt>
                <c:pt idx="4505">
                  <c:v>3.7754038176971347</c:v>
                </c:pt>
                <c:pt idx="4506">
                  <c:v>0.81872353602148062</c:v>
                </c:pt>
                <c:pt idx="4507">
                  <c:v>-0.8975642147226397</c:v>
                </c:pt>
                <c:pt idx="4508">
                  <c:v>3.106038316793687E-2</c:v>
                </c:pt>
                <c:pt idx="4509">
                  <c:v>5.2931299315102862</c:v>
                </c:pt>
                <c:pt idx="4510">
                  <c:v>0</c:v>
                </c:pt>
                <c:pt idx="4511">
                  <c:v>13.598121183685658</c:v>
                </c:pt>
                <c:pt idx="4512">
                  <c:v>-0.61945455005734817</c:v>
                </c:pt>
                <c:pt idx="4513">
                  <c:v>-0.67678529040231361</c:v>
                </c:pt>
                <c:pt idx="4514">
                  <c:v>-0.15387238147340301</c:v>
                </c:pt>
                <c:pt idx="4515">
                  <c:v>7.768632927354898</c:v>
                </c:pt>
                <c:pt idx="4516">
                  <c:v>4.4102603870434249</c:v>
                </c:pt>
                <c:pt idx="4517">
                  <c:v>0</c:v>
                </c:pt>
                <c:pt idx="4518">
                  <c:v>1.4772056984647888</c:v>
                </c:pt>
                <c:pt idx="4519">
                  <c:v>0.5268080254909594</c:v>
                </c:pt>
                <c:pt idx="4520">
                  <c:v>-0.92859691879520445</c:v>
                </c:pt>
                <c:pt idx="4521">
                  <c:v>0.14729142374654142</c:v>
                </c:pt>
                <c:pt idx="4522">
                  <c:v>0.93139091353100167</c:v>
                </c:pt>
                <c:pt idx="4523">
                  <c:v>1.5214480382007438</c:v>
                </c:pt>
                <c:pt idx="4524">
                  <c:v>0.46508963513640056</c:v>
                </c:pt>
                <c:pt idx="4525">
                  <c:v>-0.46876850424580546</c:v>
                </c:pt>
                <c:pt idx="4526">
                  <c:v>0.68445911599976439</c:v>
                </c:pt>
                <c:pt idx="4527">
                  <c:v>1.3903510899044098</c:v>
                </c:pt>
                <c:pt idx="4528">
                  <c:v>0.92623940988467524</c:v>
                </c:pt>
                <c:pt idx="4529">
                  <c:v>1.168726961582343</c:v>
                </c:pt>
                <c:pt idx="4530">
                  <c:v>-9.8363517133089762E-3</c:v>
                </c:pt>
                <c:pt idx="4531">
                  <c:v>1.3339099911589689</c:v>
                </c:pt>
                <c:pt idx="4532">
                  <c:v>0</c:v>
                </c:pt>
                <c:pt idx="4533">
                  <c:v>0</c:v>
                </c:pt>
                <c:pt idx="4534">
                  <c:v>1.3357601826790961</c:v>
                </c:pt>
                <c:pt idx="4535">
                  <c:v>5.4022966681698605</c:v>
                </c:pt>
                <c:pt idx="4536">
                  <c:v>-0.45994208694022615</c:v>
                </c:pt>
                <c:pt idx="4537">
                  <c:v>2.8585874341541482</c:v>
                </c:pt>
                <c:pt idx="4538">
                  <c:v>0.27805837493232594</c:v>
                </c:pt>
                <c:pt idx="4539">
                  <c:v>5.5371793916171832</c:v>
                </c:pt>
                <c:pt idx="4540">
                  <c:v>0</c:v>
                </c:pt>
                <c:pt idx="4541">
                  <c:v>-0.12597201037604111</c:v>
                </c:pt>
                <c:pt idx="4542">
                  <c:v>1.3714787550555287</c:v>
                </c:pt>
                <c:pt idx="4543">
                  <c:v>-0.72285881935314444</c:v>
                </c:pt>
                <c:pt idx="4544">
                  <c:v>9.1368099086641633E-2</c:v>
                </c:pt>
                <c:pt idx="4545">
                  <c:v>-0.72805449054975524</c:v>
                </c:pt>
                <c:pt idx="4546">
                  <c:v>3.4126643493344067</c:v>
                </c:pt>
                <c:pt idx="4547">
                  <c:v>3.4008320107963352</c:v>
                </c:pt>
                <c:pt idx="4548">
                  <c:v>0.53441651681299751</c:v>
                </c:pt>
                <c:pt idx="4549">
                  <c:v>2.8711594339093391</c:v>
                </c:pt>
                <c:pt idx="4550">
                  <c:v>4.0951459968438444</c:v>
                </c:pt>
                <c:pt idx="4551">
                  <c:v>0.30017039396242584</c:v>
                </c:pt>
                <c:pt idx="4552">
                  <c:v>2.7865010643123798</c:v>
                </c:pt>
                <c:pt idx="4553">
                  <c:v>-8.6609369646626078E-2</c:v>
                </c:pt>
                <c:pt idx="4554">
                  <c:v>1.2980598977569378</c:v>
                </c:pt>
                <c:pt idx="4555">
                  <c:v>0.16862217853413719</c:v>
                </c:pt>
                <c:pt idx="4556">
                  <c:v>1.2830290601806631</c:v>
                </c:pt>
                <c:pt idx="4557">
                  <c:v>3.0734129565212784</c:v>
                </c:pt>
                <c:pt idx="4558">
                  <c:v>0.29895450802083995</c:v>
                </c:pt>
                <c:pt idx="4559">
                  <c:v>0.74752919234910831</c:v>
                </c:pt>
                <c:pt idx="4560">
                  <c:v>0.7673425569506177</c:v>
                </c:pt>
                <c:pt idx="4561">
                  <c:v>1.0138291353591111</c:v>
                </c:pt>
                <c:pt idx="4562">
                  <c:v>12.302881614894343</c:v>
                </c:pt>
                <c:pt idx="4563">
                  <c:v>0.23765652114672864</c:v>
                </c:pt>
                <c:pt idx="4564">
                  <c:v>1.8588423421129758</c:v>
                </c:pt>
                <c:pt idx="4565">
                  <c:v>-0.90594207859030884</c:v>
                </c:pt>
                <c:pt idx="4566">
                  <c:v>-0.30991954724852128</c:v>
                </c:pt>
                <c:pt idx="4567">
                  <c:v>4.4038492809188014E-2</c:v>
                </c:pt>
                <c:pt idx="4568">
                  <c:v>0.85953838739784238</c:v>
                </c:pt>
                <c:pt idx="4569">
                  <c:v>2.1745799861436601</c:v>
                </c:pt>
                <c:pt idx="4570">
                  <c:v>0.27386506685213702</c:v>
                </c:pt>
                <c:pt idx="4571">
                  <c:v>8.2526192223895389</c:v>
                </c:pt>
                <c:pt idx="4572">
                  <c:v>0.87640795576231212</c:v>
                </c:pt>
                <c:pt idx="4573">
                  <c:v>-0.6863944994957405</c:v>
                </c:pt>
                <c:pt idx="4574">
                  <c:v>2.7206514494057394</c:v>
                </c:pt>
                <c:pt idx="4575">
                  <c:v>1.9693040087357916</c:v>
                </c:pt>
                <c:pt idx="4576">
                  <c:v>-0.32991941449334894</c:v>
                </c:pt>
                <c:pt idx="4577">
                  <c:v>12.422569896860772</c:v>
                </c:pt>
                <c:pt idx="4578">
                  <c:v>3.5360623448674806</c:v>
                </c:pt>
                <c:pt idx="4579">
                  <c:v>3.083468869869745</c:v>
                </c:pt>
                <c:pt idx="4580">
                  <c:v>-0.79198842860247298</c:v>
                </c:pt>
                <c:pt idx="4581">
                  <c:v>-0.90382166540818265</c:v>
                </c:pt>
                <c:pt idx="4582">
                  <c:v>0</c:v>
                </c:pt>
                <c:pt idx="4583">
                  <c:v>1.4458720062711212</c:v>
                </c:pt>
                <c:pt idx="4584">
                  <c:v>0.8663039414773045</c:v>
                </c:pt>
                <c:pt idx="4585">
                  <c:v>0.9327980507745729</c:v>
                </c:pt>
                <c:pt idx="4586">
                  <c:v>1.1746483191450638</c:v>
                </c:pt>
                <c:pt idx="4587">
                  <c:v>-0.62478701988839158</c:v>
                </c:pt>
                <c:pt idx="4588">
                  <c:v>0.15102281313562638</c:v>
                </c:pt>
                <c:pt idx="4589">
                  <c:v>2.1947458491582035</c:v>
                </c:pt>
                <c:pt idx="4590">
                  <c:v>1.363257730215971E-2</c:v>
                </c:pt>
                <c:pt idx="4591">
                  <c:v>5.9653335273151906E-2</c:v>
                </c:pt>
                <c:pt idx="4592">
                  <c:v>-0.57837280995642548</c:v>
                </c:pt>
                <c:pt idx="4593">
                  <c:v>1.6468693169577997</c:v>
                </c:pt>
                <c:pt idx="4594">
                  <c:v>-0.70766819244931889</c:v>
                </c:pt>
                <c:pt idx="4595">
                  <c:v>-0.49997798410913746</c:v>
                </c:pt>
                <c:pt idx="4596">
                  <c:v>0.13105433833006083</c:v>
                </c:pt>
                <c:pt idx="4597">
                  <c:v>0</c:v>
                </c:pt>
                <c:pt idx="4598">
                  <c:v>-0.18187296976677622</c:v>
                </c:pt>
                <c:pt idx="4599">
                  <c:v>1.3099284542242922</c:v>
                </c:pt>
                <c:pt idx="4600">
                  <c:v>-0.43461022301611535</c:v>
                </c:pt>
                <c:pt idx="4601">
                  <c:v>0.15897330509040331</c:v>
                </c:pt>
                <c:pt idx="4602">
                  <c:v>2.5644315763678476</c:v>
                </c:pt>
                <c:pt idx="4603">
                  <c:v>0.25819061723051517</c:v>
                </c:pt>
                <c:pt idx="4604">
                  <c:v>-0.34655931241042209</c:v>
                </c:pt>
                <c:pt idx="4605">
                  <c:v>0.48932242769422324</c:v>
                </c:pt>
                <c:pt idx="4606">
                  <c:v>2.4485535338046112</c:v>
                </c:pt>
                <c:pt idx="4607">
                  <c:v>0.6355506862336423</c:v>
                </c:pt>
                <c:pt idx="4608">
                  <c:v>3.0887014478559425</c:v>
                </c:pt>
                <c:pt idx="4609">
                  <c:v>0.69980644924399105</c:v>
                </c:pt>
                <c:pt idx="4610">
                  <c:v>-0.28045279803795209</c:v>
                </c:pt>
                <c:pt idx="4611">
                  <c:v>0.87536007578213726</c:v>
                </c:pt>
                <c:pt idx="4612">
                  <c:v>-0.81665858042272599</c:v>
                </c:pt>
                <c:pt idx="4613">
                  <c:v>0.68806151588968134</c:v>
                </c:pt>
                <c:pt idx="4614">
                  <c:v>-0.22166594868147874</c:v>
                </c:pt>
                <c:pt idx="4615">
                  <c:v>0.31242887579216128</c:v>
                </c:pt>
                <c:pt idx="4616">
                  <c:v>11.432625094270181</c:v>
                </c:pt>
                <c:pt idx="4617">
                  <c:v>0.54198167873158765</c:v>
                </c:pt>
                <c:pt idx="4618">
                  <c:v>3.189990622175098</c:v>
                </c:pt>
                <c:pt idx="4619">
                  <c:v>1.0465005139819388E-2</c:v>
                </c:pt>
                <c:pt idx="4620">
                  <c:v>-0.17345963051014693</c:v>
                </c:pt>
                <c:pt idx="4621">
                  <c:v>0.36761303148291075</c:v>
                </c:pt>
                <c:pt idx="4622">
                  <c:v>0.68323252026624082</c:v>
                </c:pt>
                <c:pt idx="4623">
                  <c:v>-0.14230327713990704</c:v>
                </c:pt>
                <c:pt idx="4624">
                  <c:v>0.75932316466728556</c:v>
                </c:pt>
                <c:pt idx="4625">
                  <c:v>7.2704388534030766</c:v>
                </c:pt>
                <c:pt idx="4626">
                  <c:v>6.5430001963911133E-2</c:v>
                </c:pt>
                <c:pt idx="4627">
                  <c:v>-0.22724286352816989</c:v>
                </c:pt>
                <c:pt idx="4628">
                  <c:v>-0.37871843196700539</c:v>
                </c:pt>
                <c:pt idx="4629">
                  <c:v>-0.52701567693508822</c:v>
                </c:pt>
                <c:pt idx="4630">
                  <c:v>4.368291370445557</c:v>
                </c:pt>
                <c:pt idx="4631">
                  <c:v>0.79477794314246386</c:v>
                </c:pt>
                <c:pt idx="4632">
                  <c:v>1.644327465343554</c:v>
                </c:pt>
                <c:pt idx="4633">
                  <c:v>0</c:v>
                </c:pt>
                <c:pt idx="4634">
                  <c:v>-0.41694060996874222</c:v>
                </c:pt>
                <c:pt idx="4635">
                  <c:v>2.9941145498039563</c:v>
                </c:pt>
                <c:pt idx="4636">
                  <c:v>5.8607502487240621</c:v>
                </c:pt>
                <c:pt idx="4637">
                  <c:v>1.1237972323390839</c:v>
                </c:pt>
                <c:pt idx="4638">
                  <c:v>0.33483561477936113</c:v>
                </c:pt>
                <c:pt idx="4639">
                  <c:v>2.9160236667236674</c:v>
                </c:pt>
                <c:pt idx="4640">
                  <c:v>4.285635777346152</c:v>
                </c:pt>
                <c:pt idx="4641">
                  <c:v>8.9439959768629187</c:v>
                </c:pt>
                <c:pt idx="4642">
                  <c:v>-0.68711185003811459</c:v>
                </c:pt>
                <c:pt idx="4643">
                  <c:v>0.26111051754449921</c:v>
                </c:pt>
                <c:pt idx="4644">
                  <c:v>0.36445194645058915</c:v>
                </c:pt>
                <c:pt idx="4645">
                  <c:v>4.0347870238999004</c:v>
                </c:pt>
                <c:pt idx="4646">
                  <c:v>0.36174163811283888</c:v>
                </c:pt>
                <c:pt idx="4647">
                  <c:v>-0.24904847432814695</c:v>
                </c:pt>
                <c:pt idx="4648">
                  <c:v>0</c:v>
                </c:pt>
                <c:pt idx="4649">
                  <c:v>1.6285504788812346</c:v>
                </c:pt>
                <c:pt idx="4650">
                  <c:v>5.282019293786373</c:v>
                </c:pt>
                <c:pt idx="4651">
                  <c:v>-1.5681297079036847E-2</c:v>
                </c:pt>
                <c:pt idx="4652">
                  <c:v>-0.25637414911940126</c:v>
                </c:pt>
                <c:pt idx="4653">
                  <c:v>0.25496004489306706</c:v>
                </c:pt>
                <c:pt idx="4654">
                  <c:v>0.4178396904888696</c:v>
                </c:pt>
                <c:pt idx="4655">
                  <c:v>3.4346067215522238</c:v>
                </c:pt>
                <c:pt idx="4656">
                  <c:v>0.62366732295591687</c:v>
                </c:pt>
                <c:pt idx="4657">
                  <c:v>0.36233791170287227</c:v>
                </c:pt>
                <c:pt idx="4658">
                  <c:v>0.40981799322442336</c:v>
                </c:pt>
                <c:pt idx="4659">
                  <c:v>-0.44811673708066874</c:v>
                </c:pt>
                <c:pt idx="4660">
                  <c:v>1.4329179876686706</c:v>
                </c:pt>
                <c:pt idx="4661">
                  <c:v>1.3456206293788837</c:v>
                </c:pt>
                <c:pt idx="4662">
                  <c:v>-0.2689097696238405</c:v>
                </c:pt>
                <c:pt idx="4663">
                  <c:v>2.3896656193038095</c:v>
                </c:pt>
                <c:pt idx="4664">
                  <c:v>10.906829313263101</c:v>
                </c:pt>
                <c:pt idx="4665">
                  <c:v>0</c:v>
                </c:pt>
                <c:pt idx="4666">
                  <c:v>1.6902099371145962</c:v>
                </c:pt>
                <c:pt idx="4667">
                  <c:v>0.46614987103988109</c:v>
                </c:pt>
                <c:pt idx="4668">
                  <c:v>5.0028908376216554</c:v>
                </c:pt>
                <c:pt idx="4669">
                  <c:v>0</c:v>
                </c:pt>
                <c:pt idx="4670">
                  <c:v>2.0274832330471906</c:v>
                </c:pt>
                <c:pt idx="4671">
                  <c:v>0.15000557304672746</c:v>
                </c:pt>
                <c:pt idx="4672">
                  <c:v>8.8877519342955829</c:v>
                </c:pt>
                <c:pt idx="4673">
                  <c:v>3.271098850751363</c:v>
                </c:pt>
                <c:pt idx="4674">
                  <c:v>2.2825713227942224</c:v>
                </c:pt>
                <c:pt idx="4675">
                  <c:v>4.5425671417148745</c:v>
                </c:pt>
                <c:pt idx="4676">
                  <c:v>-0.72255640121944242</c:v>
                </c:pt>
                <c:pt idx="4677">
                  <c:v>2.0125661275127327E-2</c:v>
                </c:pt>
                <c:pt idx="4678">
                  <c:v>4.7789984833481691</c:v>
                </c:pt>
                <c:pt idx="4679">
                  <c:v>0.33202801038531682</c:v>
                </c:pt>
                <c:pt idx="4680">
                  <c:v>0.16962478030891065</c:v>
                </c:pt>
                <c:pt idx="4681">
                  <c:v>-0.39131238315670086</c:v>
                </c:pt>
                <c:pt idx="4682">
                  <c:v>1.522945052628911</c:v>
                </c:pt>
                <c:pt idx="4683">
                  <c:v>3.4696096999759294</c:v>
                </c:pt>
                <c:pt idx="4684">
                  <c:v>-9.8721803386977558E-2</c:v>
                </c:pt>
                <c:pt idx="4685">
                  <c:v>-0.74405379779470693</c:v>
                </c:pt>
                <c:pt idx="4686">
                  <c:v>6.8846921387445379</c:v>
                </c:pt>
                <c:pt idx="4687">
                  <c:v>-1.0513200437682274E-2</c:v>
                </c:pt>
                <c:pt idx="4688">
                  <c:v>-0.29758486744192852</c:v>
                </c:pt>
                <c:pt idx="4689">
                  <c:v>0.86880787746146804</c:v>
                </c:pt>
                <c:pt idx="4690">
                  <c:v>15.766270342258332</c:v>
                </c:pt>
                <c:pt idx="4691">
                  <c:v>-0.206488050965835</c:v>
                </c:pt>
                <c:pt idx="4692">
                  <c:v>-0.7524016407874291</c:v>
                </c:pt>
                <c:pt idx="4693">
                  <c:v>1.322822007632656</c:v>
                </c:pt>
                <c:pt idx="4694">
                  <c:v>-0.82182787088232945</c:v>
                </c:pt>
                <c:pt idx="4695">
                  <c:v>0.11997487558618594</c:v>
                </c:pt>
                <c:pt idx="4696">
                  <c:v>-0.74048286229448768</c:v>
                </c:pt>
                <c:pt idx="4697">
                  <c:v>0.81418422215204123</c:v>
                </c:pt>
                <c:pt idx="4698">
                  <c:v>1.2451365330333637</c:v>
                </c:pt>
                <c:pt idx="4699">
                  <c:v>0.62186584927815458</c:v>
                </c:pt>
                <c:pt idx="4700">
                  <c:v>-0.21761382197595927</c:v>
                </c:pt>
                <c:pt idx="4701">
                  <c:v>-5.3339883874908137E-2</c:v>
                </c:pt>
                <c:pt idx="4702">
                  <c:v>0.54181060321995045</c:v>
                </c:pt>
                <c:pt idx="4703">
                  <c:v>1.7206041630450546</c:v>
                </c:pt>
                <c:pt idx="4704">
                  <c:v>18.975695119433819</c:v>
                </c:pt>
                <c:pt idx="4705">
                  <c:v>0.17212129941076421</c:v>
                </c:pt>
                <c:pt idx="4706">
                  <c:v>2.6025145036181878</c:v>
                </c:pt>
                <c:pt idx="4707">
                  <c:v>0.32474270473628924</c:v>
                </c:pt>
                <c:pt idx="4708">
                  <c:v>-6.2758641280007809E-3</c:v>
                </c:pt>
                <c:pt idx="4709">
                  <c:v>-0.46778332009431611</c:v>
                </c:pt>
                <c:pt idx="4710">
                  <c:v>-0.1718515573323818</c:v>
                </c:pt>
                <c:pt idx="4711">
                  <c:v>0.9566407524646402</c:v>
                </c:pt>
                <c:pt idx="4712">
                  <c:v>1.0875821561535211</c:v>
                </c:pt>
                <c:pt idx="4713">
                  <c:v>-0.33754060062902014</c:v>
                </c:pt>
                <c:pt idx="4714">
                  <c:v>-0.335111256981726</c:v>
                </c:pt>
                <c:pt idx="4715">
                  <c:v>-0.19930615060972398</c:v>
                </c:pt>
                <c:pt idx="4716">
                  <c:v>1.1237346777584838</c:v>
                </c:pt>
                <c:pt idx="4717">
                  <c:v>2.0832259566443763</c:v>
                </c:pt>
                <c:pt idx="4718">
                  <c:v>-0.42130682336696784</c:v>
                </c:pt>
                <c:pt idx="4719">
                  <c:v>-0.89566810585619194</c:v>
                </c:pt>
                <c:pt idx="4720">
                  <c:v>0.97297461290337572</c:v>
                </c:pt>
                <c:pt idx="4721">
                  <c:v>15.461732763546287</c:v>
                </c:pt>
                <c:pt idx="4722">
                  <c:v>4.2280345516674167</c:v>
                </c:pt>
                <c:pt idx="4723">
                  <c:v>1.1499798864343838</c:v>
                </c:pt>
                <c:pt idx="4724">
                  <c:v>2.0279826765392603</c:v>
                </c:pt>
                <c:pt idx="4725">
                  <c:v>4.7282934225685871</c:v>
                </c:pt>
                <c:pt idx="4726">
                  <c:v>21.625118947076786</c:v>
                </c:pt>
                <c:pt idx="4727">
                  <c:v>-0.69222072679679136</c:v>
                </c:pt>
                <c:pt idx="4728">
                  <c:v>0.77458154601776708</c:v>
                </c:pt>
                <c:pt idx="4729">
                  <c:v>2.6656839736796667</c:v>
                </c:pt>
                <c:pt idx="4730">
                  <c:v>13.456742534273518</c:v>
                </c:pt>
                <c:pt idx="4731">
                  <c:v>0.70074821477356231</c:v>
                </c:pt>
                <c:pt idx="4732">
                  <c:v>0</c:v>
                </c:pt>
                <c:pt idx="4733">
                  <c:v>0.10840656707250082</c:v>
                </c:pt>
                <c:pt idx="4734">
                  <c:v>0.74287293410072064</c:v>
                </c:pt>
                <c:pt idx="4735">
                  <c:v>5.0408305075011945</c:v>
                </c:pt>
                <c:pt idx="4736">
                  <c:v>0.16582996391542615</c:v>
                </c:pt>
                <c:pt idx="4737">
                  <c:v>3.0131775419264342</c:v>
                </c:pt>
                <c:pt idx="4738">
                  <c:v>0</c:v>
                </c:pt>
                <c:pt idx="4739">
                  <c:v>4.0629090100520315</c:v>
                </c:pt>
                <c:pt idx="4740">
                  <c:v>0.67694934225333403</c:v>
                </c:pt>
                <c:pt idx="4741">
                  <c:v>-0.80916850577132893</c:v>
                </c:pt>
                <c:pt idx="4742">
                  <c:v>0.28239786069673523</c:v>
                </c:pt>
                <c:pt idx="4743">
                  <c:v>1.124672123405464</c:v>
                </c:pt>
                <c:pt idx="4744">
                  <c:v>-0.49279648480121196</c:v>
                </c:pt>
                <c:pt idx="4745">
                  <c:v>4.0353066598809617</c:v>
                </c:pt>
                <c:pt idx="4746">
                  <c:v>0.10301761384409326</c:v>
                </c:pt>
                <c:pt idx="4747">
                  <c:v>-0.3773812662193522</c:v>
                </c:pt>
                <c:pt idx="4748">
                  <c:v>0.64489021119110845</c:v>
                </c:pt>
                <c:pt idx="4749">
                  <c:v>0.72720479418035255</c:v>
                </c:pt>
                <c:pt idx="4750">
                  <c:v>3.7377310832555914</c:v>
                </c:pt>
                <c:pt idx="4751">
                  <c:v>0.18095683243546318</c:v>
                </c:pt>
                <c:pt idx="4752">
                  <c:v>3.8306207748786569</c:v>
                </c:pt>
                <c:pt idx="4753">
                  <c:v>5.4709325220944702</c:v>
                </c:pt>
                <c:pt idx="4754">
                  <c:v>1.1521801045250406</c:v>
                </c:pt>
                <c:pt idx="4755">
                  <c:v>-0.45463320913429844</c:v>
                </c:pt>
                <c:pt idx="4756">
                  <c:v>-0.88808127802461656</c:v>
                </c:pt>
                <c:pt idx="4757">
                  <c:v>0.84179344633795838</c:v>
                </c:pt>
                <c:pt idx="4758">
                  <c:v>0.73838060773111913</c:v>
                </c:pt>
                <c:pt idx="4759">
                  <c:v>0.43094632631295848</c:v>
                </c:pt>
                <c:pt idx="4760">
                  <c:v>0.86177674031023388</c:v>
                </c:pt>
                <c:pt idx="4761">
                  <c:v>-0.11037145553165843</c:v>
                </c:pt>
                <c:pt idx="4762">
                  <c:v>9.6206775047225926E-2</c:v>
                </c:pt>
                <c:pt idx="4763">
                  <c:v>0.95167535602183972</c:v>
                </c:pt>
                <c:pt idx="4764">
                  <c:v>0.20589103270364434</c:v>
                </c:pt>
                <c:pt idx="4765">
                  <c:v>2.3614545685795725</c:v>
                </c:pt>
                <c:pt idx="4766">
                  <c:v>6.2874979837444181E-2</c:v>
                </c:pt>
                <c:pt idx="4767">
                  <c:v>3.8543945121628833</c:v>
                </c:pt>
                <c:pt idx="4768">
                  <c:v>1.8213907355832564</c:v>
                </c:pt>
                <c:pt idx="4769">
                  <c:v>-0.82174511311511933</c:v>
                </c:pt>
                <c:pt idx="4770">
                  <c:v>3.7637359617132082</c:v>
                </c:pt>
                <c:pt idx="4771">
                  <c:v>0.55403985895187668</c:v>
                </c:pt>
                <c:pt idx="4772">
                  <c:v>1.8669682105696435</c:v>
                </c:pt>
                <c:pt idx="4773">
                  <c:v>4.1771466145170972</c:v>
                </c:pt>
                <c:pt idx="4774">
                  <c:v>3.9787806560563643</c:v>
                </c:pt>
                <c:pt idx="4775">
                  <c:v>-0.45718254359951055</c:v>
                </c:pt>
                <c:pt idx="4776">
                  <c:v>-0.7524495193005557</c:v>
                </c:pt>
                <c:pt idx="4777">
                  <c:v>-0.30643274818883337</c:v>
                </c:pt>
                <c:pt idx="4778">
                  <c:v>-0.77833207237291302</c:v>
                </c:pt>
                <c:pt idx="4779">
                  <c:v>-0.15315893550371021</c:v>
                </c:pt>
                <c:pt idx="4780">
                  <c:v>-0.34196699589204033</c:v>
                </c:pt>
                <c:pt idx="4781">
                  <c:v>0.39126527300641328</c:v>
                </c:pt>
                <c:pt idx="4782">
                  <c:v>0.34622852181682756</c:v>
                </c:pt>
                <c:pt idx="4783">
                  <c:v>-0.61947795677071749</c:v>
                </c:pt>
                <c:pt idx="4784">
                  <c:v>1.2819983589383506</c:v>
                </c:pt>
                <c:pt idx="4785">
                  <c:v>3.1943094248609811</c:v>
                </c:pt>
                <c:pt idx="4786">
                  <c:v>2.9160209623398097</c:v>
                </c:pt>
                <c:pt idx="4787">
                  <c:v>0.18174336450630094</c:v>
                </c:pt>
                <c:pt idx="4788">
                  <c:v>-0.59842474299736836</c:v>
                </c:pt>
                <c:pt idx="4789">
                  <c:v>4.0150273185640692</c:v>
                </c:pt>
                <c:pt idx="4790">
                  <c:v>4.4288177096112245</c:v>
                </c:pt>
                <c:pt idx="4791">
                  <c:v>-0.73056152790121021</c:v>
                </c:pt>
                <c:pt idx="4792">
                  <c:v>0.65171438222270539</c:v>
                </c:pt>
                <c:pt idx="4793">
                  <c:v>1.3197192015330463</c:v>
                </c:pt>
                <c:pt idx="4794">
                  <c:v>-0.18049287262654518</c:v>
                </c:pt>
                <c:pt idx="4795">
                  <c:v>9.7262379911158909</c:v>
                </c:pt>
                <c:pt idx="4796">
                  <c:v>-0.17549872433792199</c:v>
                </c:pt>
                <c:pt idx="4797">
                  <c:v>-2.1002685059533059E-2</c:v>
                </c:pt>
                <c:pt idx="4798">
                  <c:v>0.30373528205747075</c:v>
                </c:pt>
                <c:pt idx="4799">
                  <c:v>0.28928210181555486</c:v>
                </c:pt>
                <c:pt idx="4800">
                  <c:v>-0.28062635826297705</c:v>
                </c:pt>
                <c:pt idx="4801">
                  <c:v>-0.2464151321573563</c:v>
                </c:pt>
                <c:pt idx="4802">
                  <c:v>-0.27013921627675114</c:v>
                </c:pt>
                <c:pt idx="4803">
                  <c:v>1.4507682379747664</c:v>
                </c:pt>
                <c:pt idx="4804">
                  <c:v>1.7893120092918307</c:v>
                </c:pt>
                <c:pt idx="4805">
                  <c:v>0.94073267765345003</c:v>
                </c:pt>
                <c:pt idx="4806">
                  <c:v>-0.51636370575041657</c:v>
                </c:pt>
                <c:pt idx="4807">
                  <c:v>-0.22041929477665398</c:v>
                </c:pt>
                <c:pt idx="4808">
                  <c:v>0.31782395122900919</c:v>
                </c:pt>
                <c:pt idx="4809">
                  <c:v>3.1931668735149397</c:v>
                </c:pt>
                <c:pt idx="4810">
                  <c:v>-0.72636208122878598</c:v>
                </c:pt>
                <c:pt idx="4811">
                  <c:v>0</c:v>
                </c:pt>
                <c:pt idx="4812">
                  <c:v>7.9455460067090096</c:v>
                </c:pt>
                <c:pt idx="4813">
                  <c:v>0</c:v>
                </c:pt>
                <c:pt idx="4814">
                  <c:v>6.5681611178518162</c:v>
                </c:pt>
                <c:pt idx="4815">
                  <c:v>7.3086536336540258</c:v>
                </c:pt>
                <c:pt idx="4816">
                  <c:v>3.258701842111031</c:v>
                </c:pt>
                <c:pt idx="4817">
                  <c:v>0.95750656110720989</c:v>
                </c:pt>
                <c:pt idx="4818">
                  <c:v>2.2635785606882775</c:v>
                </c:pt>
                <c:pt idx="4819">
                  <c:v>11.645238736799428</c:v>
                </c:pt>
                <c:pt idx="4820">
                  <c:v>-0.21992259514619161</c:v>
                </c:pt>
                <c:pt idx="4821">
                  <c:v>-0.22619185325865013</c:v>
                </c:pt>
                <c:pt idx="4822">
                  <c:v>0.30759678466410062</c:v>
                </c:pt>
                <c:pt idx="4823">
                  <c:v>-0.90771752067380551</c:v>
                </c:pt>
                <c:pt idx="4824">
                  <c:v>9.6508073076088663E-3</c:v>
                </c:pt>
                <c:pt idx="4825">
                  <c:v>2.3341562466916046</c:v>
                </c:pt>
                <c:pt idx="4826">
                  <c:v>-0.75204238233642495</c:v>
                </c:pt>
                <c:pt idx="4827">
                  <c:v>0.17837623399521338</c:v>
                </c:pt>
                <c:pt idx="4828">
                  <c:v>-0.1258699316238884</c:v>
                </c:pt>
                <c:pt idx="4829">
                  <c:v>-0.65342682009647546</c:v>
                </c:pt>
                <c:pt idx="4830">
                  <c:v>4.3078782882117768</c:v>
                </c:pt>
                <c:pt idx="4831">
                  <c:v>0.40810778365330669</c:v>
                </c:pt>
                <c:pt idx="4832">
                  <c:v>2.3787852051809804</c:v>
                </c:pt>
                <c:pt idx="4833">
                  <c:v>1.5905358280658748</c:v>
                </c:pt>
                <c:pt idx="4834">
                  <c:v>-0.89252004554708242</c:v>
                </c:pt>
                <c:pt idx="4835">
                  <c:v>2.8985629613198296</c:v>
                </c:pt>
                <c:pt idx="4836">
                  <c:v>0.21999602230675117</c:v>
                </c:pt>
                <c:pt idx="4837">
                  <c:v>-0.82938010615673019</c:v>
                </c:pt>
                <c:pt idx="4838">
                  <c:v>1.1614463003600772</c:v>
                </c:pt>
                <c:pt idx="4839">
                  <c:v>-0.67101303179047966</c:v>
                </c:pt>
                <c:pt idx="4840">
                  <c:v>0</c:v>
                </c:pt>
                <c:pt idx="4841">
                  <c:v>0.83859745137144392</c:v>
                </c:pt>
                <c:pt idx="4842">
                  <c:v>0.1177756311487244</c:v>
                </c:pt>
                <c:pt idx="4843">
                  <c:v>0.15552348402141311</c:v>
                </c:pt>
                <c:pt idx="4844">
                  <c:v>0.7478039287421675</c:v>
                </c:pt>
                <c:pt idx="4845">
                  <c:v>-0.13803019462049626</c:v>
                </c:pt>
                <c:pt idx="4846">
                  <c:v>-0.21131896373136075</c:v>
                </c:pt>
                <c:pt idx="4847">
                  <c:v>0.55324513473868464</c:v>
                </c:pt>
                <c:pt idx="4848">
                  <c:v>-0.39197964821197462</c:v>
                </c:pt>
                <c:pt idx="4849">
                  <c:v>-0.29779805522996605</c:v>
                </c:pt>
                <c:pt idx="4850">
                  <c:v>0.29659674992054158</c:v>
                </c:pt>
                <c:pt idx="4851">
                  <c:v>-0.66298130604741246</c:v>
                </c:pt>
                <c:pt idx="4852">
                  <c:v>0</c:v>
                </c:pt>
                <c:pt idx="4853">
                  <c:v>-0.49106148074611955</c:v>
                </c:pt>
                <c:pt idx="4854">
                  <c:v>-0.64938002422772856</c:v>
                </c:pt>
                <c:pt idx="4855">
                  <c:v>1.5808745804203488</c:v>
                </c:pt>
                <c:pt idx="4856">
                  <c:v>-0.6813857407479631</c:v>
                </c:pt>
                <c:pt idx="4857">
                  <c:v>0.52235377756429946</c:v>
                </c:pt>
                <c:pt idx="4858">
                  <c:v>16.833869136818553</c:v>
                </c:pt>
                <c:pt idx="4859">
                  <c:v>-0.78102935037188925</c:v>
                </c:pt>
                <c:pt idx="4860">
                  <c:v>0</c:v>
                </c:pt>
                <c:pt idx="4861">
                  <c:v>-0.84819819770360738</c:v>
                </c:pt>
                <c:pt idx="4862">
                  <c:v>-0.39088884979014282</c:v>
                </c:pt>
                <c:pt idx="4863">
                  <c:v>36.441097086955388</c:v>
                </c:pt>
                <c:pt idx="4864">
                  <c:v>-0.46685162016699799</c:v>
                </c:pt>
                <c:pt idx="4865">
                  <c:v>0.4578501286144811</c:v>
                </c:pt>
                <c:pt idx="4866">
                  <c:v>1.612019514280443</c:v>
                </c:pt>
                <c:pt idx="4867">
                  <c:v>2.5774306540708198</c:v>
                </c:pt>
                <c:pt idx="4868">
                  <c:v>30.239412475618607</c:v>
                </c:pt>
                <c:pt idx="4869">
                  <c:v>1.9533965312921606</c:v>
                </c:pt>
                <c:pt idx="4870">
                  <c:v>0</c:v>
                </c:pt>
                <c:pt idx="4871">
                  <c:v>4.3335985621220878</c:v>
                </c:pt>
                <c:pt idx="4872">
                  <c:v>9.6244254922314312</c:v>
                </c:pt>
                <c:pt idx="4873">
                  <c:v>-0.42929346608903235</c:v>
                </c:pt>
                <c:pt idx="4874">
                  <c:v>-0.28715349828086689</c:v>
                </c:pt>
                <c:pt idx="4875">
                  <c:v>-0.25947467866593199</c:v>
                </c:pt>
                <c:pt idx="4876">
                  <c:v>4.1981164326104841</c:v>
                </c:pt>
                <c:pt idx="4877">
                  <c:v>4.2957184687759256</c:v>
                </c:pt>
                <c:pt idx="4878">
                  <c:v>3.3287519199261428E-2</c:v>
                </c:pt>
                <c:pt idx="4879">
                  <c:v>0</c:v>
                </c:pt>
                <c:pt idx="4880">
                  <c:v>-0.58836547245998283</c:v>
                </c:pt>
                <c:pt idx="4881">
                  <c:v>2.5159286448179508</c:v>
                </c:pt>
                <c:pt idx="4882">
                  <c:v>0.77295237520827886</c:v>
                </c:pt>
                <c:pt idx="4883">
                  <c:v>-0.70741902202765983</c:v>
                </c:pt>
                <c:pt idx="4884">
                  <c:v>-0.20328565064268278</c:v>
                </c:pt>
                <c:pt idx="4885">
                  <c:v>-0.94668338125615081</c:v>
                </c:pt>
                <c:pt idx="4886">
                  <c:v>10.22561535867554</c:v>
                </c:pt>
                <c:pt idx="4887">
                  <c:v>-0.28811849654739091</c:v>
                </c:pt>
                <c:pt idx="4888">
                  <c:v>0.64346494514217267</c:v>
                </c:pt>
                <c:pt idx="4889">
                  <c:v>-0.81071179412295158</c:v>
                </c:pt>
                <c:pt idx="4890">
                  <c:v>-0.25060429789585781</c:v>
                </c:pt>
                <c:pt idx="4891">
                  <c:v>4.9593473397081107</c:v>
                </c:pt>
                <c:pt idx="4892">
                  <c:v>0</c:v>
                </c:pt>
                <c:pt idx="4893">
                  <c:v>-0.87066126435305158</c:v>
                </c:pt>
                <c:pt idx="4894">
                  <c:v>5.3331930859641177E-2</c:v>
                </c:pt>
                <c:pt idx="4895">
                  <c:v>3.0440713454376667</c:v>
                </c:pt>
                <c:pt idx="4896">
                  <c:v>-0.45689994519947269</c:v>
                </c:pt>
                <c:pt idx="4897">
                  <c:v>-0.30157098511520203</c:v>
                </c:pt>
                <c:pt idx="4898">
                  <c:v>18.375848413050957</c:v>
                </c:pt>
                <c:pt idx="4899">
                  <c:v>-0.42879331381949631</c:v>
                </c:pt>
                <c:pt idx="4900">
                  <c:v>1.2766773475596471</c:v>
                </c:pt>
                <c:pt idx="4901">
                  <c:v>0.20043545934640361</c:v>
                </c:pt>
                <c:pt idx="4902">
                  <c:v>0.41953887632197984</c:v>
                </c:pt>
                <c:pt idx="4903">
                  <c:v>10.769541136892917</c:v>
                </c:pt>
                <c:pt idx="4904">
                  <c:v>-0.17018487004576721</c:v>
                </c:pt>
                <c:pt idx="4905">
                  <c:v>-3.8214556051543648E-2</c:v>
                </c:pt>
                <c:pt idx="4906">
                  <c:v>5.9746017986766242</c:v>
                </c:pt>
                <c:pt idx="4907">
                  <c:v>0.32079403337042844</c:v>
                </c:pt>
                <c:pt idx="4908">
                  <c:v>0.4295812008931188</c:v>
                </c:pt>
                <c:pt idx="4909">
                  <c:v>-0.75638326675295198</c:v>
                </c:pt>
                <c:pt idx="4910">
                  <c:v>4.1905403374830765</c:v>
                </c:pt>
                <c:pt idx="4911">
                  <c:v>-0.70140005943038397</c:v>
                </c:pt>
                <c:pt idx="4912">
                  <c:v>6.6568595527489546E-2</c:v>
                </c:pt>
                <c:pt idx="4913">
                  <c:v>0.94336108898216819</c:v>
                </c:pt>
                <c:pt idx="4914">
                  <c:v>-0.4912764880416845</c:v>
                </c:pt>
                <c:pt idx="4915">
                  <c:v>-0.83738325568717753</c:v>
                </c:pt>
                <c:pt idx="4916">
                  <c:v>-0.4568302065375256</c:v>
                </c:pt>
                <c:pt idx="4917">
                  <c:v>8.7618459015804964E-2</c:v>
                </c:pt>
                <c:pt idx="4918">
                  <c:v>-0.47725042417766517</c:v>
                </c:pt>
                <c:pt idx="4919">
                  <c:v>-0.43121203805821062</c:v>
                </c:pt>
                <c:pt idx="4920">
                  <c:v>-0.17461962376379953</c:v>
                </c:pt>
                <c:pt idx="4921">
                  <c:v>-0.3570994069198275</c:v>
                </c:pt>
                <c:pt idx="4922">
                  <c:v>0</c:v>
                </c:pt>
                <c:pt idx="4923">
                  <c:v>0.16301764055291254</c:v>
                </c:pt>
                <c:pt idx="4924">
                  <c:v>1.2055503514809136</c:v>
                </c:pt>
                <c:pt idx="4925">
                  <c:v>-0.26176670427695309</c:v>
                </c:pt>
                <c:pt idx="4926">
                  <c:v>3.4898520145440179</c:v>
                </c:pt>
                <c:pt idx="4927">
                  <c:v>6.7960449448287461</c:v>
                </c:pt>
                <c:pt idx="4928">
                  <c:v>-0.30951398016921755</c:v>
                </c:pt>
                <c:pt idx="4929">
                  <c:v>4.3191045935376291</c:v>
                </c:pt>
                <c:pt idx="4930">
                  <c:v>2.8243168748174775E-2</c:v>
                </c:pt>
                <c:pt idx="4931">
                  <c:v>-0.88121106719702769</c:v>
                </c:pt>
                <c:pt idx="4932">
                  <c:v>5.5498613842790947</c:v>
                </c:pt>
                <c:pt idx="4933">
                  <c:v>3.6511004729744925</c:v>
                </c:pt>
                <c:pt idx="4934">
                  <c:v>1.3006456371937072</c:v>
                </c:pt>
                <c:pt idx="4935">
                  <c:v>-0.49395133068813968</c:v>
                </c:pt>
                <c:pt idx="4936">
                  <c:v>0.49614394405430634</c:v>
                </c:pt>
                <c:pt idx="4937">
                  <c:v>-0.70176046342999432</c:v>
                </c:pt>
                <c:pt idx="4938">
                  <c:v>3.4486562380130867</c:v>
                </c:pt>
                <c:pt idx="4939">
                  <c:v>-0.73531161489871477</c:v>
                </c:pt>
                <c:pt idx="4940">
                  <c:v>0.15138311362706058</c:v>
                </c:pt>
                <c:pt idx="4941">
                  <c:v>-7.2161569689277283E-2</c:v>
                </c:pt>
                <c:pt idx="4942">
                  <c:v>0.4434510976595411</c:v>
                </c:pt>
                <c:pt idx="4943">
                  <c:v>-0.16116443098380817</c:v>
                </c:pt>
                <c:pt idx="4944">
                  <c:v>4.2983366509589643E-2</c:v>
                </c:pt>
                <c:pt idx="4945">
                  <c:v>2.1573066273231576</c:v>
                </c:pt>
                <c:pt idx="4946">
                  <c:v>-0.45390383333585055</c:v>
                </c:pt>
                <c:pt idx="4947">
                  <c:v>26.47621847751077</c:v>
                </c:pt>
                <c:pt idx="4948">
                  <c:v>1.4209986561903132E-3</c:v>
                </c:pt>
                <c:pt idx="4949">
                  <c:v>0.23341534319717791</c:v>
                </c:pt>
                <c:pt idx="4950">
                  <c:v>-0.14507613005913209</c:v>
                </c:pt>
                <c:pt idx="4951">
                  <c:v>0.2464103112403537</c:v>
                </c:pt>
                <c:pt idx="4952">
                  <c:v>1.4806917553383385</c:v>
                </c:pt>
                <c:pt idx="4953">
                  <c:v>4.0658091989610412</c:v>
                </c:pt>
                <c:pt idx="4954">
                  <c:v>0.4694260228430937</c:v>
                </c:pt>
                <c:pt idx="4955">
                  <c:v>2.8607790030770488</c:v>
                </c:pt>
                <c:pt idx="4956">
                  <c:v>-0.54152396297981742</c:v>
                </c:pt>
                <c:pt idx="4957">
                  <c:v>0.61861542312780782</c:v>
                </c:pt>
                <c:pt idx="4958">
                  <c:v>0.80321874645204505</c:v>
                </c:pt>
                <c:pt idx="4959">
                  <c:v>7.4053613943444481E-5</c:v>
                </c:pt>
                <c:pt idx="4960">
                  <c:v>0.61425276669908924</c:v>
                </c:pt>
                <c:pt idx="4961">
                  <c:v>0.20728963909533712</c:v>
                </c:pt>
                <c:pt idx="4962">
                  <c:v>-0.12089247344406069</c:v>
                </c:pt>
                <c:pt idx="4963">
                  <c:v>0.63582520877837279</c:v>
                </c:pt>
                <c:pt idx="4964">
                  <c:v>2.9964978692056183</c:v>
                </c:pt>
                <c:pt idx="4965">
                  <c:v>2.1299828707592967</c:v>
                </c:pt>
                <c:pt idx="4966">
                  <c:v>2.444592891107586</c:v>
                </c:pt>
                <c:pt idx="4967">
                  <c:v>1.8600364570516037</c:v>
                </c:pt>
                <c:pt idx="4968">
                  <c:v>0.52656332744897505</c:v>
                </c:pt>
                <c:pt idx="4969">
                  <c:v>6.2399756204799026E-2</c:v>
                </c:pt>
                <c:pt idx="4970">
                  <c:v>-6.8722301647568693E-2</c:v>
                </c:pt>
                <c:pt idx="4971">
                  <c:v>9.8843318483325532E-3</c:v>
                </c:pt>
                <c:pt idx="4972">
                  <c:v>0.15506544023120236</c:v>
                </c:pt>
                <c:pt idx="4973">
                  <c:v>-8.9924432244612454E-2</c:v>
                </c:pt>
                <c:pt idx="4974">
                  <c:v>4.3675431452182512</c:v>
                </c:pt>
                <c:pt idx="4975">
                  <c:v>0.31090686830066094</c:v>
                </c:pt>
                <c:pt idx="4976">
                  <c:v>-0.7693893133995191</c:v>
                </c:pt>
                <c:pt idx="4977">
                  <c:v>0.89473078553175978</c:v>
                </c:pt>
                <c:pt idx="4978">
                  <c:v>-0.52820920590830289</c:v>
                </c:pt>
                <c:pt idx="4979">
                  <c:v>-0.56463725250555141</c:v>
                </c:pt>
                <c:pt idx="4980">
                  <c:v>1.3944752191953869</c:v>
                </c:pt>
                <c:pt idx="4981">
                  <c:v>6.5767275012605902E-2</c:v>
                </c:pt>
                <c:pt idx="4982">
                  <c:v>-0.29794669974151317</c:v>
                </c:pt>
                <c:pt idx="4983">
                  <c:v>1.8226024071438356</c:v>
                </c:pt>
                <c:pt idx="4984">
                  <c:v>0.67352173793621894</c:v>
                </c:pt>
                <c:pt idx="4985">
                  <c:v>0.20857729155991284</c:v>
                </c:pt>
                <c:pt idx="4986">
                  <c:v>-0.73685696182777194</c:v>
                </c:pt>
                <c:pt idx="4987">
                  <c:v>0.539788669131264</c:v>
                </c:pt>
                <c:pt idx="4988">
                  <c:v>0.31309797922280758</c:v>
                </c:pt>
                <c:pt idx="4989">
                  <c:v>2.6853722657997374</c:v>
                </c:pt>
                <c:pt idx="4990">
                  <c:v>-0.43613702423629991</c:v>
                </c:pt>
                <c:pt idx="4991">
                  <c:v>0.41273846172159789</c:v>
                </c:pt>
                <c:pt idx="4992">
                  <c:v>-0.37949627255803681</c:v>
                </c:pt>
                <c:pt idx="4993">
                  <c:v>-0.78526924670342391</c:v>
                </c:pt>
                <c:pt idx="4994">
                  <c:v>-0.81320999935750604</c:v>
                </c:pt>
                <c:pt idx="4995">
                  <c:v>-0.51327308312375308</c:v>
                </c:pt>
                <c:pt idx="4996">
                  <c:v>-5.0050228799334781E-2</c:v>
                </c:pt>
                <c:pt idx="4997">
                  <c:v>0.36719738066185004</c:v>
                </c:pt>
                <c:pt idx="4998">
                  <c:v>0.58044116271763257</c:v>
                </c:pt>
                <c:pt idx="4999">
                  <c:v>1.0897492192737364</c:v>
                </c:pt>
                <c:pt idx="5000">
                  <c:v>2.3540155294730245</c:v>
                </c:pt>
                <c:pt idx="5001">
                  <c:v>0</c:v>
                </c:pt>
                <c:pt idx="5002">
                  <c:v>-0.60891359204218587</c:v>
                </c:pt>
                <c:pt idx="5003">
                  <c:v>1.274079130423603</c:v>
                </c:pt>
                <c:pt idx="5004">
                  <c:v>0.26745722742934191</c:v>
                </c:pt>
                <c:pt idx="5005">
                  <c:v>0.85897827479158362</c:v>
                </c:pt>
                <c:pt idx="5006">
                  <c:v>0.24212047220216229</c:v>
                </c:pt>
                <c:pt idx="5007">
                  <c:v>0.80599826367836958</c:v>
                </c:pt>
                <c:pt idx="5008">
                  <c:v>6.5884961606143806</c:v>
                </c:pt>
                <c:pt idx="5009">
                  <c:v>-0.28825522481003968</c:v>
                </c:pt>
                <c:pt idx="5010">
                  <c:v>-0.85683090535509687</c:v>
                </c:pt>
                <c:pt idx="5011">
                  <c:v>0.32133977012907872</c:v>
                </c:pt>
                <c:pt idx="5012">
                  <c:v>3.7203772972405423E-2</c:v>
                </c:pt>
                <c:pt idx="5013">
                  <c:v>-0.11605732530640774</c:v>
                </c:pt>
                <c:pt idx="5014">
                  <c:v>-0.46371172794799081</c:v>
                </c:pt>
                <c:pt idx="5015">
                  <c:v>2.6083261657103849</c:v>
                </c:pt>
                <c:pt idx="5016">
                  <c:v>0.32056270596071423</c:v>
                </c:pt>
                <c:pt idx="5017">
                  <c:v>0.84090740231315964</c:v>
                </c:pt>
                <c:pt idx="5018">
                  <c:v>0.10679857967151742</c:v>
                </c:pt>
                <c:pt idx="5019">
                  <c:v>-4.7885688606456235E-2</c:v>
                </c:pt>
                <c:pt idx="5020">
                  <c:v>0.90453675183446181</c:v>
                </c:pt>
                <c:pt idx="5021">
                  <c:v>5.4846429242428796</c:v>
                </c:pt>
                <c:pt idx="5022">
                  <c:v>1.0870851412449891</c:v>
                </c:pt>
                <c:pt idx="5023">
                  <c:v>15.702368853203684</c:v>
                </c:pt>
                <c:pt idx="5024">
                  <c:v>-0.84220991405155099</c:v>
                </c:pt>
                <c:pt idx="5025">
                  <c:v>2.6164113510806573</c:v>
                </c:pt>
                <c:pt idx="5026">
                  <c:v>-0.42180441610502067</c:v>
                </c:pt>
                <c:pt idx="5027">
                  <c:v>0.25452255779747202</c:v>
                </c:pt>
                <c:pt idx="5028">
                  <c:v>1.1294589048096113</c:v>
                </c:pt>
                <c:pt idx="5029">
                  <c:v>1.8477693507143247</c:v>
                </c:pt>
                <c:pt idx="5030">
                  <c:v>0.69769858714451061</c:v>
                </c:pt>
                <c:pt idx="5031">
                  <c:v>-0.44479628057854476</c:v>
                </c:pt>
                <c:pt idx="5032">
                  <c:v>0</c:v>
                </c:pt>
                <c:pt idx="5033">
                  <c:v>2.8361833382814217</c:v>
                </c:pt>
                <c:pt idx="5034">
                  <c:v>7.3093663180213033</c:v>
                </c:pt>
                <c:pt idx="5035">
                  <c:v>4.7501125220130218</c:v>
                </c:pt>
                <c:pt idx="5036">
                  <c:v>2.1137935679161246</c:v>
                </c:pt>
                <c:pt idx="5037">
                  <c:v>0.16167979404415142</c:v>
                </c:pt>
                <c:pt idx="5038">
                  <c:v>-0.23237421737497946</c:v>
                </c:pt>
                <c:pt idx="5039">
                  <c:v>-0.26429584276527501</c:v>
                </c:pt>
                <c:pt idx="5040">
                  <c:v>0.85557713213671571</c:v>
                </c:pt>
                <c:pt idx="5041">
                  <c:v>1.6221670974725582</c:v>
                </c:pt>
                <c:pt idx="5042">
                  <c:v>5.60015431244745</c:v>
                </c:pt>
                <c:pt idx="5043">
                  <c:v>0.60847141847552766</c:v>
                </c:pt>
                <c:pt idx="5044">
                  <c:v>-0.52227514159045574</c:v>
                </c:pt>
                <c:pt idx="5045">
                  <c:v>-0.13680882289937288</c:v>
                </c:pt>
                <c:pt idx="5046">
                  <c:v>2.0540183251040438</c:v>
                </c:pt>
                <c:pt idx="5047">
                  <c:v>1.4041012221847931</c:v>
                </c:pt>
                <c:pt idx="5048">
                  <c:v>1.3804544254930555</c:v>
                </c:pt>
                <c:pt idx="5049">
                  <c:v>1.5460620083906915</c:v>
                </c:pt>
                <c:pt idx="5050">
                  <c:v>0</c:v>
                </c:pt>
                <c:pt idx="5051">
                  <c:v>-0.67309102543211385</c:v>
                </c:pt>
                <c:pt idx="5052">
                  <c:v>-0.57496519971967452</c:v>
                </c:pt>
                <c:pt idx="5053">
                  <c:v>0.33701169622744903</c:v>
                </c:pt>
                <c:pt idx="5054">
                  <c:v>1.2043137237688488</c:v>
                </c:pt>
                <c:pt idx="5055">
                  <c:v>-0.55534649789953361</c:v>
                </c:pt>
                <c:pt idx="5056">
                  <c:v>1.0948164673464249</c:v>
                </c:pt>
                <c:pt idx="5057">
                  <c:v>0</c:v>
                </c:pt>
                <c:pt idx="5058">
                  <c:v>-0.12767701068615381</c:v>
                </c:pt>
                <c:pt idx="5059">
                  <c:v>0.90606371963321553</c:v>
                </c:pt>
                <c:pt idx="5060">
                  <c:v>0</c:v>
                </c:pt>
                <c:pt idx="5061">
                  <c:v>1.1803584706863746</c:v>
                </c:pt>
                <c:pt idx="5062">
                  <c:v>0.36951580470450313</c:v>
                </c:pt>
                <c:pt idx="5063">
                  <c:v>0.13631432684585479</c:v>
                </c:pt>
                <c:pt idx="5064">
                  <c:v>-0.20892909642608945</c:v>
                </c:pt>
                <c:pt idx="5065">
                  <c:v>0.21447573965307215</c:v>
                </c:pt>
                <c:pt idx="5066">
                  <c:v>0.29970434052222722</c:v>
                </c:pt>
                <c:pt idx="5067">
                  <c:v>-0.62964852580339314</c:v>
                </c:pt>
                <c:pt idx="5068">
                  <c:v>0</c:v>
                </c:pt>
                <c:pt idx="5069">
                  <c:v>3.1094105604184898</c:v>
                </c:pt>
                <c:pt idx="5070">
                  <c:v>0.1253110920887946</c:v>
                </c:pt>
                <c:pt idx="5071">
                  <c:v>2.9073142106500001</c:v>
                </c:pt>
                <c:pt idx="5072">
                  <c:v>3.5501308277666004</c:v>
                </c:pt>
                <c:pt idx="5073">
                  <c:v>4.9948281022890653</c:v>
                </c:pt>
                <c:pt idx="5074">
                  <c:v>-0.33963151493493576</c:v>
                </c:pt>
                <c:pt idx="5075">
                  <c:v>-0.27469873611617651</c:v>
                </c:pt>
                <c:pt idx="5076">
                  <c:v>0.74932972031643086</c:v>
                </c:pt>
                <c:pt idx="5077">
                  <c:v>0.75784841983307694</c:v>
                </c:pt>
                <c:pt idx="5078">
                  <c:v>10.654624084344553</c:v>
                </c:pt>
                <c:pt idx="5079">
                  <c:v>-0.81819525863042852</c:v>
                </c:pt>
                <c:pt idx="5080">
                  <c:v>-0.43564423929782059</c:v>
                </c:pt>
                <c:pt idx="5081">
                  <c:v>1.0820213136802592</c:v>
                </c:pt>
                <c:pt idx="5082">
                  <c:v>1.200095435766293</c:v>
                </c:pt>
                <c:pt idx="5083">
                  <c:v>0.65560002426136099</c:v>
                </c:pt>
                <c:pt idx="5084">
                  <c:v>5.3275930932610915</c:v>
                </c:pt>
                <c:pt idx="5085">
                  <c:v>0.597869390725418</c:v>
                </c:pt>
                <c:pt idx="5086">
                  <c:v>-0.58119140120600188</c:v>
                </c:pt>
                <c:pt idx="5087">
                  <c:v>3.3799877114533357</c:v>
                </c:pt>
                <c:pt idx="5088">
                  <c:v>0.97080759146569362</c:v>
                </c:pt>
                <c:pt idx="5089">
                  <c:v>8.6379738103831709</c:v>
                </c:pt>
                <c:pt idx="5090">
                  <c:v>1.5541492381226665</c:v>
                </c:pt>
                <c:pt idx="5091">
                  <c:v>5.961955789767849</c:v>
                </c:pt>
                <c:pt idx="5092">
                  <c:v>-0.17424188653471939</c:v>
                </c:pt>
                <c:pt idx="5093">
                  <c:v>-0.33702450729328914</c:v>
                </c:pt>
                <c:pt idx="5094">
                  <c:v>0.68437228699614194</c:v>
                </c:pt>
                <c:pt idx="5095">
                  <c:v>1.6061736697233864</c:v>
                </c:pt>
                <c:pt idx="5096">
                  <c:v>-0.42121533055085364</c:v>
                </c:pt>
                <c:pt idx="5097">
                  <c:v>10.618380757330934</c:v>
                </c:pt>
                <c:pt idx="5098">
                  <c:v>-0.25995950213706404</c:v>
                </c:pt>
                <c:pt idx="5099">
                  <c:v>0.28051534142226864</c:v>
                </c:pt>
                <c:pt idx="5100">
                  <c:v>0.94089213675100247</c:v>
                </c:pt>
                <c:pt idx="5101">
                  <c:v>1.2123840498235032</c:v>
                </c:pt>
                <c:pt idx="5102">
                  <c:v>0.12895327256352559</c:v>
                </c:pt>
                <c:pt idx="5103">
                  <c:v>1.3987578599672301</c:v>
                </c:pt>
                <c:pt idx="5104">
                  <c:v>-0.33905008068258369</c:v>
                </c:pt>
                <c:pt idx="5105">
                  <c:v>1.9102748366451208E-3</c:v>
                </c:pt>
                <c:pt idx="5106">
                  <c:v>0.99540117823027929</c:v>
                </c:pt>
                <c:pt idx="5107">
                  <c:v>1.4361520429070267</c:v>
                </c:pt>
                <c:pt idx="5108">
                  <c:v>4.0319926927017997</c:v>
                </c:pt>
                <c:pt idx="5109">
                  <c:v>-0.1695348257943394</c:v>
                </c:pt>
                <c:pt idx="5110">
                  <c:v>-0.76289643442374311</c:v>
                </c:pt>
              </c:numCache>
            </c:numRef>
          </c:val>
          <c:extLst>
            <c:ext xmlns:c16="http://schemas.microsoft.com/office/drawing/2014/chart" uri="{C3380CC4-5D6E-409C-BE32-E72D297353CC}">
              <c16:uniqueId val="{00000000-8D60-4807-8E09-9DF921A7932D}"/>
            </c:ext>
          </c:extLst>
        </c:ser>
        <c:dLbls>
          <c:showLegendKey val="0"/>
          <c:showVal val="0"/>
          <c:showCatName val="0"/>
          <c:showSerName val="0"/>
          <c:showPercent val="0"/>
          <c:showBubbleSize val="0"/>
        </c:dLbls>
        <c:gapWidth val="219"/>
        <c:axId val="355578191"/>
        <c:axId val="355555727"/>
      </c:barChart>
      <c:lineChart>
        <c:grouping val="standard"/>
        <c:varyColors val="0"/>
        <c:ser>
          <c:idx val="0"/>
          <c:order val="0"/>
          <c:spPr>
            <a:ln w="28575" cap="rnd">
              <a:solidFill>
                <a:schemeClr val="accent1"/>
              </a:solidFill>
              <a:round/>
            </a:ln>
            <a:effectLst/>
          </c:spPr>
          <c:marker>
            <c:symbol val="none"/>
          </c:marker>
          <c:val>
            <c:numRef>
              <c:f>Sheet2!$A$1:$A$5114</c:f>
              <c:numCache>
                <c:formatCode>h:mm:ss</c:formatCode>
                <c:ptCount val="5114"/>
                <c:pt idx="0">
                  <c:v>2.7546296296296294E-3</c:v>
                </c:pt>
                <c:pt idx="1">
                  <c:v>2.9861111111111113E-3</c:v>
                </c:pt>
                <c:pt idx="2">
                  <c:v>3.414351851851852E-3</c:v>
                </c:pt>
                <c:pt idx="3">
                  <c:v>3.6226851851851854E-3</c:v>
                </c:pt>
                <c:pt idx="4">
                  <c:v>3.6689814814814814E-3</c:v>
                </c:pt>
                <c:pt idx="5">
                  <c:v>3.6921296296296298E-3</c:v>
                </c:pt>
                <c:pt idx="6">
                  <c:v>3.7500000000000003E-3</c:v>
                </c:pt>
                <c:pt idx="7">
                  <c:v>3.7847222222222223E-3</c:v>
                </c:pt>
                <c:pt idx="8">
                  <c:v>3.8078703703703707E-3</c:v>
                </c:pt>
                <c:pt idx="9">
                  <c:v>3.8773148148148143E-3</c:v>
                </c:pt>
                <c:pt idx="10">
                  <c:v>3.9699074074074072E-3</c:v>
                </c:pt>
                <c:pt idx="11">
                  <c:v>3.9814814814814817E-3</c:v>
                </c:pt>
                <c:pt idx="12">
                  <c:v>3.9930555555555561E-3</c:v>
                </c:pt>
                <c:pt idx="13">
                  <c:v>4.0277777777777777E-3</c:v>
                </c:pt>
                <c:pt idx="14">
                  <c:v>4.0509259259259257E-3</c:v>
                </c:pt>
                <c:pt idx="15">
                  <c:v>4.0856481481481481E-3</c:v>
                </c:pt>
                <c:pt idx="16">
                  <c:v>4.108796296296297E-3</c:v>
                </c:pt>
                <c:pt idx="17">
                  <c:v>4.108796296296297E-3</c:v>
                </c:pt>
                <c:pt idx="18">
                  <c:v>4.1435185185185186E-3</c:v>
                </c:pt>
                <c:pt idx="19">
                  <c:v>4.2592592592592595E-3</c:v>
                </c:pt>
                <c:pt idx="20">
                  <c:v>4.2939814814814811E-3</c:v>
                </c:pt>
                <c:pt idx="21">
                  <c:v>4.340277777777778E-3</c:v>
                </c:pt>
                <c:pt idx="22">
                  <c:v>4.386574074074074E-3</c:v>
                </c:pt>
                <c:pt idx="23">
                  <c:v>4.3981481481481484E-3</c:v>
                </c:pt>
                <c:pt idx="24">
                  <c:v>4.5370370370370365E-3</c:v>
                </c:pt>
                <c:pt idx="25">
                  <c:v>4.5486111111111109E-3</c:v>
                </c:pt>
                <c:pt idx="26">
                  <c:v>4.6296296296296302E-3</c:v>
                </c:pt>
                <c:pt idx="27">
                  <c:v>4.7453703703703703E-3</c:v>
                </c:pt>
                <c:pt idx="28">
                  <c:v>4.7569444444444447E-3</c:v>
                </c:pt>
                <c:pt idx="29">
                  <c:v>4.7569444444444447E-3</c:v>
                </c:pt>
                <c:pt idx="30">
                  <c:v>4.7800925925925919E-3</c:v>
                </c:pt>
                <c:pt idx="31">
                  <c:v>4.8958333333333328E-3</c:v>
                </c:pt>
                <c:pt idx="32">
                  <c:v>5.0000000000000001E-3</c:v>
                </c:pt>
                <c:pt idx="33">
                  <c:v>5.0578703703703706E-3</c:v>
                </c:pt>
                <c:pt idx="34">
                  <c:v>5.0925925925925921E-3</c:v>
                </c:pt>
                <c:pt idx="35">
                  <c:v>5.115740740740741E-3</c:v>
                </c:pt>
                <c:pt idx="36">
                  <c:v>5.1273148148148146E-3</c:v>
                </c:pt>
                <c:pt idx="37">
                  <c:v>5.138888888888889E-3</c:v>
                </c:pt>
                <c:pt idx="38">
                  <c:v>5.1504629629629635E-3</c:v>
                </c:pt>
                <c:pt idx="39">
                  <c:v>5.2430555555555555E-3</c:v>
                </c:pt>
                <c:pt idx="40">
                  <c:v>5.3240740740740748E-3</c:v>
                </c:pt>
                <c:pt idx="41">
                  <c:v>5.37037037037037E-3</c:v>
                </c:pt>
                <c:pt idx="42">
                  <c:v>5.37037037037037E-3</c:v>
                </c:pt>
                <c:pt idx="43">
                  <c:v>5.3819444444444453E-3</c:v>
                </c:pt>
                <c:pt idx="44">
                  <c:v>5.4629629629629637E-3</c:v>
                </c:pt>
                <c:pt idx="45">
                  <c:v>5.5324074074074069E-3</c:v>
                </c:pt>
                <c:pt idx="46">
                  <c:v>5.5439814814814822E-3</c:v>
                </c:pt>
                <c:pt idx="47">
                  <c:v>5.5555555555555558E-3</c:v>
                </c:pt>
                <c:pt idx="48">
                  <c:v>5.6018518518518518E-3</c:v>
                </c:pt>
                <c:pt idx="49">
                  <c:v>5.6712962962962958E-3</c:v>
                </c:pt>
                <c:pt idx="50">
                  <c:v>5.6828703703703702E-3</c:v>
                </c:pt>
                <c:pt idx="51">
                  <c:v>5.6944444444444438E-3</c:v>
                </c:pt>
                <c:pt idx="52">
                  <c:v>5.7870370370370376E-3</c:v>
                </c:pt>
                <c:pt idx="53">
                  <c:v>5.8449074074074072E-3</c:v>
                </c:pt>
                <c:pt idx="54">
                  <c:v>5.8449074074074072E-3</c:v>
                </c:pt>
                <c:pt idx="55">
                  <c:v>5.8564814814814825E-3</c:v>
                </c:pt>
                <c:pt idx="56">
                  <c:v>5.9259259259259256E-3</c:v>
                </c:pt>
                <c:pt idx="57">
                  <c:v>5.9953703703703697E-3</c:v>
                </c:pt>
                <c:pt idx="58">
                  <c:v>6.0069444444444441E-3</c:v>
                </c:pt>
                <c:pt idx="59">
                  <c:v>6.030092592592593E-3</c:v>
                </c:pt>
                <c:pt idx="60">
                  <c:v>6.030092592592593E-3</c:v>
                </c:pt>
                <c:pt idx="61">
                  <c:v>6.053240740740741E-3</c:v>
                </c:pt>
                <c:pt idx="62">
                  <c:v>6.076388888888889E-3</c:v>
                </c:pt>
                <c:pt idx="63">
                  <c:v>6.0879629629629643E-3</c:v>
                </c:pt>
                <c:pt idx="64">
                  <c:v>6.1342592592592594E-3</c:v>
                </c:pt>
                <c:pt idx="65">
                  <c:v>6.168981481481481E-3</c:v>
                </c:pt>
                <c:pt idx="66">
                  <c:v>6.1921296296296299E-3</c:v>
                </c:pt>
                <c:pt idx="67">
                  <c:v>6.1921296296296299E-3</c:v>
                </c:pt>
                <c:pt idx="68">
                  <c:v>6.215277777777777E-3</c:v>
                </c:pt>
                <c:pt idx="69">
                  <c:v>6.3194444444444444E-3</c:v>
                </c:pt>
                <c:pt idx="70">
                  <c:v>6.3773148148148148E-3</c:v>
                </c:pt>
                <c:pt idx="71">
                  <c:v>6.3888888888888884E-3</c:v>
                </c:pt>
                <c:pt idx="72">
                  <c:v>6.3888888888888884E-3</c:v>
                </c:pt>
                <c:pt idx="73">
                  <c:v>6.4004629629629628E-3</c:v>
                </c:pt>
                <c:pt idx="74">
                  <c:v>6.4236111111111117E-3</c:v>
                </c:pt>
                <c:pt idx="75">
                  <c:v>6.4467592592592597E-3</c:v>
                </c:pt>
                <c:pt idx="76">
                  <c:v>6.5393518518518517E-3</c:v>
                </c:pt>
                <c:pt idx="77">
                  <c:v>6.6087962962962966E-3</c:v>
                </c:pt>
                <c:pt idx="78">
                  <c:v>6.6435185185185182E-3</c:v>
                </c:pt>
                <c:pt idx="79">
                  <c:v>6.7129629629629622E-3</c:v>
                </c:pt>
                <c:pt idx="80">
                  <c:v>6.7245370370370367E-3</c:v>
                </c:pt>
                <c:pt idx="81">
                  <c:v>6.7361111111111103E-3</c:v>
                </c:pt>
                <c:pt idx="82">
                  <c:v>6.7361111111111103E-3</c:v>
                </c:pt>
                <c:pt idx="83">
                  <c:v>6.7361111111111103E-3</c:v>
                </c:pt>
                <c:pt idx="84">
                  <c:v>6.7939814814814816E-3</c:v>
                </c:pt>
                <c:pt idx="85">
                  <c:v>6.8402777777777776E-3</c:v>
                </c:pt>
                <c:pt idx="86">
                  <c:v>6.8634259259259256E-3</c:v>
                </c:pt>
                <c:pt idx="87">
                  <c:v>6.8865740740740736E-3</c:v>
                </c:pt>
                <c:pt idx="88">
                  <c:v>6.9097222222222225E-3</c:v>
                </c:pt>
                <c:pt idx="89">
                  <c:v>6.9675925925925921E-3</c:v>
                </c:pt>
                <c:pt idx="90">
                  <c:v>7.1643518518518514E-3</c:v>
                </c:pt>
                <c:pt idx="91">
                  <c:v>7.2222222222222228E-3</c:v>
                </c:pt>
                <c:pt idx="92">
                  <c:v>7.2916666666666659E-3</c:v>
                </c:pt>
                <c:pt idx="93">
                  <c:v>7.2916666666666659E-3</c:v>
                </c:pt>
                <c:pt idx="94">
                  <c:v>7.3842592592592597E-3</c:v>
                </c:pt>
                <c:pt idx="95">
                  <c:v>7.4652777777777781E-3</c:v>
                </c:pt>
                <c:pt idx="96">
                  <c:v>7.5000000000000006E-3</c:v>
                </c:pt>
                <c:pt idx="97">
                  <c:v>7.5115740740740742E-3</c:v>
                </c:pt>
                <c:pt idx="98">
                  <c:v>7.5115740740740742E-3</c:v>
                </c:pt>
                <c:pt idx="99">
                  <c:v>7.5810185185185182E-3</c:v>
                </c:pt>
                <c:pt idx="100">
                  <c:v>7.6041666666666662E-3</c:v>
                </c:pt>
                <c:pt idx="101">
                  <c:v>7.6157407407407415E-3</c:v>
                </c:pt>
                <c:pt idx="102">
                  <c:v>7.6273148148148151E-3</c:v>
                </c:pt>
                <c:pt idx="103">
                  <c:v>7.6504629629629631E-3</c:v>
                </c:pt>
                <c:pt idx="104">
                  <c:v>7.6851851851851847E-3</c:v>
                </c:pt>
                <c:pt idx="105">
                  <c:v>7.69675925925926E-3</c:v>
                </c:pt>
                <c:pt idx="106">
                  <c:v>7.719907407407408E-3</c:v>
                </c:pt>
                <c:pt idx="107">
                  <c:v>7.8356481481481489E-3</c:v>
                </c:pt>
                <c:pt idx="108">
                  <c:v>7.858796296296296E-3</c:v>
                </c:pt>
                <c:pt idx="109">
                  <c:v>7.905092592592592E-3</c:v>
                </c:pt>
                <c:pt idx="110">
                  <c:v>7.9166666666666673E-3</c:v>
                </c:pt>
                <c:pt idx="111">
                  <c:v>8.1018518518518514E-3</c:v>
                </c:pt>
                <c:pt idx="112">
                  <c:v>8.1365740740740738E-3</c:v>
                </c:pt>
                <c:pt idx="113">
                  <c:v>8.1481481481481474E-3</c:v>
                </c:pt>
                <c:pt idx="114">
                  <c:v>8.1828703703703699E-3</c:v>
                </c:pt>
                <c:pt idx="115">
                  <c:v>8.217592592592594E-3</c:v>
                </c:pt>
                <c:pt idx="116">
                  <c:v>8.2407407407407412E-3</c:v>
                </c:pt>
                <c:pt idx="117">
                  <c:v>8.2523148148148148E-3</c:v>
                </c:pt>
                <c:pt idx="118">
                  <c:v>8.2754629629629619E-3</c:v>
                </c:pt>
                <c:pt idx="119">
                  <c:v>8.3449074074074085E-3</c:v>
                </c:pt>
                <c:pt idx="120">
                  <c:v>8.4259259259259253E-3</c:v>
                </c:pt>
                <c:pt idx="121">
                  <c:v>8.4606481481481494E-3</c:v>
                </c:pt>
                <c:pt idx="122">
                  <c:v>8.5069444444444437E-3</c:v>
                </c:pt>
                <c:pt idx="123">
                  <c:v>8.5416666666666679E-3</c:v>
                </c:pt>
                <c:pt idx="124">
                  <c:v>8.5416666666666679E-3</c:v>
                </c:pt>
                <c:pt idx="125">
                  <c:v>8.5532407407407415E-3</c:v>
                </c:pt>
                <c:pt idx="126">
                  <c:v>8.5532407407407415E-3</c:v>
                </c:pt>
                <c:pt idx="127">
                  <c:v>8.5763888888888886E-3</c:v>
                </c:pt>
                <c:pt idx="128">
                  <c:v>8.5763888888888886E-3</c:v>
                </c:pt>
                <c:pt idx="129">
                  <c:v>8.5763888888888886E-3</c:v>
                </c:pt>
                <c:pt idx="130">
                  <c:v>8.6226851851851846E-3</c:v>
                </c:pt>
                <c:pt idx="131">
                  <c:v>8.6458333333333335E-3</c:v>
                </c:pt>
                <c:pt idx="132">
                  <c:v>8.6574074074074071E-3</c:v>
                </c:pt>
                <c:pt idx="133">
                  <c:v>8.6921296296296312E-3</c:v>
                </c:pt>
                <c:pt idx="134">
                  <c:v>8.7037037037037031E-3</c:v>
                </c:pt>
                <c:pt idx="135">
                  <c:v>8.7152777777777784E-3</c:v>
                </c:pt>
                <c:pt idx="136">
                  <c:v>8.726851851851852E-3</c:v>
                </c:pt>
                <c:pt idx="137">
                  <c:v>8.726851851851852E-3</c:v>
                </c:pt>
                <c:pt idx="138">
                  <c:v>8.7499999999999991E-3</c:v>
                </c:pt>
                <c:pt idx="139">
                  <c:v>8.7847222222222233E-3</c:v>
                </c:pt>
                <c:pt idx="140">
                  <c:v>8.7847222222222233E-3</c:v>
                </c:pt>
                <c:pt idx="141">
                  <c:v>8.819444444444444E-3</c:v>
                </c:pt>
                <c:pt idx="142">
                  <c:v>8.9120370370370378E-3</c:v>
                </c:pt>
                <c:pt idx="143">
                  <c:v>8.9467592592592585E-3</c:v>
                </c:pt>
                <c:pt idx="144">
                  <c:v>9.0856481481481483E-3</c:v>
                </c:pt>
                <c:pt idx="145">
                  <c:v>9.0856481481481483E-3</c:v>
                </c:pt>
                <c:pt idx="146">
                  <c:v>9.1666666666666667E-3</c:v>
                </c:pt>
                <c:pt idx="147">
                  <c:v>9.2013888888888892E-3</c:v>
                </c:pt>
                <c:pt idx="148">
                  <c:v>9.2129629629629627E-3</c:v>
                </c:pt>
                <c:pt idx="149">
                  <c:v>9.2245370370370363E-3</c:v>
                </c:pt>
                <c:pt idx="150">
                  <c:v>9.2361111111111116E-3</c:v>
                </c:pt>
                <c:pt idx="151">
                  <c:v>9.2476851851851852E-3</c:v>
                </c:pt>
                <c:pt idx="152">
                  <c:v>9.2592592592592605E-3</c:v>
                </c:pt>
                <c:pt idx="153">
                  <c:v>9.2708333333333341E-3</c:v>
                </c:pt>
                <c:pt idx="154">
                  <c:v>9.2824074074074076E-3</c:v>
                </c:pt>
                <c:pt idx="155">
                  <c:v>9.3518518518518525E-3</c:v>
                </c:pt>
                <c:pt idx="156">
                  <c:v>9.386574074074075E-3</c:v>
                </c:pt>
                <c:pt idx="157">
                  <c:v>9.3981481481481485E-3</c:v>
                </c:pt>
                <c:pt idx="158">
                  <c:v>9.4560185185185181E-3</c:v>
                </c:pt>
                <c:pt idx="159">
                  <c:v>9.525462962962963E-3</c:v>
                </c:pt>
                <c:pt idx="160">
                  <c:v>9.5486111111111101E-3</c:v>
                </c:pt>
                <c:pt idx="161">
                  <c:v>9.5949074074074079E-3</c:v>
                </c:pt>
                <c:pt idx="162">
                  <c:v>9.5949074074074079E-3</c:v>
                </c:pt>
                <c:pt idx="163">
                  <c:v>9.6064814814814815E-3</c:v>
                </c:pt>
                <c:pt idx="164">
                  <c:v>9.618055555555555E-3</c:v>
                </c:pt>
                <c:pt idx="165">
                  <c:v>9.6296296296296303E-3</c:v>
                </c:pt>
                <c:pt idx="166">
                  <c:v>9.6527777777777775E-3</c:v>
                </c:pt>
                <c:pt idx="167">
                  <c:v>9.6527777777777775E-3</c:v>
                </c:pt>
                <c:pt idx="168">
                  <c:v>9.7453703703703713E-3</c:v>
                </c:pt>
                <c:pt idx="169">
                  <c:v>9.780092592592592E-3</c:v>
                </c:pt>
                <c:pt idx="170">
                  <c:v>9.780092592592592E-3</c:v>
                </c:pt>
                <c:pt idx="171">
                  <c:v>9.7916666666666655E-3</c:v>
                </c:pt>
                <c:pt idx="172">
                  <c:v>9.8148148148148144E-3</c:v>
                </c:pt>
                <c:pt idx="173">
                  <c:v>9.8379629629629633E-3</c:v>
                </c:pt>
                <c:pt idx="174">
                  <c:v>9.8495370370370369E-3</c:v>
                </c:pt>
                <c:pt idx="175">
                  <c:v>9.8958333333333329E-3</c:v>
                </c:pt>
                <c:pt idx="176">
                  <c:v>9.9074074074074082E-3</c:v>
                </c:pt>
                <c:pt idx="177">
                  <c:v>9.9074074074074082E-3</c:v>
                </c:pt>
                <c:pt idx="178">
                  <c:v>9.9189814814814817E-3</c:v>
                </c:pt>
                <c:pt idx="179">
                  <c:v>9.9652777777777778E-3</c:v>
                </c:pt>
                <c:pt idx="180">
                  <c:v>9.9768518518518531E-3</c:v>
                </c:pt>
                <c:pt idx="181">
                  <c:v>9.9768518518518531E-3</c:v>
                </c:pt>
                <c:pt idx="182">
                  <c:v>9.9768518518518531E-3</c:v>
                </c:pt>
                <c:pt idx="183">
                  <c:v>1.0011574074074074E-2</c:v>
                </c:pt>
                <c:pt idx="184">
                  <c:v>1.0011574074074074E-2</c:v>
                </c:pt>
                <c:pt idx="185">
                  <c:v>1.0023148148148147E-2</c:v>
                </c:pt>
                <c:pt idx="186">
                  <c:v>1.0034722222222221E-2</c:v>
                </c:pt>
                <c:pt idx="187">
                  <c:v>1.0034722222222221E-2</c:v>
                </c:pt>
                <c:pt idx="188">
                  <c:v>1.0034722222222221E-2</c:v>
                </c:pt>
                <c:pt idx="189">
                  <c:v>1.0046296296296296E-2</c:v>
                </c:pt>
                <c:pt idx="190">
                  <c:v>1.005787037037037E-2</c:v>
                </c:pt>
                <c:pt idx="191">
                  <c:v>1.0081018518518519E-2</c:v>
                </c:pt>
                <c:pt idx="192">
                  <c:v>1.0104166666666668E-2</c:v>
                </c:pt>
                <c:pt idx="193">
                  <c:v>1.0115740740740741E-2</c:v>
                </c:pt>
                <c:pt idx="194">
                  <c:v>1.0138888888888888E-2</c:v>
                </c:pt>
                <c:pt idx="195">
                  <c:v>1.0173611111111111E-2</c:v>
                </c:pt>
                <c:pt idx="196">
                  <c:v>1.0219907407407408E-2</c:v>
                </c:pt>
                <c:pt idx="197">
                  <c:v>1.0231481481481482E-2</c:v>
                </c:pt>
                <c:pt idx="198">
                  <c:v>1.0231481481481482E-2</c:v>
                </c:pt>
                <c:pt idx="199">
                  <c:v>1.0231481481481482E-2</c:v>
                </c:pt>
                <c:pt idx="200">
                  <c:v>1.0243055555555556E-2</c:v>
                </c:pt>
                <c:pt idx="201">
                  <c:v>1.0243055555555556E-2</c:v>
                </c:pt>
                <c:pt idx="202">
                  <c:v>1.0243055555555556E-2</c:v>
                </c:pt>
                <c:pt idx="203">
                  <c:v>1.0254629629629629E-2</c:v>
                </c:pt>
                <c:pt idx="204">
                  <c:v>1.0266203703703703E-2</c:v>
                </c:pt>
                <c:pt idx="205">
                  <c:v>1.0266203703703703E-2</c:v>
                </c:pt>
                <c:pt idx="206">
                  <c:v>1.0324074074074074E-2</c:v>
                </c:pt>
                <c:pt idx="207">
                  <c:v>1.0324074074074074E-2</c:v>
                </c:pt>
                <c:pt idx="208">
                  <c:v>1.0324074074074074E-2</c:v>
                </c:pt>
                <c:pt idx="209">
                  <c:v>1.0335648148148148E-2</c:v>
                </c:pt>
                <c:pt idx="210">
                  <c:v>1.0335648148148148E-2</c:v>
                </c:pt>
                <c:pt idx="211">
                  <c:v>1.0358796296296295E-2</c:v>
                </c:pt>
                <c:pt idx="212">
                  <c:v>1.0393518518518519E-2</c:v>
                </c:pt>
                <c:pt idx="213">
                  <c:v>1.0405092592592593E-2</c:v>
                </c:pt>
                <c:pt idx="214">
                  <c:v>1.0474537037037037E-2</c:v>
                </c:pt>
                <c:pt idx="215">
                  <c:v>1.0497685185185186E-2</c:v>
                </c:pt>
                <c:pt idx="216">
                  <c:v>1.0497685185185186E-2</c:v>
                </c:pt>
                <c:pt idx="217">
                  <c:v>1.050925925925926E-2</c:v>
                </c:pt>
                <c:pt idx="218">
                  <c:v>1.0520833333333333E-2</c:v>
                </c:pt>
                <c:pt idx="219">
                  <c:v>1.0532407407407407E-2</c:v>
                </c:pt>
                <c:pt idx="220">
                  <c:v>1.0590277777777777E-2</c:v>
                </c:pt>
                <c:pt idx="221">
                  <c:v>1.0601851851851854E-2</c:v>
                </c:pt>
                <c:pt idx="222">
                  <c:v>1.064814814814815E-2</c:v>
                </c:pt>
                <c:pt idx="223">
                  <c:v>1.064814814814815E-2</c:v>
                </c:pt>
                <c:pt idx="224">
                  <c:v>1.0659722222222221E-2</c:v>
                </c:pt>
                <c:pt idx="225">
                  <c:v>1.0694444444444444E-2</c:v>
                </c:pt>
                <c:pt idx="226">
                  <c:v>1.0706018518518517E-2</c:v>
                </c:pt>
                <c:pt idx="227">
                  <c:v>1.0706018518518517E-2</c:v>
                </c:pt>
                <c:pt idx="228">
                  <c:v>1.0717592592592593E-2</c:v>
                </c:pt>
                <c:pt idx="229">
                  <c:v>1.0729166666666666E-2</c:v>
                </c:pt>
                <c:pt idx="230">
                  <c:v>1.0752314814814814E-2</c:v>
                </c:pt>
                <c:pt idx="231">
                  <c:v>1.0763888888888891E-2</c:v>
                </c:pt>
                <c:pt idx="232">
                  <c:v>1.0763888888888891E-2</c:v>
                </c:pt>
                <c:pt idx="233">
                  <c:v>1.0763888888888891E-2</c:v>
                </c:pt>
                <c:pt idx="234">
                  <c:v>1.0775462962962964E-2</c:v>
                </c:pt>
                <c:pt idx="235">
                  <c:v>1.0810185185185185E-2</c:v>
                </c:pt>
                <c:pt idx="236">
                  <c:v>1.082175925925926E-2</c:v>
                </c:pt>
                <c:pt idx="237">
                  <c:v>1.082175925925926E-2</c:v>
                </c:pt>
                <c:pt idx="238">
                  <c:v>1.0833333333333334E-2</c:v>
                </c:pt>
                <c:pt idx="239">
                  <c:v>1.0856481481481481E-2</c:v>
                </c:pt>
                <c:pt idx="240">
                  <c:v>1.091435185185185E-2</c:v>
                </c:pt>
                <c:pt idx="241">
                  <c:v>1.0972222222222223E-2</c:v>
                </c:pt>
                <c:pt idx="242">
                  <c:v>1.0983796296296297E-2</c:v>
                </c:pt>
                <c:pt idx="243">
                  <c:v>1.1006944444444444E-2</c:v>
                </c:pt>
                <c:pt idx="244">
                  <c:v>1.1006944444444444E-2</c:v>
                </c:pt>
                <c:pt idx="245">
                  <c:v>1.1041666666666667E-2</c:v>
                </c:pt>
                <c:pt idx="246">
                  <c:v>1.105324074074074E-2</c:v>
                </c:pt>
                <c:pt idx="247">
                  <c:v>1.1064814814814814E-2</c:v>
                </c:pt>
                <c:pt idx="248">
                  <c:v>1.1087962962962964E-2</c:v>
                </c:pt>
                <c:pt idx="249">
                  <c:v>1.1099537037037038E-2</c:v>
                </c:pt>
                <c:pt idx="250">
                  <c:v>1.1111111111111112E-2</c:v>
                </c:pt>
                <c:pt idx="251">
                  <c:v>1.1111111111111112E-2</c:v>
                </c:pt>
                <c:pt idx="252">
                  <c:v>1.1145833333333334E-2</c:v>
                </c:pt>
                <c:pt idx="253">
                  <c:v>1.1168981481481481E-2</c:v>
                </c:pt>
                <c:pt idx="254">
                  <c:v>1.1180555555555556E-2</c:v>
                </c:pt>
                <c:pt idx="255">
                  <c:v>1.1203703703703704E-2</c:v>
                </c:pt>
                <c:pt idx="256">
                  <c:v>1.1215277777777777E-2</c:v>
                </c:pt>
                <c:pt idx="257">
                  <c:v>1.1226851851851854E-2</c:v>
                </c:pt>
                <c:pt idx="258">
                  <c:v>1.1226851851851854E-2</c:v>
                </c:pt>
                <c:pt idx="259">
                  <c:v>1.1261574074074071E-2</c:v>
                </c:pt>
                <c:pt idx="260">
                  <c:v>1.1284722222222222E-2</c:v>
                </c:pt>
                <c:pt idx="261">
                  <c:v>1.136574074074074E-2</c:v>
                </c:pt>
                <c:pt idx="262">
                  <c:v>1.1400462962962965E-2</c:v>
                </c:pt>
                <c:pt idx="263">
                  <c:v>1.1412037037037038E-2</c:v>
                </c:pt>
                <c:pt idx="264">
                  <c:v>1.1412037037037038E-2</c:v>
                </c:pt>
                <c:pt idx="265">
                  <c:v>1.1469907407407408E-2</c:v>
                </c:pt>
                <c:pt idx="266">
                  <c:v>1.1504629629629629E-2</c:v>
                </c:pt>
                <c:pt idx="267">
                  <c:v>1.1504629629629629E-2</c:v>
                </c:pt>
                <c:pt idx="268">
                  <c:v>1.1527777777777777E-2</c:v>
                </c:pt>
                <c:pt idx="269">
                  <c:v>1.1527777777777777E-2</c:v>
                </c:pt>
                <c:pt idx="270">
                  <c:v>1.1585648148148149E-2</c:v>
                </c:pt>
                <c:pt idx="271">
                  <c:v>1.1597222222222222E-2</c:v>
                </c:pt>
                <c:pt idx="272">
                  <c:v>1.1597222222222222E-2</c:v>
                </c:pt>
                <c:pt idx="273">
                  <c:v>1.1620370370370371E-2</c:v>
                </c:pt>
                <c:pt idx="274">
                  <c:v>1.1620370370370371E-2</c:v>
                </c:pt>
                <c:pt idx="275">
                  <c:v>1.1620370370370371E-2</c:v>
                </c:pt>
                <c:pt idx="276">
                  <c:v>1.1643518518518518E-2</c:v>
                </c:pt>
                <c:pt idx="277">
                  <c:v>1.1643518518518518E-2</c:v>
                </c:pt>
                <c:pt idx="278">
                  <c:v>1.1666666666666667E-2</c:v>
                </c:pt>
                <c:pt idx="279">
                  <c:v>1.1678240740740741E-2</c:v>
                </c:pt>
                <c:pt idx="280">
                  <c:v>1.1689814814814814E-2</c:v>
                </c:pt>
                <c:pt idx="281">
                  <c:v>1.1712962962962965E-2</c:v>
                </c:pt>
                <c:pt idx="282">
                  <c:v>1.1747685185185186E-2</c:v>
                </c:pt>
                <c:pt idx="283">
                  <c:v>1.1759259259259259E-2</c:v>
                </c:pt>
                <c:pt idx="284">
                  <c:v>1.1828703703703704E-2</c:v>
                </c:pt>
                <c:pt idx="285">
                  <c:v>1.1886574074074075E-2</c:v>
                </c:pt>
                <c:pt idx="286">
                  <c:v>1.1909722222222223E-2</c:v>
                </c:pt>
                <c:pt idx="287">
                  <c:v>1.1909722222222223E-2</c:v>
                </c:pt>
                <c:pt idx="288">
                  <c:v>1.1921296296296298E-2</c:v>
                </c:pt>
                <c:pt idx="289">
                  <c:v>1.1921296296296298E-2</c:v>
                </c:pt>
                <c:pt idx="290">
                  <c:v>1.1956018518518517E-2</c:v>
                </c:pt>
                <c:pt idx="291">
                  <c:v>1.1956018518518517E-2</c:v>
                </c:pt>
                <c:pt idx="292">
                  <c:v>1.1967592592592592E-2</c:v>
                </c:pt>
                <c:pt idx="293">
                  <c:v>1.1979166666666666E-2</c:v>
                </c:pt>
                <c:pt idx="294">
                  <c:v>1.1990740740740739E-2</c:v>
                </c:pt>
                <c:pt idx="295">
                  <c:v>1.2013888888888888E-2</c:v>
                </c:pt>
                <c:pt idx="296">
                  <c:v>1.2025462962962962E-2</c:v>
                </c:pt>
                <c:pt idx="297">
                  <c:v>1.2025462962962962E-2</c:v>
                </c:pt>
                <c:pt idx="298">
                  <c:v>1.2060185185185186E-2</c:v>
                </c:pt>
                <c:pt idx="299">
                  <c:v>1.2060185185185186E-2</c:v>
                </c:pt>
                <c:pt idx="300">
                  <c:v>1.207175925925926E-2</c:v>
                </c:pt>
                <c:pt idx="301">
                  <c:v>1.2083333333333333E-2</c:v>
                </c:pt>
                <c:pt idx="302">
                  <c:v>1.2094907407407408E-2</c:v>
                </c:pt>
                <c:pt idx="303">
                  <c:v>1.2106481481481482E-2</c:v>
                </c:pt>
                <c:pt idx="304">
                  <c:v>1.2106481481481482E-2</c:v>
                </c:pt>
                <c:pt idx="305">
                  <c:v>1.2141203703703704E-2</c:v>
                </c:pt>
                <c:pt idx="306">
                  <c:v>1.2164351851851852E-2</c:v>
                </c:pt>
                <c:pt idx="307">
                  <c:v>1.2175925925925929E-2</c:v>
                </c:pt>
                <c:pt idx="308">
                  <c:v>1.2175925925925929E-2</c:v>
                </c:pt>
                <c:pt idx="309">
                  <c:v>1.2210648148148146E-2</c:v>
                </c:pt>
                <c:pt idx="310">
                  <c:v>1.2210648148148146E-2</c:v>
                </c:pt>
                <c:pt idx="311">
                  <c:v>1.2222222222222223E-2</c:v>
                </c:pt>
                <c:pt idx="312">
                  <c:v>1.2256944444444444E-2</c:v>
                </c:pt>
                <c:pt idx="313">
                  <c:v>1.2268518518518519E-2</c:v>
                </c:pt>
                <c:pt idx="314">
                  <c:v>1.2280092592592592E-2</c:v>
                </c:pt>
                <c:pt idx="315">
                  <c:v>1.2291666666666666E-2</c:v>
                </c:pt>
                <c:pt idx="316">
                  <c:v>1.230324074074074E-2</c:v>
                </c:pt>
                <c:pt idx="317">
                  <c:v>1.2326388888888888E-2</c:v>
                </c:pt>
                <c:pt idx="318">
                  <c:v>1.2326388888888888E-2</c:v>
                </c:pt>
                <c:pt idx="319">
                  <c:v>1.2349537037037039E-2</c:v>
                </c:pt>
                <c:pt idx="320">
                  <c:v>1.2361111111111113E-2</c:v>
                </c:pt>
                <c:pt idx="321">
                  <c:v>1.2361111111111113E-2</c:v>
                </c:pt>
                <c:pt idx="322">
                  <c:v>1.238425925925926E-2</c:v>
                </c:pt>
                <c:pt idx="323">
                  <c:v>1.2395833333333335E-2</c:v>
                </c:pt>
                <c:pt idx="324">
                  <c:v>1.2395833333333335E-2</c:v>
                </c:pt>
                <c:pt idx="325">
                  <c:v>1.2407407407407409E-2</c:v>
                </c:pt>
                <c:pt idx="326">
                  <c:v>1.2442129629629629E-2</c:v>
                </c:pt>
                <c:pt idx="327">
                  <c:v>1.2465277777777777E-2</c:v>
                </c:pt>
                <c:pt idx="328">
                  <c:v>1.247685185185185E-2</c:v>
                </c:pt>
                <c:pt idx="329">
                  <c:v>1.2488425925925925E-2</c:v>
                </c:pt>
                <c:pt idx="330">
                  <c:v>1.2499999999999999E-2</c:v>
                </c:pt>
                <c:pt idx="331">
                  <c:v>1.2511574074074073E-2</c:v>
                </c:pt>
                <c:pt idx="332">
                  <c:v>1.2511574074074073E-2</c:v>
                </c:pt>
                <c:pt idx="333">
                  <c:v>1.252314814814815E-2</c:v>
                </c:pt>
                <c:pt idx="334">
                  <c:v>1.2534722222222223E-2</c:v>
                </c:pt>
                <c:pt idx="335">
                  <c:v>1.2569444444444446E-2</c:v>
                </c:pt>
                <c:pt idx="336">
                  <c:v>1.2581018518518519E-2</c:v>
                </c:pt>
                <c:pt idx="337">
                  <c:v>1.2604166666666666E-2</c:v>
                </c:pt>
                <c:pt idx="338">
                  <c:v>1.2604166666666666E-2</c:v>
                </c:pt>
                <c:pt idx="339">
                  <c:v>1.2604166666666666E-2</c:v>
                </c:pt>
                <c:pt idx="340">
                  <c:v>1.2615740740740742E-2</c:v>
                </c:pt>
                <c:pt idx="341">
                  <c:v>1.2615740740740742E-2</c:v>
                </c:pt>
                <c:pt idx="342">
                  <c:v>1.2615740740740742E-2</c:v>
                </c:pt>
                <c:pt idx="343">
                  <c:v>1.2627314814814815E-2</c:v>
                </c:pt>
                <c:pt idx="344">
                  <c:v>1.2627314814814815E-2</c:v>
                </c:pt>
                <c:pt idx="345">
                  <c:v>1.2650462962962962E-2</c:v>
                </c:pt>
                <c:pt idx="346">
                  <c:v>1.2685185185185183E-2</c:v>
                </c:pt>
                <c:pt idx="347">
                  <c:v>1.269675925925926E-2</c:v>
                </c:pt>
                <c:pt idx="348">
                  <c:v>1.2719907407407407E-2</c:v>
                </c:pt>
                <c:pt idx="349">
                  <c:v>1.2743055555555556E-2</c:v>
                </c:pt>
                <c:pt idx="350">
                  <c:v>1.275462962962963E-2</c:v>
                </c:pt>
                <c:pt idx="351">
                  <c:v>1.275462962962963E-2</c:v>
                </c:pt>
                <c:pt idx="352">
                  <c:v>1.2777777777777777E-2</c:v>
                </c:pt>
                <c:pt idx="353">
                  <c:v>1.2777777777777777E-2</c:v>
                </c:pt>
                <c:pt idx="354">
                  <c:v>1.2777777777777777E-2</c:v>
                </c:pt>
                <c:pt idx="355">
                  <c:v>1.2789351851851852E-2</c:v>
                </c:pt>
                <c:pt idx="356">
                  <c:v>1.2824074074074073E-2</c:v>
                </c:pt>
                <c:pt idx="357">
                  <c:v>1.2881944444444446E-2</c:v>
                </c:pt>
                <c:pt idx="358">
                  <c:v>1.2881944444444446E-2</c:v>
                </c:pt>
                <c:pt idx="359">
                  <c:v>1.2893518518518519E-2</c:v>
                </c:pt>
                <c:pt idx="360">
                  <c:v>1.2893518518518519E-2</c:v>
                </c:pt>
                <c:pt idx="361">
                  <c:v>1.2905092592592591E-2</c:v>
                </c:pt>
                <c:pt idx="362">
                  <c:v>1.2905092592592591E-2</c:v>
                </c:pt>
                <c:pt idx="363">
                  <c:v>1.292824074074074E-2</c:v>
                </c:pt>
                <c:pt idx="364">
                  <c:v>1.292824074074074E-2</c:v>
                </c:pt>
                <c:pt idx="365">
                  <c:v>1.292824074074074E-2</c:v>
                </c:pt>
                <c:pt idx="366">
                  <c:v>1.2974537037037036E-2</c:v>
                </c:pt>
                <c:pt idx="367">
                  <c:v>1.2974537037037036E-2</c:v>
                </c:pt>
                <c:pt idx="368">
                  <c:v>1.298611111111111E-2</c:v>
                </c:pt>
                <c:pt idx="369">
                  <c:v>1.298611111111111E-2</c:v>
                </c:pt>
                <c:pt idx="370">
                  <c:v>1.3020833333333334E-2</c:v>
                </c:pt>
                <c:pt idx="371">
                  <c:v>1.3032407407407407E-2</c:v>
                </c:pt>
                <c:pt idx="372">
                  <c:v>1.3032407407407407E-2</c:v>
                </c:pt>
                <c:pt idx="373">
                  <c:v>1.3032407407407407E-2</c:v>
                </c:pt>
                <c:pt idx="374">
                  <c:v>1.3055555555555556E-2</c:v>
                </c:pt>
                <c:pt idx="375">
                  <c:v>1.3055555555555556E-2</c:v>
                </c:pt>
                <c:pt idx="376">
                  <c:v>1.306712962962963E-2</c:v>
                </c:pt>
                <c:pt idx="377">
                  <c:v>1.3078703703703703E-2</c:v>
                </c:pt>
                <c:pt idx="378">
                  <c:v>1.3078703703703703E-2</c:v>
                </c:pt>
                <c:pt idx="379">
                  <c:v>1.3078703703703703E-2</c:v>
                </c:pt>
                <c:pt idx="380">
                  <c:v>1.3078703703703703E-2</c:v>
                </c:pt>
                <c:pt idx="381">
                  <c:v>1.3090277777777779E-2</c:v>
                </c:pt>
                <c:pt idx="382">
                  <c:v>1.3101851851851852E-2</c:v>
                </c:pt>
                <c:pt idx="383">
                  <c:v>1.3113425925925926E-2</c:v>
                </c:pt>
                <c:pt idx="384">
                  <c:v>1.3125E-2</c:v>
                </c:pt>
                <c:pt idx="385">
                  <c:v>1.3125E-2</c:v>
                </c:pt>
                <c:pt idx="386">
                  <c:v>1.3136574074074077E-2</c:v>
                </c:pt>
                <c:pt idx="387">
                  <c:v>1.3136574074074077E-2</c:v>
                </c:pt>
                <c:pt idx="388">
                  <c:v>1.3148148148148147E-2</c:v>
                </c:pt>
                <c:pt idx="389">
                  <c:v>1.3148148148148147E-2</c:v>
                </c:pt>
                <c:pt idx="390">
                  <c:v>1.315972222222222E-2</c:v>
                </c:pt>
                <c:pt idx="391">
                  <c:v>1.315972222222222E-2</c:v>
                </c:pt>
                <c:pt idx="392">
                  <c:v>1.315972222222222E-2</c:v>
                </c:pt>
                <c:pt idx="393">
                  <c:v>1.3171296296296294E-2</c:v>
                </c:pt>
                <c:pt idx="394">
                  <c:v>1.3194444444444444E-2</c:v>
                </c:pt>
                <c:pt idx="395">
                  <c:v>1.324074074074074E-2</c:v>
                </c:pt>
                <c:pt idx="396">
                  <c:v>1.324074074074074E-2</c:v>
                </c:pt>
                <c:pt idx="397">
                  <c:v>1.3252314814814814E-2</c:v>
                </c:pt>
                <c:pt idx="398">
                  <c:v>1.3252314814814814E-2</c:v>
                </c:pt>
                <c:pt idx="399">
                  <c:v>1.3263888888888889E-2</c:v>
                </c:pt>
                <c:pt idx="400">
                  <c:v>1.3263888888888889E-2</c:v>
                </c:pt>
                <c:pt idx="401">
                  <c:v>1.3287037037037036E-2</c:v>
                </c:pt>
                <c:pt idx="402">
                  <c:v>1.3287037037037036E-2</c:v>
                </c:pt>
                <c:pt idx="403">
                  <c:v>1.329861111111111E-2</c:v>
                </c:pt>
                <c:pt idx="404">
                  <c:v>1.329861111111111E-2</c:v>
                </c:pt>
                <c:pt idx="405">
                  <c:v>1.3310185185185187E-2</c:v>
                </c:pt>
                <c:pt idx="406">
                  <c:v>1.3310185185185187E-2</c:v>
                </c:pt>
                <c:pt idx="407">
                  <c:v>1.3321759259259261E-2</c:v>
                </c:pt>
                <c:pt idx="408">
                  <c:v>1.3321759259259261E-2</c:v>
                </c:pt>
                <c:pt idx="409">
                  <c:v>1.3344907407407408E-2</c:v>
                </c:pt>
                <c:pt idx="410">
                  <c:v>1.3379629629629628E-2</c:v>
                </c:pt>
                <c:pt idx="411">
                  <c:v>1.3402777777777777E-2</c:v>
                </c:pt>
                <c:pt idx="412">
                  <c:v>1.3402777777777777E-2</c:v>
                </c:pt>
                <c:pt idx="413">
                  <c:v>1.3402777777777777E-2</c:v>
                </c:pt>
                <c:pt idx="414">
                  <c:v>1.34375E-2</c:v>
                </c:pt>
                <c:pt idx="415">
                  <c:v>1.34375E-2</c:v>
                </c:pt>
                <c:pt idx="416">
                  <c:v>1.3460648148148147E-2</c:v>
                </c:pt>
                <c:pt idx="417">
                  <c:v>1.3460648148148147E-2</c:v>
                </c:pt>
                <c:pt idx="418">
                  <c:v>1.3460648148148147E-2</c:v>
                </c:pt>
                <c:pt idx="419">
                  <c:v>1.3472222222222221E-2</c:v>
                </c:pt>
                <c:pt idx="420">
                  <c:v>1.3530092592592594E-2</c:v>
                </c:pt>
                <c:pt idx="421">
                  <c:v>1.3564814814814816E-2</c:v>
                </c:pt>
                <c:pt idx="422">
                  <c:v>1.357638888888889E-2</c:v>
                </c:pt>
                <c:pt idx="423">
                  <c:v>1.3587962962962963E-2</c:v>
                </c:pt>
                <c:pt idx="424">
                  <c:v>1.3611111111111114E-2</c:v>
                </c:pt>
                <c:pt idx="425">
                  <c:v>1.3611111111111114E-2</c:v>
                </c:pt>
                <c:pt idx="426">
                  <c:v>1.3611111111111114E-2</c:v>
                </c:pt>
                <c:pt idx="427">
                  <c:v>1.3634259259259257E-2</c:v>
                </c:pt>
                <c:pt idx="428">
                  <c:v>1.3645833333333331E-2</c:v>
                </c:pt>
                <c:pt idx="429">
                  <c:v>1.3645833333333331E-2</c:v>
                </c:pt>
                <c:pt idx="430">
                  <c:v>1.3657407407407408E-2</c:v>
                </c:pt>
                <c:pt idx="431">
                  <c:v>1.3668981481481482E-2</c:v>
                </c:pt>
                <c:pt idx="432">
                  <c:v>1.3668981481481482E-2</c:v>
                </c:pt>
                <c:pt idx="433">
                  <c:v>1.3668981481481482E-2</c:v>
                </c:pt>
                <c:pt idx="434">
                  <c:v>1.3692129629629629E-2</c:v>
                </c:pt>
                <c:pt idx="435">
                  <c:v>1.3738425925925926E-2</c:v>
                </c:pt>
                <c:pt idx="436">
                  <c:v>1.3738425925925926E-2</c:v>
                </c:pt>
                <c:pt idx="437">
                  <c:v>1.3761574074074074E-2</c:v>
                </c:pt>
                <c:pt idx="438">
                  <c:v>1.3773148148148147E-2</c:v>
                </c:pt>
                <c:pt idx="439">
                  <c:v>1.3796296296296298E-2</c:v>
                </c:pt>
                <c:pt idx="440">
                  <c:v>1.3807870370370371E-2</c:v>
                </c:pt>
                <c:pt idx="441">
                  <c:v>1.3819444444444445E-2</c:v>
                </c:pt>
                <c:pt idx="442">
                  <c:v>1.3819444444444445E-2</c:v>
                </c:pt>
                <c:pt idx="443">
                  <c:v>1.383101851851852E-2</c:v>
                </c:pt>
                <c:pt idx="444">
                  <c:v>1.383101851851852E-2</c:v>
                </c:pt>
                <c:pt idx="445">
                  <c:v>1.383101851851852E-2</c:v>
                </c:pt>
                <c:pt idx="446">
                  <c:v>1.3842592592592594E-2</c:v>
                </c:pt>
                <c:pt idx="447">
                  <c:v>1.3877314814814815E-2</c:v>
                </c:pt>
                <c:pt idx="448">
                  <c:v>1.3877314814814815E-2</c:v>
                </c:pt>
                <c:pt idx="449">
                  <c:v>1.3900462962962962E-2</c:v>
                </c:pt>
                <c:pt idx="450">
                  <c:v>1.3900462962962962E-2</c:v>
                </c:pt>
                <c:pt idx="451">
                  <c:v>1.3923611111111111E-2</c:v>
                </c:pt>
                <c:pt idx="452">
                  <c:v>1.3935185185185184E-2</c:v>
                </c:pt>
                <c:pt idx="453">
                  <c:v>1.3981481481481482E-2</c:v>
                </c:pt>
                <c:pt idx="454">
                  <c:v>1.3993055555555555E-2</c:v>
                </c:pt>
                <c:pt idx="455">
                  <c:v>1.4004629629629631E-2</c:v>
                </c:pt>
                <c:pt idx="456">
                  <c:v>1.4016203703703704E-2</c:v>
                </c:pt>
                <c:pt idx="457">
                  <c:v>1.4039351851851851E-2</c:v>
                </c:pt>
                <c:pt idx="458">
                  <c:v>1.4039351851851851E-2</c:v>
                </c:pt>
                <c:pt idx="459">
                  <c:v>1.4039351851851851E-2</c:v>
                </c:pt>
                <c:pt idx="460">
                  <c:v>1.4050925925925927E-2</c:v>
                </c:pt>
                <c:pt idx="461">
                  <c:v>1.4074074074074074E-2</c:v>
                </c:pt>
                <c:pt idx="462">
                  <c:v>1.4074074074074074E-2</c:v>
                </c:pt>
                <c:pt idx="463">
                  <c:v>1.4074074074074074E-2</c:v>
                </c:pt>
                <c:pt idx="464">
                  <c:v>1.4085648148148151E-2</c:v>
                </c:pt>
                <c:pt idx="465">
                  <c:v>1.4108796296296295E-2</c:v>
                </c:pt>
                <c:pt idx="466">
                  <c:v>1.4108796296296295E-2</c:v>
                </c:pt>
                <c:pt idx="467">
                  <c:v>1.4120370370370368E-2</c:v>
                </c:pt>
                <c:pt idx="468">
                  <c:v>1.4131944444444445E-2</c:v>
                </c:pt>
                <c:pt idx="469">
                  <c:v>1.4155092592592592E-2</c:v>
                </c:pt>
                <c:pt idx="470">
                  <c:v>1.4155092592592592E-2</c:v>
                </c:pt>
                <c:pt idx="471">
                  <c:v>1.4166666666666666E-2</c:v>
                </c:pt>
                <c:pt idx="472">
                  <c:v>1.4166666666666666E-2</c:v>
                </c:pt>
                <c:pt idx="473">
                  <c:v>1.4166666666666666E-2</c:v>
                </c:pt>
                <c:pt idx="474">
                  <c:v>1.4178240740740741E-2</c:v>
                </c:pt>
                <c:pt idx="475">
                  <c:v>1.4178240740740741E-2</c:v>
                </c:pt>
                <c:pt idx="476">
                  <c:v>1.4189814814814815E-2</c:v>
                </c:pt>
                <c:pt idx="477">
                  <c:v>1.4189814814814815E-2</c:v>
                </c:pt>
                <c:pt idx="478">
                  <c:v>1.4201388888888888E-2</c:v>
                </c:pt>
                <c:pt idx="479">
                  <c:v>1.4201388888888888E-2</c:v>
                </c:pt>
                <c:pt idx="480">
                  <c:v>1.4201388888888888E-2</c:v>
                </c:pt>
                <c:pt idx="481">
                  <c:v>1.4224537037037037E-2</c:v>
                </c:pt>
                <c:pt idx="482">
                  <c:v>1.4236111111111111E-2</c:v>
                </c:pt>
                <c:pt idx="483">
                  <c:v>1.4247685185185184E-2</c:v>
                </c:pt>
                <c:pt idx="484">
                  <c:v>1.4259259259259261E-2</c:v>
                </c:pt>
                <c:pt idx="485">
                  <c:v>1.4270833333333335E-2</c:v>
                </c:pt>
                <c:pt idx="486">
                  <c:v>1.4270833333333335E-2</c:v>
                </c:pt>
                <c:pt idx="487">
                  <c:v>1.4282407407407409E-2</c:v>
                </c:pt>
                <c:pt idx="488">
                  <c:v>1.4305555555555557E-2</c:v>
                </c:pt>
                <c:pt idx="489">
                  <c:v>1.4317129629629631E-2</c:v>
                </c:pt>
                <c:pt idx="490">
                  <c:v>1.4351851851851852E-2</c:v>
                </c:pt>
                <c:pt idx="491">
                  <c:v>1.4386574074074072E-2</c:v>
                </c:pt>
                <c:pt idx="492">
                  <c:v>1.4386574074074072E-2</c:v>
                </c:pt>
                <c:pt idx="493">
                  <c:v>1.4444444444444446E-2</c:v>
                </c:pt>
                <c:pt idx="494">
                  <c:v>1.4444444444444446E-2</c:v>
                </c:pt>
                <c:pt idx="495">
                  <c:v>1.4456018518518519E-2</c:v>
                </c:pt>
                <c:pt idx="496">
                  <c:v>1.4456018518518519E-2</c:v>
                </c:pt>
                <c:pt idx="497">
                  <c:v>1.4467592592592593E-2</c:v>
                </c:pt>
                <c:pt idx="498">
                  <c:v>1.4467592592592593E-2</c:v>
                </c:pt>
                <c:pt idx="499">
                  <c:v>1.4490740740740742E-2</c:v>
                </c:pt>
                <c:pt idx="500">
                  <c:v>1.4490740740740742E-2</c:v>
                </c:pt>
                <c:pt idx="501">
                  <c:v>1.4502314814814815E-2</c:v>
                </c:pt>
                <c:pt idx="502">
                  <c:v>1.4513888888888889E-2</c:v>
                </c:pt>
                <c:pt idx="503">
                  <c:v>1.4525462962962964E-2</c:v>
                </c:pt>
                <c:pt idx="504">
                  <c:v>1.4525462962962964E-2</c:v>
                </c:pt>
                <c:pt idx="505">
                  <c:v>1.4525462962962964E-2</c:v>
                </c:pt>
                <c:pt idx="506">
                  <c:v>1.4537037037037038E-2</c:v>
                </c:pt>
                <c:pt idx="507">
                  <c:v>1.4560185185185183E-2</c:v>
                </c:pt>
                <c:pt idx="508">
                  <c:v>1.4571759259259258E-2</c:v>
                </c:pt>
                <c:pt idx="509">
                  <c:v>1.4594907407407405E-2</c:v>
                </c:pt>
                <c:pt idx="510">
                  <c:v>1.4618055555555556E-2</c:v>
                </c:pt>
                <c:pt idx="511">
                  <c:v>1.462962962962963E-2</c:v>
                </c:pt>
                <c:pt idx="512">
                  <c:v>1.462962962962963E-2</c:v>
                </c:pt>
                <c:pt idx="513">
                  <c:v>1.462962962962963E-2</c:v>
                </c:pt>
                <c:pt idx="514">
                  <c:v>1.462962962962963E-2</c:v>
                </c:pt>
                <c:pt idx="515">
                  <c:v>1.462962962962963E-2</c:v>
                </c:pt>
                <c:pt idx="516">
                  <c:v>1.4641203703703703E-2</c:v>
                </c:pt>
                <c:pt idx="517">
                  <c:v>1.4652777777777778E-2</c:v>
                </c:pt>
                <c:pt idx="518">
                  <c:v>1.4652777777777778E-2</c:v>
                </c:pt>
                <c:pt idx="519">
                  <c:v>1.4664351851851852E-2</c:v>
                </c:pt>
                <c:pt idx="520">
                  <c:v>1.4675925925925926E-2</c:v>
                </c:pt>
                <c:pt idx="521">
                  <c:v>1.4675925925925926E-2</c:v>
                </c:pt>
                <c:pt idx="522">
                  <c:v>1.4687499999999999E-2</c:v>
                </c:pt>
                <c:pt idx="523">
                  <c:v>1.4687499999999999E-2</c:v>
                </c:pt>
                <c:pt idx="524">
                  <c:v>1.4710648148148148E-2</c:v>
                </c:pt>
                <c:pt idx="525">
                  <c:v>1.4722222222222222E-2</c:v>
                </c:pt>
                <c:pt idx="526">
                  <c:v>1.4722222222222222E-2</c:v>
                </c:pt>
                <c:pt idx="527">
                  <c:v>1.4722222222222222E-2</c:v>
                </c:pt>
                <c:pt idx="528">
                  <c:v>1.4722222222222222E-2</c:v>
                </c:pt>
                <c:pt idx="529">
                  <c:v>1.4722222222222222E-2</c:v>
                </c:pt>
                <c:pt idx="530">
                  <c:v>1.4733796296296295E-2</c:v>
                </c:pt>
                <c:pt idx="531">
                  <c:v>1.4733796296296295E-2</c:v>
                </c:pt>
                <c:pt idx="532">
                  <c:v>1.4745370370370372E-2</c:v>
                </c:pt>
                <c:pt idx="533">
                  <c:v>1.4745370370370372E-2</c:v>
                </c:pt>
                <c:pt idx="534">
                  <c:v>1.4745370370370372E-2</c:v>
                </c:pt>
                <c:pt idx="535">
                  <c:v>1.4768518518518519E-2</c:v>
                </c:pt>
                <c:pt idx="536">
                  <c:v>1.4780092592592595E-2</c:v>
                </c:pt>
                <c:pt idx="537">
                  <c:v>1.4791666666666668E-2</c:v>
                </c:pt>
                <c:pt idx="538">
                  <c:v>1.480324074074074E-2</c:v>
                </c:pt>
                <c:pt idx="539">
                  <c:v>1.480324074074074E-2</c:v>
                </c:pt>
                <c:pt idx="540">
                  <c:v>1.480324074074074E-2</c:v>
                </c:pt>
                <c:pt idx="541">
                  <c:v>1.4814814814814814E-2</c:v>
                </c:pt>
                <c:pt idx="542">
                  <c:v>1.4814814814814814E-2</c:v>
                </c:pt>
                <c:pt idx="543">
                  <c:v>1.4814814814814814E-2</c:v>
                </c:pt>
                <c:pt idx="544">
                  <c:v>1.4814814814814814E-2</c:v>
                </c:pt>
                <c:pt idx="545">
                  <c:v>1.4826388888888889E-2</c:v>
                </c:pt>
                <c:pt idx="546">
                  <c:v>1.4837962962962963E-2</c:v>
                </c:pt>
                <c:pt idx="547">
                  <c:v>1.4837962962962963E-2</c:v>
                </c:pt>
                <c:pt idx="548">
                  <c:v>1.4849537037037036E-2</c:v>
                </c:pt>
                <c:pt idx="549">
                  <c:v>1.4884259259259259E-2</c:v>
                </c:pt>
                <c:pt idx="550">
                  <c:v>1.4884259259259259E-2</c:v>
                </c:pt>
                <c:pt idx="551">
                  <c:v>1.4895833333333332E-2</c:v>
                </c:pt>
                <c:pt idx="552">
                  <c:v>1.4895833333333332E-2</c:v>
                </c:pt>
                <c:pt idx="553">
                  <c:v>1.4895833333333332E-2</c:v>
                </c:pt>
                <c:pt idx="554">
                  <c:v>1.4907407407407406E-2</c:v>
                </c:pt>
                <c:pt idx="555">
                  <c:v>1.4930555555555556E-2</c:v>
                </c:pt>
                <c:pt idx="556">
                  <c:v>1.494212962962963E-2</c:v>
                </c:pt>
                <c:pt idx="557">
                  <c:v>1.4965277777777779E-2</c:v>
                </c:pt>
                <c:pt idx="558">
                  <c:v>1.4976851851851852E-2</c:v>
                </c:pt>
                <c:pt idx="559">
                  <c:v>1.5011574074074075E-2</c:v>
                </c:pt>
                <c:pt idx="560">
                  <c:v>1.5023148148148148E-2</c:v>
                </c:pt>
                <c:pt idx="561">
                  <c:v>1.503472222222222E-2</c:v>
                </c:pt>
                <c:pt idx="562">
                  <c:v>1.503472222222222E-2</c:v>
                </c:pt>
                <c:pt idx="563">
                  <c:v>1.503472222222222E-2</c:v>
                </c:pt>
                <c:pt idx="564">
                  <c:v>1.503472222222222E-2</c:v>
                </c:pt>
                <c:pt idx="565">
                  <c:v>1.5046296296296295E-2</c:v>
                </c:pt>
                <c:pt idx="566">
                  <c:v>1.5057870370370369E-2</c:v>
                </c:pt>
                <c:pt idx="567">
                  <c:v>1.5057870370370369E-2</c:v>
                </c:pt>
                <c:pt idx="568">
                  <c:v>1.5057870370370369E-2</c:v>
                </c:pt>
                <c:pt idx="569">
                  <c:v>1.5057870370370369E-2</c:v>
                </c:pt>
                <c:pt idx="570">
                  <c:v>1.5069444444444443E-2</c:v>
                </c:pt>
                <c:pt idx="571">
                  <c:v>1.5081018518518516E-2</c:v>
                </c:pt>
                <c:pt idx="572">
                  <c:v>1.5081018518518516E-2</c:v>
                </c:pt>
                <c:pt idx="573">
                  <c:v>1.5081018518518516E-2</c:v>
                </c:pt>
                <c:pt idx="574">
                  <c:v>1.5104166666666667E-2</c:v>
                </c:pt>
                <c:pt idx="575">
                  <c:v>1.5150462962962963E-2</c:v>
                </c:pt>
                <c:pt idx="576">
                  <c:v>1.5162037037037036E-2</c:v>
                </c:pt>
                <c:pt idx="577">
                  <c:v>1.5173611111111112E-2</c:v>
                </c:pt>
                <c:pt idx="578">
                  <c:v>1.5185185185185185E-2</c:v>
                </c:pt>
                <c:pt idx="579">
                  <c:v>1.5196759259259259E-2</c:v>
                </c:pt>
                <c:pt idx="580">
                  <c:v>1.5208333333333332E-2</c:v>
                </c:pt>
                <c:pt idx="581">
                  <c:v>1.5219907407407409E-2</c:v>
                </c:pt>
                <c:pt idx="582">
                  <c:v>1.5219907407407409E-2</c:v>
                </c:pt>
                <c:pt idx="583">
                  <c:v>1.5231481481481483E-2</c:v>
                </c:pt>
                <c:pt idx="584">
                  <c:v>1.5231481481481483E-2</c:v>
                </c:pt>
                <c:pt idx="585">
                  <c:v>1.5243055555555557E-2</c:v>
                </c:pt>
                <c:pt idx="586">
                  <c:v>1.525462962962963E-2</c:v>
                </c:pt>
                <c:pt idx="587">
                  <c:v>1.525462962962963E-2</c:v>
                </c:pt>
                <c:pt idx="588">
                  <c:v>1.525462962962963E-2</c:v>
                </c:pt>
                <c:pt idx="589">
                  <c:v>1.5289351851851851E-2</c:v>
                </c:pt>
                <c:pt idx="590">
                  <c:v>1.5300925925925926E-2</c:v>
                </c:pt>
                <c:pt idx="591">
                  <c:v>1.5300925925925926E-2</c:v>
                </c:pt>
                <c:pt idx="592">
                  <c:v>1.53125E-2</c:v>
                </c:pt>
                <c:pt idx="593">
                  <c:v>1.5370370370370369E-2</c:v>
                </c:pt>
                <c:pt idx="594">
                  <c:v>1.5381944444444443E-2</c:v>
                </c:pt>
                <c:pt idx="595">
                  <c:v>1.5381944444444443E-2</c:v>
                </c:pt>
                <c:pt idx="596">
                  <c:v>1.5416666666666667E-2</c:v>
                </c:pt>
                <c:pt idx="597">
                  <c:v>1.5428240740740741E-2</c:v>
                </c:pt>
                <c:pt idx="598">
                  <c:v>1.5439814814814816E-2</c:v>
                </c:pt>
                <c:pt idx="599">
                  <c:v>1.545138888888889E-2</c:v>
                </c:pt>
                <c:pt idx="600">
                  <c:v>1.545138888888889E-2</c:v>
                </c:pt>
                <c:pt idx="601">
                  <c:v>1.5486111111111112E-2</c:v>
                </c:pt>
                <c:pt idx="602">
                  <c:v>1.5486111111111112E-2</c:v>
                </c:pt>
                <c:pt idx="603">
                  <c:v>1.5497685185185186E-2</c:v>
                </c:pt>
                <c:pt idx="604">
                  <c:v>1.5497685185185186E-2</c:v>
                </c:pt>
                <c:pt idx="605">
                  <c:v>1.5520833333333333E-2</c:v>
                </c:pt>
                <c:pt idx="606">
                  <c:v>1.5532407407407406E-2</c:v>
                </c:pt>
                <c:pt idx="607">
                  <c:v>1.5532407407407406E-2</c:v>
                </c:pt>
                <c:pt idx="608">
                  <c:v>1.554398148148148E-2</c:v>
                </c:pt>
                <c:pt idx="609">
                  <c:v>1.5555555555555553E-2</c:v>
                </c:pt>
                <c:pt idx="610">
                  <c:v>1.556712962962963E-2</c:v>
                </c:pt>
                <c:pt idx="611">
                  <c:v>1.556712962962963E-2</c:v>
                </c:pt>
                <c:pt idx="612">
                  <c:v>1.5590277777777778E-2</c:v>
                </c:pt>
                <c:pt idx="613">
                  <c:v>1.5590277777777778E-2</c:v>
                </c:pt>
                <c:pt idx="614">
                  <c:v>1.5601851851851851E-2</c:v>
                </c:pt>
                <c:pt idx="615">
                  <c:v>1.5601851851851851E-2</c:v>
                </c:pt>
                <c:pt idx="616">
                  <c:v>1.5613425925925926E-2</c:v>
                </c:pt>
                <c:pt idx="617">
                  <c:v>1.5613425925925926E-2</c:v>
                </c:pt>
                <c:pt idx="618">
                  <c:v>1.5613425925925926E-2</c:v>
                </c:pt>
                <c:pt idx="619">
                  <c:v>1.5613425925925926E-2</c:v>
                </c:pt>
                <c:pt idx="620">
                  <c:v>1.5625E-2</c:v>
                </c:pt>
                <c:pt idx="621">
                  <c:v>1.5636574074074074E-2</c:v>
                </c:pt>
                <c:pt idx="622">
                  <c:v>1.5648148148148151E-2</c:v>
                </c:pt>
                <c:pt idx="623">
                  <c:v>1.5648148148148151E-2</c:v>
                </c:pt>
                <c:pt idx="624">
                  <c:v>1.5659722222222224E-2</c:v>
                </c:pt>
                <c:pt idx="625">
                  <c:v>1.5682870370370371E-2</c:v>
                </c:pt>
                <c:pt idx="626">
                  <c:v>1.5682870370370371E-2</c:v>
                </c:pt>
                <c:pt idx="627">
                  <c:v>1.5682870370370371E-2</c:v>
                </c:pt>
                <c:pt idx="628">
                  <c:v>1.5694444444444445E-2</c:v>
                </c:pt>
                <c:pt idx="629">
                  <c:v>1.5694444444444445E-2</c:v>
                </c:pt>
                <c:pt idx="630">
                  <c:v>1.5706018518518518E-2</c:v>
                </c:pt>
                <c:pt idx="631">
                  <c:v>1.5717592592592592E-2</c:v>
                </c:pt>
                <c:pt idx="632">
                  <c:v>1.5740740740740743E-2</c:v>
                </c:pt>
                <c:pt idx="633">
                  <c:v>1.577546296296296E-2</c:v>
                </c:pt>
                <c:pt idx="634">
                  <c:v>1.577546296296296E-2</c:v>
                </c:pt>
                <c:pt idx="635">
                  <c:v>1.579861111111111E-2</c:v>
                </c:pt>
                <c:pt idx="636">
                  <c:v>1.579861111111111E-2</c:v>
                </c:pt>
                <c:pt idx="637">
                  <c:v>1.579861111111111E-2</c:v>
                </c:pt>
                <c:pt idx="638">
                  <c:v>1.579861111111111E-2</c:v>
                </c:pt>
                <c:pt idx="639">
                  <c:v>1.579861111111111E-2</c:v>
                </c:pt>
                <c:pt idx="640">
                  <c:v>1.5810185185185184E-2</c:v>
                </c:pt>
                <c:pt idx="641">
                  <c:v>1.5810185185185184E-2</c:v>
                </c:pt>
                <c:pt idx="642">
                  <c:v>1.5833333333333335E-2</c:v>
                </c:pt>
                <c:pt idx="643">
                  <c:v>1.5844907407407408E-2</c:v>
                </c:pt>
                <c:pt idx="644">
                  <c:v>1.5856481481481482E-2</c:v>
                </c:pt>
                <c:pt idx="645">
                  <c:v>1.5879629629629629E-2</c:v>
                </c:pt>
                <c:pt idx="646">
                  <c:v>1.5891203703703703E-2</c:v>
                </c:pt>
                <c:pt idx="647">
                  <c:v>1.5891203703703703E-2</c:v>
                </c:pt>
                <c:pt idx="648">
                  <c:v>1.5891203703703703E-2</c:v>
                </c:pt>
                <c:pt idx="649">
                  <c:v>1.5914351851851853E-2</c:v>
                </c:pt>
                <c:pt idx="650">
                  <c:v>1.5914351851851853E-2</c:v>
                </c:pt>
                <c:pt idx="651">
                  <c:v>1.5972222222222224E-2</c:v>
                </c:pt>
                <c:pt idx="652">
                  <c:v>1.5972222222222224E-2</c:v>
                </c:pt>
                <c:pt idx="653">
                  <c:v>1.5983796296296295E-2</c:v>
                </c:pt>
                <c:pt idx="654">
                  <c:v>1.5995370370370372E-2</c:v>
                </c:pt>
                <c:pt idx="655">
                  <c:v>1.6006944444444445E-2</c:v>
                </c:pt>
                <c:pt idx="656">
                  <c:v>1.6006944444444445E-2</c:v>
                </c:pt>
                <c:pt idx="657">
                  <c:v>1.6006944444444445E-2</c:v>
                </c:pt>
                <c:pt idx="658">
                  <c:v>1.6006944444444445E-2</c:v>
                </c:pt>
                <c:pt idx="659">
                  <c:v>1.6018518518518519E-2</c:v>
                </c:pt>
                <c:pt idx="660">
                  <c:v>1.6030092592592592E-2</c:v>
                </c:pt>
                <c:pt idx="661">
                  <c:v>1.6041666666666666E-2</c:v>
                </c:pt>
                <c:pt idx="662">
                  <c:v>1.6076388888888887E-2</c:v>
                </c:pt>
                <c:pt idx="663">
                  <c:v>1.6087962962962964E-2</c:v>
                </c:pt>
                <c:pt idx="664">
                  <c:v>1.6099537037037037E-2</c:v>
                </c:pt>
                <c:pt idx="665">
                  <c:v>1.6099537037037037E-2</c:v>
                </c:pt>
                <c:pt idx="666">
                  <c:v>1.6099537037037037E-2</c:v>
                </c:pt>
                <c:pt idx="667">
                  <c:v>1.6122685185185184E-2</c:v>
                </c:pt>
                <c:pt idx="668">
                  <c:v>1.6134259259259261E-2</c:v>
                </c:pt>
                <c:pt idx="669">
                  <c:v>1.6134259259259261E-2</c:v>
                </c:pt>
                <c:pt idx="670">
                  <c:v>1.6145833333333335E-2</c:v>
                </c:pt>
                <c:pt idx="671">
                  <c:v>1.6157407407407409E-2</c:v>
                </c:pt>
                <c:pt idx="672">
                  <c:v>1.6157407407407409E-2</c:v>
                </c:pt>
                <c:pt idx="673">
                  <c:v>1.6168981481481482E-2</c:v>
                </c:pt>
                <c:pt idx="674">
                  <c:v>1.6168981481481482E-2</c:v>
                </c:pt>
                <c:pt idx="675">
                  <c:v>1.6180555555555556E-2</c:v>
                </c:pt>
                <c:pt idx="676">
                  <c:v>1.6180555555555556E-2</c:v>
                </c:pt>
                <c:pt idx="677">
                  <c:v>1.6192129629629629E-2</c:v>
                </c:pt>
                <c:pt idx="678">
                  <c:v>1.6203703703703703E-2</c:v>
                </c:pt>
                <c:pt idx="679">
                  <c:v>1.6203703703703703E-2</c:v>
                </c:pt>
                <c:pt idx="680">
                  <c:v>1.621527777777778E-2</c:v>
                </c:pt>
                <c:pt idx="681">
                  <c:v>1.622685185185185E-2</c:v>
                </c:pt>
                <c:pt idx="682">
                  <c:v>1.6238425925925924E-2</c:v>
                </c:pt>
                <c:pt idx="683">
                  <c:v>1.6249999999999997E-2</c:v>
                </c:pt>
                <c:pt idx="684">
                  <c:v>1.6261574074074074E-2</c:v>
                </c:pt>
                <c:pt idx="685">
                  <c:v>1.6261574074074074E-2</c:v>
                </c:pt>
                <c:pt idx="686">
                  <c:v>1.6261574074074074E-2</c:v>
                </c:pt>
                <c:pt idx="687">
                  <c:v>1.6284722222222221E-2</c:v>
                </c:pt>
                <c:pt idx="688">
                  <c:v>1.6307870370370372E-2</c:v>
                </c:pt>
                <c:pt idx="689">
                  <c:v>1.6307870370370372E-2</c:v>
                </c:pt>
                <c:pt idx="690">
                  <c:v>1.6331018518518519E-2</c:v>
                </c:pt>
                <c:pt idx="691">
                  <c:v>1.636574074074074E-2</c:v>
                </c:pt>
                <c:pt idx="692">
                  <c:v>1.6377314814814813E-2</c:v>
                </c:pt>
                <c:pt idx="693">
                  <c:v>1.6377314814814813E-2</c:v>
                </c:pt>
                <c:pt idx="694">
                  <c:v>1.6400462962962964E-2</c:v>
                </c:pt>
                <c:pt idx="695">
                  <c:v>1.6400462962962964E-2</c:v>
                </c:pt>
                <c:pt idx="696">
                  <c:v>1.6400462962962964E-2</c:v>
                </c:pt>
                <c:pt idx="697">
                  <c:v>1.6412037037037037E-2</c:v>
                </c:pt>
                <c:pt idx="698">
                  <c:v>1.6412037037037037E-2</c:v>
                </c:pt>
                <c:pt idx="699">
                  <c:v>1.6412037037037037E-2</c:v>
                </c:pt>
                <c:pt idx="700">
                  <c:v>1.6412037037037037E-2</c:v>
                </c:pt>
                <c:pt idx="701">
                  <c:v>1.6435185185185188E-2</c:v>
                </c:pt>
                <c:pt idx="702">
                  <c:v>1.6435185185185188E-2</c:v>
                </c:pt>
                <c:pt idx="703">
                  <c:v>1.6446759259259262E-2</c:v>
                </c:pt>
                <c:pt idx="704">
                  <c:v>1.6446759259259262E-2</c:v>
                </c:pt>
                <c:pt idx="705">
                  <c:v>1.6458333333333332E-2</c:v>
                </c:pt>
                <c:pt idx="706">
                  <c:v>1.6458333333333332E-2</c:v>
                </c:pt>
                <c:pt idx="707">
                  <c:v>1.6458333333333332E-2</c:v>
                </c:pt>
                <c:pt idx="708">
                  <c:v>1.6481481481481482E-2</c:v>
                </c:pt>
                <c:pt idx="709">
                  <c:v>1.6481481481481482E-2</c:v>
                </c:pt>
                <c:pt idx="710">
                  <c:v>1.6481481481481482E-2</c:v>
                </c:pt>
                <c:pt idx="711">
                  <c:v>1.6493055555555556E-2</c:v>
                </c:pt>
                <c:pt idx="712">
                  <c:v>1.6493055555555556E-2</c:v>
                </c:pt>
                <c:pt idx="713">
                  <c:v>1.650462962962963E-2</c:v>
                </c:pt>
                <c:pt idx="714">
                  <c:v>1.650462962962963E-2</c:v>
                </c:pt>
                <c:pt idx="715">
                  <c:v>1.650462962962963E-2</c:v>
                </c:pt>
                <c:pt idx="716">
                  <c:v>1.6516203703703703E-2</c:v>
                </c:pt>
                <c:pt idx="717">
                  <c:v>1.653935185185185E-2</c:v>
                </c:pt>
                <c:pt idx="718">
                  <c:v>1.6562500000000001E-2</c:v>
                </c:pt>
                <c:pt idx="719">
                  <c:v>1.6562500000000001E-2</c:v>
                </c:pt>
                <c:pt idx="720">
                  <c:v>1.6562500000000001E-2</c:v>
                </c:pt>
                <c:pt idx="721">
                  <c:v>1.6574074074074074E-2</c:v>
                </c:pt>
                <c:pt idx="722">
                  <c:v>1.6574074074074074E-2</c:v>
                </c:pt>
                <c:pt idx="723">
                  <c:v>1.6574074074074074E-2</c:v>
                </c:pt>
                <c:pt idx="724">
                  <c:v>1.6585648148148148E-2</c:v>
                </c:pt>
                <c:pt idx="725">
                  <c:v>1.6597222222222222E-2</c:v>
                </c:pt>
                <c:pt idx="726">
                  <c:v>1.6608796296296299E-2</c:v>
                </c:pt>
                <c:pt idx="727">
                  <c:v>1.6620370370370372E-2</c:v>
                </c:pt>
                <c:pt idx="728">
                  <c:v>1.6620370370370372E-2</c:v>
                </c:pt>
                <c:pt idx="729">
                  <c:v>1.6631944444444446E-2</c:v>
                </c:pt>
                <c:pt idx="730">
                  <c:v>1.6643518518518519E-2</c:v>
                </c:pt>
                <c:pt idx="731">
                  <c:v>1.6643518518518519E-2</c:v>
                </c:pt>
                <c:pt idx="732">
                  <c:v>1.6666666666666666E-2</c:v>
                </c:pt>
                <c:pt idx="733">
                  <c:v>1.6666666666666666E-2</c:v>
                </c:pt>
                <c:pt idx="734">
                  <c:v>1.6666666666666666E-2</c:v>
                </c:pt>
                <c:pt idx="735">
                  <c:v>1.6666666666666666E-2</c:v>
                </c:pt>
                <c:pt idx="736">
                  <c:v>1.667824074074074E-2</c:v>
                </c:pt>
                <c:pt idx="737">
                  <c:v>1.6701388888888887E-2</c:v>
                </c:pt>
                <c:pt idx="738">
                  <c:v>1.6701388888888887E-2</c:v>
                </c:pt>
                <c:pt idx="739">
                  <c:v>1.6701388888888887E-2</c:v>
                </c:pt>
                <c:pt idx="740">
                  <c:v>1.6712962962962961E-2</c:v>
                </c:pt>
                <c:pt idx="741">
                  <c:v>1.6724537037037034E-2</c:v>
                </c:pt>
                <c:pt idx="742">
                  <c:v>1.6724537037037034E-2</c:v>
                </c:pt>
                <c:pt idx="743">
                  <c:v>1.6736111111111111E-2</c:v>
                </c:pt>
                <c:pt idx="744">
                  <c:v>1.6747685185185185E-2</c:v>
                </c:pt>
                <c:pt idx="745">
                  <c:v>1.6747685185185185E-2</c:v>
                </c:pt>
                <c:pt idx="746">
                  <c:v>1.6747685185185185E-2</c:v>
                </c:pt>
                <c:pt idx="747">
                  <c:v>1.6759259259259258E-2</c:v>
                </c:pt>
                <c:pt idx="748">
                  <c:v>1.6770833333333332E-2</c:v>
                </c:pt>
                <c:pt idx="749">
                  <c:v>1.6793981481481483E-2</c:v>
                </c:pt>
                <c:pt idx="750">
                  <c:v>1.6793981481481483E-2</c:v>
                </c:pt>
                <c:pt idx="751">
                  <c:v>1.6805555555555556E-2</c:v>
                </c:pt>
                <c:pt idx="752">
                  <c:v>1.681712962962963E-2</c:v>
                </c:pt>
                <c:pt idx="753">
                  <c:v>1.6828703703703703E-2</c:v>
                </c:pt>
                <c:pt idx="754">
                  <c:v>1.6828703703703703E-2</c:v>
                </c:pt>
                <c:pt idx="755">
                  <c:v>1.6828703703703703E-2</c:v>
                </c:pt>
                <c:pt idx="756">
                  <c:v>1.6828703703703703E-2</c:v>
                </c:pt>
                <c:pt idx="757">
                  <c:v>1.6840277777777777E-2</c:v>
                </c:pt>
                <c:pt idx="758">
                  <c:v>1.6840277777777777E-2</c:v>
                </c:pt>
                <c:pt idx="759">
                  <c:v>1.6840277777777777E-2</c:v>
                </c:pt>
                <c:pt idx="760">
                  <c:v>1.6840277777777777E-2</c:v>
                </c:pt>
                <c:pt idx="761">
                  <c:v>1.6851851851851851E-2</c:v>
                </c:pt>
                <c:pt idx="762">
                  <c:v>1.6851851851851851E-2</c:v>
                </c:pt>
                <c:pt idx="763">
                  <c:v>1.6863425925925928E-2</c:v>
                </c:pt>
                <c:pt idx="764">
                  <c:v>1.6863425925925928E-2</c:v>
                </c:pt>
                <c:pt idx="765">
                  <c:v>1.6875000000000001E-2</c:v>
                </c:pt>
                <c:pt idx="766">
                  <c:v>1.6875000000000001E-2</c:v>
                </c:pt>
                <c:pt idx="767">
                  <c:v>1.6875000000000001E-2</c:v>
                </c:pt>
                <c:pt idx="768">
                  <c:v>1.6886574074074075E-2</c:v>
                </c:pt>
                <c:pt idx="769">
                  <c:v>1.6898148148148148E-2</c:v>
                </c:pt>
                <c:pt idx="770">
                  <c:v>1.6898148148148148E-2</c:v>
                </c:pt>
                <c:pt idx="771">
                  <c:v>1.6909722222222225E-2</c:v>
                </c:pt>
                <c:pt idx="772">
                  <c:v>1.6909722222222225E-2</c:v>
                </c:pt>
                <c:pt idx="773">
                  <c:v>1.6921296296296299E-2</c:v>
                </c:pt>
                <c:pt idx="774">
                  <c:v>1.6944444444444443E-2</c:v>
                </c:pt>
                <c:pt idx="775">
                  <c:v>1.6944444444444443E-2</c:v>
                </c:pt>
                <c:pt idx="776">
                  <c:v>1.695601851851852E-2</c:v>
                </c:pt>
                <c:pt idx="777">
                  <c:v>1.6967592592592593E-2</c:v>
                </c:pt>
                <c:pt idx="778">
                  <c:v>1.6979166666666667E-2</c:v>
                </c:pt>
                <c:pt idx="779">
                  <c:v>1.7013888888888887E-2</c:v>
                </c:pt>
                <c:pt idx="780">
                  <c:v>1.7025462962962961E-2</c:v>
                </c:pt>
                <c:pt idx="781">
                  <c:v>1.7025462962962961E-2</c:v>
                </c:pt>
                <c:pt idx="782">
                  <c:v>1.7025462962962961E-2</c:v>
                </c:pt>
                <c:pt idx="783">
                  <c:v>1.7037037037037038E-2</c:v>
                </c:pt>
                <c:pt idx="784">
                  <c:v>1.7048611111111112E-2</c:v>
                </c:pt>
                <c:pt idx="785">
                  <c:v>1.7060185185185185E-2</c:v>
                </c:pt>
                <c:pt idx="786">
                  <c:v>1.7071759259259259E-2</c:v>
                </c:pt>
                <c:pt idx="787">
                  <c:v>1.7071759259259259E-2</c:v>
                </c:pt>
                <c:pt idx="788">
                  <c:v>1.7094907407407409E-2</c:v>
                </c:pt>
                <c:pt idx="789">
                  <c:v>1.7106481481481483E-2</c:v>
                </c:pt>
                <c:pt idx="790">
                  <c:v>1.7106481481481483E-2</c:v>
                </c:pt>
                <c:pt idx="791">
                  <c:v>1.7118055555555556E-2</c:v>
                </c:pt>
                <c:pt idx="792">
                  <c:v>1.7118055555555556E-2</c:v>
                </c:pt>
                <c:pt idx="793">
                  <c:v>1.712962962962963E-2</c:v>
                </c:pt>
                <c:pt idx="794">
                  <c:v>1.712962962962963E-2</c:v>
                </c:pt>
                <c:pt idx="795">
                  <c:v>1.712962962962963E-2</c:v>
                </c:pt>
                <c:pt idx="796">
                  <c:v>1.7141203703703704E-2</c:v>
                </c:pt>
                <c:pt idx="797">
                  <c:v>1.7141203703703704E-2</c:v>
                </c:pt>
                <c:pt idx="798">
                  <c:v>1.7152777777777777E-2</c:v>
                </c:pt>
                <c:pt idx="799">
                  <c:v>1.7175925925925924E-2</c:v>
                </c:pt>
                <c:pt idx="800">
                  <c:v>1.7187499999999998E-2</c:v>
                </c:pt>
                <c:pt idx="801">
                  <c:v>1.7199074074074071E-2</c:v>
                </c:pt>
                <c:pt idx="802">
                  <c:v>1.7222222222222222E-2</c:v>
                </c:pt>
                <c:pt idx="803">
                  <c:v>1.7222222222222222E-2</c:v>
                </c:pt>
                <c:pt idx="804">
                  <c:v>1.7233796296296296E-2</c:v>
                </c:pt>
                <c:pt idx="805">
                  <c:v>1.7245370370370369E-2</c:v>
                </c:pt>
                <c:pt idx="806">
                  <c:v>1.7245370370370369E-2</c:v>
                </c:pt>
                <c:pt idx="807">
                  <c:v>1.7256944444444446E-2</c:v>
                </c:pt>
                <c:pt idx="808">
                  <c:v>1.7256944444444446E-2</c:v>
                </c:pt>
                <c:pt idx="809">
                  <c:v>1.726851851851852E-2</c:v>
                </c:pt>
                <c:pt idx="810">
                  <c:v>1.7280092592592593E-2</c:v>
                </c:pt>
                <c:pt idx="811">
                  <c:v>1.7280092592592593E-2</c:v>
                </c:pt>
                <c:pt idx="812">
                  <c:v>1.7291666666666667E-2</c:v>
                </c:pt>
                <c:pt idx="813">
                  <c:v>1.7291666666666667E-2</c:v>
                </c:pt>
                <c:pt idx="814">
                  <c:v>1.7303240740740741E-2</c:v>
                </c:pt>
                <c:pt idx="815">
                  <c:v>1.7314814814814814E-2</c:v>
                </c:pt>
                <c:pt idx="816">
                  <c:v>1.7326388888888888E-2</c:v>
                </c:pt>
                <c:pt idx="817">
                  <c:v>1.7361111111111112E-2</c:v>
                </c:pt>
                <c:pt idx="818">
                  <c:v>1.7372685185185185E-2</c:v>
                </c:pt>
                <c:pt idx="819">
                  <c:v>1.7372685185185185E-2</c:v>
                </c:pt>
                <c:pt idx="820">
                  <c:v>1.7384259259259262E-2</c:v>
                </c:pt>
                <c:pt idx="821">
                  <c:v>1.7395833333333336E-2</c:v>
                </c:pt>
                <c:pt idx="822">
                  <c:v>1.7395833333333336E-2</c:v>
                </c:pt>
                <c:pt idx="823">
                  <c:v>1.7407407407407406E-2</c:v>
                </c:pt>
                <c:pt idx="824">
                  <c:v>1.741898148148148E-2</c:v>
                </c:pt>
                <c:pt idx="825">
                  <c:v>1.741898148148148E-2</c:v>
                </c:pt>
                <c:pt idx="826">
                  <c:v>1.7453703703703704E-2</c:v>
                </c:pt>
                <c:pt idx="827">
                  <c:v>1.7453703703703704E-2</c:v>
                </c:pt>
                <c:pt idx="828">
                  <c:v>1.7453703703703704E-2</c:v>
                </c:pt>
                <c:pt idx="829">
                  <c:v>1.7465277777777777E-2</c:v>
                </c:pt>
                <c:pt idx="830">
                  <c:v>1.7465277777777777E-2</c:v>
                </c:pt>
                <c:pt idx="831">
                  <c:v>1.7511574074074072E-2</c:v>
                </c:pt>
                <c:pt idx="832">
                  <c:v>1.7511574074074072E-2</c:v>
                </c:pt>
                <c:pt idx="833">
                  <c:v>1.7511574074074072E-2</c:v>
                </c:pt>
                <c:pt idx="834">
                  <c:v>1.7511574074074072E-2</c:v>
                </c:pt>
                <c:pt idx="835">
                  <c:v>1.7534722222222222E-2</c:v>
                </c:pt>
                <c:pt idx="836">
                  <c:v>1.7534722222222222E-2</c:v>
                </c:pt>
                <c:pt idx="837">
                  <c:v>1.7534722222222222E-2</c:v>
                </c:pt>
                <c:pt idx="838">
                  <c:v>1.7534722222222222E-2</c:v>
                </c:pt>
                <c:pt idx="839">
                  <c:v>1.7569444444444447E-2</c:v>
                </c:pt>
                <c:pt idx="840">
                  <c:v>1.7569444444444447E-2</c:v>
                </c:pt>
                <c:pt idx="841">
                  <c:v>1.7569444444444447E-2</c:v>
                </c:pt>
                <c:pt idx="842">
                  <c:v>1.758101851851852E-2</c:v>
                </c:pt>
                <c:pt idx="843">
                  <c:v>1.758101851851852E-2</c:v>
                </c:pt>
                <c:pt idx="844">
                  <c:v>1.758101851851852E-2</c:v>
                </c:pt>
                <c:pt idx="845">
                  <c:v>1.7604166666666667E-2</c:v>
                </c:pt>
                <c:pt idx="846">
                  <c:v>1.7627314814814814E-2</c:v>
                </c:pt>
                <c:pt idx="847">
                  <c:v>1.7627314814814814E-2</c:v>
                </c:pt>
                <c:pt idx="848">
                  <c:v>1.7650462962962962E-2</c:v>
                </c:pt>
                <c:pt idx="849">
                  <c:v>1.7662037037037035E-2</c:v>
                </c:pt>
                <c:pt idx="850">
                  <c:v>1.7673611111111109E-2</c:v>
                </c:pt>
                <c:pt idx="851">
                  <c:v>1.7685185185185182E-2</c:v>
                </c:pt>
                <c:pt idx="852">
                  <c:v>1.7696759259259259E-2</c:v>
                </c:pt>
                <c:pt idx="853">
                  <c:v>1.7708333333333333E-2</c:v>
                </c:pt>
                <c:pt idx="854">
                  <c:v>1.7708333333333333E-2</c:v>
                </c:pt>
                <c:pt idx="855">
                  <c:v>1.7719907407407406E-2</c:v>
                </c:pt>
                <c:pt idx="856">
                  <c:v>1.7731481481481483E-2</c:v>
                </c:pt>
                <c:pt idx="857">
                  <c:v>1.7731481481481483E-2</c:v>
                </c:pt>
                <c:pt idx="858">
                  <c:v>1.7754629629629631E-2</c:v>
                </c:pt>
                <c:pt idx="859">
                  <c:v>1.7789351851851851E-2</c:v>
                </c:pt>
                <c:pt idx="860">
                  <c:v>1.7789351851851851E-2</c:v>
                </c:pt>
                <c:pt idx="861">
                  <c:v>1.7800925925925925E-2</c:v>
                </c:pt>
                <c:pt idx="862">
                  <c:v>1.7800925925925925E-2</c:v>
                </c:pt>
                <c:pt idx="863">
                  <c:v>1.7812499999999998E-2</c:v>
                </c:pt>
                <c:pt idx="864">
                  <c:v>1.7835648148148149E-2</c:v>
                </c:pt>
                <c:pt idx="865">
                  <c:v>1.7847222222222223E-2</c:v>
                </c:pt>
                <c:pt idx="866">
                  <c:v>1.7847222222222223E-2</c:v>
                </c:pt>
                <c:pt idx="867">
                  <c:v>1.7858796296296296E-2</c:v>
                </c:pt>
                <c:pt idx="868">
                  <c:v>1.7858796296296296E-2</c:v>
                </c:pt>
                <c:pt idx="869">
                  <c:v>1.7870370370370373E-2</c:v>
                </c:pt>
                <c:pt idx="870">
                  <c:v>1.7881944444444443E-2</c:v>
                </c:pt>
                <c:pt idx="871">
                  <c:v>1.7881944444444443E-2</c:v>
                </c:pt>
                <c:pt idx="872">
                  <c:v>1.7905092592592594E-2</c:v>
                </c:pt>
                <c:pt idx="873">
                  <c:v>1.7905092592592594E-2</c:v>
                </c:pt>
                <c:pt idx="874">
                  <c:v>1.7905092592592594E-2</c:v>
                </c:pt>
                <c:pt idx="875">
                  <c:v>1.7905092592592594E-2</c:v>
                </c:pt>
                <c:pt idx="876">
                  <c:v>1.7916666666666668E-2</c:v>
                </c:pt>
                <c:pt idx="877">
                  <c:v>1.7928240740740741E-2</c:v>
                </c:pt>
                <c:pt idx="878">
                  <c:v>1.7939814814814815E-2</c:v>
                </c:pt>
                <c:pt idx="879">
                  <c:v>1.7962962962962962E-2</c:v>
                </c:pt>
                <c:pt idx="880">
                  <c:v>1.7974537037037035E-2</c:v>
                </c:pt>
                <c:pt idx="881">
                  <c:v>1.7986111111111109E-2</c:v>
                </c:pt>
                <c:pt idx="882">
                  <c:v>1.7997685185185186E-2</c:v>
                </c:pt>
                <c:pt idx="883">
                  <c:v>1.800925925925926E-2</c:v>
                </c:pt>
                <c:pt idx="884">
                  <c:v>1.8020833333333333E-2</c:v>
                </c:pt>
                <c:pt idx="885">
                  <c:v>1.8032407407407407E-2</c:v>
                </c:pt>
                <c:pt idx="886">
                  <c:v>1.8032407407407407E-2</c:v>
                </c:pt>
                <c:pt idx="887">
                  <c:v>1.8032407407407407E-2</c:v>
                </c:pt>
                <c:pt idx="888">
                  <c:v>1.8032407407407407E-2</c:v>
                </c:pt>
                <c:pt idx="889">
                  <c:v>1.8032407407407407E-2</c:v>
                </c:pt>
                <c:pt idx="890">
                  <c:v>1.8043981481481484E-2</c:v>
                </c:pt>
                <c:pt idx="891">
                  <c:v>1.8043981481481484E-2</c:v>
                </c:pt>
                <c:pt idx="892">
                  <c:v>1.8055555555555557E-2</c:v>
                </c:pt>
                <c:pt idx="893">
                  <c:v>1.8055555555555557E-2</c:v>
                </c:pt>
                <c:pt idx="894">
                  <c:v>1.8090277777777778E-2</c:v>
                </c:pt>
                <c:pt idx="895">
                  <c:v>1.8113425925925925E-2</c:v>
                </c:pt>
                <c:pt idx="896">
                  <c:v>1.8113425925925925E-2</c:v>
                </c:pt>
                <c:pt idx="897">
                  <c:v>1.8136574074074072E-2</c:v>
                </c:pt>
                <c:pt idx="898">
                  <c:v>1.8136574074074072E-2</c:v>
                </c:pt>
                <c:pt idx="899">
                  <c:v>1.8148148148148146E-2</c:v>
                </c:pt>
                <c:pt idx="900">
                  <c:v>1.8148148148148146E-2</c:v>
                </c:pt>
                <c:pt idx="901">
                  <c:v>1.8148148148148146E-2</c:v>
                </c:pt>
                <c:pt idx="902">
                  <c:v>1.8159722222222219E-2</c:v>
                </c:pt>
                <c:pt idx="903">
                  <c:v>1.8194444444444444E-2</c:v>
                </c:pt>
                <c:pt idx="904">
                  <c:v>1.8206018518518517E-2</c:v>
                </c:pt>
                <c:pt idx="905">
                  <c:v>1.8206018518518517E-2</c:v>
                </c:pt>
                <c:pt idx="906">
                  <c:v>1.8217592592592594E-2</c:v>
                </c:pt>
                <c:pt idx="907">
                  <c:v>1.8229166666666668E-2</c:v>
                </c:pt>
                <c:pt idx="908">
                  <c:v>1.8263888888888889E-2</c:v>
                </c:pt>
                <c:pt idx="909">
                  <c:v>1.8263888888888889E-2</c:v>
                </c:pt>
                <c:pt idx="910">
                  <c:v>1.8275462962962962E-2</c:v>
                </c:pt>
                <c:pt idx="911">
                  <c:v>1.8275462962962962E-2</c:v>
                </c:pt>
                <c:pt idx="912">
                  <c:v>1.8275462962962962E-2</c:v>
                </c:pt>
                <c:pt idx="913">
                  <c:v>1.8275462962962962E-2</c:v>
                </c:pt>
                <c:pt idx="914">
                  <c:v>1.8287037037037036E-2</c:v>
                </c:pt>
                <c:pt idx="915">
                  <c:v>1.8287037037037036E-2</c:v>
                </c:pt>
                <c:pt idx="916">
                  <c:v>1.8287037037037036E-2</c:v>
                </c:pt>
                <c:pt idx="917">
                  <c:v>1.8287037037037036E-2</c:v>
                </c:pt>
                <c:pt idx="918">
                  <c:v>1.8298611111111113E-2</c:v>
                </c:pt>
                <c:pt idx="919">
                  <c:v>1.8310185185185186E-2</c:v>
                </c:pt>
                <c:pt idx="920">
                  <c:v>1.8310185185185186E-2</c:v>
                </c:pt>
                <c:pt idx="921">
                  <c:v>1.8310185185185186E-2</c:v>
                </c:pt>
                <c:pt idx="922">
                  <c:v>1.8310185185185186E-2</c:v>
                </c:pt>
                <c:pt idx="923">
                  <c:v>1.832175925925926E-2</c:v>
                </c:pt>
                <c:pt idx="924">
                  <c:v>1.832175925925926E-2</c:v>
                </c:pt>
                <c:pt idx="925">
                  <c:v>1.8333333333333333E-2</c:v>
                </c:pt>
                <c:pt idx="926">
                  <c:v>1.8333333333333333E-2</c:v>
                </c:pt>
                <c:pt idx="927">
                  <c:v>1.834490740740741E-2</c:v>
                </c:pt>
                <c:pt idx="928">
                  <c:v>1.834490740740741E-2</c:v>
                </c:pt>
                <c:pt idx="929">
                  <c:v>1.834490740740741E-2</c:v>
                </c:pt>
                <c:pt idx="930">
                  <c:v>1.8356481481481481E-2</c:v>
                </c:pt>
                <c:pt idx="931">
                  <c:v>1.8356481481481481E-2</c:v>
                </c:pt>
                <c:pt idx="932">
                  <c:v>1.8391203703703705E-2</c:v>
                </c:pt>
                <c:pt idx="933">
                  <c:v>1.8391203703703705E-2</c:v>
                </c:pt>
                <c:pt idx="934">
                  <c:v>1.8391203703703705E-2</c:v>
                </c:pt>
                <c:pt idx="935">
                  <c:v>1.8391203703703705E-2</c:v>
                </c:pt>
                <c:pt idx="936">
                  <c:v>1.8425925925925925E-2</c:v>
                </c:pt>
                <c:pt idx="937">
                  <c:v>1.8425925925925925E-2</c:v>
                </c:pt>
                <c:pt idx="938">
                  <c:v>1.8437499999999999E-2</c:v>
                </c:pt>
                <c:pt idx="939">
                  <c:v>1.8437499999999999E-2</c:v>
                </c:pt>
                <c:pt idx="940">
                  <c:v>1.8449074074074073E-2</c:v>
                </c:pt>
                <c:pt idx="941">
                  <c:v>1.8472222222222223E-2</c:v>
                </c:pt>
                <c:pt idx="942">
                  <c:v>1.8472222222222223E-2</c:v>
                </c:pt>
                <c:pt idx="943">
                  <c:v>1.849537037037037E-2</c:v>
                </c:pt>
                <c:pt idx="944">
                  <c:v>1.8506944444444444E-2</c:v>
                </c:pt>
                <c:pt idx="945">
                  <c:v>1.8518518518518521E-2</c:v>
                </c:pt>
                <c:pt idx="946">
                  <c:v>1.8518518518518521E-2</c:v>
                </c:pt>
                <c:pt idx="947">
                  <c:v>1.8518518518518521E-2</c:v>
                </c:pt>
                <c:pt idx="948">
                  <c:v>1.8518518518518521E-2</c:v>
                </c:pt>
                <c:pt idx="949">
                  <c:v>1.8530092592592595E-2</c:v>
                </c:pt>
                <c:pt idx="950">
                  <c:v>1.8541666666666668E-2</c:v>
                </c:pt>
                <c:pt idx="951">
                  <c:v>1.8541666666666668E-2</c:v>
                </c:pt>
                <c:pt idx="952">
                  <c:v>1.8541666666666668E-2</c:v>
                </c:pt>
                <c:pt idx="953">
                  <c:v>1.8553240740740742E-2</c:v>
                </c:pt>
                <c:pt idx="954">
                  <c:v>1.8564814814814815E-2</c:v>
                </c:pt>
                <c:pt idx="955">
                  <c:v>1.8564814814814815E-2</c:v>
                </c:pt>
                <c:pt idx="956">
                  <c:v>1.8576388888888889E-2</c:v>
                </c:pt>
                <c:pt idx="957">
                  <c:v>1.8576388888888889E-2</c:v>
                </c:pt>
                <c:pt idx="958">
                  <c:v>1.8576388888888889E-2</c:v>
                </c:pt>
                <c:pt idx="959">
                  <c:v>1.8587962962962962E-2</c:v>
                </c:pt>
                <c:pt idx="960">
                  <c:v>1.8587962962962962E-2</c:v>
                </c:pt>
                <c:pt idx="961">
                  <c:v>1.8587962962962962E-2</c:v>
                </c:pt>
                <c:pt idx="962">
                  <c:v>1.8599537037037036E-2</c:v>
                </c:pt>
                <c:pt idx="963">
                  <c:v>1.861111111111111E-2</c:v>
                </c:pt>
                <c:pt idx="964">
                  <c:v>1.8622685185185183E-2</c:v>
                </c:pt>
                <c:pt idx="965">
                  <c:v>1.8622685185185183E-2</c:v>
                </c:pt>
                <c:pt idx="966">
                  <c:v>1.8634259259259257E-2</c:v>
                </c:pt>
                <c:pt idx="967">
                  <c:v>1.8645833333333334E-2</c:v>
                </c:pt>
                <c:pt idx="968">
                  <c:v>1.8645833333333334E-2</c:v>
                </c:pt>
                <c:pt idx="969">
                  <c:v>1.8668981481481481E-2</c:v>
                </c:pt>
                <c:pt idx="970">
                  <c:v>1.8668981481481481E-2</c:v>
                </c:pt>
                <c:pt idx="971">
                  <c:v>1.8668981481481481E-2</c:v>
                </c:pt>
                <c:pt idx="972">
                  <c:v>1.8680555555555554E-2</c:v>
                </c:pt>
                <c:pt idx="973">
                  <c:v>1.8692129629629631E-2</c:v>
                </c:pt>
                <c:pt idx="974">
                  <c:v>1.8692129629629631E-2</c:v>
                </c:pt>
                <c:pt idx="975">
                  <c:v>1.8692129629629631E-2</c:v>
                </c:pt>
                <c:pt idx="976">
                  <c:v>1.8715277777777779E-2</c:v>
                </c:pt>
                <c:pt idx="977">
                  <c:v>1.8715277777777779E-2</c:v>
                </c:pt>
                <c:pt idx="978">
                  <c:v>1.8726851851851852E-2</c:v>
                </c:pt>
                <c:pt idx="979">
                  <c:v>1.8726851851851852E-2</c:v>
                </c:pt>
                <c:pt idx="980">
                  <c:v>1.8726851851851852E-2</c:v>
                </c:pt>
                <c:pt idx="981">
                  <c:v>1.8726851851851852E-2</c:v>
                </c:pt>
                <c:pt idx="982">
                  <c:v>1.8738425925925926E-2</c:v>
                </c:pt>
                <c:pt idx="983">
                  <c:v>1.8738425925925926E-2</c:v>
                </c:pt>
                <c:pt idx="984">
                  <c:v>1.8738425925925926E-2</c:v>
                </c:pt>
                <c:pt idx="985">
                  <c:v>1.8749999999999999E-2</c:v>
                </c:pt>
                <c:pt idx="986">
                  <c:v>1.8749999999999999E-2</c:v>
                </c:pt>
                <c:pt idx="987">
                  <c:v>1.8749999999999999E-2</c:v>
                </c:pt>
                <c:pt idx="988">
                  <c:v>1.8761574074074073E-2</c:v>
                </c:pt>
                <c:pt idx="989">
                  <c:v>1.877314814814815E-2</c:v>
                </c:pt>
                <c:pt idx="990">
                  <c:v>1.877314814814815E-2</c:v>
                </c:pt>
                <c:pt idx="991">
                  <c:v>1.877314814814815E-2</c:v>
                </c:pt>
                <c:pt idx="992">
                  <c:v>1.8796296296296297E-2</c:v>
                </c:pt>
                <c:pt idx="993">
                  <c:v>1.8796296296296297E-2</c:v>
                </c:pt>
                <c:pt idx="994">
                  <c:v>1.8796296296296297E-2</c:v>
                </c:pt>
                <c:pt idx="995">
                  <c:v>1.8796296296296297E-2</c:v>
                </c:pt>
                <c:pt idx="996">
                  <c:v>1.8807870370370371E-2</c:v>
                </c:pt>
                <c:pt idx="997">
                  <c:v>1.8819444444444448E-2</c:v>
                </c:pt>
                <c:pt idx="998">
                  <c:v>1.8842592592592591E-2</c:v>
                </c:pt>
                <c:pt idx="999">
                  <c:v>1.8842592592592591E-2</c:v>
                </c:pt>
                <c:pt idx="1000">
                  <c:v>1.8842592592592591E-2</c:v>
                </c:pt>
                <c:pt idx="1001">
                  <c:v>1.8865740740740742E-2</c:v>
                </c:pt>
                <c:pt idx="1002">
                  <c:v>1.8877314814814816E-2</c:v>
                </c:pt>
                <c:pt idx="1003">
                  <c:v>1.8888888888888889E-2</c:v>
                </c:pt>
                <c:pt idx="1004">
                  <c:v>1.8900462962962963E-2</c:v>
                </c:pt>
                <c:pt idx="1005">
                  <c:v>1.8912037037037036E-2</c:v>
                </c:pt>
                <c:pt idx="1006">
                  <c:v>1.8912037037037036E-2</c:v>
                </c:pt>
                <c:pt idx="1007">
                  <c:v>1.892361111111111E-2</c:v>
                </c:pt>
                <c:pt idx="1008">
                  <c:v>1.8935185185185183E-2</c:v>
                </c:pt>
                <c:pt idx="1009">
                  <c:v>1.894675925925926E-2</c:v>
                </c:pt>
                <c:pt idx="1010">
                  <c:v>1.894675925925926E-2</c:v>
                </c:pt>
                <c:pt idx="1011">
                  <c:v>1.894675925925926E-2</c:v>
                </c:pt>
                <c:pt idx="1012">
                  <c:v>1.894675925925926E-2</c:v>
                </c:pt>
                <c:pt idx="1013">
                  <c:v>1.8969907407407408E-2</c:v>
                </c:pt>
                <c:pt idx="1014">
                  <c:v>1.8981481481481481E-2</c:v>
                </c:pt>
                <c:pt idx="1015">
                  <c:v>1.9004629629629632E-2</c:v>
                </c:pt>
                <c:pt idx="1016">
                  <c:v>1.9004629629629632E-2</c:v>
                </c:pt>
                <c:pt idx="1017">
                  <c:v>1.9016203703703705E-2</c:v>
                </c:pt>
                <c:pt idx="1018">
                  <c:v>1.9027777777777779E-2</c:v>
                </c:pt>
                <c:pt idx="1019">
                  <c:v>1.9027777777777779E-2</c:v>
                </c:pt>
                <c:pt idx="1020">
                  <c:v>1.9027777777777779E-2</c:v>
                </c:pt>
                <c:pt idx="1021">
                  <c:v>1.9027777777777779E-2</c:v>
                </c:pt>
                <c:pt idx="1022">
                  <c:v>1.9050925925925926E-2</c:v>
                </c:pt>
                <c:pt idx="1023">
                  <c:v>1.90625E-2</c:v>
                </c:pt>
                <c:pt idx="1024">
                  <c:v>1.90625E-2</c:v>
                </c:pt>
                <c:pt idx="1025">
                  <c:v>1.9074074074074073E-2</c:v>
                </c:pt>
                <c:pt idx="1026">
                  <c:v>1.909722222222222E-2</c:v>
                </c:pt>
                <c:pt idx="1027">
                  <c:v>1.909722222222222E-2</c:v>
                </c:pt>
                <c:pt idx="1028">
                  <c:v>1.9108796296296294E-2</c:v>
                </c:pt>
                <c:pt idx="1029">
                  <c:v>1.9108796296296294E-2</c:v>
                </c:pt>
                <c:pt idx="1030">
                  <c:v>1.9108796296296294E-2</c:v>
                </c:pt>
                <c:pt idx="1031">
                  <c:v>1.9120370370370371E-2</c:v>
                </c:pt>
                <c:pt idx="1032">
                  <c:v>1.9120370370370371E-2</c:v>
                </c:pt>
                <c:pt idx="1033">
                  <c:v>1.9131944444444444E-2</c:v>
                </c:pt>
                <c:pt idx="1034">
                  <c:v>1.9131944444444444E-2</c:v>
                </c:pt>
                <c:pt idx="1035">
                  <c:v>1.9131944444444444E-2</c:v>
                </c:pt>
                <c:pt idx="1036">
                  <c:v>1.9143518518518518E-2</c:v>
                </c:pt>
                <c:pt idx="1037">
                  <c:v>1.9166666666666669E-2</c:v>
                </c:pt>
                <c:pt idx="1038">
                  <c:v>1.9166666666666669E-2</c:v>
                </c:pt>
                <c:pt idx="1039">
                  <c:v>1.9166666666666669E-2</c:v>
                </c:pt>
                <c:pt idx="1040">
                  <c:v>1.9178240740740742E-2</c:v>
                </c:pt>
                <c:pt idx="1041">
                  <c:v>1.9189814814814816E-2</c:v>
                </c:pt>
                <c:pt idx="1042">
                  <c:v>1.9189814814814816E-2</c:v>
                </c:pt>
                <c:pt idx="1043">
                  <c:v>1.9189814814814816E-2</c:v>
                </c:pt>
                <c:pt idx="1044">
                  <c:v>1.9189814814814816E-2</c:v>
                </c:pt>
                <c:pt idx="1045">
                  <c:v>1.9189814814814816E-2</c:v>
                </c:pt>
                <c:pt idx="1046">
                  <c:v>1.9201388888888889E-2</c:v>
                </c:pt>
                <c:pt idx="1047">
                  <c:v>1.9201388888888889E-2</c:v>
                </c:pt>
                <c:pt idx="1048">
                  <c:v>1.9212962962962963E-2</c:v>
                </c:pt>
                <c:pt idx="1049">
                  <c:v>1.9212962962962963E-2</c:v>
                </c:pt>
                <c:pt idx="1050">
                  <c:v>1.9212962962962963E-2</c:v>
                </c:pt>
                <c:pt idx="1051">
                  <c:v>1.9224537037037037E-2</c:v>
                </c:pt>
                <c:pt idx="1052">
                  <c:v>1.9224537037037037E-2</c:v>
                </c:pt>
                <c:pt idx="1053">
                  <c:v>1.9224537037037037E-2</c:v>
                </c:pt>
                <c:pt idx="1054">
                  <c:v>1.923611111111111E-2</c:v>
                </c:pt>
                <c:pt idx="1055">
                  <c:v>1.923611111111111E-2</c:v>
                </c:pt>
                <c:pt idx="1056">
                  <c:v>1.9247685185185184E-2</c:v>
                </c:pt>
                <c:pt idx="1057">
                  <c:v>1.9259259259259261E-2</c:v>
                </c:pt>
                <c:pt idx="1058">
                  <c:v>1.9259259259259261E-2</c:v>
                </c:pt>
                <c:pt idx="1059">
                  <c:v>1.9259259259259261E-2</c:v>
                </c:pt>
                <c:pt idx="1060">
                  <c:v>1.9259259259259261E-2</c:v>
                </c:pt>
                <c:pt idx="1061">
                  <c:v>1.9282407407407408E-2</c:v>
                </c:pt>
                <c:pt idx="1062">
                  <c:v>1.9293981481481485E-2</c:v>
                </c:pt>
                <c:pt idx="1063">
                  <c:v>1.9293981481481485E-2</c:v>
                </c:pt>
                <c:pt idx="1064">
                  <c:v>1.9293981481481485E-2</c:v>
                </c:pt>
                <c:pt idx="1065">
                  <c:v>1.9305555555555555E-2</c:v>
                </c:pt>
                <c:pt idx="1066">
                  <c:v>1.9305555555555555E-2</c:v>
                </c:pt>
                <c:pt idx="1067">
                  <c:v>1.9317129629629629E-2</c:v>
                </c:pt>
                <c:pt idx="1068">
                  <c:v>1.9328703703703702E-2</c:v>
                </c:pt>
                <c:pt idx="1069">
                  <c:v>1.9351851851851853E-2</c:v>
                </c:pt>
                <c:pt idx="1070">
                  <c:v>1.9363425925925926E-2</c:v>
                </c:pt>
                <c:pt idx="1071">
                  <c:v>1.9375E-2</c:v>
                </c:pt>
                <c:pt idx="1072">
                  <c:v>1.9386574074074073E-2</c:v>
                </c:pt>
                <c:pt idx="1073">
                  <c:v>1.9386574074074073E-2</c:v>
                </c:pt>
                <c:pt idx="1074">
                  <c:v>1.9386574074074073E-2</c:v>
                </c:pt>
                <c:pt idx="1075">
                  <c:v>1.9409722222222221E-2</c:v>
                </c:pt>
                <c:pt idx="1076">
                  <c:v>1.9421296296296294E-2</c:v>
                </c:pt>
                <c:pt idx="1077">
                  <c:v>1.9421296296296294E-2</c:v>
                </c:pt>
                <c:pt idx="1078">
                  <c:v>1.9432870370370371E-2</c:v>
                </c:pt>
                <c:pt idx="1079">
                  <c:v>1.9432870370370371E-2</c:v>
                </c:pt>
                <c:pt idx="1080">
                  <c:v>1.9432870370370371E-2</c:v>
                </c:pt>
                <c:pt idx="1081">
                  <c:v>1.9432870370370371E-2</c:v>
                </c:pt>
                <c:pt idx="1082">
                  <c:v>1.9490740740740743E-2</c:v>
                </c:pt>
                <c:pt idx="1083">
                  <c:v>1.9490740740740743E-2</c:v>
                </c:pt>
                <c:pt idx="1084">
                  <c:v>1.951388888888889E-2</c:v>
                </c:pt>
                <c:pt idx="1085">
                  <c:v>1.951388888888889E-2</c:v>
                </c:pt>
                <c:pt idx="1086">
                  <c:v>1.9525462962962963E-2</c:v>
                </c:pt>
                <c:pt idx="1087">
                  <c:v>1.9525462962962963E-2</c:v>
                </c:pt>
                <c:pt idx="1088">
                  <c:v>1.954861111111111E-2</c:v>
                </c:pt>
                <c:pt idx="1089">
                  <c:v>1.9560185185185184E-2</c:v>
                </c:pt>
                <c:pt idx="1090">
                  <c:v>1.9571759259259257E-2</c:v>
                </c:pt>
                <c:pt idx="1091">
                  <c:v>1.9571759259259257E-2</c:v>
                </c:pt>
                <c:pt idx="1092">
                  <c:v>1.9571759259259257E-2</c:v>
                </c:pt>
                <c:pt idx="1093">
                  <c:v>1.9583333333333331E-2</c:v>
                </c:pt>
                <c:pt idx="1094">
                  <c:v>1.9594907407407405E-2</c:v>
                </c:pt>
                <c:pt idx="1095">
                  <c:v>1.9594907407407405E-2</c:v>
                </c:pt>
                <c:pt idx="1096">
                  <c:v>1.9594907407407405E-2</c:v>
                </c:pt>
                <c:pt idx="1097">
                  <c:v>1.9594907407407405E-2</c:v>
                </c:pt>
                <c:pt idx="1098">
                  <c:v>1.9606481481481482E-2</c:v>
                </c:pt>
                <c:pt idx="1099">
                  <c:v>1.9618055555555555E-2</c:v>
                </c:pt>
                <c:pt idx="1100">
                  <c:v>1.9641203703703706E-2</c:v>
                </c:pt>
                <c:pt idx="1101">
                  <c:v>1.9641203703703706E-2</c:v>
                </c:pt>
                <c:pt idx="1102">
                  <c:v>1.9652777777777779E-2</c:v>
                </c:pt>
                <c:pt idx="1103">
                  <c:v>1.9652777777777779E-2</c:v>
                </c:pt>
                <c:pt idx="1104">
                  <c:v>1.9652777777777779E-2</c:v>
                </c:pt>
                <c:pt idx="1105">
                  <c:v>1.9664351851851853E-2</c:v>
                </c:pt>
                <c:pt idx="1106">
                  <c:v>1.9675925925925927E-2</c:v>
                </c:pt>
                <c:pt idx="1107">
                  <c:v>1.9675925925925927E-2</c:v>
                </c:pt>
                <c:pt idx="1108">
                  <c:v>1.96875E-2</c:v>
                </c:pt>
                <c:pt idx="1109">
                  <c:v>1.96875E-2</c:v>
                </c:pt>
                <c:pt idx="1110">
                  <c:v>1.9699074074074074E-2</c:v>
                </c:pt>
                <c:pt idx="1111">
                  <c:v>1.9722222222222221E-2</c:v>
                </c:pt>
                <c:pt idx="1112">
                  <c:v>1.9722222222222221E-2</c:v>
                </c:pt>
                <c:pt idx="1113">
                  <c:v>1.9722222222222221E-2</c:v>
                </c:pt>
                <c:pt idx="1114">
                  <c:v>1.9722222222222221E-2</c:v>
                </c:pt>
                <c:pt idx="1115">
                  <c:v>1.9733796296296298E-2</c:v>
                </c:pt>
                <c:pt idx="1116">
                  <c:v>1.9733796296296298E-2</c:v>
                </c:pt>
                <c:pt idx="1117">
                  <c:v>1.9745370370370371E-2</c:v>
                </c:pt>
                <c:pt idx="1118">
                  <c:v>1.9745370370370371E-2</c:v>
                </c:pt>
                <c:pt idx="1119">
                  <c:v>1.9745370370370371E-2</c:v>
                </c:pt>
                <c:pt idx="1120">
                  <c:v>1.9756944444444445E-2</c:v>
                </c:pt>
                <c:pt idx="1121">
                  <c:v>1.9768518518518515E-2</c:v>
                </c:pt>
                <c:pt idx="1122">
                  <c:v>1.9780092592592592E-2</c:v>
                </c:pt>
                <c:pt idx="1123">
                  <c:v>1.9780092592592592E-2</c:v>
                </c:pt>
                <c:pt idx="1124">
                  <c:v>1.9780092592592592E-2</c:v>
                </c:pt>
                <c:pt idx="1125">
                  <c:v>1.9791666666666666E-2</c:v>
                </c:pt>
                <c:pt idx="1126">
                  <c:v>1.9803240740740739E-2</c:v>
                </c:pt>
                <c:pt idx="1127">
                  <c:v>1.9814814814814816E-2</c:v>
                </c:pt>
                <c:pt idx="1128">
                  <c:v>1.9837962962962963E-2</c:v>
                </c:pt>
                <c:pt idx="1129">
                  <c:v>1.9849537037037037E-2</c:v>
                </c:pt>
                <c:pt idx="1130">
                  <c:v>1.9861111111111111E-2</c:v>
                </c:pt>
                <c:pt idx="1131">
                  <c:v>1.9872685185185184E-2</c:v>
                </c:pt>
                <c:pt idx="1132">
                  <c:v>1.9884259259259258E-2</c:v>
                </c:pt>
                <c:pt idx="1133">
                  <c:v>1.9884259259259258E-2</c:v>
                </c:pt>
                <c:pt idx="1134">
                  <c:v>1.9895833333333331E-2</c:v>
                </c:pt>
                <c:pt idx="1135">
                  <c:v>1.9907407407407408E-2</c:v>
                </c:pt>
                <c:pt idx="1136">
                  <c:v>1.9907407407407408E-2</c:v>
                </c:pt>
                <c:pt idx="1137">
                  <c:v>1.9907407407407408E-2</c:v>
                </c:pt>
                <c:pt idx="1138">
                  <c:v>1.9907407407407408E-2</c:v>
                </c:pt>
                <c:pt idx="1139">
                  <c:v>1.9918981481481482E-2</c:v>
                </c:pt>
                <c:pt idx="1140">
                  <c:v>1.9918981481481482E-2</c:v>
                </c:pt>
                <c:pt idx="1141">
                  <c:v>1.9930555555555556E-2</c:v>
                </c:pt>
                <c:pt idx="1142">
                  <c:v>1.9930555555555556E-2</c:v>
                </c:pt>
                <c:pt idx="1143">
                  <c:v>1.9942129629629629E-2</c:v>
                </c:pt>
                <c:pt idx="1144">
                  <c:v>1.9953703703703706E-2</c:v>
                </c:pt>
                <c:pt idx="1145">
                  <c:v>1.9953703703703706E-2</c:v>
                </c:pt>
                <c:pt idx="1146">
                  <c:v>1.9976851851851853E-2</c:v>
                </c:pt>
                <c:pt idx="1147">
                  <c:v>1.9976851851851853E-2</c:v>
                </c:pt>
                <c:pt idx="1148">
                  <c:v>1.9976851851851853E-2</c:v>
                </c:pt>
                <c:pt idx="1149">
                  <c:v>1.9988425925925927E-2</c:v>
                </c:pt>
                <c:pt idx="1150">
                  <c:v>1.9988425925925927E-2</c:v>
                </c:pt>
                <c:pt idx="1151">
                  <c:v>0.02</c:v>
                </c:pt>
                <c:pt idx="1152">
                  <c:v>0.02</c:v>
                </c:pt>
                <c:pt idx="1153">
                  <c:v>2.0011574074074074E-2</c:v>
                </c:pt>
                <c:pt idx="1154">
                  <c:v>2.0011574074074074E-2</c:v>
                </c:pt>
                <c:pt idx="1155">
                  <c:v>2.0011574074074074E-2</c:v>
                </c:pt>
                <c:pt idx="1156">
                  <c:v>2.0023148148148148E-2</c:v>
                </c:pt>
                <c:pt idx="1157">
                  <c:v>2.0023148148148148E-2</c:v>
                </c:pt>
                <c:pt idx="1158">
                  <c:v>2.0034722222222221E-2</c:v>
                </c:pt>
                <c:pt idx="1159">
                  <c:v>2.0057870370370368E-2</c:v>
                </c:pt>
                <c:pt idx="1160">
                  <c:v>2.0057870370370368E-2</c:v>
                </c:pt>
                <c:pt idx="1161">
                  <c:v>2.0069444444444442E-2</c:v>
                </c:pt>
                <c:pt idx="1162">
                  <c:v>2.0069444444444442E-2</c:v>
                </c:pt>
                <c:pt idx="1163">
                  <c:v>2.0081018518518519E-2</c:v>
                </c:pt>
                <c:pt idx="1164">
                  <c:v>2.0081018518518519E-2</c:v>
                </c:pt>
                <c:pt idx="1165">
                  <c:v>2.0081018518518519E-2</c:v>
                </c:pt>
                <c:pt idx="1166">
                  <c:v>2.0092592592592592E-2</c:v>
                </c:pt>
                <c:pt idx="1167">
                  <c:v>2.0092592592592592E-2</c:v>
                </c:pt>
                <c:pt idx="1168">
                  <c:v>2.0104166666666666E-2</c:v>
                </c:pt>
                <c:pt idx="1169">
                  <c:v>2.011574074074074E-2</c:v>
                </c:pt>
                <c:pt idx="1170">
                  <c:v>2.011574074074074E-2</c:v>
                </c:pt>
                <c:pt idx="1171">
                  <c:v>2.011574074074074E-2</c:v>
                </c:pt>
                <c:pt idx="1172">
                  <c:v>2.011574074074074E-2</c:v>
                </c:pt>
                <c:pt idx="1173">
                  <c:v>2.0127314814814817E-2</c:v>
                </c:pt>
                <c:pt idx="1174">
                  <c:v>2.0127314814814817E-2</c:v>
                </c:pt>
                <c:pt idx="1175">
                  <c:v>2.0127314814814817E-2</c:v>
                </c:pt>
                <c:pt idx="1176">
                  <c:v>2.0150462962962964E-2</c:v>
                </c:pt>
                <c:pt idx="1177">
                  <c:v>2.0150462962962964E-2</c:v>
                </c:pt>
                <c:pt idx="1178">
                  <c:v>2.0162037037037037E-2</c:v>
                </c:pt>
                <c:pt idx="1179">
                  <c:v>2.0162037037037037E-2</c:v>
                </c:pt>
                <c:pt idx="1180">
                  <c:v>2.0162037037037037E-2</c:v>
                </c:pt>
                <c:pt idx="1181">
                  <c:v>2.0185185185185184E-2</c:v>
                </c:pt>
                <c:pt idx="1182">
                  <c:v>2.0185185185185184E-2</c:v>
                </c:pt>
                <c:pt idx="1183">
                  <c:v>2.0185185185185184E-2</c:v>
                </c:pt>
                <c:pt idx="1184">
                  <c:v>2.0196759259259258E-2</c:v>
                </c:pt>
                <c:pt idx="1185">
                  <c:v>2.0196759259259258E-2</c:v>
                </c:pt>
                <c:pt idx="1186">
                  <c:v>2.0196759259259258E-2</c:v>
                </c:pt>
                <c:pt idx="1187">
                  <c:v>2.0196759259259258E-2</c:v>
                </c:pt>
                <c:pt idx="1188">
                  <c:v>2.0208333333333335E-2</c:v>
                </c:pt>
                <c:pt idx="1189">
                  <c:v>2.0208333333333335E-2</c:v>
                </c:pt>
                <c:pt idx="1190">
                  <c:v>2.0219907407407409E-2</c:v>
                </c:pt>
                <c:pt idx="1191">
                  <c:v>2.0231481481481482E-2</c:v>
                </c:pt>
                <c:pt idx="1192">
                  <c:v>2.0243055555555552E-2</c:v>
                </c:pt>
                <c:pt idx="1193">
                  <c:v>2.0243055555555552E-2</c:v>
                </c:pt>
                <c:pt idx="1194">
                  <c:v>2.0254629629629629E-2</c:v>
                </c:pt>
                <c:pt idx="1195">
                  <c:v>2.0254629629629629E-2</c:v>
                </c:pt>
                <c:pt idx="1196">
                  <c:v>2.0254629629629629E-2</c:v>
                </c:pt>
                <c:pt idx="1197">
                  <c:v>2.0266203703703703E-2</c:v>
                </c:pt>
                <c:pt idx="1198">
                  <c:v>2.0266203703703703E-2</c:v>
                </c:pt>
                <c:pt idx="1199">
                  <c:v>2.0266203703703703E-2</c:v>
                </c:pt>
                <c:pt idx="1200">
                  <c:v>2.0266203703703703E-2</c:v>
                </c:pt>
                <c:pt idx="1201">
                  <c:v>2.0300925925925927E-2</c:v>
                </c:pt>
                <c:pt idx="1202">
                  <c:v>2.0300925925925927E-2</c:v>
                </c:pt>
                <c:pt idx="1203">
                  <c:v>2.0312500000000001E-2</c:v>
                </c:pt>
                <c:pt idx="1204">
                  <c:v>2.0324074074074074E-2</c:v>
                </c:pt>
                <c:pt idx="1205">
                  <c:v>2.0335648148148148E-2</c:v>
                </c:pt>
                <c:pt idx="1206">
                  <c:v>2.0335648148148148E-2</c:v>
                </c:pt>
                <c:pt idx="1207">
                  <c:v>2.0335648148148148E-2</c:v>
                </c:pt>
                <c:pt idx="1208">
                  <c:v>2.0347222222222221E-2</c:v>
                </c:pt>
                <c:pt idx="1209">
                  <c:v>2.0358796296296295E-2</c:v>
                </c:pt>
                <c:pt idx="1210">
                  <c:v>2.0358796296296295E-2</c:v>
                </c:pt>
                <c:pt idx="1211">
                  <c:v>2.0358796296296295E-2</c:v>
                </c:pt>
                <c:pt idx="1212">
                  <c:v>2.0370370370370369E-2</c:v>
                </c:pt>
                <c:pt idx="1213">
                  <c:v>2.0381944444444446E-2</c:v>
                </c:pt>
                <c:pt idx="1214">
                  <c:v>2.0381944444444446E-2</c:v>
                </c:pt>
                <c:pt idx="1215">
                  <c:v>2.0393518518518519E-2</c:v>
                </c:pt>
                <c:pt idx="1216">
                  <c:v>2.0405092592592593E-2</c:v>
                </c:pt>
                <c:pt idx="1217">
                  <c:v>2.0405092592592593E-2</c:v>
                </c:pt>
                <c:pt idx="1218">
                  <c:v>2.0428240740740743E-2</c:v>
                </c:pt>
                <c:pt idx="1219">
                  <c:v>2.0439814814814817E-2</c:v>
                </c:pt>
                <c:pt idx="1220">
                  <c:v>2.045138888888889E-2</c:v>
                </c:pt>
                <c:pt idx="1221">
                  <c:v>2.045138888888889E-2</c:v>
                </c:pt>
                <c:pt idx="1222">
                  <c:v>2.0462962962962964E-2</c:v>
                </c:pt>
                <c:pt idx="1223">
                  <c:v>2.0462962962962964E-2</c:v>
                </c:pt>
                <c:pt idx="1224">
                  <c:v>2.0474537037037038E-2</c:v>
                </c:pt>
                <c:pt idx="1225">
                  <c:v>2.0474537037037038E-2</c:v>
                </c:pt>
                <c:pt idx="1226">
                  <c:v>2.0474537037037038E-2</c:v>
                </c:pt>
                <c:pt idx="1227">
                  <c:v>2.0474537037037038E-2</c:v>
                </c:pt>
                <c:pt idx="1228">
                  <c:v>2.0486111111111111E-2</c:v>
                </c:pt>
                <c:pt idx="1229">
                  <c:v>2.0497685185185185E-2</c:v>
                </c:pt>
                <c:pt idx="1230">
                  <c:v>2.0497685185185185E-2</c:v>
                </c:pt>
                <c:pt idx="1231">
                  <c:v>2.0497685185185185E-2</c:v>
                </c:pt>
                <c:pt idx="1232">
                  <c:v>2.0509259259259258E-2</c:v>
                </c:pt>
                <c:pt idx="1233">
                  <c:v>2.0520833333333332E-2</c:v>
                </c:pt>
                <c:pt idx="1234">
                  <c:v>2.0532407407407405E-2</c:v>
                </c:pt>
                <c:pt idx="1235">
                  <c:v>2.0532407407407405E-2</c:v>
                </c:pt>
                <c:pt idx="1236">
                  <c:v>2.0532407407407405E-2</c:v>
                </c:pt>
                <c:pt idx="1237">
                  <c:v>2.0532407407407405E-2</c:v>
                </c:pt>
                <c:pt idx="1238">
                  <c:v>2.0543981481481479E-2</c:v>
                </c:pt>
                <c:pt idx="1239">
                  <c:v>2.0555555555555556E-2</c:v>
                </c:pt>
                <c:pt idx="1240">
                  <c:v>2.0555555555555556E-2</c:v>
                </c:pt>
                <c:pt idx="1241">
                  <c:v>2.0555555555555556E-2</c:v>
                </c:pt>
                <c:pt idx="1242">
                  <c:v>2.056712962962963E-2</c:v>
                </c:pt>
                <c:pt idx="1243">
                  <c:v>2.056712962962963E-2</c:v>
                </c:pt>
                <c:pt idx="1244">
                  <c:v>2.0578703703703703E-2</c:v>
                </c:pt>
                <c:pt idx="1245">
                  <c:v>2.0578703703703703E-2</c:v>
                </c:pt>
                <c:pt idx="1246">
                  <c:v>2.0578703703703703E-2</c:v>
                </c:pt>
                <c:pt idx="1247">
                  <c:v>2.0601851851851854E-2</c:v>
                </c:pt>
                <c:pt idx="1248">
                  <c:v>2.0601851851851854E-2</c:v>
                </c:pt>
                <c:pt idx="1249">
                  <c:v>2.0613425925925927E-2</c:v>
                </c:pt>
                <c:pt idx="1250">
                  <c:v>2.0625000000000001E-2</c:v>
                </c:pt>
                <c:pt idx="1251">
                  <c:v>2.0625000000000001E-2</c:v>
                </c:pt>
                <c:pt idx="1252">
                  <c:v>2.0625000000000001E-2</c:v>
                </c:pt>
                <c:pt idx="1253">
                  <c:v>2.0671296296296295E-2</c:v>
                </c:pt>
                <c:pt idx="1254">
                  <c:v>2.0671296296296295E-2</c:v>
                </c:pt>
                <c:pt idx="1255">
                  <c:v>2.0671296296296295E-2</c:v>
                </c:pt>
                <c:pt idx="1256">
                  <c:v>2.0682870370370372E-2</c:v>
                </c:pt>
                <c:pt idx="1257">
                  <c:v>2.0682870370370372E-2</c:v>
                </c:pt>
                <c:pt idx="1258">
                  <c:v>2.0682870370370372E-2</c:v>
                </c:pt>
                <c:pt idx="1259">
                  <c:v>2.0682870370370372E-2</c:v>
                </c:pt>
                <c:pt idx="1260">
                  <c:v>2.0682870370370372E-2</c:v>
                </c:pt>
                <c:pt idx="1261">
                  <c:v>2.0706018518518519E-2</c:v>
                </c:pt>
                <c:pt idx="1262">
                  <c:v>2.071759259259259E-2</c:v>
                </c:pt>
                <c:pt idx="1263">
                  <c:v>2.0729166666666667E-2</c:v>
                </c:pt>
                <c:pt idx="1264">
                  <c:v>2.0729166666666667E-2</c:v>
                </c:pt>
                <c:pt idx="1265">
                  <c:v>2.074074074074074E-2</c:v>
                </c:pt>
                <c:pt idx="1266">
                  <c:v>2.0752314814814814E-2</c:v>
                </c:pt>
                <c:pt idx="1267">
                  <c:v>2.0763888888888887E-2</c:v>
                </c:pt>
                <c:pt idx="1268">
                  <c:v>2.0763888888888887E-2</c:v>
                </c:pt>
                <c:pt idx="1269">
                  <c:v>2.0763888888888887E-2</c:v>
                </c:pt>
                <c:pt idx="1270">
                  <c:v>2.0763888888888887E-2</c:v>
                </c:pt>
                <c:pt idx="1271">
                  <c:v>2.0763888888888887E-2</c:v>
                </c:pt>
                <c:pt idx="1272">
                  <c:v>2.0775462962962964E-2</c:v>
                </c:pt>
                <c:pt idx="1273">
                  <c:v>2.0775462962962964E-2</c:v>
                </c:pt>
                <c:pt idx="1274">
                  <c:v>2.0787037037037038E-2</c:v>
                </c:pt>
                <c:pt idx="1275">
                  <c:v>2.0787037037037038E-2</c:v>
                </c:pt>
                <c:pt idx="1276">
                  <c:v>2.0798611111111111E-2</c:v>
                </c:pt>
                <c:pt idx="1277">
                  <c:v>2.0810185185185185E-2</c:v>
                </c:pt>
                <c:pt idx="1278">
                  <c:v>2.0810185185185185E-2</c:v>
                </c:pt>
                <c:pt idx="1279">
                  <c:v>2.0821759259259259E-2</c:v>
                </c:pt>
                <c:pt idx="1280">
                  <c:v>2.0821759259259259E-2</c:v>
                </c:pt>
                <c:pt idx="1281">
                  <c:v>2.0821759259259259E-2</c:v>
                </c:pt>
                <c:pt idx="1282">
                  <c:v>2.0821759259259259E-2</c:v>
                </c:pt>
                <c:pt idx="1283">
                  <c:v>2.0833333333333332E-2</c:v>
                </c:pt>
                <c:pt idx="1284">
                  <c:v>2.0844907407407406E-2</c:v>
                </c:pt>
                <c:pt idx="1285">
                  <c:v>2.0844907407407406E-2</c:v>
                </c:pt>
                <c:pt idx="1286">
                  <c:v>2.0856481481481479E-2</c:v>
                </c:pt>
                <c:pt idx="1287">
                  <c:v>2.0868055555555556E-2</c:v>
                </c:pt>
                <c:pt idx="1288">
                  <c:v>2.0879629629629626E-2</c:v>
                </c:pt>
                <c:pt idx="1289">
                  <c:v>2.0879629629629626E-2</c:v>
                </c:pt>
                <c:pt idx="1290">
                  <c:v>2.0891203703703703E-2</c:v>
                </c:pt>
                <c:pt idx="1291">
                  <c:v>2.0891203703703703E-2</c:v>
                </c:pt>
                <c:pt idx="1292">
                  <c:v>2.0891203703703703E-2</c:v>
                </c:pt>
                <c:pt idx="1293">
                  <c:v>2.0914351851851851E-2</c:v>
                </c:pt>
                <c:pt idx="1294">
                  <c:v>2.0925925925925928E-2</c:v>
                </c:pt>
                <c:pt idx="1295">
                  <c:v>2.0937499999999998E-2</c:v>
                </c:pt>
                <c:pt idx="1296">
                  <c:v>2.0949074074074075E-2</c:v>
                </c:pt>
                <c:pt idx="1297">
                  <c:v>2.0960648148148148E-2</c:v>
                </c:pt>
                <c:pt idx="1298">
                  <c:v>2.0972222222222222E-2</c:v>
                </c:pt>
                <c:pt idx="1299">
                  <c:v>2.0972222222222222E-2</c:v>
                </c:pt>
                <c:pt idx="1300">
                  <c:v>2.0995370370370373E-2</c:v>
                </c:pt>
                <c:pt idx="1301">
                  <c:v>2.0995370370370373E-2</c:v>
                </c:pt>
                <c:pt idx="1302">
                  <c:v>2.0995370370370373E-2</c:v>
                </c:pt>
                <c:pt idx="1303">
                  <c:v>2.1006944444444443E-2</c:v>
                </c:pt>
                <c:pt idx="1304">
                  <c:v>2.1006944444444443E-2</c:v>
                </c:pt>
                <c:pt idx="1305">
                  <c:v>2.1006944444444443E-2</c:v>
                </c:pt>
                <c:pt idx="1306">
                  <c:v>2.1030092592592597E-2</c:v>
                </c:pt>
                <c:pt idx="1307">
                  <c:v>2.1030092592592597E-2</c:v>
                </c:pt>
                <c:pt idx="1308">
                  <c:v>2.1030092592592597E-2</c:v>
                </c:pt>
                <c:pt idx="1309">
                  <c:v>2.1041666666666667E-2</c:v>
                </c:pt>
                <c:pt idx="1310">
                  <c:v>2.1041666666666667E-2</c:v>
                </c:pt>
                <c:pt idx="1311">
                  <c:v>2.1041666666666667E-2</c:v>
                </c:pt>
                <c:pt idx="1312">
                  <c:v>2.1053240740740744E-2</c:v>
                </c:pt>
                <c:pt idx="1313">
                  <c:v>2.1076388888888891E-2</c:v>
                </c:pt>
                <c:pt idx="1314">
                  <c:v>2.1076388888888891E-2</c:v>
                </c:pt>
                <c:pt idx="1315">
                  <c:v>2.1087962962962961E-2</c:v>
                </c:pt>
                <c:pt idx="1316">
                  <c:v>2.1099537037037038E-2</c:v>
                </c:pt>
                <c:pt idx="1317">
                  <c:v>2.1099537037037038E-2</c:v>
                </c:pt>
                <c:pt idx="1318">
                  <c:v>2.1099537037037038E-2</c:v>
                </c:pt>
                <c:pt idx="1319">
                  <c:v>2.1111111111111108E-2</c:v>
                </c:pt>
                <c:pt idx="1320">
                  <c:v>2.1111111111111108E-2</c:v>
                </c:pt>
                <c:pt idx="1321">
                  <c:v>2.1145833333333332E-2</c:v>
                </c:pt>
                <c:pt idx="1322">
                  <c:v>2.1145833333333332E-2</c:v>
                </c:pt>
                <c:pt idx="1323">
                  <c:v>2.1168981481481483E-2</c:v>
                </c:pt>
                <c:pt idx="1324">
                  <c:v>2.1180555555555553E-2</c:v>
                </c:pt>
                <c:pt idx="1325">
                  <c:v>2.1180555555555553E-2</c:v>
                </c:pt>
                <c:pt idx="1326">
                  <c:v>2.1180555555555553E-2</c:v>
                </c:pt>
                <c:pt idx="1327">
                  <c:v>2.1215277777777777E-2</c:v>
                </c:pt>
                <c:pt idx="1328">
                  <c:v>2.1215277777777777E-2</c:v>
                </c:pt>
                <c:pt idx="1329">
                  <c:v>2.1226851851851854E-2</c:v>
                </c:pt>
                <c:pt idx="1330">
                  <c:v>2.1226851851851854E-2</c:v>
                </c:pt>
                <c:pt idx="1331">
                  <c:v>2.1250000000000002E-2</c:v>
                </c:pt>
                <c:pt idx="1332">
                  <c:v>2.1250000000000002E-2</c:v>
                </c:pt>
                <c:pt idx="1333">
                  <c:v>2.1250000000000002E-2</c:v>
                </c:pt>
                <c:pt idx="1334">
                  <c:v>2.1261574074074075E-2</c:v>
                </c:pt>
                <c:pt idx="1335">
                  <c:v>2.1261574074074075E-2</c:v>
                </c:pt>
                <c:pt idx="1336">
                  <c:v>2.1284722222222222E-2</c:v>
                </c:pt>
                <c:pt idx="1337">
                  <c:v>2.1284722222222222E-2</c:v>
                </c:pt>
                <c:pt idx="1338">
                  <c:v>2.1296296296296299E-2</c:v>
                </c:pt>
                <c:pt idx="1339">
                  <c:v>2.1296296296296299E-2</c:v>
                </c:pt>
                <c:pt idx="1340">
                  <c:v>2.1296296296296299E-2</c:v>
                </c:pt>
                <c:pt idx="1341">
                  <c:v>2.1307870370370369E-2</c:v>
                </c:pt>
                <c:pt idx="1342">
                  <c:v>2.1307870370370369E-2</c:v>
                </c:pt>
                <c:pt idx="1343">
                  <c:v>2.1307870370370369E-2</c:v>
                </c:pt>
                <c:pt idx="1344">
                  <c:v>2.1319444444444443E-2</c:v>
                </c:pt>
                <c:pt idx="1345">
                  <c:v>2.1319444444444443E-2</c:v>
                </c:pt>
                <c:pt idx="1346">
                  <c:v>2.1319444444444443E-2</c:v>
                </c:pt>
                <c:pt idx="1347">
                  <c:v>2.1319444444444443E-2</c:v>
                </c:pt>
                <c:pt idx="1348">
                  <c:v>2.1342592592592594E-2</c:v>
                </c:pt>
                <c:pt idx="1349">
                  <c:v>2.1342592592592594E-2</c:v>
                </c:pt>
                <c:pt idx="1350">
                  <c:v>2.1354166666666664E-2</c:v>
                </c:pt>
                <c:pt idx="1351">
                  <c:v>2.1365740740740741E-2</c:v>
                </c:pt>
                <c:pt idx="1352">
                  <c:v>2.1388888888888888E-2</c:v>
                </c:pt>
                <c:pt idx="1353">
                  <c:v>2.1388888888888888E-2</c:v>
                </c:pt>
                <c:pt idx="1354">
                  <c:v>2.1388888888888888E-2</c:v>
                </c:pt>
                <c:pt idx="1355">
                  <c:v>2.1400462962962965E-2</c:v>
                </c:pt>
                <c:pt idx="1356">
                  <c:v>2.1412037037037035E-2</c:v>
                </c:pt>
                <c:pt idx="1357">
                  <c:v>2.1412037037037035E-2</c:v>
                </c:pt>
                <c:pt idx="1358">
                  <c:v>2.1412037037037035E-2</c:v>
                </c:pt>
                <c:pt idx="1359">
                  <c:v>2.1412037037037035E-2</c:v>
                </c:pt>
                <c:pt idx="1360">
                  <c:v>2.1446759259259259E-2</c:v>
                </c:pt>
                <c:pt idx="1361">
                  <c:v>2.1458333333333333E-2</c:v>
                </c:pt>
                <c:pt idx="1362">
                  <c:v>2.1458333333333333E-2</c:v>
                </c:pt>
                <c:pt idx="1363">
                  <c:v>2.146990740740741E-2</c:v>
                </c:pt>
                <c:pt idx="1364">
                  <c:v>2.146990740740741E-2</c:v>
                </c:pt>
                <c:pt idx="1365">
                  <c:v>2.148148148148148E-2</c:v>
                </c:pt>
                <c:pt idx="1366">
                  <c:v>2.148148148148148E-2</c:v>
                </c:pt>
                <c:pt idx="1367">
                  <c:v>2.1493055555555557E-2</c:v>
                </c:pt>
                <c:pt idx="1368">
                  <c:v>2.1493055555555557E-2</c:v>
                </c:pt>
                <c:pt idx="1369">
                  <c:v>2.1493055555555557E-2</c:v>
                </c:pt>
                <c:pt idx="1370">
                  <c:v>2.1493055555555557E-2</c:v>
                </c:pt>
                <c:pt idx="1371">
                  <c:v>2.1493055555555557E-2</c:v>
                </c:pt>
                <c:pt idx="1372">
                  <c:v>2.1504629629629627E-2</c:v>
                </c:pt>
                <c:pt idx="1373">
                  <c:v>2.1504629629629627E-2</c:v>
                </c:pt>
                <c:pt idx="1374">
                  <c:v>2.1516203703703704E-2</c:v>
                </c:pt>
                <c:pt idx="1375">
                  <c:v>2.1516203703703704E-2</c:v>
                </c:pt>
                <c:pt idx="1376">
                  <c:v>2.1527777777777781E-2</c:v>
                </c:pt>
                <c:pt idx="1377">
                  <c:v>2.1527777777777781E-2</c:v>
                </c:pt>
                <c:pt idx="1378">
                  <c:v>2.1527777777777781E-2</c:v>
                </c:pt>
                <c:pt idx="1379">
                  <c:v>2.1539351851851851E-2</c:v>
                </c:pt>
                <c:pt idx="1380">
                  <c:v>2.1539351851851851E-2</c:v>
                </c:pt>
                <c:pt idx="1381">
                  <c:v>2.1550925925925928E-2</c:v>
                </c:pt>
                <c:pt idx="1382">
                  <c:v>2.1562499999999998E-2</c:v>
                </c:pt>
                <c:pt idx="1383">
                  <c:v>2.1562499999999998E-2</c:v>
                </c:pt>
                <c:pt idx="1384">
                  <c:v>2.1574074074074075E-2</c:v>
                </c:pt>
                <c:pt idx="1385">
                  <c:v>2.1574074074074075E-2</c:v>
                </c:pt>
                <c:pt idx="1386">
                  <c:v>2.1574074074074075E-2</c:v>
                </c:pt>
                <c:pt idx="1387">
                  <c:v>2.1574074074074075E-2</c:v>
                </c:pt>
                <c:pt idx="1388">
                  <c:v>2.1585648148148145E-2</c:v>
                </c:pt>
                <c:pt idx="1389">
                  <c:v>2.1585648148148145E-2</c:v>
                </c:pt>
                <c:pt idx="1390">
                  <c:v>2.1597222222222223E-2</c:v>
                </c:pt>
                <c:pt idx="1391">
                  <c:v>2.1608796296296296E-2</c:v>
                </c:pt>
                <c:pt idx="1392">
                  <c:v>2.1608796296296296E-2</c:v>
                </c:pt>
                <c:pt idx="1393">
                  <c:v>2.1608796296296296E-2</c:v>
                </c:pt>
                <c:pt idx="1394">
                  <c:v>2.1608796296296296E-2</c:v>
                </c:pt>
                <c:pt idx="1395">
                  <c:v>2.162037037037037E-2</c:v>
                </c:pt>
                <c:pt idx="1396">
                  <c:v>2.162037037037037E-2</c:v>
                </c:pt>
                <c:pt idx="1397">
                  <c:v>2.1631944444444443E-2</c:v>
                </c:pt>
                <c:pt idx="1398">
                  <c:v>2.165509259259259E-2</c:v>
                </c:pt>
                <c:pt idx="1399">
                  <c:v>2.1666666666666667E-2</c:v>
                </c:pt>
                <c:pt idx="1400">
                  <c:v>2.1666666666666667E-2</c:v>
                </c:pt>
                <c:pt idx="1401">
                  <c:v>2.1689814814814815E-2</c:v>
                </c:pt>
                <c:pt idx="1402">
                  <c:v>2.1701388888888892E-2</c:v>
                </c:pt>
                <c:pt idx="1403">
                  <c:v>2.1701388888888892E-2</c:v>
                </c:pt>
                <c:pt idx="1404">
                  <c:v>2.1701388888888892E-2</c:v>
                </c:pt>
                <c:pt idx="1405">
                  <c:v>2.1712962962962962E-2</c:v>
                </c:pt>
                <c:pt idx="1406">
                  <c:v>2.1747685185185186E-2</c:v>
                </c:pt>
                <c:pt idx="1407">
                  <c:v>2.1759259259259259E-2</c:v>
                </c:pt>
                <c:pt idx="1408">
                  <c:v>2.1759259259259259E-2</c:v>
                </c:pt>
                <c:pt idx="1409">
                  <c:v>2.1770833333333336E-2</c:v>
                </c:pt>
                <c:pt idx="1410">
                  <c:v>2.1770833333333336E-2</c:v>
                </c:pt>
                <c:pt idx="1411">
                  <c:v>2.1782407407407407E-2</c:v>
                </c:pt>
                <c:pt idx="1412">
                  <c:v>2.1782407407407407E-2</c:v>
                </c:pt>
                <c:pt idx="1413">
                  <c:v>2.179398148148148E-2</c:v>
                </c:pt>
                <c:pt idx="1414">
                  <c:v>2.1817129629629631E-2</c:v>
                </c:pt>
                <c:pt idx="1415">
                  <c:v>2.1817129629629631E-2</c:v>
                </c:pt>
                <c:pt idx="1416">
                  <c:v>2.1828703703703701E-2</c:v>
                </c:pt>
                <c:pt idx="1417">
                  <c:v>2.1828703703703701E-2</c:v>
                </c:pt>
                <c:pt idx="1418">
                  <c:v>2.1828703703703701E-2</c:v>
                </c:pt>
                <c:pt idx="1419">
                  <c:v>2.1851851851851848E-2</c:v>
                </c:pt>
                <c:pt idx="1420">
                  <c:v>2.1851851851851848E-2</c:v>
                </c:pt>
                <c:pt idx="1421">
                  <c:v>2.1851851851851848E-2</c:v>
                </c:pt>
                <c:pt idx="1422">
                  <c:v>2.1863425925925925E-2</c:v>
                </c:pt>
                <c:pt idx="1423">
                  <c:v>2.1863425925925925E-2</c:v>
                </c:pt>
                <c:pt idx="1424">
                  <c:v>2.1875000000000002E-2</c:v>
                </c:pt>
                <c:pt idx="1425">
                  <c:v>2.1875000000000002E-2</c:v>
                </c:pt>
                <c:pt idx="1426">
                  <c:v>2.1886574074074072E-2</c:v>
                </c:pt>
                <c:pt idx="1427">
                  <c:v>2.1886574074074072E-2</c:v>
                </c:pt>
                <c:pt idx="1428">
                  <c:v>2.1886574074074072E-2</c:v>
                </c:pt>
                <c:pt idx="1429">
                  <c:v>2.1898148148148149E-2</c:v>
                </c:pt>
                <c:pt idx="1430">
                  <c:v>2.1909722222222223E-2</c:v>
                </c:pt>
                <c:pt idx="1431">
                  <c:v>2.1909722222222223E-2</c:v>
                </c:pt>
                <c:pt idx="1432">
                  <c:v>2.1909722222222223E-2</c:v>
                </c:pt>
                <c:pt idx="1433">
                  <c:v>2.1909722222222223E-2</c:v>
                </c:pt>
                <c:pt idx="1434">
                  <c:v>2.1921296296296296E-2</c:v>
                </c:pt>
                <c:pt idx="1435">
                  <c:v>2.1921296296296296E-2</c:v>
                </c:pt>
                <c:pt idx="1436">
                  <c:v>2.1921296296296296E-2</c:v>
                </c:pt>
                <c:pt idx="1437">
                  <c:v>2.193287037037037E-2</c:v>
                </c:pt>
                <c:pt idx="1438">
                  <c:v>2.193287037037037E-2</c:v>
                </c:pt>
                <c:pt idx="1439">
                  <c:v>2.193287037037037E-2</c:v>
                </c:pt>
                <c:pt idx="1440">
                  <c:v>2.1944444444444447E-2</c:v>
                </c:pt>
                <c:pt idx="1441">
                  <c:v>2.1956018518518517E-2</c:v>
                </c:pt>
                <c:pt idx="1442">
                  <c:v>2.1956018518518517E-2</c:v>
                </c:pt>
                <c:pt idx="1443">
                  <c:v>2.1956018518518517E-2</c:v>
                </c:pt>
                <c:pt idx="1444">
                  <c:v>2.1956018518518517E-2</c:v>
                </c:pt>
                <c:pt idx="1445">
                  <c:v>2.1979166666666664E-2</c:v>
                </c:pt>
                <c:pt idx="1446">
                  <c:v>2.1979166666666664E-2</c:v>
                </c:pt>
                <c:pt idx="1447">
                  <c:v>2.1979166666666664E-2</c:v>
                </c:pt>
                <c:pt idx="1448">
                  <c:v>2.1990740740740741E-2</c:v>
                </c:pt>
                <c:pt idx="1449">
                  <c:v>2.1990740740740741E-2</c:v>
                </c:pt>
                <c:pt idx="1450">
                  <c:v>2.2002314814814818E-2</c:v>
                </c:pt>
                <c:pt idx="1451">
                  <c:v>2.2002314814814818E-2</c:v>
                </c:pt>
                <c:pt idx="1452">
                  <c:v>2.2013888888888888E-2</c:v>
                </c:pt>
                <c:pt idx="1453">
                  <c:v>2.2013888888888888E-2</c:v>
                </c:pt>
                <c:pt idx="1454">
                  <c:v>2.2013888888888888E-2</c:v>
                </c:pt>
                <c:pt idx="1455">
                  <c:v>2.2013888888888888E-2</c:v>
                </c:pt>
                <c:pt idx="1456">
                  <c:v>2.2025462962962958E-2</c:v>
                </c:pt>
                <c:pt idx="1457">
                  <c:v>2.2025462962962958E-2</c:v>
                </c:pt>
                <c:pt idx="1458">
                  <c:v>2.207175925925926E-2</c:v>
                </c:pt>
                <c:pt idx="1459">
                  <c:v>2.2083333333333333E-2</c:v>
                </c:pt>
                <c:pt idx="1460">
                  <c:v>2.2094907407407407E-2</c:v>
                </c:pt>
                <c:pt idx="1461">
                  <c:v>2.210648148148148E-2</c:v>
                </c:pt>
                <c:pt idx="1462">
                  <c:v>2.210648148148148E-2</c:v>
                </c:pt>
                <c:pt idx="1463">
                  <c:v>2.210648148148148E-2</c:v>
                </c:pt>
                <c:pt idx="1464">
                  <c:v>2.2118055555555557E-2</c:v>
                </c:pt>
                <c:pt idx="1465">
                  <c:v>2.2118055555555557E-2</c:v>
                </c:pt>
                <c:pt idx="1466">
                  <c:v>2.2129629629629628E-2</c:v>
                </c:pt>
                <c:pt idx="1467">
                  <c:v>2.2129629629629628E-2</c:v>
                </c:pt>
                <c:pt idx="1468">
                  <c:v>2.2129629629629628E-2</c:v>
                </c:pt>
                <c:pt idx="1469">
                  <c:v>2.2152777777777775E-2</c:v>
                </c:pt>
                <c:pt idx="1470">
                  <c:v>2.2164351851851852E-2</c:v>
                </c:pt>
                <c:pt idx="1471">
                  <c:v>2.2175925925925929E-2</c:v>
                </c:pt>
                <c:pt idx="1472">
                  <c:v>2.2175925925925929E-2</c:v>
                </c:pt>
                <c:pt idx="1473">
                  <c:v>2.2187499999999999E-2</c:v>
                </c:pt>
                <c:pt idx="1474">
                  <c:v>2.2187499999999999E-2</c:v>
                </c:pt>
                <c:pt idx="1475">
                  <c:v>2.2199074074074076E-2</c:v>
                </c:pt>
                <c:pt idx="1476">
                  <c:v>2.2199074074074076E-2</c:v>
                </c:pt>
                <c:pt idx="1477">
                  <c:v>2.2199074074074076E-2</c:v>
                </c:pt>
                <c:pt idx="1478">
                  <c:v>2.2210648148148149E-2</c:v>
                </c:pt>
                <c:pt idx="1479">
                  <c:v>2.2222222222222223E-2</c:v>
                </c:pt>
                <c:pt idx="1480">
                  <c:v>2.2222222222222223E-2</c:v>
                </c:pt>
                <c:pt idx="1481">
                  <c:v>2.2222222222222223E-2</c:v>
                </c:pt>
                <c:pt idx="1482">
                  <c:v>2.2222222222222223E-2</c:v>
                </c:pt>
                <c:pt idx="1483">
                  <c:v>2.2233796296296297E-2</c:v>
                </c:pt>
                <c:pt idx="1484">
                  <c:v>2.2233796296296297E-2</c:v>
                </c:pt>
                <c:pt idx="1485">
                  <c:v>2.224537037037037E-2</c:v>
                </c:pt>
                <c:pt idx="1486">
                  <c:v>2.224537037037037E-2</c:v>
                </c:pt>
                <c:pt idx="1487">
                  <c:v>2.224537037037037E-2</c:v>
                </c:pt>
                <c:pt idx="1488">
                  <c:v>2.225694444444444E-2</c:v>
                </c:pt>
                <c:pt idx="1489">
                  <c:v>2.225694444444444E-2</c:v>
                </c:pt>
                <c:pt idx="1490">
                  <c:v>2.2268518518518521E-2</c:v>
                </c:pt>
                <c:pt idx="1491">
                  <c:v>2.2268518518518521E-2</c:v>
                </c:pt>
                <c:pt idx="1492">
                  <c:v>2.2268518518518521E-2</c:v>
                </c:pt>
                <c:pt idx="1493">
                  <c:v>2.2280092592592591E-2</c:v>
                </c:pt>
                <c:pt idx="1494">
                  <c:v>2.2280092592592591E-2</c:v>
                </c:pt>
                <c:pt idx="1495">
                  <c:v>2.2280092592592591E-2</c:v>
                </c:pt>
                <c:pt idx="1496">
                  <c:v>2.2291666666666668E-2</c:v>
                </c:pt>
                <c:pt idx="1497">
                  <c:v>2.2291666666666668E-2</c:v>
                </c:pt>
                <c:pt idx="1498">
                  <c:v>2.2291666666666668E-2</c:v>
                </c:pt>
                <c:pt idx="1499">
                  <c:v>2.2291666666666668E-2</c:v>
                </c:pt>
                <c:pt idx="1500">
                  <c:v>2.2303240740740738E-2</c:v>
                </c:pt>
                <c:pt idx="1501">
                  <c:v>2.2314814814814815E-2</c:v>
                </c:pt>
                <c:pt idx="1502">
                  <c:v>2.2314814814814815E-2</c:v>
                </c:pt>
                <c:pt idx="1503">
                  <c:v>2.2326388888888885E-2</c:v>
                </c:pt>
                <c:pt idx="1504">
                  <c:v>2.2326388888888885E-2</c:v>
                </c:pt>
                <c:pt idx="1505">
                  <c:v>2.2326388888888885E-2</c:v>
                </c:pt>
                <c:pt idx="1506">
                  <c:v>2.2337962962962962E-2</c:v>
                </c:pt>
                <c:pt idx="1507">
                  <c:v>2.2337962962962962E-2</c:v>
                </c:pt>
                <c:pt idx="1508">
                  <c:v>2.2349537037037032E-2</c:v>
                </c:pt>
                <c:pt idx="1509">
                  <c:v>2.2349537037037032E-2</c:v>
                </c:pt>
                <c:pt idx="1510">
                  <c:v>2.2361111111111113E-2</c:v>
                </c:pt>
                <c:pt idx="1511">
                  <c:v>2.2361111111111113E-2</c:v>
                </c:pt>
                <c:pt idx="1512">
                  <c:v>2.238425925925926E-2</c:v>
                </c:pt>
                <c:pt idx="1513">
                  <c:v>2.238425925925926E-2</c:v>
                </c:pt>
                <c:pt idx="1514">
                  <c:v>2.2395833333333334E-2</c:v>
                </c:pt>
                <c:pt idx="1515">
                  <c:v>2.2395833333333334E-2</c:v>
                </c:pt>
                <c:pt idx="1516">
                  <c:v>2.2418981481481481E-2</c:v>
                </c:pt>
                <c:pt idx="1517">
                  <c:v>2.2418981481481481E-2</c:v>
                </c:pt>
                <c:pt idx="1518">
                  <c:v>2.2442129629629631E-2</c:v>
                </c:pt>
                <c:pt idx="1519">
                  <c:v>2.2453703703703708E-2</c:v>
                </c:pt>
                <c:pt idx="1520">
                  <c:v>2.2488425925925926E-2</c:v>
                </c:pt>
                <c:pt idx="1521">
                  <c:v>2.2488425925925926E-2</c:v>
                </c:pt>
                <c:pt idx="1522">
                  <c:v>2.2488425925925926E-2</c:v>
                </c:pt>
                <c:pt idx="1523">
                  <c:v>2.2511574074074073E-2</c:v>
                </c:pt>
                <c:pt idx="1524">
                  <c:v>2.2511574074074073E-2</c:v>
                </c:pt>
                <c:pt idx="1525">
                  <c:v>2.2511574074074073E-2</c:v>
                </c:pt>
                <c:pt idx="1526">
                  <c:v>2.2523148148148143E-2</c:v>
                </c:pt>
                <c:pt idx="1527">
                  <c:v>2.2523148148148143E-2</c:v>
                </c:pt>
                <c:pt idx="1528">
                  <c:v>2.2523148148148143E-2</c:v>
                </c:pt>
                <c:pt idx="1529">
                  <c:v>2.2534722222222223E-2</c:v>
                </c:pt>
                <c:pt idx="1530">
                  <c:v>2.2534722222222223E-2</c:v>
                </c:pt>
                <c:pt idx="1531">
                  <c:v>2.2546296296296297E-2</c:v>
                </c:pt>
                <c:pt idx="1532">
                  <c:v>2.2546296296296297E-2</c:v>
                </c:pt>
                <c:pt idx="1533">
                  <c:v>2.255787037037037E-2</c:v>
                </c:pt>
                <c:pt idx="1534">
                  <c:v>2.255787037037037E-2</c:v>
                </c:pt>
                <c:pt idx="1535">
                  <c:v>2.2581018518518518E-2</c:v>
                </c:pt>
                <c:pt idx="1536">
                  <c:v>2.2592592592592591E-2</c:v>
                </c:pt>
                <c:pt idx="1537">
                  <c:v>2.2592592592592591E-2</c:v>
                </c:pt>
                <c:pt idx="1538">
                  <c:v>2.2592592592592591E-2</c:v>
                </c:pt>
                <c:pt idx="1539">
                  <c:v>2.2592592592592591E-2</c:v>
                </c:pt>
                <c:pt idx="1540">
                  <c:v>2.2592592592592591E-2</c:v>
                </c:pt>
                <c:pt idx="1541">
                  <c:v>2.2592592592592591E-2</c:v>
                </c:pt>
                <c:pt idx="1542">
                  <c:v>2.2592592592592591E-2</c:v>
                </c:pt>
                <c:pt idx="1543">
                  <c:v>2.2604166666666665E-2</c:v>
                </c:pt>
                <c:pt idx="1544">
                  <c:v>2.2615740740740742E-2</c:v>
                </c:pt>
                <c:pt idx="1545">
                  <c:v>2.2615740740740742E-2</c:v>
                </c:pt>
                <c:pt idx="1546">
                  <c:v>2.2638888888888889E-2</c:v>
                </c:pt>
                <c:pt idx="1547">
                  <c:v>2.2638888888888889E-2</c:v>
                </c:pt>
                <c:pt idx="1548">
                  <c:v>2.2650462962962966E-2</c:v>
                </c:pt>
                <c:pt idx="1549">
                  <c:v>2.2650462962962966E-2</c:v>
                </c:pt>
                <c:pt idx="1550">
                  <c:v>2.2662037037037036E-2</c:v>
                </c:pt>
                <c:pt idx="1551">
                  <c:v>2.2662037037037036E-2</c:v>
                </c:pt>
                <c:pt idx="1552">
                  <c:v>2.2673611111111113E-2</c:v>
                </c:pt>
                <c:pt idx="1553">
                  <c:v>2.2685185185185183E-2</c:v>
                </c:pt>
                <c:pt idx="1554">
                  <c:v>2.2685185185185183E-2</c:v>
                </c:pt>
                <c:pt idx="1555">
                  <c:v>2.269675925925926E-2</c:v>
                </c:pt>
                <c:pt idx="1556">
                  <c:v>2.269675925925926E-2</c:v>
                </c:pt>
                <c:pt idx="1557">
                  <c:v>2.2719907407407411E-2</c:v>
                </c:pt>
                <c:pt idx="1558">
                  <c:v>2.2719907407407411E-2</c:v>
                </c:pt>
                <c:pt idx="1559">
                  <c:v>2.2719907407407411E-2</c:v>
                </c:pt>
                <c:pt idx="1560">
                  <c:v>2.2731481481481481E-2</c:v>
                </c:pt>
                <c:pt idx="1561">
                  <c:v>2.2731481481481481E-2</c:v>
                </c:pt>
                <c:pt idx="1562">
                  <c:v>2.2731481481481481E-2</c:v>
                </c:pt>
                <c:pt idx="1563">
                  <c:v>2.2743055555555555E-2</c:v>
                </c:pt>
                <c:pt idx="1564">
                  <c:v>2.2743055555555555E-2</c:v>
                </c:pt>
                <c:pt idx="1565">
                  <c:v>2.2754629629629628E-2</c:v>
                </c:pt>
                <c:pt idx="1566">
                  <c:v>2.2766203703703702E-2</c:v>
                </c:pt>
                <c:pt idx="1567">
                  <c:v>2.2766203703703702E-2</c:v>
                </c:pt>
                <c:pt idx="1568">
                  <c:v>2.2789351851851852E-2</c:v>
                </c:pt>
                <c:pt idx="1569">
                  <c:v>2.2789351851851852E-2</c:v>
                </c:pt>
                <c:pt idx="1570">
                  <c:v>2.2812499999999999E-2</c:v>
                </c:pt>
                <c:pt idx="1571">
                  <c:v>2.2812499999999999E-2</c:v>
                </c:pt>
                <c:pt idx="1572">
                  <c:v>2.2812499999999999E-2</c:v>
                </c:pt>
                <c:pt idx="1573">
                  <c:v>2.2812499999999999E-2</c:v>
                </c:pt>
                <c:pt idx="1574">
                  <c:v>2.2812499999999999E-2</c:v>
                </c:pt>
                <c:pt idx="1575">
                  <c:v>2.2812499999999999E-2</c:v>
                </c:pt>
                <c:pt idx="1576">
                  <c:v>2.2824074074074076E-2</c:v>
                </c:pt>
                <c:pt idx="1577">
                  <c:v>2.2824074074074076E-2</c:v>
                </c:pt>
                <c:pt idx="1578">
                  <c:v>2.2824074074074076E-2</c:v>
                </c:pt>
                <c:pt idx="1579">
                  <c:v>2.2824074074074076E-2</c:v>
                </c:pt>
                <c:pt idx="1580">
                  <c:v>2.2847222222222224E-2</c:v>
                </c:pt>
                <c:pt idx="1581">
                  <c:v>2.2847222222222224E-2</c:v>
                </c:pt>
                <c:pt idx="1582">
                  <c:v>2.2847222222222224E-2</c:v>
                </c:pt>
                <c:pt idx="1583">
                  <c:v>2.2870370370370371E-2</c:v>
                </c:pt>
                <c:pt idx="1584">
                  <c:v>2.2881944444444444E-2</c:v>
                </c:pt>
                <c:pt idx="1585">
                  <c:v>2.2893518518518521E-2</c:v>
                </c:pt>
                <c:pt idx="1586">
                  <c:v>2.2905092592592591E-2</c:v>
                </c:pt>
                <c:pt idx="1587">
                  <c:v>2.2905092592592591E-2</c:v>
                </c:pt>
                <c:pt idx="1588">
                  <c:v>2.2916666666666669E-2</c:v>
                </c:pt>
                <c:pt idx="1589">
                  <c:v>2.2916666666666669E-2</c:v>
                </c:pt>
                <c:pt idx="1590">
                  <c:v>2.2916666666666669E-2</c:v>
                </c:pt>
                <c:pt idx="1591">
                  <c:v>2.2928240740740739E-2</c:v>
                </c:pt>
                <c:pt idx="1592">
                  <c:v>2.2928240740740739E-2</c:v>
                </c:pt>
                <c:pt idx="1593">
                  <c:v>2.2928240740740739E-2</c:v>
                </c:pt>
                <c:pt idx="1594">
                  <c:v>2.2939814814814816E-2</c:v>
                </c:pt>
                <c:pt idx="1595">
                  <c:v>2.2939814814814816E-2</c:v>
                </c:pt>
                <c:pt idx="1596">
                  <c:v>2.2939814814814816E-2</c:v>
                </c:pt>
                <c:pt idx="1597">
                  <c:v>2.2951388888888886E-2</c:v>
                </c:pt>
                <c:pt idx="1598">
                  <c:v>2.2951388888888886E-2</c:v>
                </c:pt>
                <c:pt idx="1599">
                  <c:v>2.2951388888888886E-2</c:v>
                </c:pt>
                <c:pt idx="1600">
                  <c:v>2.2962962962962966E-2</c:v>
                </c:pt>
                <c:pt idx="1601">
                  <c:v>2.297453703703704E-2</c:v>
                </c:pt>
                <c:pt idx="1602">
                  <c:v>2.297453703703704E-2</c:v>
                </c:pt>
                <c:pt idx="1603">
                  <c:v>2.298611111111111E-2</c:v>
                </c:pt>
                <c:pt idx="1604">
                  <c:v>2.298611111111111E-2</c:v>
                </c:pt>
                <c:pt idx="1605">
                  <c:v>2.298611111111111E-2</c:v>
                </c:pt>
                <c:pt idx="1606">
                  <c:v>2.298611111111111E-2</c:v>
                </c:pt>
                <c:pt idx="1607">
                  <c:v>2.2997685185185187E-2</c:v>
                </c:pt>
                <c:pt idx="1608">
                  <c:v>2.2997685185185187E-2</c:v>
                </c:pt>
                <c:pt idx="1609">
                  <c:v>2.3032407407407404E-2</c:v>
                </c:pt>
                <c:pt idx="1610">
                  <c:v>2.3043981481481481E-2</c:v>
                </c:pt>
                <c:pt idx="1611">
                  <c:v>2.3043981481481481E-2</c:v>
                </c:pt>
                <c:pt idx="1612">
                  <c:v>2.3055555555555555E-2</c:v>
                </c:pt>
                <c:pt idx="1613">
                  <c:v>2.3055555555555555E-2</c:v>
                </c:pt>
                <c:pt idx="1614">
                  <c:v>2.3055555555555555E-2</c:v>
                </c:pt>
                <c:pt idx="1615">
                  <c:v>2.3067129629629632E-2</c:v>
                </c:pt>
                <c:pt idx="1616">
                  <c:v>2.3067129629629632E-2</c:v>
                </c:pt>
                <c:pt idx="1617">
                  <c:v>2.3078703703703702E-2</c:v>
                </c:pt>
                <c:pt idx="1618">
                  <c:v>2.3090277777777779E-2</c:v>
                </c:pt>
                <c:pt idx="1619">
                  <c:v>2.3090277777777779E-2</c:v>
                </c:pt>
                <c:pt idx="1620">
                  <c:v>2.3090277777777779E-2</c:v>
                </c:pt>
                <c:pt idx="1621">
                  <c:v>2.3090277777777779E-2</c:v>
                </c:pt>
                <c:pt idx="1622">
                  <c:v>2.3101851851851849E-2</c:v>
                </c:pt>
                <c:pt idx="1623">
                  <c:v>2.3101851851851849E-2</c:v>
                </c:pt>
                <c:pt idx="1624">
                  <c:v>2.3101851851851849E-2</c:v>
                </c:pt>
                <c:pt idx="1625">
                  <c:v>2.3113425925925926E-2</c:v>
                </c:pt>
                <c:pt idx="1626">
                  <c:v>2.3113425925925926E-2</c:v>
                </c:pt>
                <c:pt idx="1627">
                  <c:v>2.3113425925925926E-2</c:v>
                </c:pt>
                <c:pt idx="1628">
                  <c:v>2.3124999999999996E-2</c:v>
                </c:pt>
                <c:pt idx="1629">
                  <c:v>2.3124999999999996E-2</c:v>
                </c:pt>
                <c:pt idx="1630">
                  <c:v>2.314814814814815E-2</c:v>
                </c:pt>
                <c:pt idx="1631">
                  <c:v>2.3159722222222224E-2</c:v>
                </c:pt>
                <c:pt idx="1632">
                  <c:v>2.3159722222222224E-2</c:v>
                </c:pt>
                <c:pt idx="1633">
                  <c:v>2.3171296296296297E-2</c:v>
                </c:pt>
                <c:pt idx="1634">
                  <c:v>2.3171296296296297E-2</c:v>
                </c:pt>
                <c:pt idx="1635">
                  <c:v>2.3171296296296297E-2</c:v>
                </c:pt>
                <c:pt idx="1636">
                  <c:v>2.3182870370370371E-2</c:v>
                </c:pt>
                <c:pt idx="1637">
                  <c:v>2.3182870370370371E-2</c:v>
                </c:pt>
                <c:pt idx="1638">
                  <c:v>2.3194444444444445E-2</c:v>
                </c:pt>
                <c:pt idx="1639">
                  <c:v>2.3217592592592592E-2</c:v>
                </c:pt>
                <c:pt idx="1640">
                  <c:v>2.3217592592592592E-2</c:v>
                </c:pt>
                <c:pt idx="1641">
                  <c:v>2.3229166666666665E-2</c:v>
                </c:pt>
                <c:pt idx="1642">
                  <c:v>2.3240740740740742E-2</c:v>
                </c:pt>
                <c:pt idx="1643">
                  <c:v>2.3252314814814812E-2</c:v>
                </c:pt>
                <c:pt idx="1644">
                  <c:v>2.326388888888889E-2</c:v>
                </c:pt>
                <c:pt idx="1645">
                  <c:v>2.327546296296296E-2</c:v>
                </c:pt>
                <c:pt idx="1646">
                  <c:v>2.3287037037037037E-2</c:v>
                </c:pt>
                <c:pt idx="1647">
                  <c:v>2.3287037037037037E-2</c:v>
                </c:pt>
                <c:pt idx="1648">
                  <c:v>2.3298611111111107E-2</c:v>
                </c:pt>
                <c:pt idx="1649">
                  <c:v>2.3310185185185187E-2</c:v>
                </c:pt>
                <c:pt idx="1650">
                  <c:v>2.3310185185185187E-2</c:v>
                </c:pt>
                <c:pt idx="1651">
                  <c:v>2.3310185185185187E-2</c:v>
                </c:pt>
                <c:pt idx="1652">
                  <c:v>2.3321759259259261E-2</c:v>
                </c:pt>
                <c:pt idx="1653">
                  <c:v>2.3333333333333334E-2</c:v>
                </c:pt>
                <c:pt idx="1654">
                  <c:v>2.3333333333333334E-2</c:v>
                </c:pt>
                <c:pt idx="1655">
                  <c:v>2.3344907407407408E-2</c:v>
                </c:pt>
                <c:pt idx="1656">
                  <c:v>2.3356481481481482E-2</c:v>
                </c:pt>
                <c:pt idx="1657">
                  <c:v>2.3356481481481482E-2</c:v>
                </c:pt>
                <c:pt idx="1658">
                  <c:v>2.3356481481481482E-2</c:v>
                </c:pt>
                <c:pt idx="1659">
                  <c:v>2.3368055555555555E-2</c:v>
                </c:pt>
                <c:pt idx="1660">
                  <c:v>2.3368055555555555E-2</c:v>
                </c:pt>
                <c:pt idx="1661">
                  <c:v>2.3379629629629629E-2</c:v>
                </c:pt>
                <c:pt idx="1662">
                  <c:v>2.3379629629629629E-2</c:v>
                </c:pt>
                <c:pt idx="1663">
                  <c:v>2.3379629629629629E-2</c:v>
                </c:pt>
                <c:pt idx="1664">
                  <c:v>2.3391203703703702E-2</c:v>
                </c:pt>
                <c:pt idx="1665">
                  <c:v>2.3402777777777783E-2</c:v>
                </c:pt>
                <c:pt idx="1666">
                  <c:v>2.3402777777777783E-2</c:v>
                </c:pt>
                <c:pt idx="1667">
                  <c:v>2.3402777777777783E-2</c:v>
                </c:pt>
                <c:pt idx="1668">
                  <c:v>2.3414351851851853E-2</c:v>
                </c:pt>
                <c:pt idx="1669">
                  <c:v>2.342592592592593E-2</c:v>
                </c:pt>
                <c:pt idx="1670">
                  <c:v>2.342592592592593E-2</c:v>
                </c:pt>
                <c:pt idx="1671">
                  <c:v>2.34375E-2</c:v>
                </c:pt>
                <c:pt idx="1672">
                  <c:v>2.34375E-2</c:v>
                </c:pt>
                <c:pt idx="1673">
                  <c:v>2.344907407407407E-2</c:v>
                </c:pt>
                <c:pt idx="1674">
                  <c:v>2.344907407407407E-2</c:v>
                </c:pt>
                <c:pt idx="1675">
                  <c:v>2.344907407407407E-2</c:v>
                </c:pt>
                <c:pt idx="1676">
                  <c:v>2.3460648148148147E-2</c:v>
                </c:pt>
                <c:pt idx="1677">
                  <c:v>2.3483796296296298E-2</c:v>
                </c:pt>
                <c:pt idx="1678">
                  <c:v>2.3483796296296298E-2</c:v>
                </c:pt>
                <c:pt idx="1679">
                  <c:v>2.3483796296296298E-2</c:v>
                </c:pt>
                <c:pt idx="1680">
                  <c:v>2.3483796296296298E-2</c:v>
                </c:pt>
                <c:pt idx="1681">
                  <c:v>2.3495370370370371E-2</c:v>
                </c:pt>
                <c:pt idx="1682">
                  <c:v>2.3495370370370371E-2</c:v>
                </c:pt>
                <c:pt idx="1683">
                  <c:v>2.3495370370370371E-2</c:v>
                </c:pt>
                <c:pt idx="1684">
                  <c:v>2.3506944444444445E-2</c:v>
                </c:pt>
                <c:pt idx="1685">
                  <c:v>2.3506944444444445E-2</c:v>
                </c:pt>
                <c:pt idx="1686">
                  <c:v>2.3506944444444445E-2</c:v>
                </c:pt>
                <c:pt idx="1687">
                  <c:v>2.3506944444444445E-2</c:v>
                </c:pt>
                <c:pt idx="1688">
                  <c:v>2.3518518518518518E-2</c:v>
                </c:pt>
                <c:pt idx="1689">
                  <c:v>2.3530092592592592E-2</c:v>
                </c:pt>
                <c:pt idx="1690">
                  <c:v>2.3530092592592592E-2</c:v>
                </c:pt>
                <c:pt idx="1691">
                  <c:v>2.3530092592592592E-2</c:v>
                </c:pt>
                <c:pt idx="1692">
                  <c:v>2.3530092592592592E-2</c:v>
                </c:pt>
                <c:pt idx="1693">
                  <c:v>2.3541666666666666E-2</c:v>
                </c:pt>
                <c:pt idx="1694">
                  <c:v>2.3541666666666666E-2</c:v>
                </c:pt>
                <c:pt idx="1695">
                  <c:v>2.3553240740740739E-2</c:v>
                </c:pt>
                <c:pt idx="1696">
                  <c:v>2.3553240740740739E-2</c:v>
                </c:pt>
                <c:pt idx="1697">
                  <c:v>2.3564814814814813E-2</c:v>
                </c:pt>
                <c:pt idx="1698">
                  <c:v>2.3564814814814813E-2</c:v>
                </c:pt>
                <c:pt idx="1699">
                  <c:v>2.3576388888888893E-2</c:v>
                </c:pt>
                <c:pt idx="1700">
                  <c:v>2.3576388888888893E-2</c:v>
                </c:pt>
                <c:pt idx="1701">
                  <c:v>2.3576388888888893E-2</c:v>
                </c:pt>
                <c:pt idx="1702">
                  <c:v>2.3576388888888893E-2</c:v>
                </c:pt>
                <c:pt idx="1703">
                  <c:v>2.3587962962962963E-2</c:v>
                </c:pt>
                <c:pt idx="1704">
                  <c:v>2.3587962962962963E-2</c:v>
                </c:pt>
                <c:pt idx="1705">
                  <c:v>2.3622685185185188E-2</c:v>
                </c:pt>
                <c:pt idx="1706">
                  <c:v>2.3634259259259258E-2</c:v>
                </c:pt>
                <c:pt idx="1707">
                  <c:v>2.3645833333333335E-2</c:v>
                </c:pt>
                <c:pt idx="1708">
                  <c:v>2.3645833333333335E-2</c:v>
                </c:pt>
                <c:pt idx="1709">
                  <c:v>2.3657407407407408E-2</c:v>
                </c:pt>
                <c:pt idx="1710">
                  <c:v>2.3657407407407408E-2</c:v>
                </c:pt>
                <c:pt idx="1711">
                  <c:v>2.3657407407407408E-2</c:v>
                </c:pt>
                <c:pt idx="1712">
                  <c:v>2.3657407407407408E-2</c:v>
                </c:pt>
                <c:pt idx="1713">
                  <c:v>2.3668981481481485E-2</c:v>
                </c:pt>
                <c:pt idx="1714">
                  <c:v>2.3668981481481485E-2</c:v>
                </c:pt>
                <c:pt idx="1715">
                  <c:v>2.3668981481481485E-2</c:v>
                </c:pt>
                <c:pt idx="1716">
                  <c:v>2.3680555555555555E-2</c:v>
                </c:pt>
                <c:pt idx="1717">
                  <c:v>2.3692129629629629E-2</c:v>
                </c:pt>
                <c:pt idx="1718">
                  <c:v>2.3692129629629629E-2</c:v>
                </c:pt>
                <c:pt idx="1719">
                  <c:v>2.3692129629629629E-2</c:v>
                </c:pt>
                <c:pt idx="1720">
                  <c:v>2.3703703703703703E-2</c:v>
                </c:pt>
                <c:pt idx="1721">
                  <c:v>2.3703703703703703E-2</c:v>
                </c:pt>
                <c:pt idx="1722">
                  <c:v>2.3703703703703703E-2</c:v>
                </c:pt>
                <c:pt idx="1723">
                  <c:v>2.3703703703703703E-2</c:v>
                </c:pt>
                <c:pt idx="1724">
                  <c:v>2.3703703703703703E-2</c:v>
                </c:pt>
                <c:pt idx="1725">
                  <c:v>2.3703703703703703E-2</c:v>
                </c:pt>
                <c:pt idx="1726">
                  <c:v>2.3715277777777776E-2</c:v>
                </c:pt>
                <c:pt idx="1727">
                  <c:v>2.372685185185185E-2</c:v>
                </c:pt>
                <c:pt idx="1728">
                  <c:v>2.3738425925925923E-2</c:v>
                </c:pt>
                <c:pt idx="1729">
                  <c:v>2.3750000000000004E-2</c:v>
                </c:pt>
                <c:pt idx="1730">
                  <c:v>2.3761574074074074E-2</c:v>
                </c:pt>
                <c:pt idx="1731">
                  <c:v>2.3773148148148151E-2</c:v>
                </c:pt>
                <c:pt idx="1732">
                  <c:v>2.3784722222222221E-2</c:v>
                </c:pt>
                <c:pt idx="1733">
                  <c:v>2.3796296296296298E-2</c:v>
                </c:pt>
                <c:pt idx="1734">
                  <c:v>2.3807870370370368E-2</c:v>
                </c:pt>
                <c:pt idx="1735">
                  <c:v>2.3807870370370368E-2</c:v>
                </c:pt>
                <c:pt idx="1736">
                  <c:v>2.3819444444444445E-2</c:v>
                </c:pt>
                <c:pt idx="1737">
                  <c:v>2.3819444444444445E-2</c:v>
                </c:pt>
                <c:pt idx="1738">
                  <c:v>2.3819444444444445E-2</c:v>
                </c:pt>
                <c:pt idx="1739">
                  <c:v>2.3819444444444445E-2</c:v>
                </c:pt>
                <c:pt idx="1740">
                  <c:v>2.3819444444444445E-2</c:v>
                </c:pt>
                <c:pt idx="1741">
                  <c:v>2.3831018518518519E-2</c:v>
                </c:pt>
                <c:pt idx="1742">
                  <c:v>2.3842592592592596E-2</c:v>
                </c:pt>
                <c:pt idx="1743">
                  <c:v>2.3842592592592596E-2</c:v>
                </c:pt>
                <c:pt idx="1744">
                  <c:v>2.3842592592592596E-2</c:v>
                </c:pt>
                <c:pt idx="1745">
                  <c:v>2.3854166666666666E-2</c:v>
                </c:pt>
                <c:pt idx="1746">
                  <c:v>2.3854166666666666E-2</c:v>
                </c:pt>
                <c:pt idx="1747">
                  <c:v>2.3854166666666666E-2</c:v>
                </c:pt>
                <c:pt idx="1748">
                  <c:v>2.3854166666666666E-2</c:v>
                </c:pt>
                <c:pt idx="1749">
                  <c:v>2.3865740740740743E-2</c:v>
                </c:pt>
                <c:pt idx="1750">
                  <c:v>2.3865740740740743E-2</c:v>
                </c:pt>
                <c:pt idx="1751">
                  <c:v>2.3865740740740743E-2</c:v>
                </c:pt>
                <c:pt idx="1752">
                  <c:v>2.3865740740740743E-2</c:v>
                </c:pt>
                <c:pt idx="1753">
                  <c:v>2.3865740740740743E-2</c:v>
                </c:pt>
                <c:pt idx="1754">
                  <c:v>2.388888888888889E-2</c:v>
                </c:pt>
                <c:pt idx="1755">
                  <c:v>2.388888888888889E-2</c:v>
                </c:pt>
                <c:pt idx="1756">
                  <c:v>2.390046296296296E-2</c:v>
                </c:pt>
                <c:pt idx="1757">
                  <c:v>2.390046296296296E-2</c:v>
                </c:pt>
                <c:pt idx="1758">
                  <c:v>2.390046296296296E-2</c:v>
                </c:pt>
                <c:pt idx="1759">
                  <c:v>2.3912037037037034E-2</c:v>
                </c:pt>
                <c:pt idx="1760">
                  <c:v>2.3912037037037034E-2</c:v>
                </c:pt>
                <c:pt idx="1761">
                  <c:v>2.3912037037037034E-2</c:v>
                </c:pt>
                <c:pt idx="1762">
                  <c:v>2.3912037037037034E-2</c:v>
                </c:pt>
                <c:pt idx="1763">
                  <c:v>2.3923611111111114E-2</c:v>
                </c:pt>
                <c:pt idx="1764">
                  <c:v>2.3935185185185184E-2</c:v>
                </c:pt>
                <c:pt idx="1765">
                  <c:v>2.3946759259259261E-2</c:v>
                </c:pt>
                <c:pt idx="1766">
                  <c:v>2.3958333333333331E-2</c:v>
                </c:pt>
                <c:pt idx="1767">
                  <c:v>2.3958333333333331E-2</c:v>
                </c:pt>
                <c:pt idx="1768">
                  <c:v>2.3969907407407409E-2</c:v>
                </c:pt>
                <c:pt idx="1769">
                  <c:v>2.3969907407407409E-2</c:v>
                </c:pt>
                <c:pt idx="1770">
                  <c:v>2.3969907407407409E-2</c:v>
                </c:pt>
                <c:pt idx="1771">
                  <c:v>2.3981481481481479E-2</c:v>
                </c:pt>
                <c:pt idx="1772">
                  <c:v>2.3993055555555556E-2</c:v>
                </c:pt>
                <c:pt idx="1773">
                  <c:v>2.3993055555555556E-2</c:v>
                </c:pt>
                <c:pt idx="1774">
                  <c:v>2.3993055555555556E-2</c:v>
                </c:pt>
                <c:pt idx="1775">
                  <c:v>2.3993055555555556E-2</c:v>
                </c:pt>
                <c:pt idx="1776">
                  <c:v>2.4004629629629629E-2</c:v>
                </c:pt>
                <c:pt idx="1777">
                  <c:v>2.4004629629629629E-2</c:v>
                </c:pt>
                <c:pt idx="1778">
                  <c:v>2.4004629629629629E-2</c:v>
                </c:pt>
                <c:pt idx="1779">
                  <c:v>2.4027777777777776E-2</c:v>
                </c:pt>
                <c:pt idx="1780">
                  <c:v>2.4027777777777776E-2</c:v>
                </c:pt>
                <c:pt idx="1781">
                  <c:v>2.4039351851851853E-2</c:v>
                </c:pt>
                <c:pt idx="1782">
                  <c:v>2.4050925925925924E-2</c:v>
                </c:pt>
                <c:pt idx="1783">
                  <c:v>2.4050925925925924E-2</c:v>
                </c:pt>
                <c:pt idx="1784">
                  <c:v>2.4085648148148148E-2</c:v>
                </c:pt>
                <c:pt idx="1785">
                  <c:v>2.4085648148148148E-2</c:v>
                </c:pt>
                <c:pt idx="1786">
                  <c:v>2.4097222222222225E-2</c:v>
                </c:pt>
                <c:pt idx="1787">
                  <c:v>2.4097222222222225E-2</c:v>
                </c:pt>
                <c:pt idx="1788">
                  <c:v>2.4108796296296298E-2</c:v>
                </c:pt>
                <c:pt idx="1789">
                  <c:v>2.4108796296296298E-2</c:v>
                </c:pt>
                <c:pt idx="1790">
                  <c:v>2.4120370370370372E-2</c:v>
                </c:pt>
                <c:pt idx="1791">
                  <c:v>2.4131944444444445E-2</c:v>
                </c:pt>
                <c:pt idx="1792">
                  <c:v>2.4131944444444445E-2</c:v>
                </c:pt>
                <c:pt idx="1793">
                  <c:v>2.4155092592592589E-2</c:v>
                </c:pt>
                <c:pt idx="1794">
                  <c:v>2.4155092592592589E-2</c:v>
                </c:pt>
                <c:pt idx="1795">
                  <c:v>2.4155092592592589E-2</c:v>
                </c:pt>
                <c:pt idx="1796">
                  <c:v>2.4166666666666666E-2</c:v>
                </c:pt>
                <c:pt idx="1797">
                  <c:v>2.4166666666666666E-2</c:v>
                </c:pt>
                <c:pt idx="1798">
                  <c:v>2.4166666666666666E-2</c:v>
                </c:pt>
                <c:pt idx="1799">
                  <c:v>2.4166666666666666E-2</c:v>
                </c:pt>
                <c:pt idx="1800">
                  <c:v>2.4189814814814817E-2</c:v>
                </c:pt>
                <c:pt idx="1801">
                  <c:v>2.4189814814814817E-2</c:v>
                </c:pt>
                <c:pt idx="1802">
                  <c:v>2.4189814814814817E-2</c:v>
                </c:pt>
                <c:pt idx="1803">
                  <c:v>2.4189814814814817E-2</c:v>
                </c:pt>
                <c:pt idx="1804">
                  <c:v>2.4189814814814817E-2</c:v>
                </c:pt>
                <c:pt idx="1805">
                  <c:v>2.4201388888888887E-2</c:v>
                </c:pt>
                <c:pt idx="1806">
                  <c:v>2.4201388888888887E-2</c:v>
                </c:pt>
                <c:pt idx="1807">
                  <c:v>2.4212962962962964E-2</c:v>
                </c:pt>
                <c:pt idx="1808">
                  <c:v>2.4212962962962964E-2</c:v>
                </c:pt>
                <c:pt idx="1809">
                  <c:v>2.4236111111111111E-2</c:v>
                </c:pt>
                <c:pt idx="1810">
                  <c:v>2.4236111111111111E-2</c:v>
                </c:pt>
                <c:pt idx="1811">
                  <c:v>2.4236111111111111E-2</c:v>
                </c:pt>
                <c:pt idx="1812">
                  <c:v>2.4247685185185181E-2</c:v>
                </c:pt>
                <c:pt idx="1813">
                  <c:v>2.4259259259259258E-2</c:v>
                </c:pt>
                <c:pt idx="1814">
                  <c:v>2.4259259259259258E-2</c:v>
                </c:pt>
                <c:pt idx="1815">
                  <c:v>2.4270833333333335E-2</c:v>
                </c:pt>
                <c:pt idx="1816">
                  <c:v>2.4282407407407409E-2</c:v>
                </c:pt>
                <c:pt idx="1817">
                  <c:v>2.4282407407407409E-2</c:v>
                </c:pt>
                <c:pt idx="1818">
                  <c:v>2.4282407407407409E-2</c:v>
                </c:pt>
                <c:pt idx="1819">
                  <c:v>2.4282407407407409E-2</c:v>
                </c:pt>
                <c:pt idx="1820">
                  <c:v>2.4293981481481482E-2</c:v>
                </c:pt>
                <c:pt idx="1821">
                  <c:v>2.4293981481481482E-2</c:v>
                </c:pt>
                <c:pt idx="1822">
                  <c:v>2.4293981481481482E-2</c:v>
                </c:pt>
                <c:pt idx="1823">
                  <c:v>2.4305555555555556E-2</c:v>
                </c:pt>
                <c:pt idx="1824">
                  <c:v>2.431712962962963E-2</c:v>
                </c:pt>
                <c:pt idx="1825">
                  <c:v>2.431712962962963E-2</c:v>
                </c:pt>
                <c:pt idx="1826">
                  <c:v>2.4328703703703703E-2</c:v>
                </c:pt>
                <c:pt idx="1827">
                  <c:v>2.4328703703703703E-2</c:v>
                </c:pt>
                <c:pt idx="1828">
                  <c:v>2.4340277777777777E-2</c:v>
                </c:pt>
                <c:pt idx="1829">
                  <c:v>2.4363425925925927E-2</c:v>
                </c:pt>
                <c:pt idx="1830">
                  <c:v>2.4363425925925927E-2</c:v>
                </c:pt>
                <c:pt idx="1831">
                  <c:v>2.4363425925925927E-2</c:v>
                </c:pt>
                <c:pt idx="1832">
                  <c:v>2.4375000000000004E-2</c:v>
                </c:pt>
                <c:pt idx="1833">
                  <c:v>2.4375000000000004E-2</c:v>
                </c:pt>
                <c:pt idx="1834">
                  <c:v>2.4375000000000004E-2</c:v>
                </c:pt>
                <c:pt idx="1835">
                  <c:v>2.4375000000000004E-2</c:v>
                </c:pt>
                <c:pt idx="1836">
                  <c:v>2.4375000000000004E-2</c:v>
                </c:pt>
                <c:pt idx="1837">
                  <c:v>2.4386574074074074E-2</c:v>
                </c:pt>
                <c:pt idx="1838">
                  <c:v>2.4386574074074074E-2</c:v>
                </c:pt>
                <c:pt idx="1839">
                  <c:v>2.4386574074074074E-2</c:v>
                </c:pt>
                <c:pt idx="1840">
                  <c:v>2.4386574074074074E-2</c:v>
                </c:pt>
                <c:pt idx="1841">
                  <c:v>2.4386574074074074E-2</c:v>
                </c:pt>
                <c:pt idx="1842">
                  <c:v>2.4386574074074074E-2</c:v>
                </c:pt>
                <c:pt idx="1843">
                  <c:v>2.4386574074074074E-2</c:v>
                </c:pt>
                <c:pt idx="1844">
                  <c:v>2.4398148148148145E-2</c:v>
                </c:pt>
                <c:pt idx="1845">
                  <c:v>2.4398148148148145E-2</c:v>
                </c:pt>
                <c:pt idx="1846">
                  <c:v>2.4409722222222222E-2</c:v>
                </c:pt>
                <c:pt idx="1847">
                  <c:v>2.4409722222222222E-2</c:v>
                </c:pt>
                <c:pt idx="1848">
                  <c:v>2.4421296296296292E-2</c:v>
                </c:pt>
                <c:pt idx="1849">
                  <c:v>2.4421296296296292E-2</c:v>
                </c:pt>
                <c:pt idx="1850">
                  <c:v>2.4421296296296292E-2</c:v>
                </c:pt>
                <c:pt idx="1851">
                  <c:v>2.4421296296296292E-2</c:v>
                </c:pt>
                <c:pt idx="1852">
                  <c:v>2.4421296296296292E-2</c:v>
                </c:pt>
                <c:pt idx="1853">
                  <c:v>2.4456018518518519E-2</c:v>
                </c:pt>
                <c:pt idx="1854">
                  <c:v>2.4456018518518519E-2</c:v>
                </c:pt>
                <c:pt idx="1855">
                  <c:v>2.4467592592592593E-2</c:v>
                </c:pt>
                <c:pt idx="1856">
                  <c:v>2.4467592592592593E-2</c:v>
                </c:pt>
                <c:pt idx="1857">
                  <c:v>2.4479166666666666E-2</c:v>
                </c:pt>
                <c:pt idx="1858">
                  <c:v>2.4479166666666666E-2</c:v>
                </c:pt>
                <c:pt idx="1859">
                  <c:v>2.449074074074074E-2</c:v>
                </c:pt>
                <c:pt idx="1860">
                  <c:v>2.449074074074074E-2</c:v>
                </c:pt>
                <c:pt idx="1861">
                  <c:v>2.4513888888888887E-2</c:v>
                </c:pt>
                <c:pt idx="1862">
                  <c:v>2.4525462962962968E-2</c:v>
                </c:pt>
                <c:pt idx="1863">
                  <c:v>2.4525462962962968E-2</c:v>
                </c:pt>
                <c:pt idx="1864">
                  <c:v>2.4537037037037038E-2</c:v>
                </c:pt>
                <c:pt idx="1865">
                  <c:v>2.4537037037037038E-2</c:v>
                </c:pt>
                <c:pt idx="1866">
                  <c:v>2.4548611111111115E-2</c:v>
                </c:pt>
                <c:pt idx="1867">
                  <c:v>2.4560185185185185E-2</c:v>
                </c:pt>
                <c:pt idx="1868">
                  <c:v>2.4560185185185185E-2</c:v>
                </c:pt>
                <c:pt idx="1869">
                  <c:v>2.4560185185185185E-2</c:v>
                </c:pt>
                <c:pt idx="1870">
                  <c:v>2.4560185185185185E-2</c:v>
                </c:pt>
                <c:pt idx="1871">
                  <c:v>2.4571759259259262E-2</c:v>
                </c:pt>
                <c:pt idx="1872">
                  <c:v>2.4583333333333332E-2</c:v>
                </c:pt>
                <c:pt idx="1873">
                  <c:v>2.4583333333333332E-2</c:v>
                </c:pt>
                <c:pt idx="1874">
                  <c:v>2.4594907407407409E-2</c:v>
                </c:pt>
                <c:pt idx="1875">
                  <c:v>2.4594907407407409E-2</c:v>
                </c:pt>
                <c:pt idx="1876">
                  <c:v>2.4594907407407409E-2</c:v>
                </c:pt>
                <c:pt idx="1877">
                  <c:v>2.4594907407407409E-2</c:v>
                </c:pt>
                <c:pt idx="1878">
                  <c:v>2.4606481481481479E-2</c:v>
                </c:pt>
                <c:pt idx="1879">
                  <c:v>2.461805555555556E-2</c:v>
                </c:pt>
                <c:pt idx="1880">
                  <c:v>2.461805555555556E-2</c:v>
                </c:pt>
                <c:pt idx="1881">
                  <c:v>2.461805555555556E-2</c:v>
                </c:pt>
                <c:pt idx="1882">
                  <c:v>2.462962962962963E-2</c:v>
                </c:pt>
                <c:pt idx="1883">
                  <c:v>2.4652777777777777E-2</c:v>
                </c:pt>
                <c:pt idx="1884">
                  <c:v>2.4652777777777777E-2</c:v>
                </c:pt>
                <c:pt idx="1885">
                  <c:v>2.4664351851851851E-2</c:v>
                </c:pt>
                <c:pt idx="1886">
                  <c:v>2.4675925925925924E-2</c:v>
                </c:pt>
                <c:pt idx="1887">
                  <c:v>2.4675925925925924E-2</c:v>
                </c:pt>
                <c:pt idx="1888">
                  <c:v>2.4687499999999998E-2</c:v>
                </c:pt>
                <c:pt idx="1889">
                  <c:v>2.4687499999999998E-2</c:v>
                </c:pt>
                <c:pt idx="1890">
                  <c:v>2.4687499999999998E-2</c:v>
                </c:pt>
                <c:pt idx="1891">
                  <c:v>2.4687499999999998E-2</c:v>
                </c:pt>
                <c:pt idx="1892">
                  <c:v>2.4699074074074078E-2</c:v>
                </c:pt>
                <c:pt idx="1893">
                  <c:v>2.4710648148148148E-2</c:v>
                </c:pt>
                <c:pt idx="1894">
                  <c:v>2.4722222222222225E-2</c:v>
                </c:pt>
                <c:pt idx="1895">
                  <c:v>2.4733796296296295E-2</c:v>
                </c:pt>
                <c:pt idx="1896">
                  <c:v>2.4733796296296295E-2</c:v>
                </c:pt>
                <c:pt idx="1897">
                  <c:v>2.4733796296296295E-2</c:v>
                </c:pt>
                <c:pt idx="1898">
                  <c:v>2.4745370370370372E-2</c:v>
                </c:pt>
                <c:pt idx="1899">
                  <c:v>2.4756944444444443E-2</c:v>
                </c:pt>
                <c:pt idx="1900">
                  <c:v>2.4756944444444443E-2</c:v>
                </c:pt>
                <c:pt idx="1901">
                  <c:v>2.4756944444444443E-2</c:v>
                </c:pt>
                <c:pt idx="1902">
                  <c:v>2.4756944444444443E-2</c:v>
                </c:pt>
                <c:pt idx="1903">
                  <c:v>2.476851851851852E-2</c:v>
                </c:pt>
                <c:pt idx="1904">
                  <c:v>2.478009259259259E-2</c:v>
                </c:pt>
                <c:pt idx="1905">
                  <c:v>2.478009259259259E-2</c:v>
                </c:pt>
                <c:pt idx="1906">
                  <c:v>2.478009259259259E-2</c:v>
                </c:pt>
                <c:pt idx="1907">
                  <c:v>2.478009259259259E-2</c:v>
                </c:pt>
                <c:pt idx="1908">
                  <c:v>2.478009259259259E-2</c:v>
                </c:pt>
                <c:pt idx="1909">
                  <c:v>2.4814814814814817E-2</c:v>
                </c:pt>
                <c:pt idx="1910">
                  <c:v>2.4814814814814817E-2</c:v>
                </c:pt>
                <c:pt idx="1911">
                  <c:v>2.4814814814814817E-2</c:v>
                </c:pt>
                <c:pt idx="1912">
                  <c:v>2.4826388888888887E-2</c:v>
                </c:pt>
                <c:pt idx="1913">
                  <c:v>2.4837962962962964E-2</c:v>
                </c:pt>
                <c:pt idx="1914">
                  <c:v>2.4849537037037035E-2</c:v>
                </c:pt>
                <c:pt idx="1915">
                  <c:v>2.4849537037037035E-2</c:v>
                </c:pt>
                <c:pt idx="1916">
                  <c:v>2.4861111111111108E-2</c:v>
                </c:pt>
                <c:pt idx="1917">
                  <c:v>2.4861111111111108E-2</c:v>
                </c:pt>
                <c:pt idx="1918">
                  <c:v>2.4872685185185189E-2</c:v>
                </c:pt>
                <c:pt idx="1919">
                  <c:v>2.4872685185185189E-2</c:v>
                </c:pt>
                <c:pt idx="1920">
                  <c:v>2.4872685185185189E-2</c:v>
                </c:pt>
                <c:pt idx="1921">
                  <c:v>2.4872685185185189E-2</c:v>
                </c:pt>
                <c:pt idx="1922">
                  <c:v>2.4884259259259259E-2</c:v>
                </c:pt>
                <c:pt idx="1923">
                  <c:v>2.4895833333333336E-2</c:v>
                </c:pt>
                <c:pt idx="1924">
                  <c:v>2.4907407407407406E-2</c:v>
                </c:pt>
                <c:pt idx="1925">
                  <c:v>2.4918981481481483E-2</c:v>
                </c:pt>
                <c:pt idx="1926">
                  <c:v>2.4930555555555553E-2</c:v>
                </c:pt>
                <c:pt idx="1927">
                  <c:v>2.4930555555555553E-2</c:v>
                </c:pt>
                <c:pt idx="1928">
                  <c:v>2.4930555555555553E-2</c:v>
                </c:pt>
                <c:pt idx="1929">
                  <c:v>2.494212962962963E-2</c:v>
                </c:pt>
                <c:pt idx="1930">
                  <c:v>2.494212962962963E-2</c:v>
                </c:pt>
                <c:pt idx="1931">
                  <c:v>2.494212962962963E-2</c:v>
                </c:pt>
                <c:pt idx="1932">
                  <c:v>2.49537037037037E-2</c:v>
                </c:pt>
                <c:pt idx="1933">
                  <c:v>2.49537037037037E-2</c:v>
                </c:pt>
                <c:pt idx="1934">
                  <c:v>2.49537037037037E-2</c:v>
                </c:pt>
                <c:pt idx="1935">
                  <c:v>2.4965277777777781E-2</c:v>
                </c:pt>
                <c:pt idx="1936">
                  <c:v>2.4976851851851851E-2</c:v>
                </c:pt>
                <c:pt idx="1937">
                  <c:v>2.4976851851851851E-2</c:v>
                </c:pt>
                <c:pt idx="1938">
                  <c:v>2.4976851851851851E-2</c:v>
                </c:pt>
                <c:pt idx="1939">
                  <c:v>2.4988425925925928E-2</c:v>
                </c:pt>
                <c:pt idx="1940">
                  <c:v>2.4988425925925928E-2</c:v>
                </c:pt>
                <c:pt idx="1941">
                  <c:v>2.4988425925925928E-2</c:v>
                </c:pt>
                <c:pt idx="1942">
                  <c:v>2.4999999999999998E-2</c:v>
                </c:pt>
                <c:pt idx="1943">
                  <c:v>2.4999999999999998E-2</c:v>
                </c:pt>
                <c:pt idx="1944">
                  <c:v>2.5023148148148145E-2</c:v>
                </c:pt>
                <c:pt idx="1945">
                  <c:v>2.5034722222222222E-2</c:v>
                </c:pt>
                <c:pt idx="1946">
                  <c:v>2.5046296296296299E-2</c:v>
                </c:pt>
                <c:pt idx="1947">
                  <c:v>2.5069444444444446E-2</c:v>
                </c:pt>
                <c:pt idx="1948">
                  <c:v>2.508101851851852E-2</c:v>
                </c:pt>
                <c:pt idx="1949">
                  <c:v>2.508101851851852E-2</c:v>
                </c:pt>
                <c:pt idx="1950">
                  <c:v>2.508101851851852E-2</c:v>
                </c:pt>
                <c:pt idx="1951">
                  <c:v>2.508101851851852E-2</c:v>
                </c:pt>
                <c:pt idx="1952">
                  <c:v>2.508101851851852E-2</c:v>
                </c:pt>
                <c:pt idx="1953">
                  <c:v>2.5104166666666664E-2</c:v>
                </c:pt>
                <c:pt idx="1954">
                  <c:v>2.5104166666666664E-2</c:v>
                </c:pt>
                <c:pt idx="1955">
                  <c:v>2.5104166666666664E-2</c:v>
                </c:pt>
                <c:pt idx="1956">
                  <c:v>2.5115740740740741E-2</c:v>
                </c:pt>
                <c:pt idx="1957">
                  <c:v>2.5127314814814811E-2</c:v>
                </c:pt>
                <c:pt idx="1958">
                  <c:v>2.5127314814814811E-2</c:v>
                </c:pt>
                <c:pt idx="1959">
                  <c:v>2.5138888888888891E-2</c:v>
                </c:pt>
                <c:pt idx="1960">
                  <c:v>2.5138888888888891E-2</c:v>
                </c:pt>
                <c:pt idx="1961">
                  <c:v>2.5150462962962961E-2</c:v>
                </c:pt>
                <c:pt idx="1962">
                  <c:v>2.5150462962962961E-2</c:v>
                </c:pt>
                <c:pt idx="1963">
                  <c:v>2.5162037037037038E-2</c:v>
                </c:pt>
                <c:pt idx="1964">
                  <c:v>2.5173611111111108E-2</c:v>
                </c:pt>
                <c:pt idx="1965">
                  <c:v>2.5185185185185185E-2</c:v>
                </c:pt>
                <c:pt idx="1966">
                  <c:v>2.5196759259259256E-2</c:v>
                </c:pt>
                <c:pt idx="1967">
                  <c:v>2.5196759259259256E-2</c:v>
                </c:pt>
                <c:pt idx="1968">
                  <c:v>2.5196759259259256E-2</c:v>
                </c:pt>
                <c:pt idx="1969">
                  <c:v>2.5196759259259256E-2</c:v>
                </c:pt>
                <c:pt idx="1970">
                  <c:v>2.5208333333333333E-2</c:v>
                </c:pt>
                <c:pt idx="1971">
                  <c:v>2.5208333333333333E-2</c:v>
                </c:pt>
                <c:pt idx="1972">
                  <c:v>2.5208333333333333E-2</c:v>
                </c:pt>
                <c:pt idx="1973">
                  <c:v>2.5208333333333333E-2</c:v>
                </c:pt>
                <c:pt idx="1974">
                  <c:v>2.5208333333333333E-2</c:v>
                </c:pt>
                <c:pt idx="1975">
                  <c:v>2.521990740740741E-2</c:v>
                </c:pt>
                <c:pt idx="1976">
                  <c:v>2.521990740740741E-2</c:v>
                </c:pt>
                <c:pt idx="1977">
                  <c:v>2.5243055555555557E-2</c:v>
                </c:pt>
                <c:pt idx="1978">
                  <c:v>2.5266203703703704E-2</c:v>
                </c:pt>
                <c:pt idx="1979">
                  <c:v>2.5277777777777777E-2</c:v>
                </c:pt>
                <c:pt idx="1980">
                  <c:v>2.5289351851851851E-2</c:v>
                </c:pt>
                <c:pt idx="1981">
                  <c:v>2.5289351851851851E-2</c:v>
                </c:pt>
                <c:pt idx="1982">
                  <c:v>2.5300925925925925E-2</c:v>
                </c:pt>
                <c:pt idx="1983">
                  <c:v>2.5300925925925925E-2</c:v>
                </c:pt>
                <c:pt idx="1984">
                  <c:v>2.5300925925925925E-2</c:v>
                </c:pt>
                <c:pt idx="1985">
                  <c:v>2.5300925925925925E-2</c:v>
                </c:pt>
                <c:pt idx="1986">
                  <c:v>2.5312500000000002E-2</c:v>
                </c:pt>
                <c:pt idx="1987">
                  <c:v>2.5312500000000002E-2</c:v>
                </c:pt>
                <c:pt idx="1988">
                  <c:v>2.5335648148148149E-2</c:v>
                </c:pt>
                <c:pt idx="1989">
                  <c:v>2.5335648148148149E-2</c:v>
                </c:pt>
                <c:pt idx="1990">
                  <c:v>2.5335648148148149E-2</c:v>
                </c:pt>
                <c:pt idx="1991">
                  <c:v>2.5335648148148149E-2</c:v>
                </c:pt>
                <c:pt idx="1992">
                  <c:v>2.5347222222222219E-2</c:v>
                </c:pt>
                <c:pt idx="1993">
                  <c:v>2.5358796296296296E-2</c:v>
                </c:pt>
                <c:pt idx="1994">
                  <c:v>2.5358796296296296E-2</c:v>
                </c:pt>
                <c:pt idx="1995">
                  <c:v>2.5370370370370366E-2</c:v>
                </c:pt>
                <c:pt idx="1996">
                  <c:v>2.5370370370370366E-2</c:v>
                </c:pt>
                <c:pt idx="1997">
                  <c:v>2.539351851851852E-2</c:v>
                </c:pt>
                <c:pt idx="1998">
                  <c:v>2.539351851851852E-2</c:v>
                </c:pt>
                <c:pt idx="1999">
                  <c:v>2.5405092592592594E-2</c:v>
                </c:pt>
                <c:pt idx="2000">
                  <c:v>2.5405092592592594E-2</c:v>
                </c:pt>
                <c:pt idx="2001">
                  <c:v>2.5416666666666667E-2</c:v>
                </c:pt>
                <c:pt idx="2002">
                  <c:v>2.5428240740740741E-2</c:v>
                </c:pt>
                <c:pt idx="2003">
                  <c:v>2.5439814814814814E-2</c:v>
                </c:pt>
                <c:pt idx="2004">
                  <c:v>2.5439814814814814E-2</c:v>
                </c:pt>
                <c:pt idx="2005">
                  <c:v>2.5439814814814814E-2</c:v>
                </c:pt>
                <c:pt idx="2006">
                  <c:v>2.5439814814814814E-2</c:v>
                </c:pt>
                <c:pt idx="2007">
                  <c:v>2.5462962962962962E-2</c:v>
                </c:pt>
                <c:pt idx="2008">
                  <c:v>2.5474537037037035E-2</c:v>
                </c:pt>
                <c:pt idx="2009">
                  <c:v>2.5486111111111112E-2</c:v>
                </c:pt>
                <c:pt idx="2010">
                  <c:v>2.5486111111111112E-2</c:v>
                </c:pt>
                <c:pt idx="2011">
                  <c:v>2.5497685185185189E-2</c:v>
                </c:pt>
                <c:pt idx="2012">
                  <c:v>2.5509259259259259E-2</c:v>
                </c:pt>
                <c:pt idx="2013">
                  <c:v>2.5509259259259259E-2</c:v>
                </c:pt>
                <c:pt idx="2014">
                  <c:v>2.5520833333333336E-2</c:v>
                </c:pt>
                <c:pt idx="2015">
                  <c:v>2.5532407407407406E-2</c:v>
                </c:pt>
                <c:pt idx="2016">
                  <c:v>2.5532407407407406E-2</c:v>
                </c:pt>
                <c:pt idx="2017">
                  <c:v>2.5543981481481483E-2</c:v>
                </c:pt>
                <c:pt idx="2018">
                  <c:v>2.5543981481481483E-2</c:v>
                </c:pt>
                <c:pt idx="2019">
                  <c:v>2.5555555555555554E-2</c:v>
                </c:pt>
                <c:pt idx="2020">
                  <c:v>2.5555555555555554E-2</c:v>
                </c:pt>
                <c:pt idx="2021">
                  <c:v>2.5555555555555554E-2</c:v>
                </c:pt>
                <c:pt idx="2022">
                  <c:v>2.5567129629629634E-2</c:v>
                </c:pt>
                <c:pt idx="2023">
                  <c:v>2.5578703703703704E-2</c:v>
                </c:pt>
                <c:pt idx="2024">
                  <c:v>2.5590277777777778E-2</c:v>
                </c:pt>
                <c:pt idx="2025">
                  <c:v>2.5590277777777778E-2</c:v>
                </c:pt>
                <c:pt idx="2026">
                  <c:v>2.5601851851851851E-2</c:v>
                </c:pt>
                <c:pt idx="2027">
                  <c:v>2.5601851851851851E-2</c:v>
                </c:pt>
                <c:pt idx="2028">
                  <c:v>2.5601851851851851E-2</c:v>
                </c:pt>
                <c:pt idx="2029">
                  <c:v>2.5601851851851851E-2</c:v>
                </c:pt>
                <c:pt idx="2030">
                  <c:v>2.5613425925925925E-2</c:v>
                </c:pt>
                <c:pt idx="2031">
                  <c:v>2.5613425925925925E-2</c:v>
                </c:pt>
                <c:pt idx="2032">
                  <c:v>2.5624999999999998E-2</c:v>
                </c:pt>
                <c:pt idx="2033">
                  <c:v>2.5648148148148146E-2</c:v>
                </c:pt>
                <c:pt idx="2034">
                  <c:v>2.5648148148148146E-2</c:v>
                </c:pt>
                <c:pt idx="2035">
                  <c:v>2.5659722222222223E-2</c:v>
                </c:pt>
                <c:pt idx="2036">
                  <c:v>2.5659722222222223E-2</c:v>
                </c:pt>
                <c:pt idx="2037">
                  <c:v>2.5659722222222223E-2</c:v>
                </c:pt>
                <c:pt idx="2038">
                  <c:v>2.5659722222222223E-2</c:v>
                </c:pt>
                <c:pt idx="2039">
                  <c:v>2.56712962962963E-2</c:v>
                </c:pt>
                <c:pt idx="2040">
                  <c:v>2.568287037037037E-2</c:v>
                </c:pt>
                <c:pt idx="2041">
                  <c:v>2.5706018518518517E-2</c:v>
                </c:pt>
                <c:pt idx="2042">
                  <c:v>2.5717592592592594E-2</c:v>
                </c:pt>
                <c:pt idx="2043">
                  <c:v>2.5717592592592594E-2</c:v>
                </c:pt>
                <c:pt idx="2044">
                  <c:v>2.5717592592592594E-2</c:v>
                </c:pt>
                <c:pt idx="2045">
                  <c:v>2.5717592592592594E-2</c:v>
                </c:pt>
                <c:pt idx="2046">
                  <c:v>2.5717592592592594E-2</c:v>
                </c:pt>
                <c:pt idx="2047">
                  <c:v>2.5717592592592594E-2</c:v>
                </c:pt>
                <c:pt idx="2048">
                  <c:v>2.5729166666666664E-2</c:v>
                </c:pt>
                <c:pt idx="2049">
                  <c:v>2.5729166666666664E-2</c:v>
                </c:pt>
                <c:pt idx="2050">
                  <c:v>2.5729166666666664E-2</c:v>
                </c:pt>
                <c:pt idx="2051">
                  <c:v>2.5729166666666664E-2</c:v>
                </c:pt>
                <c:pt idx="2052">
                  <c:v>2.5740740740740745E-2</c:v>
                </c:pt>
                <c:pt idx="2053">
                  <c:v>2.5740740740740745E-2</c:v>
                </c:pt>
                <c:pt idx="2054">
                  <c:v>2.5752314814814815E-2</c:v>
                </c:pt>
                <c:pt idx="2055">
                  <c:v>2.5763888888888892E-2</c:v>
                </c:pt>
                <c:pt idx="2056">
                  <c:v>2.5763888888888892E-2</c:v>
                </c:pt>
                <c:pt idx="2057">
                  <c:v>2.5763888888888892E-2</c:v>
                </c:pt>
                <c:pt idx="2058">
                  <c:v>2.5775462962962962E-2</c:v>
                </c:pt>
                <c:pt idx="2059">
                  <c:v>2.5787037037037039E-2</c:v>
                </c:pt>
                <c:pt idx="2060">
                  <c:v>2.5798611111111109E-2</c:v>
                </c:pt>
                <c:pt idx="2061">
                  <c:v>2.5798611111111109E-2</c:v>
                </c:pt>
                <c:pt idx="2062">
                  <c:v>2.5798611111111109E-2</c:v>
                </c:pt>
                <c:pt idx="2063">
                  <c:v>2.5798611111111109E-2</c:v>
                </c:pt>
                <c:pt idx="2064">
                  <c:v>2.5810185185185183E-2</c:v>
                </c:pt>
                <c:pt idx="2065">
                  <c:v>2.5810185185185183E-2</c:v>
                </c:pt>
                <c:pt idx="2066">
                  <c:v>2.5810185185185183E-2</c:v>
                </c:pt>
                <c:pt idx="2067">
                  <c:v>2.5833333333333333E-2</c:v>
                </c:pt>
                <c:pt idx="2068">
                  <c:v>2.5833333333333333E-2</c:v>
                </c:pt>
                <c:pt idx="2069">
                  <c:v>2.5833333333333333E-2</c:v>
                </c:pt>
                <c:pt idx="2070">
                  <c:v>2.584490740740741E-2</c:v>
                </c:pt>
                <c:pt idx="2071">
                  <c:v>2.584490740740741E-2</c:v>
                </c:pt>
                <c:pt idx="2072">
                  <c:v>2.585648148148148E-2</c:v>
                </c:pt>
                <c:pt idx="2073">
                  <c:v>2.585648148148148E-2</c:v>
                </c:pt>
                <c:pt idx="2074">
                  <c:v>2.5868055555555557E-2</c:v>
                </c:pt>
                <c:pt idx="2075">
                  <c:v>2.5868055555555557E-2</c:v>
                </c:pt>
                <c:pt idx="2076">
                  <c:v>2.5879629629629627E-2</c:v>
                </c:pt>
                <c:pt idx="2077">
                  <c:v>2.5879629629629627E-2</c:v>
                </c:pt>
                <c:pt idx="2078">
                  <c:v>2.5879629629629627E-2</c:v>
                </c:pt>
                <c:pt idx="2079">
                  <c:v>2.5879629629629627E-2</c:v>
                </c:pt>
                <c:pt idx="2080">
                  <c:v>2.5891203703703704E-2</c:v>
                </c:pt>
                <c:pt idx="2081">
                  <c:v>2.5902777777777775E-2</c:v>
                </c:pt>
                <c:pt idx="2082">
                  <c:v>2.5914351851851855E-2</c:v>
                </c:pt>
                <c:pt idx="2083">
                  <c:v>2.5925925925925925E-2</c:v>
                </c:pt>
                <c:pt idx="2084">
                  <c:v>2.5937500000000002E-2</c:v>
                </c:pt>
                <c:pt idx="2085">
                  <c:v>2.5937500000000002E-2</c:v>
                </c:pt>
                <c:pt idx="2086">
                  <c:v>2.5937500000000002E-2</c:v>
                </c:pt>
                <c:pt idx="2087">
                  <c:v>2.5937500000000002E-2</c:v>
                </c:pt>
                <c:pt idx="2088">
                  <c:v>2.5949074074074072E-2</c:v>
                </c:pt>
                <c:pt idx="2089">
                  <c:v>2.5960648148148149E-2</c:v>
                </c:pt>
                <c:pt idx="2090">
                  <c:v>2.5960648148148149E-2</c:v>
                </c:pt>
                <c:pt idx="2091">
                  <c:v>2.5960648148148149E-2</c:v>
                </c:pt>
                <c:pt idx="2092">
                  <c:v>2.5983796296296297E-2</c:v>
                </c:pt>
                <c:pt idx="2093">
                  <c:v>2.5983796296296297E-2</c:v>
                </c:pt>
                <c:pt idx="2094">
                  <c:v>2.5995370370370367E-2</c:v>
                </c:pt>
                <c:pt idx="2095">
                  <c:v>2.5995370370370367E-2</c:v>
                </c:pt>
                <c:pt idx="2096">
                  <c:v>2.6006944444444447E-2</c:v>
                </c:pt>
                <c:pt idx="2097">
                  <c:v>2.6006944444444447E-2</c:v>
                </c:pt>
                <c:pt idx="2098">
                  <c:v>2.6006944444444447E-2</c:v>
                </c:pt>
                <c:pt idx="2099">
                  <c:v>2.6018518518518521E-2</c:v>
                </c:pt>
                <c:pt idx="2100">
                  <c:v>2.6018518518518521E-2</c:v>
                </c:pt>
                <c:pt idx="2101">
                  <c:v>2.6041666666666668E-2</c:v>
                </c:pt>
                <c:pt idx="2102">
                  <c:v>2.6064814814814815E-2</c:v>
                </c:pt>
                <c:pt idx="2103">
                  <c:v>2.6076388888888885E-2</c:v>
                </c:pt>
                <c:pt idx="2104">
                  <c:v>2.6076388888888885E-2</c:v>
                </c:pt>
                <c:pt idx="2105">
                  <c:v>2.6099537037037036E-2</c:v>
                </c:pt>
                <c:pt idx="2106">
                  <c:v>2.6099537037037036E-2</c:v>
                </c:pt>
                <c:pt idx="2107">
                  <c:v>2.6111111111111113E-2</c:v>
                </c:pt>
                <c:pt idx="2108">
                  <c:v>2.6111111111111113E-2</c:v>
                </c:pt>
                <c:pt idx="2109">
                  <c:v>2.613425925925926E-2</c:v>
                </c:pt>
                <c:pt idx="2110">
                  <c:v>2.613425925925926E-2</c:v>
                </c:pt>
                <c:pt idx="2111">
                  <c:v>2.613425925925926E-2</c:v>
                </c:pt>
                <c:pt idx="2112">
                  <c:v>2.614583333333333E-2</c:v>
                </c:pt>
                <c:pt idx="2113">
                  <c:v>2.6157407407407407E-2</c:v>
                </c:pt>
                <c:pt idx="2114">
                  <c:v>2.6157407407407407E-2</c:v>
                </c:pt>
                <c:pt idx="2115">
                  <c:v>2.6157407407407407E-2</c:v>
                </c:pt>
                <c:pt idx="2116">
                  <c:v>2.6168981481481477E-2</c:v>
                </c:pt>
                <c:pt idx="2117">
                  <c:v>2.6180555555555558E-2</c:v>
                </c:pt>
                <c:pt idx="2118">
                  <c:v>2.6180555555555558E-2</c:v>
                </c:pt>
                <c:pt idx="2119">
                  <c:v>2.6192129629629631E-2</c:v>
                </c:pt>
                <c:pt idx="2120">
                  <c:v>2.6192129629629631E-2</c:v>
                </c:pt>
                <c:pt idx="2121">
                  <c:v>2.6192129629629631E-2</c:v>
                </c:pt>
                <c:pt idx="2122">
                  <c:v>2.6192129629629631E-2</c:v>
                </c:pt>
                <c:pt idx="2123">
                  <c:v>2.6192129629629631E-2</c:v>
                </c:pt>
                <c:pt idx="2124">
                  <c:v>2.6215277777777778E-2</c:v>
                </c:pt>
                <c:pt idx="2125">
                  <c:v>2.6226851851851852E-2</c:v>
                </c:pt>
                <c:pt idx="2126">
                  <c:v>2.6226851851851852E-2</c:v>
                </c:pt>
                <c:pt idx="2127">
                  <c:v>2.6238425925925925E-2</c:v>
                </c:pt>
                <c:pt idx="2128">
                  <c:v>2.6249999999999999E-2</c:v>
                </c:pt>
                <c:pt idx="2129">
                  <c:v>2.6261574074074076E-2</c:v>
                </c:pt>
                <c:pt idx="2130">
                  <c:v>2.6273148148148153E-2</c:v>
                </c:pt>
                <c:pt idx="2131">
                  <c:v>2.6273148148148153E-2</c:v>
                </c:pt>
                <c:pt idx="2132">
                  <c:v>2.6273148148148153E-2</c:v>
                </c:pt>
                <c:pt idx="2133">
                  <c:v>2.6284722222222223E-2</c:v>
                </c:pt>
                <c:pt idx="2134">
                  <c:v>2.6296296296296293E-2</c:v>
                </c:pt>
                <c:pt idx="2135">
                  <c:v>2.6296296296296293E-2</c:v>
                </c:pt>
                <c:pt idx="2136">
                  <c:v>2.630787037037037E-2</c:v>
                </c:pt>
                <c:pt idx="2137">
                  <c:v>2.631944444444444E-2</c:v>
                </c:pt>
                <c:pt idx="2138">
                  <c:v>2.631944444444444E-2</c:v>
                </c:pt>
                <c:pt idx="2139">
                  <c:v>2.6331018518518517E-2</c:v>
                </c:pt>
                <c:pt idx="2140">
                  <c:v>2.6331018518518517E-2</c:v>
                </c:pt>
                <c:pt idx="2141">
                  <c:v>2.6342592592592588E-2</c:v>
                </c:pt>
                <c:pt idx="2142">
                  <c:v>2.6354166666666668E-2</c:v>
                </c:pt>
                <c:pt idx="2143">
                  <c:v>2.6354166666666668E-2</c:v>
                </c:pt>
                <c:pt idx="2144">
                  <c:v>2.6354166666666668E-2</c:v>
                </c:pt>
                <c:pt idx="2145">
                  <c:v>2.6377314814814815E-2</c:v>
                </c:pt>
                <c:pt idx="2146">
                  <c:v>2.6377314814814815E-2</c:v>
                </c:pt>
                <c:pt idx="2147">
                  <c:v>2.6377314814814815E-2</c:v>
                </c:pt>
                <c:pt idx="2148">
                  <c:v>2.6377314814814815E-2</c:v>
                </c:pt>
                <c:pt idx="2149">
                  <c:v>2.6400462962962962E-2</c:v>
                </c:pt>
                <c:pt idx="2150">
                  <c:v>2.6412037037037036E-2</c:v>
                </c:pt>
                <c:pt idx="2151">
                  <c:v>2.642361111111111E-2</c:v>
                </c:pt>
                <c:pt idx="2152">
                  <c:v>2.6435185185185187E-2</c:v>
                </c:pt>
                <c:pt idx="2153">
                  <c:v>2.6435185185185187E-2</c:v>
                </c:pt>
                <c:pt idx="2154">
                  <c:v>2.6446759259259264E-2</c:v>
                </c:pt>
                <c:pt idx="2155">
                  <c:v>2.6458333333333334E-2</c:v>
                </c:pt>
                <c:pt idx="2156">
                  <c:v>2.6458333333333334E-2</c:v>
                </c:pt>
                <c:pt idx="2157">
                  <c:v>2.6458333333333334E-2</c:v>
                </c:pt>
                <c:pt idx="2158">
                  <c:v>2.6458333333333334E-2</c:v>
                </c:pt>
                <c:pt idx="2159">
                  <c:v>2.6481481481481481E-2</c:v>
                </c:pt>
                <c:pt idx="2160">
                  <c:v>2.6481481481481481E-2</c:v>
                </c:pt>
                <c:pt idx="2161">
                  <c:v>2.6481481481481481E-2</c:v>
                </c:pt>
                <c:pt idx="2162">
                  <c:v>2.6493055555555558E-2</c:v>
                </c:pt>
                <c:pt idx="2163">
                  <c:v>2.6493055555555558E-2</c:v>
                </c:pt>
                <c:pt idx="2164">
                  <c:v>2.6516203703703698E-2</c:v>
                </c:pt>
                <c:pt idx="2165">
                  <c:v>2.6516203703703698E-2</c:v>
                </c:pt>
                <c:pt idx="2166">
                  <c:v>2.6516203703703698E-2</c:v>
                </c:pt>
                <c:pt idx="2167">
                  <c:v>2.6516203703703698E-2</c:v>
                </c:pt>
                <c:pt idx="2168">
                  <c:v>2.6527777777777779E-2</c:v>
                </c:pt>
                <c:pt idx="2169">
                  <c:v>2.6527777777777779E-2</c:v>
                </c:pt>
                <c:pt idx="2170">
                  <c:v>2.6527777777777779E-2</c:v>
                </c:pt>
                <c:pt idx="2171">
                  <c:v>2.6539351851851852E-2</c:v>
                </c:pt>
                <c:pt idx="2172">
                  <c:v>2.6539351851851852E-2</c:v>
                </c:pt>
                <c:pt idx="2173">
                  <c:v>2.6550925925925926E-2</c:v>
                </c:pt>
                <c:pt idx="2174">
                  <c:v>2.6585648148148146E-2</c:v>
                </c:pt>
                <c:pt idx="2175">
                  <c:v>2.6585648148148146E-2</c:v>
                </c:pt>
                <c:pt idx="2176">
                  <c:v>2.6585648148148146E-2</c:v>
                </c:pt>
                <c:pt idx="2177">
                  <c:v>2.659722222222222E-2</c:v>
                </c:pt>
                <c:pt idx="2178">
                  <c:v>2.6620370370370374E-2</c:v>
                </c:pt>
                <c:pt idx="2179">
                  <c:v>2.6631944444444444E-2</c:v>
                </c:pt>
                <c:pt idx="2180">
                  <c:v>2.6631944444444444E-2</c:v>
                </c:pt>
                <c:pt idx="2181">
                  <c:v>2.6631944444444444E-2</c:v>
                </c:pt>
                <c:pt idx="2182">
                  <c:v>2.6655092592592591E-2</c:v>
                </c:pt>
                <c:pt idx="2183">
                  <c:v>2.6655092592592591E-2</c:v>
                </c:pt>
                <c:pt idx="2184">
                  <c:v>2.6655092592592591E-2</c:v>
                </c:pt>
                <c:pt idx="2185">
                  <c:v>2.6666666666666668E-2</c:v>
                </c:pt>
                <c:pt idx="2186">
                  <c:v>2.6666666666666668E-2</c:v>
                </c:pt>
                <c:pt idx="2187">
                  <c:v>2.6689814814814816E-2</c:v>
                </c:pt>
                <c:pt idx="2188">
                  <c:v>2.6689814814814816E-2</c:v>
                </c:pt>
                <c:pt idx="2189">
                  <c:v>2.6701388888888889E-2</c:v>
                </c:pt>
                <c:pt idx="2190">
                  <c:v>2.6701388888888889E-2</c:v>
                </c:pt>
                <c:pt idx="2191">
                  <c:v>2.6712962962962966E-2</c:v>
                </c:pt>
                <c:pt idx="2192">
                  <c:v>2.6712962962962966E-2</c:v>
                </c:pt>
                <c:pt idx="2193">
                  <c:v>2.6712962962962966E-2</c:v>
                </c:pt>
                <c:pt idx="2194">
                  <c:v>2.6724537037037036E-2</c:v>
                </c:pt>
                <c:pt idx="2195">
                  <c:v>2.6736111111111113E-2</c:v>
                </c:pt>
                <c:pt idx="2196">
                  <c:v>2.6736111111111113E-2</c:v>
                </c:pt>
                <c:pt idx="2197">
                  <c:v>2.6736111111111113E-2</c:v>
                </c:pt>
                <c:pt idx="2198">
                  <c:v>2.6747685185185183E-2</c:v>
                </c:pt>
                <c:pt idx="2199">
                  <c:v>2.6747685185185183E-2</c:v>
                </c:pt>
                <c:pt idx="2200">
                  <c:v>2.6747685185185183E-2</c:v>
                </c:pt>
                <c:pt idx="2201">
                  <c:v>2.6759259259259257E-2</c:v>
                </c:pt>
                <c:pt idx="2202">
                  <c:v>2.6770833333333331E-2</c:v>
                </c:pt>
                <c:pt idx="2203">
                  <c:v>2.6770833333333331E-2</c:v>
                </c:pt>
                <c:pt idx="2204">
                  <c:v>2.6770833333333331E-2</c:v>
                </c:pt>
                <c:pt idx="2205">
                  <c:v>2.6770833333333331E-2</c:v>
                </c:pt>
                <c:pt idx="2206">
                  <c:v>2.6782407407407408E-2</c:v>
                </c:pt>
                <c:pt idx="2207">
                  <c:v>2.6782407407407408E-2</c:v>
                </c:pt>
                <c:pt idx="2208">
                  <c:v>2.6782407407407408E-2</c:v>
                </c:pt>
                <c:pt idx="2209">
                  <c:v>2.6793981481481485E-2</c:v>
                </c:pt>
                <c:pt idx="2210">
                  <c:v>2.6805555555555555E-2</c:v>
                </c:pt>
                <c:pt idx="2211">
                  <c:v>2.6805555555555555E-2</c:v>
                </c:pt>
                <c:pt idx="2212">
                  <c:v>2.6817129629629632E-2</c:v>
                </c:pt>
                <c:pt idx="2213">
                  <c:v>2.6817129629629632E-2</c:v>
                </c:pt>
                <c:pt idx="2214">
                  <c:v>2.6828703703703702E-2</c:v>
                </c:pt>
                <c:pt idx="2215">
                  <c:v>2.6840277777777779E-2</c:v>
                </c:pt>
                <c:pt idx="2216">
                  <c:v>2.6851851851851849E-2</c:v>
                </c:pt>
                <c:pt idx="2217">
                  <c:v>2.6851851851851849E-2</c:v>
                </c:pt>
                <c:pt idx="2218">
                  <c:v>2.6851851851851849E-2</c:v>
                </c:pt>
                <c:pt idx="2219">
                  <c:v>2.6863425925925926E-2</c:v>
                </c:pt>
                <c:pt idx="2220">
                  <c:v>2.6863425925925926E-2</c:v>
                </c:pt>
                <c:pt idx="2221">
                  <c:v>2.6863425925925926E-2</c:v>
                </c:pt>
                <c:pt idx="2222">
                  <c:v>2.6875E-2</c:v>
                </c:pt>
                <c:pt idx="2223">
                  <c:v>2.6875E-2</c:v>
                </c:pt>
                <c:pt idx="2224">
                  <c:v>2.6886574074074077E-2</c:v>
                </c:pt>
                <c:pt idx="2225">
                  <c:v>2.6886574074074077E-2</c:v>
                </c:pt>
                <c:pt idx="2226">
                  <c:v>2.6886574074074077E-2</c:v>
                </c:pt>
                <c:pt idx="2227">
                  <c:v>2.6898148148148147E-2</c:v>
                </c:pt>
                <c:pt idx="2228">
                  <c:v>2.6898148148148147E-2</c:v>
                </c:pt>
                <c:pt idx="2229">
                  <c:v>2.6898148148148147E-2</c:v>
                </c:pt>
                <c:pt idx="2230">
                  <c:v>2.6909722222222224E-2</c:v>
                </c:pt>
                <c:pt idx="2231">
                  <c:v>2.6909722222222224E-2</c:v>
                </c:pt>
                <c:pt idx="2232">
                  <c:v>2.6909722222222224E-2</c:v>
                </c:pt>
                <c:pt idx="2233">
                  <c:v>2.6909722222222224E-2</c:v>
                </c:pt>
                <c:pt idx="2234">
                  <c:v>2.6921296296296294E-2</c:v>
                </c:pt>
                <c:pt idx="2235">
                  <c:v>2.6932870370370371E-2</c:v>
                </c:pt>
                <c:pt idx="2236">
                  <c:v>2.6944444444444441E-2</c:v>
                </c:pt>
                <c:pt idx="2237">
                  <c:v>2.6944444444444441E-2</c:v>
                </c:pt>
                <c:pt idx="2238">
                  <c:v>2.6944444444444441E-2</c:v>
                </c:pt>
                <c:pt idx="2239">
                  <c:v>2.6956018518518522E-2</c:v>
                </c:pt>
                <c:pt idx="2240">
                  <c:v>2.6956018518518522E-2</c:v>
                </c:pt>
                <c:pt idx="2241">
                  <c:v>2.6956018518518522E-2</c:v>
                </c:pt>
                <c:pt idx="2242">
                  <c:v>2.6967592592592595E-2</c:v>
                </c:pt>
                <c:pt idx="2243">
                  <c:v>2.6979166666666669E-2</c:v>
                </c:pt>
                <c:pt idx="2244">
                  <c:v>2.6979166666666669E-2</c:v>
                </c:pt>
                <c:pt idx="2245">
                  <c:v>2.6990740740740742E-2</c:v>
                </c:pt>
                <c:pt idx="2246">
                  <c:v>2.6990740740740742E-2</c:v>
                </c:pt>
                <c:pt idx="2247">
                  <c:v>2.6990740740740742E-2</c:v>
                </c:pt>
                <c:pt idx="2248">
                  <c:v>2.7037037037037037E-2</c:v>
                </c:pt>
                <c:pt idx="2249">
                  <c:v>2.7037037037037037E-2</c:v>
                </c:pt>
                <c:pt idx="2250">
                  <c:v>2.704861111111111E-2</c:v>
                </c:pt>
                <c:pt idx="2251">
                  <c:v>2.704861111111111E-2</c:v>
                </c:pt>
                <c:pt idx="2252">
                  <c:v>2.704861111111111E-2</c:v>
                </c:pt>
                <c:pt idx="2253">
                  <c:v>2.7060185185185187E-2</c:v>
                </c:pt>
                <c:pt idx="2254">
                  <c:v>2.7060185185185187E-2</c:v>
                </c:pt>
                <c:pt idx="2255">
                  <c:v>2.7071759259259257E-2</c:v>
                </c:pt>
                <c:pt idx="2256">
                  <c:v>2.7071759259259257E-2</c:v>
                </c:pt>
                <c:pt idx="2257">
                  <c:v>2.7094907407407404E-2</c:v>
                </c:pt>
                <c:pt idx="2258">
                  <c:v>2.7118055555555552E-2</c:v>
                </c:pt>
                <c:pt idx="2259">
                  <c:v>2.7129629629629632E-2</c:v>
                </c:pt>
                <c:pt idx="2260">
                  <c:v>2.7129629629629632E-2</c:v>
                </c:pt>
                <c:pt idx="2261">
                  <c:v>2.7141203703703706E-2</c:v>
                </c:pt>
                <c:pt idx="2262">
                  <c:v>2.7141203703703706E-2</c:v>
                </c:pt>
                <c:pt idx="2263">
                  <c:v>2.7152777777777779E-2</c:v>
                </c:pt>
                <c:pt idx="2264">
                  <c:v>2.7152777777777779E-2</c:v>
                </c:pt>
                <c:pt idx="2265">
                  <c:v>2.7175925925925926E-2</c:v>
                </c:pt>
                <c:pt idx="2266">
                  <c:v>2.7175925925925926E-2</c:v>
                </c:pt>
                <c:pt idx="2267">
                  <c:v>2.7175925925925926E-2</c:v>
                </c:pt>
                <c:pt idx="2268">
                  <c:v>2.71875E-2</c:v>
                </c:pt>
                <c:pt idx="2269">
                  <c:v>2.71875E-2</c:v>
                </c:pt>
                <c:pt idx="2270">
                  <c:v>2.7199074074074073E-2</c:v>
                </c:pt>
                <c:pt idx="2271">
                  <c:v>2.7199074074074073E-2</c:v>
                </c:pt>
                <c:pt idx="2272">
                  <c:v>2.7199074074074073E-2</c:v>
                </c:pt>
                <c:pt idx="2273">
                  <c:v>2.7199074074074073E-2</c:v>
                </c:pt>
                <c:pt idx="2274">
                  <c:v>2.7199074074074073E-2</c:v>
                </c:pt>
                <c:pt idx="2275">
                  <c:v>2.7210648148148147E-2</c:v>
                </c:pt>
                <c:pt idx="2276">
                  <c:v>2.7210648148148147E-2</c:v>
                </c:pt>
                <c:pt idx="2277">
                  <c:v>2.7222222222222228E-2</c:v>
                </c:pt>
                <c:pt idx="2278">
                  <c:v>2.7233796296296298E-2</c:v>
                </c:pt>
                <c:pt idx="2279">
                  <c:v>2.7233796296296298E-2</c:v>
                </c:pt>
                <c:pt idx="2280">
                  <c:v>2.7245370370370368E-2</c:v>
                </c:pt>
                <c:pt idx="2281">
                  <c:v>2.7256944444444445E-2</c:v>
                </c:pt>
                <c:pt idx="2282">
                  <c:v>2.7256944444444445E-2</c:v>
                </c:pt>
                <c:pt idx="2283">
                  <c:v>2.7256944444444445E-2</c:v>
                </c:pt>
                <c:pt idx="2284">
                  <c:v>2.7256944444444445E-2</c:v>
                </c:pt>
                <c:pt idx="2285">
                  <c:v>2.7256944444444445E-2</c:v>
                </c:pt>
                <c:pt idx="2286">
                  <c:v>2.7280092592592592E-2</c:v>
                </c:pt>
                <c:pt idx="2287">
                  <c:v>2.7291666666666662E-2</c:v>
                </c:pt>
                <c:pt idx="2288">
                  <c:v>2.7291666666666662E-2</c:v>
                </c:pt>
                <c:pt idx="2289">
                  <c:v>2.7291666666666662E-2</c:v>
                </c:pt>
                <c:pt idx="2290">
                  <c:v>2.7303240740740743E-2</c:v>
                </c:pt>
                <c:pt idx="2291">
                  <c:v>2.7303240740740743E-2</c:v>
                </c:pt>
                <c:pt idx="2292">
                  <c:v>2.7314814814814816E-2</c:v>
                </c:pt>
                <c:pt idx="2293">
                  <c:v>2.7314814814814816E-2</c:v>
                </c:pt>
                <c:pt idx="2294">
                  <c:v>2.732638888888889E-2</c:v>
                </c:pt>
                <c:pt idx="2295">
                  <c:v>2.732638888888889E-2</c:v>
                </c:pt>
                <c:pt idx="2296">
                  <c:v>2.732638888888889E-2</c:v>
                </c:pt>
                <c:pt idx="2297">
                  <c:v>2.7337962962962963E-2</c:v>
                </c:pt>
                <c:pt idx="2298">
                  <c:v>2.7349537037037037E-2</c:v>
                </c:pt>
                <c:pt idx="2299">
                  <c:v>2.7349537037037037E-2</c:v>
                </c:pt>
                <c:pt idx="2300">
                  <c:v>2.736111111111111E-2</c:v>
                </c:pt>
                <c:pt idx="2301">
                  <c:v>2.736111111111111E-2</c:v>
                </c:pt>
                <c:pt idx="2302">
                  <c:v>2.736111111111111E-2</c:v>
                </c:pt>
                <c:pt idx="2303">
                  <c:v>2.736111111111111E-2</c:v>
                </c:pt>
                <c:pt idx="2304">
                  <c:v>2.736111111111111E-2</c:v>
                </c:pt>
                <c:pt idx="2305">
                  <c:v>2.7372685185185184E-2</c:v>
                </c:pt>
                <c:pt idx="2306">
                  <c:v>2.7372685185185184E-2</c:v>
                </c:pt>
                <c:pt idx="2307">
                  <c:v>2.7372685185185184E-2</c:v>
                </c:pt>
                <c:pt idx="2308">
                  <c:v>2.7384259259259257E-2</c:v>
                </c:pt>
                <c:pt idx="2309">
                  <c:v>2.7395833333333338E-2</c:v>
                </c:pt>
                <c:pt idx="2310">
                  <c:v>2.7407407407407408E-2</c:v>
                </c:pt>
                <c:pt idx="2311">
                  <c:v>2.7407407407407408E-2</c:v>
                </c:pt>
                <c:pt idx="2312">
                  <c:v>2.7407407407407408E-2</c:v>
                </c:pt>
                <c:pt idx="2313">
                  <c:v>2.7430555555555555E-2</c:v>
                </c:pt>
                <c:pt idx="2314">
                  <c:v>2.7430555555555555E-2</c:v>
                </c:pt>
                <c:pt idx="2315">
                  <c:v>2.7430555555555555E-2</c:v>
                </c:pt>
                <c:pt idx="2316">
                  <c:v>2.7430555555555555E-2</c:v>
                </c:pt>
                <c:pt idx="2317">
                  <c:v>2.7430555555555555E-2</c:v>
                </c:pt>
                <c:pt idx="2318">
                  <c:v>2.7430555555555555E-2</c:v>
                </c:pt>
                <c:pt idx="2319">
                  <c:v>2.7442129629629632E-2</c:v>
                </c:pt>
                <c:pt idx="2320">
                  <c:v>2.7442129629629632E-2</c:v>
                </c:pt>
                <c:pt idx="2321">
                  <c:v>2.7453703703703702E-2</c:v>
                </c:pt>
                <c:pt idx="2322">
                  <c:v>2.7453703703703702E-2</c:v>
                </c:pt>
                <c:pt idx="2323">
                  <c:v>2.7465277777777772E-2</c:v>
                </c:pt>
                <c:pt idx="2324">
                  <c:v>2.7511574074074074E-2</c:v>
                </c:pt>
                <c:pt idx="2325">
                  <c:v>2.7511574074074074E-2</c:v>
                </c:pt>
                <c:pt idx="2326">
                  <c:v>2.7511574074074074E-2</c:v>
                </c:pt>
                <c:pt idx="2327">
                  <c:v>2.7523148148148147E-2</c:v>
                </c:pt>
                <c:pt idx="2328">
                  <c:v>2.7523148148148147E-2</c:v>
                </c:pt>
                <c:pt idx="2329">
                  <c:v>2.7534722222222221E-2</c:v>
                </c:pt>
                <c:pt idx="2330">
                  <c:v>2.7534722222222221E-2</c:v>
                </c:pt>
                <c:pt idx="2331">
                  <c:v>2.7546296296296294E-2</c:v>
                </c:pt>
                <c:pt idx="2332">
                  <c:v>2.7546296296296294E-2</c:v>
                </c:pt>
                <c:pt idx="2333">
                  <c:v>2.7546296296296294E-2</c:v>
                </c:pt>
                <c:pt idx="2334">
                  <c:v>2.7569444444444448E-2</c:v>
                </c:pt>
                <c:pt idx="2335">
                  <c:v>2.7569444444444448E-2</c:v>
                </c:pt>
                <c:pt idx="2336">
                  <c:v>2.7581018518518519E-2</c:v>
                </c:pt>
                <c:pt idx="2337">
                  <c:v>2.7581018518518519E-2</c:v>
                </c:pt>
                <c:pt idx="2338">
                  <c:v>2.7592592592592596E-2</c:v>
                </c:pt>
                <c:pt idx="2339">
                  <c:v>2.7592592592592596E-2</c:v>
                </c:pt>
                <c:pt idx="2340">
                  <c:v>2.7604166666666666E-2</c:v>
                </c:pt>
                <c:pt idx="2341">
                  <c:v>2.7604166666666666E-2</c:v>
                </c:pt>
                <c:pt idx="2342">
                  <c:v>2.7615740740740743E-2</c:v>
                </c:pt>
                <c:pt idx="2343">
                  <c:v>2.7615740740740743E-2</c:v>
                </c:pt>
                <c:pt idx="2344">
                  <c:v>2.763888888888889E-2</c:v>
                </c:pt>
                <c:pt idx="2345">
                  <c:v>2.7650462962962963E-2</c:v>
                </c:pt>
                <c:pt idx="2346">
                  <c:v>2.7650462962962963E-2</c:v>
                </c:pt>
                <c:pt idx="2347">
                  <c:v>2.7673611111111111E-2</c:v>
                </c:pt>
                <c:pt idx="2348">
                  <c:v>2.7673611111111111E-2</c:v>
                </c:pt>
                <c:pt idx="2349">
                  <c:v>2.7696759259259258E-2</c:v>
                </c:pt>
                <c:pt idx="2350">
                  <c:v>2.7696759259259258E-2</c:v>
                </c:pt>
                <c:pt idx="2351">
                  <c:v>2.7708333333333331E-2</c:v>
                </c:pt>
                <c:pt idx="2352">
                  <c:v>2.7708333333333331E-2</c:v>
                </c:pt>
                <c:pt idx="2353">
                  <c:v>2.7719907407407405E-2</c:v>
                </c:pt>
                <c:pt idx="2354">
                  <c:v>2.7719907407407405E-2</c:v>
                </c:pt>
                <c:pt idx="2355">
                  <c:v>2.7731481481481478E-2</c:v>
                </c:pt>
                <c:pt idx="2356">
                  <c:v>2.7731481481481478E-2</c:v>
                </c:pt>
                <c:pt idx="2357">
                  <c:v>2.7731481481481478E-2</c:v>
                </c:pt>
                <c:pt idx="2358">
                  <c:v>2.7754629629629629E-2</c:v>
                </c:pt>
                <c:pt idx="2359">
                  <c:v>2.7766203703703706E-2</c:v>
                </c:pt>
                <c:pt idx="2360">
                  <c:v>2.7766203703703706E-2</c:v>
                </c:pt>
                <c:pt idx="2361">
                  <c:v>2.7766203703703706E-2</c:v>
                </c:pt>
                <c:pt idx="2362">
                  <c:v>2.7777777777777776E-2</c:v>
                </c:pt>
                <c:pt idx="2363">
                  <c:v>2.7789351851851853E-2</c:v>
                </c:pt>
                <c:pt idx="2364">
                  <c:v>2.7789351851851853E-2</c:v>
                </c:pt>
                <c:pt idx="2365">
                  <c:v>2.7789351851851853E-2</c:v>
                </c:pt>
                <c:pt idx="2366">
                  <c:v>2.78125E-2</c:v>
                </c:pt>
                <c:pt idx="2367">
                  <c:v>2.7824074074074074E-2</c:v>
                </c:pt>
                <c:pt idx="2368">
                  <c:v>2.7835648148148151E-2</c:v>
                </c:pt>
                <c:pt idx="2369">
                  <c:v>2.7835648148148151E-2</c:v>
                </c:pt>
                <c:pt idx="2370">
                  <c:v>2.7847222222222221E-2</c:v>
                </c:pt>
                <c:pt idx="2371">
                  <c:v>2.7847222222222221E-2</c:v>
                </c:pt>
                <c:pt idx="2372">
                  <c:v>2.7858796296296298E-2</c:v>
                </c:pt>
                <c:pt idx="2373">
                  <c:v>2.7858796296296298E-2</c:v>
                </c:pt>
                <c:pt idx="2374">
                  <c:v>2.7858796296296298E-2</c:v>
                </c:pt>
                <c:pt idx="2375">
                  <c:v>2.7881944444444445E-2</c:v>
                </c:pt>
                <c:pt idx="2376">
                  <c:v>2.7881944444444445E-2</c:v>
                </c:pt>
                <c:pt idx="2377">
                  <c:v>2.7905092592592592E-2</c:v>
                </c:pt>
                <c:pt idx="2378">
                  <c:v>2.7905092592592592E-2</c:v>
                </c:pt>
                <c:pt idx="2379">
                  <c:v>2.7905092592592592E-2</c:v>
                </c:pt>
                <c:pt idx="2380">
                  <c:v>2.7916666666666669E-2</c:v>
                </c:pt>
                <c:pt idx="2381">
                  <c:v>2.7916666666666669E-2</c:v>
                </c:pt>
                <c:pt idx="2382">
                  <c:v>2.7928240740740743E-2</c:v>
                </c:pt>
                <c:pt idx="2383">
                  <c:v>2.7928240740740743E-2</c:v>
                </c:pt>
                <c:pt idx="2384">
                  <c:v>2.7928240740740743E-2</c:v>
                </c:pt>
                <c:pt idx="2385">
                  <c:v>2.7939814814814817E-2</c:v>
                </c:pt>
                <c:pt idx="2386">
                  <c:v>2.7962962962962964E-2</c:v>
                </c:pt>
                <c:pt idx="2387">
                  <c:v>2.7962962962962964E-2</c:v>
                </c:pt>
                <c:pt idx="2388">
                  <c:v>2.7962962962962964E-2</c:v>
                </c:pt>
                <c:pt idx="2389">
                  <c:v>2.7962962962962964E-2</c:v>
                </c:pt>
                <c:pt idx="2390">
                  <c:v>2.7974537037037034E-2</c:v>
                </c:pt>
                <c:pt idx="2391">
                  <c:v>2.7986111111111111E-2</c:v>
                </c:pt>
                <c:pt idx="2392">
                  <c:v>2.7986111111111111E-2</c:v>
                </c:pt>
                <c:pt idx="2393">
                  <c:v>2.7997685185185184E-2</c:v>
                </c:pt>
                <c:pt idx="2394">
                  <c:v>2.7997685185185184E-2</c:v>
                </c:pt>
                <c:pt idx="2395">
                  <c:v>2.7997685185185184E-2</c:v>
                </c:pt>
                <c:pt idx="2396">
                  <c:v>2.7997685185185184E-2</c:v>
                </c:pt>
                <c:pt idx="2397">
                  <c:v>2.8020833333333332E-2</c:v>
                </c:pt>
                <c:pt idx="2398">
                  <c:v>2.8020833333333332E-2</c:v>
                </c:pt>
                <c:pt idx="2399">
                  <c:v>2.8020833333333332E-2</c:v>
                </c:pt>
                <c:pt idx="2400">
                  <c:v>2.8032407407407409E-2</c:v>
                </c:pt>
                <c:pt idx="2401">
                  <c:v>2.8043981481481479E-2</c:v>
                </c:pt>
                <c:pt idx="2402">
                  <c:v>2.8043981481481479E-2</c:v>
                </c:pt>
                <c:pt idx="2403">
                  <c:v>2.8055555555555556E-2</c:v>
                </c:pt>
                <c:pt idx="2404">
                  <c:v>2.8055555555555556E-2</c:v>
                </c:pt>
                <c:pt idx="2405">
                  <c:v>2.8055555555555556E-2</c:v>
                </c:pt>
                <c:pt idx="2406">
                  <c:v>2.8067129629629626E-2</c:v>
                </c:pt>
                <c:pt idx="2407">
                  <c:v>2.8067129629629626E-2</c:v>
                </c:pt>
                <c:pt idx="2408">
                  <c:v>2.8078703703703703E-2</c:v>
                </c:pt>
                <c:pt idx="2409">
                  <c:v>2.8078703703703703E-2</c:v>
                </c:pt>
                <c:pt idx="2410">
                  <c:v>2.8078703703703703E-2</c:v>
                </c:pt>
                <c:pt idx="2411">
                  <c:v>2.8136574074074074E-2</c:v>
                </c:pt>
                <c:pt idx="2412">
                  <c:v>2.8136574074074074E-2</c:v>
                </c:pt>
                <c:pt idx="2413">
                  <c:v>2.8136574074074074E-2</c:v>
                </c:pt>
                <c:pt idx="2414">
                  <c:v>2.8148148148148148E-2</c:v>
                </c:pt>
                <c:pt idx="2415">
                  <c:v>2.8159722222222221E-2</c:v>
                </c:pt>
                <c:pt idx="2416">
                  <c:v>2.8159722222222221E-2</c:v>
                </c:pt>
                <c:pt idx="2417">
                  <c:v>2.8159722222222221E-2</c:v>
                </c:pt>
                <c:pt idx="2418">
                  <c:v>2.8171296296296302E-2</c:v>
                </c:pt>
                <c:pt idx="2419">
                  <c:v>2.8171296296296302E-2</c:v>
                </c:pt>
                <c:pt idx="2420">
                  <c:v>2.8182870370370372E-2</c:v>
                </c:pt>
                <c:pt idx="2421">
                  <c:v>2.8182870370370372E-2</c:v>
                </c:pt>
                <c:pt idx="2422">
                  <c:v>2.8206018518518519E-2</c:v>
                </c:pt>
                <c:pt idx="2423">
                  <c:v>2.8217592592592589E-2</c:v>
                </c:pt>
                <c:pt idx="2424">
                  <c:v>2.8217592592592589E-2</c:v>
                </c:pt>
                <c:pt idx="2425">
                  <c:v>2.8217592592592589E-2</c:v>
                </c:pt>
                <c:pt idx="2426">
                  <c:v>2.8229166666666666E-2</c:v>
                </c:pt>
                <c:pt idx="2427">
                  <c:v>2.8229166666666666E-2</c:v>
                </c:pt>
                <c:pt idx="2428">
                  <c:v>2.8229166666666666E-2</c:v>
                </c:pt>
                <c:pt idx="2429">
                  <c:v>2.8275462962962964E-2</c:v>
                </c:pt>
                <c:pt idx="2430">
                  <c:v>2.8298611111111111E-2</c:v>
                </c:pt>
                <c:pt idx="2431">
                  <c:v>2.8310185185185185E-2</c:v>
                </c:pt>
                <c:pt idx="2432">
                  <c:v>2.8310185185185185E-2</c:v>
                </c:pt>
                <c:pt idx="2433">
                  <c:v>2.8310185185185185E-2</c:v>
                </c:pt>
                <c:pt idx="2434">
                  <c:v>2.8321759259259258E-2</c:v>
                </c:pt>
                <c:pt idx="2435">
                  <c:v>2.8333333333333332E-2</c:v>
                </c:pt>
                <c:pt idx="2436">
                  <c:v>2.8333333333333332E-2</c:v>
                </c:pt>
                <c:pt idx="2437">
                  <c:v>2.8333333333333332E-2</c:v>
                </c:pt>
                <c:pt idx="2438">
                  <c:v>2.8344907407407412E-2</c:v>
                </c:pt>
                <c:pt idx="2439">
                  <c:v>2.8344907407407412E-2</c:v>
                </c:pt>
                <c:pt idx="2440">
                  <c:v>2.8356481481481483E-2</c:v>
                </c:pt>
                <c:pt idx="2441">
                  <c:v>2.8356481481481483E-2</c:v>
                </c:pt>
                <c:pt idx="2442">
                  <c:v>2.836805555555556E-2</c:v>
                </c:pt>
                <c:pt idx="2443">
                  <c:v>2.837962962962963E-2</c:v>
                </c:pt>
                <c:pt idx="2444">
                  <c:v>2.8391203703703707E-2</c:v>
                </c:pt>
                <c:pt idx="2445">
                  <c:v>2.8391203703703707E-2</c:v>
                </c:pt>
                <c:pt idx="2446">
                  <c:v>2.8402777777777777E-2</c:v>
                </c:pt>
                <c:pt idx="2447">
                  <c:v>2.8402777777777777E-2</c:v>
                </c:pt>
                <c:pt idx="2448">
                  <c:v>2.8414351851851847E-2</c:v>
                </c:pt>
                <c:pt idx="2449">
                  <c:v>2.8414351851851847E-2</c:v>
                </c:pt>
                <c:pt idx="2450">
                  <c:v>2.8425925925925924E-2</c:v>
                </c:pt>
                <c:pt idx="2451">
                  <c:v>2.8437500000000001E-2</c:v>
                </c:pt>
                <c:pt idx="2452">
                  <c:v>2.8437500000000001E-2</c:v>
                </c:pt>
                <c:pt idx="2453">
                  <c:v>2.8437500000000001E-2</c:v>
                </c:pt>
                <c:pt idx="2454">
                  <c:v>2.8449074074074075E-2</c:v>
                </c:pt>
                <c:pt idx="2455">
                  <c:v>2.8449074074074075E-2</c:v>
                </c:pt>
                <c:pt idx="2456">
                  <c:v>2.8460648148148148E-2</c:v>
                </c:pt>
                <c:pt idx="2457">
                  <c:v>2.8460648148148148E-2</c:v>
                </c:pt>
                <c:pt idx="2458">
                  <c:v>2.8472222222222222E-2</c:v>
                </c:pt>
                <c:pt idx="2459">
                  <c:v>2.8472222222222222E-2</c:v>
                </c:pt>
                <c:pt idx="2460">
                  <c:v>2.8472222222222222E-2</c:v>
                </c:pt>
                <c:pt idx="2461">
                  <c:v>2.8483796296296295E-2</c:v>
                </c:pt>
                <c:pt idx="2462">
                  <c:v>2.8495370370370369E-2</c:v>
                </c:pt>
                <c:pt idx="2463">
                  <c:v>2.8506944444444442E-2</c:v>
                </c:pt>
                <c:pt idx="2464">
                  <c:v>2.8506944444444442E-2</c:v>
                </c:pt>
                <c:pt idx="2465">
                  <c:v>2.8530092592592593E-2</c:v>
                </c:pt>
                <c:pt idx="2466">
                  <c:v>2.8530092592592593E-2</c:v>
                </c:pt>
                <c:pt idx="2467">
                  <c:v>2.855324074074074E-2</c:v>
                </c:pt>
                <c:pt idx="2468">
                  <c:v>2.855324074074074E-2</c:v>
                </c:pt>
                <c:pt idx="2469">
                  <c:v>2.855324074074074E-2</c:v>
                </c:pt>
                <c:pt idx="2470">
                  <c:v>2.855324074074074E-2</c:v>
                </c:pt>
                <c:pt idx="2471">
                  <c:v>2.8564814814814817E-2</c:v>
                </c:pt>
                <c:pt idx="2472">
                  <c:v>2.8576388888888887E-2</c:v>
                </c:pt>
                <c:pt idx="2473">
                  <c:v>2.8576388888888887E-2</c:v>
                </c:pt>
                <c:pt idx="2474">
                  <c:v>2.8599537037037034E-2</c:v>
                </c:pt>
                <c:pt idx="2475">
                  <c:v>2.8611111111111115E-2</c:v>
                </c:pt>
                <c:pt idx="2476">
                  <c:v>2.8611111111111115E-2</c:v>
                </c:pt>
                <c:pt idx="2477">
                  <c:v>2.8622685185185185E-2</c:v>
                </c:pt>
                <c:pt idx="2478">
                  <c:v>2.8622685185185185E-2</c:v>
                </c:pt>
                <c:pt idx="2479">
                  <c:v>2.8645833333333332E-2</c:v>
                </c:pt>
                <c:pt idx="2480">
                  <c:v>2.8645833333333332E-2</c:v>
                </c:pt>
                <c:pt idx="2481">
                  <c:v>2.8645833333333332E-2</c:v>
                </c:pt>
                <c:pt idx="2482">
                  <c:v>2.8645833333333332E-2</c:v>
                </c:pt>
                <c:pt idx="2483">
                  <c:v>2.8645833333333332E-2</c:v>
                </c:pt>
                <c:pt idx="2484">
                  <c:v>2.8645833333333332E-2</c:v>
                </c:pt>
                <c:pt idx="2485">
                  <c:v>2.8657407407407406E-2</c:v>
                </c:pt>
                <c:pt idx="2486">
                  <c:v>2.8657407407407406E-2</c:v>
                </c:pt>
                <c:pt idx="2487">
                  <c:v>2.8657407407407406E-2</c:v>
                </c:pt>
                <c:pt idx="2488">
                  <c:v>2.8657407407407406E-2</c:v>
                </c:pt>
                <c:pt idx="2489">
                  <c:v>2.8668981481481479E-2</c:v>
                </c:pt>
                <c:pt idx="2490">
                  <c:v>2.8668981481481479E-2</c:v>
                </c:pt>
                <c:pt idx="2491">
                  <c:v>2.8668981481481479E-2</c:v>
                </c:pt>
                <c:pt idx="2492">
                  <c:v>2.8680555555555553E-2</c:v>
                </c:pt>
                <c:pt idx="2493">
                  <c:v>2.8692129629629633E-2</c:v>
                </c:pt>
                <c:pt idx="2494">
                  <c:v>2.8692129629629633E-2</c:v>
                </c:pt>
                <c:pt idx="2495">
                  <c:v>2.8715277777777781E-2</c:v>
                </c:pt>
                <c:pt idx="2496">
                  <c:v>2.8715277777777781E-2</c:v>
                </c:pt>
                <c:pt idx="2497">
                  <c:v>2.8715277777777781E-2</c:v>
                </c:pt>
                <c:pt idx="2498">
                  <c:v>2.8715277777777781E-2</c:v>
                </c:pt>
                <c:pt idx="2499">
                  <c:v>2.8738425925925928E-2</c:v>
                </c:pt>
                <c:pt idx="2500">
                  <c:v>2.8738425925925928E-2</c:v>
                </c:pt>
                <c:pt idx="2501">
                  <c:v>2.8738425925925928E-2</c:v>
                </c:pt>
                <c:pt idx="2502">
                  <c:v>2.8738425925925928E-2</c:v>
                </c:pt>
                <c:pt idx="2503">
                  <c:v>2.8749999999999998E-2</c:v>
                </c:pt>
                <c:pt idx="2504">
                  <c:v>2.8761574074074075E-2</c:v>
                </c:pt>
                <c:pt idx="2505">
                  <c:v>2.8773148148148145E-2</c:v>
                </c:pt>
                <c:pt idx="2506">
                  <c:v>2.8784722222222225E-2</c:v>
                </c:pt>
                <c:pt idx="2507">
                  <c:v>2.8807870370370373E-2</c:v>
                </c:pt>
                <c:pt idx="2508">
                  <c:v>2.8807870370370373E-2</c:v>
                </c:pt>
                <c:pt idx="2509">
                  <c:v>2.8819444444444443E-2</c:v>
                </c:pt>
                <c:pt idx="2510">
                  <c:v>2.8819444444444443E-2</c:v>
                </c:pt>
                <c:pt idx="2511">
                  <c:v>2.883101851851852E-2</c:v>
                </c:pt>
                <c:pt idx="2512">
                  <c:v>2.883101851851852E-2</c:v>
                </c:pt>
                <c:pt idx="2513">
                  <c:v>2.884259259259259E-2</c:v>
                </c:pt>
                <c:pt idx="2514">
                  <c:v>2.884259259259259E-2</c:v>
                </c:pt>
                <c:pt idx="2515">
                  <c:v>2.8865740740740744E-2</c:v>
                </c:pt>
                <c:pt idx="2516">
                  <c:v>2.8877314814814817E-2</c:v>
                </c:pt>
                <c:pt idx="2517">
                  <c:v>2.8877314814814817E-2</c:v>
                </c:pt>
                <c:pt idx="2518">
                  <c:v>2.8888888888888891E-2</c:v>
                </c:pt>
                <c:pt idx="2519">
                  <c:v>2.8900462962962961E-2</c:v>
                </c:pt>
                <c:pt idx="2520">
                  <c:v>2.8900462962962961E-2</c:v>
                </c:pt>
                <c:pt idx="2521">
                  <c:v>2.8900462962962961E-2</c:v>
                </c:pt>
                <c:pt idx="2522">
                  <c:v>2.8900462962962961E-2</c:v>
                </c:pt>
                <c:pt idx="2523">
                  <c:v>2.8900462962962961E-2</c:v>
                </c:pt>
                <c:pt idx="2524">
                  <c:v>2.8912037037037038E-2</c:v>
                </c:pt>
                <c:pt idx="2525">
                  <c:v>2.8912037037037038E-2</c:v>
                </c:pt>
                <c:pt idx="2526">
                  <c:v>2.8923611111111108E-2</c:v>
                </c:pt>
                <c:pt idx="2527">
                  <c:v>2.8923611111111108E-2</c:v>
                </c:pt>
                <c:pt idx="2528">
                  <c:v>2.8923611111111108E-2</c:v>
                </c:pt>
                <c:pt idx="2529">
                  <c:v>2.8946759259259255E-2</c:v>
                </c:pt>
                <c:pt idx="2530">
                  <c:v>2.8946759259259255E-2</c:v>
                </c:pt>
                <c:pt idx="2531">
                  <c:v>2.8946759259259255E-2</c:v>
                </c:pt>
                <c:pt idx="2532">
                  <c:v>2.8946759259259255E-2</c:v>
                </c:pt>
                <c:pt idx="2533">
                  <c:v>2.8958333333333336E-2</c:v>
                </c:pt>
                <c:pt idx="2534">
                  <c:v>2.8958333333333336E-2</c:v>
                </c:pt>
                <c:pt idx="2535">
                  <c:v>2.8958333333333336E-2</c:v>
                </c:pt>
                <c:pt idx="2536">
                  <c:v>2.8981481481481483E-2</c:v>
                </c:pt>
                <c:pt idx="2537">
                  <c:v>2.8981481481481483E-2</c:v>
                </c:pt>
                <c:pt idx="2538">
                  <c:v>2.8993055555555553E-2</c:v>
                </c:pt>
                <c:pt idx="2539">
                  <c:v>2.900462962962963E-2</c:v>
                </c:pt>
                <c:pt idx="2540">
                  <c:v>2.900462962962963E-2</c:v>
                </c:pt>
                <c:pt idx="2541">
                  <c:v>2.90162037037037E-2</c:v>
                </c:pt>
                <c:pt idx="2542">
                  <c:v>2.9027777777777777E-2</c:v>
                </c:pt>
                <c:pt idx="2543">
                  <c:v>2.9027777777777777E-2</c:v>
                </c:pt>
                <c:pt idx="2544">
                  <c:v>2.9027777777777777E-2</c:v>
                </c:pt>
                <c:pt idx="2545">
                  <c:v>2.9039351851851854E-2</c:v>
                </c:pt>
                <c:pt idx="2546">
                  <c:v>2.9050925925925928E-2</c:v>
                </c:pt>
                <c:pt idx="2547">
                  <c:v>2.9050925925925928E-2</c:v>
                </c:pt>
                <c:pt idx="2548">
                  <c:v>2.9050925925925928E-2</c:v>
                </c:pt>
                <c:pt idx="2549">
                  <c:v>2.9062500000000002E-2</c:v>
                </c:pt>
                <c:pt idx="2550">
                  <c:v>2.9074074074074075E-2</c:v>
                </c:pt>
                <c:pt idx="2551">
                  <c:v>2.9074074074074075E-2</c:v>
                </c:pt>
                <c:pt idx="2552">
                  <c:v>2.9097222222222222E-2</c:v>
                </c:pt>
                <c:pt idx="2553">
                  <c:v>2.9097222222222222E-2</c:v>
                </c:pt>
                <c:pt idx="2554">
                  <c:v>2.9108796296296296E-2</c:v>
                </c:pt>
                <c:pt idx="2555">
                  <c:v>2.9108796296296296E-2</c:v>
                </c:pt>
                <c:pt idx="2556">
                  <c:v>2.9108796296296296E-2</c:v>
                </c:pt>
                <c:pt idx="2557">
                  <c:v>2.9108796296296296E-2</c:v>
                </c:pt>
                <c:pt idx="2558">
                  <c:v>2.9120370370370366E-2</c:v>
                </c:pt>
                <c:pt idx="2559">
                  <c:v>2.9120370370370366E-2</c:v>
                </c:pt>
                <c:pt idx="2560">
                  <c:v>2.9120370370370366E-2</c:v>
                </c:pt>
                <c:pt idx="2561">
                  <c:v>2.9120370370370366E-2</c:v>
                </c:pt>
                <c:pt idx="2562">
                  <c:v>2.9120370370370366E-2</c:v>
                </c:pt>
                <c:pt idx="2563">
                  <c:v>2.9120370370370366E-2</c:v>
                </c:pt>
                <c:pt idx="2564">
                  <c:v>2.9120370370370366E-2</c:v>
                </c:pt>
                <c:pt idx="2565">
                  <c:v>2.9143518518518517E-2</c:v>
                </c:pt>
                <c:pt idx="2566">
                  <c:v>2.9143518518518517E-2</c:v>
                </c:pt>
                <c:pt idx="2567">
                  <c:v>2.9155092592592594E-2</c:v>
                </c:pt>
                <c:pt idx="2568">
                  <c:v>2.9155092592592594E-2</c:v>
                </c:pt>
                <c:pt idx="2569">
                  <c:v>2.9166666666666664E-2</c:v>
                </c:pt>
                <c:pt idx="2570">
                  <c:v>2.9166666666666664E-2</c:v>
                </c:pt>
                <c:pt idx="2571">
                  <c:v>2.9178240740740741E-2</c:v>
                </c:pt>
                <c:pt idx="2572">
                  <c:v>2.9189814814814811E-2</c:v>
                </c:pt>
                <c:pt idx="2573">
                  <c:v>2.9201388888888888E-2</c:v>
                </c:pt>
                <c:pt idx="2574">
                  <c:v>2.9201388888888888E-2</c:v>
                </c:pt>
                <c:pt idx="2575">
                  <c:v>2.9224537037037038E-2</c:v>
                </c:pt>
                <c:pt idx="2576">
                  <c:v>2.9224537037037038E-2</c:v>
                </c:pt>
                <c:pt idx="2577">
                  <c:v>2.9236111111111112E-2</c:v>
                </c:pt>
                <c:pt idx="2578">
                  <c:v>2.9236111111111112E-2</c:v>
                </c:pt>
                <c:pt idx="2579">
                  <c:v>2.9236111111111112E-2</c:v>
                </c:pt>
                <c:pt idx="2580">
                  <c:v>2.9247685185185186E-2</c:v>
                </c:pt>
                <c:pt idx="2581">
                  <c:v>2.9247685185185186E-2</c:v>
                </c:pt>
                <c:pt idx="2582">
                  <c:v>2.9247685185185186E-2</c:v>
                </c:pt>
                <c:pt idx="2583">
                  <c:v>2.9259259259259259E-2</c:v>
                </c:pt>
                <c:pt idx="2584">
                  <c:v>2.9259259259259259E-2</c:v>
                </c:pt>
                <c:pt idx="2585">
                  <c:v>2.9259259259259259E-2</c:v>
                </c:pt>
                <c:pt idx="2586">
                  <c:v>2.9270833333333333E-2</c:v>
                </c:pt>
                <c:pt idx="2587">
                  <c:v>2.9270833333333333E-2</c:v>
                </c:pt>
                <c:pt idx="2588">
                  <c:v>2.9270833333333333E-2</c:v>
                </c:pt>
                <c:pt idx="2589">
                  <c:v>2.9270833333333333E-2</c:v>
                </c:pt>
                <c:pt idx="2590">
                  <c:v>2.929398148148148E-2</c:v>
                </c:pt>
                <c:pt idx="2591">
                  <c:v>2.929398148148148E-2</c:v>
                </c:pt>
                <c:pt idx="2592">
                  <c:v>2.9305555555555557E-2</c:v>
                </c:pt>
                <c:pt idx="2593">
                  <c:v>2.9305555555555557E-2</c:v>
                </c:pt>
                <c:pt idx="2594">
                  <c:v>2.9305555555555557E-2</c:v>
                </c:pt>
                <c:pt idx="2595">
                  <c:v>2.9305555555555557E-2</c:v>
                </c:pt>
                <c:pt idx="2596">
                  <c:v>2.9305555555555557E-2</c:v>
                </c:pt>
                <c:pt idx="2597">
                  <c:v>2.9317129629629634E-2</c:v>
                </c:pt>
                <c:pt idx="2598">
                  <c:v>2.9317129629629634E-2</c:v>
                </c:pt>
                <c:pt idx="2599">
                  <c:v>2.9363425925925921E-2</c:v>
                </c:pt>
                <c:pt idx="2600">
                  <c:v>2.9363425925925921E-2</c:v>
                </c:pt>
                <c:pt idx="2601">
                  <c:v>2.9363425925925921E-2</c:v>
                </c:pt>
                <c:pt idx="2602">
                  <c:v>2.9374999999999998E-2</c:v>
                </c:pt>
                <c:pt idx="2603">
                  <c:v>2.9374999999999998E-2</c:v>
                </c:pt>
                <c:pt idx="2604">
                  <c:v>2.9398148148148149E-2</c:v>
                </c:pt>
                <c:pt idx="2605">
                  <c:v>2.9409722222222223E-2</c:v>
                </c:pt>
                <c:pt idx="2606">
                  <c:v>2.9421296296296296E-2</c:v>
                </c:pt>
                <c:pt idx="2607">
                  <c:v>2.9421296296296296E-2</c:v>
                </c:pt>
                <c:pt idx="2608">
                  <c:v>2.9421296296296296E-2</c:v>
                </c:pt>
                <c:pt idx="2609">
                  <c:v>2.9421296296296296E-2</c:v>
                </c:pt>
                <c:pt idx="2610">
                  <c:v>2.9421296296296296E-2</c:v>
                </c:pt>
                <c:pt idx="2611">
                  <c:v>2.9421296296296296E-2</c:v>
                </c:pt>
                <c:pt idx="2612">
                  <c:v>2.943287037037037E-2</c:v>
                </c:pt>
                <c:pt idx="2613">
                  <c:v>2.9444444444444443E-2</c:v>
                </c:pt>
                <c:pt idx="2614">
                  <c:v>2.9444444444444443E-2</c:v>
                </c:pt>
                <c:pt idx="2615">
                  <c:v>2.9444444444444443E-2</c:v>
                </c:pt>
                <c:pt idx="2616">
                  <c:v>2.9456018518518517E-2</c:v>
                </c:pt>
                <c:pt idx="2617">
                  <c:v>2.946759259259259E-2</c:v>
                </c:pt>
                <c:pt idx="2618">
                  <c:v>2.9479166666666667E-2</c:v>
                </c:pt>
                <c:pt idx="2619">
                  <c:v>2.9479166666666667E-2</c:v>
                </c:pt>
                <c:pt idx="2620">
                  <c:v>2.9490740740740744E-2</c:v>
                </c:pt>
                <c:pt idx="2621">
                  <c:v>2.9490740740740744E-2</c:v>
                </c:pt>
                <c:pt idx="2622">
                  <c:v>2.9502314814814815E-2</c:v>
                </c:pt>
                <c:pt idx="2623">
                  <c:v>2.9513888888888892E-2</c:v>
                </c:pt>
                <c:pt idx="2624">
                  <c:v>2.9525462962962962E-2</c:v>
                </c:pt>
                <c:pt idx="2625">
                  <c:v>2.9525462962962962E-2</c:v>
                </c:pt>
                <c:pt idx="2626">
                  <c:v>2.9537037037037039E-2</c:v>
                </c:pt>
                <c:pt idx="2627">
                  <c:v>2.9548611111111109E-2</c:v>
                </c:pt>
                <c:pt idx="2628">
                  <c:v>2.9548611111111109E-2</c:v>
                </c:pt>
                <c:pt idx="2629">
                  <c:v>2.9548611111111109E-2</c:v>
                </c:pt>
                <c:pt idx="2630">
                  <c:v>2.9560185185185189E-2</c:v>
                </c:pt>
                <c:pt idx="2631">
                  <c:v>2.9560185185185189E-2</c:v>
                </c:pt>
                <c:pt idx="2632">
                  <c:v>2.9571759259259259E-2</c:v>
                </c:pt>
                <c:pt idx="2633">
                  <c:v>2.9571759259259259E-2</c:v>
                </c:pt>
                <c:pt idx="2634">
                  <c:v>2.9583333333333336E-2</c:v>
                </c:pt>
                <c:pt idx="2635">
                  <c:v>2.9594907407407407E-2</c:v>
                </c:pt>
                <c:pt idx="2636">
                  <c:v>2.9594907407407407E-2</c:v>
                </c:pt>
                <c:pt idx="2637">
                  <c:v>2.9594907407407407E-2</c:v>
                </c:pt>
                <c:pt idx="2638">
                  <c:v>2.960648148148148E-2</c:v>
                </c:pt>
                <c:pt idx="2639">
                  <c:v>2.960648148148148E-2</c:v>
                </c:pt>
                <c:pt idx="2640">
                  <c:v>2.9618055555555554E-2</c:v>
                </c:pt>
                <c:pt idx="2641">
                  <c:v>2.9618055555555554E-2</c:v>
                </c:pt>
                <c:pt idx="2642">
                  <c:v>2.9629629629629627E-2</c:v>
                </c:pt>
                <c:pt idx="2643">
                  <c:v>2.9629629629629627E-2</c:v>
                </c:pt>
                <c:pt idx="2644">
                  <c:v>2.9641203703703701E-2</c:v>
                </c:pt>
                <c:pt idx="2645">
                  <c:v>2.9641203703703701E-2</c:v>
                </c:pt>
                <c:pt idx="2646">
                  <c:v>2.9652777777777778E-2</c:v>
                </c:pt>
                <c:pt idx="2647">
                  <c:v>2.9664351851851855E-2</c:v>
                </c:pt>
                <c:pt idx="2648">
                  <c:v>2.9664351851851855E-2</c:v>
                </c:pt>
                <c:pt idx="2649">
                  <c:v>2.9675925925925925E-2</c:v>
                </c:pt>
                <c:pt idx="2650">
                  <c:v>2.9675925925925925E-2</c:v>
                </c:pt>
                <c:pt idx="2651">
                  <c:v>2.9675925925925925E-2</c:v>
                </c:pt>
                <c:pt idx="2652">
                  <c:v>2.9675925925925925E-2</c:v>
                </c:pt>
                <c:pt idx="2653">
                  <c:v>2.9687500000000002E-2</c:v>
                </c:pt>
                <c:pt idx="2654">
                  <c:v>2.9699074074074072E-2</c:v>
                </c:pt>
                <c:pt idx="2655">
                  <c:v>2.9699074074074072E-2</c:v>
                </c:pt>
                <c:pt idx="2656">
                  <c:v>2.9699074074074072E-2</c:v>
                </c:pt>
                <c:pt idx="2657">
                  <c:v>2.9699074074074072E-2</c:v>
                </c:pt>
                <c:pt idx="2658">
                  <c:v>2.9699074074074072E-2</c:v>
                </c:pt>
                <c:pt idx="2659">
                  <c:v>2.9699074074074072E-2</c:v>
                </c:pt>
                <c:pt idx="2660">
                  <c:v>2.9722222222222219E-2</c:v>
                </c:pt>
                <c:pt idx="2661">
                  <c:v>2.9722222222222219E-2</c:v>
                </c:pt>
                <c:pt idx="2662">
                  <c:v>2.97337962962963E-2</c:v>
                </c:pt>
                <c:pt idx="2663">
                  <c:v>2.97337962962963E-2</c:v>
                </c:pt>
                <c:pt idx="2664">
                  <c:v>2.974537037037037E-2</c:v>
                </c:pt>
                <c:pt idx="2665">
                  <c:v>2.9756944444444447E-2</c:v>
                </c:pt>
                <c:pt idx="2666">
                  <c:v>2.9756944444444447E-2</c:v>
                </c:pt>
                <c:pt idx="2667">
                  <c:v>2.9768518518518517E-2</c:v>
                </c:pt>
                <c:pt idx="2668">
                  <c:v>2.9780092592592594E-2</c:v>
                </c:pt>
                <c:pt idx="2669">
                  <c:v>2.9780092592592594E-2</c:v>
                </c:pt>
                <c:pt idx="2670">
                  <c:v>2.9791666666666664E-2</c:v>
                </c:pt>
                <c:pt idx="2671">
                  <c:v>2.9791666666666664E-2</c:v>
                </c:pt>
                <c:pt idx="2672">
                  <c:v>2.9803240740740741E-2</c:v>
                </c:pt>
                <c:pt idx="2673">
                  <c:v>2.9803240740740741E-2</c:v>
                </c:pt>
                <c:pt idx="2674">
                  <c:v>2.9826388888888892E-2</c:v>
                </c:pt>
                <c:pt idx="2675">
                  <c:v>2.9837962962962965E-2</c:v>
                </c:pt>
                <c:pt idx="2676">
                  <c:v>2.9837962962962965E-2</c:v>
                </c:pt>
                <c:pt idx="2677">
                  <c:v>2.9861111111111113E-2</c:v>
                </c:pt>
                <c:pt idx="2678">
                  <c:v>2.9861111111111113E-2</c:v>
                </c:pt>
                <c:pt idx="2679">
                  <c:v>2.9872685185185183E-2</c:v>
                </c:pt>
                <c:pt idx="2680">
                  <c:v>2.9872685185185183E-2</c:v>
                </c:pt>
                <c:pt idx="2681">
                  <c:v>2.988425925925926E-2</c:v>
                </c:pt>
                <c:pt idx="2682">
                  <c:v>2.988425925925926E-2</c:v>
                </c:pt>
                <c:pt idx="2683">
                  <c:v>2.989583333333333E-2</c:v>
                </c:pt>
                <c:pt idx="2684">
                  <c:v>2.990740740740741E-2</c:v>
                </c:pt>
                <c:pt idx="2685">
                  <c:v>2.990740740740741E-2</c:v>
                </c:pt>
                <c:pt idx="2686">
                  <c:v>2.991898148148148E-2</c:v>
                </c:pt>
                <c:pt idx="2687">
                  <c:v>2.991898148148148E-2</c:v>
                </c:pt>
                <c:pt idx="2688">
                  <c:v>2.991898148148148E-2</c:v>
                </c:pt>
                <c:pt idx="2689">
                  <c:v>2.9942129629629628E-2</c:v>
                </c:pt>
                <c:pt idx="2690">
                  <c:v>2.9942129629629628E-2</c:v>
                </c:pt>
                <c:pt idx="2691">
                  <c:v>2.9953703703703705E-2</c:v>
                </c:pt>
                <c:pt idx="2692">
                  <c:v>2.9953703703703705E-2</c:v>
                </c:pt>
                <c:pt idx="2693">
                  <c:v>2.9953703703703705E-2</c:v>
                </c:pt>
                <c:pt idx="2694">
                  <c:v>2.9976851851851852E-2</c:v>
                </c:pt>
                <c:pt idx="2695">
                  <c:v>2.9976851851851852E-2</c:v>
                </c:pt>
                <c:pt idx="2696">
                  <c:v>2.9976851851851852E-2</c:v>
                </c:pt>
                <c:pt idx="2697">
                  <c:v>2.9976851851851852E-2</c:v>
                </c:pt>
                <c:pt idx="2698">
                  <c:v>2.9988425925925922E-2</c:v>
                </c:pt>
                <c:pt idx="2699">
                  <c:v>2.9988425925925922E-2</c:v>
                </c:pt>
                <c:pt idx="2700">
                  <c:v>3.0000000000000002E-2</c:v>
                </c:pt>
                <c:pt idx="2701">
                  <c:v>3.0000000000000002E-2</c:v>
                </c:pt>
                <c:pt idx="2702">
                  <c:v>3.0023148148148149E-2</c:v>
                </c:pt>
                <c:pt idx="2703">
                  <c:v>3.0023148148148149E-2</c:v>
                </c:pt>
                <c:pt idx="2704">
                  <c:v>3.0023148148148149E-2</c:v>
                </c:pt>
                <c:pt idx="2705">
                  <c:v>3.0034722222222223E-2</c:v>
                </c:pt>
                <c:pt idx="2706">
                  <c:v>3.0034722222222223E-2</c:v>
                </c:pt>
                <c:pt idx="2707">
                  <c:v>3.0046296296296297E-2</c:v>
                </c:pt>
                <c:pt idx="2708">
                  <c:v>3.0046296296296297E-2</c:v>
                </c:pt>
                <c:pt idx="2709">
                  <c:v>3.0046296296296297E-2</c:v>
                </c:pt>
                <c:pt idx="2710">
                  <c:v>3.0046296296296297E-2</c:v>
                </c:pt>
                <c:pt idx="2711">
                  <c:v>3.006944444444444E-2</c:v>
                </c:pt>
                <c:pt idx="2712">
                  <c:v>3.0081018518518521E-2</c:v>
                </c:pt>
                <c:pt idx="2713">
                  <c:v>3.0081018518518521E-2</c:v>
                </c:pt>
                <c:pt idx="2714">
                  <c:v>3.0092592592592591E-2</c:v>
                </c:pt>
                <c:pt idx="2715">
                  <c:v>3.0092592592592591E-2</c:v>
                </c:pt>
                <c:pt idx="2716">
                  <c:v>3.0092592592592591E-2</c:v>
                </c:pt>
                <c:pt idx="2717">
                  <c:v>3.0115740740740738E-2</c:v>
                </c:pt>
                <c:pt idx="2718">
                  <c:v>3.0127314814814815E-2</c:v>
                </c:pt>
                <c:pt idx="2719">
                  <c:v>3.0150462962962962E-2</c:v>
                </c:pt>
                <c:pt idx="2720">
                  <c:v>3.0150462962962962E-2</c:v>
                </c:pt>
                <c:pt idx="2721">
                  <c:v>3.0162037037037032E-2</c:v>
                </c:pt>
                <c:pt idx="2722">
                  <c:v>3.0162037037037032E-2</c:v>
                </c:pt>
                <c:pt idx="2723">
                  <c:v>3.0173611111111113E-2</c:v>
                </c:pt>
                <c:pt idx="2724">
                  <c:v>3.0173611111111113E-2</c:v>
                </c:pt>
                <c:pt idx="2725">
                  <c:v>3.0173611111111113E-2</c:v>
                </c:pt>
                <c:pt idx="2726">
                  <c:v>3.0185185185185186E-2</c:v>
                </c:pt>
                <c:pt idx="2727">
                  <c:v>3.0208333333333334E-2</c:v>
                </c:pt>
                <c:pt idx="2728">
                  <c:v>3.0208333333333334E-2</c:v>
                </c:pt>
                <c:pt idx="2729">
                  <c:v>3.0208333333333334E-2</c:v>
                </c:pt>
                <c:pt idx="2730">
                  <c:v>3.0219907407407407E-2</c:v>
                </c:pt>
                <c:pt idx="2731">
                  <c:v>3.0219907407407407E-2</c:v>
                </c:pt>
                <c:pt idx="2732">
                  <c:v>3.0231481481481481E-2</c:v>
                </c:pt>
                <c:pt idx="2733">
                  <c:v>3.0231481481481481E-2</c:v>
                </c:pt>
                <c:pt idx="2734">
                  <c:v>3.0231481481481481E-2</c:v>
                </c:pt>
                <c:pt idx="2735">
                  <c:v>3.0243055555555554E-2</c:v>
                </c:pt>
                <c:pt idx="2736">
                  <c:v>3.0243055555555554E-2</c:v>
                </c:pt>
                <c:pt idx="2737">
                  <c:v>3.0254629629629631E-2</c:v>
                </c:pt>
                <c:pt idx="2738">
                  <c:v>3.0266203703703708E-2</c:v>
                </c:pt>
                <c:pt idx="2739">
                  <c:v>3.0266203703703708E-2</c:v>
                </c:pt>
                <c:pt idx="2740">
                  <c:v>3.0266203703703708E-2</c:v>
                </c:pt>
                <c:pt idx="2741">
                  <c:v>3.0266203703703708E-2</c:v>
                </c:pt>
                <c:pt idx="2742">
                  <c:v>3.0277777777777778E-2</c:v>
                </c:pt>
                <c:pt idx="2743">
                  <c:v>3.0277777777777778E-2</c:v>
                </c:pt>
                <c:pt idx="2744">
                  <c:v>3.0277777777777778E-2</c:v>
                </c:pt>
                <c:pt idx="2745">
                  <c:v>3.0277777777777778E-2</c:v>
                </c:pt>
                <c:pt idx="2746">
                  <c:v>3.0289351851851855E-2</c:v>
                </c:pt>
                <c:pt idx="2747">
                  <c:v>3.0300925925925926E-2</c:v>
                </c:pt>
                <c:pt idx="2748">
                  <c:v>3.0300925925925926E-2</c:v>
                </c:pt>
                <c:pt idx="2749">
                  <c:v>3.0312499999999996E-2</c:v>
                </c:pt>
                <c:pt idx="2750">
                  <c:v>3.0324074074074073E-2</c:v>
                </c:pt>
                <c:pt idx="2751">
                  <c:v>3.0335648148148143E-2</c:v>
                </c:pt>
                <c:pt idx="2752">
                  <c:v>3.0347222222222223E-2</c:v>
                </c:pt>
                <c:pt idx="2753">
                  <c:v>3.0347222222222223E-2</c:v>
                </c:pt>
                <c:pt idx="2754">
                  <c:v>3.0347222222222223E-2</c:v>
                </c:pt>
                <c:pt idx="2755">
                  <c:v>3.0358796296296297E-2</c:v>
                </c:pt>
                <c:pt idx="2756">
                  <c:v>3.0358796296296297E-2</c:v>
                </c:pt>
                <c:pt idx="2757">
                  <c:v>3.0358796296296297E-2</c:v>
                </c:pt>
                <c:pt idx="2758">
                  <c:v>3.037037037037037E-2</c:v>
                </c:pt>
                <c:pt idx="2759">
                  <c:v>3.037037037037037E-2</c:v>
                </c:pt>
                <c:pt idx="2760">
                  <c:v>3.0381944444444444E-2</c:v>
                </c:pt>
                <c:pt idx="2761">
                  <c:v>3.0393518518518518E-2</c:v>
                </c:pt>
                <c:pt idx="2762">
                  <c:v>3.0393518518518518E-2</c:v>
                </c:pt>
                <c:pt idx="2763">
                  <c:v>3.0393518518518518E-2</c:v>
                </c:pt>
                <c:pt idx="2764">
                  <c:v>3.0393518518518518E-2</c:v>
                </c:pt>
                <c:pt idx="2765">
                  <c:v>3.0405092592592591E-2</c:v>
                </c:pt>
                <c:pt idx="2766">
                  <c:v>3.0416666666666665E-2</c:v>
                </c:pt>
                <c:pt idx="2767">
                  <c:v>3.0428240740740742E-2</c:v>
                </c:pt>
                <c:pt idx="2768">
                  <c:v>3.0428240740740742E-2</c:v>
                </c:pt>
                <c:pt idx="2769">
                  <c:v>3.0428240740740742E-2</c:v>
                </c:pt>
                <c:pt idx="2770">
                  <c:v>3.0451388888888889E-2</c:v>
                </c:pt>
                <c:pt idx="2771">
                  <c:v>3.0474537037037036E-2</c:v>
                </c:pt>
                <c:pt idx="2772">
                  <c:v>3.0486111111111113E-2</c:v>
                </c:pt>
                <c:pt idx="2773">
                  <c:v>3.050925925925926E-2</c:v>
                </c:pt>
                <c:pt idx="2774">
                  <c:v>3.0520833333333334E-2</c:v>
                </c:pt>
                <c:pt idx="2775">
                  <c:v>3.0520833333333334E-2</c:v>
                </c:pt>
                <c:pt idx="2776">
                  <c:v>3.0520833333333334E-2</c:v>
                </c:pt>
                <c:pt idx="2777">
                  <c:v>3.0532407407407411E-2</c:v>
                </c:pt>
                <c:pt idx="2778">
                  <c:v>3.0532407407407411E-2</c:v>
                </c:pt>
                <c:pt idx="2779">
                  <c:v>3.0555555555555555E-2</c:v>
                </c:pt>
                <c:pt idx="2780">
                  <c:v>3.0555555555555555E-2</c:v>
                </c:pt>
                <c:pt idx="2781">
                  <c:v>3.0555555555555555E-2</c:v>
                </c:pt>
                <c:pt idx="2782">
                  <c:v>3.0567129629629628E-2</c:v>
                </c:pt>
                <c:pt idx="2783">
                  <c:v>3.0567129629629628E-2</c:v>
                </c:pt>
                <c:pt idx="2784">
                  <c:v>3.0578703703703702E-2</c:v>
                </c:pt>
                <c:pt idx="2785">
                  <c:v>3.0590277777777775E-2</c:v>
                </c:pt>
                <c:pt idx="2786">
                  <c:v>3.0590277777777775E-2</c:v>
                </c:pt>
                <c:pt idx="2787">
                  <c:v>3.0601851851851852E-2</c:v>
                </c:pt>
                <c:pt idx="2788">
                  <c:v>3.0601851851851852E-2</c:v>
                </c:pt>
                <c:pt idx="2789">
                  <c:v>3.0613425925925929E-2</c:v>
                </c:pt>
                <c:pt idx="2790">
                  <c:v>3.0624999999999999E-2</c:v>
                </c:pt>
                <c:pt idx="2791">
                  <c:v>3.0636574074074076E-2</c:v>
                </c:pt>
                <c:pt idx="2792">
                  <c:v>3.0648148148148147E-2</c:v>
                </c:pt>
                <c:pt idx="2793">
                  <c:v>3.0659722222222224E-2</c:v>
                </c:pt>
                <c:pt idx="2794">
                  <c:v>3.0671296296296294E-2</c:v>
                </c:pt>
                <c:pt idx="2795">
                  <c:v>3.0671296296296294E-2</c:v>
                </c:pt>
                <c:pt idx="2796">
                  <c:v>3.0682870370370371E-2</c:v>
                </c:pt>
                <c:pt idx="2797">
                  <c:v>3.0682870370370371E-2</c:v>
                </c:pt>
                <c:pt idx="2798">
                  <c:v>3.0694444444444444E-2</c:v>
                </c:pt>
                <c:pt idx="2799">
                  <c:v>3.0694444444444444E-2</c:v>
                </c:pt>
                <c:pt idx="2800">
                  <c:v>3.0694444444444444E-2</c:v>
                </c:pt>
                <c:pt idx="2801">
                  <c:v>3.0706018518518521E-2</c:v>
                </c:pt>
                <c:pt idx="2802">
                  <c:v>3.0706018518518521E-2</c:v>
                </c:pt>
                <c:pt idx="2803">
                  <c:v>3.0717592592592591E-2</c:v>
                </c:pt>
                <c:pt idx="2804">
                  <c:v>3.0729166666666669E-2</c:v>
                </c:pt>
                <c:pt idx="2805">
                  <c:v>3.0729166666666669E-2</c:v>
                </c:pt>
                <c:pt idx="2806">
                  <c:v>3.0729166666666669E-2</c:v>
                </c:pt>
                <c:pt idx="2807">
                  <c:v>3.0752314814814816E-2</c:v>
                </c:pt>
                <c:pt idx="2808">
                  <c:v>3.0763888888888886E-2</c:v>
                </c:pt>
                <c:pt idx="2809">
                  <c:v>3.0763888888888886E-2</c:v>
                </c:pt>
                <c:pt idx="2810">
                  <c:v>3.0775462962962966E-2</c:v>
                </c:pt>
                <c:pt idx="2811">
                  <c:v>3.0775462962962966E-2</c:v>
                </c:pt>
                <c:pt idx="2812">
                  <c:v>3.078703703703704E-2</c:v>
                </c:pt>
                <c:pt idx="2813">
                  <c:v>3.078703703703704E-2</c:v>
                </c:pt>
                <c:pt idx="2814">
                  <c:v>3.079861111111111E-2</c:v>
                </c:pt>
                <c:pt idx="2815">
                  <c:v>3.0810185185185187E-2</c:v>
                </c:pt>
                <c:pt idx="2816">
                  <c:v>3.0821759259259257E-2</c:v>
                </c:pt>
                <c:pt idx="2817">
                  <c:v>3.0821759259259257E-2</c:v>
                </c:pt>
                <c:pt idx="2818">
                  <c:v>3.0833333333333334E-2</c:v>
                </c:pt>
                <c:pt idx="2819">
                  <c:v>3.0844907407407404E-2</c:v>
                </c:pt>
                <c:pt idx="2820">
                  <c:v>3.0844907407407404E-2</c:v>
                </c:pt>
                <c:pt idx="2821">
                  <c:v>3.0844907407407404E-2</c:v>
                </c:pt>
                <c:pt idx="2822">
                  <c:v>3.0856481481481481E-2</c:v>
                </c:pt>
                <c:pt idx="2823">
                  <c:v>3.0879629629629632E-2</c:v>
                </c:pt>
                <c:pt idx="2824">
                  <c:v>3.0879629629629632E-2</c:v>
                </c:pt>
                <c:pt idx="2825">
                  <c:v>3.0891203703703702E-2</c:v>
                </c:pt>
                <c:pt idx="2826">
                  <c:v>3.0902777777777779E-2</c:v>
                </c:pt>
                <c:pt idx="2827">
                  <c:v>3.0902777777777779E-2</c:v>
                </c:pt>
                <c:pt idx="2828">
                  <c:v>3.0902777777777779E-2</c:v>
                </c:pt>
                <c:pt idx="2829">
                  <c:v>3.0902777777777779E-2</c:v>
                </c:pt>
                <c:pt idx="2830">
                  <c:v>3.0925925925925926E-2</c:v>
                </c:pt>
                <c:pt idx="2831">
                  <c:v>3.0937499999999996E-2</c:v>
                </c:pt>
                <c:pt idx="2832">
                  <c:v>3.0937499999999996E-2</c:v>
                </c:pt>
                <c:pt idx="2833">
                  <c:v>3.0949074074074077E-2</c:v>
                </c:pt>
                <c:pt idx="2834">
                  <c:v>3.0949074074074077E-2</c:v>
                </c:pt>
                <c:pt idx="2835">
                  <c:v>3.096064814814815E-2</c:v>
                </c:pt>
                <c:pt idx="2836">
                  <c:v>3.0972222222222224E-2</c:v>
                </c:pt>
                <c:pt idx="2837">
                  <c:v>3.0972222222222224E-2</c:v>
                </c:pt>
                <c:pt idx="2838">
                  <c:v>3.0972222222222224E-2</c:v>
                </c:pt>
                <c:pt idx="2839">
                  <c:v>3.0983796296296297E-2</c:v>
                </c:pt>
                <c:pt idx="2840">
                  <c:v>3.0983796296296297E-2</c:v>
                </c:pt>
                <c:pt idx="2841">
                  <c:v>3.0983796296296297E-2</c:v>
                </c:pt>
                <c:pt idx="2842">
                  <c:v>3.0983796296296297E-2</c:v>
                </c:pt>
                <c:pt idx="2843">
                  <c:v>3.0995370370370371E-2</c:v>
                </c:pt>
                <c:pt idx="2844">
                  <c:v>3.0995370370370371E-2</c:v>
                </c:pt>
                <c:pt idx="2845">
                  <c:v>3.1006944444444445E-2</c:v>
                </c:pt>
                <c:pt idx="2846">
                  <c:v>3.1018518518518515E-2</c:v>
                </c:pt>
                <c:pt idx="2847">
                  <c:v>3.1030092592592592E-2</c:v>
                </c:pt>
                <c:pt idx="2848">
                  <c:v>3.1030092592592592E-2</c:v>
                </c:pt>
                <c:pt idx="2849">
                  <c:v>3.1041666666666665E-2</c:v>
                </c:pt>
                <c:pt idx="2850">
                  <c:v>3.107638888888889E-2</c:v>
                </c:pt>
                <c:pt idx="2851">
                  <c:v>3.107638888888889E-2</c:v>
                </c:pt>
                <c:pt idx="2852">
                  <c:v>3.1111111111111107E-2</c:v>
                </c:pt>
                <c:pt idx="2853">
                  <c:v>3.1122685185185187E-2</c:v>
                </c:pt>
                <c:pt idx="2854">
                  <c:v>3.1122685185185187E-2</c:v>
                </c:pt>
                <c:pt idx="2855">
                  <c:v>3.1122685185185187E-2</c:v>
                </c:pt>
                <c:pt idx="2856">
                  <c:v>3.1134259259259261E-2</c:v>
                </c:pt>
                <c:pt idx="2857">
                  <c:v>3.1134259259259261E-2</c:v>
                </c:pt>
                <c:pt idx="2858">
                  <c:v>3.1145833333333334E-2</c:v>
                </c:pt>
                <c:pt idx="2859">
                  <c:v>3.1168981481481482E-2</c:v>
                </c:pt>
                <c:pt idx="2860">
                  <c:v>3.1168981481481482E-2</c:v>
                </c:pt>
                <c:pt idx="2861">
                  <c:v>3.1180555555555555E-2</c:v>
                </c:pt>
                <c:pt idx="2862">
                  <c:v>3.1180555555555555E-2</c:v>
                </c:pt>
                <c:pt idx="2863">
                  <c:v>3.1180555555555555E-2</c:v>
                </c:pt>
                <c:pt idx="2864">
                  <c:v>3.1192129629629629E-2</c:v>
                </c:pt>
                <c:pt idx="2865">
                  <c:v>3.1192129629629629E-2</c:v>
                </c:pt>
                <c:pt idx="2866">
                  <c:v>3.1192129629629629E-2</c:v>
                </c:pt>
                <c:pt idx="2867">
                  <c:v>3.1226851851851853E-2</c:v>
                </c:pt>
                <c:pt idx="2868">
                  <c:v>3.1226851851851853E-2</c:v>
                </c:pt>
                <c:pt idx="2869">
                  <c:v>3.123842592592593E-2</c:v>
                </c:pt>
                <c:pt idx="2870">
                  <c:v>3.125E-2</c:v>
                </c:pt>
                <c:pt idx="2871">
                  <c:v>3.1261574074074074E-2</c:v>
                </c:pt>
                <c:pt idx="2872">
                  <c:v>3.1261574074074074E-2</c:v>
                </c:pt>
                <c:pt idx="2873">
                  <c:v>3.1284722222222221E-2</c:v>
                </c:pt>
                <c:pt idx="2874">
                  <c:v>3.1296296296296301E-2</c:v>
                </c:pt>
                <c:pt idx="2875">
                  <c:v>3.1296296296296301E-2</c:v>
                </c:pt>
                <c:pt idx="2876">
                  <c:v>3.1296296296296301E-2</c:v>
                </c:pt>
                <c:pt idx="2877">
                  <c:v>3.1307870370370368E-2</c:v>
                </c:pt>
                <c:pt idx="2878">
                  <c:v>3.1307870370370368E-2</c:v>
                </c:pt>
                <c:pt idx="2879">
                  <c:v>3.1319444444444448E-2</c:v>
                </c:pt>
                <c:pt idx="2880">
                  <c:v>3.1331018518518515E-2</c:v>
                </c:pt>
                <c:pt idx="2881">
                  <c:v>3.1342592592592596E-2</c:v>
                </c:pt>
                <c:pt idx="2882">
                  <c:v>3.1354166666666662E-2</c:v>
                </c:pt>
                <c:pt idx="2883">
                  <c:v>3.1354166666666662E-2</c:v>
                </c:pt>
                <c:pt idx="2884">
                  <c:v>3.1354166666666662E-2</c:v>
                </c:pt>
                <c:pt idx="2885">
                  <c:v>3.1365740740740743E-2</c:v>
                </c:pt>
                <c:pt idx="2886">
                  <c:v>3.1365740740740743E-2</c:v>
                </c:pt>
                <c:pt idx="2887">
                  <c:v>3.1377314814814809E-2</c:v>
                </c:pt>
                <c:pt idx="2888">
                  <c:v>3.138888888888889E-2</c:v>
                </c:pt>
                <c:pt idx="2889">
                  <c:v>3.1400462962962963E-2</c:v>
                </c:pt>
                <c:pt idx="2890">
                  <c:v>3.1400462962962963E-2</c:v>
                </c:pt>
                <c:pt idx="2891">
                  <c:v>3.142361111111111E-2</c:v>
                </c:pt>
                <c:pt idx="2892">
                  <c:v>3.142361111111111E-2</c:v>
                </c:pt>
                <c:pt idx="2893">
                  <c:v>3.1435185185185184E-2</c:v>
                </c:pt>
                <c:pt idx="2894">
                  <c:v>3.1435185185185184E-2</c:v>
                </c:pt>
                <c:pt idx="2895">
                  <c:v>3.1446759259259258E-2</c:v>
                </c:pt>
                <c:pt idx="2896">
                  <c:v>3.1458333333333331E-2</c:v>
                </c:pt>
                <c:pt idx="2897">
                  <c:v>3.1458333333333331E-2</c:v>
                </c:pt>
                <c:pt idx="2898">
                  <c:v>3.1469907407407412E-2</c:v>
                </c:pt>
                <c:pt idx="2899">
                  <c:v>3.1469907407407412E-2</c:v>
                </c:pt>
                <c:pt idx="2900">
                  <c:v>3.1469907407407412E-2</c:v>
                </c:pt>
                <c:pt idx="2901">
                  <c:v>3.1469907407407412E-2</c:v>
                </c:pt>
                <c:pt idx="2902">
                  <c:v>3.1469907407407412E-2</c:v>
                </c:pt>
                <c:pt idx="2903">
                  <c:v>3.1469907407407412E-2</c:v>
                </c:pt>
                <c:pt idx="2904">
                  <c:v>3.1481481481481485E-2</c:v>
                </c:pt>
                <c:pt idx="2905">
                  <c:v>3.1481481481481485E-2</c:v>
                </c:pt>
                <c:pt idx="2906">
                  <c:v>3.1493055555555559E-2</c:v>
                </c:pt>
                <c:pt idx="2907">
                  <c:v>3.1493055555555559E-2</c:v>
                </c:pt>
                <c:pt idx="2908">
                  <c:v>3.1493055555555559E-2</c:v>
                </c:pt>
                <c:pt idx="2909">
                  <c:v>3.1504629629629625E-2</c:v>
                </c:pt>
                <c:pt idx="2910">
                  <c:v>3.1504629629629625E-2</c:v>
                </c:pt>
                <c:pt idx="2911">
                  <c:v>3.1527777777777773E-2</c:v>
                </c:pt>
                <c:pt idx="2912">
                  <c:v>3.155092592592592E-2</c:v>
                </c:pt>
                <c:pt idx="2913">
                  <c:v>3.155092592592592E-2</c:v>
                </c:pt>
                <c:pt idx="2914">
                  <c:v>3.15625E-2</c:v>
                </c:pt>
                <c:pt idx="2915">
                  <c:v>3.15625E-2</c:v>
                </c:pt>
                <c:pt idx="2916">
                  <c:v>3.1574074074074074E-2</c:v>
                </c:pt>
                <c:pt idx="2917">
                  <c:v>3.1585648148148147E-2</c:v>
                </c:pt>
                <c:pt idx="2918">
                  <c:v>3.1585648148148147E-2</c:v>
                </c:pt>
                <c:pt idx="2919">
                  <c:v>3.1597222222222221E-2</c:v>
                </c:pt>
                <c:pt idx="2920">
                  <c:v>3.1608796296296295E-2</c:v>
                </c:pt>
                <c:pt idx="2921">
                  <c:v>3.1608796296296295E-2</c:v>
                </c:pt>
                <c:pt idx="2922">
                  <c:v>3.1620370370370368E-2</c:v>
                </c:pt>
                <c:pt idx="2923">
                  <c:v>3.1620370370370368E-2</c:v>
                </c:pt>
                <c:pt idx="2924">
                  <c:v>3.1620370370370368E-2</c:v>
                </c:pt>
                <c:pt idx="2925">
                  <c:v>3.1631944444444442E-2</c:v>
                </c:pt>
                <c:pt idx="2926">
                  <c:v>3.1631944444444442E-2</c:v>
                </c:pt>
                <c:pt idx="2927">
                  <c:v>3.1643518518518522E-2</c:v>
                </c:pt>
                <c:pt idx="2928">
                  <c:v>3.1643518518518522E-2</c:v>
                </c:pt>
                <c:pt idx="2929">
                  <c:v>3.1655092592592596E-2</c:v>
                </c:pt>
                <c:pt idx="2930">
                  <c:v>3.1655092592592596E-2</c:v>
                </c:pt>
                <c:pt idx="2931">
                  <c:v>3.1666666666666669E-2</c:v>
                </c:pt>
                <c:pt idx="2932">
                  <c:v>3.1666666666666669E-2</c:v>
                </c:pt>
                <c:pt idx="2933">
                  <c:v>3.170138888888889E-2</c:v>
                </c:pt>
                <c:pt idx="2934">
                  <c:v>3.170138888888889E-2</c:v>
                </c:pt>
                <c:pt idx="2935">
                  <c:v>3.170138888888889E-2</c:v>
                </c:pt>
                <c:pt idx="2936">
                  <c:v>3.1712962962962964E-2</c:v>
                </c:pt>
                <c:pt idx="2937">
                  <c:v>3.1712962962962964E-2</c:v>
                </c:pt>
                <c:pt idx="2938">
                  <c:v>3.1736111111111111E-2</c:v>
                </c:pt>
                <c:pt idx="2939">
                  <c:v>3.1736111111111111E-2</c:v>
                </c:pt>
                <c:pt idx="2940">
                  <c:v>3.1747685185185184E-2</c:v>
                </c:pt>
                <c:pt idx="2941">
                  <c:v>3.1747685185185184E-2</c:v>
                </c:pt>
                <c:pt idx="2942">
                  <c:v>3.1747685185185184E-2</c:v>
                </c:pt>
                <c:pt idx="2943">
                  <c:v>3.1759259259259258E-2</c:v>
                </c:pt>
                <c:pt idx="2944">
                  <c:v>3.1782407407407405E-2</c:v>
                </c:pt>
                <c:pt idx="2945">
                  <c:v>3.1782407407407405E-2</c:v>
                </c:pt>
                <c:pt idx="2946">
                  <c:v>3.1793981481481479E-2</c:v>
                </c:pt>
                <c:pt idx="2947">
                  <c:v>3.1793981481481479E-2</c:v>
                </c:pt>
                <c:pt idx="2948">
                  <c:v>3.1805555555555552E-2</c:v>
                </c:pt>
                <c:pt idx="2949">
                  <c:v>3.1817129629629633E-2</c:v>
                </c:pt>
                <c:pt idx="2950">
                  <c:v>3.1817129629629633E-2</c:v>
                </c:pt>
                <c:pt idx="2951">
                  <c:v>3.184027777777778E-2</c:v>
                </c:pt>
                <c:pt idx="2952">
                  <c:v>3.184027777777778E-2</c:v>
                </c:pt>
                <c:pt idx="2953">
                  <c:v>3.184027777777778E-2</c:v>
                </c:pt>
                <c:pt idx="2954">
                  <c:v>3.1851851851851853E-2</c:v>
                </c:pt>
                <c:pt idx="2955">
                  <c:v>3.1851851851851853E-2</c:v>
                </c:pt>
                <c:pt idx="2956">
                  <c:v>3.1863425925925927E-2</c:v>
                </c:pt>
                <c:pt idx="2957">
                  <c:v>3.1863425925925927E-2</c:v>
                </c:pt>
                <c:pt idx="2958">
                  <c:v>3.1863425925925927E-2</c:v>
                </c:pt>
                <c:pt idx="2959">
                  <c:v>3.1863425925925927E-2</c:v>
                </c:pt>
                <c:pt idx="2960">
                  <c:v>3.1863425925925927E-2</c:v>
                </c:pt>
                <c:pt idx="2961">
                  <c:v>3.1886574074074074E-2</c:v>
                </c:pt>
                <c:pt idx="2962">
                  <c:v>3.1886574074074074E-2</c:v>
                </c:pt>
                <c:pt idx="2963">
                  <c:v>3.1886574074074074E-2</c:v>
                </c:pt>
                <c:pt idx="2964">
                  <c:v>3.1898148148148148E-2</c:v>
                </c:pt>
                <c:pt idx="2965">
                  <c:v>3.1921296296296302E-2</c:v>
                </c:pt>
                <c:pt idx="2966">
                  <c:v>3.1921296296296302E-2</c:v>
                </c:pt>
                <c:pt idx="2967">
                  <c:v>3.1932870370370368E-2</c:v>
                </c:pt>
                <c:pt idx="2968">
                  <c:v>3.1944444444444449E-2</c:v>
                </c:pt>
                <c:pt idx="2969">
                  <c:v>3.1956018518518516E-2</c:v>
                </c:pt>
                <c:pt idx="2970">
                  <c:v>3.1956018518518516E-2</c:v>
                </c:pt>
                <c:pt idx="2971">
                  <c:v>3.1967592592592589E-2</c:v>
                </c:pt>
                <c:pt idx="2972">
                  <c:v>3.1979166666666663E-2</c:v>
                </c:pt>
                <c:pt idx="2973">
                  <c:v>3.1979166666666663E-2</c:v>
                </c:pt>
                <c:pt idx="2974">
                  <c:v>3.1979166666666663E-2</c:v>
                </c:pt>
                <c:pt idx="2975">
                  <c:v>3.1990740740740743E-2</c:v>
                </c:pt>
                <c:pt idx="2976">
                  <c:v>3.2002314814814817E-2</c:v>
                </c:pt>
                <c:pt idx="2977">
                  <c:v>3.201388888888889E-2</c:v>
                </c:pt>
                <c:pt idx="2978">
                  <c:v>3.201388888888889E-2</c:v>
                </c:pt>
                <c:pt idx="2979">
                  <c:v>3.2048611111111111E-2</c:v>
                </c:pt>
                <c:pt idx="2980">
                  <c:v>3.2048611111111111E-2</c:v>
                </c:pt>
                <c:pt idx="2981">
                  <c:v>3.2048611111111111E-2</c:v>
                </c:pt>
                <c:pt idx="2982">
                  <c:v>3.2060185185185185E-2</c:v>
                </c:pt>
                <c:pt idx="2983">
                  <c:v>3.2083333333333332E-2</c:v>
                </c:pt>
                <c:pt idx="2984">
                  <c:v>3.2094907407407412E-2</c:v>
                </c:pt>
                <c:pt idx="2985">
                  <c:v>3.2106481481481479E-2</c:v>
                </c:pt>
                <c:pt idx="2986">
                  <c:v>3.2106481481481479E-2</c:v>
                </c:pt>
                <c:pt idx="2987">
                  <c:v>3.2106481481481479E-2</c:v>
                </c:pt>
                <c:pt idx="2988">
                  <c:v>3.2129629629629626E-2</c:v>
                </c:pt>
                <c:pt idx="2989">
                  <c:v>3.2129629629629626E-2</c:v>
                </c:pt>
                <c:pt idx="2990">
                  <c:v>3.2141203703703707E-2</c:v>
                </c:pt>
                <c:pt idx="2991">
                  <c:v>3.2152777777777773E-2</c:v>
                </c:pt>
                <c:pt idx="2992">
                  <c:v>3.2164351851851854E-2</c:v>
                </c:pt>
                <c:pt idx="2993">
                  <c:v>3.2164351851851854E-2</c:v>
                </c:pt>
                <c:pt idx="2994">
                  <c:v>3.2164351851851854E-2</c:v>
                </c:pt>
                <c:pt idx="2995">
                  <c:v>3.2175925925925927E-2</c:v>
                </c:pt>
                <c:pt idx="2996">
                  <c:v>3.2187500000000001E-2</c:v>
                </c:pt>
                <c:pt idx="2997">
                  <c:v>3.2187500000000001E-2</c:v>
                </c:pt>
                <c:pt idx="2998">
                  <c:v>3.2199074074074074E-2</c:v>
                </c:pt>
                <c:pt idx="2999">
                  <c:v>3.2199074074074074E-2</c:v>
                </c:pt>
                <c:pt idx="3000">
                  <c:v>3.2199074074074074E-2</c:v>
                </c:pt>
                <c:pt idx="3001">
                  <c:v>3.2210648148148148E-2</c:v>
                </c:pt>
                <c:pt idx="3002">
                  <c:v>3.2210648148148148E-2</c:v>
                </c:pt>
                <c:pt idx="3003">
                  <c:v>3.2210648148148148E-2</c:v>
                </c:pt>
                <c:pt idx="3004">
                  <c:v>3.2222222222222222E-2</c:v>
                </c:pt>
                <c:pt idx="3005">
                  <c:v>3.2222222222222222E-2</c:v>
                </c:pt>
                <c:pt idx="3006">
                  <c:v>3.2222222222222222E-2</c:v>
                </c:pt>
                <c:pt idx="3007">
                  <c:v>3.2245370370370369E-2</c:v>
                </c:pt>
                <c:pt idx="3008">
                  <c:v>3.2256944444444442E-2</c:v>
                </c:pt>
                <c:pt idx="3009">
                  <c:v>3.2268518518518523E-2</c:v>
                </c:pt>
                <c:pt idx="3010">
                  <c:v>3.2280092592592589E-2</c:v>
                </c:pt>
                <c:pt idx="3011">
                  <c:v>3.229166666666667E-2</c:v>
                </c:pt>
                <c:pt idx="3012">
                  <c:v>3.2303240740740737E-2</c:v>
                </c:pt>
                <c:pt idx="3013">
                  <c:v>3.2326388888888884E-2</c:v>
                </c:pt>
                <c:pt idx="3014">
                  <c:v>3.2326388888888884E-2</c:v>
                </c:pt>
                <c:pt idx="3015">
                  <c:v>3.2326388888888884E-2</c:v>
                </c:pt>
                <c:pt idx="3016">
                  <c:v>3.2326388888888884E-2</c:v>
                </c:pt>
                <c:pt idx="3017">
                  <c:v>3.2337962962962964E-2</c:v>
                </c:pt>
                <c:pt idx="3018">
                  <c:v>3.2337962962962964E-2</c:v>
                </c:pt>
                <c:pt idx="3019">
                  <c:v>3.2372685185185185E-2</c:v>
                </c:pt>
                <c:pt idx="3020">
                  <c:v>3.2372685185185185E-2</c:v>
                </c:pt>
                <c:pt idx="3021">
                  <c:v>3.2372685185185185E-2</c:v>
                </c:pt>
                <c:pt idx="3022">
                  <c:v>3.2372685185185185E-2</c:v>
                </c:pt>
                <c:pt idx="3023">
                  <c:v>3.2372685185185185E-2</c:v>
                </c:pt>
                <c:pt idx="3024">
                  <c:v>3.2395833333333332E-2</c:v>
                </c:pt>
                <c:pt idx="3025">
                  <c:v>3.2395833333333332E-2</c:v>
                </c:pt>
                <c:pt idx="3026">
                  <c:v>3.2395833333333332E-2</c:v>
                </c:pt>
                <c:pt idx="3027">
                  <c:v>3.2407407407407406E-2</c:v>
                </c:pt>
                <c:pt idx="3028">
                  <c:v>3.2418981481481479E-2</c:v>
                </c:pt>
                <c:pt idx="3029">
                  <c:v>3.2418981481481479E-2</c:v>
                </c:pt>
                <c:pt idx="3030">
                  <c:v>3.243055555555556E-2</c:v>
                </c:pt>
                <c:pt idx="3031">
                  <c:v>3.243055555555556E-2</c:v>
                </c:pt>
                <c:pt idx="3032">
                  <c:v>3.2442129629629633E-2</c:v>
                </c:pt>
                <c:pt idx="3033">
                  <c:v>3.24537037037037E-2</c:v>
                </c:pt>
                <c:pt idx="3034">
                  <c:v>3.24537037037037E-2</c:v>
                </c:pt>
                <c:pt idx="3035">
                  <c:v>3.246527777777778E-2</c:v>
                </c:pt>
                <c:pt idx="3036">
                  <c:v>3.246527777777778E-2</c:v>
                </c:pt>
                <c:pt idx="3037">
                  <c:v>3.246527777777778E-2</c:v>
                </c:pt>
                <c:pt idx="3038">
                  <c:v>3.2499999999999994E-2</c:v>
                </c:pt>
                <c:pt idx="3039">
                  <c:v>3.2511574074074075E-2</c:v>
                </c:pt>
                <c:pt idx="3040">
                  <c:v>3.2534722222222222E-2</c:v>
                </c:pt>
                <c:pt idx="3041">
                  <c:v>3.2534722222222222E-2</c:v>
                </c:pt>
                <c:pt idx="3042">
                  <c:v>3.2534722222222222E-2</c:v>
                </c:pt>
                <c:pt idx="3043">
                  <c:v>3.2534722222222222E-2</c:v>
                </c:pt>
                <c:pt idx="3044">
                  <c:v>3.2546296296296295E-2</c:v>
                </c:pt>
                <c:pt idx="3045">
                  <c:v>3.2557870370370369E-2</c:v>
                </c:pt>
                <c:pt idx="3046">
                  <c:v>3.2569444444444443E-2</c:v>
                </c:pt>
                <c:pt idx="3047">
                  <c:v>3.2581018518518516E-2</c:v>
                </c:pt>
                <c:pt idx="3048">
                  <c:v>3.2581018518518516E-2</c:v>
                </c:pt>
                <c:pt idx="3049">
                  <c:v>3.2581018518518516E-2</c:v>
                </c:pt>
                <c:pt idx="3050">
                  <c:v>3.2581018518518516E-2</c:v>
                </c:pt>
                <c:pt idx="3051">
                  <c:v>3.2581018518518516E-2</c:v>
                </c:pt>
                <c:pt idx="3052">
                  <c:v>3.259259259259259E-2</c:v>
                </c:pt>
                <c:pt idx="3053">
                  <c:v>3.260416666666667E-2</c:v>
                </c:pt>
                <c:pt idx="3054">
                  <c:v>3.260416666666667E-2</c:v>
                </c:pt>
                <c:pt idx="3055">
                  <c:v>3.2615740740740744E-2</c:v>
                </c:pt>
                <c:pt idx="3056">
                  <c:v>3.2615740740740744E-2</c:v>
                </c:pt>
                <c:pt idx="3057">
                  <c:v>3.2627314814814817E-2</c:v>
                </c:pt>
                <c:pt idx="3058">
                  <c:v>3.2650462962962964E-2</c:v>
                </c:pt>
                <c:pt idx="3059">
                  <c:v>3.2650462962962964E-2</c:v>
                </c:pt>
                <c:pt idx="3060">
                  <c:v>3.2650462962962964E-2</c:v>
                </c:pt>
                <c:pt idx="3061">
                  <c:v>3.2650462962962964E-2</c:v>
                </c:pt>
                <c:pt idx="3062">
                  <c:v>3.2662037037037038E-2</c:v>
                </c:pt>
                <c:pt idx="3063">
                  <c:v>3.2662037037037038E-2</c:v>
                </c:pt>
                <c:pt idx="3064">
                  <c:v>3.2673611111111105E-2</c:v>
                </c:pt>
                <c:pt idx="3065">
                  <c:v>3.2685185185185185E-2</c:v>
                </c:pt>
                <c:pt idx="3066">
                  <c:v>3.2685185185185185E-2</c:v>
                </c:pt>
                <c:pt idx="3067">
                  <c:v>3.2696759259259259E-2</c:v>
                </c:pt>
                <c:pt idx="3068">
                  <c:v>3.2696759259259259E-2</c:v>
                </c:pt>
                <c:pt idx="3069">
                  <c:v>3.2696759259259259E-2</c:v>
                </c:pt>
                <c:pt idx="3070">
                  <c:v>3.2708333333333332E-2</c:v>
                </c:pt>
                <c:pt idx="3071">
                  <c:v>3.2719907407407406E-2</c:v>
                </c:pt>
                <c:pt idx="3072">
                  <c:v>3.2743055555555553E-2</c:v>
                </c:pt>
                <c:pt idx="3073">
                  <c:v>3.2754629629629627E-2</c:v>
                </c:pt>
                <c:pt idx="3074">
                  <c:v>3.2754629629629627E-2</c:v>
                </c:pt>
                <c:pt idx="3075">
                  <c:v>3.2777777777777781E-2</c:v>
                </c:pt>
                <c:pt idx="3076">
                  <c:v>3.2789351851851854E-2</c:v>
                </c:pt>
                <c:pt idx="3077">
                  <c:v>3.2800925925925928E-2</c:v>
                </c:pt>
                <c:pt idx="3078">
                  <c:v>3.2812500000000001E-2</c:v>
                </c:pt>
                <c:pt idx="3079">
                  <c:v>3.2812500000000001E-2</c:v>
                </c:pt>
                <c:pt idx="3080">
                  <c:v>3.2812500000000001E-2</c:v>
                </c:pt>
                <c:pt idx="3081">
                  <c:v>3.2812500000000001E-2</c:v>
                </c:pt>
                <c:pt idx="3082">
                  <c:v>3.2835648148148149E-2</c:v>
                </c:pt>
                <c:pt idx="3083">
                  <c:v>3.2847222222222222E-2</c:v>
                </c:pt>
                <c:pt idx="3084">
                  <c:v>3.2847222222222222E-2</c:v>
                </c:pt>
                <c:pt idx="3085">
                  <c:v>3.2858796296296296E-2</c:v>
                </c:pt>
                <c:pt idx="3086">
                  <c:v>3.2858796296296296E-2</c:v>
                </c:pt>
                <c:pt idx="3087">
                  <c:v>3.2870370370370376E-2</c:v>
                </c:pt>
                <c:pt idx="3088">
                  <c:v>3.2870370370370376E-2</c:v>
                </c:pt>
                <c:pt idx="3089">
                  <c:v>3.2870370370370376E-2</c:v>
                </c:pt>
                <c:pt idx="3090">
                  <c:v>3.2881944444444443E-2</c:v>
                </c:pt>
                <c:pt idx="3091">
                  <c:v>3.2881944444444443E-2</c:v>
                </c:pt>
                <c:pt idx="3092">
                  <c:v>3.2893518518518523E-2</c:v>
                </c:pt>
                <c:pt idx="3093">
                  <c:v>3.2893518518518523E-2</c:v>
                </c:pt>
                <c:pt idx="3094">
                  <c:v>3.290509259259259E-2</c:v>
                </c:pt>
                <c:pt idx="3095">
                  <c:v>3.2916666666666664E-2</c:v>
                </c:pt>
                <c:pt idx="3096">
                  <c:v>3.2939814814814811E-2</c:v>
                </c:pt>
                <c:pt idx="3097">
                  <c:v>3.2939814814814811E-2</c:v>
                </c:pt>
                <c:pt idx="3098">
                  <c:v>3.2962962962962965E-2</c:v>
                </c:pt>
                <c:pt idx="3099">
                  <c:v>3.2962962962962965E-2</c:v>
                </c:pt>
                <c:pt idx="3100">
                  <c:v>3.2986111111111112E-2</c:v>
                </c:pt>
                <c:pt idx="3101">
                  <c:v>3.2997685185185185E-2</c:v>
                </c:pt>
                <c:pt idx="3102">
                  <c:v>3.2997685185185185E-2</c:v>
                </c:pt>
                <c:pt idx="3103">
                  <c:v>3.2997685185185185E-2</c:v>
                </c:pt>
                <c:pt idx="3104">
                  <c:v>3.3009259259259259E-2</c:v>
                </c:pt>
                <c:pt idx="3105">
                  <c:v>3.3009259259259259E-2</c:v>
                </c:pt>
                <c:pt idx="3106">
                  <c:v>3.3020833333333333E-2</c:v>
                </c:pt>
                <c:pt idx="3107">
                  <c:v>3.3020833333333333E-2</c:v>
                </c:pt>
                <c:pt idx="3108">
                  <c:v>3.3020833333333333E-2</c:v>
                </c:pt>
                <c:pt idx="3109">
                  <c:v>3.3032407407407406E-2</c:v>
                </c:pt>
                <c:pt idx="3110">
                  <c:v>3.3032407407407406E-2</c:v>
                </c:pt>
                <c:pt idx="3111">
                  <c:v>3.3043981481481487E-2</c:v>
                </c:pt>
                <c:pt idx="3112">
                  <c:v>3.3067129629629634E-2</c:v>
                </c:pt>
                <c:pt idx="3113">
                  <c:v>3.30787037037037E-2</c:v>
                </c:pt>
                <c:pt idx="3114">
                  <c:v>3.30787037037037E-2</c:v>
                </c:pt>
                <c:pt idx="3115">
                  <c:v>3.3090277777777781E-2</c:v>
                </c:pt>
                <c:pt idx="3116">
                  <c:v>3.3101851851851848E-2</c:v>
                </c:pt>
                <c:pt idx="3117">
                  <c:v>3.3113425925925928E-2</c:v>
                </c:pt>
                <c:pt idx="3118">
                  <c:v>3.3113425925925928E-2</c:v>
                </c:pt>
                <c:pt idx="3119">
                  <c:v>3.3113425925925928E-2</c:v>
                </c:pt>
                <c:pt idx="3120">
                  <c:v>3.3148148148148149E-2</c:v>
                </c:pt>
                <c:pt idx="3121">
                  <c:v>3.3148148148148149E-2</c:v>
                </c:pt>
                <c:pt idx="3122">
                  <c:v>3.3148148148148149E-2</c:v>
                </c:pt>
                <c:pt idx="3123">
                  <c:v>3.3159722222222222E-2</c:v>
                </c:pt>
                <c:pt idx="3124">
                  <c:v>3.3171296296296296E-2</c:v>
                </c:pt>
                <c:pt idx="3125">
                  <c:v>3.3171296296296296E-2</c:v>
                </c:pt>
                <c:pt idx="3126">
                  <c:v>3.318287037037037E-2</c:v>
                </c:pt>
                <c:pt idx="3127">
                  <c:v>3.318287037037037E-2</c:v>
                </c:pt>
                <c:pt idx="3128">
                  <c:v>3.3194444444444443E-2</c:v>
                </c:pt>
                <c:pt idx="3129">
                  <c:v>3.3194444444444443E-2</c:v>
                </c:pt>
                <c:pt idx="3130">
                  <c:v>3.3194444444444443E-2</c:v>
                </c:pt>
                <c:pt idx="3131">
                  <c:v>3.3206018518518517E-2</c:v>
                </c:pt>
                <c:pt idx="3132">
                  <c:v>3.3217592592592597E-2</c:v>
                </c:pt>
                <c:pt idx="3133">
                  <c:v>3.3217592592592597E-2</c:v>
                </c:pt>
                <c:pt idx="3134">
                  <c:v>3.3229166666666664E-2</c:v>
                </c:pt>
                <c:pt idx="3135">
                  <c:v>3.3229166666666664E-2</c:v>
                </c:pt>
                <c:pt idx="3136">
                  <c:v>3.3229166666666664E-2</c:v>
                </c:pt>
                <c:pt idx="3137">
                  <c:v>3.3229166666666664E-2</c:v>
                </c:pt>
                <c:pt idx="3138">
                  <c:v>3.3252314814814811E-2</c:v>
                </c:pt>
                <c:pt idx="3139">
                  <c:v>3.3252314814814811E-2</c:v>
                </c:pt>
                <c:pt idx="3140">
                  <c:v>3.3263888888888891E-2</c:v>
                </c:pt>
                <c:pt idx="3141">
                  <c:v>3.3275462962962958E-2</c:v>
                </c:pt>
                <c:pt idx="3142">
                  <c:v>3.3287037037037039E-2</c:v>
                </c:pt>
                <c:pt idx="3143">
                  <c:v>3.3287037037037039E-2</c:v>
                </c:pt>
                <c:pt idx="3144">
                  <c:v>3.3298611111111112E-2</c:v>
                </c:pt>
                <c:pt idx="3145">
                  <c:v>3.3298611111111112E-2</c:v>
                </c:pt>
                <c:pt idx="3146">
                  <c:v>3.3298611111111112E-2</c:v>
                </c:pt>
                <c:pt idx="3147">
                  <c:v>3.3310185185185186E-2</c:v>
                </c:pt>
                <c:pt idx="3148">
                  <c:v>3.3310185185185186E-2</c:v>
                </c:pt>
                <c:pt idx="3149">
                  <c:v>3.3310185185185186E-2</c:v>
                </c:pt>
                <c:pt idx="3150">
                  <c:v>3.3310185185185186E-2</c:v>
                </c:pt>
                <c:pt idx="3151">
                  <c:v>3.3333333333333333E-2</c:v>
                </c:pt>
                <c:pt idx="3152">
                  <c:v>3.3344907407407406E-2</c:v>
                </c:pt>
                <c:pt idx="3153">
                  <c:v>3.335648148148148E-2</c:v>
                </c:pt>
                <c:pt idx="3154">
                  <c:v>3.3368055555555554E-2</c:v>
                </c:pt>
                <c:pt idx="3155">
                  <c:v>3.3379629629629634E-2</c:v>
                </c:pt>
                <c:pt idx="3156">
                  <c:v>3.3379629629629634E-2</c:v>
                </c:pt>
                <c:pt idx="3157">
                  <c:v>3.3425925925925921E-2</c:v>
                </c:pt>
                <c:pt idx="3158">
                  <c:v>3.3425925925925921E-2</c:v>
                </c:pt>
                <c:pt idx="3159">
                  <c:v>3.3437500000000002E-2</c:v>
                </c:pt>
                <c:pt idx="3160">
                  <c:v>3.3437500000000002E-2</c:v>
                </c:pt>
                <c:pt idx="3161">
                  <c:v>3.3437500000000002E-2</c:v>
                </c:pt>
                <c:pt idx="3162">
                  <c:v>3.3437500000000002E-2</c:v>
                </c:pt>
                <c:pt idx="3163">
                  <c:v>3.3449074074074069E-2</c:v>
                </c:pt>
                <c:pt idx="3164">
                  <c:v>3.3449074074074069E-2</c:v>
                </c:pt>
                <c:pt idx="3165">
                  <c:v>3.3460648148148149E-2</c:v>
                </c:pt>
                <c:pt idx="3166">
                  <c:v>3.3460648148148149E-2</c:v>
                </c:pt>
                <c:pt idx="3167">
                  <c:v>3.3483796296296296E-2</c:v>
                </c:pt>
                <c:pt idx="3168">
                  <c:v>3.349537037037037E-2</c:v>
                </c:pt>
                <c:pt idx="3169">
                  <c:v>3.3518518518518517E-2</c:v>
                </c:pt>
                <c:pt idx="3170">
                  <c:v>3.3518518518518517E-2</c:v>
                </c:pt>
                <c:pt idx="3171">
                  <c:v>3.3530092592592591E-2</c:v>
                </c:pt>
                <c:pt idx="3172">
                  <c:v>3.3541666666666664E-2</c:v>
                </c:pt>
                <c:pt idx="3173">
                  <c:v>3.3541666666666664E-2</c:v>
                </c:pt>
                <c:pt idx="3174">
                  <c:v>3.3553240740740745E-2</c:v>
                </c:pt>
                <c:pt idx="3175">
                  <c:v>3.3576388888888892E-2</c:v>
                </c:pt>
                <c:pt idx="3176">
                  <c:v>3.3587962962962965E-2</c:v>
                </c:pt>
                <c:pt idx="3177">
                  <c:v>3.3599537037037039E-2</c:v>
                </c:pt>
                <c:pt idx="3178">
                  <c:v>3.3611111111111112E-2</c:v>
                </c:pt>
                <c:pt idx="3179">
                  <c:v>3.3611111111111112E-2</c:v>
                </c:pt>
                <c:pt idx="3180">
                  <c:v>3.3611111111111112E-2</c:v>
                </c:pt>
                <c:pt idx="3181">
                  <c:v>3.3622685185185179E-2</c:v>
                </c:pt>
                <c:pt idx="3182">
                  <c:v>3.3622685185185179E-2</c:v>
                </c:pt>
                <c:pt idx="3183">
                  <c:v>3.363425925925926E-2</c:v>
                </c:pt>
                <c:pt idx="3184">
                  <c:v>3.3645833333333333E-2</c:v>
                </c:pt>
                <c:pt idx="3185">
                  <c:v>3.3657407407407407E-2</c:v>
                </c:pt>
                <c:pt idx="3186">
                  <c:v>3.3657407407407407E-2</c:v>
                </c:pt>
                <c:pt idx="3187">
                  <c:v>3.3680555555555554E-2</c:v>
                </c:pt>
                <c:pt idx="3188">
                  <c:v>3.3692129629629627E-2</c:v>
                </c:pt>
                <c:pt idx="3189">
                  <c:v>3.3692129629629627E-2</c:v>
                </c:pt>
                <c:pt idx="3190">
                  <c:v>3.3692129629629627E-2</c:v>
                </c:pt>
                <c:pt idx="3191">
                  <c:v>3.3703703703703701E-2</c:v>
                </c:pt>
                <c:pt idx="3192">
                  <c:v>3.3715277777777775E-2</c:v>
                </c:pt>
                <c:pt idx="3193">
                  <c:v>3.3726851851851855E-2</c:v>
                </c:pt>
                <c:pt idx="3194">
                  <c:v>3.3726851851851855E-2</c:v>
                </c:pt>
                <c:pt idx="3195">
                  <c:v>3.3726851851851855E-2</c:v>
                </c:pt>
                <c:pt idx="3196">
                  <c:v>3.3726851851851855E-2</c:v>
                </c:pt>
                <c:pt idx="3197">
                  <c:v>3.3738425925925929E-2</c:v>
                </c:pt>
                <c:pt idx="3198">
                  <c:v>3.3750000000000002E-2</c:v>
                </c:pt>
                <c:pt idx="3199">
                  <c:v>3.3761574074074076E-2</c:v>
                </c:pt>
                <c:pt idx="3200">
                  <c:v>3.3761574074074076E-2</c:v>
                </c:pt>
                <c:pt idx="3201">
                  <c:v>3.3773148148148149E-2</c:v>
                </c:pt>
                <c:pt idx="3202">
                  <c:v>3.3773148148148149E-2</c:v>
                </c:pt>
                <c:pt idx="3203">
                  <c:v>3.3784722222222223E-2</c:v>
                </c:pt>
                <c:pt idx="3204">
                  <c:v>3.3784722222222223E-2</c:v>
                </c:pt>
                <c:pt idx="3205">
                  <c:v>3.380787037037037E-2</c:v>
                </c:pt>
                <c:pt idx="3206">
                  <c:v>3.380787037037037E-2</c:v>
                </c:pt>
                <c:pt idx="3207">
                  <c:v>3.380787037037037E-2</c:v>
                </c:pt>
                <c:pt idx="3208">
                  <c:v>3.380787037037037E-2</c:v>
                </c:pt>
                <c:pt idx="3209">
                  <c:v>3.3819444444444451E-2</c:v>
                </c:pt>
                <c:pt idx="3210">
                  <c:v>3.3819444444444451E-2</c:v>
                </c:pt>
                <c:pt idx="3211">
                  <c:v>3.3819444444444451E-2</c:v>
                </c:pt>
                <c:pt idx="3212">
                  <c:v>3.3831018518518517E-2</c:v>
                </c:pt>
                <c:pt idx="3213">
                  <c:v>3.3842592592592598E-2</c:v>
                </c:pt>
                <c:pt idx="3214">
                  <c:v>3.3854166666666664E-2</c:v>
                </c:pt>
                <c:pt idx="3215">
                  <c:v>3.3865740740740738E-2</c:v>
                </c:pt>
                <c:pt idx="3216">
                  <c:v>3.3877314814814811E-2</c:v>
                </c:pt>
                <c:pt idx="3217">
                  <c:v>3.3877314814814811E-2</c:v>
                </c:pt>
                <c:pt idx="3218">
                  <c:v>3.3888888888888885E-2</c:v>
                </c:pt>
                <c:pt idx="3219">
                  <c:v>3.3888888888888885E-2</c:v>
                </c:pt>
                <c:pt idx="3220">
                  <c:v>3.3888888888888885E-2</c:v>
                </c:pt>
                <c:pt idx="3221">
                  <c:v>3.3900462962962966E-2</c:v>
                </c:pt>
                <c:pt idx="3222">
                  <c:v>3.3900462962962966E-2</c:v>
                </c:pt>
                <c:pt idx="3223">
                  <c:v>3.3900462962962966E-2</c:v>
                </c:pt>
                <c:pt idx="3224">
                  <c:v>3.3912037037037039E-2</c:v>
                </c:pt>
                <c:pt idx="3225">
                  <c:v>3.394675925925926E-2</c:v>
                </c:pt>
                <c:pt idx="3226">
                  <c:v>3.394675925925926E-2</c:v>
                </c:pt>
                <c:pt idx="3227">
                  <c:v>3.3958333333333333E-2</c:v>
                </c:pt>
                <c:pt idx="3228">
                  <c:v>3.3958333333333333E-2</c:v>
                </c:pt>
                <c:pt idx="3229">
                  <c:v>3.3958333333333333E-2</c:v>
                </c:pt>
                <c:pt idx="3230">
                  <c:v>3.3993055555555561E-2</c:v>
                </c:pt>
                <c:pt idx="3231">
                  <c:v>3.3993055555555561E-2</c:v>
                </c:pt>
                <c:pt idx="3232">
                  <c:v>3.4004629629629628E-2</c:v>
                </c:pt>
                <c:pt idx="3233">
                  <c:v>3.4004629629629628E-2</c:v>
                </c:pt>
                <c:pt idx="3234">
                  <c:v>3.4016203703703708E-2</c:v>
                </c:pt>
                <c:pt idx="3235">
                  <c:v>3.4027777777777775E-2</c:v>
                </c:pt>
                <c:pt idx="3236">
                  <c:v>3.4027777777777775E-2</c:v>
                </c:pt>
                <c:pt idx="3237">
                  <c:v>3.4027777777777775E-2</c:v>
                </c:pt>
                <c:pt idx="3238">
                  <c:v>3.4027777777777775E-2</c:v>
                </c:pt>
                <c:pt idx="3239">
                  <c:v>3.4050925925925922E-2</c:v>
                </c:pt>
                <c:pt idx="3240">
                  <c:v>3.4050925925925922E-2</c:v>
                </c:pt>
                <c:pt idx="3241">
                  <c:v>3.4050925925925922E-2</c:v>
                </c:pt>
                <c:pt idx="3242">
                  <c:v>3.4062500000000002E-2</c:v>
                </c:pt>
                <c:pt idx="3243">
                  <c:v>3.4062500000000002E-2</c:v>
                </c:pt>
                <c:pt idx="3244">
                  <c:v>3.4062500000000002E-2</c:v>
                </c:pt>
                <c:pt idx="3245">
                  <c:v>3.4074074074074076E-2</c:v>
                </c:pt>
                <c:pt idx="3246">
                  <c:v>3.4074074074074076E-2</c:v>
                </c:pt>
                <c:pt idx="3247">
                  <c:v>3.4097222222222223E-2</c:v>
                </c:pt>
                <c:pt idx="3248">
                  <c:v>3.4097222222222223E-2</c:v>
                </c:pt>
                <c:pt idx="3249">
                  <c:v>3.4108796296296297E-2</c:v>
                </c:pt>
                <c:pt idx="3250">
                  <c:v>3.412037037037037E-2</c:v>
                </c:pt>
                <c:pt idx="3251">
                  <c:v>3.412037037037037E-2</c:v>
                </c:pt>
                <c:pt idx="3252">
                  <c:v>3.4131944444444444E-2</c:v>
                </c:pt>
                <c:pt idx="3253">
                  <c:v>3.4131944444444444E-2</c:v>
                </c:pt>
                <c:pt idx="3254">
                  <c:v>3.4131944444444444E-2</c:v>
                </c:pt>
                <c:pt idx="3255">
                  <c:v>3.4143518518518517E-2</c:v>
                </c:pt>
                <c:pt idx="3256">
                  <c:v>3.4143518518518517E-2</c:v>
                </c:pt>
                <c:pt idx="3257">
                  <c:v>3.4143518518518517E-2</c:v>
                </c:pt>
                <c:pt idx="3258">
                  <c:v>3.4143518518518517E-2</c:v>
                </c:pt>
                <c:pt idx="3259">
                  <c:v>3.4143518518518517E-2</c:v>
                </c:pt>
                <c:pt idx="3260">
                  <c:v>3.4155092592592591E-2</c:v>
                </c:pt>
                <c:pt idx="3261">
                  <c:v>3.4155092592592591E-2</c:v>
                </c:pt>
                <c:pt idx="3262">
                  <c:v>3.4155092592592591E-2</c:v>
                </c:pt>
                <c:pt idx="3263">
                  <c:v>3.4155092592592591E-2</c:v>
                </c:pt>
                <c:pt idx="3264">
                  <c:v>3.4166666666666672E-2</c:v>
                </c:pt>
                <c:pt idx="3265">
                  <c:v>3.4166666666666672E-2</c:v>
                </c:pt>
                <c:pt idx="3266">
                  <c:v>3.4178240740740738E-2</c:v>
                </c:pt>
                <c:pt idx="3267">
                  <c:v>3.4178240740740738E-2</c:v>
                </c:pt>
                <c:pt idx="3268">
                  <c:v>3.4178240740740738E-2</c:v>
                </c:pt>
                <c:pt idx="3269">
                  <c:v>3.4178240740740738E-2</c:v>
                </c:pt>
                <c:pt idx="3270">
                  <c:v>3.4201388888888885E-2</c:v>
                </c:pt>
                <c:pt idx="3271">
                  <c:v>3.4212962962962966E-2</c:v>
                </c:pt>
                <c:pt idx="3272">
                  <c:v>3.4212962962962966E-2</c:v>
                </c:pt>
                <c:pt idx="3273">
                  <c:v>3.4212962962962966E-2</c:v>
                </c:pt>
                <c:pt idx="3274">
                  <c:v>3.4224537037037032E-2</c:v>
                </c:pt>
                <c:pt idx="3275">
                  <c:v>3.4224537037037032E-2</c:v>
                </c:pt>
                <c:pt idx="3276">
                  <c:v>3.4236111111111113E-2</c:v>
                </c:pt>
                <c:pt idx="3277">
                  <c:v>3.4236111111111113E-2</c:v>
                </c:pt>
                <c:pt idx="3278">
                  <c:v>3.4247685185185187E-2</c:v>
                </c:pt>
                <c:pt idx="3279">
                  <c:v>3.4247685185185187E-2</c:v>
                </c:pt>
                <c:pt idx="3280">
                  <c:v>3.4247685185185187E-2</c:v>
                </c:pt>
                <c:pt idx="3281">
                  <c:v>3.4247685185185187E-2</c:v>
                </c:pt>
                <c:pt idx="3282">
                  <c:v>3.425925925925926E-2</c:v>
                </c:pt>
                <c:pt idx="3283">
                  <c:v>3.425925925925926E-2</c:v>
                </c:pt>
                <c:pt idx="3284">
                  <c:v>3.4270833333333334E-2</c:v>
                </c:pt>
                <c:pt idx="3285">
                  <c:v>3.4270833333333334E-2</c:v>
                </c:pt>
                <c:pt idx="3286">
                  <c:v>3.4270833333333334E-2</c:v>
                </c:pt>
                <c:pt idx="3287">
                  <c:v>3.4282407407407407E-2</c:v>
                </c:pt>
                <c:pt idx="3288">
                  <c:v>3.4282407407407407E-2</c:v>
                </c:pt>
                <c:pt idx="3289">
                  <c:v>3.4293981481481481E-2</c:v>
                </c:pt>
                <c:pt idx="3290">
                  <c:v>3.4293981481481481E-2</c:v>
                </c:pt>
                <c:pt idx="3291">
                  <c:v>3.4305555555555554E-2</c:v>
                </c:pt>
                <c:pt idx="3292">
                  <c:v>3.4317129629629628E-2</c:v>
                </c:pt>
                <c:pt idx="3293">
                  <c:v>3.4351851851851849E-2</c:v>
                </c:pt>
                <c:pt idx="3294">
                  <c:v>3.4363425925925929E-2</c:v>
                </c:pt>
                <c:pt idx="3295">
                  <c:v>3.4363425925925929E-2</c:v>
                </c:pt>
                <c:pt idx="3296">
                  <c:v>3.4363425925925929E-2</c:v>
                </c:pt>
                <c:pt idx="3297">
                  <c:v>3.4363425925925929E-2</c:v>
                </c:pt>
                <c:pt idx="3298">
                  <c:v>3.4374999999999996E-2</c:v>
                </c:pt>
                <c:pt idx="3299">
                  <c:v>3.4386574074074076E-2</c:v>
                </c:pt>
                <c:pt idx="3300">
                  <c:v>3.4398148148148143E-2</c:v>
                </c:pt>
                <c:pt idx="3301">
                  <c:v>3.4398148148148143E-2</c:v>
                </c:pt>
                <c:pt idx="3302">
                  <c:v>3.4398148148148143E-2</c:v>
                </c:pt>
                <c:pt idx="3303">
                  <c:v>3.4409722222222223E-2</c:v>
                </c:pt>
                <c:pt idx="3304">
                  <c:v>3.4409722222222223E-2</c:v>
                </c:pt>
                <c:pt idx="3305">
                  <c:v>3.4409722222222223E-2</c:v>
                </c:pt>
                <c:pt idx="3306">
                  <c:v>3.4409722222222223E-2</c:v>
                </c:pt>
                <c:pt idx="3307">
                  <c:v>3.4421296296296297E-2</c:v>
                </c:pt>
                <c:pt idx="3308">
                  <c:v>3.4444444444444444E-2</c:v>
                </c:pt>
                <c:pt idx="3309">
                  <c:v>3.4444444444444444E-2</c:v>
                </c:pt>
                <c:pt idx="3310">
                  <c:v>3.4456018518518518E-2</c:v>
                </c:pt>
                <c:pt idx="3311">
                  <c:v>3.4456018518518518E-2</c:v>
                </c:pt>
                <c:pt idx="3312">
                  <c:v>3.4456018518518518E-2</c:v>
                </c:pt>
                <c:pt idx="3313">
                  <c:v>3.4479166666666665E-2</c:v>
                </c:pt>
                <c:pt idx="3314">
                  <c:v>3.4490740740740738E-2</c:v>
                </c:pt>
                <c:pt idx="3315">
                  <c:v>3.4490740740740738E-2</c:v>
                </c:pt>
                <c:pt idx="3316">
                  <c:v>3.4490740740740738E-2</c:v>
                </c:pt>
                <c:pt idx="3317">
                  <c:v>3.4502314814814812E-2</c:v>
                </c:pt>
                <c:pt idx="3318">
                  <c:v>3.4502314814814812E-2</c:v>
                </c:pt>
                <c:pt idx="3319">
                  <c:v>3.4513888888888893E-2</c:v>
                </c:pt>
                <c:pt idx="3320">
                  <c:v>3.453703703703704E-2</c:v>
                </c:pt>
                <c:pt idx="3321">
                  <c:v>3.4560185185185187E-2</c:v>
                </c:pt>
                <c:pt idx="3322">
                  <c:v>3.4583333333333334E-2</c:v>
                </c:pt>
                <c:pt idx="3323">
                  <c:v>3.4583333333333334E-2</c:v>
                </c:pt>
                <c:pt idx="3324">
                  <c:v>3.4594907407407408E-2</c:v>
                </c:pt>
                <c:pt idx="3325">
                  <c:v>3.4594907407407408E-2</c:v>
                </c:pt>
                <c:pt idx="3326">
                  <c:v>3.4618055555555555E-2</c:v>
                </c:pt>
                <c:pt idx="3327">
                  <c:v>3.4629629629629628E-2</c:v>
                </c:pt>
                <c:pt idx="3328">
                  <c:v>3.4629629629629628E-2</c:v>
                </c:pt>
                <c:pt idx="3329">
                  <c:v>3.4629629629629628E-2</c:v>
                </c:pt>
                <c:pt idx="3330">
                  <c:v>3.4641203703703702E-2</c:v>
                </c:pt>
                <c:pt idx="3331">
                  <c:v>3.4641203703703702E-2</c:v>
                </c:pt>
                <c:pt idx="3332">
                  <c:v>3.4641203703703702E-2</c:v>
                </c:pt>
                <c:pt idx="3333">
                  <c:v>3.4641203703703702E-2</c:v>
                </c:pt>
                <c:pt idx="3334">
                  <c:v>3.4652777777777775E-2</c:v>
                </c:pt>
                <c:pt idx="3335">
                  <c:v>3.4652777777777775E-2</c:v>
                </c:pt>
                <c:pt idx="3336">
                  <c:v>3.4652777777777775E-2</c:v>
                </c:pt>
                <c:pt idx="3337">
                  <c:v>3.4675925925925923E-2</c:v>
                </c:pt>
                <c:pt idx="3338">
                  <c:v>3.4675925925925923E-2</c:v>
                </c:pt>
                <c:pt idx="3339">
                  <c:v>3.4699074074074077E-2</c:v>
                </c:pt>
                <c:pt idx="3340">
                  <c:v>3.4699074074074077E-2</c:v>
                </c:pt>
                <c:pt idx="3341">
                  <c:v>3.471064814814815E-2</c:v>
                </c:pt>
                <c:pt idx="3342">
                  <c:v>3.471064814814815E-2</c:v>
                </c:pt>
                <c:pt idx="3343">
                  <c:v>3.4722222222222224E-2</c:v>
                </c:pt>
                <c:pt idx="3344">
                  <c:v>3.4745370370370371E-2</c:v>
                </c:pt>
                <c:pt idx="3345">
                  <c:v>3.4768518518518525E-2</c:v>
                </c:pt>
                <c:pt idx="3346">
                  <c:v>3.4768518518518525E-2</c:v>
                </c:pt>
                <c:pt idx="3347">
                  <c:v>3.4768518518518525E-2</c:v>
                </c:pt>
                <c:pt idx="3348">
                  <c:v>3.4768518518518525E-2</c:v>
                </c:pt>
                <c:pt idx="3349">
                  <c:v>3.4780092592592592E-2</c:v>
                </c:pt>
                <c:pt idx="3350">
                  <c:v>3.4780092592592592E-2</c:v>
                </c:pt>
                <c:pt idx="3351">
                  <c:v>3.4803240740740739E-2</c:v>
                </c:pt>
                <c:pt idx="3352">
                  <c:v>3.4826388888888886E-2</c:v>
                </c:pt>
                <c:pt idx="3353">
                  <c:v>3.4826388888888886E-2</c:v>
                </c:pt>
                <c:pt idx="3354">
                  <c:v>3.4837962962962959E-2</c:v>
                </c:pt>
                <c:pt idx="3355">
                  <c:v>3.4861111111111114E-2</c:v>
                </c:pt>
                <c:pt idx="3356">
                  <c:v>3.4872685185185187E-2</c:v>
                </c:pt>
                <c:pt idx="3357">
                  <c:v>3.4872685185185187E-2</c:v>
                </c:pt>
                <c:pt idx="3358">
                  <c:v>3.4872685185185187E-2</c:v>
                </c:pt>
                <c:pt idx="3359">
                  <c:v>3.4918981481481481E-2</c:v>
                </c:pt>
                <c:pt idx="3360">
                  <c:v>3.4918981481481481E-2</c:v>
                </c:pt>
                <c:pt idx="3361">
                  <c:v>3.4918981481481481E-2</c:v>
                </c:pt>
                <c:pt idx="3362">
                  <c:v>3.4930555555555555E-2</c:v>
                </c:pt>
                <c:pt idx="3363">
                  <c:v>3.4930555555555555E-2</c:v>
                </c:pt>
                <c:pt idx="3364">
                  <c:v>3.4942129629629635E-2</c:v>
                </c:pt>
                <c:pt idx="3365">
                  <c:v>3.4965277777777783E-2</c:v>
                </c:pt>
                <c:pt idx="3366">
                  <c:v>3.4976851851851849E-2</c:v>
                </c:pt>
                <c:pt idx="3367">
                  <c:v>3.4976851851851849E-2</c:v>
                </c:pt>
                <c:pt idx="3368">
                  <c:v>3.498842592592593E-2</c:v>
                </c:pt>
                <c:pt idx="3369">
                  <c:v>3.4999999999999996E-2</c:v>
                </c:pt>
                <c:pt idx="3370">
                  <c:v>3.4999999999999996E-2</c:v>
                </c:pt>
                <c:pt idx="3371">
                  <c:v>3.4999999999999996E-2</c:v>
                </c:pt>
                <c:pt idx="3372">
                  <c:v>3.4999999999999996E-2</c:v>
                </c:pt>
                <c:pt idx="3373">
                  <c:v>3.5034722222222224E-2</c:v>
                </c:pt>
                <c:pt idx="3374">
                  <c:v>3.5034722222222224E-2</c:v>
                </c:pt>
                <c:pt idx="3375">
                  <c:v>3.5046296296296298E-2</c:v>
                </c:pt>
                <c:pt idx="3376">
                  <c:v>3.5046296296296298E-2</c:v>
                </c:pt>
                <c:pt idx="3377">
                  <c:v>3.5057870370370371E-2</c:v>
                </c:pt>
                <c:pt idx="3378">
                  <c:v>3.5057870370370371E-2</c:v>
                </c:pt>
                <c:pt idx="3379">
                  <c:v>3.5057870370370371E-2</c:v>
                </c:pt>
                <c:pt idx="3380">
                  <c:v>3.5069444444444445E-2</c:v>
                </c:pt>
                <c:pt idx="3381">
                  <c:v>3.5069444444444445E-2</c:v>
                </c:pt>
                <c:pt idx="3382">
                  <c:v>3.5069444444444445E-2</c:v>
                </c:pt>
                <c:pt idx="3383">
                  <c:v>3.5081018518518518E-2</c:v>
                </c:pt>
                <c:pt idx="3384">
                  <c:v>3.5081018518518518E-2</c:v>
                </c:pt>
                <c:pt idx="3385">
                  <c:v>3.5081018518518518E-2</c:v>
                </c:pt>
                <c:pt idx="3386">
                  <c:v>3.5092592592592592E-2</c:v>
                </c:pt>
                <c:pt idx="3387">
                  <c:v>3.5092592592592592E-2</c:v>
                </c:pt>
                <c:pt idx="3388">
                  <c:v>3.5104166666666665E-2</c:v>
                </c:pt>
                <c:pt idx="3389">
                  <c:v>3.5115740740740746E-2</c:v>
                </c:pt>
                <c:pt idx="3390">
                  <c:v>3.515046296296296E-2</c:v>
                </c:pt>
                <c:pt idx="3391">
                  <c:v>3.515046296296296E-2</c:v>
                </c:pt>
                <c:pt idx="3392">
                  <c:v>3.516203703703704E-2</c:v>
                </c:pt>
                <c:pt idx="3393">
                  <c:v>3.5196759259259254E-2</c:v>
                </c:pt>
                <c:pt idx="3394">
                  <c:v>3.5208333333333335E-2</c:v>
                </c:pt>
                <c:pt idx="3395">
                  <c:v>3.5219907407407408E-2</c:v>
                </c:pt>
                <c:pt idx="3396">
                  <c:v>3.5219907407407408E-2</c:v>
                </c:pt>
                <c:pt idx="3397">
                  <c:v>3.5254629629629629E-2</c:v>
                </c:pt>
                <c:pt idx="3398">
                  <c:v>3.5254629629629629E-2</c:v>
                </c:pt>
                <c:pt idx="3399">
                  <c:v>3.5254629629629629E-2</c:v>
                </c:pt>
                <c:pt idx="3400">
                  <c:v>3.5254629629629629E-2</c:v>
                </c:pt>
                <c:pt idx="3401">
                  <c:v>3.5266203703703702E-2</c:v>
                </c:pt>
                <c:pt idx="3402">
                  <c:v>3.5266203703703702E-2</c:v>
                </c:pt>
                <c:pt idx="3403">
                  <c:v>3.5277777777777776E-2</c:v>
                </c:pt>
                <c:pt idx="3404">
                  <c:v>3.5277777777777776E-2</c:v>
                </c:pt>
                <c:pt idx="3405">
                  <c:v>3.5300925925925923E-2</c:v>
                </c:pt>
                <c:pt idx="3406">
                  <c:v>3.5300925925925923E-2</c:v>
                </c:pt>
                <c:pt idx="3407">
                  <c:v>3.5300925925925923E-2</c:v>
                </c:pt>
                <c:pt idx="3408">
                  <c:v>3.5312500000000004E-2</c:v>
                </c:pt>
                <c:pt idx="3409">
                  <c:v>3.5347222222222217E-2</c:v>
                </c:pt>
                <c:pt idx="3410">
                  <c:v>3.5347222222222217E-2</c:v>
                </c:pt>
                <c:pt idx="3411">
                  <c:v>3.5358796296296298E-2</c:v>
                </c:pt>
                <c:pt idx="3412">
                  <c:v>3.5381944444444445E-2</c:v>
                </c:pt>
                <c:pt idx="3413">
                  <c:v>3.5381944444444445E-2</c:v>
                </c:pt>
                <c:pt idx="3414">
                  <c:v>3.5381944444444445E-2</c:v>
                </c:pt>
                <c:pt idx="3415">
                  <c:v>3.5393518518518519E-2</c:v>
                </c:pt>
                <c:pt idx="3416">
                  <c:v>3.5405092592592592E-2</c:v>
                </c:pt>
                <c:pt idx="3417">
                  <c:v>3.5428240740740739E-2</c:v>
                </c:pt>
                <c:pt idx="3418">
                  <c:v>3.5462962962962967E-2</c:v>
                </c:pt>
                <c:pt idx="3419">
                  <c:v>3.5474537037037041E-2</c:v>
                </c:pt>
                <c:pt idx="3420">
                  <c:v>3.5486111111111114E-2</c:v>
                </c:pt>
                <c:pt idx="3421">
                  <c:v>3.5497685185185188E-2</c:v>
                </c:pt>
                <c:pt idx="3422">
                  <c:v>3.5497685185185188E-2</c:v>
                </c:pt>
                <c:pt idx="3423">
                  <c:v>3.5509259259259261E-2</c:v>
                </c:pt>
                <c:pt idx="3424">
                  <c:v>3.5509259259259261E-2</c:v>
                </c:pt>
                <c:pt idx="3425">
                  <c:v>3.5509259259259261E-2</c:v>
                </c:pt>
                <c:pt idx="3426">
                  <c:v>3.5509259259259261E-2</c:v>
                </c:pt>
                <c:pt idx="3427">
                  <c:v>3.5520833333333328E-2</c:v>
                </c:pt>
                <c:pt idx="3428">
                  <c:v>3.5520833333333328E-2</c:v>
                </c:pt>
                <c:pt idx="3429">
                  <c:v>3.5532407407407408E-2</c:v>
                </c:pt>
                <c:pt idx="3430">
                  <c:v>3.5543981481481475E-2</c:v>
                </c:pt>
                <c:pt idx="3431">
                  <c:v>3.5555555555555556E-2</c:v>
                </c:pt>
                <c:pt idx="3432">
                  <c:v>3.5567129629629629E-2</c:v>
                </c:pt>
                <c:pt idx="3433">
                  <c:v>3.5567129629629629E-2</c:v>
                </c:pt>
                <c:pt idx="3434">
                  <c:v>3.5567129629629629E-2</c:v>
                </c:pt>
                <c:pt idx="3435">
                  <c:v>3.5567129629629629E-2</c:v>
                </c:pt>
                <c:pt idx="3436">
                  <c:v>3.5567129629629629E-2</c:v>
                </c:pt>
                <c:pt idx="3437">
                  <c:v>3.5578703703703703E-2</c:v>
                </c:pt>
                <c:pt idx="3438">
                  <c:v>3.5590277777777776E-2</c:v>
                </c:pt>
                <c:pt idx="3439">
                  <c:v>3.560185185185185E-2</c:v>
                </c:pt>
                <c:pt idx="3440">
                  <c:v>3.560185185185185E-2</c:v>
                </c:pt>
                <c:pt idx="3441">
                  <c:v>3.5613425925925923E-2</c:v>
                </c:pt>
                <c:pt idx="3442">
                  <c:v>3.5636574074074077E-2</c:v>
                </c:pt>
                <c:pt idx="3443">
                  <c:v>3.5659722222222225E-2</c:v>
                </c:pt>
                <c:pt idx="3444">
                  <c:v>3.5671296296296298E-2</c:v>
                </c:pt>
                <c:pt idx="3445">
                  <c:v>3.5694444444444445E-2</c:v>
                </c:pt>
                <c:pt idx="3446">
                  <c:v>3.5694444444444445E-2</c:v>
                </c:pt>
                <c:pt idx="3447">
                  <c:v>3.5694444444444445E-2</c:v>
                </c:pt>
                <c:pt idx="3448">
                  <c:v>3.5694444444444445E-2</c:v>
                </c:pt>
                <c:pt idx="3449">
                  <c:v>3.5694444444444445E-2</c:v>
                </c:pt>
                <c:pt idx="3450">
                  <c:v>3.5694444444444445E-2</c:v>
                </c:pt>
                <c:pt idx="3451">
                  <c:v>3.5717592592592592E-2</c:v>
                </c:pt>
                <c:pt idx="3452">
                  <c:v>3.5717592592592592E-2</c:v>
                </c:pt>
                <c:pt idx="3453">
                  <c:v>3.5717592592592592E-2</c:v>
                </c:pt>
                <c:pt idx="3454">
                  <c:v>3.5717592592592592E-2</c:v>
                </c:pt>
                <c:pt idx="3455">
                  <c:v>3.5729166666666666E-2</c:v>
                </c:pt>
                <c:pt idx="3456">
                  <c:v>3.5729166666666666E-2</c:v>
                </c:pt>
                <c:pt idx="3457">
                  <c:v>3.5740740740740747E-2</c:v>
                </c:pt>
                <c:pt idx="3458">
                  <c:v>3.5752314814814813E-2</c:v>
                </c:pt>
                <c:pt idx="3459">
                  <c:v>3.5752314814814813E-2</c:v>
                </c:pt>
                <c:pt idx="3460">
                  <c:v>3.5763888888888887E-2</c:v>
                </c:pt>
                <c:pt idx="3461">
                  <c:v>3.5763888888888887E-2</c:v>
                </c:pt>
                <c:pt idx="3462">
                  <c:v>3.5763888888888887E-2</c:v>
                </c:pt>
                <c:pt idx="3463">
                  <c:v>3.5787037037037034E-2</c:v>
                </c:pt>
                <c:pt idx="3464">
                  <c:v>3.5798611111111107E-2</c:v>
                </c:pt>
                <c:pt idx="3465">
                  <c:v>3.5810185185185188E-2</c:v>
                </c:pt>
                <c:pt idx="3466">
                  <c:v>3.5810185185185188E-2</c:v>
                </c:pt>
                <c:pt idx="3467">
                  <c:v>3.5821759259259262E-2</c:v>
                </c:pt>
                <c:pt idx="3468">
                  <c:v>3.5833333333333335E-2</c:v>
                </c:pt>
                <c:pt idx="3469">
                  <c:v>3.5879629629629629E-2</c:v>
                </c:pt>
                <c:pt idx="3470">
                  <c:v>3.5879629629629629E-2</c:v>
                </c:pt>
                <c:pt idx="3471">
                  <c:v>3.5891203703703703E-2</c:v>
                </c:pt>
                <c:pt idx="3472">
                  <c:v>3.5902777777777777E-2</c:v>
                </c:pt>
                <c:pt idx="3473">
                  <c:v>3.5902777777777777E-2</c:v>
                </c:pt>
                <c:pt idx="3474">
                  <c:v>3.5925925925925924E-2</c:v>
                </c:pt>
                <c:pt idx="3475">
                  <c:v>3.5937500000000004E-2</c:v>
                </c:pt>
                <c:pt idx="3476">
                  <c:v>3.5937500000000004E-2</c:v>
                </c:pt>
                <c:pt idx="3477">
                  <c:v>3.5972222222222218E-2</c:v>
                </c:pt>
                <c:pt idx="3478">
                  <c:v>3.5972222222222218E-2</c:v>
                </c:pt>
                <c:pt idx="3479">
                  <c:v>3.5983796296296298E-2</c:v>
                </c:pt>
                <c:pt idx="3480">
                  <c:v>3.5983796296296298E-2</c:v>
                </c:pt>
                <c:pt idx="3481">
                  <c:v>3.5983796296296298E-2</c:v>
                </c:pt>
                <c:pt idx="3482">
                  <c:v>3.5995370370370372E-2</c:v>
                </c:pt>
                <c:pt idx="3483">
                  <c:v>3.6006944444444446E-2</c:v>
                </c:pt>
                <c:pt idx="3484">
                  <c:v>3.6006944444444446E-2</c:v>
                </c:pt>
                <c:pt idx="3485">
                  <c:v>3.6006944444444446E-2</c:v>
                </c:pt>
                <c:pt idx="3486">
                  <c:v>3.6006944444444446E-2</c:v>
                </c:pt>
                <c:pt idx="3487">
                  <c:v>3.6030092592592593E-2</c:v>
                </c:pt>
                <c:pt idx="3488">
                  <c:v>3.6041666666666666E-2</c:v>
                </c:pt>
                <c:pt idx="3489">
                  <c:v>3.6076388888888887E-2</c:v>
                </c:pt>
                <c:pt idx="3490">
                  <c:v>3.6087962962962968E-2</c:v>
                </c:pt>
                <c:pt idx="3491">
                  <c:v>3.6087962962962968E-2</c:v>
                </c:pt>
                <c:pt idx="3492">
                  <c:v>3.6087962962962968E-2</c:v>
                </c:pt>
                <c:pt idx="3493">
                  <c:v>3.6087962962962968E-2</c:v>
                </c:pt>
                <c:pt idx="3494">
                  <c:v>3.6111111111111115E-2</c:v>
                </c:pt>
                <c:pt idx="3495">
                  <c:v>3.6111111111111115E-2</c:v>
                </c:pt>
                <c:pt idx="3496">
                  <c:v>3.6122685185185181E-2</c:v>
                </c:pt>
                <c:pt idx="3497">
                  <c:v>3.6122685185185181E-2</c:v>
                </c:pt>
                <c:pt idx="3498">
                  <c:v>3.6122685185185181E-2</c:v>
                </c:pt>
                <c:pt idx="3499">
                  <c:v>3.6134259259259262E-2</c:v>
                </c:pt>
                <c:pt idx="3500">
                  <c:v>3.6134259259259262E-2</c:v>
                </c:pt>
                <c:pt idx="3501">
                  <c:v>3.6134259259259262E-2</c:v>
                </c:pt>
                <c:pt idx="3502">
                  <c:v>3.6145833333333328E-2</c:v>
                </c:pt>
                <c:pt idx="3503">
                  <c:v>3.6157407407407409E-2</c:v>
                </c:pt>
                <c:pt idx="3504">
                  <c:v>3.6168981481481483E-2</c:v>
                </c:pt>
                <c:pt idx="3505">
                  <c:v>3.6168981481481483E-2</c:v>
                </c:pt>
                <c:pt idx="3506">
                  <c:v>3.6180555555555556E-2</c:v>
                </c:pt>
                <c:pt idx="3507">
                  <c:v>3.6180555555555556E-2</c:v>
                </c:pt>
                <c:pt idx="3508">
                  <c:v>3.619212962962963E-2</c:v>
                </c:pt>
                <c:pt idx="3509">
                  <c:v>3.619212962962963E-2</c:v>
                </c:pt>
                <c:pt idx="3510">
                  <c:v>3.6203703703703703E-2</c:v>
                </c:pt>
                <c:pt idx="3511">
                  <c:v>3.6203703703703703E-2</c:v>
                </c:pt>
                <c:pt idx="3512">
                  <c:v>3.6203703703703703E-2</c:v>
                </c:pt>
                <c:pt idx="3513">
                  <c:v>3.6215277777777777E-2</c:v>
                </c:pt>
                <c:pt idx="3514">
                  <c:v>3.6215277777777777E-2</c:v>
                </c:pt>
                <c:pt idx="3515">
                  <c:v>3.6215277777777777E-2</c:v>
                </c:pt>
                <c:pt idx="3516">
                  <c:v>3.6238425925925924E-2</c:v>
                </c:pt>
                <c:pt idx="3517">
                  <c:v>3.6238425925925924E-2</c:v>
                </c:pt>
                <c:pt idx="3518">
                  <c:v>3.6238425925925924E-2</c:v>
                </c:pt>
                <c:pt idx="3519">
                  <c:v>3.6238425925925924E-2</c:v>
                </c:pt>
                <c:pt idx="3520">
                  <c:v>3.6261574074074078E-2</c:v>
                </c:pt>
                <c:pt idx="3521">
                  <c:v>3.6284722222222225E-2</c:v>
                </c:pt>
                <c:pt idx="3522">
                  <c:v>3.6284722222222225E-2</c:v>
                </c:pt>
                <c:pt idx="3523">
                  <c:v>3.6284722222222225E-2</c:v>
                </c:pt>
                <c:pt idx="3524">
                  <c:v>3.6284722222222225E-2</c:v>
                </c:pt>
                <c:pt idx="3525">
                  <c:v>3.6296296296296292E-2</c:v>
                </c:pt>
                <c:pt idx="3526">
                  <c:v>3.6307870370370372E-2</c:v>
                </c:pt>
                <c:pt idx="3527">
                  <c:v>3.6319444444444439E-2</c:v>
                </c:pt>
                <c:pt idx="3528">
                  <c:v>3.6331018518518519E-2</c:v>
                </c:pt>
                <c:pt idx="3529">
                  <c:v>3.6331018518518519E-2</c:v>
                </c:pt>
                <c:pt idx="3530">
                  <c:v>3.6331018518518519E-2</c:v>
                </c:pt>
                <c:pt idx="3531">
                  <c:v>3.6342592592592593E-2</c:v>
                </c:pt>
                <c:pt idx="3532">
                  <c:v>3.6342592592592593E-2</c:v>
                </c:pt>
                <c:pt idx="3533">
                  <c:v>3.6342592592592593E-2</c:v>
                </c:pt>
                <c:pt idx="3534">
                  <c:v>3.6342592592592593E-2</c:v>
                </c:pt>
                <c:pt idx="3535">
                  <c:v>3.6354166666666667E-2</c:v>
                </c:pt>
                <c:pt idx="3536">
                  <c:v>3.6354166666666667E-2</c:v>
                </c:pt>
                <c:pt idx="3537">
                  <c:v>3.636574074074074E-2</c:v>
                </c:pt>
                <c:pt idx="3538">
                  <c:v>3.6377314814814814E-2</c:v>
                </c:pt>
                <c:pt idx="3539">
                  <c:v>3.6400462962962961E-2</c:v>
                </c:pt>
                <c:pt idx="3540">
                  <c:v>3.6412037037037034E-2</c:v>
                </c:pt>
                <c:pt idx="3541">
                  <c:v>3.6412037037037034E-2</c:v>
                </c:pt>
                <c:pt idx="3542">
                  <c:v>3.6423611111111115E-2</c:v>
                </c:pt>
                <c:pt idx="3543">
                  <c:v>3.6435185185185189E-2</c:v>
                </c:pt>
                <c:pt idx="3544">
                  <c:v>3.6458333333333336E-2</c:v>
                </c:pt>
                <c:pt idx="3545">
                  <c:v>3.6458333333333336E-2</c:v>
                </c:pt>
                <c:pt idx="3546">
                  <c:v>3.6458333333333336E-2</c:v>
                </c:pt>
                <c:pt idx="3547">
                  <c:v>3.6458333333333336E-2</c:v>
                </c:pt>
                <c:pt idx="3548">
                  <c:v>3.6458333333333336E-2</c:v>
                </c:pt>
                <c:pt idx="3549">
                  <c:v>3.6458333333333336E-2</c:v>
                </c:pt>
                <c:pt idx="3550">
                  <c:v>3.6458333333333336E-2</c:v>
                </c:pt>
                <c:pt idx="3551">
                  <c:v>3.6469907407407402E-2</c:v>
                </c:pt>
                <c:pt idx="3552">
                  <c:v>3.6469907407407402E-2</c:v>
                </c:pt>
                <c:pt idx="3553">
                  <c:v>3.6481481481481483E-2</c:v>
                </c:pt>
                <c:pt idx="3554">
                  <c:v>3.6481481481481483E-2</c:v>
                </c:pt>
                <c:pt idx="3555">
                  <c:v>3.6493055555555549E-2</c:v>
                </c:pt>
                <c:pt idx="3556">
                  <c:v>3.6493055555555549E-2</c:v>
                </c:pt>
                <c:pt idx="3557">
                  <c:v>3.6516203703703703E-2</c:v>
                </c:pt>
                <c:pt idx="3558">
                  <c:v>3.6527777777777777E-2</c:v>
                </c:pt>
                <c:pt idx="3559">
                  <c:v>3.6527777777777777E-2</c:v>
                </c:pt>
                <c:pt idx="3560">
                  <c:v>3.6539351851851851E-2</c:v>
                </c:pt>
                <c:pt idx="3561">
                  <c:v>3.6539351851851851E-2</c:v>
                </c:pt>
                <c:pt idx="3562">
                  <c:v>3.6562499999999998E-2</c:v>
                </c:pt>
                <c:pt idx="3563">
                  <c:v>3.6574074074074071E-2</c:v>
                </c:pt>
                <c:pt idx="3564">
                  <c:v>3.6574074074074071E-2</c:v>
                </c:pt>
                <c:pt idx="3565">
                  <c:v>3.6574074074074071E-2</c:v>
                </c:pt>
                <c:pt idx="3566">
                  <c:v>3.6585648148148145E-2</c:v>
                </c:pt>
                <c:pt idx="3567">
                  <c:v>3.6597222222222225E-2</c:v>
                </c:pt>
                <c:pt idx="3568">
                  <c:v>3.6597222222222225E-2</c:v>
                </c:pt>
                <c:pt idx="3569">
                  <c:v>3.6597222222222225E-2</c:v>
                </c:pt>
                <c:pt idx="3570">
                  <c:v>3.6597222222222225E-2</c:v>
                </c:pt>
                <c:pt idx="3571">
                  <c:v>3.6608796296296299E-2</c:v>
                </c:pt>
                <c:pt idx="3572">
                  <c:v>3.6620370370370373E-2</c:v>
                </c:pt>
                <c:pt idx="3573">
                  <c:v>3.6620370370370373E-2</c:v>
                </c:pt>
                <c:pt idx="3574">
                  <c:v>3.6620370370370373E-2</c:v>
                </c:pt>
                <c:pt idx="3575">
                  <c:v>3.6620370370370373E-2</c:v>
                </c:pt>
                <c:pt idx="3576">
                  <c:v>3.6631944444444446E-2</c:v>
                </c:pt>
                <c:pt idx="3577">
                  <c:v>3.664351851851852E-2</c:v>
                </c:pt>
                <c:pt idx="3578">
                  <c:v>3.6655092592592593E-2</c:v>
                </c:pt>
                <c:pt idx="3579">
                  <c:v>3.6655092592592593E-2</c:v>
                </c:pt>
                <c:pt idx="3580">
                  <c:v>3.6655092592592593E-2</c:v>
                </c:pt>
                <c:pt idx="3581">
                  <c:v>3.6655092592592593E-2</c:v>
                </c:pt>
                <c:pt idx="3582">
                  <c:v>3.667824074074074E-2</c:v>
                </c:pt>
                <c:pt idx="3583">
                  <c:v>3.6701388888888888E-2</c:v>
                </c:pt>
                <c:pt idx="3584">
                  <c:v>3.6701388888888888E-2</c:v>
                </c:pt>
                <c:pt idx="3585">
                  <c:v>3.6712962962962961E-2</c:v>
                </c:pt>
                <c:pt idx="3586">
                  <c:v>3.6712962962962961E-2</c:v>
                </c:pt>
                <c:pt idx="3587">
                  <c:v>3.6724537037037035E-2</c:v>
                </c:pt>
                <c:pt idx="3588">
                  <c:v>3.6747685185185182E-2</c:v>
                </c:pt>
                <c:pt idx="3589">
                  <c:v>3.6747685185185182E-2</c:v>
                </c:pt>
                <c:pt idx="3590">
                  <c:v>3.6747685185185182E-2</c:v>
                </c:pt>
                <c:pt idx="3591">
                  <c:v>3.6782407407407409E-2</c:v>
                </c:pt>
                <c:pt idx="3592">
                  <c:v>3.6782407407407409E-2</c:v>
                </c:pt>
                <c:pt idx="3593">
                  <c:v>3.6782407407407409E-2</c:v>
                </c:pt>
                <c:pt idx="3594">
                  <c:v>3.6793981481481483E-2</c:v>
                </c:pt>
                <c:pt idx="3595">
                  <c:v>3.6793981481481483E-2</c:v>
                </c:pt>
                <c:pt idx="3596">
                  <c:v>3.6793981481481483E-2</c:v>
                </c:pt>
                <c:pt idx="3597">
                  <c:v>3.681712962962963E-2</c:v>
                </c:pt>
                <c:pt idx="3598">
                  <c:v>3.6828703703703704E-2</c:v>
                </c:pt>
                <c:pt idx="3599">
                  <c:v>3.6828703703703704E-2</c:v>
                </c:pt>
                <c:pt idx="3600">
                  <c:v>3.6851851851851851E-2</c:v>
                </c:pt>
                <c:pt idx="3601">
                  <c:v>3.6851851851851851E-2</c:v>
                </c:pt>
                <c:pt idx="3602">
                  <c:v>3.6874999999999998E-2</c:v>
                </c:pt>
                <c:pt idx="3603">
                  <c:v>3.6874999999999998E-2</c:v>
                </c:pt>
                <c:pt idx="3604">
                  <c:v>3.6886574074074079E-2</c:v>
                </c:pt>
                <c:pt idx="3605">
                  <c:v>3.6898148148148145E-2</c:v>
                </c:pt>
                <c:pt idx="3606">
                  <c:v>3.6898148148148145E-2</c:v>
                </c:pt>
                <c:pt idx="3607">
                  <c:v>3.6909722222222226E-2</c:v>
                </c:pt>
                <c:pt idx="3608">
                  <c:v>3.6909722222222226E-2</c:v>
                </c:pt>
                <c:pt idx="3609">
                  <c:v>3.6909722222222226E-2</c:v>
                </c:pt>
                <c:pt idx="3610">
                  <c:v>3.6921296296296292E-2</c:v>
                </c:pt>
                <c:pt idx="3611">
                  <c:v>3.6932870370370366E-2</c:v>
                </c:pt>
                <c:pt idx="3612">
                  <c:v>3.6944444444444446E-2</c:v>
                </c:pt>
                <c:pt idx="3613">
                  <c:v>3.695601851851852E-2</c:v>
                </c:pt>
                <c:pt idx="3614">
                  <c:v>3.695601851851852E-2</c:v>
                </c:pt>
                <c:pt idx="3615">
                  <c:v>3.6979166666666667E-2</c:v>
                </c:pt>
                <c:pt idx="3616">
                  <c:v>3.6979166666666667E-2</c:v>
                </c:pt>
                <c:pt idx="3617">
                  <c:v>3.7002314814814814E-2</c:v>
                </c:pt>
                <c:pt idx="3618">
                  <c:v>3.7002314814814814E-2</c:v>
                </c:pt>
                <c:pt idx="3619">
                  <c:v>3.7002314814814814E-2</c:v>
                </c:pt>
                <c:pt idx="3620">
                  <c:v>3.7025462962962961E-2</c:v>
                </c:pt>
                <c:pt idx="3621">
                  <c:v>3.7048611111111109E-2</c:v>
                </c:pt>
                <c:pt idx="3622">
                  <c:v>3.7060185185185189E-2</c:v>
                </c:pt>
                <c:pt idx="3623">
                  <c:v>3.7071759259259256E-2</c:v>
                </c:pt>
                <c:pt idx="3624">
                  <c:v>3.7071759259259256E-2</c:v>
                </c:pt>
                <c:pt idx="3625">
                  <c:v>3.7094907407407403E-2</c:v>
                </c:pt>
                <c:pt idx="3626">
                  <c:v>3.7106481481481483E-2</c:v>
                </c:pt>
                <c:pt idx="3627">
                  <c:v>3.7152777777777778E-2</c:v>
                </c:pt>
                <c:pt idx="3628">
                  <c:v>3.7152777777777778E-2</c:v>
                </c:pt>
                <c:pt idx="3629">
                  <c:v>3.7222222222222219E-2</c:v>
                </c:pt>
                <c:pt idx="3630">
                  <c:v>3.7245370370370366E-2</c:v>
                </c:pt>
                <c:pt idx="3631">
                  <c:v>3.7245370370370366E-2</c:v>
                </c:pt>
                <c:pt idx="3632">
                  <c:v>3.7291666666666667E-2</c:v>
                </c:pt>
                <c:pt idx="3633">
                  <c:v>3.7303240740740741E-2</c:v>
                </c:pt>
                <c:pt idx="3634">
                  <c:v>3.7303240740740741E-2</c:v>
                </c:pt>
                <c:pt idx="3635">
                  <c:v>3.7303240740740741E-2</c:v>
                </c:pt>
                <c:pt idx="3636">
                  <c:v>3.7314814814814815E-2</c:v>
                </c:pt>
                <c:pt idx="3637">
                  <c:v>3.7326388888888888E-2</c:v>
                </c:pt>
                <c:pt idx="3638">
                  <c:v>3.7326388888888888E-2</c:v>
                </c:pt>
                <c:pt idx="3639">
                  <c:v>3.7326388888888888E-2</c:v>
                </c:pt>
                <c:pt idx="3640">
                  <c:v>3.7337962962962962E-2</c:v>
                </c:pt>
                <c:pt idx="3641">
                  <c:v>3.7337962962962962E-2</c:v>
                </c:pt>
                <c:pt idx="3642">
                  <c:v>3.7337962962962962E-2</c:v>
                </c:pt>
                <c:pt idx="3643">
                  <c:v>3.7349537037037035E-2</c:v>
                </c:pt>
                <c:pt idx="3644">
                  <c:v>3.7361111111111109E-2</c:v>
                </c:pt>
                <c:pt idx="3645">
                  <c:v>3.7372685185185189E-2</c:v>
                </c:pt>
                <c:pt idx="3646">
                  <c:v>3.7384259259259263E-2</c:v>
                </c:pt>
                <c:pt idx="3647">
                  <c:v>3.7384259259259263E-2</c:v>
                </c:pt>
                <c:pt idx="3648">
                  <c:v>3.7384259259259263E-2</c:v>
                </c:pt>
                <c:pt idx="3649">
                  <c:v>3.7384259259259263E-2</c:v>
                </c:pt>
                <c:pt idx="3650">
                  <c:v>3.7384259259259263E-2</c:v>
                </c:pt>
                <c:pt idx="3651">
                  <c:v>3.7384259259259263E-2</c:v>
                </c:pt>
                <c:pt idx="3652">
                  <c:v>3.740740740740741E-2</c:v>
                </c:pt>
                <c:pt idx="3653">
                  <c:v>3.7418981481481477E-2</c:v>
                </c:pt>
                <c:pt idx="3654">
                  <c:v>3.7418981481481477E-2</c:v>
                </c:pt>
                <c:pt idx="3655">
                  <c:v>3.7418981481481477E-2</c:v>
                </c:pt>
                <c:pt idx="3656">
                  <c:v>3.7442129629629624E-2</c:v>
                </c:pt>
                <c:pt idx="3657">
                  <c:v>3.7465277777777778E-2</c:v>
                </c:pt>
                <c:pt idx="3658">
                  <c:v>3.7476851851851851E-2</c:v>
                </c:pt>
                <c:pt idx="3659">
                  <c:v>3.7476851851851851E-2</c:v>
                </c:pt>
                <c:pt idx="3660">
                  <c:v>3.7488425925925925E-2</c:v>
                </c:pt>
                <c:pt idx="3661">
                  <c:v>3.7488425925925925E-2</c:v>
                </c:pt>
                <c:pt idx="3662">
                  <c:v>3.7499999999999999E-2</c:v>
                </c:pt>
                <c:pt idx="3663">
                  <c:v>3.7499999999999999E-2</c:v>
                </c:pt>
                <c:pt idx="3664">
                  <c:v>3.7499999999999999E-2</c:v>
                </c:pt>
                <c:pt idx="3665">
                  <c:v>3.7511574074074072E-2</c:v>
                </c:pt>
                <c:pt idx="3666">
                  <c:v>3.7569444444444447E-2</c:v>
                </c:pt>
                <c:pt idx="3667">
                  <c:v>3.7569444444444447E-2</c:v>
                </c:pt>
                <c:pt idx="3668">
                  <c:v>3.7592592592592594E-2</c:v>
                </c:pt>
                <c:pt idx="3669">
                  <c:v>3.7592592592592594E-2</c:v>
                </c:pt>
                <c:pt idx="3670">
                  <c:v>3.7627314814814815E-2</c:v>
                </c:pt>
                <c:pt idx="3671">
                  <c:v>3.7638888888888895E-2</c:v>
                </c:pt>
                <c:pt idx="3672">
                  <c:v>3.7638888888888895E-2</c:v>
                </c:pt>
                <c:pt idx="3673">
                  <c:v>3.7662037037037036E-2</c:v>
                </c:pt>
                <c:pt idx="3674">
                  <c:v>3.7662037037037036E-2</c:v>
                </c:pt>
                <c:pt idx="3675">
                  <c:v>3.7662037037037036E-2</c:v>
                </c:pt>
                <c:pt idx="3676">
                  <c:v>3.7662037037037036E-2</c:v>
                </c:pt>
                <c:pt idx="3677">
                  <c:v>3.7673611111111109E-2</c:v>
                </c:pt>
                <c:pt idx="3678">
                  <c:v>3.7673611111111109E-2</c:v>
                </c:pt>
                <c:pt idx="3679">
                  <c:v>3.7685185185185183E-2</c:v>
                </c:pt>
                <c:pt idx="3680">
                  <c:v>3.7685185185185183E-2</c:v>
                </c:pt>
                <c:pt idx="3681">
                  <c:v>3.7696759259259256E-2</c:v>
                </c:pt>
                <c:pt idx="3682">
                  <c:v>3.770833333333333E-2</c:v>
                </c:pt>
                <c:pt idx="3683">
                  <c:v>3.770833333333333E-2</c:v>
                </c:pt>
                <c:pt idx="3684">
                  <c:v>3.770833333333333E-2</c:v>
                </c:pt>
                <c:pt idx="3685">
                  <c:v>3.771990740740741E-2</c:v>
                </c:pt>
                <c:pt idx="3686">
                  <c:v>3.771990740740741E-2</c:v>
                </c:pt>
                <c:pt idx="3687">
                  <c:v>3.7731481481481484E-2</c:v>
                </c:pt>
                <c:pt idx="3688">
                  <c:v>3.7743055555555557E-2</c:v>
                </c:pt>
                <c:pt idx="3689">
                  <c:v>3.7743055555555557E-2</c:v>
                </c:pt>
                <c:pt idx="3690">
                  <c:v>3.7766203703703705E-2</c:v>
                </c:pt>
                <c:pt idx="3691">
                  <c:v>3.7766203703703705E-2</c:v>
                </c:pt>
                <c:pt idx="3692">
                  <c:v>3.7789351851851852E-2</c:v>
                </c:pt>
                <c:pt idx="3693">
                  <c:v>3.7789351851851852E-2</c:v>
                </c:pt>
                <c:pt idx="3694">
                  <c:v>3.7800925925925925E-2</c:v>
                </c:pt>
                <c:pt idx="3695">
                  <c:v>3.7824074074074072E-2</c:v>
                </c:pt>
                <c:pt idx="3696">
                  <c:v>3.7824074074074072E-2</c:v>
                </c:pt>
                <c:pt idx="3697">
                  <c:v>3.7824074074074072E-2</c:v>
                </c:pt>
                <c:pt idx="3698">
                  <c:v>3.784722222222222E-2</c:v>
                </c:pt>
                <c:pt idx="3699">
                  <c:v>3.78587962962963E-2</c:v>
                </c:pt>
                <c:pt idx="3700">
                  <c:v>3.7870370370370367E-2</c:v>
                </c:pt>
                <c:pt idx="3701">
                  <c:v>3.7870370370370367E-2</c:v>
                </c:pt>
                <c:pt idx="3702">
                  <c:v>3.788194444444444E-2</c:v>
                </c:pt>
                <c:pt idx="3703">
                  <c:v>3.788194444444444E-2</c:v>
                </c:pt>
                <c:pt idx="3704">
                  <c:v>3.7893518518518521E-2</c:v>
                </c:pt>
                <c:pt idx="3705">
                  <c:v>3.7893518518518521E-2</c:v>
                </c:pt>
                <c:pt idx="3706">
                  <c:v>3.7928240740740742E-2</c:v>
                </c:pt>
                <c:pt idx="3707">
                  <c:v>3.7939814814814815E-2</c:v>
                </c:pt>
                <c:pt idx="3708">
                  <c:v>3.7939814814814815E-2</c:v>
                </c:pt>
                <c:pt idx="3709">
                  <c:v>3.7974537037037036E-2</c:v>
                </c:pt>
                <c:pt idx="3710">
                  <c:v>3.7986111111111116E-2</c:v>
                </c:pt>
                <c:pt idx="3711">
                  <c:v>3.7997685185185183E-2</c:v>
                </c:pt>
                <c:pt idx="3712">
                  <c:v>3.7997685185185183E-2</c:v>
                </c:pt>
                <c:pt idx="3713">
                  <c:v>3.7997685185185183E-2</c:v>
                </c:pt>
                <c:pt idx="3714">
                  <c:v>3.8009259259259263E-2</c:v>
                </c:pt>
                <c:pt idx="3715">
                  <c:v>3.802083333333333E-2</c:v>
                </c:pt>
                <c:pt idx="3716">
                  <c:v>3.802083333333333E-2</c:v>
                </c:pt>
                <c:pt idx="3717">
                  <c:v>3.8043981481481477E-2</c:v>
                </c:pt>
                <c:pt idx="3718">
                  <c:v>3.8043981481481477E-2</c:v>
                </c:pt>
                <c:pt idx="3719">
                  <c:v>3.8043981481481477E-2</c:v>
                </c:pt>
                <c:pt idx="3720">
                  <c:v>3.8090277777777778E-2</c:v>
                </c:pt>
                <c:pt idx="3721">
                  <c:v>3.8090277777777778E-2</c:v>
                </c:pt>
                <c:pt idx="3722">
                  <c:v>3.8090277777777778E-2</c:v>
                </c:pt>
                <c:pt idx="3723">
                  <c:v>3.8113425925925926E-2</c:v>
                </c:pt>
                <c:pt idx="3724">
                  <c:v>3.8113425925925926E-2</c:v>
                </c:pt>
                <c:pt idx="3725">
                  <c:v>3.8124999999999999E-2</c:v>
                </c:pt>
                <c:pt idx="3726">
                  <c:v>3.8124999999999999E-2</c:v>
                </c:pt>
                <c:pt idx="3727">
                  <c:v>3.8124999999999999E-2</c:v>
                </c:pt>
                <c:pt idx="3728">
                  <c:v>3.8124999999999999E-2</c:v>
                </c:pt>
                <c:pt idx="3729">
                  <c:v>3.8124999999999999E-2</c:v>
                </c:pt>
                <c:pt idx="3730">
                  <c:v>3.8124999999999999E-2</c:v>
                </c:pt>
                <c:pt idx="3731">
                  <c:v>3.8148148148148146E-2</c:v>
                </c:pt>
                <c:pt idx="3732">
                  <c:v>3.8148148148148146E-2</c:v>
                </c:pt>
                <c:pt idx="3733">
                  <c:v>3.8159722222222227E-2</c:v>
                </c:pt>
                <c:pt idx="3734">
                  <c:v>3.8159722222222227E-2</c:v>
                </c:pt>
                <c:pt idx="3735">
                  <c:v>3.8159722222222227E-2</c:v>
                </c:pt>
                <c:pt idx="3736">
                  <c:v>3.8171296296296293E-2</c:v>
                </c:pt>
                <c:pt idx="3737">
                  <c:v>3.8182870370370374E-2</c:v>
                </c:pt>
                <c:pt idx="3738">
                  <c:v>3.8194444444444441E-2</c:v>
                </c:pt>
                <c:pt idx="3739">
                  <c:v>3.8194444444444441E-2</c:v>
                </c:pt>
                <c:pt idx="3740">
                  <c:v>3.8194444444444441E-2</c:v>
                </c:pt>
                <c:pt idx="3741">
                  <c:v>3.8206018518518521E-2</c:v>
                </c:pt>
                <c:pt idx="3742">
                  <c:v>3.8217592592592588E-2</c:v>
                </c:pt>
                <c:pt idx="3743">
                  <c:v>3.8217592592592588E-2</c:v>
                </c:pt>
                <c:pt idx="3744">
                  <c:v>3.8240740740740742E-2</c:v>
                </c:pt>
                <c:pt idx="3745">
                  <c:v>3.8263888888888889E-2</c:v>
                </c:pt>
                <c:pt idx="3746">
                  <c:v>3.8275462962962963E-2</c:v>
                </c:pt>
                <c:pt idx="3747">
                  <c:v>3.8275462962962963E-2</c:v>
                </c:pt>
                <c:pt idx="3748">
                  <c:v>3.8275462962962963E-2</c:v>
                </c:pt>
                <c:pt idx="3749">
                  <c:v>3.8287037037037036E-2</c:v>
                </c:pt>
                <c:pt idx="3750">
                  <c:v>3.8287037037037036E-2</c:v>
                </c:pt>
                <c:pt idx="3751">
                  <c:v>3.829861111111111E-2</c:v>
                </c:pt>
                <c:pt idx="3752">
                  <c:v>3.8310185185185183E-2</c:v>
                </c:pt>
                <c:pt idx="3753">
                  <c:v>3.8321759259259257E-2</c:v>
                </c:pt>
                <c:pt idx="3754">
                  <c:v>3.8333333333333337E-2</c:v>
                </c:pt>
                <c:pt idx="3755">
                  <c:v>3.8344907407407411E-2</c:v>
                </c:pt>
                <c:pt idx="3756">
                  <c:v>3.8344907407407411E-2</c:v>
                </c:pt>
                <c:pt idx="3757">
                  <c:v>3.8356481481481484E-2</c:v>
                </c:pt>
                <c:pt idx="3758">
                  <c:v>3.8368055555555551E-2</c:v>
                </c:pt>
                <c:pt idx="3759">
                  <c:v>3.8379629629629632E-2</c:v>
                </c:pt>
                <c:pt idx="3760">
                  <c:v>3.8379629629629632E-2</c:v>
                </c:pt>
                <c:pt idx="3761">
                  <c:v>3.8402777777777779E-2</c:v>
                </c:pt>
                <c:pt idx="3762">
                  <c:v>3.8402777777777779E-2</c:v>
                </c:pt>
                <c:pt idx="3763">
                  <c:v>3.8402777777777779E-2</c:v>
                </c:pt>
                <c:pt idx="3764">
                  <c:v>3.8414351851851852E-2</c:v>
                </c:pt>
                <c:pt idx="3765">
                  <c:v>3.8414351851851852E-2</c:v>
                </c:pt>
                <c:pt idx="3766">
                  <c:v>3.8460648148148147E-2</c:v>
                </c:pt>
                <c:pt idx="3767">
                  <c:v>3.847222222222222E-2</c:v>
                </c:pt>
                <c:pt idx="3768">
                  <c:v>3.8483796296296294E-2</c:v>
                </c:pt>
                <c:pt idx="3769">
                  <c:v>3.8483796296296294E-2</c:v>
                </c:pt>
                <c:pt idx="3770">
                  <c:v>3.8495370370370367E-2</c:v>
                </c:pt>
                <c:pt idx="3771">
                  <c:v>3.8495370370370367E-2</c:v>
                </c:pt>
                <c:pt idx="3772">
                  <c:v>3.8506944444444448E-2</c:v>
                </c:pt>
                <c:pt idx="3773">
                  <c:v>3.8506944444444448E-2</c:v>
                </c:pt>
                <c:pt idx="3774">
                  <c:v>3.8530092592592595E-2</c:v>
                </c:pt>
                <c:pt idx="3775">
                  <c:v>3.8530092592592595E-2</c:v>
                </c:pt>
                <c:pt idx="3776">
                  <c:v>3.8541666666666669E-2</c:v>
                </c:pt>
                <c:pt idx="3777">
                  <c:v>3.8553240740740742E-2</c:v>
                </c:pt>
                <c:pt idx="3778">
                  <c:v>3.8564814814814816E-2</c:v>
                </c:pt>
                <c:pt idx="3779">
                  <c:v>3.8576388888888889E-2</c:v>
                </c:pt>
                <c:pt idx="3780">
                  <c:v>3.858796296296297E-2</c:v>
                </c:pt>
                <c:pt idx="3781">
                  <c:v>3.8599537037037036E-2</c:v>
                </c:pt>
                <c:pt idx="3782">
                  <c:v>3.8599537037037036E-2</c:v>
                </c:pt>
                <c:pt idx="3783">
                  <c:v>3.861111111111111E-2</c:v>
                </c:pt>
                <c:pt idx="3784">
                  <c:v>3.8622685185185184E-2</c:v>
                </c:pt>
                <c:pt idx="3785">
                  <c:v>3.8645833333333331E-2</c:v>
                </c:pt>
                <c:pt idx="3786">
                  <c:v>3.8645833333333331E-2</c:v>
                </c:pt>
                <c:pt idx="3787">
                  <c:v>3.8645833333333331E-2</c:v>
                </c:pt>
                <c:pt idx="3788">
                  <c:v>3.8645833333333331E-2</c:v>
                </c:pt>
                <c:pt idx="3789">
                  <c:v>3.8692129629629632E-2</c:v>
                </c:pt>
                <c:pt idx="3790">
                  <c:v>3.8692129629629632E-2</c:v>
                </c:pt>
                <c:pt idx="3791">
                  <c:v>3.8692129629629632E-2</c:v>
                </c:pt>
                <c:pt idx="3792">
                  <c:v>3.8703703703703705E-2</c:v>
                </c:pt>
                <c:pt idx="3793">
                  <c:v>3.8703703703703705E-2</c:v>
                </c:pt>
                <c:pt idx="3794">
                  <c:v>3.8726851851851853E-2</c:v>
                </c:pt>
                <c:pt idx="3795">
                  <c:v>3.8726851851851853E-2</c:v>
                </c:pt>
                <c:pt idx="3796">
                  <c:v>3.8726851851851853E-2</c:v>
                </c:pt>
                <c:pt idx="3797">
                  <c:v>3.8738425925925926E-2</c:v>
                </c:pt>
                <c:pt idx="3798">
                  <c:v>3.876157407407408E-2</c:v>
                </c:pt>
                <c:pt idx="3799">
                  <c:v>3.8773148148148147E-2</c:v>
                </c:pt>
                <c:pt idx="3800">
                  <c:v>3.8796296296296294E-2</c:v>
                </c:pt>
                <c:pt idx="3801">
                  <c:v>3.8796296296296294E-2</c:v>
                </c:pt>
                <c:pt idx="3802">
                  <c:v>3.8796296296296294E-2</c:v>
                </c:pt>
                <c:pt idx="3803">
                  <c:v>3.8796296296296294E-2</c:v>
                </c:pt>
                <c:pt idx="3804">
                  <c:v>3.8819444444444441E-2</c:v>
                </c:pt>
                <c:pt idx="3805">
                  <c:v>3.8819444444444441E-2</c:v>
                </c:pt>
                <c:pt idx="3806">
                  <c:v>3.8819444444444441E-2</c:v>
                </c:pt>
                <c:pt idx="3807">
                  <c:v>3.8831018518518515E-2</c:v>
                </c:pt>
                <c:pt idx="3808">
                  <c:v>3.8831018518518515E-2</c:v>
                </c:pt>
                <c:pt idx="3809">
                  <c:v>3.8831018518518515E-2</c:v>
                </c:pt>
                <c:pt idx="3810">
                  <c:v>3.8854166666666669E-2</c:v>
                </c:pt>
                <c:pt idx="3811">
                  <c:v>3.888888888888889E-2</c:v>
                </c:pt>
                <c:pt idx="3812">
                  <c:v>3.8912037037037037E-2</c:v>
                </c:pt>
                <c:pt idx="3813">
                  <c:v>3.8912037037037037E-2</c:v>
                </c:pt>
                <c:pt idx="3814">
                  <c:v>3.892361111111111E-2</c:v>
                </c:pt>
                <c:pt idx="3815">
                  <c:v>3.892361111111111E-2</c:v>
                </c:pt>
                <c:pt idx="3816">
                  <c:v>3.892361111111111E-2</c:v>
                </c:pt>
                <c:pt idx="3817">
                  <c:v>3.8935185185185191E-2</c:v>
                </c:pt>
                <c:pt idx="3818">
                  <c:v>3.8946759259259257E-2</c:v>
                </c:pt>
                <c:pt idx="3819">
                  <c:v>3.8946759259259257E-2</c:v>
                </c:pt>
                <c:pt idx="3820">
                  <c:v>3.8958333333333338E-2</c:v>
                </c:pt>
                <c:pt idx="3821">
                  <c:v>3.8958333333333338E-2</c:v>
                </c:pt>
                <c:pt idx="3822">
                  <c:v>3.8958333333333338E-2</c:v>
                </c:pt>
                <c:pt idx="3823">
                  <c:v>3.8969907407407404E-2</c:v>
                </c:pt>
                <c:pt idx="3824">
                  <c:v>3.8969907407407404E-2</c:v>
                </c:pt>
                <c:pt idx="3825">
                  <c:v>3.8981481481481485E-2</c:v>
                </c:pt>
                <c:pt idx="3826">
                  <c:v>3.9004629629629632E-2</c:v>
                </c:pt>
                <c:pt idx="3827">
                  <c:v>3.9016203703703699E-2</c:v>
                </c:pt>
                <c:pt idx="3828">
                  <c:v>3.9039351851851853E-2</c:v>
                </c:pt>
                <c:pt idx="3829">
                  <c:v>3.9050925925925926E-2</c:v>
                </c:pt>
                <c:pt idx="3830">
                  <c:v>3.90625E-2</c:v>
                </c:pt>
                <c:pt idx="3831">
                  <c:v>3.9074074074074074E-2</c:v>
                </c:pt>
                <c:pt idx="3832">
                  <c:v>3.9074074074074074E-2</c:v>
                </c:pt>
                <c:pt idx="3833">
                  <c:v>3.9085648148148147E-2</c:v>
                </c:pt>
                <c:pt idx="3834">
                  <c:v>3.9085648148148147E-2</c:v>
                </c:pt>
                <c:pt idx="3835">
                  <c:v>3.9097222222222221E-2</c:v>
                </c:pt>
                <c:pt idx="3836">
                  <c:v>3.9097222222222221E-2</c:v>
                </c:pt>
                <c:pt idx="3837">
                  <c:v>3.9108796296296301E-2</c:v>
                </c:pt>
                <c:pt idx="3838">
                  <c:v>3.9108796296296301E-2</c:v>
                </c:pt>
                <c:pt idx="3839">
                  <c:v>3.9120370370370368E-2</c:v>
                </c:pt>
                <c:pt idx="3840">
                  <c:v>3.9120370370370368E-2</c:v>
                </c:pt>
                <c:pt idx="3841">
                  <c:v>3.9155092592592596E-2</c:v>
                </c:pt>
                <c:pt idx="3842">
                  <c:v>3.9166666666666662E-2</c:v>
                </c:pt>
                <c:pt idx="3843">
                  <c:v>3.920138888888889E-2</c:v>
                </c:pt>
                <c:pt idx="3844">
                  <c:v>3.920138888888889E-2</c:v>
                </c:pt>
                <c:pt idx="3845">
                  <c:v>3.920138888888889E-2</c:v>
                </c:pt>
                <c:pt idx="3846">
                  <c:v>3.9212962962962963E-2</c:v>
                </c:pt>
                <c:pt idx="3847">
                  <c:v>3.9224537037037037E-2</c:v>
                </c:pt>
                <c:pt idx="3848">
                  <c:v>3.9259259259259258E-2</c:v>
                </c:pt>
                <c:pt idx="3849">
                  <c:v>3.9293981481481485E-2</c:v>
                </c:pt>
                <c:pt idx="3850">
                  <c:v>3.9305555555555559E-2</c:v>
                </c:pt>
                <c:pt idx="3851">
                  <c:v>3.9317129629629625E-2</c:v>
                </c:pt>
                <c:pt idx="3852">
                  <c:v>3.9351851851851853E-2</c:v>
                </c:pt>
                <c:pt idx="3853">
                  <c:v>3.936342592592592E-2</c:v>
                </c:pt>
                <c:pt idx="3854">
                  <c:v>3.936342592592592E-2</c:v>
                </c:pt>
                <c:pt idx="3855">
                  <c:v>3.9386574074074074E-2</c:v>
                </c:pt>
                <c:pt idx="3856">
                  <c:v>3.9386574074074074E-2</c:v>
                </c:pt>
                <c:pt idx="3857">
                  <c:v>3.9421296296296295E-2</c:v>
                </c:pt>
                <c:pt idx="3858">
                  <c:v>3.9456018518518522E-2</c:v>
                </c:pt>
                <c:pt idx="3859">
                  <c:v>3.9456018518518522E-2</c:v>
                </c:pt>
                <c:pt idx="3860">
                  <c:v>3.9456018518518522E-2</c:v>
                </c:pt>
                <c:pt idx="3861">
                  <c:v>3.9467592592592596E-2</c:v>
                </c:pt>
                <c:pt idx="3862">
                  <c:v>3.9479166666666669E-2</c:v>
                </c:pt>
                <c:pt idx="3863">
                  <c:v>3.9502314814814816E-2</c:v>
                </c:pt>
                <c:pt idx="3864">
                  <c:v>3.951388888888889E-2</c:v>
                </c:pt>
                <c:pt idx="3865">
                  <c:v>3.951388888888889E-2</c:v>
                </c:pt>
                <c:pt idx="3866">
                  <c:v>3.953703703703703E-2</c:v>
                </c:pt>
                <c:pt idx="3867">
                  <c:v>3.953703703703703E-2</c:v>
                </c:pt>
                <c:pt idx="3868">
                  <c:v>3.9548611111111111E-2</c:v>
                </c:pt>
                <c:pt idx="3869">
                  <c:v>3.9560185185185184E-2</c:v>
                </c:pt>
                <c:pt idx="3870">
                  <c:v>3.9629629629629633E-2</c:v>
                </c:pt>
                <c:pt idx="3871">
                  <c:v>3.9641203703703706E-2</c:v>
                </c:pt>
                <c:pt idx="3872">
                  <c:v>3.9641203703703706E-2</c:v>
                </c:pt>
                <c:pt idx="3873">
                  <c:v>3.9675925925925927E-2</c:v>
                </c:pt>
                <c:pt idx="3874">
                  <c:v>3.9687500000000001E-2</c:v>
                </c:pt>
                <c:pt idx="3875">
                  <c:v>3.9699074074074074E-2</c:v>
                </c:pt>
                <c:pt idx="3876">
                  <c:v>3.9710648148148148E-2</c:v>
                </c:pt>
                <c:pt idx="3877">
                  <c:v>3.9722222222222221E-2</c:v>
                </c:pt>
                <c:pt idx="3878">
                  <c:v>3.9722222222222221E-2</c:v>
                </c:pt>
                <c:pt idx="3879">
                  <c:v>3.9722222222222221E-2</c:v>
                </c:pt>
                <c:pt idx="3880">
                  <c:v>3.9733796296296302E-2</c:v>
                </c:pt>
                <c:pt idx="3881">
                  <c:v>3.9733796296296302E-2</c:v>
                </c:pt>
                <c:pt idx="3882">
                  <c:v>3.9733796296296302E-2</c:v>
                </c:pt>
                <c:pt idx="3883">
                  <c:v>3.9756944444444449E-2</c:v>
                </c:pt>
                <c:pt idx="3884">
                  <c:v>3.9780092592592589E-2</c:v>
                </c:pt>
                <c:pt idx="3885">
                  <c:v>3.9780092592592589E-2</c:v>
                </c:pt>
                <c:pt idx="3886">
                  <c:v>3.9780092592592589E-2</c:v>
                </c:pt>
                <c:pt idx="3887">
                  <c:v>3.9780092592592589E-2</c:v>
                </c:pt>
                <c:pt idx="3888">
                  <c:v>3.9780092592592589E-2</c:v>
                </c:pt>
                <c:pt idx="3889">
                  <c:v>3.9791666666666663E-2</c:v>
                </c:pt>
                <c:pt idx="3890">
                  <c:v>3.9791666666666663E-2</c:v>
                </c:pt>
                <c:pt idx="3891">
                  <c:v>3.9791666666666663E-2</c:v>
                </c:pt>
                <c:pt idx="3892">
                  <c:v>3.9791666666666663E-2</c:v>
                </c:pt>
                <c:pt idx="3893">
                  <c:v>3.9814814814814817E-2</c:v>
                </c:pt>
                <c:pt idx="3894">
                  <c:v>3.9837962962962964E-2</c:v>
                </c:pt>
                <c:pt idx="3895">
                  <c:v>3.9837962962962964E-2</c:v>
                </c:pt>
                <c:pt idx="3896">
                  <c:v>3.9872685185185185E-2</c:v>
                </c:pt>
                <c:pt idx="3897">
                  <c:v>3.9872685185185185E-2</c:v>
                </c:pt>
                <c:pt idx="3898">
                  <c:v>3.9884259259259258E-2</c:v>
                </c:pt>
                <c:pt idx="3899">
                  <c:v>3.9884259259259258E-2</c:v>
                </c:pt>
                <c:pt idx="3900">
                  <c:v>3.9884259259259258E-2</c:v>
                </c:pt>
                <c:pt idx="3901">
                  <c:v>3.9884259259259258E-2</c:v>
                </c:pt>
                <c:pt idx="3902">
                  <c:v>3.9895833333333332E-2</c:v>
                </c:pt>
                <c:pt idx="3903">
                  <c:v>3.9907407407407412E-2</c:v>
                </c:pt>
                <c:pt idx="3904">
                  <c:v>3.9907407407407412E-2</c:v>
                </c:pt>
                <c:pt idx="3905">
                  <c:v>3.9918981481481479E-2</c:v>
                </c:pt>
                <c:pt idx="3906">
                  <c:v>3.9942129629629626E-2</c:v>
                </c:pt>
                <c:pt idx="3907">
                  <c:v>3.9942129629629626E-2</c:v>
                </c:pt>
                <c:pt idx="3908">
                  <c:v>3.9942129629629626E-2</c:v>
                </c:pt>
                <c:pt idx="3909">
                  <c:v>3.9965277777777773E-2</c:v>
                </c:pt>
                <c:pt idx="3910">
                  <c:v>3.9976851851851854E-2</c:v>
                </c:pt>
                <c:pt idx="3911">
                  <c:v>3.9976851851851854E-2</c:v>
                </c:pt>
                <c:pt idx="3912">
                  <c:v>3.9988425925925927E-2</c:v>
                </c:pt>
                <c:pt idx="3913">
                  <c:v>0.04</c:v>
                </c:pt>
                <c:pt idx="3914">
                  <c:v>0.04</c:v>
                </c:pt>
                <c:pt idx="3915">
                  <c:v>0.04</c:v>
                </c:pt>
                <c:pt idx="3916">
                  <c:v>0.04</c:v>
                </c:pt>
                <c:pt idx="3917">
                  <c:v>4.0011574074074074E-2</c:v>
                </c:pt>
                <c:pt idx="3918">
                  <c:v>4.0023148148148148E-2</c:v>
                </c:pt>
                <c:pt idx="3919">
                  <c:v>4.0023148148148148E-2</c:v>
                </c:pt>
                <c:pt idx="3920">
                  <c:v>4.0023148148148148E-2</c:v>
                </c:pt>
                <c:pt idx="3921">
                  <c:v>4.0023148148148148E-2</c:v>
                </c:pt>
                <c:pt idx="3922">
                  <c:v>4.0023148148148148E-2</c:v>
                </c:pt>
                <c:pt idx="3923">
                  <c:v>4.0034722222222222E-2</c:v>
                </c:pt>
                <c:pt idx="3924">
                  <c:v>4.0046296296296295E-2</c:v>
                </c:pt>
                <c:pt idx="3925">
                  <c:v>4.0046296296296295E-2</c:v>
                </c:pt>
                <c:pt idx="3926">
                  <c:v>4.0057870370370369E-2</c:v>
                </c:pt>
                <c:pt idx="3927">
                  <c:v>4.0069444444444442E-2</c:v>
                </c:pt>
                <c:pt idx="3928">
                  <c:v>4.0092592592592589E-2</c:v>
                </c:pt>
                <c:pt idx="3929">
                  <c:v>4.0092592592592589E-2</c:v>
                </c:pt>
                <c:pt idx="3930">
                  <c:v>4.010416666666667E-2</c:v>
                </c:pt>
                <c:pt idx="3931">
                  <c:v>4.010416666666667E-2</c:v>
                </c:pt>
                <c:pt idx="3932">
                  <c:v>4.0115740740740737E-2</c:v>
                </c:pt>
                <c:pt idx="3933">
                  <c:v>4.0127314814814817E-2</c:v>
                </c:pt>
                <c:pt idx="3934">
                  <c:v>4.0127314814814817E-2</c:v>
                </c:pt>
                <c:pt idx="3935">
                  <c:v>4.0127314814814817E-2</c:v>
                </c:pt>
                <c:pt idx="3936">
                  <c:v>4.0138888888888884E-2</c:v>
                </c:pt>
                <c:pt idx="3937">
                  <c:v>4.0150462962962964E-2</c:v>
                </c:pt>
                <c:pt idx="3938">
                  <c:v>4.0150462962962964E-2</c:v>
                </c:pt>
                <c:pt idx="3939">
                  <c:v>4.0150462962962964E-2</c:v>
                </c:pt>
                <c:pt idx="3940">
                  <c:v>4.0173611111111111E-2</c:v>
                </c:pt>
                <c:pt idx="3941">
                  <c:v>4.0196759259259258E-2</c:v>
                </c:pt>
                <c:pt idx="3942">
                  <c:v>4.0219907407407406E-2</c:v>
                </c:pt>
                <c:pt idx="3943">
                  <c:v>4.0231481481481479E-2</c:v>
                </c:pt>
                <c:pt idx="3944">
                  <c:v>4.02662037037037E-2</c:v>
                </c:pt>
                <c:pt idx="3945">
                  <c:v>4.027777777777778E-2</c:v>
                </c:pt>
                <c:pt idx="3946">
                  <c:v>4.027777777777778E-2</c:v>
                </c:pt>
                <c:pt idx="3947">
                  <c:v>4.0300925925925928E-2</c:v>
                </c:pt>
                <c:pt idx="3948">
                  <c:v>4.0312499999999994E-2</c:v>
                </c:pt>
                <c:pt idx="3949">
                  <c:v>4.0312499999999994E-2</c:v>
                </c:pt>
                <c:pt idx="3950">
                  <c:v>4.0324074074074075E-2</c:v>
                </c:pt>
                <c:pt idx="3951">
                  <c:v>4.0324074074074075E-2</c:v>
                </c:pt>
                <c:pt idx="3952">
                  <c:v>4.0358796296296295E-2</c:v>
                </c:pt>
                <c:pt idx="3953">
                  <c:v>4.0358796296296295E-2</c:v>
                </c:pt>
                <c:pt idx="3954">
                  <c:v>4.0358796296296295E-2</c:v>
                </c:pt>
                <c:pt idx="3955">
                  <c:v>4.0358796296296295E-2</c:v>
                </c:pt>
                <c:pt idx="3956">
                  <c:v>4.0370370370370369E-2</c:v>
                </c:pt>
                <c:pt idx="3957">
                  <c:v>4.0370370370370369E-2</c:v>
                </c:pt>
                <c:pt idx="3958">
                  <c:v>4.0370370370370369E-2</c:v>
                </c:pt>
                <c:pt idx="3959">
                  <c:v>4.0381944444444443E-2</c:v>
                </c:pt>
                <c:pt idx="3960">
                  <c:v>4.0393518518518516E-2</c:v>
                </c:pt>
                <c:pt idx="3961">
                  <c:v>4.0393518518518516E-2</c:v>
                </c:pt>
                <c:pt idx="3962">
                  <c:v>4.040509259259259E-2</c:v>
                </c:pt>
                <c:pt idx="3963">
                  <c:v>4.0439814814814817E-2</c:v>
                </c:pt>
                <c:pt idx="3964">
                  <c:v>4.0439814814814817E-2</c:v>
                </c:pt>
                <c:pt idx="3965">
                  <c:v>4.0451388888888891E-2</c:v>
                </c:pt>
                <c:pt idx="3966">
                  <c:v>4.0451388888888891E-2</c:v>
                </c:pt>
                <c:pt idx="3967">
                  <c:v>4.0462962962962964E-2</c:v>
                </c:pt>
                <c:pt idx="3968">
                  <c:v>4.0486111111111105E-2</c:v>
                </c:pt>
                <c:pt idx="3969">
                  <c:v>4.0486111111111105E-2</c:v>
                </c:pt>
                <c:pt idx="3970">
                  <c:v>4.0497685185185185E-2</c:v>
                </c:pt>
                <c:pt idx="3971">
                  <c:v>4.0497685185185185E-2</c:v>
                </c:pt>
                <c:pt idx="3972">
                  <c:v>4.0532407407407406E-2</c:v>
                </c:pt>
                <c:pt idx="3973">
                  <c:v>4.0532407407407406E-2</c:v>
                </c:pt>
                <c:pt idx="3974">
                  <c:v>4.0555555555555553E-2</c:v>
                </c:pt>
                <c:pt idx="3975">
                  <c:v>4.0567129629629627E-2</c:v>
                </c:pt>
                <c:pt idx="3976">
                  <c:v>4.0567129629629627E-2</c:v>
                </c:pt>
                <c:pt idx="3977">
                  <c:v>4.05787037037037E-2</c:v>
                </c:pt>
                <c:pt idx="3978">
                  <c:v>4.0590277777777781E-2</c:v>
                </c:pt>
                <c:pt idx="3979">
                  <c:v>4.0601851851851854E-2</c:v>
                </c:pt>
                <c:pt idx="3980">
                  <c:v>4.0601851851851854E-2</c:v>
                </c:pt>
                <c:pt idx="3981">
                  <c:v>4.0601851851851854E-2</c:v>
                </c:pt>
                <c:pt idx="3982">
                  <c:v>4.0601851851851854E-2</c:v>
                </c:pt>
                <c:pt idx="3983">
                  <c:v>4.0601851851851854E-2</c:v>
                </c:pt>
                <c:pt idx="3984">
                  <c:v>4.0613425925925928E-2</c:v>
                </c:pt>
                <c:pt idx="3985">
                  <c:v>4.0613425925925928E-2</c:v>
                </c:pt>
                <c:pt idx="3986">
                  <c:v>4.0682870370370376E-2</c:v>
                </c:pt>
                <c:pt idx="3987">
                  <c:v>4.0682870370370376E-2</c:v>
                </c:pt>
                <c:pt idx="3988">
                  <c:v>4.0694444444444443E-2</c:v>
                </c:pt>
                <c:pt idx="3989">
                  <c:v>4.0694444444444443E-2</c:v>
                </c:pt>
                <c:pt idx="3990">
                  <c:v>4.071759259259259E-2</c:v>
                </c:pt>
                <c:pt idx="3991">
                  <c:v>4.071759259259259E-2</c:v>
                </c:pt>
                <c:pt idx="3992">
                  <c:v>4.071759259259259E-2</c:v>
                </c:pt>
                <c:pt idx="3993">
                  <c:v>4.0729166666666664E-2</c:v>
                </c:pt>
                <c:pt idx="3994">
                  <c:v>4.0740740740740737E-2</c:v>
                </c:pt>
                <c:pt idx="3995">
                  <c:v>4.0740740740740737E-2</c:v>
                </c:pt>
                <c:pt idx="3996">
                  <c:v>4.0763888888888891E-2</c:v>
                </c:pt>
                <c:pt idx="3997">
                  <c:v>4.0810185185185185E-2</c:v>
                </c:pt>
                <c:pt idx="3998">
                  <c:v>4.0833333333333333E-2</c:v>
                </c:pt>
                <c:pt idx="3999">
                  <c:v>4.0833333333333333E-2</c:v>
                </c:pt>
                <c:pt idx="4000">
                  <c:v>4.0844907407407406E-2</c:v>
                </c:pt>
                <c:pt idx="4001">
                  <c:v>4.0879629629629634E-2</c:v>
                </c:pt>
                <c:pt idx="4002">
                  <c:v>4.08912037037037E-2</c:v>
                </c:pt>
                <c:pt idx="4003">
                  <c:v>4.0902777777777781E-2</c:v>
                </c:pt>
                <c:pt idx="4004">
                  <c:v>4.0925925925925928E-2</c:v>
                </c:pt>
                <c:pt idx="4005">
                  <c:v>4.0937500000000002E-2</c:v>
                </c:pt>
                <c:pt idx="4006">
                  <c:v>4.0937500000000002E-2</c:v>
                </c:pt>
                <c:pt idx="4007">
                  <c:v>4.0949074074074075E-2</c:v>
                </c:pt>
                <c:pt idx="4008">
                  <c:v>4.0949074074074075E-2</c:v>
                </c:pt>
                <c:pt idx="4009">
                  <c:v>4.0960648148148149E-2</c:v>
                </c:pt>
                <c:pt idx="4010">
                  <c:v>4.0972222222222222E-2</c:v>
                </c:pt>
                <c:pt idx="4011">
                  <c:v>4.0972222222222222E-2</c:v>
                </c:pt>
                <c:pt idx="4012">
                  <c:v>4.0972222222222222E-2</c:v>
                </c:pt>
                <c:pt idx="4013">
                  <c:v>4.0983796296296296E-2</c:v>
                </c:pt>
                <c:pt idx="4014">
                  <c:v>4.099537037037037E-2</c:v>
                </c:pt>
                <c:pt idx="4015">
                  <c:v>4.1041666666666664E-2</c:v>
                </c:pt>
                <c:pt idx="4016">
                  <c:v>4.1041666666666664E-2</c:v>
                </c:pt>
                <c:pt idx="4017">
                  <c:v>4.1111111111111112E-2</c:v>
                </c:pt>
                <c:pt idx="4018">
                  <c:v>4.1111111111111112E-2</c:v>
                </c:pt>
                <c:pt idx="4019">
                  <c:v>4.1134259259259259E-2</c:v>
                </c:pt>
                <c:pt idx="4020">
                  <c:v>4.1134259259259259E-2</c:v>
                </c:pt>
                <c:pt idx="4021">
                  <c:v>4.1134259259259259E-2</c:v>
                </c:pt>
                <c:pt idx="4022">
                  <c:v>4.1134259259259259E-2</c:v>
                </c:pt>
                <c:pt idx="4023">
                  <c:v>4.1134259259259259E-2</c:v>
                </c:pt>
                <c:pt idx="4024">
                  <c:v>4.1134259259259259E-2</c:v>
                </c:pt>
                <c:pt idx="4025">
                  <c:v>4.1145833333333333E-2</c:v>
                </c:pt>
                <c:pt idx="4026">
                  <c:v>4.1157407407407406E-2</c:v>
                </c:pt>
                <c:pt idx="4027">
                  <c:v>4.116898148148148E-2</c:v>
                </c:pt>
                <c:pt idx="4028">
                  <c:v>4.1192129629629634E-2</c:v>
                </c:pt>
                <c:pt idx="4029">
                  <c:v>4.1192129629629634E-2</c:v>
                </c:pt>
                <c:pt idx="4030">
                  <c:v>4.1192129629629634E-2</c:v>
                </c:pt>
                <c:pt idx="4031">
                  <c:v>4.1203703703703708E-2</c:v>
                </c:pt>
                <c:pt idx="4032">
                  <c:v>4.1215277777777774E-2</c:v>
                </c:pt>
                <c:pt idx="4033">
                  <c:v>4.1226851851851855E-2</c:v>
                </c:pt>
                <c:pt idx="4034">
                  <c:v>4.1238425925925921E-2</c:v>
                </c:pt>
                <c:pt idx="4035">
                  <c:v>4.1273148148148149E-2</c:v>
                </c:pt>
                <c:pt idx="4036">
                  <c:v>4.130787037037037E-2</c:v>
                </c:pt>
                <c:pt idx="4037">
                  <c:v>4.1319444444444443E-2</c:v>
                </c:pt>
                <c:pt idx="4038">
                  <c:v>4.1342592592592591E-2</c:v>
                </c:pt>
                <c:pt idx="4039">
                  <c:v>4.1342592592592591E-2</c:v>
                </c:pt>
                <c:pt idx="4040">
                  <c:v>4.1354166666666664E-2</c:v>
                </c:pt>
                <c:pt idx="4041">
                  <c:v>4.1365740740740745E-2</c:v>
                </c:pt>
                <c:pt idx="4042">
                  <c:v>4.1377314814814818E-2</c:v>
                </c:pt>
                <c:pt idx="4043">
                  <c:v>4.1377314814814818E-2</c:v>
                </c:pt>
                <c:pt idx="4044">
                  <c:v>4.1377314814814818E-2</c:v>
                </c:pt>
                <c:pt idx="4045">
                  <c:v>4.1388888888888892E-2</c:v>
                </c:pt>
                <c:pt idx="4046">
                  <c:v>4.1400462962962965E-2</c:v>
                </c:pt>
                <c:pt idx="4047">
                  <c:v>4.1412037037037039E-2</c:v>
                </c:pt>
                <c:pt idx="4048">
                  <c:v>4.1435185185185179E-2</c:v>
                </c:pt>
                <c:pt idx="4049">
                  <c:v>4.1458333333333333E-2</c:v>
                </c:pt>
                <c:pt idx="4050">
                  <c:v>4.148148148148148E-2</c:v>
                </c:pt>
                <c:pt idx="4051">
                  <c:v>4.1493055555555554E-2</c:v>
                </c:pt>
                <c:pt idx="4052">
                  <c:v>4.1527777777777775E-2</c:v>
                </c:pt>
                <c:pt idx="4053">
                  <c:v>4.1539351851851855E-2</c:v>
                </c:pt>
                <c:pt idx="4054">
                  <c:v>4.1550925925925929E-2</c:v>
                </c:pt>
                <c:pt idx="4055">
                  <c:v>4.1574074074074076E-2</c:v>
                </c:pt>
                <c:pt idx="4056">
                  <c:v>4.1574074074074076E-2</c:v>
                </c:pt>
                <c:pt idx="4057">
                  <c:v>4.1597222222222223E-2</c:v>
                </c:pt>
                <c:pt idx="4058">
                  <c:v>4.1608796296296297E-2</c:v>
                </c:pt>
                <c:pt idx="4059">
                  <c:v>4.1608796296296297E-2</c:v>
                </c:pt>
                <c:pt idx="4060">
                  <c:v>4.162037037037037E-2</c:v>
                </c:pt>
                <c:pt idx="4061">
                  <c:v>4.162037037037037E-2</c:v>
                </c:pt>
                <c:pt idx="4062">
                  <c:v>4.162037037037037E-2</c:v>
                </c:pt>
                <c:pt idx="4063">
                  <c:v>4.1666666666666664E-2</c:v>
                </c:pt>
                <c:pt idx="4064">
                  <c:v>4.1678240740740745E-2</c:v>
                </c:pt>
                <c:pt idx="4065">
                  <c:v>4.1701388888888885E-2</c:v>
                </c:pt>
                <c:pt idx="4066">
                  <c:v>4.1701388888888885E-2</c:v>
                </c:pt>
                <c:pt idx="4067">
                  <c:v>4.1712962962962959E-2</c:v>
                </c:pt>
                <c:pt idx="4068">
                  <c:v>4.1736111111111113E-2</c:v>
                </c:pt>
                <c:pt idx="4069">
                  <c:v>4.1747685185185186E-2</c:v>
                </c:pt>
                <c:pt idx="4070">
                  <c:v>4.1747685185185186E-2</c:v>
                </c:pt>
                <c:pt idx="4071">
                  <c:v>4.1759259259259253E-2</c:v>
                </c:pt>
                <c:pt idx="4072">
                  <c:v>4.1770833333333333E-2</c:v>
                </c:pt>
                <c:pt idx="4073">
                  <c:v>4.1770833333333333E-2</c:v>
                </c:pt>
                <c:pt idx="4074">
                  <c:v>4.1770833333333333E-2</c:v>
                </c:pt>
                <c:pt idx="4075">
                  <c:v>4.1770833333333333E-2</c:v>
                </c:pt>
                <c:pt idx="4076">
                  <c:v>4.1805555555555561E-2</c:v>
                </c:pt>
                <c:pt idx="4077">
                  <c:v>4.1828703703703701E-2</c:v>
                </c:pt>
                <c:pt idx="4078">
                  <c:v>4.1828703703703701E-2</c:v>
                </c:pt>
                <c:pt idx="4079">
                  <c:v>4.1840277777777775E-2</c:v>
                </c:pt>
                <c:pt idx="4080">
                  <c:v>4.1863425925925929E-2</c:v>
                </c:pt>
                <c:pt idx="4081">
                  <c:v>4.1874999999999996E-2</c:v>
                </c:pt>
                <c:pt idx="4082">
                  <c:v>4.189814814814815E-2</c:v>
                </c:pt>
                <c:pt idx="4083">
                  <c:v>4.1921296296296297E-2</c:v>
                </c:pt>
                <c:pt idx="4084">
                  <c:v>4.1932870370370377E-2</c:v>
                </c:pt>
                <c:pt idx="4085">
                  <c:v>4.1944444444444444E-2</c:v>
                </c:pt>
                <c:pt idx="4086">
                  <c:v>4.1956018518518517E-2</c:v>
                </c:pt>
                <c:pt idx="4087">
                  <c:v>4.1956018518518517E-2</c:v>
                </c:pt>
                <c:pt idx="4088">
                  <c:v>4.1979166666666672E-2</c:v>
                </c:pt>
                <c:pt idx="4089">
                  <c:v>4.1979166666666672E-2</c:v>
                </c:pt>
                <c:pt idx="4090">
                  <c:v>4.1990740740740745E-2</c:v>
                </c:pt>
                <c:pt idx="4091">
                  <c:v>4.2048611111111113E-2</c:v>
                </c:pt>
                <c:pt idx="4092">
                  <c:v>4.2048611111111113E-2</c:v>
                </c:pt>
                <c:pt idx="4093">
                  <c:v>4.207175925925926E-2</c:v>
                </c:pt>
                <c:pt idx="4094">
                  <c:v>4.207175925925926E-2</c:v>
                </c:pt>
                <c:pt idx="4095">
                  <c:v>4.2083333333333334E-2</c:v>
                </c:pt>
                <c:pt idx="4096">
                  <c:v>4.2083333333333334E-2</c:v>
                </c:pt>
                <c:pt idx="4097">
                  <c:v>4.2083333333333334E-2</c:v>
                </c:pt>
                <c:pt idx="4098">
                  <c:v>4.2129629629629628E-2</c:v>
                </c:pt>
                <c:pt idx="4099">
                  <c:v>4.2129629629629628E-2</c:v>
                </c:pt>
                <c:pt idx="4100">
                  <c:v>4.2141203703703702E-2</c:v>
                </c:pt>
                <c:pt idx="4101">
                  <c:v>4.2141203703703702E-2</c:v>
                </c:pt>
                <c:pt idx="4102">
                  <c:v>4.2152777777777782E-2</c:v>
                </c:pt>
                <c:pt idx="4103">
                  <c:v>4.2152777777777782E-2</c:v>
                </c:pt>
                <c:pt idx="4104">
                  <c:v>4.2152777777777782E-2</c:v>
                </c:pt>
                <c:pt idx="4105">
                  <c:v>4.2164351851851856E-2</c:v>
                </c:pt>
                <c:pt idx="4106">
                  <c:v>4.2175925925925922E-2</c:v>
                </c:pt>
                <c:pt idx="4107">
                  <c:v>4.2187499999999996E-2</c:v>
                </c:pt>
                <c:pt idx="4108">
                  <c:v>4.2199074074074076E-2</c:v>
                </c:pt>
                <c:pt idx="4109">
                  <c:v>4.2222222222222223E-2</c:v>
                </c:pt>
                <c:pt idx="4110">
                  <c:v>4.223379629629629E-2</c:v>
                </c:pt>
                <c:pt idx="4111">
                  <c:v>4.223379629629629E-2</c:v>
                </c:pt>
                <c:pt idx="4112">
                  <c:v>4.2256944444444444E-2</c:v>
                </c:pt>
                <c:pt idx="4113">
                  <c:v>4.2256944444444444E-2</c:v>
                </c:pt>
                <c:pt idx="4114">
                  <c:v>4.2303240740740738E-2</c:v>
                </c:pt>
                <c:pt idx="4115">
                  <c:v>4.2314814814814812E-2</c:v>
                </c:pt>
                <c:pt idx="4116">
                  <c:v>4.2314814814814812E-2</c:v>
                </c:pt>
                <c:pt idx="4117">
                  <c:v>4.2326388888888893E-2</c:v>
                </c:pt>
                <c:pt idx="4118">
                  <c:v>4.2337962962962966E-2</c:v>
                </c:pt>
                <c:pt idx="4119">
                  <c:v>4.2349537037037033E-2</c:v>
                </c:pt>
                <c:pt idx="4120">
                  <c:v>4.2361111111111106E-2</c:v>
                </c:pt>
                <c:pt idx="4121">
                  <c:v>4.2372685185185187E-2</c:v>
                </c:pt>
                <c:pt idx="4122">
                  <c:v>4.238425925925926E-2</c:v>
                </c:pt>
                <c:pt idx="4123">
                  <c:v>4.2407407407407401E-2</c:v>
                </c:pt>
                <c:pt idx="4124">
                  <c:v>4.2430555555555555E-2</c:v>
                </c:pt>
                <c:pt idx="4125">
                  <c:v>4.2430555555555555E-2</c:v>
                </c:pt>
                <c:pt idx="4126">
                  <c:v>4.2430555555555555E-2</c:v>
                </c:pt>
                <c:pt idx="4127">
                  <c:v>4.2442129629629628E-2</c:v>
                </c:pt>
                <c:pt idx="4128">
                  <c:v>4.2488425925925923E-2</c:v>
                </c:pt>
                <c:pt idx="4129">
                  <c:v>4.2500000000000003E-2</c:v>
                </c:pt>
                <c:pt idx="4130">
                  <c:v>4.2511574074074077E-2</c:v>
                </c:pt>
                <c:pt idx="4131">
                  <c:v>4.2534722222222217E-2</c:v>
                </c:pt>
                <c:pt idx="4132">
                  <c:v>4.2534722222222217E-2</c:v>
                </c:pt>
                <c:pt idx="4133">
                  <c:v>4.2546296296296297E-2</c:v>
                </c:pt>
                <c:pt idx="4134">
                  <c:v>4.2546296296296297E-2</c:v>
                </c:pt>
                <c:pt idx="4135">
                  <c:v>4.2581018518518525E-2</c:v>
                </c:pt>
                <c:pt idx="4136">
                  <c:v>4.2581018518518525E-2</c:v>
                </c:pt>
                <c:pt idx="4137">
                  <c:v>4.2604166666666665E-2</c:v>
                </c:pt>
                <c:pt idx="4138">
                  <c:v>4.2604166666666665E-2</c:v>
                </c:pt>
                <c:pt idx="4139">
                  <c:v>4.2604166666666665E-2</c:v>
                </c:pt>
                <c:pt idx="4140">
                  <c:v>4.2662037037037033E-2</c:v>
                </c:pt>
                <c:pt idx="4141">
                  <c:v>4.2662037037037033E-2</c:v>
                </c:pt>
                <c:pt idx="4142">
                  <c:v>4.2685185185185187E-2</c:v>
                </c:pt>
                <c:pt idx="4143">
                  <c:v>4.2696759259259261E-2</c:v>
                </c:pt>
                <c:pt idx="4144">
                  <c:v>4.2719907407407408E-2</c:v>
                </c:pt>
                <c:pt idx="4145">
                  <c:v>4.2719907407407408E-2</c:v>
                </c:pt>
                <c:pt idx="4146">
                  <c:v>4.2719907407407408E-2</c:v>
                </c:pt>
                <c:pt idx="4147">
                  <c:v>4.2731481481481481E-2</c:v>
                </c:pt>
                <c:pt idx="4148">
                  <c:v>4.2731481481481481E-2</c:v>
                </c:pt>
                <c:pt idx="4149">
                  <c:v>4.2754629629629635E-2</c:v>
                </c:pt>
                <c:pt idx="4150">
                  <c:v>4.2766203703703702E-2</c:v>
                </c:pt>
                <c:pt idx="4151">
                  <c:v>4.2766203703703702E-2</c:v>
                </c:pt>
                <c:pt idx="4152">
                  <c:v>4.2766203703703702E-2</c:v>
                </c:pt>
                <c:pt idx="4153">
                  <c:v>4.2777777777777776E-2</c:v>
                </c:pt>
                <c:pt idx="4154">
                  <c:v>4.2777777777777776E-2</c:v>
                </c:pt>
                <c:pt idx="4155">
                  <c:v>4.2789351851851849E-2</c:v>
                </c:pt>
                <c:pt idx="4156">
                  <c:v>4.280092592592593E-2</c:v>
                </c:pt>
                <c:pt idx="4157">
                  <c:v>4.282407407407407E-2</c:v>
                </c:pt>
                <c:pt idx="4158">
                  <c:v>4.2870370370370371E-2</c:v>
                </c:pt>
                <c:pt idx="4159">
                  <c:v>4.2881944444444438E-2</c:v>
                </c:pt>
                <c:pt idx="4160">
                  <c:v>4.2881944444444438E-2</c:v>
                </c:pt>
                <c:pt idx="4161">
                  <c:v>4.2905092592592592E-2</c:v>
                </c:pt>
                <c:pt idx="4162">
                  <c:v>4.2916666666666665E-2</c:v>
                </c:pt>
                <c:pt idx="4163">
                  <c:v>4.2986111111111114E-2</c:v>
                </c:pt>
                <c:pt idx="4164">
                  <c:v>4.3032407407407408E-2</c:v>
                </c:pt>
                <c:pt idx="4165">
                  <c:v>4.3032407407407408E-2</c:v>
                </c:pt>
                <c:pt idx="4166">
                  <c:v>4.3032407407407408E-2</c:v>
                </c:pt>
                <c:pt idx="4167">
                  <c:v>4.3043981481481482E-2</c:v>
                </c:pt>
                <c:pt idx="4168">
                  <c:v>4.3043981481481482E-2</c:v>
                </c:pt>
                <c:pt idx="4169">
                  <c:v>4.3067129629629629E-2</c:v>
                </c:pt>
                <c:pt idx="4170">
                  <c:v>4.3067129629629629E-2</c:v>
                </c:pt>
                <c:pt idx="4171">
                  <c:v>4.3090277777777776E-2</c:v>
                </c:pt>
                <c:pt idx="4172">
                  <c:v>4.3090277777777776E-2</c:v>
                </c:pt>
                <c:pt idx="4173">
                  <c:v>4.3090277777777776E-2</c:v>
                </c:pt>
                <c:pt idx="4174">
                  <c:v>4.3101851851851856E-2</c:v>
                </c:pt>
                <c:pt idx="4175">
                  <c:v>4.311342592592593E-2</c:v>
                </c:pt>
                <c:pt idx="4176">
                  <c:v>4.311342592592593E-2</c:v>
                </c:pt>
                <c:pt idx="4177">
                  <c:v>4.311342592592593E-2</c:v>
                </c:pt>
                <c:pt idx="4178">
                  <c:v>4.3124999999999997E-2</c:v>
                </c:pt>
                <c:pt idx="4179">
                  <c:v>4.3124999999999997E-2</c:v>
                </c:pt>
                <c:pt idx="4180">
                  <c:v>4.313657407407407E-2</c:v>
                </c:pt>
                <c:pt idx="4181">
                  <c:v>4.313657407407407E-2</c:v>
                </c:pt>
                <c:pt idx="4182">
                  <c:v>4.3148148148148151E-2</c:v>
                </c:pt>
                <c:pt idx="4183">
                  <c:v>4.3148148148148151E-2</c:v>
                </c:pt>
                <c:pt idx="4184">
                  <c:v>4.3159722222222224E-2</c:v>
                </c:pt>
                <c:pt idx="4185">
                  <c:v>4.3159722222222224E-2</c:v>
                </c:pt>
                <c:pt idx="4186">
                  <c:v>4.3171296296296298E-2</c:v>
                </c:pt>
                <c:pt idx="4187">
                  <c:v>4.3182870370370365E-2</c:v>
                </c:pt>
                <c:pt idx="4188">
                  <c:v>4.3194444444444445E-2</c:v>
                </c:pt>
                <c:pt idx="4189">
                  <c:v>4.3217592592592592E-2</c:v>
                </c:pt>
                <c:pt idx="4190">
                  <c:v>4.3229166666666673E-2</c:v>
                </c:pt>
                <c:pt idx="4191">
                  <c:v>4.3240740740740739E-2</c:v>
                </c:pt>
                <c:pt idx="4192">
                  <c:v>4.3252314814814813E-2</c:v>
                </c:pt>
                <c:pt idx="4193">
                  <c:v>4.3263888888888886E-2</c:v>
                </c:pt>
                <c:pt idx="4194">
                  <c:v>4.3263888888888886E-2</c:v>
                </c:pt>
                <c:pt idx="4195">
                  <c:v>4.3287037037037041E-2</c:v>
                </c:pt>
                <c:pt idx="4196">
                  <c:v>4.3287037037037041E-2</c:v>
                </c:pt>
                <c:pt idx="4197">
                  <c:v>4.3298611111111107E-2</c:v>
                </c:pt>
                <c:pt idx="4198">
                  <c:v>4.3298611111111107E-2</c:v>
                </c:pt>
                <c:pt idx="4199">
                  <c:v>4.3298611111111107E-2</c:v>
                </c:pt>
                <c:pt idx="4200">
                  <c:v>4.3321759259259261E-2</c:v>
                </c:pt>
                <c:pt idx="4201">
                  <c:v>4.3321759259259261E-2</c:v>
                </c:pt>
                <c:pt idx="4202">
                  <c:v>4.3344907407407408E-2</c:v>
                </c:pt>
                <c:pt idx="4203">
                  <c:v>4.3344907407407408E-2</c:v>
                </c:pt>
                <c:pt idx="4204">
                  <c:v>4.3368055555555556E-2</c:v>
                </c:pt>
                <c:pt idx="4205">
                  <c:v>4.3379629629629629E-2</c:v>
                </c:pt>
                <c:pt idx="4206">
                  <c:v>4.3391203703703703E-2</c:v>
                </c:pt>
                <c:pt idx="4207">
                  <c:v>4.3402777777777783E-2</c:v>
                </c:pt>
                <c:pt idx="4208">
                  <c:v>4.3402777777777783E-2</c:v>
                </c:pt>
                <c:pt idx="4209">
                  <c:v>4.3425925925925923E-2</c:v>
                </c:pt>
                <c:pt idx="4210">
                  <c:v>4.3425925925925923E-2</c:v>
                </c:pt>
                <c:pt idx="4211">
                  <c:v>4.3449074074074077E-2</c:v>
                </c:pt>
                <c:pt idx="4212">
                  <c:v>4.3472222222222225E-2</c:v>
                </c:pt>
                <c:pt idx="4213">
                  <c:v>4.3495370370370372E-2</c:v>
                </c:pt>
                <c:pt idx="4214">
                  <c:v>4.355324074074074E-2</c:v>
                </c:pt>
                <c:pt idx="4215">
                  <c:v>4.3576388888888894E-2</c:v>
                </c:pt>
                <c:pt idx="4216">
                  <c:v>4.3587962962962967E-2</c:v>
                </c:pt>
                <c:pt idx="4217">
                  <c:v>4.3587962962962967E-2</c:v>
                </c:pt>
                <c:pt idx="4218">
                  <c:v>4.3587962962962967E-2</c:v>
                </c:pt>
                <c:pt idx="4219">
                  <c:v>4.3599537037037034E-2</c:v>
                </c:pt>
                <c:pt idx="4220">
                  <c:v>4.3611111111111107E-2</c:v>
                </c:pt>
                <c:pt idx="4221">
                  <c:v>4.3611111111111107E-2</c:v>
                </c:pt>
                <c:pt idx="4222">
                  <c:v>4.3634259259259262E-2</c:v>
                </c:pt>
                <c:pt idx="4223">
                  <c:v>4.3657407407407402E-2</c:v>
                </c:pt>
                <c:pt idx="4224">
                  <c:v>4.370370370370371E-2</c:v>
                </c:pt>
                <c:pt idx="4225">
                  <c:v>4.3761574074074078E-2</c:v>
                </c:pt>
                <c:pt idx="4226">
                  <c:v>4.3784722222222218E-2</c:v>
                </c:pt>
                <c:pt idx="4227">
                  <c:v>4.3784722222222218E-2</c:v>
                </c:pt>
                <c:pt idx="4228">
                  <c:v>4.3796296296296298E-2</c:v>
                </c:pt>
                <c:pt idx="4229">
                  <c:v>4.3807870370370372E-2</c:v>
                </c:pt>
                <c:pt idx="4230">
                  <c:v>4.3819444444444446E-2</c:v>
                </c:pt>
                <c:pt idx="4231">
                  <c:v>4.3819444444444446E-2</c:v>
                </c:pt>
                <c:pt idx="4232">
                  <c:v>4.3831018518518512E-2</c:v>
                </c:pt>
                <c:pt idx="4233">
                  <c:v>4.3854166666666666E-2</c:v>
                </c:pt>
                <c:pt idx="4234">
                  <c:v>4.3854166666666666E-2</c:v>
                </c:pt>
                <c:pt idx="4235">
                  <c:v>4.387731481481482E-2</c:v>
                </c:pt>
                <c:pt idx="4236">
                  <c:v>4.387731481481482E-2</c:v>
                </c:pt>
                <c:pt idx="4237">
                  <c:v>4.3888888888888887E-2</c:v>
                </c:pt>
                <c:pt idx="4238">
                  <c:v>4.3912037037037034E-2</c:v>
                </c:pt>
                <c:pt idx="4239">
                  <c:v>4.3923611111111115E-2</c:v>
                </c:pt>
                <c:pt idx="4240">
                  <c:v>4.3946759259259255E-2</c:v>
                </c:pt>
                <c:pt idx="4241">
                  <c:v>4.3946759259259255E-2</c:v>
                </c:pt>
                <c:pt idx="4242">
                  <c:v>4.3981481481481483E-2</c:v>
                </c:pt>
                <c:pt idx="4243">
                  <c:v>4.3981481481481483E-2</c:v>
                </c:pt>
                <c:pt idx="4244">
                  <c:v>4.3981481481481483E-2</c:v>
                </c:pt>
                <c:pt idx="4245">
                  <c:v>4.3993055555555556E-2</c:v>
                </c:pt>
                <c:pt idx="4246">
                  <c:v>4.4004629629629623E-2</c:v>
                </c:pt>
                <c:pt idx="4247">
                  <c:v>4.4062500000000004E-2</c:v>
                </c:pt>
                <c:pt idx="4248">
                  <c:v>4.4062500000000004E-2</c:v>
                </c:pt>
                <c:pt idx="4249">
                  <c:v>4.4074074074074071E-2</c:v>
                </c:pt>
                <c:pt idx="4250">
                  <c:v>4.4074074074074071E-2</c:v>
                </c:pt>
                <c:pt idx="4251">
                  <c:v>4.4097222222222225E-2</c:v>
                </c:pt>
                <c:pt idx="4252">
                  <c:v>4.4131944444444439E-2</c:v>
                </c:pt>
                <c:pt idx="4253">
                  <c:v>4.4155092592592593E-2</c:v>
                </c:pt>
                <c:pt idx="4254">
                  <c:v>4.4189814814814814E-2</c:v>
                </c:pt>
                <c:pt idx="4255">
                  <c:v>4.4189814814814814E-2</c:v>
                </c:pt>
                <c:pt idx="4256">
                  <c:v>4.4201388888888887E-2</c:v>
                </c:pt>
                <c:pt idx="4257">
                  <c:v>4.4201388888888887E-2</c:v>
                </c:pt>
                <c:pt idx="4258">
                  <c:v>4.4236111111111115E-2</c:v>
                </c:pt>
                <c:pt idx="4259">
                  <c:v>4.4236111111111115E-2</c:v>
                </c:pt>
                <c:pt idx="4260">
                  <c:v>4.4259259259259255E-2</c:v>
                </c:pt>
                <c:pt idx="4261">
                  <c:v>4.4282407407407409E-2</c:v>
                </c:pt>
                <c:pt idx="4262">
                  <c:v>4.4293981481481483E-2</c:v>
                </c:pt>
                <c:pt idx="4263">
                  <c:v>4.4305555555555549E-2</c:v>
                </c:pt>
                <c:pt idx="4264">
                  <c:v>4.4305555555555549E-2</c:v>
                </c:pt>
                <c:pt idx="4265">
                  <c:v>4.431712962962963E-2</c:v>
                </c:pt>
                <c:pt idx="4266">
                  <c:v>4.4340277777777777E-2</c:v>
                </c:pt>
                <c:pt idx="4267">
                  <c:v>4.4340277777777777E-2</c:v>
                </c:pt>
                <c:pt idx="4268">
                  <c:v>4.4340277777777777E-2</c:v>
                </c:pt>
                <c:pt idx="4269">
                  <c:v>4.4374999999999998E-2</c:v>
                </c:pt>
                <c:pt idx="4270">
                  <c:v>4.4409722222222225E-2</c:v>
                </c:pt>
                <c:pt idx="4271">
                  <c:v>4.4421296296296292E-2</c:v>
                </c:pt>
                <c:pt idx="4272">
                  <c:v>4.4421296296296292E-2</c:v>
                </c:pt>
                <c:pt idx="4273">
                  <c:v>4.4432870370370366E-2</c:v>
                </c:pt>
                <c:pt idx="4274">
                  <c:v>4.4444444444444446E-2</c:v>
                </c:pt>
                <c:pt idx="4275">
                  <c:v>4.4444444444444446E-2</c:v>
                </c:pt>
                <c:pt idx="4276">
                  <c:v>4.4444444444444446E-2</c:v>
                </c:pt>
                <c:pt idx="4277">
                  <c:v>4.4444444444444446E-2</c:v>
                </c:pt>
                <c:pt idx="4278">
                  <c:v>4.445601851851852E-2</c:v>
                </c:pt>
                <c:pt idx="4279">
                  <c:v>4.447916666666666E-2</c:v>
                </c:pt>
                <c:pt idx="4280">
                  <c:v>4.449074074074074E-2</c:v>
                </c:pt>
                <c:pt idx="4281">
                  <c:v>4.449074074074074E-2</c:v>
                </c:pt>
                <c:pt idx="4282">
                  <c:v>4.4502314814814814E-2</c:v>
                </c:pt>
                <c:pt idx="4283">
                  <c:v>4.4502314814814814E-2</c:v>
                </c:pt>
                <c:pt idx="4284">
                  <c:v>4.4502314814814814E-2</c:v>
                </c:pt>
                <c:pt idx="4285">
                  <c:v>4.4537037037037042E-2</c:v>
                </c:pt>
                <c:pt idx="4286">
                  <c:v>4.4537037037037042E-2</c:v>
                </c:pt>
                <c:pt idx="4287">
                  <c:v>4.4571759259259262E-2</c:v>
                </c:pt>
                <c:pt idx="4288">
                  <c:v>4.4571759259259262E-2</c:v>
                </c:pt>
                <c:pt idx="4289">
                  <c:v>4.4571759259259262E-2</c:v>
                </c:pt>
                <c:pt idx="4290">
                  <c:v>4.4583333333333336E-2</c:v>
                </c:pt>
                <c:pt idx="4291">
                  <c:v>4.4583333333333336E-2</c:v>
                </c:pt>
                <c:pt idx="4292">
                  <c:v>4.4583333333333336E-2</c:v>
                </c:pt>
                <c:pt idx="4293">
                  <c:v>4.4594907407407409E-2</c:v>
                </c:pt>
                <c:pt idx="4294">
                  <c:v>4.4618055555555557E-2</c:v>
                </c:pt>
                <c:pt idx="4295">
                  <c:v>4.462962962962963E-2</c:v>
                </c:pt>
                <c:pt idx="4296">
                  <c:v>4.4641203703703704E-2</c:v>
                </c:pt>
                <c:pt idx="4297">
                  <c:v>4.4652777777777784E-2</c:v>
                </c:pt>
                <c:pt idx="4298">
                  <c:v>4.4652777777777784E-2</c:v>
                </c:pt>
                <c:pt idx="4299">
                  <c:v>4.4652777777777784E-2</c:v>
                </c:pt>
                <c:pt idx="4300">
                  <c:v>4.4652777777777784E-2</c:v>
                </c:pt>
                <c:pt idx="4301">
                  <c:v>4.4675925925925924E-2</c:v>
                </c:pt>
                <c:pt idx="4302">
                  <c:v>4.4675925925925924E-2</c:v>
                </c:pt>
                <c:pt idx="4303">
                  <c:v>4.4675925925925924E-2</c:v>
                </c:pt>
                <c:pt idx="4304">
                  <c:v>4.4699074074074079E-2</c:v>
                </c:pt>
                <c:pt idx="4305">
                  <c:v>4.4699074074074079E-2</c:v>
                </c:pt>
                <c:pt idx="4306">
                  <c:v>4.4710648148148152E-2</c:v>
                </c:pt>
                <c:pt idx="4307">
                  <c:v>4.4780092592592587E-2</c:v>
                </c:pt>
                <c:pt idx="4308">
                  <c:v>4.4780092592592587E-2</c:v>
                </c:pt>
                <c:pt idx="4309">
                  <c:v>4.4780092592592587E-2</c:v>
                </c:pt>
                <c:pt idx="4310">
                  <c:v>4.4791666666666667E-2</c:v>
                </c:pt>
                <c:pt idx="4311">
                  <c:v>4.4895833333333329E-2</c:v>
                </c:pt>
                <c:pt idx="4312">
                  <c:v>4.4895833333333329E-2</c:v>
                </c:pt>
                <c:pt idx="4313">
                  <c:v>4.4930555555555557E-2</c:v>
                </c:pt>
                <c:pt idx="4314">
                  <c:v>4.494212962962963E-2</c:v>
                </c:pt>
                <c:pt idx="4315">
                  <c:v>4.494212962962963E-2</c:v>
                </c:pt>
                <c:pt idx="4316">
                  <c:v>4.4965277777777778E-2</c:v>
                </c:pt>
                <c:pt idx="4317">
                  <c:v>4.4965277777777778E-2</c:v>
                </c:pt>
                <c:pt idx="4318">
                  <c:v>4.4976851851851851E-2</c:v>
                </c:pt>
                <c:pt idx="4319">
                  <c:v>4.5000000000000005E-2</c:v>
                </c:pt>
                <c:pt idx="4320">
                  <c:v>4.5023148148148145E-2</c:v>
                </c:pt>
                <c:pt idx="4321">
                  <c:v>4.5034722222222219E-2</c:v>
                </c:pt>
                <c:pt idx="4322">
                  <c:v>4.5092592592592594E-2</c:v>
                </c:pt>
                <c:pt idx="4323">
                  <c:v>4.5115740740740741E-2</c:v>
                </c:pt>
                <c:pt idx="4324">
                  <c:v>4.5115740740740741E-2</c:v>
                </c:pt>
                <c:pt idx="4325">
                  <c:v>4.5150462962962962E-2</c:v>
                </c:pt>
                <c:pt idx="4326">
                  <c:v>4.5162037037037035E-2</c:v>
                </c:pt>
                <c:pt idx="4327">
                  <c:v>4.5162037037037035E-2</c:v>
                </c:pt>
                <c:pt idx="4328">
                  <c:v>4.5173611111111116E-2</c:v>
                </c:pt>
                <c:pt idx="4329">
                  <c:v>4.5185185185185189E-2</c:v>
                </c:pt>
                <c:pt idx="4330">
                  <c:v>4.5196759259259256E-2</c:v>
                </c:pt>
                <c:pt idx="4331">
                  <c:v>4.5196759259259256E-2</c:v>
                </c:pt>
                <c:pt idx="4332">
                  <c:v>4.5196759259259256E-2</c:v>
                </c:pt>
                <c:pt idx="4333">
                  <c:v>4.520833333333333E-2</c:v>
                </c:pt>
                <c:pt idx="4334">
                  <c:v>4.5231481481481484E-2</c:v>
                </c:pt>
                <c:pt idx="4335">
                  <c:v>4.5266203703703704E-2</c:v>
                </c:pt>
                <c:pt idx="4336">
                  <c:v>4.5266203703703704E-2</c:v>
                </c:pt>
                <c:pt idx="4337">
                  <c:v>4.5277777777777778E-2</c:v>
                </c:pt>
                <c:pt idx="4338">
                  <c:v>4.5277777777777778E-2</c:v>
                </c:pt>
                <c:pt idx="4339">
                  <c:v>4.5289351851851851E-2</c:v>
                </c:pt>
                <c:pt idx="4340">
                  <c:v>4.5300925925925932E-2</c:v>
                </c:pt>
                <c:pt idx="4341">
                  <c:v>4.5300925925925932E-2</c:v>
                </c:pt>
                <c:pt idx="4342">
                  <c:v>4.5300925925925932E-2</c:v>
                </c:pt>
                <c:pt idx="4343">
                  <c:v>4.5312499999999999E-2</c:v>
                </c:pt>
                <c:pt idx="4344">
                  <c:v>4.5335648148148146E-2</c:v>
                </c:pt>
                <c:pt idx="4345">
                  <c:v>4.53587962962963E-2</c:v>
                </c:pt>
                <c:pt idx="4346">
                  <c:v>4.5370370370370366E-2</c:v>
                </c:pt>
                <c:pt idx="4347">
                  <c:v>4.5393518518518521E-2</c:v>
                </c:pt>
                <c:pt idx="4348">
                  <c:v>4.5405092592592594E-2</c:v>
                </c:pt>
                <c:pt idx="4349">
                  <c:v>4.5405092592592594E-2</c:v>
                </c:pt>
                <c:pt idx="4350">
                  <c:v>4.5405092592592594E-2</c:v>
                </c:pt>
                <c:pt idx="4351">
                  <c:v>4.5416666666666668E-2</c:v>
                </c:pt>
                <c:pt idx="4352">
                  <c:v>4.5428240740740734E-2</c:v>
                </c:pt>
                <c:pt idx="4353">
                  <c:v>4.5428240740740734E-2</c:v>
                </c:pt>
                <c:pt idx="4354">
                  <c:v>4.5439814814814815E-2</c:v>
                </c:pt>
                <c:pt idx="4355">
                  <c:v>4.5451388888888888E-2</c:v>
                </c:pt>
                <c:pt idx="4356">
                  <c:v>4.5451388888888888E-2</c:v>
                </c:pt>
                <c:pt idx="4357">
                  <c:v>4.5462962962962962E-2</c:v>
                </c:pt>
                <c:pt idx="4358">
                  <c:v>4.5486111111111109E-2</c:v>
                </c:pt>
                <c:pt idx="4359">
                  <c:v>4.5486111111111109E-2</c:v>
                </c:pt>
                <c:pt idx="4360">
                  <c:v>4.5509259259259256E-2</c:v>
                </c:pt>
                <c:pt idx="4361">
                  <c:v>4.5509259259259256E-2</c:v>
                </c:pt>
                <c:pt idx="4362">
                  <c:v>4.5509259259259256E-2</c:v>
                </c:pt>
                <c:pt idx="4363">
                  <c:v>4.5509259259259256E-2</c:v>
                </c:pt>
                <c:pt idx="4364">
                  <c:v>4.5509259259259256E-2</c:v>
                </c:pt>
                <c:pt idx="4365">
                  <c:v>4.553240740740741E-2</c:v>
                </c:pt>
                <c:pt idx="4366">
                  <c:v>4.5555555555555551E-2</c:v>
                </c:pt>
                <c:pt idx="4367">
                  <c:v>4.5567129629629631E-2</c:v>
                </c:pt>
                <c:pt idx="4368">
                  <c:v>4.5567129629629631E-2</c:v>
                </c:pt>
                <c:pt idx="4369">
                  <c:v>4.5578703703703705E-2</c:v>
                </c:pt>
                <c:pt idx="4370">
                  <c:v>4.5578703703703705E-2</c:v>
                </c:pt>
                <c:pt idx="4371">
                  <c:v>4.5671296296296293E-2</c:v>
                </c:pt>
                <c:pt idx="4372">
                  <c:v>4.5694444444444447E-2</c:v>
                </c:pt>
                <c:pt idx="4373">
                  <c:v>4.5694444444444447E-2</c:v>
                </c:pt>
                <c:pt idx="4374">
                  <c:v>4.5717592592592594E-2</c:v>
                </c:pt>
                <c:pt idx="4375">
                  <c:v>4.5717592592592594E-2</c:v>
                </c:pt>
                <c:pt idx="4376">
                  <c:v>4.5717592592592594E-2</c:v>
                </c:pt>
                <c:pt idx="4377">
                  <c:v>4.5740740740740742E-2</c:v>
                </c:pt>
                <c:pt idx="4378">
                  <c:v>4.5740740740740742E-2</c:v>
                </c:pt>
                <c:pt idx="4379">
                  <c:v>4.5763888888888889E-2</c:v>
                </c:pt>
                <c:pt idx="4380">
                  <c:v>4.5775462962962969E-2</c:v>
                </c:pt>
                <c:pt idx="4381">
                  <c:v>4.5787037037037036E-2</c:v>
                </c:pt>
                <c:pt idx="4382">
                  <c:v>4.5821759259259263E-2</c:v>
                </c:pt>
                <c:pt idx="4383">
                  <c:v>4.5833333333333337E-2</c:v>
                </c:pt>
                <c:pt idx="4384">
                  <c:v>4.5856481481481477E-2</c:v>
                </c:pt>
                <c:pt idx="4385">
                  <c:v>4.5868055555555558E-2</c:v>
                </c:pt>
                <c:pt idx="4386">
                  <c:v>4.5891203703703705E-2</c:v>
                </c:pt>
                <c:pt idx="4387">
                  <c:v>4.5902777777777772E-2</c:v>
                </c:pt>
                <c:pt idx="4388">
                  <c:v>4.5902777777777772E-2</c:v>
                </c:pt>
                <c:pt idx="4389">
                  <c:v>4.5925925925925926E-2</c:v>
                </c:pt>
                <c:pt idx="4390">
                  <c:v>4.594907407407408E-2</c:v>
                </c:pt>
                <c:pt idx="4391">
                  <c:v>4.594907407407408E-2</c:v>
                </c:pt>
                <c:pt idx="4392">
                  <c:v>4.594907407407408E-2</c:v>
                </c:pt>
                <c:pt idx="4393">
                  <c:v>4.6053240740740742E-2</c:v>
                </c:pt>
                <c:pt idx="4394">
                  <c:v>4.6064814814814815E-2</c:v>
                </c:pt>
                <c:pt idx="4395">
                  <c:v>4.6087962962962963E-2</c:v>
                </c:pt>
                <c:pt idx="4396">
                  <c:v>4.6087962962962963E-2</c:v>
                </c:pt>
                <c:pt idx="4397">
                  <c:v>4.6099537037037036E-2</c:v>
                </c:pt>
                <c:pt idx="4398">
                  <c:v>4.612268518518519E-2</c:v>
                </c:pt>
                <c:pt idx="4399">
                  <c:v>4.6134259259259264E-2</c:v>
                </c:pt>
                <c:pt idx="4400">
                  <c:v>4.6157407407407404E-2</c:v>
                </c:pt>
                <c:pt idx="4401">
                  <c:v>4.6192129629629632E-2</c:v>
                </c:pt>
                <c:pt idx="4402">
                  <c:v>4.628472222222222E-2</c:v>
                </c:pt>
                <c:pt idx="4403">
                  <c:v>4.6296296296296301E-2</c:v>
                </c:pt>
                <c:pt idx="4404">
                  <c:v>4.6307870370370374E-2</c:v>
                </c:pt>
                <c:pt idx="4405">
                  <c:v>4.6307870370370374E-2</c:v>
                </c:pt>
                <c:pt idx="4406">
                  <c:v>4.6319444444444441E-2</c:v>
                </c:pt>
                <c:pt idx="4407">
                  <c:v>4.6319444444444441E-2</c:v>
                </c:pt>
                <c:pt idx="4408">
                  <c:v>4.6331018518518514E-2</c:v>
                </c:pt>
                <c:pt idx="4409">
                  <c:v>4.6331018518518514E-2</c:v>
                </c:pt>
                <c:pt idx="4410">
                  <c:v>4.6331018518518514E-2</c:v>
                </c:pt>
                <c:pt idx="4411">
                  <c:v>4.6365740740740742E-2</c:v>
                </c:pt>
                <c:pt idx="4412">
                  <c:v>4.6377314814814809E-2</c:v>
                </c:pt>
                <c:pt idx="4413">
                  <c:v>4.6400462962962963E-2</c:v>
                </c:pt>
                <c:pt idx="4414">
                  <c:v>4.6412037037037036E-2</c:v>
                </c:pt>
                <c:pt idx="4415">
                  <c:v>4.6469907407407411E-2</c:v>
                </c:pt>
                <c:pt idx="4416">
                  <c:v>4.6481481481481485E-2</c:v>
                </c:pt>
                <c:pt idx="4417">
                  <c:v>4.6493055555555551E-2</c:v>
                </c:pt>
                <c:pt idx="4418">
                  <c:v>4.6516203703703705E-2</c:v>
                </c:pt>
                <c:pt idx="4419">
                  <c:v>4.65625E-2</c:v>
                </c:pt>
                <c:pt idx="4420">
                  <c:v>4.6574074074074073E-2</c:v>
                </c:pt>
                <c:pt idx="4421">
                  <c:v>4.6608796296296294E-2</c:v>
                </c:pt>
                <c:pt idx="4422">
                  <c:v>4.6608796296296294E-2</c:v>
                </c:pt>
                <c:pt idx="4423">
                  <c:v>4.6631944444444441E-2</c:v>
                </c:pt>
                <c:pt idx="4424">
                  <c:v>4.6631944444444441E-2</c:v>
                </c:pt>
                <c:pt idx="4425">
                  <c:v>4.6666666666666669E-2</c:v>
                </c:pt>
                <c:pt idx="4426">
                  <c:v>4.6678240740740735E-2</c:v>
                </c:pt>
                <c:pt idx="4427">
                  <c:v>4.6712962962962963E-2</c:v>
                </c:pt>
                <c:pt idx="4428">
                  <c:v>4.673611111111111E-2</c:v>
                </c:pt>
                <c:pt idx="4429">
                  <c:v>4.673611111111111E-2</c:v>
                </c:pt>
                <c:pt idx="4430">
                  <c:v>4.673611111111111E-2</c:v>
                </c:pt>
                <c:pt idx="4431">
                  <c:v>4.6747685185185184E-2</c:v>
                </c:pt>
                <c:pt idx="4432">
                  <c:v>4.6817129629629632E-2</c:v>
                </c:pt>
                <c:pt idx="4433">
                  <c:v>4.6828703703703706E-2</c:v>
                </c:pt>
                <c:pt idx="4434">
                  <c:v>4.6828703703703706E-2</c:v>
                </c:pt>
                <c:pt idx="4435">
                  <c:v>4.6840277777777779E-2</c:v>
                </c:pt>
                <c:pt idx="4436">
                  <c:v>4.6851851851851846E-2</c:v>
                </c:pt>
                <c:pt idx="4437">
                  <c:v>4.6875E-2</c:v>
                </c:pt>
                <c:pt idx="4438">
                  <c:v>4.6875E-2</c:v>
                </c:pt>
                <c:pt idx="4439">
                  <c:v>4.6886574074074074E-2</c:v>
                </c:pt>
                <c:pt idx="4440">
                  <c:v>4.6898148148148154E-2</c:v>
                </c:pt>
                <c:pt idx="4441">
                  <c:v>4.6921296296296294E-2</c:v>
                </c:pt>
                <c:pt idx="4442">
                  <c:v>4.6944444444444448E-2</c:v>
                </c:pt>
                <c:pt idx="4443">
                  <c:v>4.6956018518518522E-2</c:v>
                </c:pt>
                <c:pt idx="4444">
                  <c:v>4.6967592592592589E-2</c:v>
                </c:pt>
                <c:pt idx="4445">
                  <c:v>4.6979166666666662E-2</c:v>
                </c:pt>
                <c:pt idx="4446">
                  <c:v>4.7002314814814816E-2</c:v>
                </c:pt>
                <c:pt idx="4447">
                  <c:v>4.7002314814814816E-2</c:v>
                </c:pt>
                <c:pt idx="4448">
                  <c:v>4.701388888888889E-2</c:v>
                </c:pt>
                <c:pt idx="4449">
                  <c:v>4.702546296296297E-2</c:v>
                </c:pt>
                <c:pt idx="4450">
                  <c:v>4.704861111111111E-2</c:v>
                </c:pt>
                <c:pt idx="4451">
                  <c:v>4.7060185185185184E-2</c:v>
                </c:pt>
                <c:pt idx="4452">
                  <c:v>4.7071759259259265E-2</c:v>
                </c:pt>
                <c:pt idx="4453">
                  <c:v>4.7094907407407405E-2</c:v>
                </c:pt>
                <c:pt idx="4454">
                  <c:v>4.7118055555555559E-2</c:v>
                </c:pt>
                <c:pt idx="4455">
                  <c:v>4.7118055555555559E-2</c:v>
                </c:pt>
                <c:pt idx="4456">
                  <c:v>4.7129629629629632E-2</c:v>
                </c:pt>
                <c:pt idx="4457">
                  <c:v>4.7129629629629632E-2</c:v>
                </c:pt>
                <c:pt idx="4458">
                  <c:v>4.7152777777777773E-2</c:v>
                </c:pt>
                <c:pt idx="4459">
                  <c:v>4.7152777777777773E-2</c:v>
                </c:pt>
                <c:pt idx="4460">
                  <c:v>4.7175925925925927E-2</c:v>
                </c:pt>
                <c:pt idx="4461">
                  <c:v>4.71875E-2</c:v>
                </c:pt>
                <c:pt idx="4462">
                  <c:v>4.71875E-2</c:v>
                </c:pt>
                <c:pt idx="4463">
                  <c:v>4.7210648148148147E-2</c:v>
                </c:pt>
                <c:pt idx="4464">
                  <c:v>4.7210648148148147E-2</c:v>
                </c:pt>
                <c:pt idx="4465">
                  <c:v>4.7268518518518515E-2</c:v>
                </c:pt>
                <c:pt idx="4466">
                  <c:v>4.7337962962962964E-2</c:v>
                </c:pt>
                <c:pt idx="4467">
                  <c:v>4.7361111111111111E-2</c:v>
                </c:pt>
                <c:pt idx="4468">
                  <c:v>4.7361111111111111E-2</c:v>
                </c:pt>
                <c:pt idx="4469">
                  <c:v>4.7372685185185191E-2</c:v>
                </c:pt>
                <c:pt idx="4470">
                  <c:v>4.7372685185185191E-2</c:v>
                </c:pt>
                <c:pt idx="4471">
                  <c:v>4.7384259259259258E-2</c:v>
                </c:pt>
                <c:pt idx="4472">
                  <c:v>4.7395833333333331E-2</c:v>
                </c:pt>
                <c:pt idx="4473">
                  <c:v>4.7395833333333331E-2</c:v>
                </c:pt>
                <c:pt idx="4474">
                  <c:v>4.7395833333333331E-2</c:v>
                </c:pt>
                <c:pt idx="4475">
                  <c:v>4.7418981481481486E-2</c:v>
                </c:pt>
                <c:pt idx="4476">
                  <c:v>4.7442129629629626E-2</c:v>
                </c:pt>
                <c:pt idx="4477">
                  <c:v>4.7476851851851853E-2</c:v>
                </c:pt>
                <c:pt idx="4478">
                  <c:v>4.7476851851851853E-2</c:v>
                </c:pt>
                <c:pt idx="4479">
                  <c:v>4.7523148148148148E-2</c:v>
                </c:pt>
                <c:pt idx="4480">
                  <c:v>4.7569444444444442E-2</c:v>
                </c:pt>
                <c:pt idx="4481">
                  <c:v>4.7569444444444442E-2</c:v>
                </c:pt>
                <c:pt idx="4482">
                  <c:v>4.760416666666667E-2</c:v>
                </c:pt>
                <c:pt idx="4483">
                  <c:v>4.7615740740740743E-2</c:v>
                </c:pt>
                <c:pt idx="4484">
                  <c:v>4.762731481481481E-2</c:v>
                </c:pt>
                <c:pt idx="4485">
                  <c:v>4.763888888888889E-2</c:v>
                </c:pt>
                <c:pt idx="4486">
                  <c:v>4.7650462962962964E-2</c:v>
                </c:pt>
                <c:pt idx="4487">
                  <c:v>4.7673611111111104E-2</c:v>
                </c:pt>
                <c:pt idx="4488">
                  <c:v>4.7673611111111104E-2</c:v>
                </c:pt>
                <c:pt idx="4489">
                  <c:v>4.7685185185185185E-2</c:v>
                </c:pt>
                <c:pt idx="4490">
                  <c:v>4.7685185185185185E-2</c:v>
                </c:pt>
                <c:pt idx="4491">
                  <c:v>4.7685185185185185E-2</c:v>
                </c:pt>
                <c:pt idx="4492">
                  <c:v>4.7719907407407412E-2</c:v>
                </c:pt>
                <c:pt idx="4493">
                  <c:v>4.7766203703703707E-2</c:v>
                </c:pt>
                <c:pt idx="4494">
                  <c:v>4.777777777777778E-2</c:v>
                </c:pt>
                <c:pt idx="4495">
                  <c:v>4.777777777777778E-2</c:v>
                </c:pt>
                <c:pt idx="4496">
                  <c:v>4.777777777777778E-2</c:v>
                </c:pt>
                <c:pt idx="4497">
                  <c:v>4.780092592592592E-2</c:v>
                </c:pt>
                <c:pt idx="4498">
                  <c:v>4.7870370370370369E-2</c:v>
                </c:pt>
                <c:pt idx="4499">
                  <c:v>4.7893518518518523E-2</c:v>
                </c:pt>
                <c:pt idx="4500">
                  <c:v>4.7905092592592589E-2</c:v>
                </c:pt>
                <c:pt idx="4501">
                  <c:v>4.7916666666666663E-2</c:v>
                </c:pt>
                <c:pt idx="4502">
                  <c:v>4.7928240740740737E-2</c:v>
                </c:pt>
                <c:pt idx="4503">
                  <c:v>4.7951388888888891E-2</c:v>
                </c:pt>
                <c:pt idx="4504">
                  <c:v>4.7951388888888891E-2</c:v>
                </c:pt>
                <c:pt idx="4505">
                  <c:v>4.7951388888888891E-2</c:v>
                </c:pt>
                <c:pt idx="4506">
                  <c:v>4.7962962962962964E-2</c:v>
                </c:pt>
                <c:pt idx="4507">
                  <c:v>4.7997685185185185E-2</c:v>
                </c:pt>
                <c:pt idx="4508">
                  <c:v>4.8020833333333339E-2</c:v>
                </c:pt>
                <c:pt idx="4509">
                  <c:v>4.8043981481481479E-2</c:v>
                </c:pt>
                <c:pt idx="4510">
                  <c:v>4.8055555555555553E-2</c:v>
                </c:pt>
                <c:pt idx="4511">
                  <c:v>4.8067129629629633E-2</c:v>
                </c:pt>
                <c:pt idx="4512">
                  <c:v>4.809027777777778E-2</c:v>
                </c:pt>
                <c:pt idx="4513">
                  <c:v>4.8101851851851847E-2</c:v>
                </c:pt>
                <c:pt idx="4514">
                  <c:v>4.8113425925925928E-2</c:v>
                </c:pt>
                <c:pt idx="4515">
                  <c:v>4.8125000000000001E-2</c:v>
                </c:pt>
                <c:pt idx="4516">
                  <c:v>4.8171296296296295E-2</c:v>
                </c:pt>
                <c:pt idx="4517">
                  <c:v>4.8171296296296295E-2</c:v>
                </c:pt>
                <c:pt idx="4518">
                  <c:v>4.8171296296296295E-2</c:v>
                </c:pt>
                <c:pt idx="4519">
                  <c:v>4.8194444444444449E-2</c:v>
                </c:pt>
                <c:pt idx="4520">
                  <c:v>4.8206018518518523E-2</c:v>
                </c:pt>
                <c:pt idx="4521">
                  <c:v>4.821759259259259E-2</c:v>
                </c:pt>
                <c:pt idx="4522">
                  <c:v>4.8240740740740744E-2</c:v>
                </c:pt>
                <c:pt idx="4523">
                  <c:v>4.8240740740740744E-2</c:v>
                </c:pt>
                <c:pt idx="4524">
                  <c:v>4.8310185185185185E-2</c:v>
                </c:pt>
                <c:pt idx="4525">
                  <c:v>4.8333333333333332E-2</c:v>
                </c:pt>
                <c:pt idx="4526">
                  <c:v>4.836805555555556E-2</c:v>
                </c:pt>
                <c:pt idx="4527">
                  <c:v>4.8379629629629627E-2</c:v>
                </c:pt>
                <c:pt idx="4528">
                  <c:v>4.8379629629629627E-2</c:v>
                </c:pt>
                <c:pt idx="4529">
                  <c:v>4.8379629629629627E-2</c:v>
                </c:pt>
                <c:pt idx="4530">
                  <c:v>4.8402777777777774E-2</c:v>
                </c:pt>
                <c:pt idx="4531">
                  <c:v>4.8414351851851854E-2</c:v>
                </c:pt>
                <c:pt idx="4532">
                  <c:v>4.8437500000000001E-2</c:v>
                </c:pt>
                <c:pt idx="4533">
                  <c:v>4.8472222222222222E-2</c:v>
                </c:pt>
                <c:pt idx="4534">
                  <c:v>4.8495370370370376E-2</c:v>
                </c:pt>
                <c:pt idx="4535">
                  <c:v>4.8518518518518516E-2</c:v>
                </c:pt>
                <c:pt idx="4536">
                  <c:v>4.853009259259259E-2</c:v>
                </c:pt>
                <c:pt idx="4537">
                  <c:v>4.854166666666667E-2</c:v>
                </c:pt>
                <c:pt idx="4538">
                  <c:v>4.854166666666667E-2</c:v>
                </c:pt>
                <c:pt idx="4539">
                  <c:v>4.8576388888888884E-2</c:v>
                </c:pt>
                <c:pt idx="4540">
                  <c:v>4.8576388888888884E-2</c:v>
                </c:pt>
                <c:pt idx="4541">
                  <c:v>4.8634259259259259E-2</c:v>
                </c:pt>
                <c:pt idx="4542">
                  <c:v>4.8668981481481487E-2</c:v>
                </c:pt>
                <c:pt idx="4543">
                  <c:v>4.8668981481481487E-2</c:v>
                </c:pt>
                <c:pt idx="4544">
                  <c:v>4.8668981481481487E-2</c:v>
                </c:pt>
                <c:pt idx="4545">
                  <c:v>4.868055555555556E-2</c:v>
                </c:pt>
                <c:pt idx="4546">
                  <c:v>4.8726851851851855E-2</c:v>
                </c:pt>
                <c:pt idx="4547">
                  <c:v>4.8726851851851855E-2</c:v>
                </c:pt>
                <c:pt idx="4548">
                  <c:v>4.8749999999999995E-2</c:v>
                </c:pt>
                <c:pt idx="4549">
                  <c:v>4.8761574074074075E-2</c:v>
                </c:pt>
                <c:pt idx="4550">
                  <c:v>4.8773148148148149E-2</c:v>
                </c:pt>
                <c:pt idx="4551">
                  <c:v>4.880787037037037E-2</c:v>
                </c:pt>
                <c:pt idx="4552">
                  <c:v>4.8900462962962965E-2</c:v>
                </c:pt>
                <c:pt idx="4553">
                  <c:v>4.8912037037037039E-2</c:v>
                </c:pt>
                <c:pt idx="4554">
                  <c:v>4.898148148148148E-2</c:v>
                </c:pt>
                <c:pt idx="4555">
                  <c:v>4.9050925925925921E-2</c:v>
                </c:pt>
                <c:pt idx="4556">
                  <c:v>4.9062500000000002E-2</c:v>
                </c:pt>
                <c:pt idx="4557">
                  <c:v>4.9062500000000002E-2</c:v>
                </c:pt>
                <c:pt idx="4558">
                  <c:v>4.9074074074074076E-2</c:v>
                </c:pt>
                <c:pt idx="4559">
                  <c:v>4.9131944444444443E-2</c:v>
                </c:pt>
                <c:pt idx="4560">
                  <c:v>4.9178240740740738E-2</c:v>
                </c:pt>
                <c:pt idx="4561">
                  <c:v>4.9178240740740738E-2</c:v>
                </c:pt>
                <c:pt idx="4562">
                  <c:v>4.9189814814814818E-2</c:v>
                </c:pt>
                <c:pt idx="4563">
                  <c:v>4.9201388888888892E-2</c:v>
                </c:pt>
                <c:pt idx="4564">
                  <c:v>4.9201388888888892E-2</c:v>
                </c:pt>
                <c:pt idx="4565">
                  <c:v>4.9236111111111112E-2</c:v>
                </c:pt>
                <c:pt idx="4566">
                  <c:v>4.925925925925926E-2</c:v>
                </c:pt>
                <c:pt idx="4567">
                  <c:v>4.925925925925926E-2</c:v>
                </c:pt>
                <c:pt idx="4568">
                  <c:v>4.9282407407407407E-2</c:v>
                </c:pt>
                <c:pt idx="4569">
                  <c:v>4.9282407407407407E-2</c:v>
                </c:pt>
                <c:pt idx="4570">
                  <c:v>4.9305555555555554E-2</c:v>
                </c:pt>
                <c:pt idx="4571">
                  <c:v>4.9317129629629634E-2</c:v>
                </c:pt>
                <c:pt idx="4572">
                  <c:v>4.9317129629629634E-2</c:v>
                </c:pt>
                <c:pt idx="4573">
                  <c:v>4.9340277777777775E-2</c:v>
                </c:pt>
                <c:pt idx="4574">
                  <c:v>4.9351851851851848E-2</c:v>
                </c:pt>
                <c:pt idx="4575">
                  <c:v>4.9351851851851848E-2</c:v>
                </c:pt>
                <c:pt idx="4576">
                  <c:v>4.9351851851851848E-2</c:v>
                </c:pt>
                <c:pt idx="4577">
                  <c:v>4.9363425925925929E-2</c:v>
                </c:pt>
                <c:pt idx="4578">
                  <c:v>4.9456018518518517E-2</c:v>
                </c:pt>
                <c:pt idx="4579">
                  <c:v>4.9467592592592591E-2</c:v>
                </c:pt>
                <c:pt idx="4580">
                  <c:v>4.9490740740740745E-2</c:v>
                </c:pt>
                <c:pt idx="4581">
                  <c:v>4.9502314814814818E-2</c:v>
                </c:pt>
                <c:pt idx="4582">
                  <c:v>4.9525462962962959E-2</c:v>
                </c:pt>
                <c:pt idx="4583">
                  <c:v>4.9525462962962959E-2</c:v>
                </c:pt>
                <c:pt idx="4584">
                  <c:v>4.9537037037037039E-2</c:v>
                </c:pt>
                <c:pt idx="4585">
                  <c:v>4.9606481481481481E-2</c:v>
                </c:pt>
                <c:pt idx="4586">
                  <c:v>4.9606481481481481E-2</c:v>
                </c:pt>
                <c:pt idx="4587">
                  <c:v>4.9606481481481481E-2</c:v>
                </c:pt>
                <c:pt idx="4588">
                  <c:v>4.9606481481481481E-2</c:v>
                </c:pt>
                <c:pt idx="4589">
                  <c:v>4.9618055555555561E-2</c:v>
                </c:pt>
                <c:pt idx="4590">
                  <c:v>4.9618055555555561E-2</c:v>
                </c:pt>
                <c:pt idx="4591">
                  <c:v>4.9629629629629635E-2</c:v>
                </c:pt>
                <c:pt idx="4592">
                  <c:v>4.9675925925925929E-2</c:v>
                </c:pt>
                <c:pt idx="4593">
                  <c:v>4.9675925925925929E-2</c:v>
                </c:pt>
                <c:pt idx="4594">
                  <c:v>4.9699074074074069E-2</c:v>
                </c:pt>
                <c:pt idx="4595">
                  <c:v>4.9699074074074069E-2</c:v>
                </c:pt>
                <c:pt idx="4596">
                  <c:v>4.9722222222222223E-2</c:v>
                </c:pt>
                <c:pt idx="4597">
                  <c:v>4.9733796296296297E-2</c:v>
                </c:pt>
                <c:pt idx="4598">
                  <c:v>4.9745370370370377E-2</c:v>
                </c:pt>
                <c:pt idx="4599">
                  <c:v>4.9768518518518517E-2</c:v>
                </c:pt>
                <c:pt idx="4600">
                  <c:v>4.9814814814814812E-2</c:v>
                </c:pt>
                <c:pt idx="4601">
                  <c:v>4.9849537037037039E-2</c:v>
                </c:pt>
                <c:pt idx="4602">
                  <c:v>4.9849537037037039E-2</c:v>
                </c:pt>
                <c:pt idx="4603">
                  <c:v>4.987268518518518E-2</c:v>
                </c:pt>
                <c:pt idx="4604">
                  <c:v>4.987268518518518E-2</c:v>
                </c:pt>
                <c:pt idx="4605">
                  <c:v>4.9895833333333334E-2</c:v>
                </c:pt>
                <c:pt idx="4606">
                  <c:v>4.9907407407407407E-2</c:v>
                </c:pt>
                <c:pt idx="4607">
                  <c:v>4.9930555555555554E-2</c:v>
                </c:pt>
                <c:pt idx="4608">
                  <c:v>4.9930555555555554E-2</c:v>
                </c:pt>
                <c:pt idx="4609">
                  <c:v>4.9942129629629628E-2</c:v>
                </c:pt>
                <c:pt idx="4610">
                  <c:v>4.9953703703703702E-2</c:v>
                </c:pt>
                <c:pt idx="4611">
                  <c:v>4.9976851851851856E-2</c:v>
                </c:pt>
                <c:pt idx="4612">
                  <c:v>5.002314814814815E-2</c:v>
                </c:pt>
                <c:pt idx="4613">
                  <c:v>5.002314814814815E-2</c:v>
                </c:pt>
                <c:pt idx="4614">
                  <c:v>5.004629629629629E-2</c:v>
                </c:pt>
                <c:pt idx="4615">
                  <c:v>5.0057870370370371E-2</c:v>
                </c:pt>
                <c:pt idx="4616">
                  <c:v>5.0069444444444444E-2</c:v>
                </c:pt>
                <c:pt idx="4617">
                  <c:v>5.0092592592592598E-2</c:v>
                </c:pt>
                <c:pt idx="4618">
                  <c:v>5.0092592592592598E-2</c:v>
                </c:pt>
                <c:pt idx="4619">
                  <c:v>5.0127314814814812E-2</c:v>
                </c:pt>
                <c:pt idx="4620">
                  <c:v>5.0138888888888893E-2</c:v>
                </c:pt>
                <c:pt idx="4621">
                  <c:v>5.0138888888888893E-2</c:v>
                </c:pt>
                <c:pt idx="4622">
                  <c:v>5.0138888888888893E-2</c:v>
                </c:pt>
                <c:pt idx="4623">
                  <c:v>5.0150462962962966E-2</c:v>
                </c:pt>
                <c:pt idx="4624">
                  <c:v>5.0173611111111106E-2</c:v>
                </c:pt>
                <c:pt idx="4625">
                  <c:v>5.0173611111111106E-2</c:v>
                </c:pt>
                <c:pt idx="4626">
                  <c:v>5.0185185185185187E-2</c:v>
                </c:pt>
                <c:pt idx="4627">
                  <c:v>5.0208333333333334E-2</c:v>
                </c:pt>
                <c:pt idx="4628">
                  <c:v>5.0243055555555555E-2</c:v>
                </c:pt>
                <c:pt idx="4629">
                  <c:v>5.0254629629629628E-2</c:v>
                </c:pt>
                <c:pt idx="4630">
                  <c:v>5.0266203703703709E-2</c:v>
                </c:pt>
                <c:pt idx="4631">
                  <c:v>5.0300925925925923E-2</c:v>
                </c:pt>
                <c:pt idx="4632">
                  <c:v>5.0312500000000003E-2</c:v>
                </c:pt>
                <c:pt idx="4633">
                  <c:v>5.033564814814815E-2</c:v>
                </c:pt>
                <c:pt idx="4634">
                  <c:v>5.0347222222222217E-2</c:v>
                </c:pt>
                <c:pt idx="4635">
                  <c:v>5.0347222222222217E-2</c:v>
                </c:pt>
                <c:pt idx="4636">
                  <c:v>5.0358796296296297E-2</c:v>
                </c:pt>
                <c:pt idx="4637">
                  <c:v>5.0381944444444444E-2</c:v>
                </c:pt>
                <c:pt idx="4638">
                  <c:v>5.0381944444444444E-2</c:v>
                </c:pt>
                <c:pt idx="4639">
                  <c:v>5.0405092592592592E-2</c:v>
                </c:pt>
                <c:pt idx="4640">
                  <c:v>5.0486111111111114E-2</c:v>
                </c:pt>
                <c:pt idx="4641">
                  <c:v>5.0520833333333327E-2</c:v>
                </c:pt>
                <c:pt idx="4642">
                  <c:v>5.0520833333333327E-2</c:v>
                </c:pt>
                <c:pt idx="4643">
                  <c:v>5.0520833333333327E-2</c:v>
                </c:pt>
                <c:pt idx="4644">
                  <c:v>5.0532407407407408E-2</c:v>
                </c:pt>
                <c:pt idx="4645">
                  <c:v>5.0532407407407408E-2</c:v>
                </c:pt>
                <c:pt idx="4646">
                  <c:v>5.0567129629629635E-2</c:v>
                </c:pt>
                <c:pt idx="4647">
                  <c:v>5.0578703703703709E-2</c:v>
                </c:pt>
                <c:pt idx="4648">
                  <c:v>5.0590277777777776E-2</c:v>
                </c:pt>
                <c:pt idx="4649">
                  <c:v>5.061342592592593E-2</c:v>
                </c:pt>
                <c:pt idx="4650">
                  <c:v>5.063657407407407E-2</c:v>
                </c:pt>
                <c:pt idx="4651">
                  <c:v>5.063657407407407E-2</c:v>
                </c:pt>
                <c:pt idx="4652">
                  <c:v>5.0682870370370371E-2</c:v>
                </c:pt>
                <c:pt idx="4653">
                  <c:v>5.0682870370370371E-2</c:v>
                </c:pt>
                <c:pt idx="4654">
                  <c:v>5.0694444444444452E-2</c:v>
                </c:pt>
                <c:pt idx="4655">
                  <c:v>5.0694444444444452E-2</c:v>
                </c:pt>
                <c:pt idx="4656">
                  <c:v>5.0706018518518518E-2</c:v>
                </c:pt>
                <c:pt idx="4657">
                  <c:v>5.0729166666666665E-2</c:v>
                </c:pt>
                <c:pt idx="4658">
                  <c:v>5.078703703703704E-2</c:v>
                </c:pt>
                <c:pt idx="4659">
                  <c:v>5.0821759259259254E-2</c:v>
                </c:pt>
                <c:pt idx="4660">
                  <c:v>5.0821759259259254E-2</c:v>
                </c:pt>
                <c:pt idx="4661">
                  <c:v>5.0833333333333335E-2</c:v>
                </c:pt>
                <c:pt idx="4662">
                  <c:v>5.0891203703703702E-2</c:v>
                </c:pt>
                <c:pt idx="4663">
                  <c:v>5.0891203703703702E-2</c:v>
                </c:pt>
                <c:pt idx="4664">
                  <c:v>5.0902777777777776E-2</c:v>
                </c:pt>
                <c:pt idx="4665">
                  <c:v>5.0960648148148151E-2</c:v>
                </c:pt>
                <c:pt idx="4666">
                  <c:v>5.1006944444444445E-2</c:v>
                </c:pt>
                <c:pt idx="4667">
                  <c:v>5.1018518518518519E-2</c:v>
                </c:pt>
                <c:pt idx="4668">
                  <c:v>5.1030092592592592E-2</c:v>
                </c:pt>
                <c:pt idx="4669">
                  <c:v>5.1041666666666673E-2</c:v>
                </c:pt>
                <c:pt idx="4670">
                  <c:v>5.1041666666666673E-2</c:v>
                </c:pt>
                <c:pt idx="4671">
                  <c:v>5.1064814814814813E-2</c:v>
                </c:pt>
                <c:pt idx="4672">
                  <c:v>5.1064814814814813E-2</c:v>
                </c:pt>
                <c:pt idx="4673">
                  <c:v>5.1076388888888886E-2</c:v>
                </c:pt>
                <c:pt idx="4674">
                  <c:v>5.1122685185185181E-2</c:v>
                </c:pt>
                <c:pt idx="4675">
                  <c:v>5.1180555555555556E-2</c:v>
                </c:pt>
                <c:pt idx="4676">
                  <c:v>5.1215277777777783E-2</c:v>
                </c:pt>
                <c:pt idx="4677">
                  <c:v>5.122685185185185E-2</c:v>
                </c:pt>
                <c:pt idx="4678">
                  <c:v>5.1238425925925923E-2</c:v>
                </c:pt>
                <c:pt idx="4679">
                  <c:v>5.1273148148148151E-2</c:v>
                </c:pt>
                <c:pt idx="4680">
                  <c:v>5.1273148148148151E-2</c:v>
                </c:pt>
                <c:pt idx="4681">
                  <c:v>5.1273148148148151E-2</c:v>
                </c:pt>
                <c:pt idx="4682">
                  <c:v>5.1284722222222225E-2</c:v>
                </c:pt>
                <c:pt idx="4683">
                  <c:v>5.1377314814814813E-2</c:v>
                </c:pt>
                <c:pt idx="4684">
                  <c:v>5.1377314814814813E-2</c:v>
                </c:pt>
                <c:pt idx="4685">
                  <c:v>5.1377314814814813E-2</c:v>
                </c:pt>
                <c:pt idx="4686">
                  <c:v>5.1412037037037034E-2</c:v>
                </c:pt>
                <c:pt idx="4687">
                  <c:v>5.1458333333333328E-2</c:v>
                </c:pt>
                <c:pt idx="4688">
                  <c:v>5.1504629629629629E-2</c:v>
                </c:pt>
                <c:pt idx="4689">
                  <c:v>5.151620370370371E-2</c:v>
                </c:pt>
                <c:pt idx="4690">
                  <c:v>5.151620370370371E-2</c:v>
                </c:pt>
                <c:pt idx="4691">
                  <c:v>5.1527777777777777E-2</c:v>
                </c:pt>
                <c:pt idx="4692">
                  <c:v>5.1562500000000004E-2</c:v>
                </c:pt>
                <c:pt idx="4693">
                  <c:v>5.1574074074074078E-2</c:v>
                </c:pt>
                <c:pt idx="4694">
                  <c:v>5.1585648148148144E-2</c:v>
                </c:pt>
                <c:pt idx="4695">
                  <c:v>5.1585648148148144E-2</c:v>
                </c:pt>
                <c:pt idx="4696">
                  <c:v>5.1597222222222218E-2</c:v>
                </c:pt>
                <c:pt idx="4697">
                  <c:v>5.1620370370370372E-2</c:v>
                </c:pt>
                <c:pt idx="4698">
                  <c:v>5.1643518518518526E-2</c:v>
                </c:pt>
                <c:pt idx="4699">
                  <c:v>5.1643518518518526E-2</c:v>
                </c:pt>
                <c:pt idx="4700">
                  <c:v>5.167824074074074E-2</c:v>
                </c:pt>
                <c:pt idx="4701">
                  <c:v>5.168981481481482E-2</c:v>
                </c:pt>
                <c:pt idx="4702">
                  <c:v>5.1701388888888887E-2</c:v>
                </c:pt>
                <c:pt idx="4703">
                  <c:v>5.1701388888888887E-2</c:v>
                </c:pt>
                <c:pt idx="4704">
                  <c:v>5.1724537037037034E-2</c:v>
                </c:pt>
                <c:pt idx="4705">
                  <c:v>5.1724537037037034E-2</c:v>
                </c:pt>
                <c:pt idx="4706">
                  <c:v>5.1747685185185188E-2</c:v>
                </c:pt>
                <c:pt idx="4707">
                  <c:v>5.1759259259259262E-2</c:v>
                </c:pt>
                <c:pt idx="4708">
                  <c:v>5.1782407407407409E-2</c:v>
                </c:pt>
                <c:pt idx="4709">
                  <c:v>5.1793981481481483E-2</c:v>
                </c:pt>
                <c:pt idx="4710">
                  <c:v>5.1805555555555556E-2</c:v>
                </c:pt>
                <c:pt idx="4711">
                  <c:v>5.1817129629629623E-2</c:v>
                </c:pt>
                <c:pt idx="4712">
                  <c:v>5.1828703703703703E-2</c:v>
                </c:pt>
                <c:pt idx="4713">
                  <c:v>5.1840277777777777E-2</c:v>
                </c:pt>
                <c:pt idx="4714">
                  <c:v>5.185185185185185E-2</c:v>
                </c:pt>
                <c:pt idx="4715">
                  <c:v>5.1863425925925931E-2</c:v>
                </c:pt>
                <c:pt idx="4716">
                  <c:v>5.1875000000000004E-2</c:v>
                </c:pt>
                <c:pt idx="4717">
                  <c:v>5.1898148148148145E-2</c:v>
                </c:pt>
                <c:pt idx="4718">
                  <c:v>5.1898148148148145E-2</c:v>
                </c:pt>
                <c:pt idx="4719">
                  <c:v>5.1944444444444439E-2</c:v>
                </c:pt>
                <c:pt idx="4720">
                  <c:v>5.1944444444444439E-2</c:v>
                </c:pt>
                <c:pt idx="4721">
                  <c:v>5.1944444444444439E-2</c:v>
                </c:pt>
                <c:pt idx="4722">
                  <c:v>5.1944444444444439E-2</c:v>
                </c:pt>
                <c:pt idx="4723">
                  <c:v>5.1956018518518519E-2</c:v>
                </c:pt>
                <c:pt idx="4724">
                  <c:v>5.1967592592592593E-2</c:v>
                </c:pt>
                <c:pt idx="4725">
                  <c:v>5.1979166666666667E-2</c:v>
                </c:pt>
                <c:pt idx="4726">
                  <c:v>5.1990740740740747E-2</c:v>
                </c:pt>
                <c:pt idx="4727">
                  <c:v>5.2037037037037041E-2</c:v>
                </c:pt>
                <c:pt idx="4728">
                  <c:v>5.2048611111111108E-2</c:v>
                </c:pt>
                <c:pt idx="4729">
                  <c:v>5.2106481481481483E-2</c:v>
                </c:pt>
                <c:pt idx="4730">
                  <c:v>5.2106481481481483E-2</c:v>
                </c:pt>
                <c:pt idx="4731">
                  <c:v>5.2118055555555563E-2</c:v>
                </c:pt>
                <c:pt idx="4732">
                  <c:v>5.212962962962963E-2</c:v>
                </c:pt>
                <c:pt idx="4733">
                  <c:v>5.2152777777777777E-2</c:v>
                </c:pt>
                <c:pt idx="4734">
                  <c:v>5.2164351851851858E-2</c:v>
                </c:pt>
                <c:pt idx="4735">
                  <c:v>5.2245370370370366E-2</c:v>
                </c:pt>
                <c:pt idx="4736">
                  <c:v>5.2245370370370366E-2</c:v>
                </c:pt>
                <c:pt idx="4737">
                  <c:v>5.2280092592592593E-2</c:v>
                </c:pt>
                <c:pt idx="4738">
                  <c:v>5.229166666666666E-2</c:v>
                </c:pt>
                <c:pt idx="4739">
                  <c:v>5.2337962962962968E-2</c:v>
                </c:pt>
                <c:pt idx="4740">
                  <c:v>5.2361111111111108E-2</c:v>
                </c:pt>
                <c:pt idx="4741">
                  <c:v>5.2372685185185182E-2</c:v>
                </c:pt>
                <c:pt idx="4742">
                  <c:v>5.2418981481481476E-2</c:v>
                </c:pt>
                <c:pt idx="4743">
                  <c:v>5.2430555555555557E-2</c:v>
                </c:pt>
                <c:pt idx="4744">
                  <c:v>5.2488425925925924E-2</c:v>
                </c:pt>
                <c:pt idx="4745">
                  <c:v>5.2488425925925924E-2</c:v>
                </c:pt>
                <c:pt idx="4746">
                  <c:v>5.2499999999999998E-2</c:v>
                </c:pt>
                <c:pt idx="4747">
                  <c:v>5.2499999999999998E-2</c:v>
                </c:pt>
                <c:pt idx="4748">
                  <c:v>5.2511574074074079E-2</c:v>
                </c:pt>
                <c:pt idx="4749">
                  <c:v>5.2534722222222219E-2</c:v>
                </c:pt>
                <c:pt idx="4750">
                  <c:v>5.258101851851852E-2</c:v>
                </c:pt>
                <c:pt idx="4751">
                  <c:v>5.2627314814814814E-2</c:v>
                </c:pt>
                <c:pt idx="4752">
                  <c:v>5.2650462962962961E-2</c:v>
                </c:pt>
                <c:pt idx="4753">
                  <c:v>5.2696759259259263E-2</c:v>
                </c:pt>
                <c:pt idx="4754">
                  <c:v>5.2777777777777778E-2</c:v>
                </c:pt>
                <c:pt idx="4755">
                  <c:v>5.2777777777777778E-2</c:v>
                </c:pt>
                <c:pt idx="4756">
                  <c:v>5.2789351851851851E-2</c:v>
                </c:pt>
                <c:pt idx="4757">
                  <c:v>5.2800925925925925E-2</c:v>
                </c:pt>
                <c:pt idx="4758">
                  <c:v>5.2812500000000005E-2</c:v>
                </c:pt>
                <c:pt idx="4759">
                  <c:v>5.2870370370370373E-2</c:v>
                </c:pt>
                <c:pt idx="4760">
                  <c:v>5.288194444444444E-2</c:v>
                </c:pt>
                <c:pt idx="4761">
                  <c:v>5.2986111111111116E-2</c:v>
                </c:pt>
                <c:pt idx="4762">
                  <c:v>5.3043981481481484E-2</c:v>
                </c:pt>
                <c:pt idx="4763">
                  <c:v>5.3055555555555557E-2</c:v>
                </c:pt>
                <c:pt idx="4764">
                  <c:v>5.3055555555555557E-2</c:v>
                </c:pt>
                <c:pt idx="4765">
                  <c:v>5.3078703703703704E-2</c:v>
                </c:pt>
                <c:pt idx="4766">
                  <c:v>5.3113425925925932E-2</c:v>
                </c:pt>
                <c:pt idx="4767">
                  <c:v>5.3124999999999999E-2</c:v>
                </c:pt>
                <c:pt idx="4768">
                  <c:v>5.31712962962963E-2</c:v>
                </c:pt>
                <c:pt idx="4769">
                  <c:v>5.319444444444444E-2</c:v>
                </c:pt>
                <c:pt idx="4770">
                  <c:v>5.3252314814814815E-2</c:v>
                </c:pt>
                <c:pt idx="4771">
                  <c:v>5.3275462962962962E-2</c:v>
                </c:pt>
                <c:pt idx="4772">
                  <c:v>5.3275462962962962E-2</c:v>
                </c:pt>
                <c:pt idx="4773">
                  <c:v>5.3333333333333337E-2</c:v>
                </c:pt>
                <c:pt idx="4774">
                  <c:v>5.334490740740741E-2</c:v>
                </c:pt>
                <c:pt idx="4775">
                  <c:v>5.3368055555555551E-2</c:v>
                </c:pt>
                <c:pt idx="4776">
                  <c:v>5.3379629629629631E-2</c:v>
                </c:pt>
                <c:pt idx="4777">
                  <c:v>5.3391203703703705E-2</c:v>
                </c:pt>
                <c:pt idx="4778">
                  <c:v>5.3425925925925925E-2</c:v>
                </c:pt>
                <c:pt idx="4779">
                  <c:v>5.3425925925925925E-2</c:v>
                </c:pt>
                <c:pt idx="4780">
                  <c:v>5.3460648148148153E-2</c:v>
                </c:pt>
                <c:pt idx="4781">
                  <c:v>5.3460648148148153E-2</c:v>
                </c:pt>
                <c:pt idx="4782">
                  <c:v>5.3506944444444447E-2</c:v>
                </c:pt>
                <c:pt idx="4783">
                  <c:v>5.3553240740740742E-2</c:v>
                </c:pt>
                <c:pt idx="4784">
                  <c:v>5.3634259259259263E-2</c:v>
                </c:pt>
                <c:pt idx="4785">
                  <c:v>5.3738425925925926E-2</c:v>
                </c:pt>
                <c:pt idx="4786">
                  <c:v>5.3738425925925926E-2</c:v>
                </c:pt>
                <c:pt idx="4787">
                  <c:v>5.3749999999999999E-2</c:v>
                </c:pt>
                <c:pt idx="4788">
                  <c:v>5.3773148148148153E-2</c:v>
                </c:pt>
                <c:pt idx="4789">
                  <c:v>5.378472222222222E-2</c:v>
                </c:pt>
                <c:pt idx="4790">
                  <c:v>5.3796296296296293E-2</c:v>
                </c:pt>
                <c:pt idx="4791">
                  <c:v>5.3807870370370374E-2</c:v>
                </c:pt>
                <c:pt idx="4792">
                  <c:v>5.3831018518518514E-2</c:v>
                </c:pt>
                <c:pt idx="4793">
                  <c:v>5.392361111111111E-2</c:v>
                </c:pt>
                <c:pt idx="4794">
                  <c:v>5.393518518518519E-2</c:v>
                </c:pt>
                <c:pt idx="4795">
                  <c:v>5.3969907407407404E-2</c:v>
                </c:pt>
                <c:pt idx="4796">
                  <c:v>5.3969907407407404E-2</c:v>
                </c:pt>
                <c:pt idx="4797">
                  <c:v>5.3993055555555558E-2</c:v>
                </c:pt>
                <c:pt idx="4798">
                  <c:v>5.4039351851851852E-2</c:v>
                </c:pt>
                <c:pt idx="4799">
                  <c:v>5.4050925925925926E-2</c:v>
                </c:pt>
                <c:pt idx="4800">
                  <c:v>5.4120370370370374E-2</c:v>
                </c:pt>
                <c:pt idx="4801">
                  <c:v>5.4143518518518514E-2</c:v>
                </c:pt>
                <c:pt idx="4802">
                  <c:v>5.4155092592592595E-2</c:v>
                </c:pt>
                <c:pt idx="4803">
                  <c:v>5.4189814814814809E-2</c:v>
                </c:pt>
                <c:pt idx="4804">
                  <c:v>5.4201388888888889E-2</c:v>
                </c:pt>
                <c:pt idx="4805">
                  <c:v>5.4212962962962963E-2</c:v>
                </c:pt>
                <c:pt idx="4806">
                  <c:v>5.4236111111111117E-2</c:v>
                </c:pt>
                <c:pt idx="4807">
                  <c:v>5.4317129629629625E-2</c:v>
                </c:pt>
                <c:pt idx="4808">
                  <c:v>5.4340277777777779E-2</c:v>
                </c:pt>
                <c:pt idx="4809">
                  <c:v>5.4340277777777779E-2</c:v>
                </c:pt>
                <c:pt idx="4810">
                  <c:v>5.4398148148148147E-2</c:v>
                </c:pt>
                <c:pt idx="4811">
                  <c:v>5.4409722222222227E-2</c:v>
                </c:pt>
                <c:pt idx="4812">
                  <c:v>5.4456018518518522E-2</c:v>
                </c:pt>
                <c:pt idx="4813">
                  <c:v>5.4456018518518522E-2</c:v>
                </c:pt>
                <c:pt idx="4814">
                  <c:v>5.4525462962962963E-2</c:v>
                </c:pt>
                <c:pt idx="4815">
                  <c:v>5.4525462962962963E-2</c:v>
                </c:pt>
                <c:pt idx="4816">
                  <c:v>5.454861111111111E-2</c:v>
                </c:pt>
                <c:pt idx="4817">
                  <c:v>5.4560185185185184E-2</c:v>
                </c:pt>
                <c:pt idx="4818">
                  <c:v>5.4583333333333338E-2</c:v>
                </c:pt>
                <c:pt idx="4819">
                  <c:v>5.4652777777777772E-2</c:v>
                </c:pt>
                <c:pt idx="4820">
                  <c:v>5.4652777777777772E-2</c:v>
                </c:pt>
                <c:pt idx="4821">
                  <c:v>5.4675925925925926E-2</c:v>
                </c:pt>
                <c:pt idx="4822">
                  <c:v>5.46875E-2</c:v>
                </c:pt>
                <c:pt idx="4823">
                  <c:v>5.4710648148148154E-2</c:v>
                </c:pt>
                <c:pt idx="4824">
                  <c:v>5.4722222222222228E-2</c:v>
                </c:pt>
                <c:pt idx="4825">
                  <c:v>5.4733796296296294E-2</c:v>
                </c:pt>
                <c:pt idx="4826">
                  <c:v>5.4756944444444448E-2</c:v>
                </c:pt>
                <c:pt idx="4827">
                  <c:v>5.4768518518518522E-2</c:v>
                </c:pt>
                <c:pt idx="4828">
                  <c:v>5.4791666666666662E-2</c:v>
                </c:pt>
                <c:pt idx="4829">
                  <c:v>5.4814814814814816E-2</c:v>
                </c:pt>
                <c:pt idx="4830">
                  <c:v>5.4872685185185184E-2</c:v>
                </c:pt>
                <c:pt idx="4831">
                  <c:v>5.4872685185185184E-2</c:v>
                </c:pt>
                <c:pt idx="4832">
                  <c:v>5.4953703703703706E-2</c:v>
                </c:pt>
                <c:pt idx="4833">
                  <c:v>5.5E-2</c:v>
                </c:pt>
                <c:pt idx="4834">
                  <c:v>5.5046296296296295E-2</c:v>
                </c:pt>
                <c:pt idx="4835">
                  <c:v>5.5069444444444449E-2</c:v>
                </c:pt>
                <c:pt idx="4836">
                  <c:v>5.5069444444444449E-2</c:v>
                </c:pt>
                <c:pt idx="4837">
                  <c:v>5.5081018518518515E-2</c:v>
                </c:pt>
                <c:pt idx="4838">
                  <c:v>5.5162037037037037E-2</c:v>
                </c:pt>
                <c:pt idx="4839">
                  <c:v>5.5196759259259265E-2</c:v>
                </c:pt>
                <c:pt idx="4840">
                  <c:v>5.5231481481481486E-2</c:v>
                </c:pt>
                <c:pt idx="4841">
                  <c:v>5.5312499999999994E-2</c:v>
                </c:pt>
                <c:pt idx="4842">
                  <c:v>5.5335648148148148E-2</c:v>
                </c:pt>
                <c:pt idx="4843">
                  <c:v>5.5358796296296288E-2</c:v>
                </c:pt>
                <c:pt idx="4844">
                  <c:v>5.541666666666667E-2</c:v>
                </c:pt>
                <c:pt idx="4845">
                  <c:v>5.5462962962962964E-2</c:v>
                </c:pt>
                <c:pt idx="4846">
                  <c:v>5.5462962962962964E-2</c:v>
                </c:pt>
                <c:pt idx="4847">
                  <c:v>5.5462962962962964E-2</c:v>
                </c:pt>
                <c:pt idx="4848">
                  <c:v>5.5486111111111104E-2</c:v>
                </c:pt>
                <c:pt idx="4849">
                  <c:v>5.5486111111111104E-2</c:v>
                </c:pt>
                <c:pt idx="4850">
                  <c:v>5.5497685185185185E-2</c:v>
                </c:pt>
                <c:pt idx="4851">
                  <c:v>5.5520833333333332E-2</c:v>
                </c:pt>
                <c:pt idx="4852">
                  <c:v>5.5601851851851847E-2</c:v>
                </c:pt>
                <c:pt idx="4853">
                  <c:v>5.5659722222222228E-2</c:v>
                </c:pt>
                <c:pt idx="4854">
                  <c:v>5.5740740740740737E-2</c:v>
                </c:pt>
                <c:pt idx="4855">
                  <c:v>5.5856481481481479E-2</c:v>
                </c:pt>
                <c:pt idx="4856">
                  <c:v>5.5856481481481479E-2</c:v>
                </c:pt>
                <c:pt idx="4857">
                  <c:v>5.5879629629629633E-2</c:v>
                </c:pt>
                <c:pt idx="4858">
                  <c:v>5.5937500000000001E-2</c:v>
                </c:pt>
                <c:pt idx="4859">
                  <c:v>5.5983796296296295E-2</c:v>
                </c:pt>
                <c:pt idx="4860">
                  <c:v>5.6018518518518523E-2</c:v>
                </c:pt>
                <c:pt idx="4861">
                  <c:v>5.6018518518518523E-2</c:v>
                </c:pt>
                <c:pt idx="4862">
                  <c:v>5.603009259259259E-2</c:v>
                </c:pt>
                <c:pt idx="4863">
                  <c:v>5.6076388888888884E-2</c:v>
                </c:pt>
                <c:pt idx="4864">
                  <c:v>5.6099537037037038E-2</c:v>
                </c:pt>
                <c:pt idx="4865">
                  <c:v>5.618055555555556E-2</c:v>
                </c:pt>
                <c:pt idx="4866">
                  <c:v>5.6238425925925928E-2</c:v>
                </c:pt>
                <c:pt idx="4867">
                  <c:v>5.6261574074074068E-2</c:v>
                </c:pt>
                <c:pt idx="4868">
                  <c:v>5.6377314814814818E-2</c:v>
                </c:pt>
                <c:pt idx="4869">
                  <c:v>5.6388888888888884E-2</c:v>
                </c:pt>
                <c:pt idx="4870">
                  <c:v>5.6412037037037038E-2</c:v>
                </c:pt>
                <c:pt idx="4871">
                  <c:v>5.6423611111111112E-2</c:v>
                </c:pt>
                <c:pt idx="4872">
                  <c:v>5.6423611111111112E-2</c:v>
                </c:pt>
                <c:pt idx="4873">
                  <c:v>5.6423611111111112E-2</c:v>
                </c:pt>
                <c:pt idx="4874">
                  <c:v>5.6469907407407406E-2</c:v>
                </c:pt>
                <c:pt idx="4875">
                  <c:v>5.6504629629629627E-2</c:v>
                </c:pt>
                <c:pt idx="4876">
                  <c:v>5.6562499999999995E-2</c:v>
                </c:pt>
                <c:pt idx="4877">
                  <c:v>5.6574074074074075E-2</c:v>
                </c:pt>
                <c:pt idx="4878">
                  <c:v>5.6574074074074075E-2</c:v>
                </c:pt>
                <c:pt idx="4879">
                  <c:v>5.6597222222222222E-2</c:v>
                </c:pt>
                <c:pt idx="4880">
                  <c:v>5.6620370370370376E-2</c:v>
                </c:pt>
                <c:pt idx="4881">
                  <c:v>5.6643518518518517E-2</c:v>
                </c:pt>
                <c:pt idx="4882">
                  <c:v>5.6655092592592597E-2</c:v>
                </c:pt>
                <c:pt idx="4883">
                  <c:v>5.6701388888888891E-2</c:v>
                </c:pt>
                <c:pt idx="4884">
                  <c:v>5.6712962962962965E-2</c:v>
                </c:pt>
                <c:pt idx="4885">
                  <c:v>5.6736111111111105E-2</c:v>
                </c:pt>
                <c:pt idx="4886">
                  <c:v>5.6747685185185186E-2</c:v>
                </c:pt>
                <c:pt idx="4887">
                  <c:v>5.679398148148148E-2</c:v>
                </c:pt>
                <c:pt idx="4888">
                  <c:v>5.6851851851851855E-2</c:v>
                </c:pt>
                <c:pt idx="4889">
                  <c:v>5.6967592592592597E-2</c:v>
                </c:pt>
                <c:pt idx="4890">
                  <c:v>5.6990740740740738E-2</c:v>
                </c:pt>
                <c:pt idx="4891">
                  <c:v>5.7048611111111112E-2</c:v>
                </c:pt>
                <c:pt idx="4892">
                  <c:v>5.7060185185185186E-2</c:v>
                </c:pt>
                <c:pt idx="4893">
                  <c:v>5.708333333333334E-2</c:v>
                </c:pt>
                <c:pt idx="4894">
                  <c:v>5.7187500000000002E-2</c:v>
                </c:pt>
                <c:pt idx="4895">
                  <c:v>5.7187500000000002E-2</c:v>
                </c:pt>
                <c:pt idx="4896">
                  <c:v>5.7210648148148142E-2</c:v>
                </c:pt>
                <c:pt idx="4897">
                  <c:v>5.7222222222222223E-2</c:v>
                </c:pt>
                <c:pt idx="4898">
                  <c:v>5.724537037037037E-2</c:v>
                </c:pt>
                <c:pt idx="4899">
                  <c:v>5.7268518518518517E-2</c:v>
                </c:pt>
                <c:pt idx="4900">
                  <c:v>5.7476851851851855E-2</c:v>
                </c:pt>
                <c:pt idx="4901">
                  <c:v>5.7499999999999996E-2</c:v>
                </c:pt>
                <c:pt idx="4902">
                  <c:v>5.7499999999999996E-2</c:v>
                </c:pt>
                <c:pt idx="4903">
                  <c:v>5.7557870370370377E-2</c:v>
                </c:pt>
                <c:pt idx="4904">
                  <c:v>5.7581018518518517E-2</c:v>
                </c:pt>
                <c:pt idx="4905">
                  <c:v>5.7581018518518517E-2</c:v>
                </c:pt>
                <c:pt idx="4906">
                  <c:v>5.7604166666666672E-2</c:v>
                </c:pt>
                <c:pt idx="4907">
                  <c:v>5.7673611111111113E-2</c:v>
                </c:pt>
                <c:pt idx="4908">
                  <c:v>5.7673611111111113E-2</c:v>
                </c:pt>
                <c:pt idx="4909">
                  <c:v>5.769675925925926E-2</c:v>
                </c:pt>
                <c:pt idx="4910">
                  <c:v>5.7754629629629628E-2</c:v>
                </c:pt>
                <c:pt idx="4911">
                  <c:v>5.7812499999999996E-2</c:v>
                </c:pt>
                <c:pt idx="4912">
                  <c:v>5.7824074074074076E-2</c:v>
                </c:pt>
                <c:pt idx="4913">
                  <c:v>5.7847222222222223E-2</c:v>
                </c:pt>
                <c:pt idx="4914">
                  <c:v>5.7870370370370371E-2</c:v>
                </c:pt>
                <c:pt idx="4915">
                  <c:v>5.7881944444444444E-2</c:v>
                </c:pt>
                <c:pt idx="4916">
                  <c:v>5.7893518518518518E-2</c:v>
                </c:pt>
                <c:pt idx="4917">
                  <c:v>5.7893518518518518E-2</c:v>
                </c:pt>
                <c:pt idx="4918">
                  <c:v>5.7986111111111106E-2</c:v>
                </c:pt>
                <c:pt idx="4919">
                  <c:v>5.8032407407407414E-2</c:v>
                </c:pt>
                <c:pt idx="4920">
                  <c:v>5.814814814814815E-2</c:v>
                </c:pt>
                <c:pt idx="4921">
                  <c:v>5.8171296296296297E-2</c:v>
                </c:pt>
                <c:pt idx="4922">
                  <c:v>5.8182870370370371E-2</c:v>
                </c:pt>
                <c:pt idx="4923">
                  <c:v>5.8217592592592592E-2</c:v>
                </c:pt>
                <c:pt idx="4924">
                  <c:v>5.8263888888888893E-2</c:v>
                </c:pt>
                <c:pt idx="4925">
                  <c:v>5.8275462962962966E-2</c:v>
                </c:pt>
                <c:pt idx="4926">
                  <c:v>5.8287037037037033E-2</c:v>
                </c:pt>
                <c:pt idx="4927">
                  <c:v>5.8298611111111114E-2</c:v>
                </c:pt>
                <c:pt idx="4928">
                  <c:v>5.8298611111111114E-2</c:v>
                </c:pt>
                <c:pt idx="4929">
                  <c:v>5.8356481481481481E-2</c:v>
                </c:pt>
                <c:pt idx="4930">
                  <c:v>5.8379629629629635E-2</c:v>
                </c:pt>
                <c:pt idx="4931">
                  <c:v>5.8402777777777776E-2</c:v>
                </c:pt>
                <c:pt idx="4932">
                  <c:v>5.842592592592593E-2</c:v>
                </c:pt>
                <c:pt idx="4933">
                  <c:v>5.842592592592593E-2</c:v>
                </c:pt>
                <c:pt idx="4934">
                  <c:v>5.8437499999999996E-2</c:v>
                </c:pt>
                <c:pt idx="4935">
                  <c:v>5.8506944444444452E-2</c:v>
                </c:pt>
                <c:pt idx="4936">
                  <c:v>5.8530092592592592E-2</c:v>
                </c:pt>
                <c:pt idx="4937">
                  <c:v>5.8541666666666665E-2</c:v>
                </c:pt>
                <c:pt idx="4938">
                  <c:v>5.858796296296296E-2</c:v>
                </c:pt>
                <c:pt idx="4939">
                  <c:v>5.858796296296296E-2</c:v>
                </c:pt>
                <c:pt idx="4940">
                  <c:v>5.8657407407407408E-2</c:v>
                </c:pt>
                <c:pt idx="4941">
                  <c:v>5.8668981481481482E-2</c:v>
                </c:pt>
                <c:pt idx="4942">
                  <c:v>5.8726851851851856E-2</c:v>
                </c:pt>
                <c:pt idx="4943">
                  <c:v>5.8726851851851856E-2</c:v>
                </c:pt>
                <c:pt idx="4944">
                  <c:v>5.873842592592593E-2</c:v>
                </c:pt>
                <c:pt idx="4945">
                  <c:v>5.8807870370370365E-2</c:v>
                </c:pt>
                <c:pt idx="4946">
                  <c:v>5.8854166666666673E-2</c:v>
                </c:pt>
                <c:pt idx="4947">
                  <c:v>5.8865740740740739E-2</c:v>
                </c:pt>
                <c:pt idx="4948">
                  <c:v>5.8877314814814813E-2</c:v>
                </c:pt>
                <c:pt idx="4949">
                  <c:v>5.8981481481481489E-2</c:v>
                </c:pt>
                <c:pt idx="4950">
                  <c:v>5.9062499999999997E-2</c:v>
                </c:pt>
                <c:pt idx="4951">
                  <c:v>5.9155092592592586E-2</c:v>
                </c:pt>
                <c:pt idx="4952">
                  <c:v>5.9212962962962967E-2</c:v>
                </c:pt>
                <c:pt idx="4953">
                  <c:v>5.9224537037037041E-2</c:v>
                </c:pt>
                <c:pt idx="4954">
                  <c:v>5.9247685185185188E-2</c:v>
                </c:pt>
                <c:pt idx="4955">
                  <c:v>5.932870370370371E-2</c:v>
                </c:pt>
                <c:pt idx="4956">
                  <c:v>5.9340277777777777E-2</c:v>
                </c:pt>
                <c:pt idx="4957">
                  <c:v>5.9386574074074071E-2</c:v>
                </c:pt>
                <c:pt idx="4958">
                  <c:v>5.9409722222222218E-2</c:v>
                </c:pt>
                <c:pt idx="4959">
                  <c:v>5.9479166666666666E-2</c:v>
                </c:pt>
                <c:pt idx="4960">
                  <c:v>5.9571759259259262E-2</c:v>
                </c:pt>
                <c:pt idx="4961">
                  <c:v>5.9571759259259262E-2</c:v>
                </c:pt>
                <c:pt idx="4962">
                  <c:v>5.9618055555555556E-2</c:v>
                </c:pt>
                <c:pt idx="4963">
                  <c:v>5.9641203703703703E-2</c:v>
                </c:pt>
                <c:pt idx="4964">
                  <c:v>5.9652777777777777E-2</c:v>
                </c:pt>
                <c:pt idx="4965">
                  <c:v>5.9745370370370372E-2</c:v>
                </c:pt>
                <c:pt idx="4966">
                  <c:v>5.9756944444444439E-2</c:v>
                </c:pt>
                <c:pt idx="4967">
                  <c:v>5.9780092592592593E-2</c:v>
                </c:pt>
                <c:pt idx="4968">
                  <c:v>5.9791666666666667E-2</c:v>
                </c:pt>
                <c:pt idx="4969">
                  <c:v>5.9826388888888887E-2</c:v>
                </c:pt>
                <c:pt idx="4970">
                  <c:v>5.9884259259259255E-2</c:v>
                </c:pt>
                <c:pt idx="4971">
                  <c:v>5.9907407407407409E-2</c:v>
                </c:pt>
                <c:pt idx="4972">
                  <c:v>5.9907407407407409E-2</c:v>
                </c:pt>
                <c:pt idx="4973">
                  <c:v>5.9907407407407409E-2</c:v>
                </c:pt>
                <c:pt idx="4974">
                  <c:v>5.9930555555555563E-2</c:v>
                </c:pt>
                <c:pt idx="4975">
                  <c:v>5.9988425925925924E-2</c:v>
                </c:pt>
                <c:pt idx="4976">
                  <c:v>6.0011574074074071E-2</c:v>
                </c:pt>
                <c:pt idx="4977">
                  <c:v>6.008101851851852E-2</c:v>
                </c:pt>
                <c:pt idx="4978">
                  <c:v>6.008101851851852E-2</c:v>
                </c:pt>
                <c:pt idx="4979">
                  <c:v>6.0150462962962968E-2</c:v>
                </c:pt>
                <c:pt idx="4980">
                  <c:v>6.0543981481481483E-2</c:v>
                </c:pt>
                <c:pt idx="4981">
                  <c:v>6.0567129629629624E-2</c:v>
                </c:pt>
                <c:pt idx="4982">
                  <c:v>6.0578703703703697E-2</c:v>
                </c:pt>
                <c:pt idx="4983">
                  <c:v>6.0601851851851851E-2</c:v>
                </c:pt>
                <c:pt idx="4984">
                  <c:v>6.0659722222222219E-2</c:v>
                </c:pt>
                <c:pt idx="4985">
                  <c:v>6.06712962962963E-2</c:v>
                </c:pt>
                <c:pt idx="4986">
                  <c:v>6.0706018518518513E-2</c:v>
                </c:pt>
                <c:pt idx="4987">
                  <c:v>6.0717592592592594E-2</c:v>
                </c:pt>
                <c:pt idx="4988">
                  <c:v>6.0949074074074072E-2</c:v>
                </c:pt>
                <c:pt idx="4989">
                  <c:v>6.100694444444444E-2</c:v>
                </c:pt>
                <c:pt idx="4990">
                  <c:v>6.1087962962962962E-2</c:v>
                </c:pt>
                <c:pt idx="4991">
                  <c:v>6.1087962962962962E-2</c:v>
                </c:pt>
                <c:pt idx="4992">
                  <c:v>6.1145833333333337E-2</c:v>
                </c:pt>
                <c:pt idx="4993">
                  <c:v>6.1192129629629631E-2</c:v>
                </c:pt>
                <c:pt idx="4994">
                  <c:v>6.1249999999999999E-2</c:v>
                </c:pt>
                <c:pt idx="4995">
                  <c:v>6.1388888888888889E-2</c:v>
                </c:pt>
                <c:pt idx="4996">
                  <c:v>6.1446759259259263E-2</c:v>
                </c:pt>
                <c:pt idx="4997">
                  <c:v>6.1458333333333337E-2</c:v>
                </c:pt>
                <c:pt idx="4998">
                  <c:v>6.1527777777777772E-2</c:v>
                </c:pt>
                <c:pt idx="4999">
                  <c:v>6.159722222222222E-2</c:v>
                </c:pt>
                <c:pt idx="5000">
                  <c:v>6.1678240740740742E-2</c:v>
                </c:pt>
                <c:pt idx="5001">
                  <c:v>6.1701388888888896E-2</c:v>
                </c:pt>
                <c:pt idx="5002">
                  <c:v>6.1921296296296301E-2</c:v>
                </c:pt>
                <c:pt idx="5003">
                  <c:v>6.1944444444444441E-2</c:v>
                </c:pt>
                <c:pt idx="5004">
                  <c:v>6.2118055555555551E-2</c:v>
                </c:pt>
                <c:pt idx="5005">
                  <c:v>6.2199074074074073E-2</c:v>
                </c:pt>
                <c:pt idx="5006">
                  <c:v>6.2199074074074073E-2</c:v>
                </c:pt>
                <c:pt idx="5007">
                  <c:v>6.2210648148148147E-2</c:v>
                </c:pt>
                <c:pt idx="5008">
                  <c:v>6.2349537037037044E-2</c:v>
                </c:pt>
                <c:pt idx="5009">
                  <c:v>6.2372685185185184E-2</c:v>
                </c:pt>
                <c:pt idx="5010">
                  <c:v>6.2407407407407411E-2</c:v>
                </c:pt>
                <c:pt idx="5011">
                  <c:v>6.25E-2</c:v>
                </c:pt>
                <c:pt idx="5012">
                  <c:v>6.2534722222222228E-2</c:v>
                </c:pt>
                <c:pt idx="5013">
                  <c:v>6.2546296296296294E-2</c:v>
                </c:pt>
                <c:pt idx="5014">
                  <c:v>6.2557870370370375E-2</c:v>
                </c:pt>
                <c:pt idx="5015">
                  <c:v>6.2569444444444441E-2</c:v>
                </c:pt>
                <c:pt idx="5016">
                  <c:v>6.2581018518518508E-2</c:v>
                </c:pt>
                <c:pt idx="5017">
                  <c:v>6.2592592592592589E-2</c:v>
                </c:pt>
                <c:pt idx="5018">
                  <c:v>6.267361111111111E-2</c:v>
                </c:pt>
                <c:pt idx="5019">
                  <c:v>6.2708333333333324E-2</c:v>
                </c:pt>
                <c:pt idx="5020">
                  <c:v>6.2754629629629632E-2</c:v>
                </c:pt>
                <c:pt idx="5021">
                  <c:v>6.2754629629629632E-2</c:v>
                </c:pt>
                <c:pt idx="5022">
                  <c:v>6.2789351851851846E-2</c:v>
                </c:pt>
                <c:pt idx="5023">
                  <c:v>6.2847222222222221E-2</c:v>
                </c:pt>
                <c:pt idx="5024">
                  <c:v>6.2893518518518529E-2</c:v>
                </c:pt>
                <c:pt idx="5025">
                  <c:v>6.2928240740740743E-2</c:v>
                </c:pt>
                <c:pt idx="5026">
                  <c:v>6.3182870370370361E-2</c:v>
                </c:pt>
                <c:pt idx="5027">
                  <c:v>6.3541666666666663E-2</c:v>
                </c:pt>
                <c:pt idx="5028">
                  <c:v>6.385416666666667E-2</c:v>
                </c:pt>
                <c:pt idx="5029">
                  <c:v>6.3900462962962964E-2</c:v>
                </c:pt>
                <c:pt idx="5030">
                  <c:v>6.3993055555555553E-2</c:v>
                </c:pt>
                <c:pt idx="5031">
                  <c:v>6.4097222222222222E-2</c:v>
                </c:pt>
                <c:pt idx="5032">
                  <c:v>6.4108796296296303E-2</c:v>
                </c:pt>
                <c:pt idx="5033">
                  <c:v>6.4155092592592597E-2</c:v>
                </c:pt>
                <c:pt idx="5034">
                  <c:v>6.4166666666666664E-2</c:v>
                </c:pt>
                <c:pt idx="5035">
                  <c:v>6.4270833333333333E-2</c:v>
                </c:pt>
                <c:pt idx="5036">
                  <c:v>6.4317129629629641E-2</c:v>
                </c:pt>
                <c:pt idx="5037">
                  <c:v>6.4386574074074068E-2</c:v>
                </c:pt>
                <c:pt idx="5038">
                  <c:v>6.4618055555555554E-2</c:v>
                </c:pt>
                <c:pt idx="5039">
                  <c:v>6.4710648148148142E-2</c:v>
                </c:pt>
                <c:pt idx="5040">
                  <c:v>6.4814814814814811E-2</c:v>
                </c:pt>
                <c:pt idx="5041">
                  <c:v>6.4861111111111105E-2</c:v>
                </c:pt>
                <c:pt idx="5042">
                  <c:v>6.5046296296296297E-2</c:v>
                </c:pt>
                <c:pt idx="5043">
                  <c:v>6.5069444444444444E-2</c:v>
                </c:pt>
                <c:pt idx="5044">
                  <c:v>6.5324074074074076E-2</c:v>
                </c:pt>
                <c:pt idx="5045">
                  <c:v>6.5358796296296304E-2</c:v>
                </c:pt>
                <c:pt idx="5046">
                  <c:v>6.5706018518518525E-2</c:v>
                </c:pt>
                <c:pt idx="5047">
                  <c:v>6.5787037037037033E-2</c:v>
                </c:pt>
                <c:pt idx="5048">
                  <c:v>6.6006944444444438E-2</c:v>
                </c:pt>
                <c:pt idx="5049">
                  <c:v>6.6087962962962959E-2</c:v>
                </c:pt>
                <c:pt idx="5050">
                  <c:v>6.6157407407407401E-2</c:v>
                </c:pt>
                <c:pt idx="5051">
                  <c:v>6.6192129629629629E-2</c:v>
                </c:pt>
                <c:pt idx="5052">
                  <c:v>6.6284722222222217E-2</c:v>
                </c:pt>
                <c:pt idx="5053">
                  <c:v>6.6377314814814806E-2</c:v>
                </c:pt>
                <c:pt idx="5054">
                  <c:v>6.6435185185185194E-2</c:v>
                </c:pt>
                <c:pt idx="5055">
                  <c:v>6.6527777777777783E-2</c:v>
                </c:pt>
                <c:pt idx="5056">
                  <c:v>6.6527777777777783E-2</c:v>
                </c:pt>
                <c:pt idx="5057">
                  <c:v>6.653935185185185E-2</c:v>
                </c:pt>
                <c:pt idx="5058">
                  <c:v>6.6620370370370371E-2</c:v>
                </c:pt>
                <c:pt idx="5059">
                  <c:v>6.6805555555555562E-2</c:v>
                </c:pt>
                <c:pt idx="5060">
                  <c:v>6.7083333333333328E-2</c:v>
                </c:pt>
                <c:pt idx="5061">
                  <c:v>6.7256944444444453E-2</c:v>
                </c:pt>
                <c:pt idx="5062">
                  <c:v>6.7314814814814813E-2</c:v>
                </c:pt>
                <c:pt idx="5063">
                  <c:v>6.7453703703703696E-2</c:v>
                </c:pt>
                <c:pt idx="5064">
                  <c:v>6.7557870370370365E-2</c:v>
                </c:pt>
                <c:pt idx="5065">
                  <c:v>6.7604166666666674E-2</c:v>
                </c:pt>
                <c:pt idx="5066">
                  <c:v>6.7673611111111115E-2</c:v>
                </c:pt>
                <c:pt idx="5067">
                  <c:v>6.7905092592592586E-2</c:v>
                </c:pt>
                <c:pt idx="5068">
                  <c:v>6.7939814814814814E-2</c:v>
                </c:pt>
                <c:pt idx="5069">
                  <c:v>6.8252314814814807E-2</c:v>
                </c:pt>
                <c:pt idx="5070">
                  <c:v>6.8263888888888888E-2</c:v>
                </c:pt>
                <c:pt idx="5071">
                  <c:v>6.8275462962962954E-2</c:v>
                </c:pt>
                <c:pt idx="5072">
                  <c:v>6.8449074074074079E-2</c:v>
                </c:pt>
                <c:pt idx="5073">
                  <c:v>6.8622685185185189E-2</c:v>
                </c:pt>
                <c:pt idx="5074">
                  <c:v>6.8877314814814808E-2</c:v>
                </c:pt>
                <c:pt idx="5075">
                  <c:v>6.9074074074074079E-2</c:v>
                </c:pt>
                <c:pt idx="5076">
                  <c:v>6.9166666666666668E-2</c:v>
                </c:pt>
                <c:pt idx="5077">
                  <c:v>6.9224537037037029E-2</c:v>
                </c:pt>
                <c:pt idx="5078">
                  <c:v>6.9710648148148147E-2</c:v>
                </c:pt>
                <c:pt idx="5079">
                  <c:v>7.0011574074074087E-2</c:v>
                </c:pt>
                <c:pt idx="5080">
                  <c:v>7.0057870370370368E-2</c:v>
                </c:pt>
                <c:pt idx="5081">
                  <c:v>7.0567129629629632E-2</c:v>
                </c:pt>
                <c:pt idx="5082">
                  <c:v>7.0798611111111118E-2</c:v>
                </c:pt>
                <c:pt idx="5083">
                  <c:v>7.0821759259259265E-2</c:v>
                </c:pt>
                <c:pt idx="5084">
                  <c:v>7.1006944444444442E-2</c:v>
                </c:pt>
                <c:pt idx="5085">
                  <c:v>7.1574074074074082E-2</c:v>
                </c:pt>
                <c:pt idx="5086">
                  <c:v>7.1620370370370376E-2</c:v>
                </c:pt>
                <c:pt idx="5087">
                  <c:v>7.18287037037037E-2</c:v>
                </c:pt>
                <c:pt idx="5088">
                  <c:v>7.2488425925925928E-2</c:v>
                </c:pt>
                <c:pt idx="5089">
                  <c:v>7.2708333333333333E-2</c:v>
                </c:pt>
                <c:pt idx="5090">
                  <c:v>7.3356481481481481E-2</c:v>
                </c:pt>
                <c:pt idx="5091">
                  <c:v>7.3495370370370364E-2</c:v>
                </c:pt>
                <c:pt idx="5092">
                  <c:v>7.3761574074074077E-2</c:v>
                </c:pt>
                <c:pt idx="5093">
                  <c:v>7.5405092592592593E-2</c:v>
                </c:pt>
                <c:pt idx="5094">
                  <c:v>7.5856481481481483E-2</c:v>
                </c:pt>
                <c:pt idx="5095">
                  <c:v>7.6469907407407403E-2</c:v>
                </c:pt>
                <c:pt idx="5096">
                  <c:v>7.662037037037038E-2</c:v>
                </c:pt>
                <c:pt idx="5097">
                  <c:v>7.6712962962962969E-2</c:v>
                </c:pt>
                <c:pt idx="5098">
                  <c:v>7.6840277777777785E-2</c:v>
                </c:pt>
                <c:pt idx="5099">
                  <c:v>7.694444444444444E-2</c:v>
                </c:pt>
                <c:pt idx="5100">
                  <c:v>7.7164351851851845E-2</c:v>
                </c:pt>
                <c:pt idx="5101">
                  <c:v>7.7280092592592595E-2</c:v>
                </c:pt>
                <c:pt idx="5102">
                  <c:v>7.7592592592592588E-2</c:v>
                </c:pt>
                <c:pt idx="5103">
                  <c:v>7.7604166666666669E-2</c:v>
                </c:pt>
                <c:pt idx="5104">
                  <c:v>7.8692129629629626E-2</c:v>
                </c:pt>
                <c:pt idx="5105">
                  <c:v>7.9409722222222215E-2</c:v>
                </c:pt>
                <c:pt idx="5106">
                  <c:v>8.1215277777777775E-2</c:v>
                </c:pt>
                <c:pt idx="5107">
                  <c:v>8.2129629629629622E-2</c:v>
                </c:pt>
                <c:pt idx="5108">
                  <c:v>8.2592592592592592E-2</c:v>
                </c:pt>
                <c:pt idx="5109">
                  <c:v>8.3506944444444453E-2</c:v>
                </c:pt>
                <c:pt idx="5110">
                  <c:v>0.22177083333333333</c:v>
                </c:pt>
              </c:numCache>
            </c:numRef>
          </c:val>
          <c:smooth val="0"/>
          <c:extLst>
            <c:ext xmlns:c16="http://schemas.microsoft.com/office/drawing/2014/chart" uri="{C3380CC4-5D6E-409C-BE32-E72D297353CC}">
              <c16:uniqueId val="{00000001-8D60-4807-8E09-9DF921A7932D}"/>
            </c:ext>
          </c:extLst>
        </c:ser>
        <c:dLbls>
          <c:showLegendKey val="0"/>
          <c:showVal val="0"/>
          <c:showCatName val="0"/>
          <c:showSerName val="0"/>
          <c:showPercent val="0"/>
          <c:showBubbleSize val="0"/>
        </c:dLbls>
        <c:marker val="1"/>
        <c:smooth val="0"/>
        <c:axId val="355557391"/>
        <c:axId val="355580687"/>
      </c:lineChart>
      <c:valAx>
        <c:axId val="355580687"/>
        <c:scaling>
          <c:orientation val="minMax"/>
          <c:max val="8.0000000000000016E-2"/>
        </c:scaling>
        <c:delete val="0"/>
        <c:axPos val="l"/>
        <c:numFmt formatCode="h:mm:ss"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355557391"/>
        <c:crosses val="autoZero"/>
        <c:crossBetween val="between"/>
      </c:valAx>
      <c:catAx>
        <c:axId val="355557391"/>
        <c:scaling>
          <c:orientation val="minMax"/>
        </c:scaling>
        <c:delete val="1"/>
        <c:axPos val="b"/>
        <c:majorTickMark val="out"/>
        <c:minorTickMark val="none"/>
        <c:tickLblPos val="nextTo"/>
        <c:crossAx val="355580687"/>
        <c:crosses val="autoZero"/>
        <c:auto val="1"/>
        <c:lblAlgn val="ctr"/>
        <c:lblOffset val="100"/>
        <c:noMultiLvlLbl val="0"/>
      </c:catAx>
      <c:valAx>
        <c:axId val="355555727"/>
        <c:scaling>
          <c:orientation val="minMax"/>
          <c:max val="10"/>
          <c:min val="-1"/>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355578191"/>
        <c:crosses val="max"/>
        <c:crossBetween val="between"/>
      </c:valAx>
      <c:catAx>
        <c:axId val="355578191"/>
        <c:scaling>
          <c:orientation val="minMax"/>
        </c:scaling>
        <c:delete val="1"/>
        <c:axPos val="b"/>
        <c:majorTickMark val="out"/>
        <c:minorTickMark val="none"/>
        <c:tickLblPos val="nextTo"/>
        <c:crossAx val="355555727"/>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col"/>
        <c:grouping val="clustered"/>
        <c:varyColors val="0"/>
        <c:ser>
          <c:idx val="1"/>
          <c:order val="1"/>
          <c:tx>
            <c:strRef>
              <c:f>Sheet8!$B$1</c:f>
              <c:strCache>
                <c:ptCount val="1"/>
                <c:pt idx="0">
                  <c:v>Deviation</c:v>
                </c:pt>
              </c:strCache>
            </c:strRef>
          </c:tx>
          <c:spPr>
            <a:solidFill>
              <a:schemeClr val="accent2"/>
            </a:solidFill>
            <a:ln>
              <a:noFill/>
            </a:ln>
            <a:effectLst/>
          </c:spPr>
          <c:invertIfNegative val="0"/>
          <c:val>
            <c:numRef>
              <c:f>Sheet8!$B$2:$B$3753</c:f>
              <c:numCache>
                <c:formatCode>General</c:formatCode>
                <c:ptCount val="3752"/>
                <c:pt idx="0">
                  <c:v>-8.0917135660821551E-2</c:v>
                </c:pt>
                <c:pt idx="1">
                  <c:v>0.23246804090208292</c:v>
                </c:pt>
                <c:pt idx="2">
                  <c:v>-0.20876469533772657</c:v>
                </c:pt>
                <c:pt idx="3">
                  <c:v>0.27795270376655484</c:v>
                </c:pt>
                <c:pt idx="4">
                  <c:v>0.9360162204073792</c:v>
                </c:pt>
                <c:pt idx="5">
                  <c:v>-0.43287733469198986</c:v>
                </c:pt>
                <c:pt idx="6">
                  <c:v>-2.0154214357808221E-2</c:v>
                </c:pt>
                <c:pt idx="7">
                  <c:v>0.26783709132784028</c:v>
                </c:pt>
                <c:pt idx="8">
                  <c:v>0.47801880988405882</c:v>
                </c:pt>
                <c:pt idx="9">
                  <c:v>-0.30196204272862048</c:v>
                </c:pt>
                <c:pt idx="10">
                  <c:v>-0.29438963595172141</c:v>
                </c:pt>
                <c:pt idx="11">
                  <c:v>-0.35392830239188383</c:v>
                </c:pt>
                <c:pt idx="12">
                  <c:v>7.3476793261009823E-2</c:v>
                </c:pt>
                <c:pt idx="13">
                  <c:v>-0.29405847685017056</c:v>
                </c:pt>
                <c:pt idx="14">
                  <c:v>-0.59660807664414828</c:v>
                </c:pt>
                <c:pt idx="15">
                  <c:v>0.53275639795094132</c:v>
                </c:pt>
                <c:pt idx="16">
                  <c:v>0.25950513205847725</c:v>
                </c:pt>
                <c:pt idx="17">
                  <c:v>0.24614908906525076</c:v>
                </c:pt>
                <c:pt idx="18">
                  <c:v>-0.31666439929089241</c:v>
                </c:pt>
                <c:pt idx="19">
                  <c:v>-3.1145818908623547E-2</c:v>
                </c:pt>
                <c:pt idx="20">
                  <c:v>0.1132448600946508</c:v>
                </c:pt>
                <c:pt idx="21">
                  <c:v>-0.40649397243290991</c:v>
                </c:pt>
                <c:pt idx="22">
                  <c:v>-0.34353370260477534</c:v>
                </c:pt>
                <c:pt idx="23">
                  <c:v>3.7960176699603734E-2</c:v>
                </c:pt>
                <c:pt idx="24">
                  <c:v>1.2859818521274585E-3</c:v>
                </c:pt>
                <c:pt idx="25">
                  <c:v>-0.75554537549337664</c:v>
                </c:pt>
                <c:pt idx="26">
                  <c:v>-0.38080988870224625</c:v>
                </c:pt>
                <c:pt idx="27">
                  <c:v>-7.117151577202295E-2</c:v>
                </c:pt>
                <c:pt idx="28">
                  <c:v>-0.25397237122231592</c:v>
                </c:pt>
                <c:pt idx="29">
                  <c:v>-0.31586052272802045</c:v>
                </c:pt>
                <c:pt idx="30">
                  <c:v>-0.87137042657962394</c:v>
                </c:pt>
                <c:pt idx="31">
                  <c:v>0.23776432896729108</c:v>
                </c:pt>
                <c:pt idx="32">
                  <c:v>0.42930730096567504</c:v>
                </c:pt>
                <c:pt idx="33">
                  <c:v>-0.33496980010117244</c:v>
                </c:pt>
                <c:pt idx="34">
                  <c:v>-0.61622051969433034</c:v>
                </c:pt>
                <c:pt idx="35">
                  <c:v>0.40367513806844535</c:v>
                </c:pt>
                <c:pt idx="36">
                  <c:v>-0.40466083792854396</c:v>
                </c:pt>
                <c:pt idx="37">
                  <c:v>-0.45269783742356962</c:v>
                </c:pt>
                <c:pt idx="38">
                  <c:v>-0.12554500368723445</c:v>
                </c:pt>
                <c:pt idx="39">
                  <c:v>0.81983859573873252</c:v>
                </c:pt>
                <c:pt idx="40">
                  <c:v>-0.29643980800702657</c:v>
                </c:pt>
                <c:pt idx="41">
                  <c:v>1.8947113906733683E-3</c:v>
                </c:pt>
                <c:pt idx="42">
                  <c:v>3.1452378777330696E-2</c:v>
                </c:pt>
                <c:pt idx="43">
                  <c:v>-0.54252798343994824</c:v>
                </c:pt>
                <c:pt idx="44">
                  <c:v>-0.34176109889129536</c:v>
                </c:pt>
                <c:pt idx="45">
                  <c:v>-4.2709726198746377E-2</c:v>
                </c:pt>
                <c:pt idx="46">
                  <c:v>-0.50005492426773679</c:v>
                </c:pt>
                <c:pt idx="47">
                  <c:v>0.26508245829743227</c:v>
                </c:pt>
                <c:pt idx="48">
                  <c:v>-0.37515546448452602</c:v>
                </c:pt>
                <c:pt idx="49">
                  <c:v>-0.18511457733941877</c:v>
                </c:pt>
                <c:pt idx="50">
                  <c:v>-0.91665809339065862</c:v>
                </c:pt>
                <c:pt idx="51">
                  <c:v>-0.12519610742270629</c:v>
                </c:pt>
                <c:pt idx="52">
                  <c:v>-0.15013760869003104</c:v>
                </c:pt>
                <c:pt idx="53">
                  <c:v>0.43944693622199221</c:v>
                </c:pt>
                <c:pt idx="54">
                  <c:v>-0.59550766857162973</c:v>
                </c:pt>
                <c:pt idx="55">
                  <c:v>0.57083430425426485</c:v>
                </c:pt>
                <c:pt idx="56">
                  <c:v>-0.52082124944848274</c:v>
                </c:pt>
                <c:pt idx="57">
                  <c:v>-0.3863415181340214</c:v>
                </c:pt>
                <c:pt idx="58">
                  <c:v>0.23618530799237078</c:v>
                </c:pt>
                <c:pt idx="59">
                  <c:v>-2.3975677403698475E-2</c:v>
                </c:pt>
                <c:pt idx="60">
                  <c:v>0.36182653538288151</c:v>
                </c:pt>
                <c:pt idx="61">
                  <c:v>-0.45121627013329757</c:v>
                </c:pt>
                <c:pt idx="62">
                  <c:v>-0.46122440348835747</c:v>
                </c:pt>
                <c:pt idx="63">
                  <c:v>-0.14837960715446277</c:v>
                </c:pt>
                <c:pt idx="64">
                  <c:v>-0.2339830669661434</c:v>
                </c:pt>
                <c:pt idx="65">
                  <c:v>-0.73767231252323728</c:v>
                </c:pt>
                <c:pt idx="66">
                  <c:v>-0.58898102461819968</c:v>
                </c:pt>
                <c:pt idx="67">
                  <c:v>0.60949770390829361</c:v>
                </c:pt>
                <c:pt idx="68">
                  <c:v>-0.16396705637712933</c:v>
                </c:pt>
                <c:pt idx="69">
                  <c:v>0.65447154306599009</c:v>
                </c:pt>
                <c:pt idx="70">
                  <c:v>-0.24554174850320973</c:v>
                </c:pt>
                <c:pt idx="71">
                  <c:v>-0.72509882206489562</c:v>
                </c:pt>
                <c:pt idx="72">
                  <c:v>-0.87132619700945946</c:v>
                </c:pt>
                <c:pt idx="73">
                  <c:v>-0.62862745067917503</c:v>
                </c:pt>
                <c:pt idx="74">
                  <c:v>-0.64089457848298026</c:v>
                </c:pt>
                <c:pt idx="75">
                  <c:v>0.32133296481511359</c:v>
                </c:pt>
                <c:pt idx="76">
                  <c:v>0.64925942070851461</c:v>
                </c:pt>
                <c:pt idx="77">
                  <c:v>0.75447231062352438</c:v>
                </c:pt>
                <c:pt idx="78">
                  <c:v>0.25711934576944429</c:v>
                </c:pt>
                <c:pt idx="79">
                  <c:v>-0.66483917660300662</c:v>
                </c:pt>
                <c:pt idx="80">
                  <c:v>-0.46292137863910288</c:v>
                </c:pt>
                <c:pt idx="81">
                  <c:v>0.40492742220279704</c:v>
                </c:pt>
                <c:pt idx="82">
                  <c:v>-0.28390516128504961</c:v>
                </c:pt>
                <c:pt idx="83">
                  <c:v>-6.294037003259835E-2</c:v>
                </c:pt>
                <c:pt idx="84">
                  <c:v>-0.20337046086012811</c:v>
                </c:pt>
                <c:pt idx="85">
                  <c:v>-0.57116018734015284</c:v>
                </c:pt>
                <c:pt idx="86">
                  <c:v>-0.7873708142116439</c:v>
                </c:pt>
                <c:pt idx="87">
                  <c:v>0.28906653501311119</c:v>
                </c:pt>
                <c:pt idx="88">
                  <c:v>-0.75074790054341656</c:v>
                </c:pt>
                <c:pt idx="89">
                  <c:v>0.63533163541884075</c:v>
                </c:pt>
                <c:pt idx="90">
                  <c:v>-0.62470653863931935</c:v>
                </c:pt>
                <c:pt idx="91">
                  <c:v>-0.51564062750318773</c:v>
                </c:pt>
                <c:pt idx="92">
                  <c:v>-0.88165229048151506</c:v>
                </c:pt>
                <c:pt idx="93">
                  <c:v>-0.51811251683198734</c:v>
                </c:pt>
                <c:pt idx="94">
                  <c:v>-0.51549487670388261</c:v>
                </c:pt>
                <c:pt idx="95">
                  <c:v>6.9405186329672658E-2</c:v>
                </c:pt>
                <c:pt idx="96">
                  <c:v>-0.21313842103891623</c:v>
                </c:pt>
                <c:pt idx="97">
                  <c:v>-0.64453006292769921</c:v>
                </c:pt>
                <c:pt idx="98">
                  <c:v>-0.47915127324479645</c:v>
                </c:pt>
                <c:pt idx="99">
                  <c:v>-0.3315184829552667</c:v>
                </c:pt>
                <c:pt idx="100">
                  <c:v>0.2336756740606126</c:v>
                </c:pt>
                <c:pt idx="101">
                  <c:v>0.45259769734837552</c:v>
                </c:pt>
                <c:pt idx="102">
                  <c:v>-0.10548896625142497</c:v>
                </c:pt>
                <c:pt idx="103">
                  <c:v>-0.88942314102903863</c:v>
                </c:pt>
                <c:pt idx="104">
                  <c:v>0.25753509782799289</c:v>
                </c:pt>
                <c:pt idx="105">
                  <c:v>-0.92997196021228279</c:v>
                </c:pt>
                <c:pt idx="106">
                  <c:v>-0.12312712574676198</c:v>
                </c:pt>
                <c:pt idx="107">
                  <c:v>-0.31148745456095972</c:v>
                </c:pt>
                <c:pt idx="108">
                  <c:v>0</c:v>
                </c:pt>
                <c:pt idx="109">
                  <c:v>-0.37878496636095421</c:v>
                </c:pt>
                <c:pt idx="110">
                  <c:v>-0.31039020895547992</c:v>
                </c:pt>
                <c:pt idx="111">
                  <c:v>0.75340121351100875</c:v>
                </c:pt>
                <c:pt idx="112">
                  <c:v>-0.35864278046443282</c:v>
                </c:pt>
                <c:pt idx="113">
                  <c:v>-0.3622954760935147</c:v>
                </c:pt>
                <c:pt idx="114">
                  <c:v>-0.90604555352918503</c:v>
                </c:pt>
                <c:pt idx="115">
                  <c:v>-0.60977244981069334</c:v>
                </c:pt>
                <c:pt idx="116">
                  <c:v>-0.46901409833910385</c:v>
                </c:pt>
                <c:pt idx="117">
                  <c:v>0</c:v>
                </c:pt>
                <c:pt idx="118">
                  <c:v>0.95034088587324916</c:v>
                </c:pt>
                <c:pt idx="119">
                  <c:v>-0.73918573795872755</c:v>
                </c:pt>
                <c:pt idx="120">
                  <c:v>-0.6549054853299684</c:v>
                </c:pt>
                <c:pt idx="121">
                  <c:v>-0.13337389796420987</c:v>
                </c:pt>
                <c:pt idx="122">
                  <c:v>-0.55840364548032351</c:v>
                </c:pt>
                <c:pt idx="123">
                  <c:v>-0.76362612478306813</c:v>
                </c:pt>
                <c:pt idx="124">
                  <c:v>-0.57124438864795168</c:v>
                </c:pt>
                <c:pt idx="125">
                  <c:v>-0.91287912507268798</c:v>
                </c:pt>
                <c:pt idx="126">
                  <c:v>-0.33187857729184839</c:v>
                </c:pt>
                <c:pt idx="127">
                  <c:v>-0.22485940418497918</c:v>
                </c:pt>
                <c:pt idx="128">
                  <c:v>-0.78864101701002809</c:v>
                </c:pt>
                <c:pt idx="129">
                  <c:v>0</c:v>
                </c:pt>
                <c:pt idx="130">
                  <c:v>-0.79374388301090804</c:v>
                </c:pt>
                <c:pt idx="131">
                  <c:v>-0.4374430421365148</c:v>
                </c:pt>
                <c:pt idx="132">
                  <c:v>3.5077915318474984E-2</c:v>
                </c:pt>
                <c:pt idx="133">
                  <c:v>-0.57107973085058106</c:v>
                </c:pt>
                <c:pt idx="134">
                  <c:v>-0.50578090892447047</c:v>
                </c:pt>
                <c:pt idx="135">
                  <c:v>-0.59716481198281901</c:v>
                </c:pt>
                <c:pt idx="136">
                  <c:v>2.0723056909831984E-2</c:v>
                </c:pt>
                <c:pt idx="137">
                  <c:v>-0.66684525672676098</c:v>
                </c:pt>
                <c:pt idx="138">
                  <c:v>-0.74626425132193919</c:v>
                </c:pt>
                <c:pt idx="139">
                  <c:v>-0.25408784966971792</c:v>
                </c:pt>
                <c:pt idx="140">
                  <c:v>0.24093672302207517</c:v>
                </c:pt>
                <c:pt idx="141">
                  <c:v>0.26894365930746261</c:v>
                </c:pt>
                <c:pt idx="142">
                  <c:v>-0.51278520403799965</c:v>
                </c:pt>
                <c:pt idx="143">
                  <c:v>-0.41187677769327286</c:v>
                </c:pt>
                <c:pt idx="144">
                  <c:v>-0.62815595117376666</c:v>
                </c:pt>
                <c:pt idx="145">
                  <c:v>0.60681809003896614</c:v>
                </c:pt>
                <c:pt idx="146">
                  <c:v>-0.69927480464668412</c:v>
                </c:pt>
                <c:pt idx="147">
                  <c:v>-0.72849203370775895</c:v>
                </c:pt>
                <c:pt idx="148">
                  <c:v>-0.29032174100199815</c:v>
                </c:pt>
                <c:pt idx="149">
                  <c:v>-0.13574779533614745</c:v>
                </c:pt>
                <c:pt idx="150">
                  <c:v>0.16619161564615378</c:v>
                </c:pt>
                <c:pt idx="151">
                  <c:v>-0.10063762059560397</c:v>
                </c:pt>
                <c:pt idx="152">
                  <c:v>-0.58632150491389268</c:v>
                </c:pt>
                <c:pt idx="153">
                  <c:v>0</c:v>
                </c:pt>
                <c:pt idx="154">
                  <c:v>0</c:v>
                </c:pt>
                <c:pt idx="155">
                  <c:v>-0.74589964495179462</c:v>
                </c:pt>
                <c:pt idx="156">
                  <c:v>0.62606022264677907</c:v>
                </c:pt>
                <c:pt idx="157">
                  <c:v>-0.66188122198921162</c:v>
                </c:pt>
                <c:pt idx="158">
                  <c:v>-0.47011759542384418</c:v>
                </c:pt>
                <c:pt idx="159">
                  <c:v>-0.26879951337239927</c:v>
                </c:pt>
                <c:pt idx="160">
                  <c:v>-0.58821438165043161</c:v>
                </c:pt>
                <c:pt idx="161">
                  <c:v>-0.56771643978029818</c:v>
                </c:pt>
                <c:pt idx="162">
                  <c:v>-0.18747305939764369</c:v>
                </c:pt>
                <c:pt idx="163">
                  <c:v>-0.12020060425592516</c:v>
                </c:pt>
                <c:pt idx="164">
                  <c:v>-0.28224950436713792</c:v>
                </c:pt>
                <c:pt idx="165">
                  <c:v>-0.88811593917965803</c:v>
                </c:pt>
                <c:pt idx="166">
                  <c:v>0.24617058304301778</c:v>
                </c:pt>
                <c:pt idx="167">
                  <c:v>0.28456354388104016</c:v>
                </c:pt>
                <c:pt idx="168">
                  <c:v>-0.8169420641159657</c:v>
                </c:pt>
                <c:pt idx="169">
                  <c:v>2.8562000406723468E-2</c:v>
                </c:pt>
                <c:pt idx="170">
                  <c:v>-0.79438276868054858</c:v>
                </c:pt>
                <c:pt idx="171">
                  <c:v>-0.4123025146358324</c:v>
                </c:pt>
                <c:pt idx="172">
                  <c:v>-0.52777182207240925</c:v>
                </c:pt>
                <c:pt idx="173">
                  <c:v>-0.10951493567555463</c:v>
                </c:pt>
                <c:pt idx="174">
                  <c:v>0.14946205169544444</c:v>
                </c:pt>
                <c:pt idx="175">
                  <c:v>-0.60022398925107456</c:v>
                </c:pt>
                <c:pt idx="176">
                  <c:v>9.1820172448003525E-3</c:v>
                </c:pt>
                <c:pt idx="177">
                  <c:v>-0.83487536486062131</c:v>
                </c:pt>
                <c:pt idx="178">
                  <c:v>-0.67925959258450397</c:v>
                </c:pt>
                <c:pt idx="179">
                  <c:v>-0.90974183849706136</c:v>
                </c:pt>
                <c:pt idx="180">
                  <c:v>-0.72819659391261848</c:v>
                </c:pt>
                <c:pt idx="181">
                  <c:v>-0.78536533763339467</c:v>
                </c:pt>
                <c:pt idx="182">
                  <c:v>-0.48292294487243426</c:v>
                </c:pt>
                <c:pt idx="183">
                  <c:v>-0.90640360966058287</c:v>
                </c:pt>
                <c:pt idx="184">
                  <c:v>-0.76845732946978373</c:v>
                </c:pt>
                <c:pt idx="185">
                  <c:v>-0.4379739083614641</c:v>
                </c:pt>
                <c:pt idx="186">
                  <c:v>-0.58121029273509139</c:v>
                </c:pt>
                <c:pt idx="187">
                  <c:v>0</c:v>
                </c:pt>
                <c:pt idx="188">
                  <c:v>0.33559788475711594</c:v>
                </c:pt>
                <c:pt idx="189">
                  <c:v>-0.60353092130576669</c:v>
                </c:pt>
                <c:pt idx="190">
                  <c:v>0.47446841707385112</c:v>
                </c:pt>
                <c:pt idx="191">
                  <c:v>0</c:v>
                </c:pt>
                <c:pt idx="192">
                  <c:v>-4.383255814442779E-2</c:v>
                </c:pt>
                <c:pt idx="193">
                  <c:v>-0.90041515310169107</c:v>
                </c:pt>
                <c:pt idx="194">
                  <c:v>-0.75078540989893605</c:v>
                </c:pt>
                <c:pt idx="195">
                  <c:v>-0.19082098460185667</c:v>
                </c:pt>
                <c:pt idx="196">
                  <c:v>4.5829463062610924E-2</c:v>
                </c:pt>
                <c:pt idx="197">
                  <c:v>-0.54332982108184313</c:v>
                </c:pt>
                <c:pt idx="198">
                  <c:v>-0.43194081012958135</c:v>
                </c:pt>
                <c:pt idx="199">
                  <c:v>-0.66908984320993792</c:v>
                </c:pt>
                <c:pt idx="200">
                  <c:v>-0.66525036986663966</c:v>
                </c:pt>
                <c:pt idx="201">
                  <c:v>-0.58788192716825216</c:v>
                </c:pt>
                <c:pt idx="202">
                  <c:v>-0.52872664817015391</c:v>
                </c:pt>
                <c:pt idx="203">
                  <c:v>0.59437424255608762</c:v>
                </c:pt>
                <c:pt idx="204">
                  <c:v>-0.32205228539019054</c:v>
                </c:pt>
                <c:pt idx="205">
                  <c:v>0.28621579735555985</c:v>
                </c:pt>
                <c:pt idx="206">
                  <c:v>-5.2975020277184898E-2</c:v>
                </c:pt>
                <c:pt idx="207">
                  <c:v>-0.80831376488033491</c:v>
                </c:pt>
                <c:pt idx="208">
                  <c:v>-0.17144891359364611</c:v>
                </c:pt>
                <c:pt idx="209">
                  <c:v>-0.26776989184947653</c:v>
                </c:pt>
                <c:pt idx="210">
                  <c:v>-0.81898074454193392</c:v>
                </c:pt>
                <c:pt idx="211">
                  <c:v>-0.60568529778324443</c:v>
                </c:pt>
                <c:pt idx="212">
                  <c:v>-0.72470664316347488</c:v>
                </c:pt>
                <c:pt idx="213">
                  <c:v>-0.24968718399175893</c:v>
                </c:pt>
                <c:pt idx="214">
                  <c:v>-0.17567665255881124</c:v>
                </c:pt>
                <c:pt idx="215">
                  <c:v>-0.62441661716371766</c:v>
                </c:pt>
                <c:pt idx="216">
                  <c:v>-0.4955999414089029</c:v>
                </c:pt>
                <c:pt idx="217">
                  <c:v>-0.58980742664213337</c:v>
                </c:pt>
                <c:pt idx="218">
                  <c:v>-0.31638634248926739</c:v>
                </c:pt>
                <c:pt idx="219">
                  <c:v>-0.54618650138396396</c:v>
                </c:pt>
                <c:pt idx="220">
                  <c:v>-0.95212988653059993</c:v>
                </c:pt>
                <c:pt idx="221">
                  <c:v>0.11856030164783514</c:v>
                </c:pt>
                <c:pt idx="222">
                  <c:v>8.3898112752172502E-2</c:v>
                </c:pt>
                <c:pt idx="223">
                  <c:v>-0.81056479309182949</c:v>
                </c:pt>
                <c:pt idx="224">
                  <c:v>-0.61088318902424565</c:v>
                </c:pt>
                <c:pt idx="225">
                  <c:v>-0.12615838592565881</c:v>
                </c:pt>
                <c:pt idx="226">
                  <c:v>-0.52863825739174686</c:v>
                </c:pt>
                <c:pt idx="227">
                  <c:v>-0.28434604434403882</c:v>
                </c:pt>
                <c:pt idx="228">
                  <c:v>0.14049876724203367</c:v>
                </c:pt>
                <c:pt idx="229">
                  <c:v>0.46123490505404463</c:v>
                </c:pt>
                <c:pt idx="230">
                  <c:v>-0.49305535677001072</c:v>
                </c:pt>
                <c:pt idx="231">
                  <c:v>-0.28256874952048916</c:v>
                </c:pt>
                <c:pt idx="232">
                  <c:v>-0.70988009854279221</c:v>
                </c:pt>
                <c:pt idx="233">
                  <c:v>-0.92725546108477441</c:v>
                </c:pt>
                <c:pt idx="234">
                  <c:v>0</c:v>
                </c:pt>
                <c:pt idx="235">
                  <c:v>0.43501535163072502</c:v>
                </c:pt>
                <c:pt idx="236">
                  <c:v>-0.24573659846294454</c:v>
                </c:pt>
                <c:pt idx="237">
                  <c:v>-0.38081277765945365</c:v>
                </c:pt>
                <c:pt idx="238">
                  <c:v>-0.61296616762626233</c:v>
                </c:pt>
                <c:pt idx="239">
                  <c:v>-0.74709213473758573</c:v>
                </c:pt>
                <c:pt idx="240">
                  <c:v>-0.66720015542096855</c:v>
                </c:pt>
                <c:pt idx="241">
                  <c:v>-0.37666593694444273</c:v>
                </c:pt>
                <c:pt idx="242">
                  <c:v>0.71032532936841353</c:v>
                </c:pt>
                <c:pt idx="243">
                  <c:v>0.40036305373291869</c:v>
                </c:pt>
                <c:pt idx="244">
                  <c:v>-0.83701238125830069</c:v>
                </c:pt>
                <c:pt idx="245">
                  <c:v>-0.50728643827949194</c:v>
                </c:pt>
                <c:pt idx="246">
                  <c:v>-0.85279235081504967</c:v>
                </c:pt>
                <c:pt idx="247">
                  <c:v>-0.28256297958040372</c:v>
                </c:pt>
                <c:pt idx="248">
                  <c:v>-0.27325201738692978</c:v>
                </c:pt>
                <c:pt idx="249">
                  <c:v>-0.5268913060823176</c:v>
                </c:pt>
                <c:pt idx="250">
                  <c:v>0.89273731427384362</c:v>
                </c:pt>
                <c:pt idx="251">
                  <c:v>-0.30792756621502732</c:v>
                </c:pt>
                <c:pt idx="252">
                  <c:v>0.19859662734066325</c:v>
                </c:pt>
                <c:pt idx="253">
                  <c:v>-0.66378208522071436</c:v>
                </c:pt>
                <c:pt idx="254">
                  <c:v>0.53174332558550019</c:v>
                </c:pt>
                <c:pt idx="255">
                  <c:v>0.87258325492537236</c:v>
                </c:pt>
                <c:pt idx="256">
                  <c:v>-0.90149839415656152</c:v>
                </c:pt>
                <c:pt idx="257">
                  <c:v>0.37802066083960573</c:v>
                </c:pt>
                <c:pt idx="258">
                  <c:v>-0.18828346878502022</c:v>
                </c:pt>
                <c:pt idx="259">
                  <c:v>0.97136433114529108</c:v>
                </c:pt>
                <c:pt idx="260">
                  <c:v>-0.10096394668059806</c:v>
                </c:pt>
                <c:pt idx="261">
                  <c:v>-0.73985723116230695</c:v>
                </c:pt>
                <c:pt idx="262">
                  <c:v>-0.6119555028912208</c:v>
                </c:pt>
                <c:pt idx="263">
                  <c:v>0.44182594244216078</c:v>
                </c:pt>
                <c:pt idx="264">
                  <c:v>0.80535148820439972</c:v>
                </c:pt>
                <c:pt idx="265">
                  <c:v>-0.41565095714272571</c:v>
                </c:pt>
                <c:pt idx="266">
                  <c:v>-0.36321395727552747</c:v>
                </c:pt>
                <c:pt idx="267">
                  <c:v>6.1516183012620074E-2</c:v>
                </c:pt>
                <c:pt idx="268">
                  <c:v>-0.21002874106541627</c:v>
                </c:pt>
                <c:pt idx="269">
                  <c:v>-0.42331221992758755</c:v>
                </c:pt>
                <c:pt idx="270">
                  <c:v>8.9355846959916579E-2</c:v>
                </c:pt>
                <c:pt idx="271">
                  <c:v>-0.82635625584387118</c:v>
                </c:pt>
                <c:pt idx="272">
                  <c:v>-0.50153846350605547</c:v>
                </c:pt>
                <c:pt idx="273">
                  <c:v>-8.091466042488113E-2</c:v>
                </c:pt>
                <c:pt idx="274">
                  <c:v>0.21991760075270939</c:v>
                </c:pt>
                <c:pt idx="275">
                  <c:v>-0.92659070249962694</c:v>
                </c:pt>
                <c:pt idx="276">
                  <c:v>-0.40065305193307693</c:v>
                </c:pt>
                <c:pt idx="277">
                  <c:v>-5.8706174123638363E-2</c:v>
                </c:pt>
                <c:pt idx="278">
                  <c:v>-0.3931612583881342</c:v>
                </c:pt>
                <c:pt idx="279">
                  <c:v>2.7378944601427199E-2</c:v>
                </c:pt>
                <c:pt idx="280">
                  <c:v>0.58233301836149287</c:v>
                </c:pt>
                <c:pt idx="281">
                  <c:v>-0.67554069268967121</c:v>
                </c:pt>
                <c:pt idx="282">
                  <c:v>-0.54552040399280755</c:v>
                </c:pt>
                <c:pt idx="283">
                  <c:v>0.43582270225206082</c:v>
                </c:pt>
                <c:pt idx="284">
                  <c:v>0.79615955391320425</c:v>
                </c:pt>
                <c:pt idx="285">
                  <c:v>-0.63260830126379519</c:v>
                </c:pt>
                <c:pt idx="286">
                  <c:v>-0.70676484661244998</c:v>
                </c:pt>
                <c:pt idx="287">
                  <c:v>1.7217148553693589E-2</c:v>
                </c:pt>
                <c:pt idx="288">
                  <c:v>0.76742541877443438</c:v>
                </c:pt>
                <c:pt idx="289">
                  <c:v>-0.93956245056724186</c:v>
                </c:pt>
                <c:pt idx="290">
                  <c:v>0.11418056200836139</c:v>
                </c:pt>
                <c:pt idx="291">
                  <c:v>-0.56206612902420783</c:v>
                </c:pt>
                <c:pt idx="292">
                  <c:v>-0.47813732240838719</c:v>
                </c:pt>
                <c:pt idx="293">
                  <c:v>0.65869111417638337</c:v>
                </c:pt>
                <c:pt idx="294">
                  <c:v>0.59206314975154806</c:v>
                </c:pt>
                <c:pt idx="295">
                  <c:v>0.65512959238368607</c:v>
                </c:pt>
                <c:pt idx="296">
                  <c:v>-0.28015623106229481</c:v>
                </c:pt>
                <c:pt idx="297">
                  <c:v>0.74510716648105368</c:v>
                </c:pt>
                <c:pt idx="298">
                  <c:v>0.26665328676397249</c:v>
                </c:pt>
                <c:pt idx="299">
                  <c:v>0.65999846664282802</c:v>
                </c:pt>
                <c:pt idx="300">
                  <c:v>-0.40608502474824376</c:v>
                </c:pt>
                <c:pt idx="301">
                  <c:v>0.23093989369175053</c:v>
                </c:pt>
                <c:pt idx="302">
                  <c:v>-0.43941553378871534</c:v>
                </c:pt>
                <c:pt idx="303">
                  <c:v>0.46496352155002957</c:v>
                </c:pt>
                <c:pt idx="304">
                  <c:v>0.92389013916655638</c:v>
                </c:pt>
                <c:pt idx="305">
                  <c:v>-0.25007641541160841</c:v>
                </c:pt>
                <c:pt idx="306">
                  <c:v>-1.7973446075610824E-2</c:v>
                </c:pt>
                <c:pt idx="307">
                  <c:v>0.22486271432608526</c:v>
                </c:pt>
                <c:pt idx="308">
                  <c:v>-0.85904325042537655</c:v>
                </c:pt>
                <c:pt idx="309">
                  <c:v>0.20815886138960651</c:v>
                </c:pt>
                <c:pt idx="310">
                  <c:v>-0.83922131910433562</c:v>
                </c:pt>
                <c:pt idx="311">
                  <c:v>-0.94377025660829961</c:v>
                </c:pt>
                <c:pt idx="312">
                  <c:v>-0.19135431955314974</c:v>
                </c:pt>
                <c:pt idx="313">
                  <c:v>-5.0186973121087344E-2</c:v>
                </c:pt>
                <c:pt idx="314">
                  <c:v>0.26647564568676563</c:v>
                </c:pt>
                <c:pt idx="315">
                  <c:v>0.55675897555882681</c:v>
                </c:pt>
                <c:pt idx="316">
                  <c:v>-0.19811400851949379</c:v>
                </c:pt>
                <c:pt idx="317">
                  <c:v>-0.81040041881627067</c:v>
                </c:pt>
                <c:pt idx="318">
                  <c:v>-0.70963723052748928</c:v>
                </c:pt>
                <c:pt idx="319">
                  <c:v>-0.50763140871837298</c:v>
                </c:pt>
                <c:pt idx="320">
                  <c:v>-0.37552603306021837</c:v>
                </c:pt>
                <c:pt idx="321">
                  <c:v>-0.55983925903252485</c:v>
                </c:pt>
                <c:pt idx="322">
                  <c:v>-0.52766312038973895</c:v>
                </c:pt>
                <c:pt idx="323">
                  <c:v>-8.6736093750225216E-2</c:v>
                </c:pt>
                <c:pt idx="324">
                  <c:v>-3.8563681475311522E-2</c:v>
                </c:pt>
                <c:pt idx="325">
                  <c:v>0.293358031501397</c:v>
                </c:pt>
                <c:pt idx="326">
                  <c:v>-0.86480026738762517</c:v>
                </c:pt>
                <c:pt idx="327">
                  <c:v>0.11664043835692449</c:v>
                </c:pt>
                <c:pt idx="328">
                  <c:v>-0.93285587082194232</c:v>
                </c:pt>
                <c:pt idx="329">
                  <c:v>0.15334556772695002</c:v>
                </c:pt>
                <c:pt idx="330">
                  <c:v>-0.32018816029698544</c:v>
                </c:pt>
                <c:pt idx="331">
                  <c:v>-0.86558594488900753</c:v>
                </c:pt>
                <c:pt idx="332">
                  <c:v>-0.10758337746794824</c:v>
                </c:pt>
                <c:pt idx="333">
                  <c:v>0.18278568019742805</c:v>
                </c:pt>
                <c:pt idx="334">
                  <c:v>-0.82799978961708776</c:v>
                </c:pt>
                <c:pt idx="335">
                  <c:v>0.75533733101703049</c:v>
                </c:pt>
                <c:pt idx="336">
                  <c:v>-0.56128091182129392</c:v>
                </c:pt>
                <c:pt idx="337">
                  <c:v>0.48002407346749548</c:v>
                </c:pt>
                <c:pt idx="338">
                  <c:v>-0.66552501165434252</c:v>
                </c:pt>
                <c:pt idx="339">
                  <c:v>0.12465529936755712</c:v>
                </c:pt>
                <c:pt idx="340">
                  <c:v>0.8327837491034682</c:v>
                </c:pt>
                <c:pt idx="341">
                  <c:v>0.13224751199074142</c:v>
                </c:pt>
                <c:pt idx="342">
                  <c:v>-0.48299598143322947</c:v>
                </c:pt>
                <c:pt idx="343">
                  <c:v>-0.1554865904833104</c:v>
                </c:pt>
                <c:pt idx="344">
                  <c:v>-0.66080660850752504</c:v>
                </c:pt>
                <c:pt idx="345">
                  <c:v>-0.3780259063228435</c:v>
                </c:pt>
                <c:pt idx="346">
                  <c:v>-0.17075834626674102</c:v>
                </c:pt>
                <c:pt idx="347">
                  <c:v>-0.84071090330237452</c:v>
                </c:pt>
                <c:pt idx="348">
                  <c:v>-0.7347826386288463</c:v>
                </c:pt>
                <c:pt idx="349">
                  <c:v>0.46861300644349552</c:v>
                </c:pt>
                <c:pt idx="350">
                  <c:v>-0.71161607960988882</c:v>
                </c:pt>
                <c:pt idx="351">
                  <c:v>-0.72204769062280538</c:v>
                </c:pt>
                <c:pt idx="352">
                  <c:v>0.45055822182030592</c:v>
                </c:pt>
                <c:pt idx="353">
                  <c:v>0.51972845764877329</c:v>
                </c:pt>
                <c:pt idx="354">
                  <c:v>-0.45951839724922006</c:v>
                </c:pt>
                <c:pt idx="355">
                  <c:v>-0.39256550697341958</c:v>
                </c:pt>
                <c:pt idx="356">
                  <c:v>-0.69367770745133395</c:v>
                </c:pt>
                <c:pt idx="357">
                  <c:v>-0.69256416058507198</c:v>
                </c:pt>
                <c:pt idx="358">
                  <c:v>-0.26807964323341038</c:v>
                </c:pt>
                <c:pt idx="359">
                  <c:v>-0.11439800925040607</c:v>
                </c:pt>
                <c:pt idx="360">
                  <c:v>-0.72069511217580629</c:v>
                </c:pt>
                <c:pt idx="361">
                  <c:v>-0.60914359246028404</c:v>
                </c:pt>
                <c:pt idx="362">
                  <c:v>0.14103046110910694</c:v>
                </c:pt>
                <c:pt idx="363">
                  <c:v>-0.49684478982821334</c:v>
                </c:pt>
                <c:pt idx="364">
                  <c:v>-0.25236264285695176</c:v>
                </c:pt>
                <c:pt idx="365">
                  <c:v>-0.52578970667065239</c:v>
                </c:pt>
                <c:pt idx="366">
                  <c:v>-0.24536396979117822</c:v>
                </c:pt>
                <c:pt idx="367">
                  <c:v>0.16030780784475102</c:v>
                </c:pt>
                <c:pt idx="368">
                  <c:v>-0.24945429672635544</c:v>
                </c:pt>
                <c:pt idx="369">
                  <c:v>0.24582852897534405</c:v>
                </c:pt>
                <c:pt idx="370">
                  <c:v>-0.60263054460645915</c:v>
                </c:pt>
                <c:pt idx="371">
                  <c:v>-0.23686027478793972</c:v>
                </c:pt>
                <c:pt idx="372">
                  <c:v>0</c:v>
                </c:pt>
                <c:pt idx="373">
                  <c:v>-0.16855234075669978</c:v>
                </c:pt>
                <c:pt idx="374">
                  <c:v>0.16930755334534833</c:v>
                </c:pt>
                <c:pt idx="375">
                  <c:v>0.34288076926287797</c:v>
                </c:pt>
                <c:pt idx="376">
                  <c:v>-0.88693611670170158</c:v>
                </c:pt>
                <c:pt idx="377">
                  <c:v>-0.90956871584438226</c:v>
                </c:pt>
                <c:pt idx="378">
                  <c:v>-8.6225602870330945E-2</c:v>
                </c:pt>
                <c:pt idx="379">
                  <c:v>0.22630046623932537</c:v>
                </c:pt>
                <c:pt idx="380">
                  <c:v>0.16188396611403902</c:v>
                </c:pt>
                <c:pt idx="381">
                  <c:v>-0.76092531733967328</c:v>
                </c:pt>
                <c:pt idx="382">
                  <c:v>0.73160280626694851</c:v>
                </c:pt>
                <c:pt idx="383">
                  <c:v>-0.62992645799739355</c:v>
                </c:pt>
                <c:pt idx="384">
                  <c:v>0</c:v>
                </c:pt>
                <c:pt idx="385">
                  <c:v>-0.63701926135495135</c:v>
                </c:pt>
                <c:pt idx="386">
                  <c:v>-0.18180879015294013</c:v>
                </c:pt>
                <c:pt idx="387">
                  <c:v>-0.3029903595960875</c:v>
                </c:pt>
                <c:pt idx="388">
                  <c:v>-0.8719273000890001</c:v>
                </c:pt>
                <c:pt idx="389">
                  <c:v>-0.66179736365297825</c:v>
                </c:pt>
                <c:pt idx="390">
                  <c:v>0.66591560837098951</c:v>
                </c:pt>
                <c:pt idx="391">
                  <c:v>-0.76368967072858174</c:v>
                </c:pt>
                <c:pt idx="392">
                  <c:v>0.11179760357719107</c:v>
                </c:pt>
                <c:pt idx="393">
                  <c:v>-0.62478186440596473</c:v>
                </c:pt>
                <c:pt idx="394">
                  <c:v>-0.62708995235479359</c:v>
                </c:pt>
                <c:pt idx="395">
                  <c:v>-0.74870261862439136</c:v>
                </c:pt>
                <c:pt idx="396">
                  <c:v>-0.38838239288044141</c:v>
                </c:pt>
                <c:pt idx="397">
                  <c:v>-0.3061257458359648</c:v>
                </c:pt>
                <c:pt idx="398">
                  <c:v>0.14967800805921644</c:v>
                </c:pt>
                <c:pt idx="399">
                  <c:v>0.54250544940501133</c:v>
                </c:pt>
                <c:pt idx="400">
                  <c:v>6.2535112353121952E-2</c:v>
                </c:pt>
                <c:pt idx="401">
                  <c:v>0.29055039160104745</c:v>
                </c:pt>
                <c:pt idx="402">
                  <c:v>-0.85088935292183032</c:v>
                </c:pt>
                <c:pt idx="403">
                  <c:v>-0.44860831992920003</c:v>
                </c:pt>
                <c:pt idx="404">
                  <c:v>0.72153542649637514</c:v>
                </c:pt>
                <c:pt idx="405">
                  <c:v>0.7343466187676353</c:v>
                </c:pt>
                <c:pt idx="406">
                  <c:v>-0.82553803596176223</c:v>
                </c:pt>
                <c:pt idx="407">
                  <c:v>-0.82166507655787135</c:v>
                </c:pt>
                <c:pt idx="408">
                  <c:v>0.8489753532929748</c:v>
                </c:pt>
                <c:pt idx="409">
                  <c:v>-0.67642802121791623</c:v>
                </c:pt>
                <c:pt idx="410">
                  <c:v>-0.62265093809212191</c:v>
                </c:pt>
                <c:pt idx="411">
                  <c:v>-5.3804200999378507E-2</c:v>
                </c:pt>
                <c:pt idx="412">
                  <c:v>-0.46743066781625076</c:v>
                </c:pt>
                <c:pt idx="413">
                  <c:v>-5.4525882983027026E-2</c:v>
                </c:pt>
                <c:pt idx="414">
                  <c:v>0.14223415462114816</c:v>
                </c:pt>
                <c:pt idx="415">
                  <c:v>0.95790055525238671</c:v>
                </c:pt>
                <c:pt idx="416">
                  <c:v>0.96942977770216276</c:v>
                </c:pt>
                <c:pt idx="417">
                  <c:v>0.16014710405446275</c:v>
                </c:pt>
                <c:pt idx="418">
                  <c:v>0.20624041835398502</c:v>
                </c:pt>
                <c:pt idx="419">
                  <c:v>-0.54995658497209521</c:v>
                </c:pt>
                <c:pt idx="420">
                  <c:v>-0.52606170195032131</c:v>
                </c:pt>
                <c:pt idx="421">
                  <c:v>0.17336452134326116</c:v>
                </c:pt>
                <c:pt idx="422">
                  <c:v>0.11022358447491276</c:v>
                </c:pt>
                <c:pt idx="423">
                  <c:v>0.11913405346281329</c:v>
                </c:pt>
                <c:pt idx="424">
                  <c:v>-0.25378552473085747</c:v>
                </c:pt>
                <c:pt idx="425">
                  <c:v>-0.68519715748459209</c:v>
                </c:pt>
                <c:pt idx="426">
                  <c:v>-0.60211667123041468</c:v>
                </c:pt>
                <c:pt idx="427">
                  <c:v>0</c:v>
                </c:pt>
                <c:pt idx="428">
                  <c:v>-0.11614442644682132</c:v>
                </c:pt>
                <c:pt idx="429">
                  <c:v>0.87085799064663116</c:v>
                </c:pt>
                <c:pt idx="430">
                  <c:v>0.66379845430112372</c:v>
                </c:pt>
                <c:pt idx="431">
                  <c:v>-0.14457921387498709</c:v>
                </c:pt>
                <c:pt idx="432">
                  <c:v>-9.6616895751351031E-2</c:v>
                </c:pt>
                <c:pt idx="433">
                  <c:v>0.24978076066861174</c:v>
                </c:pt>
                <c:pt idx="434">
                  <c:v>-0.89105317925504401</c:v>
                </c:pt>
                <c:pt idx="435">
                  <c:v>0.2829114442149091</c:v>
                </c:pt>
                <c:pt idx="436">
                  <c:v>0.98377914344088169</c:v>
                </c:pt>
                <c:pt idx="437">
                  <c:v>-0.79894686725092079</c:v>
                </c:pt>
                <c:pt idx="438">
                  <c:v>-6.3026555685559454E-2</c:v>
                </c:pt>
                <c:pt idx="439">
                  <c:v>-0.71835316746419831</c:v>
                </c:pt>
                <c:pt idx="440">
                  <c:v>0.32629825884024533</c:v>
                </c:pt>
                <c:pt idx="441">
                  <c:v>-0.58299615387517589</c:v>
                </c:pt>
                <c:pt idx="442">
                  <c:v>-0.89030412867136588</c:v>
                </c:pt>
                <c:pt idx="443">
                  <c:v>0.429073679408008</c:v>
                </c:pt>
                <c:pt idx="444">
                  <c:v>-0.22652621126571051</c:v>
                </c:pt>
                <c:pt idx="445">
                  <c:v>0.20912167618168159</c:v>
                </c:pt>
                <c:pt idx="446">
                  <c:v>-0.87722860593291874</c:v>
                </c:pt>
                <c:pt idx="447">
                  <c:v>0.74382119850374762</c:v>
                </c:pt>
                <c:pt idx="448">
                  <c:v>-9.8189631783711345E-2</c:v>
                </c:pt>
                <c:pt idx="449">
                  <c:v>-0.86625507542541513</c:v>
                </c:pt>
                <c:pt idx="450">
                  <c:v>-0.57320827923463147</c:v>
                </c:pt>
                <c:pt idx="451">
                  <c:v>-0.64343436789202946</c:v>
                </c:pt>
                <c:pt idx="452">
                  <c:v>-0.93035630740814568</c:v>
                </c:pt>
                <c:pt idx="453">
                  <c:v>-0.92562032217652568</c:v>
                </c:pt>
                <c:pt idx="454">
                  <c:v>0.56332591570656987</c:v>
                </c:pt>
                <c:pt idx="455">
                  <c:v>-0.62567766135894165</c:v>
                </c:pt>
                <c:pt idx="456">
                  <c:v>-0.89206909507451282</c:v>
                </c:pt>
                <c:pt idx="457">
                  <c:v>-0.59193010061473184</c:v>
                </c:pt>
                <c:pt idx="458">
                  <c:v>-0.5035429564103262</c:v>
                </c:pt>
                <c:pt idx="459">
                  <c:v>0.51165417124473933</c:v>
                </c:pt>
                <c:pt idx="460">
                  <c:v>-0.4376296524914931</c:v>
                </c:pt>
                <c:pt idx="461">
                  <c:v>-0.71626868106857311</c:v>
                </c:pt>
                <c:pt idx="462">
                  <c:v>-0.31110195083906667</c:v>
                </c:pt>
                <c:pt idx="463">
                  <c:v>-0.63036313606996297</c:v>
                </c:pt>
                <c:pt idx="464">
                  <c:v>-0.42989991205293215</c:v>
                </c:pt>
                <c:pt idx="465">
                  <c:v>-0.40247912618769899</c:v>
                </c:pt>
                <c:pt idx="466">
                  <c:v>0.25918638583920567</c:v>
                </c:pt>
                <c:pt idx="467">
                  <c:v>0.35950036746967012</c:v>
                </c:pt>
                <c:pt idx="468">
                  <c:v>9.5104136328916664E-2</c:v>
                </c:pt>
                <c:pt idx="469">
                  <c:v>0.51361772810226158</c:v>
                </c:pt>
                <c:pt idx="470">
                  <c:v>-0.17873228654110646</c:v>
                </c:pt>
                <c:pt idx="471">
                  <c:v>-0.84781895690580755</c:v>
                </c:pt>
                <c:pt idx="472">
                  <c:v>0.29270533515974334</c:v>
                </c:pt>
                <c:pt idx="473">
                  <c:v>-0.69900762926873627</c:v>
                </c:pt>
                <c:pt idx="474">
                  <c:v>0.98881795484173907</c:v>
                </c:pt>
                <c:pt idx="475">
                  <c:v>-0.31822142936887488</c:v>
                </c:pt>
                <c:pt idx="476">
                  <c:v>-0.33339772578760263</c:v>
                </c:pt>
                <c:pt idx="477">
                  <c:v>0.15714547932862238</c:v>
                </c:pt>
                <c:pt idx="478">
                  <c:v>-0.27475234587594388</c:v>
                </c:pt>
                <c:pt idx="479">
                  <c:v>0.9808428182311979</c:v>
                </c:pt>
                <c:pt idx="480">
                  <c:v>-0.78015290422401862</c:v>
                </c:pt>
                <c:pt idx="481">
                  <c:v>0.46456000236728695</c:v>
                </c:pt>
                <c:pt idx="482">
                  <c:v>0.5834103285833544</c:v>
                </c:pt>
                <c:pt idx="483">
                  <c:v>-0.84796267981909923</c:v>
                </c:pt>
                <c:pt idx="484">
                  <c:v>0.34119103776577009</c:v>
                </c:pt>
                <c:pt idx="485">
                  <c:v>-0.66562472263900163</c:v>
                </c:pt>
                <c:pt idx="486">
                  <c:v>-0.57511732293087514</c:v>
                </c:pt>
                <c:pt idx="487">
                  <c:v>-0.38521560775729419</c:v>
                </c:pt>
                <c:pt idx="488">
                  <c:v>-0.3644865255145962</c:v>
                </c:pt>
                <c:pt idx="489">
                  <c:v>0.28612730609047593</c:v>
                </c:pt>
                <c:pt idx="490">
                  <c:v>-0.39891722296942839</c:v>
                </c:pt>
                <c:pt idx="491">
                  <c:v>0.19100709922644693</c:v>
                </c:pt>
                <c:pt idx="492">
                  <c:v>-4.9040772278499636E-2</c:v>
                </c:pt>
                <c:pt idx="493">
                  <c:v>0.33592924585185108</c:v>
                </c:pt>
                <c:pt idx="494">
                  <c:v>0.94095251670746105</c:v>
                </c:pt>
                <c:pt idx="495">
                  <c:v>-0.54472039531332839</c:v>
                </c:pt>
                <c:pt idx="496">
                  <c:v>-0.15286891805495478</c:v>
                </c:pt>
                <c:pt idx="497">
                  <c:v>-0.13363847718835806</c:v>
                </c:pt>
                <c:pt idx="498">
                  <c:v>0.3419354038087225</c:v>
                </c:pt>
                <c:pt idx="499">
                  <c:v>0.17007277474334462</c:v>
                </c:pt>
                <c:pt idx="500">
                  <c:v>-0.92005717400773968</c:v>
                </c:pt>
                <c:pt idx="501">
                  <c:v>-0.70316129484345125</c:v>
                </c:pt>
                <c:pt idx="502">
                  <c:v>-0.49291818431152434</c:v>
                </c:pt>
                <c:pt idx="503">
                  <c:v>-0.94236700644512106</c:v>
                </c:pt>
                <c:pt idx="504">
                  <c:v>-0.74074518543113288</c:v>
                </c:pt>
                <c:pt idx="505">
                  <c:v>0.8984512666376091</c:v>
                </c:pt>
                <c:pt idx="506">
                  <c:v>-5.8866479780370608E-2</c:v>
                </c:pt>
                <c:pt idx="507">
                  <c:v>0.23017345589764598</c:v>
                </c:pt>
                <c:pt idx="508">
                  <c:v>-0.89504591556320034</c:v>
                </c:pt>
                <c:pt idx="509">
                  <c:v>-0.57087318739574411</c:v>
                </c:pt>
                <c:pt idx="510">
                  <c:v>-0.23708346449839374</c:v>
                </c:pt>
                <c:pt idx="511">
                  <c:v>0.1053674069966916</c:v>
                </c:pt>
                <c:pt idx="512">
                  <c:v>0.31456816261445214</c:v>
                </c:pt>
                <c:pt idx="513">
                  <c:v>0.28363839945847474</c:v>
                </c:pt>
                <c:pt idx="514">
                  <c:v>0.54612566545609054</c:v>
                </c:pt>
                <c:pt idx="515">
                  <c:v>-0.6214554412128882</c:v>
                </c:pt>
                <c:pt idx="516">
                  <c:v>-0.81782456834831896</c:v>
                </c:pt>
                <c:pt idx="517">
                  <c:v>-0.11677888097310846</c:v>
                </c:pt>
                <c:pt idx="518">
                  <c:v>0</c:v>
                </c:pt>
                <c:pt idx="519">
                  <c:v>-0.4317925487039917</c:v>
                </c:pt>
                <c:pt idx="520">
                  <c:v>-0.88927103187984169</c:v>
                </c:pt>
                <c:pt idx="521">
                  <c:v>0.17396278362613835</c:v>
                </c:pt>
                <c:pt idx="522">
                  <c:v>0.82904689164491774</c:v>
                </c:pt>
                <c:pt idx="523">
                  <c:v>-0.78917714605309064</c:v>
                </c:pt>
                <c:pt idx="524">
                  <c:v>-5.7798062527888758E-2</c:v>
                </c:pt>
                <c:pt idx="525">
                  <c:v>-0.78047231259533012</c:v>
                </c:pt>
                <c:pt idx="526">
                  <c:v>-0.5716404853630197</c:v>
                </c:pt>
                <c:pt idx="527">
                  <c:v>-5.1961354915548784E-2</c:v>
                </c:pt>
                <c:pt idx="528">
                  <c:v>-0.83942372331524673</c:v>
                </c:pt>
                <c:pt idx="529">
                  <c:v>-0.43154553893480735</c:v>
                </c:pt>
                <c:pt idx="530">
                  <c:v>0.20602437129093612</c:v>
                </c:pt>
                <c:pt idx="531">
                  <c:v>-0.61071954252631699</c:v>
                </c:pt>
                <c:pt idx="532">
                  <c:v>-0.90276914962909571</c:v>
                </c:pt>
                <c:pt idx="533">
                  <c:v>-0.75824647440816539</c:v>
                </c:pt>
                <c:pt idx="534">
                  <c:v>-0.27025274737211996</c:v>
                </c:pt>
                <c:pt idx="535">
                  <c:v>0</c:v>
                </c:pt>
                <c:pt idx="536">
                  <c:v>-0.22699359272884714</c:v>
                </c:pt>
                <c:pt idx="537">
                  <c:v>-0.2165127596402493</c:v>
                </c:pt>
                <c:pt idx="538">
                  <c:v>-0.94412435579398091</c:v>
                </c:pt>
                <c:pt idx="539">
                  <c:v>-0.5141773734037115</c:v>
                </c:pt>
                <c:pt idx="540">
                  <c:v>-0.20417093810735637</c:v>
                </c:pt>
                <c:pt idx="541">
                  <c:v>3.8584089266736295E-2</c:v>
                </c:pt>
                <c:pt idx="542">
                  <c:v>-0.74508532391005899</c:v>
                </c:pt>
                <c:pt idx="543">
                  <c:v>0.14635340193764881</c:v>
                </c:pt>
                <c:pt idx="544">
                  <c:v>-0.84592399433804555</c:v>
                </c:pt>
                <c:pt idx="545">
                  <c:v>-0.11860445871895295</c:v>
                </c:pt>
                <c:pt idx="546">
                  <c:v>0.56460947774083503</c:v>
                </c:pt>
                <c:pt idx="547">
                  <c:v>0.94529914071037702</c:v>
                </c:pt>
                <c:pt idx="548">
                  <c:v>0.22710459580981798</c:v>
                </c:pt>
                <c:pt idx="549">
                  <c:v>-0.50487634693941674</c:v>
                </c:pt>
                <c:pt idx="550">
                  <c:v>-0.35222975206215745</c:v>
                </c:pt>
                <c:pt idx="551">
                  <c:v>-0.20551591690125867</c:v>
                </c:pt>
                <c:pt idx="552">
                  <c:v>0.2644232917561658</c:v>
                </c:pt>
                <c:pt idx="553">
                  <c:v>-0.46015734226060018</c:v>
                </c:pt>
                <c:pt idx="554">
                  <c:v>-0.37378826373488616</c:v>
                </c:pt>
                <c:pt idx="555">
                  <c:v>0.26391415881880298</c:v>
                </c:pt>
                <c:pt idx="556">
                  <c:v>-0.95306489039673925</c:v>
                </c:pt>
                <c:pt idx="557">
                  <c:v>-0.32106334149076482</c:v>
                </c:pt>
                <c:pt idx="558">
                  <c:v>-0.90533682111464553</c:v>
                </c:pt>
                <c:pt idx="559">
                  <c:v>-0.62662604410912581</c:v>
                </c:pt>
                <c:pt idx="560">
                  <c:v>-0.17576548227345748</c:v>
                </c:pt>
                <c:pt idx="561">
                  <c:v>-0.15508221552002957</c:v>
                </c:pt>
                <c:pt idx="562">
                  <c:v>4.3433442137287968E-2</c:v>
                </c:pt>
                <c:pt idx="563">
                  <c:v>8.4520806037730004E-2</c:v>
                </c:pt>
                <c:pt idx="564">
                  <c:v>-0.63625101335329004</c:v>
                </c:pt>
                <c:pt idx="565">
                  <c:v>-0.62647328157314786</c:v>
                </c:pt>
                <c:pt idx="566">
                  <c:v>0.54309618066957421</c:v>
                </c:pt>
                <c:pt idx="567">
                  <c:v>0.11712690145339116</c:v>
                </c:pt>
                <c:pt idx="568">
                  <c:v>0.86849249818410423</c:v>
                </c:pt>
                <c:pt idx="569">
                  <c:v>-0.45287557535337924</c:v>
                </c:pt>
                <c:pt idx="570">
                  <c:v>-9.3532517745846533E-2</c:v>
                </c:pt>
                <c:pt idx="571">
                  <c:v>-0.88890292857062581</c:v>
                </c:pt>
                <c:pt idx="572">
                  <c:v>4.4015002031758232E-2</c:v>
                </c:pt>
                <c:pt idx="573">
                  <c:v>-0.59560054312032273</c:v>
                </c:pt>
                <c:pt idx="574">
                  <c:v>0.10258583681689654</c:v>
                </c:pt>
                <c:pt idx="575">
                  <c:v>7.5185064092151782E-2</c:v>
                </c:pt>
                <c:pt idx="576">
                  <c:v>-0.47420664219504022</c:v>
                </c:pt>
                <c:pt idx="577">
                  <c:v>-0.16218145982384882</c:v>
                </c:pt>
                <c:pt idx="578">
                  <c:v>-9.272452994852394E-2</c:v>
                </c:pt>
                <c:pt idx="579">
                  <c:v>0.12832125351904897</c:v>
                </c:pt>
                <c:pt idx="580">
                  <c:v>-0.26613987901638259</c:v>
                </c:pt>
                <c:pt idx="581">
                  <c:v>-0.12888408740850241</c:v>
                </c:pt>
                <c:pt idx="582">
                  <c:v>0.67449082534850957</c:v>
                </c:pt>
                <c:pt idx="583">
                  <c:v>-3.0544324441366412E-3</c:v>
                </c:pt>
                <c:pt idx="584">
                  <c:v>-0.77636553571300004</c:v>
                </c:pt>
                <c:pt idx="585">
                  <c:v>-0.67058403480784057</c:v>
                </c:pt>
                <c:pt idx="586">
                  <c:v>1.3592772160781901E-2</c:v>
                </c:pt>
                <c:pt idx="587">
                  <c:v>-0.35294241069903243</c:v>
                </c:pt>
                <c:pt idx="588">
                  <c:v>-0.91259427366917067</c:v>
                </c:pt>
                <c:pt idx="589">
                  <c:v>-4.9102759831927127E-2</c:v>
                </c:pt>
                <c:pt idx="590">
                  <c:v>0.36958666115576622</c:v>
                </c:pt>
                <c:pt idx="591">
                  <c:v>0.66455046513545657</c:v>
                </c:pt>
                <c:pt idx="592">
                  <c:v>-0.66392010793792511</c:v>
                </c:pt>
                <c:pt idx="593">
                  <c:v>0.15827333461467244</c:v>
                </c:pt>
                <c:pt idx="594">
                  <c:v>-0.1866922535811103</c:v>
                </c:pt>
                <c:pt idx="595">
                  <c:v>0.43561663149684743</c:v>
                </c:pt>
                <c:pt idx="596">
                  <c:v>-0.89725910748578808</c:v>
                </c:pt>
                <c:pt idx="597">
                  <c:v>0.56847740815417369</c:v>
                </c:pt>
                <c:pt idx="598">
                  <c:v>0.60283071814101319</c:v>
                </c:pt>
                <c:pt idx="599">
                  <c:v>0.94783374898156325</c:v>
                </c:pt>
                <c:pt idx="600">
                  <c:v>2.0315909739812336E-2</c:v>
                </c:pt>
                <c:pt idx="601">
                  <c:v>0</c:v>
                </c:pt>
                <c:pt idx="602">
                  <c:v>-0.73847550486732838</c:v>
                </c:pt>
                <c:pt idx="603">
                  <c:v>-0.45731784699745581</c:v>
                </c:pt>
                <c:pt idx="604">
                  <c:v>-0.44220284273391613</c:v>
                </c:pt>
                <c:pt idx="605">
                  <c:v>0.27144546545538634</c:v>
                </c:pt>
                <c:pt idx="606">
                  <c:v>0.83326675737955036</c:v>
                </c:pt>
                <c:pt idx="607">
                  <c:v>-0.58201540196942358</c:v>
                </c:pt>
                <c:pt idx="608">
                  <c:v>-0.25388454185467935</c:v>
                </c:pt>
                <c:pt idx="609">
                  <c:v>0.86118827236106432</c:v>
                </c:pt>
                <c:pt idx="610">
                  <c:v>-0.64410107870043043</c:v>
                </c:pt>
                <c:pt idx="611">
                  <c:v>0.44219147143846377</c:v>
                </c:pt>
                <c:pt idx="612">
                  <c:v>-0.90938354096872442</c:v>
                </c:pt>
                <c:pt idx="613">
                  <c:v>-0.80086824168222626</c:v>
                </c:pt>
                <c:pt idx="614">
                  <c:v>-7.48543952623002E-2</c:v>
                </c:pt>
                <c:pt idx="615">
                  <c:v>-0.82524002689396925</c:v>
                </c:pt>
                <c:pt idx="616">
                  <c:v>0.64320074070701183</c:v>
                </c:pt>
                <c:pt idx="617">
                  <c:v>0.86437386780966907</c:v>
                </c:pt>
                <c:pt idx="618">
                  <c:v>0.3230721854835002</c:v>
                </c:pt>
                <c:pt idx="619">
                  <c:v>-0.15991303234132692</c:v>
                </c:pt>
                <c:pt idx="620">
                  <c:v>0.51472166548217535</c:v>
                </c:pt>
                <c:pt idx="621">
                  <c:v>0.94016917982879145</c:v>
                </c:pt>
                <c:pt idx="622">
                  <c:v>-0.55786638206418815</c:v>
                </c:pt>
                <c:pt idx="623">
                  <c:v>0.4032083471231046</c:v>
                </c:pt>
                <c:pt idx="624">
                  <c:v>-0.76752990649793729</c:v>
                </c:pt>
                <c:pt idx="625">
                  <c:v>-0.73865675049884028</c:v>
                </c:pt>
                <c:pt idx="626">
                  <c:v>0.55299616223515868</c:v>
                </c:pt>
                <c:pt idx="627">
                  <c:v>-8.5933721327919377E-2</c:v>
                </c:pt>
                <c:pt idx="628">
                  <c:v>-0.87593022706949619</c:v>
                </c:pt>
                <c:pt idx="629">
                  <c:v>-0.84730322666248536</c:v>
                </c:pt>
                <c:pt idx="630">
                  <c:v>0.15921573279719883</c:v>
                </c:pt>
                <c:pt idx="631">
                  <c:v>-0.95668280574179898</c:v>
                </c:pt>
                <c:pt idx="632">
                  <c:v>0.48741215975481306</c:v>
                </c:pt>
                <c:pt idx="633">
                  <c:v>-0.44800652738980046</c:v>
                </c:pt>
                <c:pt idx="634">
                  <c:v>-0.6914012219954595</c:v>
                </c:pt>
                <c:pt idx="635">
                  <c:v>-0.11589879473040322</c:v>
                </c:pt>
                <c:pt idx="636">
                  <c:v>0.79760002062483659</c:v>
                </c:pt>
                <c:pt idx="637">
                  <c:v>-0.73625482014130761</c:v>
                </c:pt>
                <c:pt idx="638">
                  <c:v>-0.41385313659155543</c:v>
                </c:pt>
                <c:pt idx="639">
                  <c:v>8.3540376886450995E-2</c:v>
                </c:pt>
                <c:pt idx="640">
                  <c:v>-0.14536373605706451</c:v>
                </c:pt>
                <c:pt idx="641">
                  <c:v>-0.22329330004066231</c:v>
                </c:pt>
                <c:pt idx="642">
                  <c:v>-3.1134332821322348E-3</c:v>
                </c:pt>
                <c:pt idx="643">
                  <c:v>-0.56836146796481413</c:v>
                </c:pt>
                <c:pt idx="644">
                  <c:v>-0.50945710591157234</c:v>
                </c:pt>
                <c:pt idx="645">
                  <c:v>-0.49994171543869864</c:v>
                </c:pt>
                <c:pt idx="646">
                  <c:v>-0.17368001244463691</c:v>
                </c:pt>
                <c:pt idx="647">
                  <c:v>0.26122895727653084</c:v>
                </c:pt>
                <c:pt idx="648">
                  <c:v>-0.92175834682802349</c:v>
                </c:pt>
                <c:pt idx="649">
                  <c:v>-0.28576302371074325</c:v>
                </c:pt>
                <c:pt idx="650">
                  <c:v>-8.4144106443153399E-2</c:v>
                </c:pt>
                <c:pt idx="651">
                  <c:v>-0.41303459908537637</c:v>
                </c:pt>
                <c:pt idx="652">
                  <c:v>0.11202652915289507</c:v>
                </c:pt>
                <c:pt idx="653">
                  <c:v>-0.79561286888365856</c:v>
                </c:pt>
                <c:pt idx="654">
                  <c:v>-0.56517385416287713</c:v>
                </c:pt>
                <c:pt idx="655">
                  <c:v>0</c:v>
                </c:pt>
                <c:pt idx="656">
                  <c:v>0.32163385541394979</c:v>
                </c:pt>
                <c:pt idx="657">
                  <c:v>0.56870200174812102</c:v>
                </c:pt>
                <c:pt idx="658">
                  <c:v>-0.47646312337136759</c:v>
                </c:pt>
                <c:pt idx="659">
                  <c:v>-9.1089736705899704E-2</c:v>
                </c:pt>
                <c:pt idx="660">
                  <c:v>0.30552537214625758</c:v>
                </c:pt>
                <c:pt idx="661">
                  <c:v>-0.59738245902437592</c:v>
                </c:pt>
                <c:pt idx="662">
                  <c:v>-0.81639625350269718</c:v>
                </c:pt>
                <c:pt idx="663">
                  <c:v>-2.0242574827752845E-2</c:v>
                </c:pt>
                <c:pt idx="664">
                  <c:v>-0.73755587900961228</c:v>
                </c:pt>
                <c:pt idx="665">
                  <c:v>0.15505680554972401</c:v>
                </c:pt>
                <c:pt idx="666">
                  <c:v>-0.92862342283748922</c:v>
                </c:pt>
                <c:pt idx="667">
                  <c:v>-0.22709472483256915</c:v>
                </c:pt>
                <c:pt idx="668">
                  <c:v>0.41006168708667223</c:v>
                </c:pt>
                <c:pt idx="669">
                  <c:v>-0.13124056627395542</c:v>
                </c:pt>
                <c:pt idx="670">
                  <c:v>-5.8354130264724219E-2</c:v>
                </c:pt>
                <c:pt idx="671">
                  <c:v>-0.91202411587463983</c:v>
                </c:pt>
                <c:pt idx="672">
                  <c:v>-0.61930501536972049</c:v>
                </c:pt>
                <c:pt idx="673">
                  <c:v>0.18842971209028239</c:v>
                </c:pt>
                <c:pt idx="674">
                  <c:v>0.75497092924859988</c:v>
                </c:pt>
                <c:pt idx="675">
                  <c:v>-8.8584505117727516E-2</c:v>
                </c:pt>
                <c:pt idx="676">
                  <c:v>4.6234080869744065E-2</c:v>
                </c:pt>
                <c:pt idx="677">
                  <c:v>0.87371220405899119</c:v>
                </c:pt>
                <c:pt idx="678">
                  <c:v>-0.18025965972319732</c:v>
                </c:pt>
                <c:pt idx="679">
                  <c:v>0.49364117519229322</c:v>
                </c:pt>
                <c:pt idx="680">
                  <c:v>0.45490182668671097</c:v>
                </c:pt>
                <c:pt idx="681">
                  <c:v>-0.83114019670160999</c:v>
                </c:pt>
                <c:pt idx="682">
                  <c:v>0.56731670509865939</c:v>
                </c:pt>
                <c:pt idx="683">
                  <c:v>-0.25301087043336062</c:v>
                </c:pt>
                <c:pt idx="684">
                  <c:v>0.61845218363662224</c:v>
                </c:pt>
                <c:pt idx="685">
                  <c:v>0.58945558831192923</c:v>
                </c:pt>
                <c:pt idx="686">
                  <c:v>-5.6600600159213039E-2</c:v>
                </c:pt>
                <c:pt idx="687">
                  <c:v>0.15175958714379417</c:v>
                </c:pt>
                <c:pt idx="688">
                  <c:v>-0.55343866418672771</c:v>
                </c:pt>
                <c:pt idx="689">
                  <c:v>0.59782450701000822</c:v>
                </c:pt>
                <c:pt idx="690">
                  <c:v>-0.65005558049708967</c:v>
                </c:pt>
                <c:pt idx="691">
                  <c:v>-0.74298277341499996</c:v>
                </c:pt>
                <c:pt idx="692">
                  <c:v>-7.1988559474027533E-2</c:v>
                </c:pt>
                <c:pt idx="693">
                  <c:v>0.24185490684659797</c:v>
                </c:pt>
                <c:pt idx="694">
                  <c:v>-0.28346790762776003</c:v>
                </c:pt>
                <c:pt idx="695">
                  <c:v>0.58016414879073874</c:v>
                </c:pt>
                <c:pt idx="696">
                  <c:v>0.85160491087891266</c:v>
                </c:pt>
                <c:pt idx="697">
                  <c:v>-0.92390124724679012</c:v>
                </c:pt>
                <c:pt idx="698">
                  <c:v>-0.8111477880324921</c:v>
                </c:pt>
                <c:pt idx="699">
                  <c:v>-0.3522953039150083</c:v>
                </c:pt>
                <c:pt idx="700">
                  <c:v>-0.10272133250539947</c:v>
                </c:pt>
                <c:pt idx="701">
                  <c:v>-0.62299658189370333</c:v>
                </c:pt>
                <c:pt idx="702">
                  <c:v>-0.21813333372331367</c:v>
                </c:pt>
                <c:pt idx="703">
                  <c:v>-0.51152269867856859</c:v>
                </c:pt>
                <c:pt idx="704">
                  <c:v>9.0605946220639708E-2</c:v>
                </c:pt>
                <c:pt idx="705">
                  <c:v>-0.62685290021047757</c:v>
                </c:pt>
                <c:pt idx="706">
                  <c:v>-0.44923444991642009</c:v>
                </c:pt>
                <c:pt idx="707">
                  <c:v>-0.84196845869988157</c:v>
                </c:pt>
                <c:pt idx="708">
                  <c:v>-0.5656379875154478</c:v>
                </c:pt>
                <c:pt idx="709">
                  <c:v>-0.13303621876331309</c:v>
                </c:pt>
                <c:pt idx="710">
                  <c:v>2.4309193647439886E-2</c:v>
                </c:pt>
                <c:pt idx="711">
                  <c:v>0.97565300047832282</c:v>
                </c:pt>
                <c:pt idx="712">
                  <c:v>3.4872921206071647E-2</c:v>
                </c:pt>
                <c:pt idx="713">
                  <c:v>-0.9380486680561585</c:v>
                </c:pt>
                <c:pt idx="714">
                  <c:v>-0.86173154535715057</c:v>
                </c:pt>
                <c:pt idx="715">
                  <c:v>-0.35906259668730145</c:v>
                </c:pt>
                <c:pt idx="716">
                  <c:v>-0.34985591395349896</c:v>
                </c:pt>
                <c:pt idx="717">
                  <c:v>-0.54848313759939005</c:v>
                </c:pt>
                <c:pt idx="718">
                  <c:v>5.3749149699958906E-2</c:v>
                </c:pt>
                <c:pt idx="719">
                  <c:v>0.13965976195470675</c:v>
                </c:pt>
                <c:pt idx="720">
                  <c:v>0.29565907663629876</c:v>
                </c:pt>
                <c:pt idx="721">
                  <c:v>-6.5450293655376482E-2</c:v>
                </c:pt>
                <c:pt idx="722">
                  <c:v>0.17797376913711985</c:v>
                </c:pt>
                <c:pt idx="723">
                  <c:v>0.99786440234666929</c:v>
                </c:pt>
                <c:pt idx="724">
                  <c:v>-0.24730667697698183</c:v>
                </c:pt>
                <c:pt idx="725">
                  <c:v>-0.17782732091319717</c:v>
                </c:pt>
                <c:pt idx="726">
                  <c:v>-0.7688238380871858</c:v>
                </c:pt>
                <c:pt idx="727">
                  <c:v>-0.75933246248360486</c:v>
                </c:pt>
                <c:pt idx="728">
                  <c:v>-0.65321427783936159</c:v>
                </c:pt>
                <c:pt idx="729">
                  <c:v>0.82169837619876229</c:v>
                </c:pt>
                <c:pt idx="730">
                  <c:v>-0.27039385741983218</c:v>
                </c:pt>
                <c:pt idx="731">
                  <c:v>-3.3004020284644296E-2</c:v>
                </c:pt>
                <c:pt idx="732">
                  <c:v>0.14165262898068715</c:v>
                </c:pt>
                <c:pt idx="733">
                  <c:v>0.84658912505507289</c:v>
                </c:pt>
                <c:pt idx="734">
                  <c:v>-0.54907747448736499</c:v>
                </c:pt>
                <c:pt idx="735">
                  <c:v>-0.22436182425234091</c:v>
                </c:pt>
                <c:pt idx="736">
                  <c:v>-0.20610211861788832</c:v>
                </c:pt>
                <c:pt idx="737">
                  <c:v>0.55603973430970366</c:v>
                </c:pt>
                <c:pt idx="738">
                  <c:v>-0.90222728032189825</c:v>
                </c:pt>
                <c:pt idx="739">
                  <c:v>-0.43636917240054557</c:v>
                </c:pt>
                <c:pt idx="740">
                  <c:v>-0.70065428234695049</c:v>
                </c:pt>
                <c:pt idx="741">
                  <c:v>-0.29151883611707774</c:v>
                </c:pt>
                <c:pt idx="742">
                  <c:v>6.4997891392073348E-2</c:v>
                </c:pt>
                <c:pt idx="743">
                  <c:v>-0.65577384555049556</c:v>
                </c:pt>
                <c:pt idx="744">
                  <c:v>0.15336625459543227</c:v>
                </c:pt>
                <c:pt idx="745">
                  <c:v>0.27881711691024302</c:v>
                </c:pt>
                <c:pt idx="746">
                  <c:v>0.7688340904606743</c:v>
                </c:pt>
                <c:pt idx="747">
                  <c:v>0.13391406652411852</c:v>
                </c:pt>
                <c:pt idx="748">
                  <c:v>-0.42717940400499177</c:v>
                </c:pt>
                <c:pt idx="749">
                  <c:v>0.12463565385223443</c:v>
                </c:pt>
                <c:pt idx="750">
                  <c:v>-0.70033947064083035</c:v>
                </c:pt>
                <c:pt idx="751">
                  <c:v>-0.85516881473460138</c:v>
                </c:pt>
                <c:pt idx="752">
                  <c:v>-0.95047102277563411</c:v>
                </c:pt>
                <c:pt idx="753">
                  <c:v>-0.78647902775877521</c:v>
                </c:pt>
                <c:pt idx="754">
                  <c:v>-0.65559393003600686</c:v>
                </c:pt>
                <c:pt idx="755">
                  <c:v>-0.21082838693497596</c:v>
                </c:pt>
                <c:pt idx="756">
                  <c:v>0.40228674593818847</c:v>
                </c:pt>
                <c:pt idx="757">
                  <c:v>-0.29092599656578283</c:v>
                </c:pt>
                <c:pt idx="758">
                  <c:v>0.37532564415052255</c:v>
                </c:pt>
                <c:pt idx="759">
                  <c:v>0.42533970772048058</c:v>
                </c:pt>
                <c:pt idx="760">
                  <c:v>-0.87114292873665178</c:v>
                </c:pt>
                <c:pt idx="761">
                  <c:v>-4.8430355433653365E-2</c:v>
                </c:pt>
                <c:pt idx="762">
                  <c:v>-0.44509301107000604</c:v>
                </c:pt>
                <c:pt idx="763">
                  <c:v>-7.5791697129570318E-2</c:v>
                </c:pt>
                <c:pt idx="764">
                  <c:v>-0.38252664929582064</c:v>
                </c:pt>
                <c:pt idx="765">
                  <c:v>-0.15704992582174221</c:v>
                </c:pt>
                <c:pt idx="766">
                  <c:v>-0.13208562188537321</c:v>
                </c:pt>
                <c:pt idx="767">
                  <c:v>-0.12217951914645522</c:v>
                </c:pt>
                <c:pt idx="768">
                  <c:v>-0.68978545632569455</c:v>
                </c:pt>
                <c:pt idx="769">
                  <c:v>-9.5273020316285234E-2</c:v>
                </c:pt>
                <c:pt idx="770">
                  <c:v>8.1920413580184648E-2</c:v>
                </c:pt>
                <c:pt idx="771">
                  <c:v>-0.76421485086912821</c:v>
                </c:pt>
                <c:pt idx="772">
                  <c:v>-0.59327357031803907</c:v>
                </c:pt>
                <c:pt idx="773">
                  <c:v>-0.1098847279517427</c:v>
                </c:pt>
                <c:pt idx="774">
                  <c:v>0.81824799506448809</c:v>
                </c:pt>
                <c:pt idx="775">
                  <c:v>0.52627084863784812</c:v>
                </c:pt>
                <c:pt idx="776">
                  <c:v>0.87671456603344378</c:v>
                </c:pt>
                <c:pt idx="777">
                  <c:v>-0.89850336129780284</c:v>
                </c:pt>
                <c:pt idx="778">
                  <c:v>-0.3299694449396644</c:v>
                </c:pt>
                <c:pt idx="779">
                  <c:v>-0.21743588890580284</c:v>
                </c:pt>
                <c:pt idx="780">
                  <c:v>0.20193040727259179</c:v>
                </c:pt>
                <c:pt idx="781">
                  <c:v>-0.3972406447366808</c:v>
                </c:pt>
                <c:pt idx="782">
                  <c:v>-0.68602582801833778</c:v>
                </c:pt>
                <c:pt idx="783">
                  <c:v>0</c:v>
                </c:pt>
                <c:pt idx="784">
                  <c:v>-0.91656607992075245</c:v>
                </c:pt>
                <c:pt idx="785">
                  <c:v>-0.51892206346510161</c:v>
                </c:pt>
                <c:pt idx="786">
                  <c:v>-0.2397509483993242</c:v>
                </c:pt>
                <c:pt idx="787">
                  <c:v>-0.81904286975149165</c:v>
                </c:pt>
                <c:pt idx="788">
                  <c:v>0.4097581092258516</c:v>
                </c:pt>
                <c:pt idx="789">
                  <c:v>0.20455259282651453</c:v>
                </c:pt>
                <c:pt idx="790">
                  <c:v>-0.75846863168012024</c:v>
                </c:pt>
                <c:pt idx="791">
                  <c:v>0.39808618022037817</c:v>
                </c:pt>
                <c:pt idx="792">
                  <c:v>0.45880014638755195</c:v>
                </c:pt>
                <c:pt idx="793">
                  <c:v>-0.57821292586038098</c:v>
                </c:pt>
                <c:pt idx="794">
                  <c:v>-0.46257286583319179</c:v>
                </c:pt>
                <c:pt idx="795">
                  <c:v>-0.95402772407412184</c:v>
                </c:pt>
                <c:pt idx="796">
                  <c:v>-0.57486442755182798</c:v>
                </c:pt>
                <c:pt idx="797">
                  <c:v>-0.66549609409886157</c:v>
                </c:pt>
                <c:pt idx="798">
                  <c:v>-6.2258423334640094E-2</c:v>
                </c:pt>
                <c:pt idx="799">
                  <c:v>-0.15176529320561841</c:v>
                </c:pt>
                <c:pt idx="800">
                  <c:v>-0.65790359210995164</c:v>
                </c:pt>
                <c:pt idx="801">
                  <c:v>-0.80565552448053424</c:v>
                </c:pt>
                <c:pt idx="802">
                  <c:v>-0.61896212512377424</c:v>
                </c:pt>
                <c:pt idx="803">
                  <c:v>-9.8277669027828474E-2</c:v>
                </c:pt>
                <c:pt idx="804">
                  <c:v>0.37267826696335782</c:v>
                </c:pt>
                <c:pt idx="805">
                  <c:v>-0.73546684816625052</c:v>
                </c:pt>
                <c:pt idx="806">
                  <c:v>-0.69510974713859452</c:v>
                </c:pt>
                <c:pt idx="807">
                  <c:v>0.41145513125536748</c:v>
                </c:pt>
                <c:pt idx="808">
                  <c:v>-0.85041699243352409</c:v>
                </c:pt>
                <c:pt idx="809">
                  <c:v>-0.20714334276888277</c:v>
                </c:pt>
                <c:pt idx="810">
                  <c:v>-2.0737233166548942E-2</c:v>
                </c:pt>
                <c:pt idx="811">
                  <c:v>0.2241770215625363</c:v>
                </c:pt>
                <c:pt idx="812">
                  <c:v>0.2547980875804533</c:v>
                </c:pt>
                <c:pt idx="813">
                  <c:v>-0.87089881813195869</c:v>
                </c:pt>
                <c:pt idx="814">
                  <c:v>-0.46090022113672002</c:v>
                </c:pt>
                <c:pt idx="815">
                  <c:v>-0.55613796504909274</c:v>
                </c:pt>
                <c:pt idx="816">
                  <c:v>0.8102287800817578</c:v>
                </c:pt>
                <c:pt idx="817">
                  <c:v>5.3221689793342276E-2</c:v>
                </c:pt>
                <c:pt idx="818">
                  <c:v>0.59607262189147592</c:v>
                </c:pt>
                <c:pt idx="819">
                  <c:v>-0.18405590638661809</c:v>
                </c:pt>
                <c:pt idx="820">
                  <c:v>0.76777892443397222</c:v>
                </c:pt>
                <c:pt idx="821">
                  <c:v>-4.6704182395298069E-2</c:v>
                </c:pt>
                <c:pt idx="822">
                  <c:v>-0.79425472006241971</c:v>
                </c:pt>
                <c:pt idx="823">
                  <c:v>0.84747410746788177</c:v>
                </c:pt>
                <c:pt idx="824">
                  <c:v>0.24148505097830703</c:v>
                </c:pt>
                <c:pt idx="825">
                  <c:v>-0.86529525180968936</c:v>
                </c:pt>
                <c:pt idx="826">
                  <c:v>-0.21602500021125196</c:v>
                </c:pt>
                <c:pt idx="827">
                  <c:v>0.25938597743949277</c:v>
                </c:pt>
                <c:pt idx="828">
                  <c:v>0.79625587683847565</c:v>
                </c:pt>
                <c:pt idx="829">
                  <c:v>-0.41798119871510508</c:v>
                </c:pt>
                <c:pt idx="830">
                  <c:v>-0.2036499986608058</c:v>
                </c:pt>
                <c:pt idx="831">
                  <c:v>0.95358900333356222</c:v>
                </c:pt>
                <c:pt idx="832">
                  <c:v>0.9320652840298389</c:v>
                </c:pt>
                <c:pt idx="833">
                  <c:v>0.93619391258793616</c:v>
                </c:pt>
                <c:pt idx="834">
                  <c:v>-6.1898700930211256E-2</c:v>
                </c:pt>
                <c:pt idx="835">
                  <c:v>8.3241244450910246E-2</c:v>
                </c:pt>
                <c:pt idx="836">
                  <c:v>0.12514234934908874</c:v>
                </c:pt>
                <c:pt idx="837">
                  <c:v>-0.80852734135555715</c:v>
                </c:pt>
                <c:pt idx="838">
                  <c:v>-0.3977345021316297</c:v>
                </c:pt>
                <c:pt idx="839">
                  <c:v>9.2117181800143999E-2</c:v>
                </c:pt>
                <c:pt idx="840">
                  <c:v>0.84586643761484026</c:v>
                </c:pt>
                <c:pt idx="841">
                  <c:v>-0.42836113179397578</c:v>
                </c:pt>
                <c:pt idx="842">
                  <c:v>-0.78368378315110898</c:v>
                </c:pt>
                <c:pt idx="843">
                  <c:v>-0.41631528183259769</c:v>
                </c:pt>
                <c:pt idx="844">
                  <c:v>1.8532150129482932E-2</c:v>
                </c:pt>
                <c:pt idx="845">
                  <c:v>1.4774760421192737E-2</c:v>
                </c:pt>
                <c:pt idx="846">
                  <c:v>0.1091109321758362</c:v>
                </c:pt>
                <c:pt idx="847">
                  <c:v>-0.79113645640774777</c:v>
                </c:pt>
                <c:pt idx="848">
                  <c:v>-0.50210218020347464</c:v>
                </c:pt>
                <c:pt idx="849">
                  <c:v>-0.50611922289959932</c:v>
                </c:pt>
                <c:pt idx="850">
                  <c:v>-0.42608090297223378</c:v>
                </c:pt>
                <c:pt idx="851">
                  <c:v>-0.65913106990025971</c:v>
                </c:pt>
                <c:pt idx="852">
                  <c:v>-0.92057424531794907</c:v>
                </c:pt>
                <c:pt idx="853">
                  <c:v>0.28180492004339286</c:v>
                </c:pt>
                <c:pt idx="854">
                  <c:v>0.38699716549937979</c:v>
                </c:pt>
                <c:pt idx="855">
                  <c:v>-0.18510616462828264</c:v>
                </c:pt>
                <c:pt idx="856">
                  <c:v>0.11071225753047949</c:v>
                </c:pt>
                <c:pt idx="857">
                  <c:v>0.78599218696023443</c:v>
                </c:pt>
                <c:pt idx="858">
                  <c:v>-0.83794163625046791</c:v>
                </c:pt>
                <c:pt idx="859">
                  <c:v>-0.64381304271606021</c:v>
                </c:pt>
                <c:pt idx="860">
                  <c:v>-0.86512196604604619</c:v>
                </c:pt>
                <c:pt idx="861">
                  <c:v>0.66486930456057602</c:v>
                </c:pt>
                <c:pt idx="862">
                  <c:v>-0.92454887314237666</c:v>
                </c:pt>
                <c:pt idx="863">
                  <c:v>-0.91477342660736805</c:v>
                </c:pt>
                <c:pt idx="864">
                  <c:v>-0.35234672438854286</c:v>
                </c:pt>
                <c:pt idx="865">
                  <c:v>0.28274866807881399</c:v>
                </c:pt>
                <c:pt idx="866">
                  <c:v>-0.89007639375048886</c:v>
                </c:pt>
                <c:pt idx="867">
                  <c:v>-0.50701882460823811</c:v>
                </c:pt>
                <c:pt idx="868">
                  <c:v>-0.92274492351561388</c:v>
                </c:pt>
                <c:pt idx="869">
                  <c:v>0.12876059270250562</c:v>
                </c:pt>
                <c:pt idx="870">
                  <c:v>0.65347959056087412</c:v>
                </c:pt>
                <c:pt idx="871">
                  <c:v>-0.35304361116730637</c:v>
                </c:pt>
                <c:pt idx="872">
                  <c:v>-0.92333097826186061</c:v>
                </c:pt>
                <c:pt idx="873">
                  <c:v>-0.83348412224128032</c:v>
                </c:pt>
                <c:pt idx="874">
                  <c:v>-0.82397350331193575</c:v>
                </c:pt>
                <c:pt idx="875">
                  <c:v>0.68600962000245225</c:v>
                </c:pt>
                <c:pt idx="876">
                  <c:v>-0.75826038554326847</c:v>
                </c:pt>
                <c:pt idx="877">
                  <c:v>-0.33387378210935525</c:v>
                </c:pt>
                <c:pt idx="878">
                  <c:v>9.6914767348061481E-2</c:v>
                </c:pt>
                <c:pt idx="879">
                  <c:v>0.75111554547707959</c:v>
                </c:pt>
                <c:pt idx="880">
                  <c:v>-0.5587649434854377</c:v>
                </c:pt>
                <c:pt idx="881">
                  <c:v>-0.36462871833216831</c:v>
                </c:pt>
                <c:pt idx="882">
                  <c:v>-0.94614095262793663</c:v>
                </c:pt>
                <c:pt idx="883">
                  <c:v>-0.41505870631034292</c:v>
                </c:pt>
                <c:pt idx="884">
                  <c:v>0.10204613085038648</c:v>
                </c:pt>
                <c:pt idx="885">
                  <c:v>-0.40192053510413439</c:v>
                </c:pt>
                <c:pt idx="886">
                  <c:v>-7.8817040345810246E-2</c:v>
                </c:pt>
                <c:pt idx="887">
                  <c:v>0</c:v>
                </c:pt>
                <c:pt idx="888">
                  <c:v>-0.16280926678293639</c:v>
                </c:pt>
                <c:pt idx="889">
                  <c:v>-4.9467599819869659E-2</c:v>
                </c:pt>
                <c:pt idx="890">
                  <c:v>-0.19437442027722612</c:v>
                </c:pt>
                <c:pt idx="891">
                  <c:v>-0.71170589455325206</c:v>
                </c:pt>
                <c:pt idx="892">
                  <c:v>0.66692688388293309</c:v>
                </c:pt>
                <c:pt idx="893">
                  <c:v>-0.90752732696488214</c:v>
                </c:pt>
                <c:pt idx="894">
                  <c:v>-0.31677844404760619</c:v>
                </c:pt>
                <c:pt idx="895">
                  <c:v>0.39521274547872115</c:v>
                </c:pt>
                <c:pt idx="896">
                  <c:v>-0.35139025554398684</c:v>
                </c:pt>
                <c:pt idx="897">
                  <c:v>-0.28889871013987289</c:v>
                </c:pt>
                <c:pt idx="898">
                  <c:v>-7.3123152422821983E-2</c:v>
                </c:pt>
                <c:pt idx="899">
                  <c:v>2.897699410481667E-3</c:v>
                </c:pt>
                <c:pt idx="900">
                  <c:v>0.78801550831588363</c:v>
                </c:pt>
                <c:pt idx="901">
                  <c:v>-0.75906583533085026</c:v>
                </c:pt>
                <c:pt idx="902">
                  <c:v>-0.25533756591178958</c:v>
                </c:pt>
                <c:pt idx="903">
                  <c:v>-0.32419100832602787</c:v>
                </c:pt>
                <c:pt idx="904">
                  <c:v>-0.27659660085492371</c:v>
                </c:pt>
                <c:pt idx="905">
                  <c:v>-3.4085497164836227E-2</c:v>
                </c:pt>
                <c:pt idx="906">
                  <c:v>0.92691794853146425</c:v>
                </c:pt>
                <c:pt idx="907">
                  <c:v>-0.84971019620921273</c:v>
                </c:pt>
                <c:pt idx="908">
                  <c:v>-0.40567242335152937</c:v>
                </c:pt>
                <c:pt idx="909">
                  <c:v>0.29706040680825185</c:v>
                </c:pt>
                <c:pt idx="910">
                  <c:v>-0.77444209132828667</c:v>
                </c:pt>
                <c:pt idx="911">
                  <c:v>0.61246069307954221</c:v>
                </c:pt>
                <c:pt idx="912">
                  <c:v>-0.9115945436802082</c:v>
                </c:pt>
                <c:pt idx="913">
                  <c:v>-0.87267200755074437</c:v>
                </c:pt>
                <c:pt idx="914">
                  <c:v>-0.48921470511789888</c:v>
                </c:pt>
                <c:pt idx="915">
                  <c:v>-0.78667422252297181</c:v>
                </c:pt>
                <c:pt idx="916">
                  <c:v>0.46546747356332246</c:v>
                </c:pt>
                <c:pt idx="917">
                  <c:v>-0.59941989523433903</c:v>
                </c:pt>
                <c:pt idx="918">
                  <c:v>0</c:v>
                </c:pt>
                <c:pt idx="919">
                  <c:v>-0.55351566547937769</c:v>
                </c:pt>
                <c:pt idx="920">
                  <c:v>5.7200878446450047E-2</c:v>
                </c:pt>
                <c:pt idx="921">
                  <c:v>0.76821111734677605</c:v>
                </c:pt>
                <c:pt idx="922">
                  <c:v>-2.1589882407311755E-2</c:v>
                </c:pt>
                <c:pt idx="923">
                  <c:v>0.37441635012322866</c:v>
                </c:pt>
                <c:pt idx="924">
                  <c:v>-0.62056488218911487</c:v>
                </c:pt>
                <c:pt idx="925">
                  <c:v>-0.45141052305377477</c:v>
                </c:pt>
                <c:pt idx="926">
                  <c:v>-0.13158039160015211</c:v>
                </c:pt>
                <c:pt idx="927">
                  <c:v>-0.73326353128093891</c:v>
                </c:pt>
                <c:pt idx="928">
                  <c:v>-0.47710126021667854</c:v>
                </c:pt>
                <c:pt idx="929">
                  <c:v>-0.35933924460167271</c:v>
                </c:pt>
                <c:pt idx="930">
                  <c:v>0.257936796361663</c:v>
                </c:pt>
                <c:pt idx="931">
                  <c:v>0.79388881874976991</c:v>
                </c:pt>
                <c:pt idx="932">
                  <c:v>-6.8601943290318351E-2</c:v>
                </c:pt>
                <c:pt idx="933">
                  <c:v>0.94585166872684578</c:v>
                </c:pt>
                <c:pt idx="934">
                  <c:v>-0.93105510333645758</c:v>
                </c:pt>
                <c:pt idx="935">
                  <c:v>-0.52249521630518381</c:v>
                </c:pt>
                <c:pt idx="936">
                  <c:v>0.37768861199280457</c:v>
                </c:pt>
                <c:pt idx="937">
                  <c:v>-0.18029150873201547</c:v>
                </c:pt>
                <c:pt idx="938">
                  <c:v>4.8207408592077497E-3</c:v>
                </c:pt>
                <c:pt idx="939">
                  <c:v>0.47258269090608185</c:v>
                </c:pt>
                <c:pt idx="940">
                  <c:v>0.22783998219629167</c:v>
                </c:pt>
                <c:pt idx="941">
                  <c:v>0.5635877999042227</c:v>
                </c:pt>
                <c:pt idx="942">
                  <c:v>0.29053157096684978</c:v>
                </c:pt>
                <c:pt idx="943">
                  <c:v>-0.81129149423237956</c:v>
                </c:pt>
                <c:pt idx="944">
                  <c:v>0.67517296061480625</c:v>
                </c:pt>
                <c:pt idx="945">
                  <c:v>0.88402421355603544</c:v>
                </c:pt>
                <c:pt idx="946">
                  <c:v>-0.92392256201185796</c:v>
                </c:pt>
                <c:pt idx="947">
                  <c:v>0.73696921440770025</c:v>
                </c:pt>
                <c:pt idx="948">
                  <c:v>-0.33244155662733343</c:v>
                </c:pt>
                <c:pt idx="949">
                  <c:v>-0.17435158666192016</c:v>
                </c:pt>
                <c:pt idx="950">
                  <c:v>0</c:v>
                </c:pt>
                <c:pt idx="951">
                  <c:v>-0.74735310516236086</c:v>
                </c:pt>
                <c:pt idx="952">
                  <c:v>-0.10541231595053611</c:v>
                </c:pt>
                <c:pt idx="953">
                  <c:v>0.2688145866832386</c:v>
                </c:pt>
                <c:pt idx="954">
                  <c:v>-0.82413770969831679</c:v>
                </c:pt>
                <c:pt idx="955">
                  <c:v>-0.63527906708004289</c:v>
                </c:pt>
                <c:pt idx="956">
                  <c:v>-0.25882150161456119</c:v>
                </c:pt>
                <c:pt idx="957">
                  <c:v>0.74878434592983278</c:v>
                </c:pt>
                <c:pt idx="958">
                  <c:v>-7.647104347872119E-2</c:v>
                </c:pt>
                <c:pt idx="959">
                  <c:v>-0.52901799892487367</c:v>
                </c:pt>
                <c:pt idx="960">
                  <c:v>-0.16247674941945936</c:v>
                </c:pt>
                <c:pt idx="961">
                  <c:v>9.9497402420979583E-2</c:v>
                </c:pt>
                <c:pt idx="962">
                  <c:v>-0.482726291189642</c:v>
                </c:pt>
                <c:pt idx="963">
                  <c:v>0.47830895716433558</c:v>
                </c:pt>
                <c:pt idx="964">
                  <c:v>0.74076391524818685</c:v>
                </c:pt>
                <c:pt idx="965">
                  <c:v>-0.62793888482899007</c:v>
                </c:pt>
                <c:pt idx="966">
                  <c:v>-0.42756379996767646</c:v>
                </c:pt>
                <c:pt idx="967">
                  <c:v>0.27206238598887472</c:v>
                </c:pt>
                <c:pt idx="968">
                  <c:v>-0.15685844463256263</c:v>
                </c:pt>
                <c:pt idx="969">
                  <c:v>-9.6683908965527865E-2</c:v>
                </c:pt>
                <c:pt idx="970">
                  <c:v>0</c:v>
                </c:pt>
                <c:pt idx="971">
                  <c:v>0.11121785344964717</c:v>
                </c:pt>
                <c:pt idx="972">
                  <c:v>3.1583530202530984E-2</c:v>
                </c:pt>
                <c:pt idx="973">
                  <c:v>7.9800721936207922E-2</c:v>
                </c:pt>
                <c:pt idx="974">
                  <c:v>-0.21612226086981398</c:v>
                </c:pt>
                <c:pt idx="975">
                  <c:v>0</c:v>
                </c:pt>
                <c:pt idx="976">
                  <c:v>0.26707350310030958</c:v>
                </c:pt>
                <c:pt idx="977">
                  <c:v>0.58705061982166562</c:v>
                </c:pt>
                <c:pt idx="978">
                  <c:v>0.6120680400700329</c:v>
                </c:pt>
                <c:pt idx="979">
                  <c:v>-0.86683977928136413</c:v>
                </c:pt>
                <c:pt idx="980">
                  <c:v>-0.58584384040227533</c:v>
                </c:pt>
                <c:pt idx="981">
                  <c:v>-0.10381613981813222</c:v>
                </c:pt>
                <c:pt idx="982">
                  <c:v>0.77189901412597295</c:v>
                </c:pt>
                <c:pt idx="983">
                  <c:v>-0.27969896638273334</c:v>
                </c:pt>
                <c:pt idx="984">
                  <c:v>-0.46141164785018901</c:v>
                </c:pt>
                <c:pt idx="985">
                  <c:v>0.29683574493966292</c:v>
                </c:pt>
                <c:pt idx="986">
                  <c:v>0.59180408418132646</c:v>
                </c:pt>
                <c:pt idx="987">
                  <c:v>0</c:v>
                </c:pt>
                <c:pt idx="988">
                  <c:v>0.39381420815669499</c:v>
                </c:pt>
                <c:pt idx="989">
                  <c:v>-0.84489751914934885</c:v>
                </c:pt>
                <c:pt idx="990">
                  <c:v>-9.9111070864086701E-2</c:v>
                </c:pt>
                <c:pt idx="991">
                  <c:v>-0.39759193207983407</c:v>
                </c:pt>
                <c:pt idx="992">
                  <c:v>0.6639622761984425</c:v>
                </c:pt>
                <c:pt idx="993">
                  <c:v>-0.19483622034086873</c:v>
                </c:pt>
                <c:pt idx="994">
                  <c:v>-0.93353776634858587</c:v>
                </c:pt>
                <c:pt idx="995">
                  <c:v>-0.29391488045566855</c:v>
                </c:pt>
                <c:pt idx="996">
                  <c:v>0.97864003715192605</c:v>
                </c:pt>
                <c:pt idx="997">
                  <c:v>-0.77388714561293726</c:v>
                </c:pt>
                <c:pt idx="998">
                  <c:v>-7.5338030319834368E-2</c:v>
                </c:pt>
                <c:pt idx="999">
                  <c:v>-0.76189419855106566</c:v>
                </c:pt>
                <c:pt idx="1000">
                  <c:v>0</c:v>
                </c:pt>
                <c:pt idx="1001">
                  <c:v>0.12828654137699755</c:v>
                </c:pt>
                <c:pt idx="1002">
                  <c:v>0.37321677732892633</c:v>
                </c:pt>
                <c:pt idx="1003">
                  <c:v>0.90718087164249839</c:v>
                </c:pt>
                <c:pt idx="1004">
                  <c:v>-0.69587778530098854</c:v>
                </c:pt>
                <c:pt idx="1005">
                  <c:v>-0.64462468744842827</c:v>
                </c:pt>
                <c:pt idx="1006">
                  <c:v>-0.64773982208749448</c:v>
                </c:pt>
                <c:pt idx="1007">
                  <c:v>-0.29405094694332101</c:v>
                </c:pt>
                <c:pt idx="1008">
                  <c:v>-0.45866331231678714</c:v>
                </c:pt>
                <c:pt idx="1009">
                  <c:v>-0.75581878864550911</c:v>
                </c:pt>
                <c:pt idx="1010">
                  <c:v>-3.2283396266691342E-2</c:v>
                </c:pt>
                <c:pt idx="1011">
                  <c:v>-2.4366429239080882E-2</c:v>
                </c:pt>
                <c:pt idx="1012">
                  <c:v>0.8360111643437963</c:v>
                </c:pt>
                <c:pt idx="1013">
                  <c:v>-0.62935930345375446</c:v>
                </c:pt>
                <c:pt idx="1014">
                  <c:v>-0.60058091459851404</c:v>
                </c:pt>
                <c:pt idx="1015">
                  <c:v>-0.59361246256853717</c:v>
                </c:pt>
                <c:pt idx="1016">
                  <c:v>-1.739828079126695E-2</c:v>
                </c:pt>
                <c:pt idx="1017">
                  <c:v>-0.63393464049109582</c:v>
                </c:pt>
                <c:pt idx="1018">
                  <c:v>-0.34541866854709341</c:v>
                </c:pt>
                <c:pt idx="1019">
                  <c:v>0.23889699426176367</c:v>
                </c:pt>
                <c:pt idx="1020">
                  <c:v>0.81459290888770552</c:v>
                </c:pt>
                <c:pt idx="1021">
                  <c:v>0.33511492238285068</c:v>
                </c:pt>
                <c:pt idx="1022">
                  <c:v>-0.80973810982905481</c:v>
                </c:pt>
                <c:pt idx="1023">
                  <c:v>-0.30265385869302908</c:v>
                </c:pt>
                <c:pt idx="1024">
                  <c:v>-0.95055659372302359</c:v>
                </c:pt>
                <c:pt idx="1025">
                  <c:v>0</c:v>
                </c:pt>
                <c:pt idx="1026">
                  <c:v>-0.72693485261996071</c:v>
                </c:pt>
                <c:pt idx="1027">
                  <c:v>-0.48076518983056193</c:v>
                </c:pt>
                <c:pt idx="1028">
                  <c:v>-0.48863748776255977</c:v>
                </c:pt>
                <c:pt idx="1029">
                  <c:v>-0.45306449203948884</c:v>
                </c:pt>
                <c:pt idx="1030">
                  <c:v>0.35260456338089874</c:v>
                </c:pt>
                <c:pt idx="1031">
                  <c:v>-0.66544163485972241</c:v>
                </c:pt>
                <c:pt idx="1032">
                  <c:v>-0.79373713466724516</c:v>
                </c:pt>
                <c:pt idx="1033">
                  <c:v>-0.88504895606811029</c:v>
                </c:pt>
                <c:pt idx="1034">
                  <c:v>-0.45452298727033297</c:v>
                </c:pt>
                <c:pt idx="1035">
                  <c:v>-0.16293446813293003</c:v>
                </c:pt>
                <c:pt idx="1036">
                  <c:v>0.18608658002121375</c:v>
                </c:pt>
                <c:pt idx="1037">
                  <c:v>0.2791370709427734</c:v>
                </c:pt>
                <c:pt idx="1038">
                  <c:v>-0.61507594020877143</c:v>
                </c:pt>
                <c:pt idx="1039">
                  <c:v>9.289839718882073E-2</c:v>
                </c:pt>
                <c:pt idx="1040">
                  <c:v>-0.79920541245518883</c:v>
                </c:pt>
                <c:pt idx="1041">
                  <c:v>-0.3459421990178464</c:v>
                </c:pt>
                <c:pt idx="1042">
                  <c:v>0</c:v>
                </c:pt>
                <c:pt idx="1043">
                  <c:v>-0.26279039712542274</c:v>
                </c:pt>
                <c:pt idx="1044">
                  <c:v>3.2659543544780414E-2</c:v>
                </c:pt>
                <c:pt idx="1045">
                  <c:v>0.19709158330779034</c:v>
                </c:pt>
                <c:pt idx="1046">
                  <c:v>7.6249016197181066E-2</c:v>
                </c:pt>
                <c:pt idx="1047">
                  <c:v>-0.210281186054741</c:v>
                </c:pt>
                <c:pt idx="1048">
                  <c:v>-4.6528253230511268E-2</c:v>
                </c:pt>
                <c:pt idx="1049">
                  <c:v>0.41482427669328437</c:v>
                </c:pt>
                <c:pt idx="1050">
                  <c:v>8.9016171066745621E-3</c:v>
                </c:pt>
                <c:pt idx="1051">
                  <c:v>0.52934385752705659</c:v>
                </c:pt>
                <c:pt idx="1052">
                  <c:v>-0.80861554158584648</c:v>
                </c:pt>
                <c:pt idx="1053">
                  <c:v>0.5755432466037057</c:v>
                </c:pt>
                <c:pt idx="1054">
                  <c:v>-0.30221600726111791</c:v>
                </c:pt>
                <c:pt idx="1055">
                  <c:v>-0.5570648809127221</c:v>
                </c:pt>
                <c:pt idx="1056">
                  <c:v>0</c:v>
                </c:pt>
                <c:pt idx="1057">
                  <c:v>-0.81564438866177169</c:v>
                </c:pt>
                <c:pt idx="1058">
                  <c:v>-0.3910638044686921</c:v>
                </c:pt>
                <c:pt idx="1059">
                  <c:v>0.67952874510484096</c:v>
                </c:pt>
                <c:pt idx="1060">
                  <c:v>-0.3008432019361385</c:v>
                </c:pt>
                <c:pt idx="1061">
                  <c:v>0.66067919679363141</c:v>
                </c:pt>
                <c:pt idx="1062">
                  <c:v>-0.23422974656774728</c:v>
                </c:pt>
                <c:pt idx="1063">
                  <c:v>0</c:v>
                </c:pt>
                <c:pt idx="1064">
                  <c:v>0.34842440498870664</c:v>
                </c:pt>
                <c:pt idx="1065">
                  <c:v>-0.85541365058912378</c:v>
                </c:pt>
                <c:pt idx="1066">
                  <c:v>-8.191675613322548E-2</c:v>
                </c:pt>
                <c:pt idx="1067">
                  <c:v>-7.428324317136431E-2</c:v>
                </c:pt>
                <c:pt idx="1068">
                  <c:v>-0.9068572254119287</c:v>
                </c:pt>
                <c:pt idx="1069">
                  <c:v>-0.45890221564086425</c:v>
                </c:pt>
                <c:pt idx="1070">
                  <c:v>0.14581913470645869</c:v>
                </c:pt>
                <c:pt idx="1071">
                  <c:v>-0.91988096317178003</c:v>
                </c:pt>
                <c:pt idx="1072">
                  <c:v>-0.74836900361459557</c:v>
                </c:pt>
                <c:pt idx="1073">
                  <c:v>-7.4882677083293839E-2</c:v>
                </c:pt>
                <c:pt idx="1074">
                  <c:v>6.6796807951372036E-2</c:v>
                </c:pt>
                <c:pt idx="1075">
                  <c:v>-0.36429540564869328</c:v>
                </c:pt>
                <c:pt idx="1076">
                  <c:v>4.6804007982331947E-2</c:v>
                </c:pt>
                <c:pt idx="1077">
                  <c:v>-0.35626641063855724</c:v>
                </c:pt>
                <c:pt idx="1078">
                  <c:v>-0.58425074511904607</c:v>
                </c:pt>
                <c:pt idx="1079">
                  <c:v>-9.8558411191936715E-2</c:v>
                </c:pt>
                <c:pt idx="1080">
                  <c:v>-0.73943316449624785</c:v>
                </c:pt>
                <c:pt idx="1081">
                  <c:v>5.091659576743849E-2</c:v>
                </c:pt>
                <c:pt idx="1082">
                  <c:v>-0.27018132052222271</c:v>
                </c:pt>
                <c:pt idx="1083">
                  <c:v>0.27040845254254925</c:v>
                </c:pt>
                <c:pt idx="1084">
                  <c:v>-0.6964687250566215</c:v>
                </c:pt>
                <c:pt idx="1085">
                  <c:v>-0.66001606698896886</c:v>
                </c:pt>
                <c:pt idx="1086">
                  <c:v>0.20100759035286828</c:v>
                </c:pt>
                <c:pt idx="1087">
                  <c:v>-0.43195417264401209</c:v>
                </c:pt>
                <c:pt idx="1088">
                  <c:v>-0.42579482999584467</c:v>
                </c:pt>
                <c:pt idx="1089">
                  <c:v>0.55855689001127873</c:v>
                </c:pt>
                <c:pt idx="1090">
                  <c:v>0.24904271442292469</c:v>
                </c:pt>
                <c:pt idx="1091">
                  <c:v>0.31207644822891228</c:v>
                </c:pt>
                <c:pt idx="1092">
                  <c:v>-0.5511339584205579</c:v>
                </c:pt>
                <c:pt idx="1093">
                  <c:v>0.41319553414022231</c:v>
                </c:pt>
                <c:pt idx="1094">
                  <c:v>0.57519413326557145</c:v>
                </c:pt>
                <c:pt idx="1095">
                  <c:v>-0.58702596808523921</c:v>
                </c:pt>
                <c:pt idx="1096">
                  <c:v>-0.75407495792071866</c:v>
                </c:pt>
                <c:pt idx="1097">
                  <c:v>0.40409574299196638</c:v>
                </c:pt>
                <c:pt idx="1098">
                  <c:v>-0.49251400249936123</c:v>
                </c:pt>
                <c:pt idx="1099">
                  <c:v>-0.63311756789561924</c:v>
                </c:pt>
                <c:pt idx="1100">
                  <c:v>-0.46084811674987158</c:v>
                </c:pt>
                <c:pt idx="1101">
                  <c:v>0.34047184017489018</c:v>
                </c:pt>
                <c:pt idx="1102">
                  <c:v>-0.37424081194131631</c:v>
                </c:pt>
                <c:pt idx="1103">
                  <c:v>-0.76814732316675893</c:v>
                </c:pt>
                <c:pt idx="1104">
                  <c:v>-0.20034020476004569</c:v>
                </c:pt>
                <c:pt idx="1105">
                  <c:v>-0.53445381865397956</c:v>
                </c:pt>
                <c:pt idx="1106">
                  <c:v>-0.2820987334577999</c:v>
                </c:pt>
                <c:pt idx="1107">
                  <c:v>0.43101560714309117</c:v>
                </c:pt>
                <c:pt idx="1108">
                  <c:v>0.29965428538452826</c:v>
                </c:pt>
                <c:pt idx="1109">
                  <c:v>-0.38669382644951061</c:v>
                </c:pt>
                <c:pt idx="1110">
                  <c:v>-0.87746067672892636</c:v>
                </c:pt>
                <c:pt idx="1111">
                  <c:v>-0.4621743184830554</c:v>
                </c:pt>
                <c:pt idx="1112">
                  <c:v>-0.15246064108050111</c:v>
                </c:pt>
                <c:pt idx="1113">
                  <c:v>0</c:v>
                </c:pt>
                <c:pt idx="1114">
                  <c:v>-0.80069569529778173</c:v>
                </c:pt>
                <c:pt idx="1115">
                  <c:v>-0.13165832355923326</c:v>
                </c:pt>
                <c:pt idx="1116">
                  <c:v>-0.65563009458327715</c:v>
                </c:pt>
                <c:pt idx="1117">
                  <c:v>-0.91213932019719324</c:v>
                </c:pt>
                <c:pt idx="1118">
                  <c:v>-0.23075554023196101</c:v>
                </c:pt>
                <c:pt idx="1119">
                  <c:v>-0.7046917446460107</c:v>
                </c:pt>
                <c:pt idx="1120">
                  <c:v>-0.82408661501590774</c:v>
                </c:pt>
                <c:pt idx="1121">
                  <c:v>-0.79474445452619868</c:v>
                </c:pt>
                <c:pt idx="1122">
                  <c:v>-0.82312119284728036</c:v>
                </c:pt>
                <c:pt idx="1123">
                  <c:v>3.2990011122269389E-2</c:v>
                </c:pt>
                <c:pt idx="1124">
                  <c:v>-0.33304147045682286</c:v>
                </c:pt>
                <c:pt idx="1125">
                  <c:v>-0.12568984210423739</c:v>
                </c:pt>
                <c:pt idx="1126">
                  <c:v>0</c:v>
                </c:pt>
                <c:pt idx="1127">
                  <c:v>9.9311613825561834E-2</c:v>
                </c:pt>
                <c:pt idx="1128">
                  <c:v>0.6721203545490273</c:v>
                </c:pt>
                <c:pt idx="1129">
                  <c:v>-0.5117300421329033</c:v>
                </c:pt>
                <c:pt idx="1130">
                  <c:v>-0.44096520377048626</c:v>
                </c:pt>
                <c:pt idx="1131">
                  <c:v>0.97472911430547526</c:v>
                </c:pt>
                <c:pt idx="1132">
                  <c:v>-0.20231631405289832</c:v>
                </c:pt>
                <c:pt idx="1133">
                  <c:v>7.8228418267262817E-3</c:v>
                </c:pt>
                <c:pt idx="1134">
                  <c:v>9.1413006468379313E-2</c:v>
                </c:pt>
                <c:pt idx="1135">
                  <c:v>-0.18590525815376724</c:v>
                </c:pt>
                <c:pt idx="1136">
                  <c:v>-0.14604086663602997</c:v>
                </c:pt>
                <c:pt idx="1137">
                  <c:v>0.73949875303727874</c:v>
                </c:pt>
                <c:pt idx="1138">
                  <c:v>-3.741909212573525E-2</c:v>
                </c:pt>
                <c:pt idx="1139">
                  <c:v>0.53086783969918305</c:v>
                </c:pt>
                <c:pt idx="1140">
                  <c:v>0.90935381071244392</c:v>
                </c:pt>
                <c:pt idx="1141">
                  <c:v>0.2226557747415395</c:v>
                </c:pt>
                <c:pt idx="1142">
                  <c:v>-0.90834339971548761</c:v>
                </c:pt>
                <c:pt idx="1143">
                  <c:v>-0.46955966014742112</c:v>
                </c:pt>
                <c:pt idx="1144">
                  <c:v>-0.25763072472147258</c:v>
                </c:pt>
                <c:pt idx="1145">
                  <c:v>-7.2205865115506362E-2</c:v>
                </c:pt>
                <c:pt idx="1146">
                  <c:v>0.20634244603292717</c:v>
                </c:pt>
                <c:pt idx="1147">
                  <c:v>-0.7293189612993568</c:v>
                </c:pt>
                <c:pt idx="1148">
                  <c:v>-0.90021066671343986</c:v>
                </c:pt>
                <c:pt idx="1149">
                  <c:v>0.20030612631537514</c:v>
                </c:pt>
                <c:pt idx="1150">
                  <c:v>-0.69676711076647402</c:v>
                </c:pt>
                <c:pt idx="1151">
                  <c:v>-0.58411100916271363</c:v>
                </c:pt>
                <c:pt idx="1152">
                  <c:v>-0.44355593872566562</c:v>
                </c:pt>
                <c:pt idx="1153">
                  <c:v>-0.20136409077912587</c:v>
                </c:pt>
                <c:pt idx="1154">
                  <c:v>0.35877247736559015</c:v>
                </c:pt>
                <c:pt idx="1155">
                  <c:v>-0.91525575130282943</c:v>
                </c:pt>
                <c:pt idx="1156">
                  <c:v>0.47024923545921665</c:v>
                </c:pt>
                <c:pt idx="1157">
                  <c:v>0.49205738175077635</c:v>
                </c:pt>
                <c:pt idx="1158">
                  <c:v>-0.52072525570662709</c:v>
                </c:pt>
                <c:pt idx="1159">
                  <c:v>-0.7715503062583392</c:v>
                </c:pt>
                <c:pt idx="1160">
                  <c:v>-0.90323589861065301</c:v>
                </c:pt>
                <c:pt idx="1161">
                  <c:v>-0.22903136865612123</c:v>
                </c:pt>
                <c:pt idx="1162">
                  <c:v>0.25805704685939823</c:v>
                </c:pt>
                <c:pt idx="1163">
                  <c:v>0.53506373091730164</c:v>
                </c:pt>
                <c:pt idx="1164">
                  <c:v>-0.73484168496384605</c:v>
                </c:pt>
                <c:pt idx="1165">
                  <c:v>0.28922717880470944</c:v>
                </c:pt>
                <c:pt idx="1166">
                  <c:v>0.30122590827974788</c:v>
                </c:pt>
                <c:pt idx="1167">
                  <c:v>-0.89348459602727781</c:v>
                </c:pt>
                <c:pt idx="1168">
                  <c:v>-0.39545340043222355</c:v>
                </c:pt>
                <c:pt idx="1169">
                  <c:v>0.69799252042674464</c:v>
                </c:pt>
                <c:pt idx="1170">
                  <c:v>-0.93058618009590344</c:v>
                </c:pt>
                <c:pt idx="1171">
                  <c:v>-0.20129757535241247</c:v>
                </c:pt>
                <c:pt idx="1172">
                  <c:v>3.8031306511291135E-2</c:v>
                </c:pt>
                <c:pt idx="1173">
                  <c:v>0.19290140539116948</c:v>
                </c:pt>
                <c:pt idx="1174">
                  <c:v>0.30479409195110441</c:v>
                </c:pt>
                <c:pt idx="1175">
                  <c:v>-0.23748113123503919</c:v>
                </c:pt>
                <c:pt idx="1176">
                  <c:v>-2.1825115155167777E-2</c:v>
                </c:pt>
                <c:pt idx="1177">
                  <c:v>0.20545068362246979</c:v>
                </c:pt>
                <c:pt idx="1178">
                  <c:v>0.96290514347523315</c:v>
                </c:pt>
                <c:pt idx="1179">
                  <c:v>5.1531050666057558E-2</c:v>
                </c:pt>
                <c:pt idx="1180">
                  <c:v>0.91740716350155516</c:v>
                </c:pt>
                <c:pt idx="1181">
                  <c:v>-0.14486414802548875</c:v>
                </c:pt>
                <c:pt idx="1182">
                  <c:v>2.833753677234007E-2</c:v>
                </c:pt>
                <c:pt idx="1183">
                  <c:v>0.23392797944221333</c:v>
                </c:pt>
                <c:pt idx="1184">
                  <c:v>0.33685654991751568</c:v>
                </c:pt>
                <c:pt idx="1185">
                  <c:v>0.66458109647740404</c:v>
                </c:pt>
                <c:pt idx="1186">
                  <c:v>0</c:v>
                </c:pt>
                <c:pt idx="1187">
                  <c:v>-5.8277008142806258E-2</c:v>
                </c:pt>
                <c:pt idx="1188">
                  <c:v>0.7430507929269955</c:v>
                </c:pt>
                <c:pt idx="1189">
                  <c:v>-0.10310155885172591</c:v>
                </c:pt>
                <c:pt idx="1190">
                  <c:v>-2.6876251078031987E-2</c:v>
                </c:pt>
                <c:pt idx="1191">
                  <c:v>-0.19973203388994207</c:v>
                </c:pt>
                <c:pt idx="1192">
                  <c:v>-4.0923752699937095E-2</c:v>
                </c:pt>
                <c:pt idx="1193">
                  <c:v>0.35833429061900823</c:v>
                </c:pt>
                <c:pt idx="1194">
                  <c:v>-0.50393605884021331</c:v>
                </c:pt>
                <c:pt idx="1195">
                  <c:v>-0.74616635350550253</c:v>
                </c:pt>
                <c:pt idx="1196">
                  <c:v>-0.70932541017355111</c:v>
                </c:pt>
                <c:pt idx="1197">
                  <c:v>-0.59712770166255114</c:v>
                </c:pt>
                <c:pt idx="1198">
                  <c:v>-0.28609962081227147</c:v>
                </c:pt>
                <c:pt idx="1199">
                  <c:v>2.600302173742566E-3</c:v>
                </c:pt>
                <c:pt idx="1200">
                  <c:v>0.62625106595863045</c:v>
                </c:pt>
                <c:pt idx="1201">
                  <c:v>0.76932311245351503</c:v>
                </c:pt>
                <c:pt idx="1202">
                  <c:v>-0.57872787741756559</c:v>
                </c:pt>
                <c:pt idx="1203">
                  <c:v>-0.28722725365695773</c:v>
                </c:pt>
                <c:pt idx="1204">
                  <c:v>-0.1972187453741816</c:v>
                </c:pt>
                <c:pt idx="1205">
                  <c:v>-1.3804400975683983E-2</c:v>
                </c:pt>
                <c:pt idx="1206">
                  <c:v>-0.63592425088601179</c:v>
                </c:pt>
                <c:pt idx="1207">
                  <c:v>-0.26103485663948028</c:v>
                </c:pt>
                <c:pt idx="1208">
                  <c:v>0.4855047794885885</c:v>
                </c:pt>
                <c:pt idx="1209">
                  <c:v>0.89378609082611193</c:v>
                </c:pt>
                <c:pt idx="1210">
                  <c:v>-0.59653540905121305</c:v>
                </c:pt>
                <c:pt idx="1211">
                  <c:v>-0.49126262135755622</c:v>
                </c:pt>
                <c:pt idx="1212">
                  <c:v>-5.4857974078030896E-3</c:v>
                </c:pt>
                <c:pt idx="1213">
                  <c:v>0.64938673177905448</c:v>
                </c:pt>
                <c:pt idx="1214">
                  <c:v>0.80443763752397712</c:v>
                </c:pt>
                <c:pt idx="1215">
                  <c:v>-0.43038770984992858</c:v>
                </c:pt>
                <c:pt idx="1216">
                  <c:v>0.3897345593696388</c:v>
                </c:pt>
                <c:pt idx="1217">
                  <c:v>0.9231771903445497</c:v>
                </c:pt>
                <c:pt idx="1218">
                  <c:v>-0.87218361330941852</c:v>
                </c:pt>
                <c:pt idx="1219">
                  <c:v>-0.3860051577820402</c:v>
                </c:pt>
                <c:pt idx="1220">
                  <c:v>-0.16284004038917371</c:v>
                </c:pt>
                <c:pt idx="1221">
                  <c:v>-0.22459750951847157</c:v>
                </c:pt>
                <c:pt idx="1222">
                  <c:v>-6.263214541724022E-3</c:v>
                </c:pt>
                <c:pt idx="1223">
                  <c:v>0.14150527836190926</c:v>
                </c:pt>
                <c:pt idx="1224">
                  <c:v>-0.43563464159340548</c:v>
                </c:pt>
                <c:pt idx="1225">
                  <c:v>0.18445323299782207</c:v>
                </c:pt>
                <c:pt idx="1226">
                  <c:v>-0.93569548971150429</c:v>
                </c:pt>
                <c:pt idx="1227">
                  <c:v>7.1307062525776635E-2</c:v>
                </c:pt>
                <c:pt idx="1228">
                  <c:v>0.42509251209609089</c:v>
                </c:pt>
                <c:pt idx="1229">
                  <c:v>-0.3049707306439815</c:v>
                </c:pt>
                <c:pt idx="1230">
                  <c:v>5.142376706651812E-2</c:v>
                </c:pt>
                <c:pt idx="1231">
                  <c:v>-0.53561286875549985</c:v>
                </c:pt>
                <c:pt idx="1232">
                  <c:v>-0.51713201488601668</c:v>
                </c:pt>
                <c:pt idx="1233">
                  <c:v>-9.8117695940083335E-2</c:v>
                </c:pt>
                <c:pt idx="1234">
                  <c:v>5.4398668579822319E-2</c:v>
                </c:pt>
                <c:pt idx="1235">
                  <c:v>0.47421063670678737</c:v>
                </c:pt>
                <c:pt idx="1236">
                  <c:v>-0.67601132353793403</c:v>
                </c:pt>
                <c:pt idx="1237">
                  <c:v>-0.2084250413224166</c:v>
                </c:pt>
                <c:pt idx="1238">
                  <c:v>0</c:v>
                </c:pt>
                <c:pt idx="1239">
                  <c:v>0.29486751691569385</c:v>
                </c:pt>
                <c:pt idx="1240">
                  <c:v>-0.84502901289574928</c:v>
                </c:pt>
                <c:pt idx="1241">
                  <c:v>-0.35701688662236103</c:v>
                </c:pt>
                <c:pt idx="1242">
                  <c:v>0.10253531388825812</c:v>
                </c:pt>
                <c:pt idx="1243">
                  <c:v>2.8098213544552646E-2</c:v>
                </c:pt>
                <c:pt idx="1244">
                  <c:v>-0.94647705235729296</c:v>
                </c:pt>
                <c:pt idx="1245">
                  <c:v>-0.83823793902772825</c:v>
                </c:pt>
                <c:pt idx="1246">
                  <c:v>-0.63344408828987431</c:v>
                </c:pt>
                <c:pt idx="1247">
                  <c:v>-0.24731118243419192</c:v>
                </c:pt>
                <c:pt idx="1248">
                  <c:v>-0.11419602405376772</c:v>
                </c:pt>
                <c:pt idx="1249">
                  <c:v>0</c:v>
                </c:pt>
                <c:pt idx="1250">
                  <c:v>0.22952556420312389</c:v>
                </c:pt>
                <c:pt idx="1251">
                  <c:v>-0.5476441868558144</c:v>
                </c:pt>
                <c:pt idx="1252">
                  <c:v>-0.41287988558037525</c:v>
                </c:pt>
                <c:pt idx="1253">
                  <c:v>-3.8938212933613096E-2</c:v>
                </c:pt>
                <c:pt idx="1254">
                  <c:v>-0.57108478993580658</c:v>
                </c:pt>
                <c:pt idx="1255">
                  <c:v>0.20077130237571966</c:v>
                </c:pt>
                <c:pt idx="1256">
                  <c:v>-0.35138263215635218</c:v>
                </c:pt>
                <c:pt idx="1257">
                  <c:v>-9.1464089137059265E-2</c:v>
                </c:pt>
                <c:pt idx="1258">
                  <c:v>-6.5071776951221863E-2</c:v>
                </c:pt>
                <c:pt idx="1259">
                  <c:v>0.3256629218535303</c:v>
                </c:pt>
                <c:pt idx="1260">
                  <c:v>-0.95219046778153749</c:v>
                </c:pt>
                <c:pt idx="1261">
                  <c:v>0.63818995924939725</c:v>
                </c:pt>
                <c:pt idx="1262">
                  <c:v>3.2248165629778731E-2</c:v>
                </c:pt>
                <c:pt idx="1263">
                  <c:v>-0.71902615118564384</c:v>
                </c:pt>
                <c:pt idx="1264">
                  <c:v>-0.38246312524622672</c:v>
                </c:pt>
                <c:pt idx="1265">
                  <c:v>-5.0851825247610095E-2</c:v>
                </c:pt>
                <c:pt idx="1266">
                  <c:v>0.16180451825560946</c:v>
                </c:pt>
                <c:pt idx="1267">
                  <c:v>-0.14243205583892138</c:v>
                </c:pt>
                <c:pt idx="1268">
                  <c:v>-8.6360086268278902E-2</c:v>
                </c:pt>
                <c:pt idx="1269">
                  <c:v>-0.38225251629103485</c:v>
                </c:pt>
                <c:pt idx="1270">
                  <c:v>-0.26861175786697417</c:v>
                </c:pt>
                <c:pt idx="1271">
                  <c:v>-0.89048493485522751</c:v>
                </c:pt>
                <c:pt idx="1272">
                  <c:v>-0.12536035354221758</c:v>
                </c:pt>
                <c:pt idx="1273">
                  <c:v>-0.20573196911285807</c:v>
                </c:pt>
                <c:pt idx="1274">
                  <c:v>0.62903707735226988</c:v>
                </c:pt>
                <c:pt idx="1275">
                  <c:v>0.86689096427301049</c:v>
                </c:pt>
                <c:pt idx="1276">
                  <c:v>-0.86217170413949729</c:v>
                </c:pt>
                <c:pt idx="1277">
                  <c:v>-0.74507880458553588</c:v>
                </c:pt>
                <c:pt idx="1278">
                  <c:v>-0.54545389011749401</c:v>
                </c:pt>
                <c:pt idx="1279">
                  <c:v>-0.20685479224239969</c:v>
                </c:pt>
                <c:pt idx="1280">
                  <c:v>-7.0866307390894986E-2</c:v>
                </c:pt>
                <c:pt idx="1281">
                  <c:v>0.39123873494748951</c:v>
                </c:pt>
                <c:pt idx="1282">
                  <c:v>0.89401863458290098</c:v>
                </c:pt>
                <c:pt idx="1283">
                  <c:v>-0.75956708698786657</c:v>
                </c:pt>
                <c:pt idx="1284">
                  <c:v>0.16441498605832242</c:v>
                </c:pt>
                <c:pt idx="1285">
                  <c:v>-0.92593135651426695</c:v>
                </c:pt>
                <c:pt idx="1286">
                  <c:v>-0.14123099437458053</c:v>
                </c:pt>
                <c:pt idx="1287">
                  <c:v>-0.3542836994039682</c:v>
                </c:pt>
                <c:pt idx="1288">
                  <c:v>7.9288794064878959E-2</c:v>
                </c:pt>
                <c:pt idx="1289">
                  <c:v>0.8169824101143035</c:v>
                </c:pt>
                <c:pt idx="1290">
                  <c:v>0</c:v>
                </c:pt>
                <c:pt idx="1291">
                  <c:v>-0.37451175878216009</c:v>
                </c:pt>
                <c:pt idx="1292">
                  <c:v>0</c:v>
                </c:pt>
                <c:pt idx="1293">
                  <c:v>-0.33173140167364462</c:v>
                </c:pt>
                <c:pt idx="1294">
                  <c:v>0.79247081691956345</c:v>
                </c:pt>
                <c:pt idx="1295">
                  <c:v>-0.50538846711291252</c:v>
                </c:pt>
                <c:pt idx="1296">
                  <c:v>-0.49811673611909274</c:v>
                </c:pt>
                <c:pt idx="1297">
                  <c:v>0.26946043641830991</c:v>
                </c:pt>
                <c:pt idx="1298">
                  <c:v>-0.53359868904413077</c:v>
                </c:pt>
                <c:pt idx="1299">
                  <c:v>0.40836337237975318</c:v>
                </c:pt>
                <c:pt idx="1300">
                  <c:v>0.19120624547835879</c:v>
                </c:pt>
                <c:pt idx="1301">
                  <c:v>-0.84104590450095706</c:v>
                </c:pt>
                <c:pt idx="1302">
                  <c:v>-0.59712773936980623</c:v>
                </c:pt>
                <c:pt idx="1303">
                  <c:v>-0.3587826930123032</c:v>
                </c:pt>
                <c:pt idx="1304">
                  <c:v>0.32683468475200411</c:v>
                </c:pt>
                <c:pt idx="1305">
                  <c:v>-0.31569991624424537</c:v>
                </c:pt>
                <c:pt idx="1306">
                  <c:v>-0.30120248107763314</c:v>
                </c:pt>
                <c:pt idx="1307">
                  <c:v>0</c:v>
                </c:pt>
                <c:pt idx="1308">
                  <c:v>-0.42703515613265047</c:v>
                </c:pt>
                <c:pt idx="1309">
                  <c:v>-0.22339742119888864</c:v>
                </c:pt>
                <c:pt idx="1310">
                  <c:v>2.2389117706973806E-2</c:v>
                </c:pt>
                <c:pt idx="1311">
                  <c:v>-0.7592651126228076</c:v>
                </c:pt>
                <c:pt idx="1312">
                  <c:v>-0.31652261890193789</c:v>
                </c:pt>
                <c:pt idx="1313">
                  <c:v>-0.42225664716066053</c:v>
                </c:pt>
                <c:pt idx="1314">
                  <c:v>-7.1535039217889063E-2</c:v>
                </c:pt>
                <c:pt idx="1315">
                  <c:v>0.16285987729318688</c:v>
                </c:pt>
                <c:pt idx="1316">
                  <c:v>0.4429273499415789</c:v>
                </c:pt>
                <c:pt idx="1317">
                  <c:v>0.73956697806904537</c:v>
                </c:pt>
                <c:pt idx="1318">
                  <c:v>-0.82842539667069182</c:v>
                </c:pt>
                <c:pt idx="1319">
                  <c:v>-0.47094679087293323</c:v>
                </c:pt>
                <c:pt idx="1320">
                  <c:v>0.97983953260825207</c:v>
                </c:pt>
                <c:pt idx="1321">
                  <c:v>-0.5418249634378709</c:v>
                </c:pt>
                <c:pt idx="1322">
                  <c:v>-0.86701884416961383</c:v>
                </c:pt>
                <c:pt idx="1323">
                  <c:v>-0.29064044466332517</c:v>
                </c:pt>
                <c:pt idx="1324">
                  <c:v>-0.38263049866972138</c:v>
                </c:pt>
                <c:pt idx="1325">
                  <c:v>-0.37507884586837292</c:v>
                </c:pt>
                <c:pt idx="1326">
                  <c:v>-0.15107359730170919</c:v>
                </c:pt>
                <c:pt idx="1327">
                  <c:v>4.2806411118949082E-2</c:v>
                </c:pt>
                <c:pt idx="1328">
                  <c:v>-0.91522295199587722</c:v>
                </c:pt>
                <c:pt idx="1329">
                  <c:v>-0.66435120230735267</c:v>
                </c:pt>
                <c:pt idx="1330">
                  <c:v>-0.33948685873322526</c:v>
                </c:pt>
                <c:pt idx="1331">
                  <c:v>0.69046070883211252</c:v>
                </c:pt>
                <c:pt idx="1332">
                  <c:v>-0.38635233130516133</c:v>
                </c:pt>
                <c:pt idx="1333">
                  <c:v>-0.35231479482788536</c:v>
                </c:pt>
                <c:pt idx="1334">
                  <c:v>0.29725398122980362</c:v>
                </c:pt>
                <c:pt idx="1335">
                  <c:v>-0.73535114937235169</c:v>
                </c:pt>
                <c:pt idx="1336">
                  <c:v>-0.16102611073602655</c:v>
                </c:pt>
                <c:pt idx="1337">
                  <c:v>0.32859217355547926</c:v>
                </c:pt>
                <c:pt idx="1338">
                  <c:v>-0.70163470092911773</c:v>
                </c:pt>
                <c:pt idx="1339">
                  <c:v>-0.70743209316344291</c:v>
                </c:pt>
                <c:pt idx="1340">
                  <c:v>0</c:v>
                </c:pt>
                <c:pt idx="1341">
                  <c:v>7.2234720296768098E-2</c:v>
                </c:pt>
                <c:pt idx="1342">
                  <c:v>-0.95768313669649607</c:v>
                </c:pt>
                <c:pt idx="1343">
                  <c:v>-0.70326361444690755</c:v>
                </c:pt>
                <c:pt idx="1344">
                  <c:v>-0.37734117074844598</c:v>
                </c:pt>
                <c:pt idx="1345">
                  <c:v>-0.1196477474680025</c:v>
                </c:pt>
                <c:pt idx="1346">
                  <c:v>0.22167766228391386</c:v>
                </c:pt>
                <c:pt idx="1347">
                  <c:v>0.7156025289480723</c:v>
                </c:pt>
                <c:pt idx="1348">
                  <c:v>0.40443692652039609</c:v>
                </c:pt>
                <c:pt idx="1349">
                  <c:v>0.70560468097358975</c:v>
                </c:pt>
                <c:pt idx="1350">
                  <c:v>-0.65006849106825781</c:v>
                </c:pt>
                <c:pt idx="1351">
                  <c:v>0.61818703130567565</c:v>
                </c:pt>
                <c:pt idx="1352">
                  <c:v>0.16910453703630032</c:v>
                </c:pt>
                <c:pt idx="1353">
                  <c:v>-0.90341759665794119</c:v>
                </c:pt>
                <c:pt idx="1354">
                  <c:v>-0.16919611693447323</c:v>
                </c:pt>
                <c:pt idx="1355">
                  <c:v>0.80897862895825556</c:v>
                </c:pt>
                <c:pt idx="1356">
                  <c:v>-0.84143299862380083</c:v>
                </c:pt>
                <c:pt idx="1357">
                  <c:v>-0.37515954324284279</c:v>
                </c:pt>
                <c:pt idx="1358">
                  <c:v>-0.47674031015314333</c:v>
                </c:pt>
                <c:pt idx="1359">
                  <c:v>-0.38728779777019112</c:v>
                </c:pt>
                <c:pt idx="1360">
                  <c:v>0.99095015961730637</c:v>
                </c:pt>
                <c:pt idx="1361">
                  <c:v>-0.61732646823346227</c:v>
                </c:pt>
                <c:pt idx="1362">
                  <c:v>-0.4856289404498963</c:v>
                </c:pt>
                <c:pt idx="1363">
                  <c:v>-0.61179168989974098</c:v>
                </c:pt>
                <c:pt idx="1364">
                  <c:v>0</c:v>
                </c:pt>
                <c:pt idx="1365">
                  <c:v>6.0588656440543641E-2</c:v>
                </c:pt>
                <c:pt idx="1366">
                  <c:v>0.25958606769832993</c:v>
                </c:pt>
                <c:pt idx="1367">
                  <c:v>0.39259335747191582</c:v>
                </c:pt>
                <c:pt idx="1368">
                  <c:v>-9.8562425295764367E-2</c:v>
                </c:pt>
                <c:pt idx="1369">
                  <c:v>-0.56504737202693545</c:v>
                </c:pt>
                <c:pt idx="1370">
                  <c:v>-0.29645482550633157</c:v>
                </c:pt>
                <c:pt idx="1371">
                  <c:v>-0.80406589153264174</c:v>
                </c:pt>
                <c:pt idx="1372">
                  <c:v>0.31689424194212396</c:v>
                </c:pt>
                <c:pt idx="1373">
                  <c:v>-0.51930003122288793</c:v>
                </c:pt>
                <c:pt idx="1374">
                  <c:v>-0.5129356409947522</c:v>
                </c:pt>
                <c:pt idx="1375">
                  <c:v>-0.35657699384327263</c:v>
                </c:pt>
                <c:pt idx="1376">
                  <c:v>-0.84093378042020905</c:v>
                </c:pt>
                <c:pt idx="1377">
                  <c:v>-0.4606335107284556</c:v>
                </c:pt>
                <c:pt idx="1378">
                  <c:v>-0.28464507551364049</c:v>
                </c:pt>
                <c:pt idx="1379">
                  <c:v>0.18873402092755107</c:v>
                </c:pt>
                <c:pt idx="1380">
                  <c:v>-0.40286238835255556</c:v>
                </c:pt>
                <c:pt idx="1381">
                  <c:v>4.2458782635565545E-2</c:v>
                </c:pt>
                <c:pt idx="1382">
                  <c:v>-7.7530824372012891E-2</c:v>
                </c:pt>
                <c:pt idx="1383">
                  <c:v>5.8206154445306066E-2</c:v>
                </c:pt>
                <c:pt idx="1384">
                  <c:v>0.58571523562686167</c:v>
                </c:pt>
                <c:pt idx="1385">
                  <c:v>-0.90468982322239266</c:v>
                </c:pt>
                <c:pt idx="1386">
                  <c:v>0.25910645880035293</c:v>
                </c:pt>
                <c:pt idx="1387">
                  <c:v>-0.77429265700963379</c:v>
                </c:pt>
                <c:pt idx="1388">
                  <c:v>0.27162373307166854</c:v>
                </c:pt>
                <c:pt idx="1389">
                  <c:v>-0.593629966694323</c:v>
                </c:pt>
                <c:pt idx="1390">
                  <c:v>-0.15114993196062149</c:v>
                </c:pt>
                <c:pt idx="1391">
                  <c:v>-0.26256907010935171</c:v>
                </c:pt>
                <c:pt idx="1392">
                  <c:v>-0.20819530005660766</c:v>
                </c:pt>
                <c:pt idx="1393">
                  <c:v>-0.78153615287475497</c:v>
                </c:pt>
                <c:pt idx="1394">
                  <c:v>-0.71310051165303368</c:v>
                </c:pt>
                <c:pt idx="1395">
                  <c:v>-0.21077235937972263</c:v>
                </c:pt>
                <c:pt idx="1396">
                  <c:v>-7.2436860814184517E-2</c:v>
                </c:pt>
                <c:pt idx="1397">
                  <c:v>-0.26318615146272578</c:v>
                </c:pt>
                <c:pt idx="1398">
                  <c:v>0.56422309262908144</c:v>
                </c:pt>
                <c:pt idx="1399">
                  <c:v>-0.41831232991624567</c:v>
                </c:pt>
                <c:pt idx="1400">
                  <c:v>8.2453044899059164E-2</c:v>
                </c:pt>
                <c:pt idx="1401">
                  <c:v>-0.77101841287211881</c:v>
                </c:pt>
                <c:pt idx="1402">
                  <c:v>0.35581954447192576</c:v>
                </c:pt>
                <c:pt idx="1403">
                  <c:v>-0.35196174089535714</c:v>
                </c:pt>
                <c:pt idx="1404">
                  <c:v>-7.5793626516980434E-2</c:v>
                </c:pt>
                <c:pt idx="1405">
                  <c:v>0.31650181272501443</c:v>
                </c:pt>
                <c:pt idx="1406">
                  <c:v>0.78709934642458168</c:v>
                </c:pt>
                <c:pt idx="1407">
                  <c:v>-0.17945375588038442</c:v>
                </c:pt>
                <c:pt idx="1408">
                  <c:v>-0.84297773252411778</c:v>
                </c:pt>
                <c:pt idx="1409">
                  <c:v>-0.65544873545003701</c:v>
                </c:pt>
                <c:pt idx="1410">
                  <c:v>-0.34768096105292084</c:v>
                </c:pt>
                <c:pt idx="1411">
                  <c:v>-0.12971737472254233</c:v>
                </c:pt>
                <c:pt idx="1412">
                  <c:v>-0.86481100115664833</c:v>
                </c:pt>
                <c:pt idx="1413">
                  <c:v>0.37460714890257751</c:v>
                </c:pt>
                <c:pt idx="1414">
                  <c:v>-0.10503122300614773</c:v>
                </c:pt>
                <c:pt idx="1415">
                  <c:v>0.67972818030330184</c:v>
                </c:pt>
                <c:pt idx="1416">
                  <c:v>-0.85163493635906307</c:v>
                </c:pt>
                <c:pt idx="1417">
                  <c:v>-0.1802881660161518</c:v>
                </c:pt>
                <c:pt idx="1418">
                  <c:v>-0.13715407653587863</c:v>
                </c:pt>
                <c:pt idx="1419">
                  <c:v>0.50380273250182184</c:v>
                </c:pt>
                <c:pt idx="1420">
                  <c:v>-0.66873626557332355</c:v>
                </c:pt>
                <c:pt idx="1421">
                  <c:v>0.88013566792635833</c:v>
                </c:pt>
                <c:pt idx="1422">
                  <c:v>0.94175314107727492</c:v>
                </c:pt>
                <c:pt idx="1423">
                  <c:v>-0.95506851136672954</c:v>
                </c:pt>
                <c:pt idx="1424">
                  <c:v>-0.91589158777100244</c:v>
                </c:pt>
                <c:pt idx="1425">
                  <c:v>-7.3842318491110448E-2</c:v>
                </c:pt>
                <c:pt idx="1426">
                  <c:v>-6.5616358295252544E-2</c:v>
                </c:pt>
                <c:pt idx="1427">
                  <c:v>-5.9492963090156843E-2</c:v>
                </c:pt>
                <c:pt idx="1428">
                  <c:v>5.8378477611367108E-2</c:v>
                </c:pt>
                <c:pt idx="1429">
                  <c:v>-0.42870626907153742</c:v>
                </c:pt>
                <c:pt idx="1430">
                  <c:v>-0.791498077880333</c:v>
                </c:pt>
                <c:pt idx="1431">
                  <c:v>-0.16124452193546421</c:v>
                </c:pt>
                <c:pt idx="1432">
                  <c:v>-0.84605663687050503</c:v>
                </c:pt>
                <c:pt idx="1433">
                  <c:v>-1.4052861943307323E-2</c:v>
                </c:pt>
                <c:pt idx="1434">
                  <c:v>3.4063571163336179E-2</c:v>
                </c:pt>
                <c:pt idx="1435">
                  <c:v>0.56338163989539169</c:v>
                </c:pt>
                <c:pt idx="1436">
                  <c:v>0.80689175948050729</c:v>
                </c:pt>
                <c:pt idx="1437">
                  <c:v>0.77605414362407421</c:v>
                </c:pt>
                <c:pt idx="1438">
                  <c:v>-0.29304473283529553</c:v>
                </c:pt>
                <c:pt idx="1439">
                  <c:v>-0.55324219655545648</c:v>
                </c:pt>
                <c:pt idx="1440">
                  <c:v>-9.9935073127704069E-2</c:v>
                </c:pt>
                <c:pt idx="1441">
                  <c:v>0.40843434988069921</c:v>
                </c:pt>
                <c:pt idx="1442">
                  <c:v>-0.12800090857290458</c:v>
                </c:pt>
                <c:pt idx="1443">
                  <c:v>-0.45057447466883715</c:v>
                </c:pt>
                <c:pt idx="1444">
                  <c:v>-0.39798242690559815</c:v>
                </c:pt>
                <c:pt idx="1445">
                  <c:v>0.22374280182006248</c:v>
                </c:pt>
                <c:pt idx="1446">
                  <c:v>0.73723055541306681</c:v>
                </c:pt>
                <c:pt idx="1447">
                  <c:v>-0.67433633741685728</c:v>
                </c:pt>
                <c:pt idx="1448">
                  <c:v>-0.29281198135925879</c:v>
                </c:pt>
                <c:pt idx="1449">
                  <c:v>2.8908342646341269E-2</c:v>
                </c:pt>
                <c:pt idx="1450">
                  <c:v>8.3148403813468927E-2</c:v>
                </c:pt>
                <c:pt idx="1451">
                  <c:v>-0.28757149695600609</c:v>
                </c:pt>
                <c:pt idx="1452">
                  <c:v>-0.11681959072120297</c:v>
                </c:pt>
                <c:pt idx="1453">
                  <c:v>-0.86878908068306848</c:v>
                </c:pt>
                <c:pt idx="1454">
                  <c:v>0.16668008542480056</c:v>
                </c:pt>
                <c:pt idx="1455">
                  <c:v>-0.74781838856603899</c:v>
                </c:pt>
                <c:pt idx="1456">
                  <c:v>0.4775552916647694</c:v>
                </c:pt>
                <c:pt idx="1457">
                  <c:v>0.16476381914532134</c:v>
                </c:pt>
                <c:pt idx="1458">
                  <c:v>-0.88638019606398644</c:v>
                </c:pt>
                <c:pt idx="1459">
                  <c:v>0.94924401807822634</c:v>
                </c:pt>
                <c:pt idx="1460">
                  <c:v>-0.83528459045850101</c:v>
                </c:pt>
                <c:pt idx="1461">
                  <c:v>-0.58911969464517466</c:v>
                </c:pt>
                <c:pt idx="1462">
                  <c:v>0.14046029771223129</c:v>
                </c:pt>
                <c:pt idx="1463">
                  <c:v>0.29101164065595891</c:v>
                </c:pt>
                <c:pt idx="1464">
                  <c:v>-0.78740416839537397</c:v>
                </c:pt>
                <c:pt idx="1465">
                  <c:v>-0.47501030699869407</c:v>
                </c:pt>
                <c:pt idx="1466">
                  <c:v>0.18642104242610077</c:v>
                </c:pt>
                <c:pt idx="1467">
                  <c:v>0.36138741488792619</c:v>
                </c:pt>
                <c:pt idx="1468">
                  <c:v>-0.70801515777697133</c:v>
                </c:pt>
                <c:pt idx="1469">
                  <c:v>3.0321628402320187E-2</c:v>
                </c:pt>
                <c:pt idx="1470">
                  <c:v>0.32453292694849345</c:v>
                </c:pt>
                <c:pt idx="1471">
                  <c:v>0.69208669874687589</c:v>
                </c:pt>
                <c:pt idx="1472">
                  <c:v>-0.1850397348268939</c:v>
                </c:pt>
                <c:pt idx="1473">
                  <c:v>0.89935099190655332</c:v>
                </c:pt>
                <c:pt idx="1474">
                  <c:v>0.57294407984351958</c:v>
                </c:pt>
                <c:pt idx="1475">
                  <c:v>0</c:v>
                </c:pt>
                <c:pt idx="1476">
                  <c:v>0.12379256069462106</c:v>
                </c:pt>
                <c:pt idx="1477">
                  <c:v>0.51672635257793942</c:v>
                </c:pt>
                <c:pt idx="1478">
                  <c:v>-0.64932925728029289</c:v>
                </c:pt>
                <c:pt idx="1479">
                  <c:v>0.41521817741014988</c:v>
                </c:pt>
                <c:pt idx="1480">
                  <c:v>-0.92209334475748095</c:v>
                </c:pt>
                <c:pt idx="1481">
                  <c:v>-0.90411798290860346</c:v>
                </c:pt>
                <c:pt idx="1482">
                  <c:v>-0.32281452661236681</c:v>
                </c:pt>
                <c:pt idx="1483">
                  <c:v>0.61983754264817037</c:v>
                </c:pt>
                <c:pt idx="1484">
                  <c:v>0.10313048599579512</c:v>
                </c:pt>
                <c:pt idx="1485">
                  <c:v>0.90709382445027065</c:v>
                </c:pt>
                <c:pt idx="1486">
                  <c:v>-3.112377106495055E-2</c:v>
                </c:pt>
                <c:pt idx="1487">
                  <c:v>-0.83507684833903906</c:v>
                </c:pt>
                <c:pt idx="1488">
                  <c:v>-0.15812524064981118</c:v>
                </c:pt>
                <c:pt idx="1489">
                  <c:v>0.99967988755463044</c:v>
                </c:pt>
                <c:pt idx="1490">
                  <c:v>-0.66982860156730761</c:v>
                </c:pt>
                <c:pt idx="1491">
                  <c:v>-0.41840822684694962</c:v>
                </c:pt>
                <c:pt idx="1492">
                  <c:v>-0.13616404605751417</c:v>
                </c:pt>
                <c:pt idx="1493">
                  <c:v>-3.3893206505648359E-2</c:v>
                </c:pt>
                <c:pt idx="1494">
                  <c:v>0.77676153384526014</c:v>
                </c:pt>
                <c:pt idx="1495">
                  <c:v>-0.80739240122148626</c:v>
                </c:pt>
                <c:pt idx="1496">
                  <c:v>0.13992331976110026</c:v>
                </c:pt>
                <c:pt idx="1497">
                  <c:v>0.82547946248422288</c:v>
                </c:pt>
                <c:pt idx="1498">
                  <c:v>-0.16973740941312215</c:v>
                </c:pt>
                <c:pt idx="1499">
                  <c:v>-3.9950715921295524E-2</c:v>
                </c:pt>
                <c:pt idx="1500">
                  <c:v>-0.92560165787743998</c:v>
                </c:pt>
                <c:pt idx="1501">
                  <c:v>-9.5764322435735752E-2</c:v>
                </c:pt>
                <c:pt idx="1502">
                  <c:v>-0.87433379855788695</c:v>
                </c:pt>
                <c:pt idx="1503">
                  <c:v>-0.54431538128556722</c:v>
                </c:pt>
                <c:pt idx="1504">
                  <c:v>0.30531987524091253</c:v>
                </c:pt>
                <c:pt idx="1505">
                  <c:v>-0.6154106452964524</c:v>
                </c:pt>
                <c:pt idx="1506">
                  <c:v>-0.61076414830630021</c:v>
                </c:pt>
                <c:pt idx="1507">
                  <c:v>-0.53148362719078013</c:v>
                </c:pt>
                <c:pt idx="1508">
                  <c:v>-0.34229584698763721</c:v>
                </c:pt>
                <c:pt idx="1509">
                  <c:v>7.6402649464080166E-2</c:v>
                </c:pt>
                <c:pt idx="1510">
                  <c:v>-0.40854836090877572</c:v>
                </c:pt>
                <c:pt idx="1511">
                  <c:v>0.14511323831721709</c:v>
                </c:pt>
                <c:pt idx="1512">
                  <c:v>0.35718851690914272</c:v>
                </c:pt>
                <c:pt idx="1513">
                  <c:v>-0.87778831907823862</c:v>
                </c:pt>
                <c:pt idx="1514">
                  <c:v>-9.3500051583552735E-2</c:v>
                </c:pt>
                <c:pt idx="1515">
                  <c:v>-0.81857654636034949</c:v>
                </c:pt>
                <c:pt idx="1516">
                  <c:v>-3.105408601026519E-2</c:v>
                </c:pt>
                <c:pt idx="1517">
                  <c:v>-2.88181063697822E-3</c:v>
                </c:pt>
                <c:pt idx="1518">
                  <c:v>0.70176004733744102</c:v>
                </c:pt>
                <c:pt idx="1519">
                  <c:v>-0.32061144437948375</c:v>
                </c:pt>
                <c:pt idx="1520">
                  <c:v>-0.46654965900619977</c:v>
                </c:pt>
                <c:pt idx="1521">
                  <c:v>-0.51944645710122761</c:v>
                </c:pt>
                <c:pt idx="1522">
                  <c:v>0.57332973775769491</c:v>
                </c:pt>
                <c:pt idx="1523">
                  <c:v>-0.74661293845694643</c:v>
                </c:pt>
                <c:pt idx="1524">
                  <c:v>-0.55165809826864687</c:v>
                </c:pt>
                <c:pt idx="1525">
                  <c:v>0.16961029139460448</c:v>
                </c:pt>
                <c:pt idx="1526">
                  <c:v>0.27589218364780227</c:v>
                </c:pt>
                <c:pt idx="1527">
                  <c:v>-0.91416783373952815</c:v>
                </c:pt>
                <c:pt idx="1528">
                  <c:v>0</c:v>
                </c:pt>
                <c:pt idx="1529">
                  <c:v>-0.58828655859133627</c:v>
                </c:pt>
                <c:pt idx="1530">
                  <c:v>-5.8117696376584149E-2</c:v>
                </c:pt>
                <c:pt idx="1531">
                  <c:v>-1.1758948075407895E-2</c:v>
                </c:pt>
                <c:pt idx="1532">
                  <c:v>8.4569157104277454E-2</c:v>
                </c:pt>
                <c:pt idx="1533">
                  <c:v>-0.8435450128503974</c:v>
                </c:pt>
                <c:pt idx="1534">
                  <c:v>0.95637498987056202</c:v>
                </c:pt>
                <c:pt idx="1535">
                  <c:v>-0.79696276541103017</c:v>
                </c:pt>
                <c:pt idx="1536">
                  <c:v>8.2528998223770111E-4</c:v>
                </c:pt>
                <c:pt idx="1537">
                  <c:v>-0.50278994289173862</c:v>
                </c:pt>
                <c:pt idx="1538">
                  <c:v>0.34467359623929117</c:v>
                </c:pt>
                <c:pt idx="1539">
                  <c:v>-0.83617909369570242</c:v>
                </c:pt>
                <c:pt idx="1540">
                  <c:v>0.57010317220025519</c:v>
                </c:pt>
                <c:pt idx="1541">
                  <c:v>-0.33830331333619917</c:v>
                </c:pt>
                <c:pt idx="1542">
                  <c:v>0.13494690287006314</c:v>
                </c:pt>
                <c:pt idx="1543">
                  <c:v>0.20493657421196171</c:v>
                </c:pt>
                <c:pt idx="1544">
                  <c:v>-0.86988727959024714</c:v>
                </c:pt>
                <c:pt idx="1545">
                  <c:v>-0.42169195011300575</c:v>
                </c:pt>
                <c:pt idx="1546">
                  <c:v>-0.20813674268632429</c:v>
                </c:pt>
                <c:pt idx="1547">
                  <c:v>-8.068993880892851E-2</c:v>
                </c:pt>
                <c:pt idx="1548">
                  <c:v>-0.18163647507967587</c:v>
                </c:pt>
                <c:pt idx="1549">
                  <c:v>0.21690233356773447</c:v>
                </c:pt>
                <c:pt idx="1550">
                  <c:v>0.68375231258742064</c:v>
                </c:pt>
                <c:pt idx="1551">
                  <c:v>-0.20984674737684578</c:v>
                </c:pt>
                <c:pt idx="1552">
                  <c:v>-7.0029139090889647E-2</c:v>
                </c:pt>
                <c:pt idx="1553">
                  <c:v>-3.4899628714915178E-2</c:v>
                </c:pt>
                <c:pt idx="1554">
                  <c:v>-0.18231588676813895</c:v>
                </c:pt>
                <c:pt idx="1555">
                  <c:v>2.952603507102668E-2</c:v>
                </c:pt>
                <c:pt idx="1556">
                  <c:v>0.86108364763256817</c:v>
                </c:pt>
                <c:pt idx="1557">
                  <c:v>0.23428896775747379</c:v>
                </c:pt>
                <c:pt idx="1558">
                  <c:v>0.73713139789631332</c:v>
                </c:pt>
                <c:pt idx="1559">
                  <c:v>6.8690018048881626E-2</c:v>
                </c:pt>
                <c:pt idx="1560">
                  <c:v>-0.79377611830109995</c:v>
                </c:pt>
                <c:pt idx="1561">
                  <c:v>-0.31148589556768058</c:v>
                </c:pt>
                <c:pt idx="1562">
                  <c:v>0.37490697710788851</c:v>
                </c:pt>
                <c:pt idx="1563">
                  <c:v>0.24182327745782722</c:v>
                </c:pt>
                <c:pt idx="1564">
                  <c:v>0.36701689065951398</c:v>
                </c:pt>
                <c:pt idx="1565">
                  <c:v>6.2745609382907006E-2</c:v>
                </c:pt>
                <c:pt idx="1566">
                  <c:v>-0.28622005637614989</c:v>
                </c:pt>
                <c:pt idx="1567">
                  <c:v>0.16056517768330467</c:v>
                </c:pt>
                <c:pt idx="1568">
                  <c:v>-0.34661712643522302</c:v>
                </c:pt>
                <c:pt idx="1569">
                  <c:v>-0.30860743511652328</c:v>
                </c:pt>
                <c:pt idx="1570">
                  <c:v>7.3393337270692915E-2</c:v>
                </c:pt>
                <c:pt idx="1571">
                  <c:v>0.12763924351471176</c:v>
                </c:pt>
                <c:pt idx="1572">
                  <c:v>-0.28310724904642803</c:v>
                </c:pt>
                <c:pt idx="1573">
                  <c:v>-0.59311961505556876</c:v>
                </c:pt>
                <c:pt idx="1574">
                  <c:v>-0.34814932224805506</c:v>
                </c:pt>
                <c:pt idx="1575">
                  <c:v>-0.74138790238550567</c:v>
                </c:pt>
                <c:pt idx="1576">
                  <c:v>9.5308230868735799E-2</c:v>
                </c:pt>
                <c:pt idx="1577">
                  <c:v>0.99397150709324611</c:v>
                </c:pt>
                <c:pt idx="1578">
                  <c:v>-0.85517626274933589</c:v>
                </c:pt>
                <c:pt idx="1579">
                  <c:v>-0.566986566659888</c:v>
                </c:pt>
                <c:pt idx="1580">
                  <c:v>-0.54920593187967837</c:v>
                </c:pt>
                <c:pt idx="1581">
                  <c:v>-0.22075761695830731</c:v>
                </c:pt>
                <c:pt idx="1582">
                  <c:v>-0.37183204805107134</c:v>
                </c:pt>
                <c:pt idx="1583">
                  <c:v>0.27605162137519484</c:v>
                </c:pt>
                <c:pt idx="1584">
                  <c:v>-0.4375368260153174</c:v>
                </c:pt>
                <c:pt idx="1585">
                  <c:v>-0.4157700348727959</c:v>
                </c:pt>
                <c:pt idx="1586">
                  <c:v>0.84120477248293901</c:v>
                </c:pt>
                <c:pt idx="1587">
                  <c:v>0.55016074336217968</c:v>
                </c:pt>
                <c:pt idx="1588">
                  <c:v>-0.9022516367166532</c:v>
                </c:pt>
                <c:pt idx="1589">
                  <c:v>0.83180811369992314</c:v>
                </c:pt>
                <c:pt idx="1590">
                  <c:v>-0.49675734787369857</c:v>
                </c:pt>
                <c:pt idx="1591">
                  <c:v>0</c:v>
                </c:pt>
                <c:pt idx="1592">
                  <c:v>0.45438591760703084</c:v>
                </c:pt>
                <c:pt idx="1593">
                  <c:v>0</c:v>
                </c:pt>
                <c:pt idx="1594">
                  <c:v>1.9055626732416779E-2</c:v>
                </c:pt>
                <c:pt idx="1595">
                  <c:v>-1.5087035849133911E-2</c:v>
                </c:pt>
                <c:pt idx="1596">
                  <c:v>-0.58333171190749999</c:v>
                </c:pt>
                <c:pt idx="1597">
                  <c:v>-0.54610437117837984</c:v>
                </c:pt>
                <c:pt idx="1598">
                  <c:v>-0.91725641508420042</c:v>
                </c:pt>
                <c:pt idx="1599">
                  <c:v>-0.22290717749881628</c:v>
                </c:pt>
                <c:pt idx="1600">
                  <c:v>-0.79681414570113462</c:v>
                </c:pt>
                <c:pt idx="1601">
                  <c:v>-5.4276662129952184E-2</c:v>
                </c:pt>
                <c:pt idx="1602">
                  <c:v>0.33570483037503568</c:v>
                </c:pt>
                <c:pt idx="1603">
                  <c:v>0.49496802196732043</c:v>
                </c:pt>
                <c:pt idx="1604">
                  <c:v>-0.47437480229052253</c:v>
                </c:pt>
                <c:pt idx="1605">
                  <c:v>-0.80101925039337785</c:v>
                </c:pt>
                <c:pt idx="1606">
                  <c:v>-0.42046971283828721</c:v>
                </c:pt>
                <c:pt idx="1607">
                  <c:v>0.72654007015061162</c:v>
                </c:pt>
                <c:pt idx="1608">
                  <c:v>-0.94949848147329707</c:v>
                </c:pt>
                <c:pt idx="1609">
                  <c:v>-0.92897822057683743</c:v>
                </c:pt>
                <c:pt idx="1610">
                  <c:v>0.52436410927702559</c:v>
                </c:pt>
                <c:pt idx="1611">
                  <c:v>0.64783937745621123</c:v>
                </c:pt>
                <c:pt idx="1612">
                  <c:v>0.24583563204427306</c:v>
                </c:pt>
                <c:pt idx="1613">
                  <c:v>-0.68414455327459212</c:v>
                </c:pt>
                <c:pt idx="1614">
                  <c:v>-0.2955241088874565</c:v>
                </c:pt>
                <c:pt idx="1615">
                  <c:v>-0.40372647358067887</c:v>
                </c:pt>
                <c:pt idx="1616">
                  <c:v>0.13980408970164643</c:v>
                </c:pt>
                <c:pt idx="1617">
                  <c:v>0.13743713339530347</c:v>
                </c:pt>
                <c:pt idx="1618">
                  <c:v>0.2990767151937927</c:v>
                </c:pt>
                <c:pt idx="1619">
                  <c:v>-0.35300947841586217</c:v>
                </c:pt>
                <c:pt idx="1620">
                  <c:v>0.3019375299536145</c:v>
                </c:pt>
                <c:pt idx="1621">
                  <c:v>0.87019101638951057</c:v>
                </c:pt>
                <c:pt idx="1622">
                  <c:v>3.0412835111183832E-2</c:v>
                </c:pt>
                <c:pt idx="1623">
                  <c:v>-0.81098686245336005</c:v>
                </c:pt>
                <c:pt idx="1624">
                  <c:v>0.65526430949164449</c:v>
                </c:pt>
                <c:pt idx="1625">
                  <c:v>-0.28120605090950712</c:v>
                </c:pt>
                <c:pt idx="1626">
                  <c:v>0.41683529331975216</c:v>
                </c:pt>
                <c:pt idx="1627">
                  <c:v>-0.89368812020201749</c:v>
                </c:pt>
                <c:pt idx="1628">
                  <c:v>4.2016567364562878E-2</c:v>
                </c:pt>
                <c:pt idx="1629">
                  <c:v>0.41946808550799997</c:v>
                </c:pt>
                <c:pt idx="1630">
                  <c:v>-0.46878510146702707</c:v>
                </c:pt>
                <c:pt idx="1631">
                  <c:v>0.94754693542822843</c:v>
                </c:pt>
                <c:pt idx="1632">
                  <c:v>0.15437363140665664</c:v>
                </c:pt>
                <c:pt idx="1633">
                  <c:v>0.17619621356590676</c:v>
                </c:pt>
                <c:pt idx="1634">
                  <c:v>-0.73776794964360415</c:v>
                </c:pt>
                <c:pt idx="1635">
                  <c:v>-0.40314057894407856</c:v>
                </c:pt>
                <c:pt idx="1636">
                  <c:v>-0.35082673263789016</c:v>
                </c:pt>
                <c:pt idx="1637">
                  <c:v>-0.29527069267934436</c:v>
                </c:pt>
                <c:pt idx="1638">
                  <c:v>0.55477603356482241</c:v>
                </c:pt>
                <c:pt idx="1639">
                  <c:v>0</c:v>
                </c:pt>
                <c:pt idx="1640">
                  <c:v>-0.57817581642881166</c:v>
                </c:pt>
                <c:pt idx="1641">
                  <c:v>0.66815732300386455</c:v>
                </c:pt>
                <c:pt idx="1642">
                  <c:v>0.81583977532732588</c:v>
                </c:pt>
                <c:pt idx="1643">
                  <c:v>-3.7873228307269892E-2</c:v>
                </c:pt>
                <c:pt idx="1644">
                  <c:v>-0.83874430693477886</c:v>
                </c:pt>
                <c:pt idx="1645">
                  <c:v>-0.38047292730248183</c:v>
                </c:pt>
                <c:pt idx="1646">
                  <c:v>0</c:v>
                </c:pt>
                <c:pt idx="1647">
                  <c:v>-0.68541873919799867</c:v>
                </c:pt>
                <c:pt idx="1648">
                  <c:v>-0.94379428373753615</c:v>
                </c:pt>
                <c:pt idx="1649">
                  <c:v>-0.77983757929536401</c:v>
                </c:pt>
                <c:pt idx="1650">
                  <c:v>-0.25661922711089591</c:v>
                </c:pt>
                <c:pt idx="1651">
                  <c:v>1.6691701722740562E-2</c:v>
                </c:pt>
                <c:pt idx="1652">
                  <c:v>0.24276816917689628</c:v>
                </c:pt>
                <c:pt idx="1653">
                  <c:v>-0.32006468572839514</c:v>
                </c:pt>
                <c:pt idx="1654">
                  <c:v>-0.18844611809301845</c:v>
                </c:pt>
                <c:pt idx="1655">
                  <c:v>-0.16016836463401965</c:v>
                </c:pt>
                <c:pt idx="1656">
                  <c:v>-0.83836602447635233</c:v>
                </c:pt>
                <c:pt idx="1657">
                  <c:v>-0.5572236741080655</c:v>
                </c:pt>
                <c:pt idx="1658">
                  <c:v>0.31782466576118257</c:v>
                </c:pt>
                <c:pt idx="1659">
                  <c:v>0.8160443526405402</c:v>
                </c:pt>
                <c:pt idx="1660">
                  <c:v>0</c:v>
                </c:pt>
                <c:pt idx="1661">
                  <c:v>-0.58693907567733128</c:v>
                </c:pt>
                <c:pt idx="1662">
                  <c:v>0.14009859908399383</c:v>
                </c:pt>
                <c:pt idx="1663">
                  <c:v>-0.9029784366012642</c:v>
                </c:pt>
                <c:pt idx="1664">
                  <c:v>-0.69962248551292061</c:v>
                </c:pt>
                <c:pt idx="1665">
                  <c:v>-0.56512691286014938</c:v>
                </c:pt>
                <c:pt idx="1666">
                  <c:v>-0.12895008537508815</c:v>
                </c:pt>
                <c:pt idx="1667">
                  <c:v>-0.74174575765419548</c:v>
                </c:pt>
                <c:pt idx="1668">
                  <c:v>4.5096499013211999E-2</c:v>
                </c:pt>
                <c:pt idx="1669">
                  <c:v>-0.57744159358220304</c:v>
                </c:pt>
                <c:pt idx="1670">
                  <c:v>0.10779817724691576</c:v>
                </c:pt>
                <c:pt idx="1671">
                  <c:v>-0.67146331207204735</c:v>
                </c:pt>
                <c:pt idx="1672">
                  <c:v>0.19565816575606193</c:v>
                </c:pt>
                <c:pt idx="1673">
                  <c:v>-0.90132156592215551</c:v>
                </c:pt>
                <c:pt idx="1674">
                  <c:v>-0.34322396227849156</c:v>
                </c:pt>
                <c:pt idx="1675">
                  <c:v>-0.26842116901068208</c:v>
                </c:pt>
                <c:pt idx="1676">
                  <c:v>-0.37877170617672357</c:v>
                </c:pt>
                <c:pt idx="1677">
                  <c:v>0.14006917913298306</c:v>
                </c:pt>
                <c:pt idx="1678">
                  <c:v>0</c:v>
                </c:pt>
                <c:pt idx="1679">
                  <c:v>-0.53145577517924003</c:v>
                </c:pt>
                <c:pt idx="1680">
                  <c:v>-9.2964991894111306E-3</c:v>
                </c:pt>
                <c:pt idx="1681">
                  <c:v>-0.867283171761705</c:v>
                </c:pt>
                <c:pt idx="1682">
                  <c:v>-0.74695053052626992</c:v>
                </c:pt>
                <c:pt idx="1683">
                  <c:v>-2.9770317246288001E-2</c:v>
                </c:pt>
                <c:pt idx="1684">
                  <c:v>0.16556615040545089</c:v>
                </c:pt>
                <c:pt idx="1685">
                  <c:v>-2.0521098083351091E-2</c:v>
                </c:pt>
                <c:pt idx="1686">
                  <c:v>0.21413475696540621</c:v>
                </c:pt>
                <c:pt idx="1687">
                  <c:v>-0.73414404085346585</c:v>
                </c:pt>
                <c:pt idx="1688">
                  <c:v>-9.7911678871954233E-2</c:v>
                </c:pt>
                <c:pt idx="1689">
                  <c:v>-0.58908100567768518</c:v>
                </c:pt>
                <c:pt idx="1690">
                  <c:v>-0.9187529587815616</c:v>
                </c:pt>
                <c:pt idx="1691">
                  <c:v>-0.27738325254700508</c:v>
                </c:pt>
                <c:pt idx="1692">
                  <c:v>0.77428324307689234</c:v>
                </c:pt>
                <c:pt idx="1693">
                  <c:v>0.4419272961237008</c:v>
                </c:pt>
                <c:pt idx="1694">
                  <c:v>-0.41670438896937639</c:v>
                </c:pt>
                <c:pt idx="1695">
                  <c:v>0.14378448763697413</c:v>
                </c:pt>
                <c:pt idx="1696">
                  <c:v>-0.5435500480047073</c:v>
                </c:pt>
                <c:pt idx="1697">
                  <c:v>-0.15755634909583971</c:v>
                </c:pt>
                <c:pt idx="1698">
                  <c:v>-0.86425193820623347</c:v>
                </c:pt>
                <c:pt idx="1699">
                  <c:v>-0.77844459881281991</c:v>
                </c:pt>
                <c:pt idx="1700">
                  <c:v>-0.33189017342842103</c:v>
                </c:pt>
                <c:pt idx="1701">
                  <c:v>-0.63209799660982657</c:v>
                </c:pt>
                <c:pt idx="1702">
                  <c:v>0.9064643937146617</c:v>
                </c:pt>
                <c:pt idx="1703">
                  <c:v>-0.90236636650011048</c:v>
                </c:pt>
                <c:pt idx="1704">
                  <c:v>0.60614358791836132</c:v>
                </c:pt>
                <c:pt idx="1705">
                  <c:v>-0.38795119255909427</c:v>
                </c:pt>
                <c:pt idx="1706">
                  <c:v>0.66765867125168221</c:v>
                </c:pt>
                <c:pt idx="1707">
                  <c:v>0.51645871879440408</c:v>
                </c:pt>
                <c:pt idx="1708">
                  <c:v>0.31707173059313165</c:v>
                </c:pt>
                <c:pt idx="1709">
                  <c:v>-0.10311888663577279</c:v>
                </c:pt>
                <c:pt idx="1710">
                  <c:v>0.56348152046137656</c:v>
                </c:pt>
                <c:pt idx="1711">
                  <c:v>-0.56852614479409136</c:v>
                </c:pt>
                <c:pt idx="1712">
                  <c:v>-0.24669506191422153</c:v>
                </c:pt>
                <c:pt idx="1713">
                  <c:v>-0.50219654099942934</c:v>
                </c:pt>
                <c:pt idx="1714">
                  <c:v>0.40183825984861021</c:v>
                </c:pt>
                <c:pt idx="1715">
                  <c:v>-0.34451238604180373</c:v>
                </c:pt>
                <c:pt idx="1716">
                  <c:v>-0.32492710159819566</c:v>
                </c:pt>
                <c:pt idx="1717">
                  <c:v>-0.46979444957498656</c:v>
                </c:pt>
                <c:pt idx="1718">
                  <c:v>-9.0525293072377597E-2</c:v>
                </c:pt>
                <c:pt idx="1719">
                  <c:v>0.75196090089970846</c:v>
                </c:pt>
                <c:pt idx="1720">
                  <c:v>0.29412354313987116</c:v>
                </c:pt>
                <c:pt idx="1721">
                  <c:v>0.41642018349598986</c:v>
                </c:pt>
                <c:pt idx="1722">
                  <c:v>0.65100050194172043</c:v>
                </c:pt>
                <c:pt idx="1723">
                  <c:v>0.69817194485434131</c:v>
                </c:pt>
                <c:pt idx="1724">
                  <c:v>-0.22214945146675646</c:v>
                </c:pt>
                <c:pt idx="1725">
                  <c:v>-0.50449493309496951</c:v>
                </c:pt>
                <c:pt idx="1726">
                  <c:v>0</c:v>
                </c:pt>
                <c:pt idx="1727">
                  <c:v>0.18770629079757439</c:v>
                </c:pt>
                <c:pt idx="1728">
                  <c:v>0.18655968539446532</c:v>
                </c:pt>
                <c:pt idx="1729">
                  <c:v>0.2278876212430313</c:v>
                </c:pt>
                <c:pt idx="1730">
                  <c:v>0.88320647138550878</c:v>
                </c:pt>
                <c:pt idx="1731">
                  <c:v>-0.28706092517082682</c:v>
                </c:pt>
                <c:pt idx="1732">
                  <c:v>-0.9023155759588275</c:v>
                </c:pt>
                <c:pt idx="1733">
                  <c:v>-8.6711418207122068E-2</c:v>
                </c:pt>
                <c:pt idx="1734">
                  <c:v>-0.23410179652891872</c:v>
                </c:pt>
                <c:pt idx="1735">
                  <c:v>-0.67547824147119206</c:v>
                </c:pt>
                <c:pt idx="1736">
                  <c:v>0.18736653632683775</c:v>
                </c:pt>
                <c:pt idx="1737">
                  <c:v>0.58230906738427146</c:v>
                </c:pt>
                <c:pt idx="1738">
                  <c:v>0.41344988350235384</c:v>
                </c:pt>
                <c:pt idx="1739">
                  <c:v>0.14496821178297181</c:v>
                </c:pt>
                <c:pt idx="1740">
                  <c:v>0.8731157536134585</c:v>
                </c:pt>
                <c:pt idx="1741">
                  <c:v>-0.55301846936092069</c:v>
                </c:pt>
                <c:pt idx="1742">
                  <c:v>6.875067926266297E-2</c:v>
                </c:pt>
                <c:pt idx="1743">
                  <c:v>-0.3997475407131223</c:v>
                </c:pt>
                <c:pt idx="1744">
                  <c:v>0.17107543424708679</c:v>
                </c:pt>
                <c:pt idx="1745">
                  <c:v>0</c:v>
                </c:pt>
                <c:pt idx="1746">
                  <c:v>9.7075614345227008E-3</c:v>
                </c:pt>
                <c:pt idx="1747">
                  <c:v>-7.6087790216627885E-2</c:v>
                </c:pt>
                <c:pt idx="1748">
                  <c:v>-0.33439145315214613</c:v>
                </c:pt>
                <c:pt idx="1749">
                  <c:v>6.6769356512645747E-2</c:v>
                </c:pt>
                <c:pt idx="1750">
                  <c:v>0.90439616457557515</c:v>
                </c:pt>
                <c:pt idx="1751">
                  <c:v>-0.84635788809244306</c:v>
                </c:pt>
                <c:pt idx="1752">
                  <c:v>0.578134354471455</c:v>
                </c:pt>
                <c:pt idx="1753">
                  <c:v>-0.21137891448303858</c:v>
                </c:pt>
                <c:pt idx="1754">
                  <c:v>3.3109617093262864E-2</c:v>
                </c:pt>
                <c:pt idx="1755">
                  <c:v>-0.22029257012918366</c:v>
                </c:pt>
                <c:pt idx="1756">
                  <c:v>0.10643461181769616</c:v>
                </c:pt>
                <c:pt idx="1757">
                  <c:v>0</c:v>
                </c:pt>
                <c:pt idx="1758">
                  <c:v>0</c:v>
                </c:pt>
                <c:pt idx="1759">
                  <c:v>0.2800708557518542</c:v>
                </c:pt>
                <c:pt idx="1760">
                  <c:v>0.62363404052363425</c:v>
                </c:pt>
                <c:pt idx="1761">
                  <c:v>-0.40700295773166795</c:v>
                </c:pt>
                <c:pt idx="1762">
                  <c:v>0</c:v>
                </c:pt>
                <c:pt idx="1763">
                  <c:v>-3.3192130556909484E-2</c:v>
                </c:pt>
                <c:pt idx="1764">
                  <c:v>0.23179610601235828</c:v>
                </c:pt>
                <c:pt idx="1765">
                  <c:v>0.1281879369701118</c:v>
                </c:pt>
                <c:pt idx="1766">
                  <c:v>-0.72639698650259477</c:v>
                </c:pt>
                <c:pt idx="1767">
                  <c:v>-0.3834187842016773</c:v>
                </c:pt>
                <c:pt idx="1768">
                  <c:v>-0.27222527821690612</c:v>
                </c:pt>
                <c:pt idx="1769">
                  <c:v>-0.25905435897282691</c:v>
                </c:pt>
                <c:pt idx="1770">
                  <c:v>8.8641301904598499E-2</c:v>
                </c:pt>
                <c:pt idx="1771">
                  <c:v>-0.80416697005818183</c:v>
                </c:pt>
                <c:pt idx="1772">
                  <c:v>-0.59442246411711763</c:v>
                </c:pt>
                <c:pt idx="1773">
                  <c:v>2.8780821011175291E-2</c:v>
                </c:pt>
                <c:pt idx="1774">
                  <c:v>-0.3652675811905513</c:v>
                </c:pt>
                <c:pt idx="1775">
                  <c:v>0.3868507500123643</c:v>
                </c:pt>
                <c:pt idx="1776">
                  <c:v>0.26442656532814435</c:v>
                </c:pt>
                <c:pt idx="1777">
                  <c:v>0.5089603991938414</c:v>
                </c:pt>
                <c:pt idx="1778">
                  <c:v>0.58285251069767863</c:v>
                </c:pt>
                <c:pt idx="1779">
                  <c:v>-0.66112883767152719</c:v>
                </c:pt>
                <c:pt idx="1780">
                  <c:v>-0.25146400254515472</c:v>
                </c:pt>
                <c:pt idx="1781">
                  <c:v>-1.3273426323083664E-2</c:v>
                </c:pt>
                <c:pt idx="1782">
                  <c:v>0</c:v>
                </c:pt>
                <c:pt idx="1783">
                  <c:v>0.49947398826013967</c:v>
                </c:pt>
                <c:pt idx="1784">
                  <c:v>-0.3625616772345111</c:v>
                </c:pt>
                <c:pt idx="1785">
                  <c:v>-0.26914537772053326</c:v>
                </c:pt>
                <c:pt idx="1786">
                  <c:v>-0.26016864663643613</c:v>
                </c:pt>
                <c:pt idx="1787">
                  <c:v>-0.35571789940293641</c:v>
                </c:pt>
                <c:pt idx="1788">
                  <c:v>0.31399633236536373</c:v>
                </c:pt>
                <c:pt idx="1789">
                  <c:v>0.40648970472805368</c:v>
                </c:pt>
                <c:pt idx="1790">
                  <c:v>0.41242972238499304</c:v>
                </c:pt>
                <c:pt idx="1791">
                  <c:v>-0.57035735392771614</c:v>
                </c:pt>
                <c:pt idx="1792">
                  <c:v>0.37366397173444027</c:v>
                </c:pt>
                <c:pt idx="1793">
                  <c:v>-0.75498536132937288</c:v>
                </c:pt>
                <c:pt idx="1794">
                  <c:v>-0.36043979571906393</c:v>
                </c:pt>
                <c:pt idx="1795">
                  <c:v>-0.50508769364542028</c:v>
                </c:pt>
                <c:pt idx="1796">
                  <c:v>0.11507533538696184</c:v>
                </c:pt>
                <c:pt idx="1797">
                  <c:v>-0.36996833355704672</c:v>
                </c:pt>
                <c:pt idx="1798">
                  <c:v>-0.31488731784308516</c:v>
                </c:pt>
                <c:pt idx="1799">
                  <c:v>-0.70527674056186396</c:v>
                </c:pt>
                <c:pt idx="1800">
                  <c:v>-0.21231294146232638</c:v>
                </c:pt>
                <c:pt idx="1801">
                  <c:v>-0.82067638016949807</c:v>
                </c:pt>
                <c:pt idx="1802">
                  <c:v>0</c:v>
                </c:pt>
                <c:pt idx="1803">
                  <c:v>-0.80746842814858899</c:v>
                </c:pt>
                <c:pt idx="1804">
                  <c:v>-0.58146937899676587</c:v>
                </c:pt>
                <c:pt idx="1805">
                  <c:v>0</c:v>
                </c:pt>
                <c:pt idx="1806">
                  <c:v>0.76411491931704645</c:v>
                </c:pt>
                <c:pt idx="1807">
                  <c:v>-0.45495287651023913</c:v>
                </c:pt>
                <c:pt idx="1808">
                  <c:v>-0.89501478692858805</c:v>
                </c:pt>
                <c:pt idx="1809">
                  <c:v>-3.419097161979695E-2</c:v>
                </c:pt>
                <c:pt idx="1810">
                  <c:v>-0.34822527196725489</c:v>
                </c:pt>
                <c:pt idx="1811">
                  <c:v>-0.57969712422290409</c:v>
                </c:pt>
                <c:pt idx="1812">
                  <c:v>0.44467956446497053</c:v>
                </c:pt>
                <c:pt idx="1813">
                  <c:v>-0.61518218662767465</c:v>
                </c:pt>
                <c:pt idx="1814">
                  <c:v>-4.0662969828283303E-2</c:v>
                </c:pt>
                <c:pt idx="1815">
                  <c:v>0.52334271506119667</c:v>
                </c:pt>
                <c:pt idx="1816">
                  <c:v>0.76266733635257578</c:v>
                </c:pt>
                <c:pt idx="1817">
                  <c:v>0</c:v>
                </c:pt>
                <c:pt idx="1818">
                  <c:v>-0.2232368405013479</c:v>
                </c:pt>
                <c:pt idx="1819">
                  <c:v>0.50934879005168998</c:v>
                </c:pt>
                <c:pt idx="1820">
                  <c:v>0.17470663006548207</c:v>
                </c:pt>
                <c:pt idx="1821">
                  <c:v>-0.43879084406924507</c:v>
                </c:pt>
                <c:pt idx="1822">
                  <c:v>-0.25007785258153103</c:v>
                </c:pt>
                <c:pt idx="1823">
                  <c:v>-0.31246473945634862</c:v>
                </c:pt>
                <c:pt idx="1824">
                  <c:v>-0.12642155339341521</c:v>
                </c:pt>
                <c:pt idx="1825">
                  <c:v>-0.45341659367928805</c:v>
                </c:pt>
                <c:pt idx="1826">
                  <c:v>7.5244833135801312E-2</c:v>
                </c:pt>
                <c:pt idx="1827">
                  <c:v>0.39856941856075379</c:v>
                </c:pt>
                <c:pt idx="1828">
                  <c:v>-0.654151968745039</c:v>
                </c:pt>
                <c:pt idx="1829">
                  <c:v>-0.45134007671683163</c:v>
                </c:pt>
                <c:pt idx="1830">
                  <c:v>-0.50333745567431831</c:v>
                </c:pt>
                <c:pt idx="1831">
                  <c:v>0.14077602050241717</c:v>
                </c:pt>
                <c:pt idx="1832">
                  <c:v>0.16448292844600754</c:v>
                </c:pt>
                <c:pt idx="1833">
                  <c:v>0.32761185578344965</c:v>
                </c:pt>
                <c:pt idx="1834">
                  <c:v>0.37813212997296514</c:v>
                </c:pt>
                <c:pt idx="1835">
                  <c:v>-0.20436386271037238</c:v>
                </c:pt>
                <c:pt idx="1836">
                  <c:v>-0.25124175392660703</c:v>
                </c:pt>
                <c:pt idx="1837">
                  <c:v>-0.9121724467677762</c:v>
                </c:pt>
                <c:pt idx="1838">
                  <c:v>0.18084614741009966</c:v>
                </c:pt>
                <c:pt idx="1839">
                  <c:v>-0.48578052450025083</c:v>
                </c:pt>
                <c:pt idx="1840">
                  <c:v>-0.85254926351095839</c:v>
                </c:pt>
                <c:pt idx="1841">
                  <c:v>-0.28248564282294958</c:v>
                </c:pt>
                <c:pt idx="1842">
                  <c:v>0.22252415949624826</c:v>
                </c:pt>
                <c:pt idx="1843">
                  <c:v>0.69637225345164788</c:v>
                </c:pt>
                <c:pt idx="1844">
                  <c:v>0.76294715812800074</c:v>
                </c:pt>
                <c:pt idx="1845">
                  <c:v>-0.58716405317427989</c:v>
                </c:pt>
                <c:pt idx="1846">
                  <c:v>-0.11801081779669903</c:v>
                </c:pt>
                <c:pt idx="1847">
                  <c:v>0.69276708002791132</c:v>
                </c:pt>
                <c:pt idx="1848">
                  <c:v>-0.96145207702533975</c:v>
                </c:pt>
                <c:pt idx="1849">
                  <c:v>-0.5542096637993722</c:v>
                </c:pt>
                <c:pt idx="1850">
                  <c:v>0.81191816746767154</c:v>
                </c:pt>
                <c:pt idx="1851">
                  <c:v>-0.52077365841784906</c:v>
                </c:pt>
                <c:pt idx="1852">
                  <c:v>0.17706322299676774</c:v>
                </c:pt>
                <c:pt idx="1853">
                  <c:v>0.26522616233058294</c:v>
                </c:pt>
                <c:pt idx="1854">
                  <c:v>-0.73197143304866041</c:v>
                </c:pt>
                <c:pt idx="1855">
                  <c:v>-0.31163288435060449</c:v>
                </c:pt>
                <c:pt idx="1856">
                  <c:v>-6.8995774355081738E-2</c:v>
                </c:pt>
                <c:pt idx="1857">
                  <c:v>0.97311208591934317</c:v>
                </c:pt>
                <c:pt idx="1858">
                  <c:v>0.8522482291792407</c:v>
                </c:pt>
                <c:pt idx="1859">
                  <c:v>-0.14938407102136197</c:v>
                </c:pt>
                <c:pt idx="1860">
                  <c:v>0</c:v>
                </c:pt>
                <c:pt idx="1861">
                  <c:v>-0.13070687590006599</c:v>
                </c:pt>
                <c:pt idx="1862">
                  <c:v>3.5929443304457301E-3</c:v>
                </c:pt>
                <c:pt idx="1863">
                  <c:v>0.62310968344092421</c:v>
                </c:pt>
                <c:pt idx="1864">
                  <c:v>-0.37654486863569048</c:v>
                </c:pt>
                <c:pt idx="1865">
                  <c:v>-0.2644531503692551</c:v>
                </c:pt>
                <c:pt idx="1866">
                  <c:v>-0.69563564486234342</c:v>
                </c:pt>
                <c:pt idx="1867">
                  <c:v>-0.58852430570266312</c:v>
                </c:pt>
                <c:pt idx="1868">
                  <c:v>-0.32126457845718936</c:v>
                </c:pt>
                <c:pt idx="1869">
                  <c:v>0.26689223260270567</c:v>
                </c:pt>
                <c:pt idx="1870">
                  <c:v>-0.8916143499454382</c:v>
                </c:pt>
                <c:pt idx="1871">
                  <c:v>-0.12083433008805053</c:v>
                </c:pt>
                <c:pt idx="1872">
                  <c:v>0.56058095614769909</c:v>
                </c:pt>
                <c:pt idx="1873">
                  <c:v>0.83182626448216135</c:v>
                </c:pt>
                <c:pt idx="1874">
                  <c:v>0.41805337762427414</c:v>
                </c:pt>
                <c:pt idx="1875">
                  <c:v>0.13172572732194535</c:v>
                </c:pt>
                <c:pt idx="1876">
                  <c:v>-0.50612800126486568</c:v>
                </c:pt>
                <c:pt idx="1877">
                  <c:v>0.60358242639864579</c:v>
                </c:pt>
                <c:pt idx="1878">
                  <c:v>0.99737952266940522</c:v>
                </c:pt>
                <c:pt idx="1879">
                  <c:v>-0.90108263883975848</c:v>
                </c:pt>
                <c:pt idx="1880">
                  <c:v>-0.77193433747812057</c:v>
                </c:pt>
                <c:pt idx="1881">
                  <c:v>-0.89228652249917273</c:v>
                </c:pt>
                <c:pt idx="1882">
                  <c:v>0</c:v>
                </c:pt>
                <c:pt idx="1883">
                  <c:v>0.14657329203192604</c:v>
                </c:pt>
                <c:pt idx="1884">
                  <c:v>-0.28413994575155466</c:v>
                </c:pt>
                <c:pt idx="1885">
                  <c:v>1.7457468166552848E-2</c:v>
                </c:pt>
                <c:pt idx="1886">
                  <c:v>2.2838997658409625E-2</c:v>
                </c:pt>
                <c:pt idx="1887">
                  <c:v>-0.35870768248938445</c:v>
                </c:pt>
                <c:pt idx="1888">
                  <c:v>7.8318480266311316E-2</c:v>
                </c:pt>
                <c:pt idx="1889">
                  <c:v>0.36854832496226375</c:v>
                </c:pt>
                <c:pt idx="1890">
                  <c:v>-0.70940980202299708</c:v>
                </c:pt>
                <c:pt idx="1891">
                  <c:v>0.54137350098373105</c:v>
                </c:pt>
                <c:pt idx="1892">
                  <c:v>-0.82475841930902249</c:v>
                </c:pt>
                <c:pt idx="1893">
                  <c:v>-0.55970151383230038</c:v>
                </c:pt>
                <c:pt idx="1894">
                  <c:v>0.28261466699866511</c:v>
                </c:pt>
                <c:pt idx="1895">
                  <c:v>0.29497137008313906</c:v>
                </c:pt>
                <c:pt idx="1896">
                  <c:v>0.64851041503927587</c:v>
                </c:pt>
                <c:pt idx="1897">
                  <c:v>0.50858058903681047</c:v>
                </c:pt>
                <c:pt idx="1898">
                  <c:v>0.26310043219018286</c:v>
                </c:pt>
                <c:pt idx="1899">
                  <c:v>-0.51561369697351311</c:v>
                </c:pt>
                <c:pt idx="1900">
                  <c:v>0</c:v>
                </c:pt>
                <c:pt idx="1901">
                  <c:v>-7.1978192841934199E-2</c:v>
                </c:pt>
                <c:pt idx="1902">
                  <c:v>-0.4373027923594181</c:v>
                </c:pt>
                <c:pt idx="1903">
                  <c:v>0</c:v>
                </c:pt>
                <c:pt idx="1904">
                  <c:v>0.70726884457192596</c:v>
                </c:pt>
                <c:pt idx="1905">
                  <c:v>0.72455932254384037</c:v>
                </c:pt>
                <c:pt idx="1906">
                  <c:v>-0.87989170890632284</c:v>
                </c:pt>
                <c:pt idx="1907">
                  <c:v>-0.79623023349851507</c:v>
                </c:pt>
                <c:pt idx="1908">
                  <c:v>-0.41081015277992594</c:v>
                </c:pt>
                <c:pt idx="1909">
                  <c:v>-0.11284600878320157</c:v>
                </c:pt>
                <c:pt idx="1910">
                  <c:v>-0.77439629165998736</c:v>
                </c:pt>
                <c:pt idx="1911">
                  <c:v>0.13676908379367481</c:v>
                </c:pt>
                <c:pt idx="1912">
                  <c:v>0.88090217767065337</c:v>
                </c:pt>
                <c:pt idx="1913">
                  <c:v>-0.29837740227964377</c:v>
                </c:pt>
                <c:pt idx="1914">
                  <c:v>-0.22327393897236888</c:v>
                </c:pt>
                <c:pt idx="1915">
                  <c:v>0.31643963758920773</c:v>
                </c:pt>
                <c:pt idx="1916">
                  <c:v>-0.47108139450346137</c:v>
                </c:pt>
                <c:pt idx="1917">
                  <c:v>-0.14436006494106948</c:v>
                </c:pt>
                <c:pt idx="1918">
                  <c:v>-0.77824159705854445</c:v>
                </c:pt>
                <c:pt idx="1919">
                  <c:v>-7.6005005101975415E-2</c:v>
                </c:pt>
                <c:pt idx="1920">
                  <c:v>0.44705297055036586</c:v>
                </c:pt>
                <c:pt idx="1921">
                  <c:v>0.84445023332831248</c:v>
                </c:pt>
                <c:pt idx="1922">
                  <c:v>3.6030647553735411E-2</c:v>
                </c:pt>
                <c:pt idx="1923">
                  <c:v>4.5218262698599318E-3</c:v>
                </c:pt>
                <c:pt idx="1924">
                  <c:v>0.29015891464973254</c:v>
                </c:pt>
                <c:pt idx="1925">
                  <c:v>-0.8039842078648024</c:v>
                </c:pt>
                <c:pt idx="1926">
                  <c:v>0.23525715119486981</c:v>
                </c:pt>
                <c:pt idx="1927">
                  <c:v>0.60598612790516115</c:v>
                </c:pt>
                <c:pt idx="1928">
                  <c:v>-0.49831058945095386</c:v>
                </c:pt>
                <c:pt idx="1929">
                  <c:v>-0.94305467657122022</c:v>
                </c:pt>
                <c:pt idx="1930">
                  <c:v>-0.23340784320524674</c:v>
                </c:pt>
                <c:pt idx="1931">
                  <c:v>-0.33334974986007826</c:v>
                </c:pt>
                <c:pt idx="1932">
                  <c:v>-0.87354512526381578</c:v>
                </c:pt>
                <c:pt idx="1933">
                  <c:v>-0.80052813276494306</c:v>
                </c:pt>
                <c:pt idx="1934">
                  <c:v>-0.25227227195316082</c:v>
                </c:pt>
                <c:pt idx="1935">
                  <c:v>-1.2170244918988181E-2</c:v>
                </c:pt>
                <c:pt idx="1936">
                  <c:v>2.6483494827535536E-2</c:v>
                </c:pt>
                <c:pt idx="1937">
                  <c:v>0.97353426482413352</c:v>
                </c:pt>
                <c:pt idx="1938">
                  <c:v>-0.91597212406956807</c:v>
                </c:pt>
                <c:pt idx="1939">
                  <c:v>-0.69781677441888068</c:v>
                </c:pt>
                <c:pt idx="1940">
                  <c:v>-0.45491340764381727</c:v>
                </c:pt>
                <c:pt idx="1941">
                  <c:v>-0.37009711125686051</c:v>
                </c:pt>
                <c:pt idx="1942">
                  <c:v>-0.20627749732045136</c:v>
                </c:pt>
                <c:pt idx="1943">
                  <c:v>0.17769021187130635</c:v>
                </c:pt>
                <c:pt idx="1944">
                  <c:v>-0.59444851173098268</c:v>
                </c:pt>
                <c:pt idx="1945">
                  <c:v>-0.20767156834945025</c:v>
                </c:pt>
                <c:pt idx="1946">
                  <c:v>0.5000064563853297</c:v>
                </c:pt>
                <c:pt idx="1947">
                  <c:v>-0.57784947688075006</c:v>
                </c:pt>
                <c:pt idx="1948">
                  <c:v>-0.38361320432353474</c:v>
                </c:pt>
                <c:pt idx="1949">
                  <c:v>-7.7189593330810963E-2</c:v>
                </c:pt>
                <c:pt idx="1950">
                  <c:v>-0.48451728318860521</c:v>
                </c:pt>
                <c:pt idx="1951">
                  <c:v>0.20257404336059745</c:v>
                </c:pt>
                <c:pt idx="1952">
                  <c:v>-0.73266083324793085</c:v>
                </c:pt>
                <c:pt idx="1953">
                  <c:v>-0.4635101836104753</c:v>
                </c:pt>
                <c:pt idx="1954">
                  <c:v>-0.46485565441966903</c:v>
                </c:pt>
                <c:pt idx="1955">
                  <c:v>3.2364316907811067E-2</c:v>
                </c:pt>
                <c:pt idx="1956">
                  <c:v>-0.39689399689440502</c:v>
                </c:pt>
                <c:pt idx="1957">
                  <c:v>0.19416442356621683</c:v>
                </c:pt>
                <c:pt idx="1958">
                  <c:v>0.90420461519149642</c:v>
                </c:pt>
                <c:pt idx="1959">
                  <c:v>4.8351072592807187E-2</c:v>
                </c:pt>
                <c:pt idx="1960">
                  <c:v>0.61240423074781147</c:v>
                </c:pt>
                <c:pt idx="1961">
                  <c:v>-0.22624859587189539</c:v>
                </c:pt>
                <c:pt idx="1962">
                  <c:v>0.25353202969491301</c:v>
                </c:pt>
                <c:pt idx="1963">
                  <c:v>0.8453346407383342</c:v>
                </c:pt>
                <c:pt idx="1964">
                  <c:v>-0.9296337785974691</c:v>
                </c:pt>
                <c:pt idx="1965">
                  <c:v>-0.65001775511250703</c:v>
                </c:pt>
                <c:pt idx="1966">
                  <c:v>-0.59791953781578411</c:v>
                </c:pt>
                <c:pt idx="1967">
                  <c:v>-0.13155587991977885</c:v>
                </c:pt>
                <c:pt idx="1968">
                  <c:v>6.3483168086082925E-2</c:v>
                </c:pt>
                <c:pt idx="1969">
                  <c:v>0.47194839774805158</c:v>
                </c:pt>
                <c:pt idx="1970">
                  <c:v>-0.59078481383943149</c:v>
                </c:pt>
                <c:pt idx="1971">
                  <c:v>-0.86603649554997475</c:v>
                </c:pt>
                <c:pt idx="1972">
                  <c:v>-0.35025161600038368</c:v>
                </c:pt>
                <c:pt idx="1973">
                  <c:v>-3.1163663555655502E-2</c:v>
                </c:pt>
                <c:pt idx="1974">
                  <c:v>-0.4082651471976213</c:v>
                </c:pt>
                <c:pt idx="1975">
                  <c:v>7.9414651250426946E-2</c:v>
                </c:pt>
                <c:pt idx="1976">
                  <c:v>0.12086368659122793</c:v>
                </c:pt>
                <c:pt idx="1977">
                  <c:v>0.17011426139830282</c:v>
                </c:pt>
                <c:pt idx="1978">
                  <c:v>0.16192156626266679</c:v>
                </c:pt>
                <c:pt idx="1979">
                  <c:v>0.56712971140710622</c:v>
                </c:pt>
                <c:pt idx="1980">
                  <c:v>2.8694068202448596E-2</c:v>
                </c:pt>
                <c:pt idx="1981">
                  <c:v>0.67484918752616796</c:v>
                </c:pt>
                <c:pt idx="1982">
                  <c:v>-0.40565632752082181</c:v>
                </c:pt>
                <c:pt idx="1983">
                  <c:v>5.6216402766724849E-2</c:v>
                </c:pt>
                <c:pt idx="1984">
                  <c:v>-0.71961731846990173</c:v>
                </c:pt>
                <c:pt idx="1985">
                  <c:v>-0.26686162374324301</c:v>
                </c:pt>
                <c:pt idx="1986">
                  <c:v>0.65448341529449905</c:v>
                </c:pt>
                <c:pt idx="1987">
                  <c:v>-0.27164796824938897</c:v>
                </c:pt>
                <c:pt idx="1988">
                  <c:v>0</c:v>
                </c:pt>
                <c:pt idx="1989">
                  <c:v>-0.45859728846065656</c:v>
                </c:pt>
                <c:pt idx="1990">
                  <c:v>-0.13175803859364352</c:v>
                </c:pt>
                <c:pt idx="1991">
                  <c:v>0</c:v>
                </c:pt>
                <c:pt idx="1992">
                  <c:v>0.21616803774005217</c:v>
                </c:pt>
                <c:pt idx="1993">
                  <c:v>0.77289147685825554</c:v>
                </c:pt>
                <c:pt idx="1994">
                  <c:v>0.77444370769064541</c:v>
                </c:pt>
                <c:pt idx="1995">
                  <c:v>-0.9381363097380564</c:v>
                </c:pt>
                <c:pt idx="1996">
                  <c:v>0.99382772140386211</c:v>
                </c:pt>
                <c:pt idx="1997">
                  <c:v>-7.8492583363252474E-2</c:v>
                </c:pt>
                <c:pt idx="1998">
                  <c:v>0.30386372684619489</c:v>
                </c:pt>
                <c:pt idx="1999">
                  <c:v>-0.88695348734140667</c:v>
                </c:pt>
                <c:pt idx="2000">
                  <c:v>0.47208456822375638</c:v>
                </c:pt>
                <c:pt idx="2001">
                  <c:v>-0.44530898230246702</c:v>
                </c:pt>
                <c:pt idx="2002">
                  <c:v>-0.44279138078495672</c:v>
                </c:pt>
                <c:pt idx="2003">
                  <c:v>0.16145400828349113</c:v>
                </c:pt>
                <c:pt idx="2004">
                  <c:v>0.50086339242017519</c:v>
                </c:pt>
                <c:pt idx="2005">
                  <c:v>0.65493374084298872</c:v>
                </c:pt>
                <c:pt idx="2006">
                  <c:v>0.88754931068502929</c:v>
                </c:pt>
                <c:pt idx="2007">
                  <c:v>5.6748368062982731E-2</c:v>
                </c:pt>
                <c:pt idx="2008">
                  <c:v>-0.42912361816631245</c:v>
                </c:pt>
                <c:pt idx="2009">
                  <c:v>-0.44885454794654811</c:v>
                </c:pt>
                <c:pt idx="2010">
                  <c:v>0.23936562107751627</c:v>
                </c:pt>
                <c:pt idx="2011">
                  <c:v>0.62898736387885967</c:v>
                </c:pt>
                <c:pt idx="2012">
                  <c:v>6.8989114224413312E-2</c:v>
                </c:pt>
                <c:pt idx="2013">
                  <c:v>-0.45233594803706195</c:v>
                </c:pt>
                <c:pt idx="2014">
                  <c:v>1.0384068684662249E-3</c:v>
                </c:pt>
                <c:pt idx="2015">
                  <c:v>0.30232675525972363</c:v>
                </c:pt>
                <c:pt idx="2016">
                  <c:v>-0.69542278258619084</c:v>
                </c:pt>
                <c:pt idx="2017">
                  <c:v>-0.67534627418910387</c:v>
                </c:pt>
                <c:pt idx="2018">
                  <c:v>-0.84112425599277885</c:v>
                </c:pt>
                <c:pt idx="2019">
                  <c:v>0.23140779451632829</c:v>
                </c:pt>
                <c:pt idx="2020">
                  <c:v>-8.8225335849857964E-2</c:v>
                </c:pt>
                <c:pt idx="2021">
                  <c:v>0.77021701560387512</c:v>
                </c:pt>
                <c:pt idx="2022">
                  <c:v>-0.60035469095259952</c:v>
                </c:pt>
                <c:pt idx="2023">
                  <c:v>-0.65938046970982367</c:v>
                </c:pt>
                <c:pt idx="2024">
                  <c:v>-0.50045152333473952</c:v>
                </c:pt>
                <c:pt idx="2025">
                  <c:v>0.13267824104651083</c:v>
                </c:pt>
                <c:pt idx="2026">
                  <c:v>-0.1424865651325295</c:v>
                </c:pt>
                <c:pt idx="2027">
                  <c:v>0.11418052314024105</c:v>
                </c:pt>
                <c:pt idx="2028">
                  <c:v>-0.22262817383704189</c:v>
                </c:pt>
                <c:pt idx="2029">
                  <c:v>-0.51129759730027036</c:v>
                </c:pt>
                <c:pt idx="2030">
                  <c:v>-0.30063176445708739</c:v>
                </c:pt>
                <c:pt idx="2031">
                  <c:v>0</c:v>
                </c:pt>
                <c:pt idx="2032">
                  <c:v>-0.19328293802664293</c:v>
                </c:pt>
                <c:pt idx="2033">
                  <c:v>0.93780364142884554</c:v>
                </c:pt>
                <c:pt idx="2034">
                  <c:v>-0.32068935546002281</c:v>
                </c:pt>
                <c:pt idx="2035">
                  <c:v>-0.16084401106178756</c:v>
                </c:pt>
                <c:pt idx="2036">
                  <c:v>-0.49042959749061665</c:v>
                </c:pt>
                <c:pt idx="2037">
                  <c:v>-0.43074927181997447</c:v>
                </c:pt>
                <c:pt idx="2038">
                  <c:v>-0.19454158976209038</c:v>
                </c:pt>
                <c:pt idx="2039">
                  <c:v>-8.1896566086968811E-2</c:v>
                </c:pt>
                <c:pt idx="2040">
                  <c:v>-4.5974503897109852E-2</c:v>
                </c:pt>
                <c:pt idx="2041">
                  <c:v>0.16470955628829742</c:v>
                </c:pt>
                <c:pt idx="2042">
                  <c:v>-0.82855181091296171</c:v>
                </c:pt>
                <c:pt idx="2043">
                  <c:v>0.90654616881681194</c:v>
                </c:pt>
                <c:pt idx="2044">
                  <c:v>-0.60798177898676242</c:v>
                </c:pt>
                <c:pt idx="2045">
                  <c:v>0.24810226470835581</c:v>
                </c:pt>
                <c:pt idx="2046">
                  <c:v>-0.31591202502450227</c:v>
                </c:pt>
                <c:pt idx="2047">
                  <c:v>-0.3584659964338619</c:v>
                </c:pt>
                <c:pt idx="2048">
                  <c:v>0</c:v>
                </c:pt>
                <c:pt idx="2049">
                  <c:v>-0.41442376630903904</c:v>
                </c:pt>
                <c:pt idx="2050">
                  <c:v>0.42984529652599512</c:v>
                </c:pt>
                <c:pt idx="2051">
                  <c:v>0</c:v>
                </c:pt>
                <c:pt idx="2052">
                  <c:v>-0.15359268864490469</c:v>
                </c:pt>
                <c:pt idx="2053">
                  <c:v>-3.6192245508165855E-2</c:v>
                </c:pt>
                <c:pt idx="2054">
                  <c:v>-0.90035314183280124</c:v>
                </c:pt>
                <c:pt idx="2055">
                  <c:v>-0.5868788625553244</c:v>
                </c:pt>
                <c:pt idx="2056">
                  <c:v>-0.12653946443965744</c:v>
                </c:pt>
                <c:pt idx="2057">
                  <c:v>0.55938468238647276</c:v>
                </c:pt>
                <c:pt idx="2058">
                  <c:v>-0.41431008677092157</c:v>
                </c:pt>
                <c:pt idx="2059">
                  <c:v>8.3287334880165931E-2</c:v>
                </c:pt>
                <c:pt idx="2060">
                  <c:v>-0.13616516561866632</c:v>
                </c:pt>
                <c:pt idx="2061">
                  <c:v>-0.16653000868741269</c:v>
                </c:pt>
                <c:pt idx="2062">
                  <c:v>-0.72377624816425568</c:v>
                </c:pt>
                <c:pt idx="2063">
                  <c:v>0.5513786136796599</c:v>
                </c:pt>
                <c:pt idx="2064">
                  <c:v>-0.14096014786031227</c:v>
                </c:pt>
                <c:pt idx="2065">
                  <c:v>0.6660501366089161</c:v>
                </c:pt>
                <c:pt idx="2066">
                  <c:v>-0.90528732242221577</c:v>
                </c:pt>
                <c:pt idx="2067">
                  <c:v>-0.61669044271319018</c:v>
                </c:pt>
                <c:pt idx="2068">
                  <c:v>-0.69842041068740313</c:v>
                </c:pt>
                <c:pt idx="2069">
                  <c:v>0.42294771076747084</c:v>
                </c:pt>
                <c:pt idx="2070">
                  <c:v>-0.53408128957718404</c:v>
                </c:pt>
                <c:pt idx="2071">
                  <c:v>0.2063846990592843</c:v>
                </c:pt>
                <c:pt idx="2072">
                  <c:v>0.20872563472910005</c:v>
                </c:pt>
                <c:pt idx="2073">
                  <c:v>-0.89010640993855461</c:v>
                </c:pt>
                <c:pt idx="2074">
                  <c:v>-0.71549229486343791</c:v>
                </c:pt>
                <c:pt idx="2075">
                  <c:v>0.32993302845817685</c:v>
                </c:pt>
                <c:pt idx="2076">
                  <c:v>-0.94136526340705895</c:v>
                </c:pt>
                <c:pt idx="2077">
                  <c:v>-0.27439527847542156</c:v>
                </c:pt>
                <c:pt idx="2078">
                  <c:v>-0.58456261992897962</c:v>
                </c:pt>
                <c:pt idx="2079">
                  <c:v>-2.8333920167937992E-2</c:v>
                </c:pt>
                <c:pt idx="2080">
                  <c:v>-0.19920117216290148</c:v>
                </c:pt>
                <c:pt idx="2081">
                  <c:v>0.12201938476675457</c:v>
                </c:pt>
                <c:pt idx="2082">
                  <c:v>-0.88117797039628321</c:v>
                </c:pt>
                <c:pt idx="2083">
                  <c:v>-0.70075724654438887</c:v>
                </c:pt>
                <c:pt idx="2084">
                  <c:v>2.6972963472984102E-2</c:v>
                </c:pt>
                <c:pt idx="2085">
                  <c:v>-2.9096271267890328E-2</c:v>
                </c:pt>
                <c:pt idx="2086">
                  <c:v>-0.90399638303949659</c:v>
                </c:pt>
                <c:pt idx="2087">
                  <c:v>-0.84860135071657339</c:v>
                </c:pt>
                <c:pt idx="2088">
                  <c:v>-0.2760101080239149</c:v>
                </c:pt>
                <c:pt idx="2089">
                  <c:v>0.16780852323406792</c:v>
                </c:pt>
                <c:pt idx="2090">
                  <c:v>0.49082020077145005</c:v>
                </c:pt>
                <c:pt idx="2091">
                  <c:v>0.56852808758302864</c:v>
                </c:pt>
                <c:pt idx="2092">
                  <c:v>-0.88705290676526238</c:v>
                </c:pt>
                <c:pt idx="2093">
                  <c:v>-0.46320858858167041</c:v>
                </c:pt>
                <c:pt idx="2094">
                  <c:v>0.86974135504479289</c:v>
                </c:pt>
                <c:pt idx="2095">
                  <c:v>1.2394174223673166E-2</c:v>
                </c:pt>
                <c:pt idx="2096">
                  <c:v>0.7119754215261167</c:v>
                </c:pt>
                <c:pt idx="2097">
                  <c:v>0.49874673603524339</c:v>
                </c:pt>
                <c:pt idx="2098">
                  <c:v>-0.91745660320725009</c:v>
                </c:pt>
                <c:pt idx="2099">
                  <c:v>0.79704487352937403</c:v>
                </c:pt>
                <c:pt idx="2100">
                  <c:v>-0.23476467726820502</c:v>
                </c:pt>
                <c:pt idx="2101">
                  <c:v>0.43367946563961374</c:v>
                </c:pt>
                <c:pt idx="2102">
                  <c:v>-0.29974697599474198</c:v>
                </c:pt>
                <c:pt idx="2103">
                  <c:v>-6.6956772131859417E-3</c:v>
                </c:pt>
                <c:pt idx="2104">
                  <c:v>0.16196825222813671</c:v>
                </c:pt>
                <c:pt idx="2105">
                  <c:v>0.4924046655333626</c:v>
                </c:pt>
                <c:pt idx="2106">
                  <c:v>-0.35303861301084905</c:v>
                </c:pt>
                <c:pt idx="2107">
                  <c:v>-0.18433465919509043</c:v>
                </c:pt>
                <c:pt idx="2108">
                  <c:v>0.97680915373421395</c:v>
                </c:pt>
                <c:pt idx="2109">
                  <c:v>-0.26399764985003871</c:v>
                </c:pt>
                <c:pt idx="2110">
                  <c:v>0.3715779925081964</c:v>
                </c:pt>
                <c:pt idx="2111">
                  <c:v>-0.6920656612767182</c:v>
                </c:pt>
                <c:pt idx="2112">
                  <c:v>-0.15637837362035747</c:v>
                </c:pt>
                <c:pt idx="2113">
                  <c:v>0</c:v>
                </c:pt>
                <c:pt idx="2114">
                  <c:v>-0.40901770363252249</c:v>
                </c:pt>
                <c:pt idx="2115">
                  <c:v>-3.114378385943084E-2</c:v>
                </c:pt>
                <c:pt idx="2116">
                  <c:v>-0.58305525232345157</c:v>
                </c:pt>
                <c:pt idx="2117">
                  <c:v>-7.7530922167469971E-2</c:v>
                </c:pt>
                <c:pt idx="2118">
                  <c:v>-0.56917769007886021</c:v>
                </c:pt>
                <c:pt idx="2119">
                  <c:v>0</c:v>
                </c:pt>
                <c:pt idx="2120">
                  <c:v>2.9649042673528938E-2</c:v>
                </c:pt>
                <c:pt idx="2121">
                  <c:v>0.3724974372140572</c:v>
                </c:pt>
                <c:pt idx="2122">
                  <c:v>0.7976866467858722</c:v>
                </c:pt>
                <c:pt idx="2123">
                  <c:v>0.66837170587381745</c:v>
                </c:pt>
                <c:pt idx="2124">
                  <c:v>-3.0793994177448863E-2</c:v>
                </c:pt>
                <c:pt idx="2125">
                  <c:v>-0.49579217732073305</c:v>
                </c:pt>
                <c:pt idx="2126">
                  <c:v>-0.84073861031907893</c:v>
                </c:pt>
                <c:pt idx="2127">
                  <c:v>-0.1413538673083195</c:v>
                </c:pt>
                <c:pt idx="2128">
                  <c:v>2.9250078539171841E-2</c:v>
                </c:pt>
                <c:pt idx="2129">
                  <c:v>0.90398293432429211</c:v>
                </c:pt>
                <c:pt idx="2130">
                  <c:v>-0.59920157523730111</c:v>
                </c:pt>
                <c:pt idx="2131">
                  <c:v>-0.69907826739816359</c:v>
                </c:pt>
                <c:pt idx="2132">
                  <c:v>6.8226500298070356E-2</c:v>
                </c:pt>
                <c:pt idx="2133">
                  <c:v>0</c:v>
                </c:pt>
                <c:pt idx="2134">
                  <c:v>-6.1202052077510231E-3</c:v>
                </c:pt>
                <c:pt idx="2135">
                  <c:v>-7.3650606741954588E-2</c:v>
                </c:pt>
                <c:pt idx="2136">
                  <c:v>-0.41893353289200463</c:v>
                </c:pt>
                <c:pt idx="2137">
                  <c:v>0.66676721219325652</c:v>
                </c:pt>
                <c:pt idx="2138">
                  <c:v>0.33112392058456669</c:v>
                </c:pt>
                <c:pt idx="2139">
                  <c:v>0.67800410791612897</c:v>
                </c:pt>
                <c:pt idx="2140">
                  <c:v>-8.2140262977173223E-2</c:v>
                </c:pt>
                <c:pt idx="2141">
                  <c:v>0.17521819088971935</c:v>
                </c:pt>
                <c:pt idx="2142">
                  <c:v>-0.15308465234089083</c:v>
                </c:pt>
                <c:pt idx="2143">
                  <c:v>-7.3930495013347711E-3</c:v>
                </c:pt>
                <c:pt idx="2144">
                  <c:v>-0.426362855445651</c:v>
                </c:pt>
                <c:pt idx="2145">
                  <c:v>0.23270146889572879</c:v>
                </c:pt>
                <c:pt idx="2146">
                  <c:v>0.33395588118823827</c:v>
                </c:pt>
                <c:pt idx="2147">
                  <c:v>-0.52822964360056224</c:v>
                </c:pt>
                <c:pt idx="2148">
                  <c:v>-0.30925433482338649</c:v>
                </c:pt>
                <c:pt idx="2149">
                  <c:v>0.69276600700679947</c:v>
                </c:pt>
                <c:pt idx="2150">
                  <c:v>0</c:v>
                </c:pt>
                <c:pt idx="2151">
                  <c:v>0.71439737176492346</c:v>
                </c:pt>
                <c:pt idx="2152">
                  <c:v>-0.93241329605650791</c:v>
                </c:pt>
                <c:pt idx="2153">
                  <c:v>0.65386456150143046</c:v>
                </c:pt>
                <c:pt idx="2154">
                  <c:v>7.5999702849796333E-2</c:v>
                </c:pt>
                <c:pt idx="2155">
                  <c:v>-5.2699433897019053E-2</c:v>
                </c:pt>
                <c:pt idx="2156">
                  <c:v>0.13906499849586945</c:v>
                </c:pt>
                <c:pt idx="2157">
                  <c:v>0.11718960625746593</c:v>
                </c:pt>
                <c:pt idx="2158">
                  <c:v>0.23407533955380433</c:v>
                </c:pt>
                <c:pt idx="2159">
                  <c:v>-0.86937126152276667</c:v>
                </c:pt>
                <c:pt idx="2160">
                  <c:v>-0.36251362284811484</c:v>
                </c:pt>
                <c:pt idx="2161">
                  <c:v>-0.21296424532734179</c:v>
                </c:pt>
                <c:pt idx="2162">
                  <c:v>-9.2629133103350157E-3</c:v>
                </c:pt>
                <c:pt idx="2163">
                  <c:v>0.57813599040194752</c:v>
                </c:pt>
                <c:pt idx="2164">
                  <c:v>-0.55712344335380504</c:v>
                </c:pt>
                <c:pt idx="2165">
                  <c:v>6.7105999393284349E-2</c:v>
                </c:pt>
                <c:pt idx="2166">
                  <c:v>-0.75789848463016662</c:v>
                </c:pt>
                <c:pt idx="2167">
                  <c:v>-0.50784590011804276</c:v>
                </c:pt>
                <c:pt idx="2168">
                  <c:v>-0.11135747366397845</c:v>
                </c:pt>
                <c:pt idx="2169">
                  <c:v>-0.10728966352251042</c:v>
                </c:pt>
                <c:pt idx="2170">
                  <c:v>0.17693015577128304</c:v>
                </c:pt>
                <c:pt idx="2171">
                  <c:v>-8.5580103009386357E-2</c:v>
                </c:pt>
                <c:pt idx="2172">
                  <c:v>-0.62620425456554674</c:v>
                </c:pt>
                <c:pt idx="2173">
                  <c:v>-0.8003967640028663</c:v>
                </c:pt>
                <c:pt idx="2174">
                  <c:v>-0.59261138507888522</c:v>
                </c:pt>
                <c:pt idx="2175">
                  <c:v>0.63394417591279884</c:v>
                </c:pt>
                <c:pt idx="2176">
                  <c:v>-0.24184791479726755</c:v>
                </c:pt>
                <c:pt idx="2177">
                  <c:v>-0.56277737890271451</c:v>
                </c:pt>
                <c:pt idx="2178">
                  <c:v>-0.14768475684759921</c:v>
                </c:pt>
                <c:pt idx="2179">
                  <c:v>-0.79396652777932974</c:v>
                </c:pt>
                <c:pt idx="2180">
                  <c:v>0.21582405389096793</c:v>
                </c:pt>
                <c:pt idx="2181">
                  <c:v>0.8059391233198524</c:v>
                </c:pt>
                <c:pt idx="2182">
                  <c:v>-0.91948372104686948</c:v>
                </c:pt>
                <c:pt idx="2183">
                  <c:v>0</c:v>
                </c:pt>
                <c:pt idx="2184">
                  <c:v>-0.34989804381891942</c:v>
                </c:pt>
                <c:pt idx="2185">
                  <c:v>8.5326178057825497E-2</c:v>
                </c:pt>
                <c:pt idx="2186">
                  <c:v>-0.42007152566865996</c:v>
                </c:pt>
                <c:pt idx="2187">
                  <c:v>0.25727558324158167</c:v>
                </c:pt>
                <c:pt idx="2188">
                  <c:v>0.62359280330606526</c:v>
                </c:pt>
                <c:pt idx="2189">
                  <c:v>0.15856670110479995</c:v>
                </c:pt>
                <c:pt idx="2190">
                  <c:v>-4.7443580016323761E-2</c:v>
                </c:pt>
                <c:pt idx="2191">
                  <c:v>0</c:v>
                </c:pt>
                <c:pt idx="2192">
                  <c:v>-0.406494240039667</c:v>
                </c:pt>
                <c:pt idx="2193">
                  <c:v>0.22246612437123589</c:v>
                </c:pt>
                <c:pt idx="2194">
                  <c:v>-0.90747113782523436</c:v>
                </c:pt>
                <c:pt idx="2195">
                  <c:v>-1.7220725924005476E-2</c:v>
                </c:pt>
                <c:pt idx="2196">
                  <c:v>0.19924708569356614</c:v>
                </c:pt>
                <c:pt idx="2197">
                  <c:v>-0.26115792159622586</c:v>
                </c:pt>
                <c:pt idx="2198">
                  <c:v>0.37804121898980159</c:v>
                </c:pt>
                <c:pt idx="2199">
                  <c:v>0.39310781764278441</c:v>
                </c:pt>
                <c:pt idx="2200">
                  <c:v>-0.66916732956249381</c:v>
                </c:pt>
                <c:pt idx="2201">
                  <c:v>-0.70881757073219187</c:v>
                </c:pt>
                <c:pt idx="2202">
                  <c:v>-0.85640640303720295</c:v>
                </c:pt>
                <c:pt idx="2203">
                  <c:v>-0.56527648406352227</c:v>
                </c:pt>
                <c:pt idx="2204">
                  <c:v>0.2048564261626267</c:v>
                </c:pt>
                <c:pt idx="2205">
                  <c:v>-0.21231305548801555</c:v>
                </c:pt>
                <c:pt idx="2206">
                  <c:v>-0.21661271461160936</c:v>
                </c:pt>
                <c:pt idx="2207">
                  <c:v>-0.42786934843058322</c:v>
                </c:pt>
                <c:pt idx="2208">
                  <c:v>-0.29979072075040192</c:v>
                </c:pt>
                <c:pt idx="2209">
                  <c:v>-0.55874527503648197</c:v>
                </c:pt>
                <c:pt idx="2210">
                  <c:v>-0.51904156396709999</c:v>
                </c:pt>
                <c:pt idx="2211">
                  <c:v>-0.26048874360704688</c:v>
                </c:pt>
                <c:pt idx="2212">
                  <c:v>0.64273425958337005</c:v>
                </c:pt>
                <c:pt idx="2213">
                  <c:v>0.81287797200429768</c:v>
                </c:pt>
                <c:pt idx="2214">
                  <c:v>-0.20445164576831829</c:v>
                </c:pt>
                <c:pt idx="2215">
                  <c:v>0.34733179512645596</c:v>
                </c:pt>
                <c:pt idx="2216">
                  <c:v>0.43370447392902711</c:v>
                </c:pt>
                <c:pt idx="2217">
                  <c:v>0.63348393369902978</c:v>
                </c:pt>
                <c:pt idx="2218">
                  <c:v>0.33126540992683884</c:v>
                </c:pt>
                <c:pt idx="2219">
                  <c:v>0.96133508447441174</c:v>
                </c:pt>
                <c:pt idx="2220">
                  <c:v>-0.16408023596483542</c:v>
                </c:pt>
                <c:pt idx="2221">
                  <c:v>-0.14651587956276349</c:v>
                </c:pt>
                <c:pt idx="2222">
                  <c:v>-0.9515851816579628</c:v>
                </c:pt>
                <c:pt idx="2223">
                  <c:v>0.94356462672431995</c:v>
                </c:pt>
                <c:pt idx="2224">
                  <c:v>-0.51742286214708866</c:v>
                </c:pt>
                <c:pt idx="2225">
                  <c:v>-0.34210349053917177</c:v>
                </c:pt>
                <c:pt idx="2226">
                  <c:v>0.38487998155114239</c:v>
                </c:pt>
                <c:pt idx="2227">
                  <c:v>-0.20787055363199902</c:v>
                </c:pt>
                <c:pt idx="2228">
                  <c:v>0.95808831232041014</c:v>
                </c:pt>
                <c:pt idx="2229">
                  <c:v>-0.71545927953824284</c:v>
                </c:pt>
                <c:pt idx="2230">
                  <c:v>0.13020966119246044</c:v>
                </c:pt>
                <c:pt idx="2231">
                  <c:v>-0.75055763197361303</c:v>
                </c:pt>
                <c:pt idx="2232">
                  <c:v>-0.1200183086946969</c:v>
                </c:pt>
                <c:pt idx="2233">
                  <c:v>-0.56882531707851369</c:v>
                </c:pt>
                <c:pt idx="2234">
                  <c:v>-0.65116942545892287</c:v>
                </c:pt>
                <c:pt idx="2235">
                  <c:v>-0.45788448865336895</c:v>
                </c:pt>
                <c:pt idx="2236">
                  <c:v>-0.43910560645843033</c:v>
                </c:pt>
                <c:pt idx="2237">
                  <c:v>5.1319651284325439E-2</c:v>
                </c:pt>
                <c:pt idx="2238">
                  <c:v>7.2276684934246688E-2</c:v>
                </c:pt>
                <c:pt idx="2239">
                  <c:v>-6.1466682040810385E-2</c:v>
                </c:pt>
                <c:pt idx="2240">
                  <c:v>-0.83180690713717131</c:v>
                </c:pt>
                <c:pt idx="2241">
                  <c:v>-0.61623354271268127</c:v>
                </c:pt>
                <c:pt idx="2242">
                  <c:v>-0.39445018329793785</c:v>
                </c:pt>
                <c:pt idx="2243">
                  <c:v>0.64248552285756322</c:v>
                </c:pt>
                <c:pt idx="2244">
                  <c:v>0.47242680735857029</c:v>
                </c:pt>
                <c:pt idx="2245">
                  <c:v>-0.62240801461533779</c:v>
                </c:pt>
                <c:pt idx="2246">
                  <c:v>0.39961208560842187</c:v>
                </c:pt>
                <c:pt idx="2247">
                  <c:v>-0.45207775568870584</c:v>
                </c:pt>
                <c:pt idx="2248">
                  <c:v>0.17468357505390175</c:v>
                </c:pt>
                <c:pt idx="2249">
                  <c:v>-0.47678414949476594</c:v>
                </c:pt>
                <c:pt idx="2250">
                  <c:v>0.23921377880969577</c:v>
                </c:pt>
                <c:pt idx="2251">
                  <c:v>-0.1407862479411178</c:v>
                </c:pt>
                <c:pt idx="2252">
                  <c:v>0.23005858024656883</c:v>
                </c:pt>
                <c:pt idx="2253">
                  <c:v>0.63717432876010627</c:v>
                </c:pt>
                <c:pt idx="2254">
                  <c:v>-0.5359405977197369</c:v>
                </c:pt>
                <c:pt idx="2255">
                  <c:v>-0.3076557883765374</c:v>
                </c:pt>
                <c:pt idx="2256">
                  <c:v>-1.4773112096144084E-2</c:v>
                </c:pt>
                <c:pt idx="2257">
                  <c:v>0.93191704321226709</c:v>
                </c:pt>
                <c:pt idx="2258">
                  <c:v>-8.344938618594254E-2</c:v>
                </c:pt>
                <c:pt idx="2259">
                  <c:v>0</c:v>
                </c:pt>
                <c:pt idx="2260">
                  <c:v>0</c:v>
                </c:pt>
                <c:pt idx="2261">
                  <c:v>-0.74412976746806203</c:v>
                </c:pt>
                <c:pt idx="2262">
                  <c:v>0.20653707701696772</c:v>
                </c:pt>
                <c:pt idx="2263">
                  <c:v>0.76740743925862043</c:v>
                </c:pt>
                <c:pt idx="2264">
                  <c:v>0.30606051785041116</c:v>
                </c:pt>
                <c:pt idx="2265">
                  <c:v>0.68453641580443447</c:v>
                </c:pt>
                <c:pt idx="2266">
                  <c:v>0</c:v>
                </c:pt>
                <c:pt idx="2267">
                  <c:v>0.31871561850171354</c:v>
                </c:pt>
                <c:pt idx="2268">
                  <c:v>-0.5895206897316706</c:v>
                </c:pt>
                <c:pt idx="2269">
                  <c:v>-0.48330421246211314</c:v>
                </c:pt>
                <c:pt idx="2270">
                  <c:v>0</c:v>
                </c:pt>
                <c:pt idx="2271">
                  <c:v>3.208741672308818E-2</c:v>
                </c:pt>
                <c:pt idx="2272">
                  <c:v>-9.7206579864688294E-2</c:v>
                </c:pt>
                <c:pt idx="2273">
                  <c:v>-8.2481095639732244E-2</c:v>
                </c:pt>
                <c:pt idx="2274">
                  <c:v>-0.82947405045358857</c:v>
                </c:pt>
                <c:pt idx="2275">
                  <c:v>-0.35031655398306644</c:v>
                </c:pt>
                <c:pt idx="2276">
                  <c:v>7.3875913297124729E-2</c:v>
                </c:pt>
                <c:pt idx="2277">
                  <c:v>0.48637848700255271</c:v>
                </c:pt>
                <c:pt idx="2278">
                  <c:v>-0.12201046520807093</c:v>
                </c:pt>
                <c:pt idx="2279">
                  <c:v>-0.11016553137844445</c:v>
                </c:pt>
                <c:pt idx="2280">
                  <c:v>-0.62981710068075314</c:v>
                </c:pt>
                <c:pt idx="2281">
                  <c:v>0.13558013545588932</c:v>
                </c:pt>
                <c:pt idx="2282">
                  <c:v>0.92102127549057711</c:v>
                </c:pt>
                <c:pt idx="2283">
                  <c:v>4.4883252134056993E-2</c:v>
                </c:pt>
                <c:pt idx="2284">
                  <c:v>-0.79981227405915001</c:v>
                </c:pt>
                <c:pt idx="2285">
                  <c:v>0.54250499211946024</c:v>
                </c:pt>
                <c:pt idx="2286">
                  <c:v>-0.33364905106721948</c:v>
                </c:pt>
                <c:pt idx="2287">
                  <c:v>0.85057974692651073</c:v>
                </c:pt>
                <c:pt idx="2288">
                  <c:v>-0.83779247721229688</c:v>
                </c:pt>
                <c:pt idx="2289">
                  <c:v>1.1659590200822948E-2</c:v>
                </c:pt>
                <c:pt idx="2290">
                  <c:v>0.82639223295851405</c:v>
                </c:pt>
                <c:pt idx="2291">
                  <c:v>-0.51470533282954789</c:v>
                </c:pt>
                <c:pt idx="2292">
                  <c:v>6.278937298679875E-2</c:v>
                </c:pt>
                <c:pt idx="2293">
                  <c:v>0.17768253829206065</c:v>
                </c:pt>
                <c:pt idx="2294">
                  <c:v>-0.85743856367918858</c:v>
                </c:pt>
                <c:pt idx="2295">
                  <c:v>-0.89651546722431819</c:v>
                </c:pt>
                <c:pt idx="2296">
                  <c:v>0.49924182597971362</c:v>
                </c:pt>
                <c:pt idx="2297">
                  <c:v>-0.69834452078996145</c:v>
                </c:pt>
                <c:pt idx="2298">
                  <c:v>-0.94921344781635897</c:v>
                </c:pt>
                <c:pt idx="2299">
                  <c:v>-0.72008319127196962</c:v>
                </c:pt>
                <c:pt idx="2300">
                  <c:v>-0.30688122077797536</c:v>
                </c:pt>
                <c:pt idx="2301">
                  <c:v>-9.567454487625757E-3</c:v>
                </c:pt>
                <c:pt idx="2302">
                  <c:v>0.14865562872057228</c:v>
                </c:pt>
                <c:pt idx="2303">
                  <c:v>0.86604754569206499</c:v>
                </c:pt>
                <c:pt idx="2304">
                  <c:v>-0.55729666657727406</c:v>
                </c:pt>
                <c:pt idx="2305">
                  <c:v>-0.48000686135912651</c:v>
                </c:pt>
                <c:pt idx="2306">
                  <c:v>-0.47555100037170478</c:v>
                </c:pt>
                <c:pt idx="2307">
                  <c:v>-0.42537376358160434</c:v>
                </c:pt>
                <c:pt idx="2308">
                  <c:v>-0.33306087500257897</c:v>
                </c:pt>
                <c:pt idx="2309">
                  <c:v>-0.33113750748683979</c:v>
                </c:pt>
                <c:pt idx="2310">
                  <c:v>-8.0515083568771892E-2</c:v>
                </c:pt>
                <c:pt idx="2311">
                  <c:v>-0.30748276873571934</c:v>
                </c:pt>
                <c:pt idx="2312">
                  <c:v>-9.9904183927193899E-2</c:v>
                </c:pt>
                <c:pt idx="2313">
                  <c:v>-0.82263798033359514</c:v>
                </c:pt>
                <c:pt idx="2314">
                  <c:v>-0.70673177523680497</c:v>
                </c:pt>
                <c:pt idx="2315">
                  <c:v>-0.88848193563684219</c:v>
                </c:pt>
                <c:pt idx="2316">
                  <c:v>-0.52882495087155512</c:v>
                </c:pt>
                <c:pt idx="2317">
                  <c:v>0.83355453346905339</c:v>
                </c:pt>
                <c:pt idx="2318">
                  <c:v>-7.4096918312586649E-2</c:v>
                </c:pt>
                <c:pt idx="2319">
                  <c:v>0.10772591112557363</c:v>
                </c:pt>
                <c:pt idx="2320">
                  <c:v>0.43163769703065558</c:v>
                </c:pt>
                <c:pt idx="2321">
                  <c:v>0.14959627359325287</c:v>
                </c:pt>
                <c:pt idx="2322">
                  <c:v>-0.94467170379517484</c:v>
                </c:pt>
                <c:pt idx="2323">
                  <c:v>-0.71342819504639654</c:v>
                </c:pt>
                <c:pt idx="2324">
                  <c:v>5.2487587966971526E-2</c:v>
                </c:pt>
                <c:pt idx="2325">
                  <c:v>0.21118817814237989</c:v>
                </c:pt>
                <c:pt idx="2326">
                  <c:v>8.2608602728920788E-2</c:v>
                </c:pt>
                <c:pt idx="2327">
                  <c:v>-0.17300205292005574</c:v>
                </c:pt>
                <c:pt idx="2328">
                  <c:v>-0.74937026097775861</c:v>
                </c:pt>
                <c:pt idx="2329">
                  <c:v>-0.44471603625822814</c:v>
                </c:pt>
                <c:pt idx="2330">
                  <c:v>-7.7543613039110809E-2</c:v>
                </c:pt>
                <c:pt idx="2331">
                  <c:v>-0.45358251376176995</c:v>
                </c:pt>
                <c:pt idx="2332">
                  <c:v>0.1503827248297821</c:v>
                </c:pt>
                <c:pt idx="2333">
                  <c:v>-0.78237185013681299</c:v>
                </c:pt>
                <c:pt idx="2334">
                  <c:v>-0.31138216429838983</c:v>
                </c:pt>
                <c:pt idx="2335">
                  <c:v>0.3362980471324637</c:v>
                </c:pt>
                <c:pt idx="2336">
                  <c:v>0.34672745272800598</c:v>
                </c:pt>
                <c:pt idx="2337">
                  <c:v>0.75383442621532248</c:v>
                </c:pt>
                <c:pt idx="2338">
                  <c:v>0.78321714129912978</c:v>
                </c:pt>
                <c:pt idx="2339">
                  <c:v>8.6382956926728899E-2</c:v>
                </c:pt>
                <c:pt idx="2340">
                  <c:v>-0.36901151980777869</c:v>
                </c:pt>
                <c:pt idx="2341">
                  <c:v>-0.71141923927659301</c:v>
                </c:pt>
                <c:pt idx="2342">
                  <c:v>0.40556173514178057</c:v>
                </c:pt>
                <c:pt idx="2343">
                  <c:v>-3.8815367777599995E-2</c:v>
                </c:pt>
                <c:pt idx="2344">
                  <c:v>-0.83291002100192335</c:v>
                </c:pt>
                <c:pt idx="2345">
                  <c:v>0.56994187219113901</c:v>
                </c:pt>
                <c:pt idx="2346">
                  <c:v>0.13466951354341386</c:v>
                </c:pt>
                <c:pt idx="2347">
                  <c:v>-0.49727571460476994</c:v>
                </c:pt>
                <c:pt idx="2348">
                  <c:v>-0.20475655683830213</c:v>
                </c:pt>
                <c:pt idx="2349">
                  <c:v>-0.19904734493809564</c:v>
                </c:pt>
                <c:pt idx="2350">
                  <c:v>-0.11218012021089932</c:v>
                </c:pt>
                <c:pt idx="2351">
                  <c:v>-0.48040687200394683</c:v>
                </c:pt>
                <c:pt idx="2352">
                  <c:v>-0.15024599713797768</c:v>
                </c:pt>
                <c:pt idx="2353">
                  <c:v>0.33357217125440169</c:v>
                </c:pt>
                <c:pt idx="2354">
                  <c:v>-0.89826384101814671</c:v>
                </c:pt>
                <c:pt idx="2355">
                  <c:v>0.91466260258422449</c:v>
                </c:pt>
                <c:pt idx="2356">
                  <c:v>-0.27548353997150127</c:v>
                </c:pt>
                <c:pt idx="2357">
                  <c:v>0.20116329459447871</c:v>
                </c:pt>
                <c:pt idx="2358">
                  <c:v>-6.3018804225613428E-2</c:v>
                </c:pt>
                <c:pt idx="2359">
                  <c:v>0.29088892391894622</c:v>
                </c:pt>
                <c:pt idx="2360">
                  <c:v>1.6565552887138169E-2</c:v>
                </c:pt>
                <c:pt idx="2361">
                  <c:v>0.67324330749574657</c:v>
                </c:pt>
                <c:pt idx="2362">
                  <c:v>0.72773788125434802</c:v>
                </c:pt>
                <c:pt idx="2363">
                  <c:v>0.12223586780803483</c:v>
                </c:pt>
                <c:pt idx="2364">
                  <c:v>0.46960477905908221</c:v>
                </c:pt>
                <c:pt idx="2365">
                  <c:v>-0.18928226564808809</c:v>
                </c:pt>
                <c:pt idx="2366">
                  <c:v>-0.1630261994663981</c:v>
                </c:pt>
                <c:pt idx="2367">
                  <c:v>0.50485979009447723</c:v>
                </c:pt>
                <c:pt idx="2368">
                  <c:v>-0.22211433426454058</c:v>
                </c:pt>
                <c:pt idx="2369">
                  <c:v>-0.14376018781312611</c:v>
                </c:pt>
                <c:pt idx="2370">
                  <c:v>0.36709063645683909</c:v>
                </c:pt>
                <c:pt idx="2371">
                  <c:v>-0.80842508050477391</c:v>
                </c:pt>
                <c:pt idx="2372">
                  <c:v>-0.47776554996613724</c:v>
                </c:pt>
                <c:pt idx="2373">
                  <c:v>-0.53411863573650431</c:v>
                </c:pt>
                <c:pt idx="2374">
                  <c:v>-0.41645371374212614</c:v>
                </c:pt>
                <c:pt idx="2375">
                  <c:v>-0.57676895027226505</c:v>
                </c:pt>
                <c:pt idx="2376">
                  <c:v>-0.34025864349360718</c:v>
                </c:pt>
                <c:pt idx="2377">
                  <c:v>0</c:v>
                </c:pt>
                <c:pt idx="2378">
                  <c:v>-0.58467795463937344</c:v>
                </c:pt>
                <c:pt idx="2379">
                  <c:v>0</c:v>
                </c:pt>
                <c:pt idx="2380">
                  <c:v>-0.10631127764382843</c:v>
                </c:pt>
                <c:pt idx="2381">
                  <c:v>0.83963667731281211</c:v>
                </c:pt>
                <c:pt idx="2382">
                  <c:v>-0.28908301487795046</c:v>
                </c:pt>
                <c:pt idx="2383">
                  <c:v>-0.18444572741481322</c:v>
                </c:pt>
                <c:pt idx="2384">
                  <c:v>0.8745648552582217</c:v>
                </c:pt>
                <c:pt idx="2385">
                  <c:v>0.9434070490965617</c:v>
                </c:pt>
                <c:pt idx="2386">
                  <c:v>0.38185636035081499</c:v>
                </c:pt>
                <c:pt idx="2387">
                  <c:v>-0.39835939964443517</c:v>
                </c:pt>
                <c:pt idx="2388">
                  <c:v>0.29779803976282976</c:v>
                </c:pt>
                <c:pt idx="2389">
                  <c:v>0.68902717458814522</c:v>
                </c:pt>
                <c:pt idx="2390">
                  <c:v>0.53509959031455723</c:v>
                </c:pt>
                <c:pt idx="2391">
                  <c:v>-0.25155008192502692</c:v>
                </c:pt>
                <c:pt idx="2392">
                  <c:v>-0.68431091014004763</c:v>
                </c:pt>
                <c:pt idx="2393">
                  <c:v>-0.44732224439572971</c:v>
                </c:pt>
                <c:pt idx="2394">
                  <c:v>-0.9073814285204207</c:v>
                </c:pt>
                <c:pt idx="2395">
                  <c:v>0</c:v>
                </c:pt>
                <c:pt idx="2396">
                  <c:v>0</c:v>
                </c:pt>
                <c:pt idx="2397">
                  <c:v>-0.46044288338942868</c:v>
                </c:pt>
                <c:pt idx="2398">
                  <c:v>0.19703599418692522</c:v>
                </c:pt>
                <c:pt idx="2399">
                  <c:v>0.48104411603266839</c:v>
                </c:pt>
                <c:pt idx="2400">
                  <c:v>-0.5874555647490074</c:v>
                </c:pt>
                <c:pt idx="2401">
                  <c:v>-0.90519576194531859</c:v>
                </c:pt>
                <c:pt idx="2402">
                  <c:v>0.92746588962634169</c:v>
                </c:pt>
                <c:pt idx="2403">
                  <c:v>-0.73427598949140016</c:v>
                </c:pt>
                <c:pt idx="2404">
                  <c:v>-0.69859455537357018</c:v>
                </c:pt>
                <c:pt idx="2405">
                  <c:v>-0.57986848265474833</c:v>
                </c:pt>
                <c:pt idx="2406">
                  <c:v>-2.15857526090119E-2</c:v>
                </c:pt>
                <c:pt idx="2407">
                  <c:v>0.81097916792330293</c:v>
                </c:pt>
                <c:pt idx="2408">
                  <c:v>0.88334265893148567</c:v>
                </c:pt>
                <c:pt idx="2409">
                  <c:v>-0.67789910818772414</c:v>
                </c:pt>
                <c:pt idx="2410">
                  <c:v>-0.63862497312607747</c:v>
                </c:pt>
                <c:pt idx="2411">
                  <c:v>0</c:v>
                </c:pt>
                <c:pt idx="2412">
                  <c:v>-0.45245763382967497</c:v>
                </c:pt>
                <c:pt idx="2413">
                  <c:v>-0.78121608674349186</c:v>
                </c:pt>
                <c:pt idx="2414">
                  <c:v>-0.56726439674337725</c:v>
                </c:pt>
                <c:pt idx="2415">
                  <c:v>-0.31985405438730302</c:v>
                </c:pt>
                <c:pt idx="2416">
                  <c:v>0.63813822380898044</c:v>
                </c:pt>
                <c:pt idx="2417">
                  <c:v>0.26791889718228085</c:v>
                </c:pt>
                <c:pt idx="2418">
                  <c:v>-3.6317700905398403E-2</c:v>
                </c:pt>
                <c:pt idx="2419">
                  <c:v>0.28024157904380093</c:v>
                </c:pt>
                <c:pt idx="2420">
                  <c:v>0.67253381998114414</c:v>
                </c:pt>
                <c:pt idx="2421">
                  <c:v>-0.22565249107445901</c:v>
                </c:pt>
                <c:pt idx="2422">
                  <c:v>0.69076490211755925</c:v>
                </c:pt>
                <c:pt idx="2423">
                  <c:v>1.6531412547655298E-2</c:v>
                </c:pt>
                <c:pt idx="2424">
                  <c:v>0.33283450048781688</c:v>
                </c:pt>
                <c:pt idx="2425">
                  <c:v>0.55863403259041888</c:v>
                </c:pt>
                <c:pt idx="2426">
                  <c:v>0.85424600945198959</c:v>
                </c:pt>
                <c:pt idx="2427">
                  <c:v>-0.68948804464389923</c:v>
                </c:pt>
                <c:pt idx="2428">
                  <c:v>0.43136138342009861</c:v>
                </c:pt>
                <c:pt idx="2429">
                  <c:v>-0.49982546642704645</c:v>
                </c:pt>
                <c:pt idx="2430">
                  <c:v>-0.2336782615517761</c:v>
                </c:pt>
                <c:pt idx="2431">
                  <c:v>-1.5748268868045498E-3</c:v>
                </c:pt>
                <c:pt idx="2432">
                  <c:v>0</c:v>
                </c:pt>
                <c:pt idx="2433">
                  <c:v>0.46806518561585975</c:v>
                </c:pt>
                <c:pt idx="2434">
                  <c:v>-0.74323855348276435</c:v>
                </c:pt>
                <c:pt idx="2435">
                  <c:v>0.7557767067418808</c:v>
                </c:pt>
                <c:pt idx="2436">
                  <c:v>-0.26714216809602509</c:v>
                </c:pt>
                <c:pt idx="2437">
                  <c:v>-0.48065324768304629</c:v>
                </c:pt>
                <c:pt idx="2438">
                  <c:v>-0.70782584671166648</c:v>
                </c:pt>
                <c:pt idx="2439">
                  <c:v>0.2104015493089649</c:v>
                </c:pt>
                <c:pt idx="2440">
                  <c:v>-7.5789235965983276E-2</c:v>
                </c:pt>
                <c:pt idx="2441">
                  <c:v>0.17540221715669588</c:v>
                </c:pt>
                <c:pt idx="2442">
                  <c:v>0.29933324096611674</c:v>
                </c:pt>
                <c:pt idx="2443">
                  <c:v>0.86922831331192119</c:v>
                </c:pt>
                <c:pt idx="2444">
                  <c:v>-0.7884798629612757</c:v>
                </c:pt>
                <c:pt idx="2445">
                  <c:v>-0.28282055360300318</c:v>
                </c:pt>
                <c:pt idx="2446">
                  <c:v>-0.82218523820425937</c:v>
                </c:pt>
                <c:pt idx="2447">
                  <c:v>0.28337051002910923</c:v>
                </c:pt>
                <c:pt idx="2448">
                  <c:v>-0.22355606553469048</c:v>
                </c:pt>
                <c:pt idx="2449">
                  <c:v>0.1531810877217456</c:v>
                </c:pt>
                <c:pt idx="2450">
                  <c:v>-9.1844375241888265E-2</c:v>
                </c:pt>
                <c:pt idx="2451">
                  <c:v>0.15563295012988498</c:v>
                </c:pt>
                <c:pt idx="2452">
                  <c:v>0.29186893224820942</c:v>
                </c:pt>
                <c:pt idx="2453">
                  <c:v>-4.9384240805829872E-4</c:v>
                </c:pt>
                <c:pt idx="2454">
                  <c:v>0.68019985950287409</c:v>
                </c:pt>
                <c:pt idx="2455">
                  <c:v>-0.2143282780474064</c:v>
                </c:pt>
                <c:pt idx="2456">
                  <c:v>0.46389931385314581</c:v>
                </c:pt>
                <c:pt idx="2457">
                  <c:v>0.53711447572920235</c:v>
                </c:pt>
                <c:pt idx="2458">
                  <c:v>-0.34510334308133406</c:v>
                </c:pt>
                <c:pt idx="2459">
                  <c:v>-0.764475632961232</c:v>
                </c:pt>
                <c:pt idx="2460">
                  <c:v>0.2572392528957278</c:v>
                </c:pt>
                <c:pt idx="2461">
                  <c:v>-0.81756467945893452</c:v>
                </c:pt>
                <c:pt idx="2462">
                  <c:v>0.18859598621233006</c:v>
                </c:pt>
                <c:pt idx="2463">
                  <c:v>0.56900747459985679</c:v>
                </c:pt>
                <c:pt idx="2464">
                  <c:v>0.62609891992136468</c:v>
                </c:pt>
                <c:pt idx="2465">
                  <c:v>-0.75334471148706228</c:v>
                </c:pt>
                <c:pt idx="2466">
                  <c:v>-0.63881623423828671</c:v>
                </c:pt>
                <c:pt idx="2467">
                  <c:v>-0.11011763271651469</c:v>
                </c:pt>
                <c:pt idx="2468">
                  <c:v>-0.47421063620384174</c:v>
                </c:pt>
                <c:pt idx="2469">
                  <c:v>-0.1115864923117994</c:v>
                </c:pt>
                <c:pt idx="2470">
                  <c:v>0.20436304872748787</c:v>
                </c:pt>
                <c:pt idx="2471">
                  <c:v>-4.3901759275243354E-2</c:v>
                </c:pt>
                <c:pt idx="2472">
                  <c:v>0.25812402454963201</c:v>
                </c:pt>
                <c:pt idx="2473">
                  <c:v>-0.51262410353149457</c:v>
                </c:pt>
                <c:pt idx="2474">
                  <c:v>0.1585033989774696</c:v>
                </c:pt>
                <c:pt idx="2475">
                  <c:v>0.22841171341956995</c:v>
                </c:pt>
                <c:pt idx="2476">
                  <c:v>0.32305454255796401</c:v>
                </c:pt>
                <c:pt idx="2477">
                  <c:v>0.20786042875528946</c:v>
                </c:pt>
                <c:pt idx="2478">
                  <c:v>0.27835037332706042</c:v>
                </c:pt>
                <c:pt idx="2479">
                  <c:v>-0.52624716537249216</c:v>
                </c:pt>
                <c:pt idx="2480">
                  <c:v>-0.25393337310309505</c:v>
                </c:pt>
                <c:pt idx="2481">
                  <c:v>-0.38818101791854198</c:v>
                </c:pt>
                <c:pt idx="2482">
                  <c:v>0.63075344654814103</c:v>
                </c:pt>
                <c:pt idx="2483">
                  <c:v>0.96108886911175362</c:v>
                </c:pt>
                <c:pt idx="2484">
                  <c:v>-0.46332587111175932</c:v>
                </c:pt>
                <c:pt idx="2485">
                  <c:v>-0.15333337580721015</c:v>
                </c:pt>
                <c:pt idx="2486">
                  <c:v>0.24741597146561736</c:v>
                </c:pt>
                <c:pt idx="2487">
                  <c:v>0.59834758864488624</c:v>
                </c:pt>
                <c:pt idx="2488">
                  <c:v>0.24566915254046337</c:v>
                </c:pt>
                <c:pt idx="2489">
                  <c:v>0.47450882200156724</c:v>
                </c:pt>
                <c:pt idx="2490">
                  <c:v>-0.58256743489879836</c:v>
                </c:pt>
                <c:pt idx="2491">
                  <c:v>-0.53992420628151849</c:v>
                </c:pt>
                <c:pt idx="2492">
                  <c:v>-7.3208125563735439E-3</c:v>
                </c:pt>
                <c:pt idx="2493">
                  <c:v>0.4593892942532441</c:v>
                </c:pt>
                <c:pt idx="2494">
                  <c:v>-0.13569492476784031</c:v>
                </c:pt>
                <c:pt idx="2495">
                  <c:v>0.3918326043139756</c:v>
                </c:pt>
                <c:pt idx="2496">
                  <c:v>-0.45149486664504607</c:v>
                </c:pt>
                <c:pt idx="2497">
                  <c:v>8.2232197532581652E-2</c:v>
                </c:pt>
                <c:pt idx="2498">
                  <c:v>0.41549412766281651</c:v>
                </c:pt>
                <c:pt idx="2499">
                  <c:v>-0.26100519851887466</c:v>
                </c:pt>
                <c:pt idx="2500">
                  <c:v>0.46968889861422153</c:v>
                </c:pt>
                <c:pt idx="2501">
                  <c:v>0.89535631263884785</c:v>
                </c:pt>
                <c:pt idx="2502">
                  <c:v>4.6697970391612109E-2</c:v>
                </c:pt>
                <c:pt idx="2503">
                  <c:v>-0.20727997784063723</c:v>
                </c:pt>
                <c:pt idx="2504">
                  <c:v>-0.75772090810095127</c:v>
                </c:pt>
                <c:pt idx="2505">
                  <c:v>-0.33668376042345077</c:v>
                </c:pt>
                <c:pt idx="2506">
                  <c:v>8.1010251363005992E-2</c:v>
                </c:pt>
                <c:pt idx="2507">
                  <c:v>0.32388788718247991</c:v>
                </c:pt>
                <c:pt idx="2508">
                  <c:v>-0.91390858633923122</c:v>
                </c:pt>
                <c:pt idx="2509">
                  <c:v>-0.34088751203804418</c:v>
                </c:pt>
                <c:pt idx="2510">
                  <c:v>-0.36937587241374059</c:v>
                </c:pt>
                <c:pt idx="2511">
                  <c:v>-0.25786907273753912</c:v>
                </c:pt>
                <c:pt idx="2512">
                  <c:v>-0.10355794382423901</c:v>
                </c:pt>
                <c:pt idx="2513">
                  <c:v>-0.89165088811569471</c:v>
                </c:pt>
                <c:pt idx="2514">
                  <c:v>3.3504052993883322E-2</c:v>
                </c:pt>
                <c:pt idx="2515">
                  <c:v>0.2766817863238914</c:v>
                </c:pt>
                <c:pt idx="2516">
                  <c:v>0</c:v>
                </c:pt>
                <c:pt idx="2517">
                  <c:v>0.34134088284706504</c:v>
                </c:pt>
                <c:pt idx="2518">
                  <c:v>-0.15725820400555349</c:v>
                </c:pt>
                <c:pt idx="2519">
                  <c:v>0.67889902657671319</c:v>
                </c:pt>
                <c:pt idx="2520">
                  <c:v>0.79201633873318467</c:v>
                </c:pt>
                <c:pt idx="2521">
                  <c:v>0.10191742680092358</c:v>
                </c:pt>
                <c:pt idx="2522">
                  <c:v>-0.15674130160346375</c:v>
                </c:pt>
                <c:pt idx="2523">
                  <c:v>6.4850805752769969E-2</c:v>
                </c:pt>
                <c:pt idx="2524">
                  <c:v>-0.86917864679167012</c:v>
                </c:pt>
                <c:pt idx="2525">
                  <c:v>0.25192086848816714</c:v>
                </c:pt>
                <c:pt idx="2526">
                  <c:v>-0.72765998517756858</c:v>
                </c:pt>
                <c:pt idx="2527">
                  <c:v>-0.60057613861771675</c:v>
                </c:pt>
                <c:pt idx="2528">
                  <c:v>-0.81775011235308004</c:v>
                </c:pt>
                <c:pt idx="2529">
                  <c:v>-0.85058027149903559</c:v>
                </c:pt>
                <c:pt idx="2530">
                  <c:v>-0.4909066757136899</c:v>
                </c:pt>
                <c:pt idx="2531">
                  <c:v>0.72532139034449328</c:v>
                </c:pt>
                <c:pt idx="2532">
                  <c:v>0.79466967440126335</c:v>
                </c:pt>
                <c:pt idx="2533">
                  <c:v>-0.66596160865267862</c:v>
                </c:pt>
                <c:pt idx="2534">
                  <c:v>-0.36682190022541455</c:v>
                </c:pt>
                <c:pt idx="2535">
                  <c:v>-5.3678370568066548E-2</c:v>
                </c:pt>
                <c:pt idx="2536">
                  <c:v>0.27639450450700426</c:v>
                </c:pt>
                <c:pt idx="2537">
                  <c:v>0</c:v>
                </c:pt>
                <c:pt idx="2538">
                  <c:v>0.80030956136057352</c:v>
                </c:pt>
                <c:pt idx="2539">
                  <c:v>-0.57150931761587254</c:v>
                </c:pt>
                <c:pt idx="2540">
                  <c:v>-1.7298911905596192E-2</c:v>
                </c:pt>
                <c:pt idx="2541">
                  <c:v>0.24426823740021519</c:v>
                </c:pt>
                <c:pt idx="2542">
                  <c:v>-0.18630597383929823</c:v>
                </c:pt>
                <c:pt idx="2543">
                  <c:v>-0.67698161718895866</c:v>
                </c:pt>
                <c:pt idx="2544">
                  <c:v>-0.82207084302394207</c:v>
                </c:pt>
                <c:pt idx="2545">
                  <c:v>-0.26421666713384306</c:v>
                </c:pt>
                <c:pt idx="2546">
                  <c:v>-0.18589889016363459</c:v>
                </c:pt>
                <c:pt idx="2547">
                  <c:v>0.30807943525571452</c:v>
                </c:pt>
                <c:pt idx="2548">
                  <c:v>-9.9530177860981964E-2</c:v>
                </c:pt>
                <c:pt idx="2549">
                  <c:v>0</c:v>
                </c:pt>
                <c:pt idx="2550">
                  <c:v>-0.27114883012971597</c:v>
                </c:pt>
                <c:pt idx="2551">
                  <c:v>0.25580180003397829</c:v>
                </c:pt>
                <c:pt idx="2552">
                  <c:v>-0.19474570841064573</c:v>
                </c:pt>
                <c:pt idx="2553">
                  <c:v>-4.3618204825563028E-2</c:v>
                </c:pt>
                <c:pt idx="2554">
                  <c:v>-8.2535036452655114E-2</c:v>
                </c:pt>
                <c:pt idx="2555">
                  <c:v>1.1072102869142416E-2</c:v>
                </c:pt>
                <c:pt idx="2556">
                  <c:v>0.10368049962436628</c:v>
                </c:pt>
                <c:pt idx="2557">
                  <c:v>-0.79715650291187246</c:v>
                </c:pt>
                <c:pt idx="2558">
                  <c:v>0.20605881685601515</c:v>
                </c:pt>
                <c:pt idx="2559">
                  <c:v>0</c:v>
                </c:pt>
                <c:pt idx="2560">
                  <c:v>-0.61388568275289046</c:v>
                </c:pt>
                <c:pt idx="2561">
                  <c:v>0.6922266270246582</c:v>
                </c:pt>
                <c:pt idx="2562">
                  <c:v>-0.92889556803420337</c:v>
                </c:pt>
                <c:pt idx="2563">
                  <c:v>-0.92685001305052406</c:v>
                </c:pt>
                <c:pt idx="2564">
                  <c:v>-0.34403536947693431</c:v>
                </c:pt>
                <c:pt idx="2565">
                  <c:v>-0.28160604818208285</c:v>
                </c:pt>
                <c:pt idx="2566">
                  <c:v>-7.8736536427224627E-2</c:v>
                </c:pt>
                <c:pt idx="2567">
                  <c:v>-0.6690310939118983</c:v>
                </c:pt>
                <c:pt idx="2568">
                  <c:v>-0.24600613355988088</c:v>
                </c:pt>
                <c:pt idx="2569">
                  <c:v>-0.15767685769253814</c:v>
                </c:pt>
                <c:pt idx="2570">
                  <c:v>0.46729577009597306</c:v>
                </c:pt>
                <c:pt idx="2571">
                  <c:v>0.79133625424174814</c:v>
                </c:pt>
                <c:pt idx="2572">
                  <c:v>0.32207748904768674</c:v>
                </c:pt>
                <c:pt idx="2573">
                  <c:v>0.84974045279114996</c:v>
                </c:pt>
                <c:pt idx="2574">
                  <c:v>-0.2167101199318702</c:v>
                </c:pt>
                <c:pt idx="2575">
                  <c:v>0.33147073570362778</c:v>
                </c:pt>
                <c:pt idx="2576">
                  <c:v>-0.3580645379547559</c:v>
                </c:pt>
                <c:pt idx="2577">
                  <c:v>-0.24947806388173818</c:v>
                </c:pt>
                <c:pt idx="2578">
                  <c:v>0.50489909136906308</c:v>
                </c:pt>
                <c:pt idx="2579">
                  <c:v>-0.28910551843158294</c:v>
                </c:pt>
                <c:pt idx="2580">
                  <c:v>-0.56223125649454742</c:v>
                </c:pt>
                <c:pt idx="2581">
                  <c:v>-0.18623819496222307</c:v>
                </c:pt>
                <c:pt idx="2582">
                  <c:v>0.39565588379705335</c:v>
                </c:pt>
                <c:pt idx="2583">
                  <c:v>0.62882687303600437</c:v>
                </c:pt>
                <c:pt idx="2584">
                  <c:v>-0.71713335787596266</c:v>
                </c:pt>
                <c:pt idx="2585">
                  <c:v>-0.10764326213594998</c:v>
                </c:pt>
                <c:pt idx="2586">
                  <c:v>2.4906472920841098E-3</c:v>
                </c:pt>
                <c:pt idx="2587">
                  <c:v>-0.82495476416604219</c:v>
                </c:pt>
                <c:pt idx="2588">
                  <c:v>-0.755367410528755</c:v>
                </c:pt>
                <c:pt idx="2589">
                  <c:v>5.9906772927959637E-2</c:v>
                </c:pt>
                <c:pt idx="2590">
                  <c:v>-0.66990281554548536</c:v>
                </c:pt>
                <c:pt idx="2591">
                  <c:v>0</c:v>
                </c:pt>
                <c:pt idx="2592">
                  <c:v>0.29785585315763519</c:v>
                </c:pt>
                <c:pt idx="2593">
                  <c:v>-0.60097172270351973</c:v>
                </c:pt>
                <c:pt idx="2594">
                  <c:v>0.12856351787023163</c:v>
                </c:pt>
                <c:pt idx="2595">
                  <c:v>0.66003521211769678</c:v>
                </c:pt>
                <c:pt idx="2596">
                  <c:v>0.8848376957100007</c:v>
                </c:pt>
                <c:pt idx="2597">
                  <c:v>0.39401096737688418</c:v>
                </c:pt>
                <c:pt idx="2598">
                  <c:v>0.48511980923573578</c:v>
                </c:pt>
                <c:pt idx="2599">
                  <c:v>-0.13902986988437543</c:v>
                </c:pt>
                <c:pt idx="2600">
                  <c:v>-0.64649693255208562</c:v>
                </c:pt>
                <c:pt idx="2601">
                  <c:v>-5.2982510015730906E-2</c:v>
                </c:pt>
                <c:pt idx="2602">
                  <c:v>-0.14626304402926801</c:v>
                </c:pt>
                <c:pt idx="2603">
                  <c:v>5.699266246140202E-2</c:v>
                </c:pt>
                <c:pt idx="2604">
                  <c:v>-3.0697209928092564E-3</c:v>
                </c:pt>
                <c:pt idx="2605">
                  <c:v>0.38760950661439225</c:v>
                </c:pt>
                <c:pt idx="2606">
                  <c:v>0.65288582042393672</c:v>
                </c:pt>
                <c:pt idx="2607">
                  <c:v>-0.32146488501467535</c:v>
                </c:pt>
                <c:pt idx="2608">
                  <c:v>0.37370864139696186</c:v>
                </c:pt>
                <c:pt idx="2609">
                  <c:v>0.83071966460187108</c:v>
                </c:pt>
                <c:pt idx="2610">
                  <c:v>0.15413901934802468</c:v>
                </c:pt>
                <c:pt idx="2611">
                  <c:v>-0.12843479951557615</c:v>
                </c:pt>
                <c:pt idx="2612">
                  <c:v>0</c:v>
                </c:pt>
                <c:pt idx="2613">
                  <c:v>0.62526676896371625</c:v>
                </c:pt>
                <c:pt idx="2614">
                  <c:v>0.73687651364475582</c:v>
                </c:pt>
                <c:pt idx="2615">
                  <c:v>0.12927349709480412</c:v>
                </c:pt>
                <c:pt idx="2616">
                  <c:v>-0.1817630478414731</c:v>
                </c:pt>
                <c:pt idx="2617">
                  <c:v>-0.36993226858562667</c:v>
                </c:pt>
                <c:pt idx="2618">
                  <c:v>-0.1617396448796436</c:v>
                </c:pt>
                <c:pt idx="2619">
                  <c:v>-0.15951081757989866</c:v>
                </c:pt>
                <c:pt idx="2620">
                  <c:v>-0.43630993935873874</c:v>
                </c:pt>
                <c:pt idx="2621">
                  <c:v>0.19854115423533994</c:v>
                </c:pt>
                <c:pt idx="2622">
                  <c:v>-0.21718964392391416</c:v>
                </c:pt>
                <c:pt idx="2623">
                  <c:v>0</c:v>
                </c:pt>
                <c:pt idx="2624">
                  <c:v>-0.38957985734470429</c:v>
                </c:pt>
                <c:pt idx="2625">
                  <c:v>-0.18974888775048249</c:v>
                </c:pt>
                <c:pt idx="2626">
                  <c:v>-0.80861213819706734</c:v>
                </c:pt>
                <c:pt idx="2627">
                  <c:v>-0.59593377815611381</c:v>
                </c:pt>
                <c:pt idx="2628">
                  <c:v>4.142438329978175E-2</c:v>
                </c:pt>
                <c:pt idx="2629">
                  <c:v>-0.51453657025529798</c:v>
                </c:pt>
                <c:pt idx="2630">
                  <c:v>0.19145452897855741</c:v>
                </c:pt>
                <c:pt idx="2631">
                  <c:v>0.29572105394196568</c:v>
                </c:pt>
                <c:pt idx="2632">
                  <c:v>-9.0435655224141001E-2</c:v>
                </c:pt>
                <c:pt idx="2633">
                  <c:v>-0.79842283725468599</c:v>
                </c:pt>
                <c:pt idx="2634">
                  <c:v>0</c:v>
                </c:pt>
                <c:pt idx="2635">
                  <c:v>8.5607425990659958E-2</c:v>
                </c:pt>
                <c:pt idx="2636">
                  <c:v>-0.48931776458935478</c:v>
                </c:pt>
                <c:pt idx="2637">
                  <c:v>-0.18284761590202944</c:v>
                </c:pt>
                <c:pt idx="2638">
                  <c:v>0.21528785807370707</c:v>
                </c:pt>
                <c:pt idx="2639">
                  <c:v>-0.17270705746563481</c:v>
                </c:pt>
                <c:pt idx="2640">
                  <c:v>0.86587080469715672</c:v>
                </c:pt>
                <c:pt idx="2641">
                  <c:v>-1.7947189869710462E-2</c:v>
                </c:pt>
                <c:pt idx="2642">
                  <c:v>0.82238044320961645</c:v>
                </c:pt>
                <c:pt idx="2643">
                  <c:v>-0.86771422451232672</c:v>
                </c:pt>
                <c:pt idx="2644">
                  <c:v>-0.16305465175418205</c:v>
                </c:pt>
                <c:pt idx="2645">
                  <c:v>0.38531786677756863</c:v>
                </c:pt>
                <c:pt idx="2646">
                  <c:v>0.19785933730318506</c:v>
                </c:pt>
                <c:pt idx="2647">
                  <c:v>7.173208411996615E-2</c:v>
                </c:pt>
                <c:pt idx="2648">
                  <c:v>-0.54977892776509196</c:v>
                </c:pt>
                <c:pt idx="2649">
                  <c:v>0.18046744028930525</c:v>
                </c:pt>
                <c:pt idx="2650">
                  <c:v>0.31358833834098326</c:v>
                </c:pt>
                <c:pt idx="2651">
                  <c:v>0.7025743690095051</c:v>
                </c:pt>
                <c:pt idx="2652">
                  <c:v>-0.37331127934517705</c:v>
                </c:pt>
                <c:pt idx="2653">
                  <c:v>-0.17348323986376074</c:v>
                </c:pt>
                <c:pt idx="2654">
                  <c:v>0.19984061927321778</c:v>
                </c:pt>
                <c:pt idx="2655">
                  <c:v>-0.91033963638780779</c:v>
                </c:pt>
                <c:pt idx="2656">
                  <c:v>-0.38304752754606675</c:v>
                </c:pt>
                <c:pt idx="2657">
                  <c:v>-0.16070451903405161</c:v>
                </c:pt>
                <c:pt idx="2658">
                  <c:v>-9.5462393011311444E-2</c:v>
                </c:pt>
                <c:pt idx="2659">
                  <c:v>-0.5723629615875272</c:v>
                </c:pt>
                <c:pt idx="2660">
                  <c:v>0.94208235149763531</c:v>
                </c:pt>
                <c:pt idx="2661">
                  <c:v>-0.36674628043744567</c:v>
                </c:pt>
                <c:pt idx="2662">
                  <c:v>-0.13807097239068944</c:v>
                </c:pt>
                <c:pt idx="2663">
                  <c:v>-2.3190710064087011E-3</c:v>
                </c:pt>
                <c:pt idx="2664">
                  <c:v>-0.76029750454833345</c:v>
                </c:pt>
                <c:pt idx="2665">
                  <c:v>6.0350837610004433E-2</c:v>
                </c:pt>
                <c:pt idx="2666">
                  <c:v>-0.12446595206228646</c:v>
                </c:pt>
                <c:pt idx="2667">
                  <c:v>0.24188540748991236</c:v>
                </c:pt>
                <c:pt idx="2668">
                  <c:v>0.63578296032411918</c:v>
                </c:pt>
                <c:pt idx="2669">
                  <c:v>0.73491472464289043</c:v>
                </c:pt>
                <c:pt idx="2670">
                  <c:v>0.59140354762529213</c:v>
                </c:pt>
                <c:pt idx="2671">
                  <c:v>-0.54330802200956041</c:v>
                </c:pt>
                <c:pt idx="2672">
                  <c:v>4.7379120337889102E-2</c:v>
                </c:pt>
                <c:pt idx="2673">
                  <c:v>-0.62473575453557284</c:v>
                </c:pt>
                <c:pt idx="2674">
                  <c:v>-0.27408931672376613</c:v>
                </c:pt>
                <c:pt idx="2675">
                  <c:v>-8.7323303738249518E-3</c:v>
                </c:pt>
                <c:pt idx="2676">
                  <c:v>-0.84539380211771453</c:v>
                </c:pt>
                <c:pt idx="2677">
                  <c:v>-9.1568823060097938E-3</c:v>
                </c:pt>
                <c:pt idx="2678">
                  <c:v>-0.14830860523376768</c:v>
                </c:pt>
                <c:pt idx="2679">
                  <c:v>-9.801205305748413E-3</c:v>
                </c:pt>
                <c:pt idx="2680">
                  <c:v>0.27696975711388622</c:v>
                </c:pt>
                <c:pt idx="2681">
                  <c:v>0</c:v>
                </c:pt>
                <c:pt idx="2682">
                  <c:v>0.50112255066784872</c:v>
                </c:pt>
                <c:pt idx="2683">
                  <c:v>-3.7155567057909962E-2</c:v>
                </c:pt>
                <c:pt idx="2684">
                  <c:v>-0.71833547646908125</c:v>
                </c:pt>
                <c:pt idx="2685">
                  <c:v>0.16672771964415797</c:v>
                </c:pt>
                <c:pt idx="2686">
                  <c:v>-0.30548217173227254</c:v>
                </c:pt>
                <c:pt idx="2687">
                  <c:v>-0.92400209542111356</c:v>
                </c:pt>
                <c:pt idx="2688">
                  <c:v>-0.90627250510931312</c:v>
                </c:pt>
                <c:pt idx="2689">
                  <c:v>-6.1908689995459225E-2</c:v>
                </c:pt>
                <c:pt idx="2690">
                  <c:v>0.31249041797087102</c:v>
                </c:pt>
                <c:pt idx="2691">
                  <c:v>0.69165830427896213</c:v>
                </c:pt>
                <c:pt idx="2692">
                  <c:v>-4.236622403497535E-2</c:v>
                </c:pt>
                <c:pt idx="2693">
                  <c:v>-0.78506989524742588</c:v>
                </c:pt>
                <c:pt idx="2694">
                  <c:v>-0.13879059612035069</c:v>
                </c:pt>
                <c:pt idx="2695">
                  <c:v>0.24615265485026144</c:v>
                </c:pt>
                <c:pt idx="2696">
                  <c:v>-0.61568605489306882</c:v>
                </c:pt>
                <c:pt idx="2697">
                  <c:v>-0.19706069556071126</c:v>
                </c:pt>
                <c:pt idx="2698">
                  <c:v>0.3251764322115947</c:v>
                </c:pt>
                <c:pt idx="2699">
                  <c:v>8.3204797113607662E-2</c:v>
                </c:pt>
                <c:pt idx="2700">
                  <c:v>-6.8972370377170675E-2</c:v>
                </c:pt>
                <c:pt idx="2701">
                  <c:v>-3.4111821210328172E-2</c:v>
                </c:pt>
                <c:pt idx="2702">
                  <c:v>0.54459553358692414</c:v>
                </c:pt>
                <c:pt idx="2703">
                  <c:v>-6.314153078673379E-2</c:v>
                </c:pt>
                <c:pt idx="2704">
                  <c:v>-0.38187659924250106</c:v>
                </c:pt>
                <c:pt idx="2705">
                  <c:v>0.51140934909384883</c:v>
                </c:pt>
                <c:pt idx="2706">
                  <c:v>-0.6219641404171814</c:v>
                </c:pt>
                <c:pt idx="2707">
                  <c:v>0.19281447190974788</c:v>
                </c:pt>
                <c:pt idx="2708">
                  <c:v>0.77816163405769256</c:v>
                </c:pt>
                <c:pt idx="2709">
                  <c:v>0.97926285430038862</c:v>
                </c:pt>
                <c:pt idx="2710">
                  <c:v>-0.45965603461146859</c:v>
                </c:pt>
                <c:pt idx="2711">
                  <c:v>-0.68119111172015179</c:v>
                </c:pt>
                <c:pt idx="2712">
                  <c:v>0</c:v>
                </c:pt>
                <c:pt idx="2713">
                  <c:v>0.52350154464520948</c:v>
                </c:pt>
                <c:pt idx="2714">
                  <c:v>0.91685835812522021</c:v>
                </c:pt>
                <c:pt idx="2715">
                  <c:v>-0.64326587932600432</c:v>
                </c:pt>
                <c:pt idx="2716">
                  <c:v>0.6444169601898041</c:v>
                </c:pt>
                <c:pt idx="2717">
                  <c:v>2.5726512427271742E-2</c:v>
                </c:pt>
                <c:pt idx="2718">
                  <c:v>0.89629672712881547</c:v>
                </c:pt>
                <c:pt idx="2719">
                  <c:v>0.54032021530548058</c:v>
                </c:pt>
                <c:pt idx="2720">
                  <c:v>-7.0773039425887502E-2</c:v>
                </c:pt>
                <c:pt idx="2721">
                  <c:v>-1.1812095752049409E-2</c:v>
                </c:pt>
                <c:pt idx="2722">
                  <c:v>-0.69386787912342729</c:v>
                </c:pt>
                <c:pt idx="2723">
                  <c:v>5.225926668654518E-2</c:v>
                </c:pt>
                <c:pt idx="2724">
                  <c:v>-0.83072885121933926</c:v>
                </c:pt>
                <c:pt idx="2725">
                  <c:v>-0.50994197685651022</c:v>
                </c:pt>
                <c:pt idx="2726">
                  <c:v>-0.20819346326561877</c:v>
                </c:pt>
                <c:pt idx="2727">
                  <c:v>-0.1681092417178208</c:v>
                </c:pt>
                <c:pt idx="2728">
                  <c:v>-0.73740572780558122</c:v>
                </c:pt>
                <c:pt idx="2729">
                  <c:v>0</c:v>
                </c:pt>
                <c:pt idx="2730">
                  <c:v>-0.70418922325057609</c:v>
                </c:pt>
                <c:pt idx="2731">
                  <c:v>-0.21723790148110431</c:v>
                </c:pt>
                <c:pt idx="2732">
                  <c:v>-0.50246996963461832</c:v>
                </c:pt>
                <c:pt idx="2733">
                  <c:v>-0.41035207212755698</c:v>
                </c:pt>
                <c:pt idx="2734">
                  <c:v>-0.65113804156422606</c:v>
                </c:pt>
                <c:pt idx="2735">
                  <c:v>0.89126798132895901</c:v>
                </c:pt>
                <c:pt idx="2736">
                  <c:v>-0.2882500860031309</c:v>
                </c:pt>
                <c:pt idx="2737">
                  <c:v>0</c:v>
                </c:pt>
                <c:pt idx="2738">
                  <c:v>0.17187687177676833</c:v>
                </c:pt>
                <c:pt idx="2739">
                  <c:v>-0.53969988912566291</c:v>
                </c:pt>
                <c:pt idx="2740">
                  <c:v>0</c:v>
                </c:pt>
                <c:pt idx="2741">
                  <c:v>0.72107776612112973</c:v>
                </c:pt>
                <c:pt idx="2742">
                  <c:v>-0.59011679925692551</c:v>
                </c:pt>
                <c:pt idx="2743">
                  <c:v>8.9768002008497189E-2</c:v>
                </c:pt>
                <c:pt idx="2744">
                  <c:v>-0.6903194290686101</c:v>
                </c:pt>
                <c:pt idx="2745">
                  <c:v>-0.52360048066365994</c:v>
                </c:pt>
                <c:pt idx="2746">
                  <c:v>0.45168614061985285</c:v>
                </c:pt>
                <c:pt idx="2747">
                  <c:v>0.32424002030799876</c:v>
                </c:pt>
                <c:pt idx="2748">
                  <c:v>-0.25211695671904144</c:v>
                </c:pt>
                <c:pt idx="2749">
                  <c:v>0.55216392860093366</c:v>
                </c:pt>
                <c:pt idx="2750">
                  <c:v>-0.25624842494877798</c:v>
                </c:pt>
                <c:pt idx="2751">
                  <c:v>2.7085549805653485E-2</c:v>
                </c:pt>
                <c:pt idx="2752">
                  <c:v>-0.67518078813889737</c:v>
                </c:pt>
                <c:pt idx="2753">
                  <c:v>0.857962580407157</c:v>
                </c:pt>
                <c:pt idx="2754">
                  <c:v>-0.23020672757618676</c:v>
                </c:pt>
                <c:pt idx="2755">
                  <c:v>-0.24027857180989279</c:v>
                </c:pt>
                <c:pt idx="2756">
                  <c:v>0.23152639274027664</c:v>
                </c:pt>
                <c:pt idx="2757">
                  <c:v>-0.47761946198566041</c:v>
                </c:pt>
                <c:pt idx="2758">
                  <c:v>-0.47420692400985243</c:v>
                </c:pt>
                <c:pt idx="2759">
                  <c:v>-9.3409612831307137E-2</c:v>
                </c:pt>
                <c:pt idx="2760">
                  <c:v>0.80241326187501172</c:v>
                </c:pt>
                <c:pt idx="2761">
                  <c:v>-0.21559223133776015</c:v>
                </c:pt>
                <c:pt idx="2762">
                  <c:v>7.331402605680612E-2</c:v>
                </c:pt>
                <c:pt idx="2763">
                  <c:v>-0.18169486045274785</c:v>
                </c:pt>
                <c:pt idx="2764">
                  <c:v>-0.77407997692896413</c:v>
                </c:pt>
                <c:pt idx="2765">
                  <c:v>-6.9366049811222047E-2</c:v>
                </c:pt>
                <c:pt idx="2766">
                  <c:v>0.15073262396364492</c:v>
                </c:pt>
                <c:pt idx="2767">
                  <c:v>0.19669028336321426</c:v>
                </c:pt>
                <c:pt idx="2768">
                  <c:v>0.69025233654685736</c:v>
                </c:pt>
                <c:pt idx="2769">
                  <c:v>0.77919108431824025</c:v>
                </c:pt>
                <c:pt idx="2770">
                  <c:v>0.23938190962313211</c:v>
                </c:pt>
                <c:pt idx="2771">
                  <c:v>0.23984886850614984</c:v>
                </c:pt>
                <c:pt idx="2772">
                  <c:v>0.9846054586802534</c:v>
                </c:pt>
                <c:pt idx="2773">
                  <c:v>-0.45647816385825979</c:v>
                </c:pt>
                <c:pt idx="2774">
                  <c:v>-0.35123933280639352</c:v>
                </c:pt>
                <c:pt idx="2775">
                  <c:v>-0.77543430907324085</c:v>
                </c:pt>
                <c:pt idx="2776">
                  <c:v>-0.73471491205898998</c:v>
                </c:pt>
                <c:pt idx="2777">
                  <c:v>-0.29521330019764708</c:v>
                </c:pt>
                <c:pt idx="2778">
                  <c:v>0.14454090912257717</c:v>
                </c:pt>
                <c:pt idx="2779">
                  <c:v>0.5887732619154048</c:v>
                </c:pt>
                <c:pt idx="2780">
                  <c:v>0.63720770255172787</c:v>
                </c:pt>
                <c:pt idx="2781">
                  <c:v>0.92159351087032626</c:v>
                </c:pt>
                <c:pt idx="2782">
                  <c:v>-0.43581875775724604</c:v>
                </c:pt>
                <c:pt idx="2783">
                  <c:v>0.16734931981619605</c:v>
                </c:pt>
                <c:pt idx="2784">
                  <c:v>0.71259862230001825</c:v>
                </c:pt>
                <c:pt idx="2785">
                  <c:v>-1.6398139915243404E-2</c:v>
                </c:pt>
                <c:pt idx="2786">
                  <c:v>2.372604114501875E-2</c:v>
                </c:pt>
                <c:pt idx="2787">
                  <c:v>-0.32715933082160037</c:v>
                </c:pt>
                <c:pt idx="2788">
                  <c:v>0.99172426305563421</c:v>
                </c:pt>
                <c:pt idx="2789">
                  <c:v>-0.24814411664328043</c:v>
                </c:pt>
                <c:pt idx="2790">
                  <c:v>-0.81454398419230978</c:v>
                </c:pt>
                <c:pt idx="2791">
                  <c:v>-0.19267592345526913</c:v>
                </c:pt>
                <c:pt idx="2792">
                  <c:v>0.22601432859376891</c:v>
                </c:pt>
                <c:pt idx="2793">
                  <c:v>-0.33161773501202763</c:v>
                </c:pt>
                <c:pt idx="2794">
                  <c:v>0.16930725161526616</c:v>
                </c:pt>
                <c:pt idx="2795">
                  <c:v>-0.21960570275923233</c:v>
                </c:pt>
                <c:pt idx="2796">
                  <c:v>0.6945936856931938</c:v>
                </c:pt>
                <c:pt idx="2797">
                  <c:v>-0.92064083416204923</c:v>
                </c:pt>
                <c:pt idx="2798">
                  <c:v>-0.14405392131091962</c:v>
                </c:pt>
                <c:pt idx="2799">
                  <c:v>-0.56403027492172753</c:v>
                </c:pt>
                <c:pt idx="2800">
                  <c:v>0</c:v>
                </c:pt>
                <c:pt idx="2801">
                  <c:v>-0.48632658574124132</c:v>
                </c:pt>
                <c:pt idx="2802">
                  <c:v>-0.3988185722156472</c:v>
                </c:pt>
                <c:pt idx="2803">
                  <c:v>0.53921177669380904</c:v>
                </c:pt>
                <c:pt idx="2804">
                  <c:v>-0.25150168500330883</c:v>
                </c:pt>
                <c:pt idx="2805">
                  <c:v>0.20364891485053024</c:v>
                </c:pt>
                <c:pt idx="2806">
                  <c:v>0.42905846582945922</c:v>
                </c:pt>
                <c:pt idx="2807">
                  <c:v>0.14243312381739645</c:v>
                </c:pt>
                <c:pt idx="2808">
                  <c:v>-0.38269204275046165</c:v>
                </c:pt>
                <c:pt idx="2809">
                  <c:v>-0.23927860561607259</c:v>
                </c:pt>
                <c:pt idx="2810">
                  <c:v>-0.74124396612305343</c:v>
                </c:pt>
                <c:pt idx="2811">
                  <c:v>-0.72580592269244992</c:v>
                </c:pt>
                <c:pt idx="2812">
                  <c:v>0.29287196221269174</c:v>
                </c:pt>
                <c:pt idx="2813">
                  <c:v>-0.47242363696395201</c:v>
                </c:pt>
                <c:pt idx="2814">
                  <c:v>-0.38107324725261477</c:v>
                </c:pt>
                <c:pt idx="2815">
                  <c:v>1.1514632267085264E-2</c:v>
                </c:pt>
                <c:pt idx="2816">
                  <c:v>-0.42483788359435182</c:v>
                </c:pt>
                <c:pt idx="2817">
                  <c:v>0</c:v>
                </c:pt>
                <c:pt idx="2818">
                  <c:v>0.18496275008506041</c:v>
                </c:pt>
                <c:pt idx="2819">
                  <c:v>0.21526795330781229</c:v>
                </c:pt>
                <c:pt idx="2820">
                  <c:v>0.36561026896481175</c:v>
                </c:pt>
                <c:pt idx="2821">
                  <c:v>-0.7153227715970677</c:v>
                </c:pt>
                <c:pt idx="2822">
                  <c:v>-0.50321321034605138</c:v>
                </c:pt>
                <c:pt idx="2823">
                  <c:v>-0.28530065196608201</c:v>
                </c:pt>
                <c:pt idx="2824">
                  <c:v>-0.13719132488909022</c:v>
                </c:pt>
                <c:pt idx="2825">
                  <c:v>0.68217955935000618</c:v>
                </c:pt>
                <c:pt idx="2826">
                  <c:v>-0.49890418214575005</c:v>
                </c:pt>
                <c:pt idx="2827">
                  <c:v>-0.89422308148873397</c:v>
                </c:pt>
                <c:pt idx="2828">
                  <c:v>0.15973444317722335</c:v>
                </c:pt>
                <c:pt idx="2829">
                  <c:v>-0.68065681985092952</c:v>
                </c:pt>
                <c:pt idx="2830">
                  <c:v>-0.93283765702470445</c:v>
                </c:pt>
                <c:pt idx="2831">
                  <c:v>2.0100424748040718E-2</c:v>
                </c:pt>
                <c:pt idx="2832">
                  <c:v>0.5442097928784736</c:v>
                </c:pt>
                <c:pt idx="2833">
                  <c:v>-8.7405334788015362E-2</c:v>
                </c:pt>
                <c:pt idx="2834">
                  <c:v>0.16006295331878009</c:v>
                </c:pt>
                <c:pt idx="2835">
                  <c:v>9.2308790321542489E-2</c:v>
                </c:pt>
                <c:pt idx="2836">
                  <c:v>0</c:v>
                </c:pt>
                <c:pt idx="2837">
                  <c:v>0.16374172974271947</c:v>
                </c:pt>
                <c:pt idx="2838">
                  <c:v>0</c:v>
                </c:pt>
                <c:pt idx="2839">
                  <c:v>-0.1792600435853445</c:v>
                </c:pt>
                <c:pt idx="2840">
                  <c:v>-0.70406238321059533</c:v>
                </c:pt>
                <c:pt idx="2841">
                  <c:v>-0.45652714398478639</c:v>
                </c:pt>
                <c:pt idx="2842">
                  <c:v>-7.3337001306636229E-2</c:v>
                </c:pt>
                <c:pt idx="2843">
                  <c:v>-0.62468242956779629</c:v>
                </c:pt>
                <c:pt idx="2844">
                  <c:v>-0.21283640163581657</c:v>
                </c:pt>
                <c:pt idx="2845">
                  <c:v>0.27178132437457775</c:v>
                </c:pt>
                <c:pt idx="2846">
                  <c:v>-0.6758159752705194</c:v>
                </c:pt>
                <c:pt idx="2847">
                  <c:v>-9.2914701931467156E-2</c:v>
                </c:pt>
                <c:pt idx="2848">
                  <c:v>0</c:v>
                </c:pt>
                <c:pt idx="2849">
                  <c:v>-0.58975617121553603</c:v>
                </c:pt>
                <c:pt idx="2850">
                  <c:v>0.91555732631242692</c:v>
                </c:pt>
                <c:pt idx="2851">
                  <c:v>-0.30199196888536756</c:v>
                </c:pt>
                <c:pt idx="2852">
                  <c:v>-0.84825880577288582</c:v>
                </c:pt>
                <c:pt idx="2853">
                  <c:v>-0.53023371083736603</c:v>
                </c:pt>
                <c:pt idx="2854">
                  <c:v>0.13732150340885588</c:v>
                </c:pt>
                <c:pt idx="2855">
                  <c:v>0</c:v>
                </c:pt>
                <c:pt idx="2856">
                  <c:v>-0.10359110974802825</c:v>
                </c:pt>
                <c:pt idx="2857">
                  <c:v>1.1448989430018349E-2</c:v>
                </c:pt>
                <c:pt idx="2858">
                  <c:v>-0.56989684389331252</c:v>
                </c:pt>
                <c:pt idx="2859">
                  <c:v>-0.9132015284385171</c:v>
                </c:pt>
                <c:pt idx="2860">
                  <c:v>9.7766637273284579E-2</c:v>
                </c:pt>
                <c:pt idx="2861">
                  <c:v>0.75295339892175628</c:v>
                </c:pt>
                <c:pt idx="2862">
                  <c:v>-0.8278233219082296</c:v>
                </c:pt>
                <c:pt idx="2863">
                  <c:v>-0.28548745149286847</c:v>
                </c:pt>
                <c:pt idx="2864">
                  <c:v>0.23052915819261668</c:v>
                </c:pt>
                <c:pt idx="2865">
                  <c:v>0.39237541989237174</c:v>
                </c:pt>
                <c:pt idx="2866">
                  <c:v>0.20181166624588232</c:v>
                </c:pt>
                <c:pt idx="2867">
                  <c:v>0.25084016853274854</c:v>
                </c:pt>
                <c:pt idx="2868">
                  <c:v>0.48446537544082252</c:v>
                </c:pt>
                <c:pt idx="2869">
                  <c:v>0.21422341957589044</c:v>
                </c:pt>
                <c:pt idx="2870">
                  <c:v>0.291741625572353</c:v>
                </c:pt>
                <c:pt idx="2871">
                  <c:v>-0.15223938608950666</c:v>
                </c:pt>
                <c:pt idx="2872">
                  <c:v>0.20824342255041697</c:v>
                </c:pt>
                <c:pt idx="2873">
                  <c:v>0.30219253808677404</c:v>
                </c:pt>
                <c:pt idx="2874">
                  <c:v>0.17489475214272684</c:v>
                </c:pt>
                <c:pt idx="2875">
                  <c:v>0.51526787375875915</c:v>
                </c:pt>
                <c:pt idx="2876">
                  <c:v>-4.2608576395174444E-2</c:v>
                </c:pt>
                <c:pt idx="2877">
                  <c:v>0.39190262566005585</c:v>
                </c:pt>
                <c:pt idx="2878">
                  <c:v>-7.6419183017473524E-2</c:v>
                </c:pt>
                <c:pt idx="2879">
                  <c:v>-7.2949738195664471E-2</c:v>
                </c:pt>
                <c:pt idx="2880">
                  <c:v>-0.76875750546124366</c:v>
                </c:pt>
                <c:pt idx="2881">
                  <c:v>-0.82065284177342557</c:v>
                </c:pt>
                <c:pt idx="2882">
                  <c:v>0.65448506118924965</c:v>
                </c:pt>
                <c:pt idx="2883">
                  <c:v>-0.55513323090203048</c:v>
                </c:pt>
                <c:pt idx="2884">
                  <c:v>0.23113218948011363</c:v>
                </c:pt>
                <c:pt idx="2885">
                  <c:v>1.2115317141575474E-2</c:v>
                </c:pt>
                <c:pt idx="2886">
                  <c:v>-4.9742974042437216E-2</c:v>
                </c:pt>
                <c:pt idx="2887">
                  <c:v>6.6468054584353869E-2</c:v>
                </c:pt>
                <c:pt idx="2888">
                  <c:v>-0.69906040234806543</c:v>
                </c:pt>
                <c:pt idx="2889">
                  <c:v>0.10232598004786095</c:v>
                </c:pt>
                <c:pt idx="2890">
                  <c:v>-0.73248798456963493</c:v>
                </c:pt>
                <c:pt idx="2891">
                  <c:v>0.29739173708827532</c:v>
                </c:pt>
                <c:pt idx="2892">
                  <c:v>-0.35032258133492566</c:v>
                </c:pt>
                <c:pt idx="2893">
                  <c:v>-0.23836150805392811</c:v>
                </c:pt>
                <c:pt idx="2894">
                  <c:v>0.80829665162295239</c:v>
                </c:pt>
                <c:pt idx="2895">
                  <c:v>-0.5779046022754063</c:v>
                </c:pt>
                <c:pt idx="2896">
                  <c:v>-0.55850843778042214</c:v>
                </c:pt>
                <c:pt idx="2897">
                  <c:v>6.9612910910934106E-2</c:v>
                </c:pt>
                <c:pt idx="2898">
                  <c:v>0.10580070094984098</c:v>
                </c:pt>
                <c:pt idx="2899">
                  <c:v>0.67822452889873563</c:v>
                </c:pt>
                <c:pt idx="2900">
                  <c:v>0.64885348920280395</c:v>
                </c:pt>
                <c:pt idx="2901">
                  <c:v>-0.41005114419913624</c:v>
                </c:pt>
                <c:pt idx="2902">
                  <c:v>0.52492182822322042</c:v>
                </c:pt>
                <c:pt idx="2903">
                  <c:v>0.18985014793738361</c:v>
                </c:pt>
                <c:pt idx="2904">
                  <c:v>0.29276072084829313</c:v>
                </c:pt>
                <c:pt idx="2905">
                  <c:v>-0.60417193498145205</c:v>
                </c:pt>
                <c:pt idx="2906">
                  <c:v>-0.58574978334517835</c:v>
                </c:pt>
                <c:pt idx="2907">
                  <c:v>-2.9973264702404068E-3</c:v>
                </c:pt>
                <c:pt idx="2908">
                  <c:v>0.38431428288221919</c:v>
                </c:pt>
                <c:pt idx="2909">
                  <c:v>0.74411322048216599</c:v>
                </c:pt>
                <c:pt idx="2910">
                  <c:v>0</c:v>
                </c:pt>
                <c:pt idx="2911">
                  <c:v>-0.51431840714928567</c:v>
                </c:pt>
                <c:pt idx="2912">
                  <c:v>0.40072781310849243</c:v>
                </c:pt>
                <c:pt idx="2913">
                  <c:v>0.67886740049631755</c:v>
                </c:pt>
                <c:pt idx="2914">
                  <c:v>-4.1310712031722242E-2</c:v>
                </c:pt>
                <c:pt idx="2915">
                  <c:v>0.82840966631172597</c:v>
                </c:pt>
                <c:pt idx="2916">
                  <c:v>0.23844972554863925</c:v>
                </c:pt>
                <c:pt idx="2917">
                  <c:v>-4.701138079377204E-2</c:v>
                </c:pt>
                <c:pt idx="2918">
                  <c:v>0</c:v>
                </c:pt>
                <c:pt idx="2919">
                  <c:v>0.16872739199805875</c:v>
                </c:pt>
                <c:pt idx="2920">
                  <c:v>0.737699103839913</c:v>
                </c:pt>
                <c:pt idx="2921">
                  <c:v>-4.465882102770611E-2</c:v>
                </c:pt>
                <c:pt idx="2922">
                  <c:v>7.1006661809100466E-2</c:v>
                </c:pt>
                <c:pt idx="2923">
                  <c:v>-0.3301605601132877</c:v>
                </c:pt>
                <c:pt idx="2924">
                  <c:v>0.60592030581333312</c:v>
                </c:pt>
                <c:pt idx="2925">
                  <c:v>0.19533217008472625</c:v>
                </c:pt>
                <c:pt idx="2926">
                  <c:v>-0.33892887460352072</c:v>
                </c:pt>
                <c:pt idx="2927">
                  <c:v>-0.5170352720726028</c:v>
                </c:pt>
                <c:pt idx="2928">
                  <c:v>0.11982798034907347</c:v>
                </c:pt>
                <c:pt idx="2929">
                  <c:v>0.18295181550325029</c:v>
                </c:pt>
                <c:pt idx="2930">
                  <c:v>2.3375035951663424E-2</c:v>
                </c:pt>
                <c:pt idx="2931">
                  <c:v>-0.84009800609571728</c:v>
                </c:pt>
                <c:pt idx="2932">
                  <c:v>-0.26679162015443386</c:v>
                </c:pt>
                <c:pt idx="2933">
                  <c:v>-8.1505743218021953E-2</c:v>
                </c:pt>
                <c:pt idx="2934">
                  <c:v>-9.0265001607724119E-2</c:v>
                </c:pt>
                <c:pt idx="2935">
                  <c:v>-8.5444870216288646E-2</c:v>
                </c:pt>
                <c:pt idx="2936">
                  <c:v>-0.47587491702601187</c:v>
                </c:pt>
                <c:pt idx="2937">
                  <c:v>0.29334119516258161</c:v>
                </c:pt>
                <c:pt idx="2938">
                  <c:v>0.77006063702500671</c:v>
                </c:pt>
                <c:pt idx="2939">
                  <c:v>-0.10459682978963435</c:v>
                </c:pt>
                <c:pt idx="2940">
                  <c:v>-6.911349524107796E-2</c:v>
                </c:pt>
                <c:pt idx="2941">
                  <c:v>0.90708400369457676</c:v>
                </c:pt>
                <c:pt idx="2942">
                  <c:v>-0.36764457685916674</c:v>
                </c:pt>
                <c:pt idx="2943">
                  <c:v>-0.38357728117975587</c:v>
                </c:pt>
                <c:pt idx="2944">
                  <c:v>0.15259097127224019</c:v>
                </c:pt>
                <c:pt idx="2945">
                  <c:v>0</c:v>
                </c:pt>
                <c:pt idx="2946">
                  <c:v>-0.25201564514318092</c:v>
                </c:pt>
                <c:pt idx="2947">
                  <c:v>0.16986582202938472</c:v>
                </c:pt>
                <c:pt idx="2948">
                  <c:v>0.42132689050434935</c:v>
                </c:pt>
                <c:pt idx="2949">
                  <c:v>-0.7487383879542171</c:v>
                </c:pt>
                <c:pt idx="2950">
                  <c:v>0.18779146066603961</c:v>
                </c:pt>
                <c:pt idx="2951">
                  <c:v>0.20844583930385702</c:v>
                </c:pt>
                <c:pt idx="2952">
                  <c:v>-0.62372603730676779</c:v>
                </c:pt>
                <c:pt idx="2953">
                  <c:v>-0.39581501766187843</c:v>
                </c:pt>
                <c:pt idx="2954">
                  <c:v>0</c:v>
                </c:pt>
                <c:pt idx="2955">
                  <c:v>0.68958387631682416</c:v>
                </c:pt>
                <c:pt idx="2956">
                  <c:v>-0.68406284731782552</c:v>
                </c:pt>
                <c:pt idx="2957">
                  <c:v>-0.44071181587388919</c:v>
                </c:pt>
                <c:pt idx="2958">
                  <c:v>-0.3210348058270811</c:v>
                </c:pt>
                <c:pt idx="2959">
                  <c:v>-0.35282558703354794</c:v>
                </c:pt>
                <c:pt idx="2960">
                  <c:v>-0.59664682340533404</c:v>
                </c:pt>
                <c:pt idx="2961">
                  <c:v>-0.33508961216935995</c:v>
                </c:pt>
                <c:pt idx="2962">
                  <c:v>-0.44241447254366978</c:v>
                </c:pt>
                <c:pt idx="2963">
                  <c:v>0.11346047342855689</c:v>
                </c:pt>
                <c:pt idx="2964">
                  <c:v>-0.28201951805971831</c:v>
                </c:pt>
                <c:pt idx="2965">
                  <c:v>-0.17358987388105726</c:v>
                </c:pt>
                <c:pt idx="2966">
                  <c:v>-0.55007230585592182</c:v>
                </c:pt>
                <c:pt idx="2967">
                  <c:v>0.23602257377585995</c:v>
                </c:pt>
                <c:pt idx="2968">
                  <c:v>0.88180045700188714</c:v>
                </c:pt>
                <c:pt idx="2969">
                  <c:v>0</c:v>
                </c:pt>
                <c:pt idx="2970">
                  <c:v>-0.27930958822702989</c:v>
                </c:pt>
                <c:pt idx="2971">
                  <c:v>-0.13373095427292331</c:v>
                </c:pt>
                <c:pt idx="2972">
                  <c:v>0.83148736276407686</c:v>
                </c:pt>
                <c:pt idx="2973">
                  <c:v>-0.87992780857911967</c:v>
                </c:pt>
                <c:pt idx="2974">
                  <c:v>-0.3842903738700591</c:v>
                </c:pt>
                <c:pt idx="2975">
                  <c:v>0.69132466525912151</c:v>
                </c:pt>
                <c:pt idx="2976">
                  <c:v>-0.74283755367740056</c:v>
                </c:pt>
                <c:pt idx="2977">
                  <c:v>0.15542631236159046</c:v>
                </c:pt>
                <c:pt idx="2978">
                  <c:v>0.60454941275173157</c:v>
                </c:pt>
                <c:pt idx="2979">
                  <c:v>-0.91019059314638617</c:v>
                </c:pt>
                <c:pt idx="2980">
                  <c:v>-0.70563205617058278</c:v>
                </c:pt>
                <c:pt idx="2981">
                  <c:v>-0.26356456227455771</c:v>
                </c:pt>
                <c:pt idx="2982">
                  <c:v>0.95322589918588718</c:v>
                </c:pt>
                <c:pt idx="2983">
                  <c:v>0.9314870107387283</c:v>
                </c:pt>
                <c:pt idx="2984">
                  <c:v>0.25504839095442822</c:v>
                </c:pt>
                <c:pt idx="2985">
                  <c:v>-0.89402133775813841</c:v>
                </c:pt>
                <c:pt idx="2986">
                  <c:v>0</c:v>
                </c:pt>
                <c:pt idx="2987">
                  <c:v>-0.63859871376323452</c:v>
                </c:pt>
                <c:pt idx="2988">
                  <c:v>-0.47743899523795236</c:v>
                </c:pt>
                <c:pt idx="2989">
                  <c:v>-0.27497318884499083</c:v>
                </c:pt>
                <c:pt idx="2990">
                  <c:v>-2.4658250515793383E-2</c:v>
                </c:pt>
                <c:pt idx="2991">
                  <c:v>-0.49900285158452667</c:v>
                </c:pt>
                <c:pt idx="2992">
                  <c:v>0</c:v>
                </c:pt>
                <c:pt idx="2993">
                  <c:v>4.2963630410612519E-2</c:v>
                </c:pt>
                <c:pt idx="2994">
                  <c:v>0.85884821844795411</c:v>
                </c:pt>
                <c:pt idx="2995">
                  <c:v>-0.54801488132073539</c:v>
                </c:pt>
                <c:pt idx="2996">
                  <c:v>0.34409204624181294</c:v>
                </c:pt>
                <c:pt idx="2997">
                  <c:v>-0.44578036798164605</c:v>
                </c:pt>
                <c:pt idx="2998">
                  <c:v>-0.20090950170624441</c:v>
                </c:pt>
                <c:pt idx="2999">
                  <c:v>-0.12086290996613086</c:v>
                </c:pt>
                <c:pt idx="3000">
                  <c:v>0</c:v>
                </c:pt>
                <c:pt idx="3001">
                  <c:v>0.92587038139838751</c:v>
                </c:pt>
                <c:pt idx="3002">
                  <c:v>0.40846719142383053</c:v>
                </c:pt>
                <c:pt idx="3003">
                  <c:v>0.55725592958115322</c:v>
                </c:pt>
                <c:pt idx="3004">
                  <c:v>0.45690714106551594</c:v>
                </c:pt>
                <c:pt idx="3005">
                  <c:v>-0.15455755047902817</c:v>
                </c:pt>
                <c:pt idx="3006">
                  <c:v>0.16053041574179261</c:v>
                </c:pt>
                <c:pt idx="3007">
                  <c:v>0.121455330716371</c:v>
                </c:pt>
                <c:pt idx="3008">
                  <c:v>0.30683241090828789</c:v>
                </c:pt>
                <c:pt idx="3009">
                  <c:v>-0.42492925002668513</c:v>
                </c:pt>
                <c:pt idx="3010">
                  <c:v>-0.79387767820262423</c:v>
                </c:pt>
                <c:pt idx="3011">
                  <c:v>0.92634454795412413</c:v>
                </c:pt>
                <c:pt idx="3012">
                  <c:v>-0.63466856803641503</c:v>
                </c:pt>
                <c:pt idx="3013">
                  <c:v>-1.3201567517340893E-2</c:v>
                </c:pt>
                <c:pt idx="3014">
                  <c:v>2.0642182168336645E-2</c:v>
                </c:pt>
                <c:pt idx="3015">
                  <c:v>0.71970085830898745</c:v>
                </c:pt>
                <c:pt idx="3016">
                  <c:v>-0.31085531515083387</c:v>
                </c:pt>
                <c:pt idx="3017">
                  <c:v>-0.63553181707937056</c:v>
                </c:pt>
                <c:pt idx="3018">
                  <c:v>-0.75696496404590841</c:v>
                </c:pt>
                <c:pt idx="3019">
                  <c:v>0.22368737981351805</c:v>
                </c:pt>
                <c:pt idx="3020">
                  <c:v>-0.11780080668944773</c:v>
                </c:pt>
                <c:pt idx="3021">
                  <c:v>-0.30108295302030436</c:v>
                </c:pt>
                <c:pt idx="3022">
                  <c:v>-3.1379340829996154E-2</c:v>
                </c:pt>
                <c:pt idx="3023">
                  <c:v>7.9170190581786676E-2</c:v>
                </c:pt>
                <c:pt idx="3024">
                  <c:v>0</c:v>
                </c:pt>
                <c:pt idx="3025">
                  <c:v>-0.3131101739009865</c:v>
                </c:pt>
                <c:pt idx="3026">
                  <c:v>-0.26642464519198816</c:v>
                </c:pt>
                <c:pt idx="3027">
                  <c:v>-0.1754922236017197</c:v>
                </c:pt>
                <c:pt idx="3028">
                  <c:v>-9.6529629131305583E-2</c:v>
                </c:pt>
                <c:pt idx="3029">
                  <c:v>0.41623134439783882</c:v>
                </c:pt>
                <c:pt idx="3030">
                  <c:v>0.64730945681649599</c:v>
                </c:pt>
                <c:pt idx="3031">
                  <c:v>-0.30986029573783586</c:v>
                </c:pt>
                <c:pt idx="3032">
                  <c:v>-0.93171510327365392</c:v>
                </c:pt>
                <c:pt idx="3033">
                  <c:v>-0.88707250017963879</c:v>
                </c:pt>
                <c:pt idx="3034">
                  <c:v>0.55399394409810654</c:v>
                </c:pt>
                <c:pt idx="3035">
                  <c:v>-3.900614288566185E-2</c:v>
                </c:pt>
                <c:pt idx="3036">
                  <c:v>0.33371641162134941</c:v>
                </c:pt>
                <c:pt idx="3037">
                  <c:v>-0.21785758450518333</c:v>
                </c:pt>
                <c:pt idx="3038">
                  <c:v>-0.55514948010732135</c:v>
                </c:pt>
                <c:pt idx="3039">
                  <c:v>-0.57257532922641896</c:v>
                </c:pt>
                <c:pt idx="3040">
                  <c:v>-0.28637027449262475</c:v>
                </c:pt>
                <c:pt idx="3041">
                  <c:v>-0.40286940414242028</c:v>
                </c:pt>
                <c:pt idx="3042">
                  <c:v>0.14324321610847535</c:v>
                </c:pt>
                <c:pt idx="3043">
                  <c:v>0.98983378777288455</c:v>
                </c:pt>
                <c:pt idx="3044">
                  <c:v>0.4579029138894673</c:v>
                </c:pt>
                <c:pt idx="3045">
                  <c:v>-0.2044476746981253</c:v>
                </c:pt>
                <c:pt idx="3046">
                  <c:v>-3.9025635230688374E-2</c:v>
                </c:pt>
                <c:pt idx="3047">
                  <c:v>0.6342864672174291</c:v>
                </c:pt>
                <c:pt idx="3048">
                  <c:v>0.7543074071898378</c:v>
                </c:pt>
                <c:pt idx="3049">
                  <c:v>0.43223374333364806</c:v>
                </c:pt>
                <c:pt idx="3050">
                  <c:v>4.4301857047619089E-2</c:v>
                </c:pt>
                <c:pt idx="3051">
                  <c:v>0.7003477155204284</c:v>
                </c:pt>
                <c:pt idx="3052">
                  <c:v>-0.59137269253748193</c:v>
                </c:pt>
                <c:pt idx="3053">
                  <c:v>-0.84139428093010526</c:v>
                </c:pt>
                <c:pt idx="3054">
                  <c:v>0.54313842203269969</c:v>
                </c:pt>
                <c:pt idx="3055">
                  <c:v>-0.25805322516931978</c:v>
                </c:pt>
                <c:pt idx="3056">
                  <c:v>0.17313167748237182</c:v>
                </c:pt>
                <c:pt idx="3057">
                  <c:v>-1.1098855254296528E-2</c:v>
                </c:pt>
                <c:pt idx="3058">
                  <c:v>-4.3889518583627891E-2</c:v>
                </c:pt>
                <c:pt idx="3059">
                  <c:v>0.4751354950361642</c:v>
                </c:pt>
                <c:pt idx="3060">
                  <c:v>0.53996380988582893</c:v>
                </c:pt>
                <c:pt idx="3061">
                  <c:v>-0.29079096613251754</c:v>
                </c:pt>
                <c:pt idx="3062">
                  <c:v>0.58449926200449442</c:v>
                </c:pt>
                <c:pt idx="3063">
                  <c:v>-0.8825866801188168</c:v>
                </c:pt>
                <c:pt idx="3064">
                  <c:v>-0.81063115942314823</c:v>
                </c:pt>
                <c:pt idx="3065">
                  <c:v>-0.25479716229055333</c:v>
                </c:pt>
                <c:pt idx="3066">
                  <c:v>-9.6819812762839699E-2</c:v>
                </c:pt>
                <c:pt idx="3067">
                  <c:v>0.30642304884052435</c:v>
                </c:pt>
                <c:pt idx="3068">
                  <c:v>9.5565714860208928E-2</c:v>
                </c:pt>
                <c:pt idx="3069">
                  <c:v>0.45719080006374363</c:v>
                </c:pt>
                <c:pt idx="3070">
                  <c:v>-0.26970828468627361</c:v>
                </c:pt>
                <c:pt idx="3071">
                  <c:v>-0.36054169266101693</c:v>
                </c:pt>
                <c:pt idx="3072">
                  <c:v>-0.7251990087908714</c:v>
                </c:pt>
                <c:pt idx="3073">
                  <c:v>0.34582433400550799</c:v>
                </c:pt>
                <c:pt idx="3074">
                  <c:v>0.74231428395511379</c:v>
                </c:pt>
                <c:pt idx="3075">
                  <c:v>-0.66934233317974923</c:v>
                </c:pt>
                <c:pt idx="3076">
                  <c:v>0.22499398952129349</c:v>
                </c:pt>
                <c:pt idx="3077">
                  <c:v>-8.2713930152328377E-2</c:v>
                </c:pt>
                <c:pt idx="3078">
                  <c:v>0.6863265838111966</c:v>
                </c:pt>
                <c:pt idx="3079">
                  <c:v>-0.13479032671680358</c:v>
                </c:pt>
                <c:pt idx="3080">
                  <c:v>0.99088082128404653</c:v>
                </c:pt>
                <c:pt idx="3081">
                  <c:v>0.21328182205004512</c:v>
                </c:pt>
                <c:pt idx="3082">
                  <c:v>0.54010020526301283</c:v>
                </c:pt>
                <c:pt idx="3083">
                  <c:v>-0.49255011877640864</c:v>
                </c:pt>
                <c:pt idx="3084">
                  <c:v>0.41986464534816875</c:v>
                </c:pt>
                <c:pt idx="3085">
                  <c:v>0.47334957238795222</c:v>
                </c:pt>
                <c:pt idx="3086">
                  <c:v>0.43792914690586959</c:v>
                </c:pt>
                <c:pt idx="3087">
                  <c:v>-0.75882081921500855</c:v>
                </c:pt>
                <c:pt idx="3088">
                  <c:v>-0.16302580328266117</c:v>
                </c:pt>
                <c:pt idx="3089">
                  <c:v>-0.28568533586762496</c:v>
                </c:pt>
                <c:pt idx="3090">
                  <c:v>-0.24844529376463254</c:v>
                </c:pt>
                <c:pt idx="3091">
                  <c:v>-0.77486562295035355</c:v>
                </c:pt>
                <c:pt idx="3092">
                  <c:v>-0.18784104194285636</c:v>
                </c:pt>
                <c:pt idx="3093">
                  <c:v>-0.24658863938039466</c:v>
                </c:pt>
                <c:pt idx="3094">
                  <c:v>0</c:v>
                </c:pt>
                <c:pt idx="3095">
                  <c:v>0.31109688827484511</c:v>
                </c:pt>
                <c:pt idx="3096">
                  <c:v>0.12484264196749968</c:v>
                </c:pt>
                <c:pt idx="3097">
                  <c:v>-0.31301314400364399</c:v>
                </c:pt>
                <c:pt idx="3098">
                  <c:v>-0.79545151626753641</c:v>
                </c:pt>
                <c:pt idx="3099">
                  <c:v>0.15275596806304065</c:v>
                </c:pt>
                <c:pt idx="3100">
                  <c:v>0.89084401264944579</c:v>
                </c:pt>
                <c:pt idx="3101">
                  <c:v>0</c:v>
                </c:pt>
                <c:pt idx="3102">
                  <c:v>0</c:v>
                </c:pt>
                <c:pt idx="3103">
                  <c:v>-0.87831578305767799</c:v>
                </c:pt>
                <c:pt idx="3104">
                  <c:v>0.24928206821012541</c:v>
                </c:pt>
                <c:pt idx="3105">
                  <c:v>0.90131057087700706</c:v>
                </c:pt>
                <c:pt idx="3106">
                  <c:v>-0.47900685855185077</c:v>
                </c:pt>
                <c:pt idx="3107">
                  <c:v>7.0468979130952764E-2</c:v>
                </c:pt>
                <c:pt idx="3108">
                  <c:v>-0.64237722104641604</c:v>
                </c:pt>
                <c:pt idx="3109">
                  <c:v>0.49877818776258498</c:v>
                </c:pt>
                <c:pt idx="3110">
                  <c:v>0</c:v>
                </c:pt>
                <c:pt idx="3111">
                  <c:v>0.47253730708283159</c:v>
                </c:pt>
                <c:pt idx="3112">
                  <c:v>0.68665856349622911</c:v>
                </c:pt>
                <c:pt idx="3113">
                  <c:v>-0.12767523234172659</c:v>
                </c:pt>
                <c:pt idx="3114">
                  <c:v>0.69197298058613554</c:v>
                </c:pt>
                <c:pt idx="3115">
                  <c:v>-0.72420403253462662</c:v>
                </c:pt>
                <c:pt idx="3116">
                  <c:v>-0.39522388292713101</c:v>
                </c:pt>
                <c:pt idx="3117">
                  <c:v>-0.26864613636887724</c:v>
                </c:pt>
                <c:pt idx="3118">
                  <c:v>-0.50171207146713181</c:v>
                </c:pt>
                <c:pt idx="3119">
                  <c:v>0.42581658405481637</c:v>
                </c:pt>
                <c:pt idx="3120">
                  <c:v>-7.0148231142051529E-2</c:v>
                </c:pt>
                <c:pt idx="3121">
                  <c:v>-9.5653448859748552E-2</c:v>
                </c:pt>
                <c:pt idx="3122">
                  <c:v>-0.84941196955573361</c:v>
                </c:pt>
                <c:pt idx="3123">
                  <c:v>3.9705593249645147E-3</c:v>
                </c:pt>
                <c:pt idx="3124">
                  <c:v>-0.89687911285072863</c:v>
                </c:pt>
                <c:pt idx="3125">
                  <c:v>0.29484554108093436</c:v>
                </c:pt>
                <c:pt idx="3126">
                  <c:v>-0.69236195193200278</c:v>
                </c:pt>
                <c:pt idx="3127">
                  <c:v>-0.66705183384859212</c:v>
                </c:pt>
                <c:pt idx="3128">
                  <c:v>-0.18546446919838239</c:v>
                </c:pt>
                <c:pt idx="3129">
                  <c:v>-0.14182862557752821</c:v>
                </c:pt>
                <c:pt idx="3130">
                  <c:v>-7.3002380143229434E-2</c:v>
                </c:pt>
                <c:pt idx="3131">
                  <c:v>0.29087725040634849</c:v>
                </c:pt>
                <c:pt idx="3132">
                  <c:v>-0.6197305865981787</c:v>
                </c:pt>
                <c:pt idx="3133">
                  <c:v>0.94051559765831239</c:v>
                </c:pt>
                <c:pt idx="3134">
                  <c:v>-0.42040679786056129</c:v>
                </c:pt>
                <c:pt idx="3135">
                  <c:v>0.11538482260694047</c:v>
                </c:pt>
                <c:pt idx="3136">
                  <c:v>0.4994967759526644</c:v>
                </c:pt>
                <c:pt idx="3137">
                  <c:v>-0.18742773105623298</c:v>
                </c:pt>
                <c:pt idx="3138">
                  <c:v>-0.23410525418886041</c:v>
                </c:pt>
                <c:pt idx="3139">
                  <c:v>0.70675898904095524</c:v>
                </c:pt>
                <c:pt idx="3140">
                  <c:v>3.6585883369037973E-2</c:v>
                </c:pt>
                <c:pt idx="3141">
                  <c:v>-0.48543318679223901</c:v>
                </c:pt>
                <c:pt idx="3142">
                  <c:v>0.37648838715444399</c:v>
                </c:pt>
                <c:pt idx="3143">
                  <c:v>0</c:v>
                </c:pt>
                <c:pt idx="3144">
                  <c:v>0.90941977343669966</c:v>
                </c:pt>
                <c:pt idx="3145">
                  <c:v>-0.72529462588269544</c:v>
                </c:pt>
                <c:pt idx="3146">
                  <c:v>9.0662348393231326E-2</c:v>
                </c:pt>
                <c:pt idx="3147">
                  <c:v>-0.47325531537582205</c:v>
                </c:pt>
                <c:pt idx="3148">
                  <c:v>-0.2719570019043146</c:v>
                </c:pt>
                <c:pt idx="3149">
                  <c:v>-0.34480540181207131</c:v>
                </c:pt>
                <c:pt idx="3150">
                  <c:v>0.9239064923059932</c:v>
                </c:pt>
                <c:pt idx="3151">
                  <c:v>-0.36281885440317679</c:v>
                </c:pt>
                <c:pt idx="3152">
                  <c:v>0.10600128791060287</c:v>
                </c:pt>
                <c:pt idx="3153">
                  <c:v>0.36568811729119755</c:v>
                </c:pt>
                <c:pt idx="3154">
                  <c:v>-0.10597573557645175</c:v>
                </c:pt>
                <c:pt idx="3155">
                  <c:v>0.71618626352430204</c:v>
                </c:pt>
                <c:pt idx="3156">
                  <c:v>-0.84220025528302889</c:v>
                </c:pt>
                <c:pt idx="3157">
                  <c:v>4.462973308360739E-2</c:v>
                </c:pt>
                <c:pt idx="3158">
                  <c:v>-0.73284171116623342</c:v>
                </c:pt>
                <c:pt idx="3159">
                  <c:v>-0.2017800067182148</c:v>
                </c:pt>
                <c:pt idx="3160">
                  <c:v>-0.64907345881597001</c:v>
                </c:pt>
                <c:pt idx="3161">
                  <c:v>0.22512674998934548</c:v>
                </c:pt>
                <c:pt idx="3162">
                  <c:v>-0.44212837398221466</c:v>
                </c:pt>
                <c:pt idx="3163">
                  <c:v>0.74588119914917117</c:v>
                </c:pt>
                <c:pt idx="3164">
                  <c:v>-0.40424735830235592</c:v>
                </c:pt>
                <c:pt idx="3165">
                  <c:v>-0.36150145194356653</c:v>
                </c:pt>
                <c:pt idx="3166">
                  <c:v>0.5498429411068082</c:v>
                </c:pt>
                <c:pt idx="3167">
                  <c:v>-0.65955160839270677</c:v>
                </c:pt>
                <c:pt idx="3168">
                  <c:v>-0.34799526160049776</c:v>
                </c:pt>
                <c:pt idx="3169">
                  <c:v>-0.29369031757393926</c:v>
                </c:pt>
                <c:pt idx="3170">
                  <c:v>0</c:v>
                </c:pt>
                <c:pt idx="3171">
                  <c:v>-5.7321238747704617E-2</c:v>
                </c:pt>
                <c:pt idx="3172">
                  <c:v>-0.72466617071380457</c:v>
                </c:pt>
                <c:pt idx="3173">
                  <c:v>-0.83475804303015244</c:v>
                </c:pt>
                <c:pt idx="3174">
                  <c:v>-0.73309899709084769</c:v>
                </c:pt>
                <c:pt idx="3175">
                  <c:v>0.40824523584183481</c:v>
                </c:pt>
                <c:pt idx="3176">
                  <c:v>-1.8236887242048767E-2</c:v>
                </c:pt>
                <c:pt idx="3177">
                  <c:v>-0.6827571486857309</c:v>
                </c:pt>
                <c:pt idx="3178">
                  <c:v>-3.6340282938415222E-2</c:v>
                </c:pt>
                <c:pt idx="3179">
                  <c:v>0.17578888405676715</c:v>
                </c:pt>
                <c:pt idx="3180">
                  <c:v>0.71042620545108548</c:v>
                </c:pt>
                <c:pt idx="3181">
                  <c:v>0.80008237816168826</c:v>
                </c:pt>
                <c:pt idx="3182">
                  <c:v>-0.190948368963755</c:v>
                </c:pt>
                <c:pt idx="3183">
                  <c:v>0</c:v>
                </c:pt>
                <c:pt idx="3184">
                  <c:v>-0.1717024545672178</c:v>
                </c:pt>
                <c:pt idx="3185">
                  <c:v>0.75903406790335681</c:v>
                </c:pt>
                <c:pt idx="3186">
                  <c:v>-0.29678271720981209</c:v>
                </c:pt>
                <c:pt idx="3187">
                  <c:v>0</c:v>
                </c:pt>
                <c:pt idx="3188">
                  <c:v>0.82328733869178372</c:v>
                </c:pt>
                <c:pt idx="3189">
                  <c:v>0.80365326434778828</c:v>
                </c:pt>
                <c:pt idx="3190">
                  <c:v>9.9977620245224122E-2</c:v>
                </c:pt>
                <c:pt idx="3191">
                  <c:v>0</c:v>
                </c:pt>
                <c:pt idx="3192">
                  <c:v>0.98882842725099251</c:v>
                </c:pt>
                <c:pt idx="3193">
                  <c:v>0.26845945957009737</c:v>
                </c:pt>
                <c:pt idx="3194">
                  <c:v>-0.49295700769343259</c:v>
                </c:pt>
                <c:pt idx="3195">
                  <c:v>-0.91136303255045015</c:v>
                </c:pt>
                <c:pt idx="3196">
                  <c:v>-0.48611627321882339</c:v>
                </c:pt>
                <c:pt idx="3197">
                  <c:v>0.69139479884375554</c:v>
                </c:pt>
                <c:pt idx="3198">
                  <c:v>9.3063843597508952E-2</c:v>
                </c:pt>
                <c:pt idx="3199">
                  <c:v>0.92150462867674343</c:v>
                </c:pt>
                <c:pt idx="3200">
                  <c:v>0.92237131877348832</c:v>
                </c:pt>
                <c:pt idx="3201">
                  <c:v>-0.38881125677633177</c:v>
                </c:pt>
                <c:pt idx="3202">
                  <c:v>-0.33834987516706877</c:v>
                </c:pt>
                <c:pt idx="3203">
                  <c:v>-0.42236540262726263</c:v>
                </c:pt>
                <c:pt idx="3204">
                  <c:v>-0.26376653726233024</c:v>
                </c:pt>
                <c:pt idx="3205">
                  <c:v>7.966046729629904E-2</c:v>
                </c:pt>
                <c:pt idx="3206">
                  <c:v>-0.41446601078960477</c:v>
                </c:pt>
                <c:pt idx="3207">
                  <c:v>-0.10420401904325938</c:v>
                </c:pt>
                <c:pt idx="3208">
                  <c:v>0.46328896367297434</c:v>
                </c:pt>
                <c:pt idx="3209">
                  <c:v>-0.11740954137523217</c:v>
                </c:pt>
                <c:pt idx="3210">
                  <c:v>-6.2922597523867557E-2</c:v>
                </c:pt>
                <c:pt idx="3211">
                  <c:v>0.12337167188108775</c:v>
                </c:pt>
                <c:pt idx="3212">
                  <c:v>-0.85535267078042565</c:v>
                </c:pt>
                <c:pt idx="3213">
                  <c:v>0.32912121692392904</c:v>
                </c:pt>
                <c:pt idx="3214">
                  <c:v>0.93496834685772434</c:v>
                </c:pt>
                <c:pt idx="3215">
                  <c:v>-0.32936009649227521</c:v>
                </c:pt>
                <c:pt idx="3216">
                  <c:v>5.0503068759397661E-2</c:v>
                </c:pt>
                <c:pt idx="3217">
                  <c:v>-0.86948865520240093</c:v>
                </c:pt>
                <c:pt idx="3218">
                  <c:v>-2.0864166001848296E-2</c:v>
                </c:pt>
                <c:pt idx="3219">
                  <c:v>0.75525710707483029</c:v>
                </c:pt>
                <c:pt idx="3220">
                  <c:v>-0.47852031518248828</c:v>
                </c:pt>
                <c:pt idx="3221">
                  <c:v>0.39173328193530366</c:v>
                </c:pt>
                <c:pt idx="3222">
                  <c:v>0.48278048665266216</c:v>
                </c:pt>
                <c:pt idx="3223">
                  <c:v>-0.21231468040328069</c:v>
                </c:pt>
                <c:pt idx="3224">
                  <c:v>-0.71301447619740532</c:v>
                </c:pt>
                <c:pt idx="3225">
                  <c:v>0.63084266743948558</c:v>
                </c:pt>
                <c:pt idx="3226">
                  <c:v>0.75164210567261691</c:v>
                </c:pt>
                <c:pt idx="3227">
                  <c:v>0.17020847635369996</c:v>
                </c:pt>
                <c:pt idx="3228">
                  <c:v>0.16112797492450984</c:v>
                </c:pt>
                <c:pt idx="3229">
                  <c:v>-0.88056178959079723</c:v>
                </c:pt>
                <c:pt idx="3230">
                  <c:v>-0.6401104362676967</c:v>
                </c:pt>
                <c:pt idx="3231">
                  <c:v>-0.32264682303164466</c:v>
                </c:pt>
                <c:pt idx="3232">
                  <c:v>0</c:v>
                </c:pt>
                <c:pt idx="3233">
                  <c:v>-0.68154140196089985</c:v>
                </c:pt>
                <c:pt idx="3234">
                  <c:v>-0.20106462477182241</c:v>
                </c:pt>
                <c:pt idx="3235">
                  <c:v>0.96119383021215898</c:v>
                </c:pt>
                <c:pt idx="3236">
                  <c:v>-0.57838660459569113</c:v>
                </c:pt>
                <c:pt idx="3237">
                  <c:v>0.93318570373874199</c:v>
                </c:pt>
                <c:pt idx="3238">
                  <c:v>-0.91739789581360176</c:v>
                </c:pt>
                <c:pt idx="3239">
                  <c:v>0.2149975255551328</c:v>
                </c:pt>
                <c:pt idx="3240">
                  <c:v>0</c:v>
                </c:pt>
                <c:pt idx="3241">
                  <c:v>-0.7397819876563142</c:v>
                </c:pt>
                <c:pt idx="3242">
                  <c:v>-0.49503728982536865</c:v>
                </c:pt>
                <c:pt idx="3243">
                  <c:v>-0.90250189076934229</c:v>
                </c:pt>
                <c:pt idx="3244">
                  <c:v>0.34153541645606389</c:v>
                </c:pt>
                <c:pt idx="3245">
                  <c:v>-0.72269718365088109</c:v>
                </c:pt>
                <c:pt idx="3246">
                  <c:v>0.45991985480860309</c:v>
                </c:pt>
                <c:pt idx="3247">
                  <c:v>-0.51952635164816985</c:v>
                </c:pt>
                <c:pt idx="3248">
                  <c:v>0.22256127054387867</c:v>
                </c:pt>
                <c:pt idx="3249">
                  <c:v>8.1767782685343363E-3</c:v>
                </c:pt>
                <c:pt idx="3250">
                  <c:v>-0.58416087958576501</c:v>
                </c:pt>
                <c:pt idx="3251">
                  <c:v>0.83645938495108485</c:v>
                </c:pt>
                <c:pt idx="3252">
                  <c:v>0.22244303686609504</c:v>
                </c:pt>
                <c:pt idx="3253">
                  <c:v>0.86392804044676275</c:v>
                </c:pt>
                <c:pt idx="3254">
                  <c:v>-6.6763289440521179E-2</c:v>
                </c:pt>
                <c:pt idx="3255">
                  <c:v>0.48821940655462404</c:v>
                </c:pt>
                <c:pt idx="3256">
                  <c:v>0.82483912125093961</c:v>
                </c:pt>
                <c:pt idx="3257">
                  <c:v>-0.32630232591136044</c:v>
                </c:pt>
                <c:pt idx="3258">
                  <c:v>9.9813401885576677E-2</c:v>
                </c:pt>
                <c:pt idx="3259">
                  <c:v>0.84589298427309167</c:v>
                </c:pt>
                <c:pt idx="3260">
                  <c:v>0.2993882134674602</c:v>
                </c:pt>
                <c:pt idx="3261">
                  <c:v>0</c:v>
                </c:pt>
                <c:pt idx="3262">
                  <c:v>-0.71061511099331343</c:v>
                </c:pt>
                <c:pt idx="3263">
                  <c:v>0.80234952385494696</c:v>
                </c:pt>
                <c:pt idx="3264">
                  <c:v>0.22886517053170471</c:v>
                </c:pt>
                <c:pt idx="3265">
                  <c:v>-0.85684318057081799</c:v>
                </c:pt>
                <c:pt idx="3266">
                  <c:v>2.4161433840334024E-2</c:v>
                </c:pt>
                <c:pt idx="3267">
                  <c:v>0.71631451991851036</c:v>
                </c:pt>
                <c:pt idx="3268">
                  <c:v>-0.51205450553612497</c:v>
                </c:pt>
                <c:pt idx="3269">
                  <c:v>-0.39023274852571405</c:v>
                </c:pt>
                <c:pt idx="3270">
                  <c:v>0.74628159281417072</c:v>
                </c:pt>
                <c:pt idx="3271">
                  <c:v>0.18864953296383324</c:v>
                </c:pt>
                <c:pt idx="3272">
                  <c:v>5.8440922809500653E-2</c:v>
                </c:pt>
                <c:pt idx="3273">
                  <c:v>-0.66227786581216785</c:v>
                </c:pt>
                <c:pt idx="3274">
                  <c:v>-0.62317091854164075</c:v>
                </c:pt>
                <c:pt idx="3275">
                  <c:v>0</c:v>
                </c:pt>
                <c:pt idx="3276">
                  <c:v>0.89966258159412871</c:v>
                </c:pt>
                <c:pt idx="3277">
                  <c:v>0</c:v>
                </c:pt>
                <c:pt idx="3278">
                  <c:v>-0.11844700170669775</c:v>
                </c:pt>
                <c:pt idx="3279">
                  <c:v>0</c:v>
                </c:pt>
                <c:pt idx="3280">
                  <c:v>-0.30780646364893316</c:v>
                </c:pt>
                <c:pt idx="3281">
                  <c:v>-6.0776059884889856E-2</c:v>
                </c:pt>
                <c:pt idx="3282">
                  <c:v>0.60816959210529897</c:v>
                </c:pt>
                <c:pt idx="3283">
                  <c:v>-0.44946561211068226</c:v>
                </c:pt>
                <c:pt idx="3284">
                  <c:v>-8.705163245661611E-2</c:v>
                </c:pt>
                <c:pt idx="3285">
                  <c:v>0.51564637349017861</c:v>
                </c:pt>
                <c:pt idx="3286">
                  <c:v>-0.52797953969708566</c:v>
                </c:pt>
                <c:pt idx="3287">
                  <c:v>-0.25399540483243666</c:v>
                </c:pt>
                <c:pt idx="3288">
                  <c:v>-0.28718640919860028</c:v>
                </c:pt>
                <c:pt idx="3289">
                  <c:v>0.98150951882434001</c:v>
                </c:pt>
                <c:pt idx="3290">
                  <c:v>-0.64737970169879588</c:v>
                </c:pt>
                <c:pt idx="3291">
                  <c:v>-0.24316373357204521</c:v>
                </c:pt>
                <c:pt idx="3292">
                  <c:v>0.31321439963516906</c:v>
                </c:pt>
                <c:pt idx="3293">
                  <c:v>0</c:v>
                </c:pt>
                <c:pt idx="3294">
                  <c:v>0.63883984632551905</c:v>
                </c:pt>
                <c:pt idx="3295">
                  <c:v>-0.60080862877751484</c:v>
                </c:pt>
                <c:pt idx="3296">
                  <c:v>-0.12821723618582201</c:v>
                </c:pt>
                <c:pt idx="3297">
                  <c:v>0</c:v>
                </c:pt>
                <c:pt idx="3298">
                  <c:v>-0.43290266030313074</c:v>
                </c:pt>
                <c:pt idx="3299">
                  <c:v>-0.65822170261121782</c:v>
                </c:pt>
                <c:pt idx="3300">
                  <c:v>0</c:v>
                </c:pt>
                <c:pt idx="3301">
                  <c:v>-0.89595373027109726</c:v>
                </c:pt>
                <c:pt idx="3302">
                  <c:v>0.51923045933447221</c:v>
                </c:pt>
                <c:pt idx="3303">
                  <c:v>-0.38971068804164027</c:v>
                </c:pt>
                <c:pt idx="3304">
                  <c:v>-0.16258856604489988</c:v>
                </c:pt>
                <c:pt idx="3305">
                  <c:v>0.44430759251308605</c:v>
                </c:pt>
                <c:pt idx="3306">
                  <c:v>-0.26230284351868882</c:v>
                </c:pt>
                <c:pt idx="3307">
                  <c:v>-0.59908762752856182</c:v>
                </c:pt>
                <c:pt idx="3308">
                  <c:v>0.35429752978838264</c:v>
                </c:pt>
                <c:pt idx="3309">
                  <c:v>0.38660779572798021</c:v>
                </c:pt>
                <c:pt idx="3310">
                  <c:v>-0.52356027739351962</c:v>
                </c:pt>
                <c:pt idx="3311">
                  <c:v>0.72058453746177764</c:v>
                </c:pt>
                <c:pt idx="3312">
                  <c:v>-0.16262120203299366</c:v>
                </c:pt>
                <c:pt idx="3313">
                  <c:v>-0.42499741322171403</c:v>
                </c:pt>
                <c:pt idx="3314">
                  <c:v>-0.14793749812541571</c:v>
                </c:pt>
                <c:pt idx="3315">
                  <c:v>0.34627200679149073</c:v>
                </c:pt>
                <c:pt idx="3316">
                  <c:v>-3.01378788924682E-2</c:v>
                </c:pt>
                <c:pt idx="3317">
                  <c:v>-0.21716457673354211</c:v>
                </c:pt>
                <c:pt idx="3318">
                  <c:v>-9.9279155742931252E-2</c:v>
                </c:pt>
                <c:pt idx="3319">
                  <c:v>-0.52410339061409672</c:v>
                </c:pt>
                <c:pt idx="3320">
                  <c:v>0.20842408230548301</c:v>
                </c:pt>
                <c:pt idx="3321">
                  <c:v>-0.49531334169636243</c:v>
                </c:pt>
                <c:pt idx="3322">
                  <c:v>-4.8908387432002688E-2</c:v>
                </c:pt>
                <c:pt idx="3323">
                  <c:v>-3.3443312960091336E-2</c:v>
                </c:pt>
                <c:pt idx="3324">
                  <c:v>0.6944723211149012</c:v>
                </c:pt>
                <c:pt idx="3325">
                  <c:v>-0.21693479014050798</c:v>
                </c:pt>
                <c:pt idx="3326">
                  <c:v>-0.94181675557014444</c:v>
                </c:pt>
                <c:pt idx="3327">
                  <c:v>0.81626608785640331</c:v>
                </c:pt>
                <c:pt idx="3328">
                  <c:v>0</c:v>
                </c:pt>
                <c:pt idx="3329">
                  <c:v>0.219377875737119</c:v>
                </c:pt>
                <c:pt idx="3330">
                  <c:v>0.45880509277436021</c:v>
                </c:pt>
                <c:pt idx="3331">
                  <c:v>-0.45863402668187064</c:v>
                </c:pt>
                <c:pt idx="3332">
                  <c:v>0</c:v>
                </c:pt>
                <c:pt idx="3333">
                  <c:v>0.59259989734367813</c:v>
                </c:pt>
                <c:pt idx="3334">
                  <c:v>-2.6455411754557442E-2</c:v>
                </c:pt>
                <c:pt idx="3335">
                  <c:v>0.9554205375224446</c:v>
                </c:pt>
                <c:pt idx="3336">
                  <c:v>0.15362866890369262</c:v>
                </c:pt>
                <c:pt idx="3337">
                  <c:v>0.11072837501419434</c:v>
                </c:pt>
                <c:pt idx="3338">
                  <c:v>9.0608106041684552E-2</c:v>
                </c:pt>
                <c:pt idx="3339">
                  <c:v>-0.29000745904292524</c:v>
                </c:pt>
                <c:pt idx="3340">
                  <c:v>0.31619450694297169</c:v>
                </c:pt>
                <c:pt idx="3341">
                  <c:v>0.25745993825289049</c:v>
                </c:pt>
                <c:pt idx="3342">
                  <c:v>0.51990130090375253</c:v>
                </c:pt>
                <c:pt idx="3343">
                  <c:v>0.15927956906641927</c:v>
                </c:pt>
                <c:pt idx="3344">
                  <c:v>-0.40315062996989587</c:v>
                </c:pt>
                <c:pt idx="3345">
                  <c:v>-0.12618109541918393</c:v>
                </c:pt>
                <c:pt idx="3346">
                  <c:v>0.53605875223310073</c:v>
                </c:pt>
                <c:pt idx="3347">
                  <c:v>0.86790780375294685</c:v>
                </c:pt>
                <c:pt idx="3348">
                  <c:v>0</c:v>
                </c:pt>
                <c:pt idx="3349">
                  <c:v>0.9212434814097531</c:v>
                </c:pt>
                <c:pt idx="3350">
                  <c:v>-0.54992019791185576</c:v>
                </c:pt>
                <c:pt idx="3351">
                  <c:v>-0.28131941882832506</c:v>
                </c:pt>
                <c:pt idx="3352">
                  <c:v>-0.71931532979175661</c:v>
                </c:pt>
                <c:pt idx="3353">
                  <c:v>-0.51671322818038701</c:v>
                </c:pt>
                <c:pt idx="3354">
                  <c:v>0.81872353602148062</c:v>
                </c:pt>
                <c:pt idx="3355">
                  <c:v>-0.8975642147226397</c:v>
                </c:pt>
                <c:pt idx="3356">
                  <c:v>3.106038316793687E-2</c:v>
                </c:pt>
                <c:pt idx="3357">
                  <c:v>0</c:v>
                </c:pt>
                <c:pt idx="3358">
                  <c:v>-0.61945455005734817</c:v>
                </c:pt>
                <c:pt idx="3359">
                  <c:v>-0.67678529040231361</c:v>
                </c:pt>
                <c:pt idx="3360">
                  <c:v>-0.15387238147340301</c:v>
                </c:pt>
                <c:pt idx="3361">
                  <c:v>0</c:v>
                </c:pt>
                <c:pt idx="3362">
                  <c:v>0.5268080254909594</c:v>
                </c:pt>
                <c:pt idx="3363">
                  <c:v>-0.92859691879520445</c:v>
                </c:pt>
                <c:pt idx="3364">
                  <c:v>0.14729142374654142</c:v>
                </c:pt>
                <c:pt idx="3365">
                  <c:v>0.93139091353100167</c:v>
                </c:pt>
                <c:pt idx="3366">
                  <c:v>0.46508963513640056</c:v>
                </c:pt>
                <c:pt idx="3367">
                  <c:v>-0.46876850424580546</c:v>
                </c:pt>
                <c:pt idx="3368">
                  <c:v>0.68445911599976439</c:v>
                </c:pt>
                <c:pt idx="3369">
                  <c:v>0.92623940988467524</c:v>
                </c:pt>
                <c:pt idx="3370">
                  <c:v>-9.8363517133089762E-3</c:v>
                </c:pt>
                <c:pt idx="3371">
                  <c:v>0</c:v>
                </c:pt>
                <c:pt idx="3372">
                  <c:v>0</c:v>
                </c:pt>
                <c:pt idx="3373">
                  <c:v>-0.45994208694022615</c:v>
                </c:pt>
                <c:pt idx="3374">
                  <c:v>0.27805837493232594</c:v>
                </c:pt>
                <c:pt idx="3375">
                  <c:v>0</c:v>
                </c:pt>
                <c:pt idx="3376">
                  <c:v>-0.12597201037604111</c:v>
                </c:pt>
                <c:pt idx="3377">
                  <c:v>-0.72285881935314444</c:v>
                </c:pt>
                <c:pt idx="3378">
                  <c:v>9.1368099086641633E-2</c:v>
                </c:pt>
                <c:pt idx="3379">
                  <c:v>-0.72805449054975524</c:v>
                </c:pt>
                <c:pt idx="3380">
                  <c:v>0.53441651681299751</c:v>
                </c:pt>
                <c:pt idx="3381">
                  <c:v>0.30017039396242584</c:v>
                </c:pt>
                <c:pt idx="3382">
                  <c:v>-8.6609369646626078E-2</c:v>
                </c:pt>
                <c:pt idx="3383">
                  <c:v>0.16862217853413719</c:v>
                </c:pt>
                <c:pt idx="3384">
                  <c:v>0.29895450802083995</c:v>
                </c:pt>
                <c:pt idx="3385">
                  <c:v>0.74752919234910831</c:v>
                </c:pt>
                <c:pt idx="3386">
                  <c:v>0.7673425569506177</c:v>
                </c:pt>
                <c:pt idx="3387">
                  <c:v>0.23765652114672864</c:v>
                </c:pt>
                <c:pt idx="3388">
                  <c:v>-0.90594207859030884</c:v>
                </c:pt>
                <c:pt idx="3389">
                  <c:v>-0.30991954724852128</c:v>
                </c:pt>
                <c:pt idx="3390">
                  <c:v>4.4038492809188014E-2</c:v>
                </c:pt>
                <c:pt idx="3391">
                  <c:v>0.85953838739784238</c:v>
                </c:pt>
                <c:pt idx="3392">
                  <c:v>0.27386506685213702</c:v>
                </c:pt>
                <c:pt idx="3393">
                  <c:v>0.87640795576231212</c:v>
                </c:pt>
                <c:pt idx="3394">
                  <c:v>-0.6863944994957405</c:v>
                </c:pt>
                <c:pt idx="3395">
                  <c:v>-0.32991941449334894</c:v>
                </c:pt>
                <c:pt idx="3396">
                  <c:v>-0.79198842860247298</c:v>
                </c:pt>
                <c:pt idx="3397">
                  <c:v>-0.90382166540818265</c:v>
                </c:pt>
                <c:pt idx="3398">
                  <c:v>0</c:v>
                </c:pt>
                <c:pt idx="3399">
                  <c:v>0.8663039414773045</c:v>
                </c:pt>
                <c:pt idx="3400">
                  <c:v>-0.62478701988839158</c:v>
                </c:pt>
                <c:pt idx="3401">
                  <c:v>0.15102281313562638</c:v>
                </c:pt>
                <c:pt idx="3402">
                  <c:v>0.9327980507745729</c:v>
                </c:pt>
                <c:pt idx="3403">
                  <c:v>1.363257730215971E-2</c:v>
                </c:pt>
                <c:pt idx="3404">
                  <c:v>5.9653335273151906E-2</c:v>
                </c:pt>
                <c:pt idx="3405">
                  <c:v>-0.57837280995642548</c:v>
                </c:pt>
                <c:pt idx="3406">
                  <c:v>-0.70766819244931889</c:v>
                </c:pt>
                <c:pt idx="3407">
                  <c:v>-0.49997798410913746</c:v>
                </c:pt>
                <c:pt idx="3408">
                  <c:v>0.13105433833006083</c:v>
                </c:pt>
                <c:pt idx="3409">
                  <c:v>0</c:v>
                </c:pt>
                <c:pt idx="3410">
                  <c:v>-0.18187296976677622</c:v>
                </c:pt>
                <c:pt idx="3411">
                  <c:v>-0.43461022301611535</c:v>
                </c:pt>
                <c:pt idx="3412">
                  <c:v>0.15897330509040331</c:v>
                </c:pt>
                <c:pt idx="3413">
                  <c:v>-0.34655931241042209</c:v>
                </c:pt>
                <c:pt idx="3414">
                  <c:v>0.25819061723051517</c:v>
                </c:pt>
                <c:pt idx="3415">
                  <c:v>0.48932242769422324</c:v>
                </c:pt>
                <c:pt idx="3416">
                  <c:v>0.6355506862336423</c:v>
                </c:pt>
                <c:pt idx="3417">
                  <c:v>0.69980644924399105</c:v>
                </c:pt>
                <c:pt idx="3418">
                  <c:v>-0.28045279803795209</c:v>
                </c:pt>
                <c:pt idx="3419">
                  <c:v>0.87536007578213726</c:v>
                </c:pt>
                <c:pt idx="3420">
                  <c:v>-0.81665858042272599</c:v>
                </c:pt>
                <c:pt idx="3421">
                  <c:v>0.68806151588968134</c:v>
                </c:pt>
                <c:pt idx="3422">
                  <c:v>-0.22166594868147874</c:v>
                </c:pt>
                <c:pt idx="3423">
                  <c:v>0.31242887579216128</c:v>
                </c:pt>
                <c:pt idx="3424">
                  <c:v>0.54198167873158765</c:v>
                </c:pt>
                <c:pt idx="3425">
                  <c:v>1.0465005139819388E-2</c:v>
                </c:pt>
                <c:pt idx="3426">
                  <c:v>-0.17345963051014693</c:v>
                </c:pt>
                <c:pt idx="3427">
                  <c:v>0.36761303148291075</c:v>
                </c:pt>
                <c:pt idx="3428">
                  <c:v>0.68323252026624082</c:v>
                </c:pt>
                <c:pt idx="3429">
                  <c:v>-0.14230327713990704</c:v>
                </c:pt>
                <c:pt idx="3430">
                  <c:v>0.75932316466728556</c:v>
                </c:pt>
                <c:pt idx="3431">
                  <c:v>6.5430001963911133E-2</c:v>
                </c:pt>
                <c:pt idx="3432">
                  <c:v>-0.22724286352816989</c:v>
                </c:pt>
                <c:pt idx="3433">
                  <c:v>-0.37871843196700539</c:v>
                </c:pt>
                <c:pt idx="3434">
                  <c:v>-0.52701567693508822</c:v>
                </c:pt>
                <c:pt idx="3435">
                  <c:v>0.79477794314246386</c:v>
                </c:pt>
                <c:pt idx="3436">
                  <c:v>0</c:v>
                </c:pt>
                <c:pt idx="3437">
                  <c:v>-0.41694060996874222</c:v>
                </c:pt>
                <c:pt idx="3438">
                  <c:v>0.33483561477936113</c:v>
                </c:pt>
                <c:pt idx="3439">
                  <c:v>-0.68711185003811459</c:v>
                </c:pt>
                <c:pt idx="3440">
                  <c:v>0.26111051754449921</c:v>
                </c:pt>
                <c:pt idx="3441">
                  <c:v>0.36445194645058915</c:v>
                </c:pt>
                <c:pt idx="3442">
                  <c:v>0.36174163811283888</c:v>
                </c:pt>
                <c:pt idx="3443">
                  <c:v>-0.24904847432814695</c:v>
                </c:pt>
                <c:pt idx="3444">
                  <c:v>0</c:v>
                </c:pt>
                <c:pt idx="3445">
                  <c:v>-1.5681297079036847E-2</c:v>
                </c:pt>
                <c:pt idx="3446">
                  <c:v>-0.25637414911940126</c:v>
                </c:pt>
                <c:pt idx="3447">
                  <c:v>0.25496004489306706</c:v>
                </c:pt>
                <c:pt idx="3448">
                  <c:v>0.4178396904888696</c:v>
                </c:pt>
                <c:pt idx="3449">
                  <c:v>0.62366732295591687</c:v>
                </c:pt>
                <c:pt idx="3450">
                  <c:v>0.36233791170287227</c:v>
                </c:pt>
                <c:pt idx="3451">
                  <c:v>0.40981799322442336</c:v>
                </c:pt>
                <c:pt idx="3452">
                  <c:v>-0.44811673708066874</c:v>
                </c:pt>
                <c:pt idx="3453">
                  <c:v>-0.2689097696238405</c:v>
                </c:pt>
                <c:pt idx="3454">
                  <c:v>0</c:v>
                </c:pt>
                <c:pt idx="3455">
                  <c:v>0.46614987103988109</c:v>
                </c:pt>
                <c:pt idx="3456">
                  <c:v>0</c:v>
                </c:pt>
                <c:pt idx="3457">
                  <c:v>0.15000557304672746</c:v>
                </c:pt>
                <c:pt idx="3458">
                  <c:v>-0.72255640121944242</c:v>
                </c:pt>
                <c:pt idx="3459">
                  <c:v>2.0125661275127327E-2</c:v>
                </c:pt>
                <c:pt idx="3460">
                  <c:v>-0.39131238315670086</c:v>
                </c:pt>
                <c:pt idx="3461">
                  <c:v>0.16962478030891065</c:v>
                </c:pt>
                <c:pt idx="3462">
                  <c:v>0.33202801038531682</c:v>
                </c:pt>
                <c:pt idx="3463">
                  <c:v>-0.74405379779470693</c:v>
                </c:pt>
                <c:pt idx="3464">
                  <c:v>-9.8721803386977558E-2</c:v>
                </c:pt>
                <c:pt idx="3465">
                  <c:v>-1.0513200437682274E-2</c:v>
                </c:pt>
                <c:pt idx="3466">
                  <c:v>-0.29758486744192852</c:v>
                </c:pt>
                <c:pt idx="3467">
                  <c:v>0.86880787746146804</c:v>
                </c:pt>
                <c:pt idx="3468">
                  <c:v>-0.206488050965835</c:v>
                </c:pt>
                <c:pt idx="3469">
                  <c:v>-0.7524016407874291</c:v>
                </c:pt>
                <c:pt idx="3470">
                  <c:v>-0.82182787088232945</c:v>
                </c:pt>
                <c:pt idx="3471">
                  <c:v>0.11997487558618594</c:v>
                </c:pt>
                <c:pt idx="3472">
                  <c:v>-0.74048286229448768</c:v>
                </c:pt>
                <c:pt idx="3473">
                  <c:v>0.81418422215204123</c:v>
                </c:pt>
                <c:pt idx="3474">
                  <c:v>0.62186584927815458</c:v>
                </c:pt>
                <c:pt idx="3475">
                  <c:v>-0.21761382197595927</c:v>
                </c:pt>
                <c:pt idx="3476">
                  <c:v>-5.3339883874908137E-2</c:v>
                </c:pt>
                <c:pt idx="3477">
                  <c:v>0.54181060321995045</c:v>
                </c:pt>
                <c:pt idx="3478">
                  <c:v>0.17212129941076421</c:v>
                </c:pt>
                <c:pt idx="3479">
                  <c:v>0.32474270473628924</c:v>
                </c:pt>
                <c:pt idx="3480">
                  <c:v>-6.2758641280007809E-3</c:v>
                </c:pt>
                <c:pt idx="3481">
                  <c:v>-0.46778332009431611</c:v>
                </c:pt>
                <c:pt idx="3482">
                  <c:v>-0.1718515573323818</c:v>
                </c:pt>
                <c:pt idx="3483">
                  <c:v>0.9566407524646402</c:v>
                </c:pt>
                <c:pt idx="3484">
                  <c:v>-0.33754060062902014</c:v>
                </c:pt>
                <c:pt idx="3485">
                  <c:v>-0.335111256981726</c:v>
                </c:pt>
                <c:pt idx="3486">
                  <c:v>-0.19930615060972398</c:v>
                </c:pt>
                <c:pt idx="3487">
                  <c:v>-0.42130682336696784</c:v>
                </c:pt>
                <c:pt idx="3488">
                  <c:v>-0.89566810585619194</c:v>
                </c:pt>
                <c:pt idx="3489">
                  <c:v>0.97297461290337572</c:v>
                </c:pt>
                <c:pt idx="3490">
                  <c:v>-0.69222072679679136</c:v>
                </c:pt>
                <c:pt idx="3491">
                  <c:v>0.77458154601776708</c:v>
                </c:pt>
                <c:pt idx="3492">
                  <c:v>0.70074821477356231</c:v>
                </c:pt>
                <c:pt idx="3493">
                  <c:v>0</c:v>
                </c:pt>
                <c:pt idx="3494">
                  <c:v>0.10840656707250082</c:v>
                </c:pt>
                <c:pt idx="3495">
                  <c:v>0.74287293410072064</c:v>
                </c:pt>
                <c:pt idx="3496">
                  <c:v>0.16582996391542615</c:v>
                </c:pt>
                <c:pt idx="3497">
                  <c:v>0</c:v>
                </c:pt>
                <c:pt idx="3498">
                  <c:v>0.67694934225333403</c:v>
                </c:pt>
                <c:pt idx="3499">
                  <c:v>-0.80916850577132893</c:v>
                </c:pt>
                <c:pt idx="3500">
                  <c:v>0.28239786069673523</c:v>
                </c:pt>
                <c:pt idx="3501">
                  <c:v>-0.49279648480121196</c:v>
                </c:pt>
                <c:pt idx="3502">
                  <c:v>-0.3773812662193522</c:v>
                </c:pt>
                <c:pt idx="3503">
                  <c:v>0.10301761384409326</c:v>
                </c:pt>
                <c:pt idx="3504">
                  <c:v>0.64489021119110845</c:v>
                </c:pt>
                <c:pt idx="3505">
                  <c:v>0.72720479418035255</c:v>
                </c:pt>
                <c:pt idx="3506">
                  <c:v>0.18095683243546318</c:v>
                </c:pt>
                <c:pt idx="3507">
                  <c:v>-0.45463320913429844</c:v>
                </c:pt>
                <c:pt idx="3508">
                  <c:v>-0.88808127802461656</c:v>
                </c:pt>
                <c:pt idx="3509">
                  <c:v>0.84179344633795838</c:v>
                </c:pt>
                <c:pt idx="3510">
                  <c:v>0.73838060773111913</c:v>
                </c:pt>
                <c:pt idx="3511">
                  <c:v>0.43094632631295848</c:v>
                </c:pt>
                <c:pt idx="3512">
                  <c:v>0.86177674031023388</c:v>
                </c:pt>
                <c:pt idx="3513">
                  <c:v>-0.11037145553165843</c:v>
                </c:pt>
                <c:pt idx="3514">
                  <c:v>9.6206775047225926E-2</c:v>
                </c:pt>
                <c:pt idx="3515">
                  <c:v>0.20589103270364434</c:v>
                </c:pt>
                <c:pt idx="3516">
                  <c:v>0.95167535602183972</c:v>
                </c:pt>
                <c:pt idx="3517">
                  <c:v>6.2874979837444181E-2</c:v>
                </c:pt>
                <c:pt idx="3518">
                  <c:v>-0.82174511311511933</c:v>
                </c:pt>
                <c:pt idx="3519">
                  <c:v>0.55403985895187668</c:v>
                </c:pt>
                <c:pt idx="3520">
                  <c:v>-0.45718254359951055</c:v>
                </c:pt>
                <c:pt idx="3521">
                  <c:v>-0.7524495193005557</c:v>
                </c:pt>
                <c:pt idx="3522">
                  <c:v>-0.30643274818883337</c:v>
                </c:pt>
                <c:pt idx="3523">
                  <c:v>-0.77833207237291302</c:v>
                </c:pt>
                <c:pt idx="3524">
                  <c:v>-0.15315893550371021</c:v>
                </c:pt>
                <c:pt idx="3525">
                  <c:v>-0.34196699589204033</c:v>
                </c:pt>
                <c:pt idx="3526">
                  <c:v>0.39126527300641328</c:v>
                </c:pt>
                <c:pt idx="3527">
                  <c:v>0.34622852181682756</c:v>
                </c:pt>
                <c:pt idx="3528">
                  <c:v>-0.61947795677071749</c:v>
                </c:pt>
                <c:pt idx="3529">
                  <c:v>0.18174336450630094</c:v>
                </c:pt>
                <c:pt idx="3530">
                  <c:v>-0.59842474299736836</c:v>
                </c:pt>
                <c:pt idx="3531">
                  <c:v>-0.73056152790121021</c:v>
                </c:pt>
                <c:pt idx="3532">
                  <c:v>0.65171438222270539</c:v>
                </c:pt>
                <c:pt idx="3533">
                  <c:v>-0.18049287262654518</c:v>
                </c:pt>
                <c:pt idx="3534">
                  <c:v>-0.17549872433792199</c:v>
                </c:pt>
                <c:pt idx="3535">
                  <c:v>-2.1002685059533059E-2</c:v>
                </c:pt>
                <c:pt idx="3536">
                  <c:v>0.30373528205747075</c:v>
                </c:pt>
                <c:pt idx="3537">
                  <c:v>0.28928210181555486</c:v>
                </c:pt>
                <c:pt idx="3538">
                  <c:v>-0.28062635826297705</c:v>
                </c:pt>
                <c:pt idx="3539">
                  <c:v>-0.2464151321573563</c:v>
                </c:pt>
                <c:pt idx="3540">
                  <c:v>-0.27013921627675114</c:v>
                </c:pt>
                <c:pt idx="3541">
                  <c:v>0.94073267765345003</c:v>
                </c:pt>
                <c:pt idx="3542">
                  <c:v>-0.51636370575041657</c:v>
                </c:pt>
                <c:pt idx="3543">
                  <c:v>-0.22041929477665398</c:v>
                </c:pt>
                <c:pt idx="3544">
                  <c:v>0.31782395122900919</c:v>
                </c:pt>
                <c:pt idx="3545">
                  <c:v>-0.72636208122878598</c:v>
                </c:pt>
                <c:pt idx="3546">
                  <c:v>0</c:v>
                </c:pt>
                <c:pt idx="3547">
                  <c:v>0</c:v>
                </c:pt>
                <c:pt idx="3548">
                  <c:v>0.95750656110720989</c:v>
                </c:pt>
                <c:pt idx="3549">
                  <c:v>-0.21992259514619161</c:v>
                </c:pt>
                <c:pt idx="3550">
                  <c:v>-0.22619185325865013</c:v>
                </c:pt>
                <c:pt idx="3551">
                  <c:v>0.30759678466410062</c:v>
                </c:pt>
                <c:pt idx="3552">
                  <c:v>-0.90771752067380551</c:v>
                </c:pt>
                <c:pt idx="3553">
                  <c:v>9.6508073076088663E-3</c:v>
                </c:pt>
                <c:pt idx="3554">
                  <c:v>-0.75204238233642495</c:v>
                </c:pt>
                <c:pt idx="3555">
                  <c:v>0.17837623399521338</c:v>
                </c:pt>
                <c:pt idx="3556">
                  <c:v>-0.1258699316238884</c:v>
                </c:pt>
                <c:pt idx="3557">
                  <c:v>-0.65342682009647546</c:v>
                </c:pt>
                <c:pt idx="3558">
                  <c:v>0.40810778365330669</c:v>
                </c:pt>
                <c:pt idx="3559">
                  <c:v>-0.89252004554708242</c:v>
                </c:pt>
                <c:pt idx="3560">
                  <c:v>0.21999602230675117</c:v>
                </c:pt>
                <c:pt idx="3561">
                  <c:v>-0.82938010615673019</c:v>
                </c:pt>
                <c:pt idx="3562">
                  <c:v>-0.67101303179047966</c:v>
                </c:pt>
                <c:pt idx="3563">
                  <c:v>0</c:v>
                </c:pt>
                <c:pt idx="3564">
                  <c:v>0.83859745137144392</c:v>
                </c:pt>
                <c:pt idx="3565">
                  <c:v>0.1177756311487244</c:v>
                </c:pt>
                <c:pt idx="3566">
                  <c:v>0.15552348402141311</c:v>
                </c:pt>
                <c:pt idx="3567">
                  <c:v>0.7478039287421675</c:v>
                </c:pt>
                <c:pt idx="3568">
                  <c:v>-0.21131896373136075</c:v>
                </c:pt>
                <c:pt idx="3569">
                  <c:v>-0.13803019462049626</c:v>
                </c:pt>
                <c:pt idx="3570">
                  <c:v>0.55324513473868464</c:v>
                </c:pt>
                <c:pt idx="3571">
                  <c:v>-0.39197964821197462</c:v>
                </c:pt>
                <c:pt idx="3572">
                  <c:v>-0.29779805522996605</c:v>
                </c:pt>
                <c:pt idx="3573">
                  <c:v>0.29659674992054158</c:v>
                </c:pt>
                <c:pt idx="3574">
                  <c:v>-0.66298130604741246</c:v>
                </c:pt>
                <c:pt idx="3575">
                  <c:v>0</c:v>
                </c:pt>
                <c:pt idx="3576">
                  <c:v>-0.49106148074611955</c:v>
                </c:pt>
                <c:pt idx="3577">
                  <c:v>-0.64938002422772856</c:v>
                </c:pt>
                <c:pt idx="3578">
                  <c:v>-0.6813857407479631</c:v>
                </c:pt>
                <c:pt idx="3579">
                  <c:v>0.52235377756429946</c:v>
                </c:pt>
                <c:pt idx="3580">
                  <c:v>-0.78102935037188925</c:v>
                </c:pt>
                <c:pt idx="3581">
                  <c:v>-0.84819819770360738</c:v>
                </c:pt>
                <c:pt idx="3582">
                  <c:v>0</c:v>
                </c:pt>
                <c:pt idx="3583">
                  <c:v>-0.39088884979014282</c:v>
                </c:pt>
                <c:pt idx="3584">
                  <c:v>-0.46685162016699799</c:v>
                </c:pt>
                <c:pt idx="3585">
                  <c:v>0.4578501286144811</c:v>
                </c:pt>
                <c:pt idx="3586">
                  <c:v>0</c:v>
                </c:pt>
                <c:pt idx="3587">
                  <c:v>-0.42929346608903235</c:v>
                </c:pt>
                <c:pt idx="3588">
                  <c:v>-0.28715349828086689</c:v>
                </c:pt>
                <c:pt idx="3589">
                  <c:v>-0.25947467866593199</c:v>
                </c:pt>
                <c:pt idx="3590">
                  <c:v>3.3287519199261428E-2</c:v>
                </c:pt>
                <c:pt idx="3591">
                  <c:v>0</c:v>
                </c:pt>
                <c:pt idx="3592">
                  <c:v>-0.58836547245998283</c:v>
                </c:pt>
                <c:pt idx="3593">
                  <c:v>0.77295237520827886</c:v>
                </c:pt>
                <c:pt idx="3594">
                  <c:v>-0.70741902202765983</c:v>
                </c:pt>
                <c:pt idx="3595">
                  <c:v>-0.20328565064268278</c:v>
                </c:pt>
                <c:pt idx="3596">
                  <c:v>-0.94668338125615081</c:v>
                </c:pt>
                <c:pt idx="3597">
                  <c:v>-0.28811849654739091</c:v>
                </c:pt>
                <c:pt idx="3598">
                  <c:v>0.64346494514217267</c:v>
                </c:pt>
                <c:pt idx="3599">
                  <c:v>-0.81071179412295158</c:v>
                </c:pt>
                <c:pt idx="3600">
                  <c:v>-0.25060429789585781</c:v>
                </c:pt>
                <c:pt idx="3601">
                  <c:v>0</c:v>
                </c:pt>
                <c:pt idx="3602">
                  <c:v>-0.87066126435305158</c:v>
                </c:pt>
                <c:pt idx="3603">
                  <c:v>5.3331930859641177E-2</c:v>
                </c:pt>
                <c:pt idx="3604">
                  <c:v>-0.45689994519947269</c:v>
                </c:pt>
                <c:pt idx="3605">
                  <c:v>-0.30157098511520203</c:v>
                </c:pt>
                <c:pt idx="3606">
                  <c:v>-0.42879331381949631</c:v>
                </c:pt>
                <c:pt idx="3607">
                  <c:v>0.20043545934640361</c:v>
                </c:pt>
                <c:pt idx="3608">
                  <c:v>0.41953887632197984</c:v>
                </c:pt>
                <c:pt idx="3609">
                  <c:v>-0.17018487004576721</c:v>
                </c:pt>
                <c:pt idx="3610">
                  <c:v>-3.8214556051543648E-2</c:v>
                </c:pt>
                <c:pt idx="3611">
                  <c:v>0.32079403337042844</c:v>
                </c:pt>
                <c:pt idx="3612">
                  <c:v>0.4295812008931188</c:v>
                </c:pt>
                <c:pt idx="3613">
                  <c:v>-0.75638326675295198</c:v>
                </c:pt>
                <c:pt idx="3614">
                  <c:v>-0.70140005943038397</c:v>
                </c:pt>
                <c:pt idx="3615">
                  <c:v>6.6568595527489546E-2</c:v>
                </c:pt>
                <c:pt idx="3616">
                  <c:v>0.94336108898216819</c:v>
                </c:pt>
                <c:pt idx="3617">
                  <c:v>-0.4912764880416845</c:v>
                </c:pt>
                <c:pt idx="3618">
                  <c:v>-0.83738325568717753</c:v>
                </c:pt>
                <c:pt idx="3619">
                  <c:v>-0.4568302065375256</c:v>
                </c:pt>
                <c:pt idx="3620">
                  <c:v>8.7618459015804964E-2</c:v>
                </c:pt>
                <c:pt idx="3621">
                  <c:v>-0.47725042417766517</c:v>
                </c:pt>
                <c:pt idx="3622">
                  <c:v>-0.43121203805821062</c:v>
                </c:pt>
                <c:pt idx="3623">
                  <c:v>-0.17461962376379953</c:v>
                </c:pt>
                <c:pt idx="3624">
                  <c:v>-0.3570994069198275</c:v>
                </c:pt>
                <c:pt idx="3625">
                  <c:v>0</c:v>
                </c:pt>
                <c:pt idx="3626">
                  <c:v>0.16301764055291254</c:v>
                </c:pt>
                <c:pt idx="3627">
                  <c:v>-0.26176670427695309</c:v>
                </c:pt>
                <c:pt idx="3628">
                  <c:v>-0.30951398016921755</c:v>
                </c:pt>
                <c:pt idx="3629">
                  <c:v>2.8243168748174775E-2</c:v>
                </c:pt>
                <c:pt idx="3630">
                  <c:v>-0.88121106719702769</c:v>
                </c:pt>
                <c:pt idx="3631">
                  <c:v>-0.49395133068813968</c:v>
                </c:pt>
                <c:pt idx="3632">
                  <c:v>0.49614394405430634</c:v>
                </c:pt>
                <c:pt idx="3633">
                  <c:v>-0.70176046342999432</c:v>
                </c:pt>
                <c:pt idx="3634">
                  <c:v>-0.73531161489871477</c:v>
                </c:pt>
                <c:pt idx="3635">
                  <c:v>0.15138311362706058</c:v>
                </c:pt>
                <c:pt idx="3636">
                  <c:v>-7.2161569689277283E-2</c:v>
                </c:pt>
                <c:pt idx="3637">
                  <c:v>-0.16116443098380817</c:v>
                </c:pt>
                <c:pt idx="3638">
                  <c:v>0.4434510976595411</c:v>
                </c:pt>
                <c:pt idx="3639">
                  <c:v>4.2983366509589643E-2</c:v>
                </c:pt>
                <c:pt idx="3640">
                  <c:v>-0.45390383333585055</c:v>
                </c:pt>
                <c:pt idx="3641">
                  <c:v>1.4209986561903132E-3</c:v>
                </c:pt>
                <c:pt idx="3642">
                  <c:v>0.23341534319717791</c:v>
                </c:pt>
                <c:pt idx="3643">
                  <c:v>-0.14507613005913209</c:v>
                </c:pt>
                <c:pt idx="3644">
                  <c:v>0.2464103112403537</c:v>
                </c:pt>
                <c:pt idx="3645">
                  <c:v>0.4694260228430937</c:v>
                </c:pt>
                <c:pt idx="3646">
                  <c:v>-0.54152396297981742</c:v>
                </c:pt>
                <c:pt idx="3647">
                  <c:v>0.61861542312780782</c:v>
                </c:pt>
                <c:pt idx="3648">
                  <c:v>0.80321874645204505</c:v>
                </c:pt>
                <c:pt idx="3649">
                  <c:v>7.4053613943444481E-5</c:v>
                </c:pt>
                <c:pt idx="3650">
                  <c:v>0.20728963909533712</c:v>
                </c:pt>
                <c:pt idx="3651">
                  <c:v>0.61425276669908924</c:v>
                </c:pt>
                <c:pt idx="3652">
                  <c:v>-0.12089247344406069</c:v>
                </c:pt>
                <c:pt idx="3653">
                  <c:v>0.63582520877837279</c:v>
                </c:pt>
                <c:pt idx="3654">
                  <c:v>0.52656332744897505</c:v>
                </c:pt>
                <c:pt idx="3655">
                  <c:v>6.2399756204799026E-2</c:v>
                </c:pt>
                <c:pt idx="3656">
                  <c:v>-6.8722301647568693E-2</c:v>
                </c:pt>
                <c:pt idx="3657">
                  <c:v>-8.9924432244612454E-2</c:v>
                </c:pt>
                <c:pt idx="3658">
                  <c:v>9.8843318483325532E-3</c:v>
                </c:pt>
                <c:pt idx="3659">
                  <c:v>0.15506544023120236</c:v>
                </c:pt>
                <c:pt idx="3660">
                  <c:v>0.31090686830066094</c:v>
                </c:pt>
                <c:pt idx="3661">
                  <c:v>-0.7693893133995191</c:v>
                </c:pt>
                <c:pt idx="3662">
                  <c:v>-0.52820920590830289</c:v>
                </c:pt>
                <c:pt idx="3663">
                  <c:v>0.89473078553175978</c:v>
                </c:pt>
                <c:pt idx="3664">
                  <c:v>-0.56463725250555141</c:v>
                </c:pt>
                <c:pt idx="3665">
                  <c:v>6.5767275012605902E-2</c:v>
                </c:pt>
                <c:pt idx="3666">
                  <c:v>-0.29794669974151317</c:v>
                </c:pt>
                <c:pt idx="3667">
                  <c:v>0.67352173793621894</c:v>
                </c:pt>
                <c:pt idx="3668">
                  <c:v>0.20857729155991284</c:v>
                </c:pt>
                <c:pt idx="3669">
                  <c:v>-0.73685696182777194</c:v>
                </c:pt>
                <c:pt idx="3670">
                  <c:v>0.539788669131264</c:v>
                </c:pt>
                <c:pt idx="3671">
                  <c:v>0.31309797922280758</c:v>
                </c:pt>
                <c:pt idx="3672">
                  <c:v>-0.43613702423629991</c:v>
                </c:pt>
                <c:pt idx="3673">
                  <c:v>0.41273846172159789</c:v>
                </c:pt>
                <c:pt idx="3674">
                  <c:v>-0.37949627255803681</c:v>
                </c:pt>
                <c:pt idx="3675">
                  <c:v>-0.78526924670342391</c:v>
                </c:pt>
                <c:pt idx="3676">
                  <c:v>-0.81320999935750604</c:v>
                </c:pt>
                <c:pt idx="3677">
                  <c:v>-0.51327308312375308</c:v>
                </c:pt>
                <c:pt idx="3678">
                  <c:v>-5.0050228799334781E-2</c:v>
                </c:pt>
                <c:pt idx="3679">
                  <c:v>0.36719738066185004</c:v>
                </c:pt>
                <c:pt idx="3680">
                  <c:v>0.58044116271763257</c:v>
                </c:pt>
                <c:pt idx="3681">
                  <c:v>0</c:v>
                </c:pt>
                <c:pt idx="3682">
                  <c:v>-0.60891359204218587</c:v>
                </c:pt>
                <c:pt idx="3683">
                  <c:v>0.26745722742934191</c:v>
                </c:pt>
                <c:pt idx="3684">
                  <c:v>0.24212047220216229</c:v>
                </c:pt>
                <c:pt idx="3685">
                  <c:v>0.85897827479158362</c:v>
                </c:pt>
                <c:pt idx="3686">
                  <c:v>0.80599826367836958</c:v>
                </c:pt>
                <c:pt idx="3687">
                  <c:v>-0.28825522481003968</c:v>
                </c:pt>
                <c:pt idx="3688">
                  <c:v>-0.85683090535509687</c:v>
                </c:pt>
                <c:pt idx="3689">
                  <c:v>0.32133977012907872</c:v>
                </c:pt>
                <c:pt idx="3690">
                  <c:v>3.7203772972405423E-2</c:v>
                </c:pt>
                <c:pt idx="3691">
                  <c:v>-0.11605732530640774</c:v>
                </c:pt>
                <c:pt idx="3692">
                  <c:v>-0.46371172794799081</c:v>
                </c:pt>
                <c:pt idx="3693">
                  <c:v>0.32056270596071423</c:v>
                </c:pt>
                <c:pt idx="3694">
                  <c:v>0.84090740231315964</c:v>
                </c:pt>
                <c:pt idx="3695">
                  <c:v>0.10679857967151742</c:v>
                </c:pt>
                <c:pt idx="3696">
                  <c:v>-4.7885688606456235E-2</c:v>
                </c:pt>
                <c:pt idx="3697">
                  <c:v>0.90453675183446181</c:v>
                </c:pt>
                <c:pt idx="3698">
                  <c:v>-0.84220991405155099</c:v>
                </c:pt>
                <c:pt idx="3699">
                  <c:v>-0.42180441610502067</c:v>
                </c:pt>
                <c:pt idx="3700">
                  <c:v>0.25452255779747202</c:v>
                </c:pt>
                <c:pt idx="3701">
                  <c:v>0.69769858714451061</c:v>
                </c:pt>
                <c:pt idx="3702">
                  <c:v>-0.44479628057854476</c:v>
                </c:pt>
                <c:pt idx="3703">
                  <c:v>0</c:v>
                </c:pt>
                <c:pt idx="3704">
                  <c:v>0.16167979404415142</c:v>
                </c:pt>
                <c:pt idx="3705">
                  <c:v>-0.23237421737497946</c:v>
                </c:pt>
                <c:pt idx="3706">
                  <c:v>-0.26429584276527501</c:v>
                </c:pt>
                <c:pt idx="3707">
                  <c:v>0.85557713213671571</c:v>
                </c:pt>
                <c:pt idx="3708">
                  <c:v>0.60847141847552766</c:v>
                </c:pt>
                <c:pt idx="3709">
                  <c:v>-0.52227514159045574</c:v>
                </c:pt>
                <c:pt idx="3710">
                  <c:v>-0.13680882289937288</c:v>
                </c:pt>
                <c:pt idx="3711">
                  <c:v>0</c:v>
                </c:pt>
                <c:pt idx="3712">
                  <c:v>-0.67309102543211385</c:v>
                </c:pt>
                <c:pt idx="3713">
                  <c:v>-0.57496519971967452</c:v>
                </c:pt>
                <c:pt idx="3714">
                  <c:v>0.33701169622744903</c:v>
                </c:pt>
                <c:pt idx="3715">
                  <c:v>-0.55534649789953361</c:v>
                </c:pt>
                <c:pt idx="3716">
                  <c:v>0</c:v>
                </c:pt>
                <c:pt idx="3717">
                  <c:v>-0.12767701068615381</c:v>
                </c:pt>
                <c:pt idx="3718">
                  <c:v>0.90606371963321553</c:v>
                </c:pt>
                <c:pt idx="3719">
                  <c:v>0</c:v>
                </c:pt>
                <c:pt idx="3720">
                  <c:v>0.36951580470450313</c:v>
                </c:pt>
                <c:pt idx="3721">
                  <c:v>0.13631432684585479</c:v>
                </c:pt>
                <c:pt idx="3722">
                  <c:v>-0.20892909642608945</c:v>
                </c:pt>
                <c:pt idx="3723">
                  <c:v>0.21447573965307215</c:v>
                </c:pt>
                <c:pt idx="3724">
                  <c:v>0.29970434052222722</c:v>
                </c:pt>
                <c:pt idx="3725">
                  <c:v>-0.62964852580339314</c:v>
                </c:pt>
                <c:pt idx="3726">
                  <c:v>0</c:v>
                </c:pt>
                <c:pt idx="3727">
                  <c:v>0.1253110920887946</c:v>
                </c:pt>
                <c:pt idx="3728">
                  <c:v>-0.33963151493493576</c:v>
                </c:pt>
                <c:pt idx="3729">
                  <c:v>-0.27469873611617651</c:v>
                </c:pt>
                <c:pt idx="3730">
                  <c:v>0.74932972031643086</c:v>
                </c:pt>
                <c:pt idx="3731">
                  <c:v>0.75784841983307694</c:v>
                </c:pt>
                <c:pt idx="3732">
                  <c:v>-0.81819525863042852</c:v>
                </c:pt>
                <c:pt idx="3733">
                  <c:v>-0.43564423929782059</c:v>
                </c:pt>
                <c:pt idx="3734">
                  <c:v>0.65560002426136099</c:v>
                </c:pt>
                <c:pt idx="3735">
                  <c:v>0.597869390725418</c:v>
                </c:pt>
                <c:pt idx="3736">
                  <c:v>-0.58119140120600188</c:v>
                </c:pt>
                <c:pt idx="3737">
                  <c:v>0.97080759146569362</c:v>
                </c:pt>
                <c:pt idx="3738">
                  <c:v>-0.17424188653471939</c:v>
                </c:pt>
                <c:pt idx="3739">
                  <c:v>-0.33702450729328914</c:v>
                </c:pt>
                <c:pt idx="3740">
                  <c:v>0.68437228699614194</c:v>
                </c:pt>
                <c:pt idx="3741">
                  <c:v>-0.42121533055085364</c:v>
                </c:pt>
                <c:pt idx="3742">
                  <c:v>-0.25995950213706404</c:v>
                </c:pt>
                <c:pt idx="3743">
                  <c:v>0.28051534142226864</c:v>
                </c:pt>
                <c:pt idx="3744">
                  <c:v>0.94089213675100247</c:v>
                </c:pt>
                <c:pt idx="3745">
                  <c:v>0.12895327256352559</c:v>
                </c:pt>
                <c:pt idx="3746">
                  <c:v>-0.33905008068258369</c:v>
                </c:pt>
                <c:pt idx="3747">
                  <c:v>1.9102748366451208E-3</c:v>
                </c:pt>
                <c:pt idx="3748">
                  <c:v>0.99540117823027929</c:v>
                </c:pt>
                <c:pt idx="3749">
                  <c:v>-0.1695348257943394</c:v>
                </c:pt>
                <c:pt idx="3750">
                  <c:v>-0.76289643442374311</c:v>
                </c:pt>
              </c:numCache>
            </c:numRef>
          </c:val>
          <c:extLst>
            <c:ext xmlns:c16="http://schemas.microsoft.com/office/drawing/2014/chart" uri="{C3380CC4-5D6E-409C-BE32-E72D297353CC}">
              <c16:uniqueId val="{00000000-0A29-4BCE-8184-A9DDDCE640E3}"/>
            </c:ext>
          </c:extLst>
        </c:ser>
        <c:dLbls>
          <c:showLegendKey val="0"/>
          <c:showVal val="0"/>
          <c:showCatName val="0"/>
          <c:showSerName val="0"/>
          <c:showPercent val="0"/>
          <c:showBubbleSize val="0"/>
        </c:dLbls>
        <c:gapWidth val="219"/>
        <c:axId val="1955916752"/>
        <c:axId val="2063692768"/>
      </c:barChart>
      <c:lineChart>
        <c:grouping val="standard"/>
        <c:varyColors val="0"/>
        <c:ser>
          <c:idx val="0"/>
          <c:order val="0"/>
          <c:tx>
            <c:strRef>
              <c:f>Sheet8!$A$1</c:f>
              <c:strCache>
                <c:ptCount val="1"/>
                <c:pt idx="0">
                  <c:v>Cost</c:v>
                </c:pt>
              </c:strCache>
            </c:strRef>
          </c:tx>
          <c:spPr>
            <a:ln w="28575" cap="rnd">
              <a:solidFill>
                <a:schemeClr val="accent1"/>
              </a:solidFill>
              <a:round/>
            </a:ln>
            <a:effectLst/>
          </c:spPr>
          <c:marker>
            <c:symbol val="none"/>
          </c:marker>
          <c:val>
            <c:numRef>
              <c:f>Sheet8!$A$2:$A$3753</c:f>
              <c:numCache>
                <c:formatCode>h:mm:ss</c:formatCode>
                <c:ptCount val="3752"/>
                <c:pt idx="0">
                  <c:v>2.7546296296296294E-3</c:v>
                </c:pt>
                <c:pt idx="1">
                  <c:v>2.9861111111111113E-3</c:v>
                </c:pt>
                <c:pt idx="2">
                  <c:v>3.414351851851852E-3</c:v>
                </c:pt>
                <c:pt idx="3">
                  <c:v>3.6921296296296298E-3</c:v>
                </c:pt>
                <c:pt idx="4">
                  <c:v>3.7500000000000003E-3</c:v>
                </c:pt>
                <c:pt idx="5">
                  <c:v>3.7847222222222223E-3</c:v>
                </c:pt>
                <c:pt idx="6">
                  <c:v>3.8078703703703707E-3</c:v>
                </c:pt>
                <c:pt idx="7">
                  <c:v>3.9699074074074072E-3</c:v>
                </c:pt>
                <c:pt idx="8">
                  <c:v>3.9814814814814817E-3</c:v>
                </c:pt>
                <c:pt idx="9">
                  <c:v>3.9930555555555561E-3</c:v>
                </c:pt>
                <c:pt idx="10">
                  <c:v>4.0509259259259257E-3</c:v>
                </c:pt>
                <c:pt idx="11">
                  <c:v>4.0856481481481481E-3</c:v>
                </c:pt>
                <c:pt idx="12">
                  <c:v>4.1435185185185186E-3</c:v>
                </c:pt>
                <c:pt idx="13">
                  <c:v>4.340277777777778E-3</c:v>
                </c:pt>
                <c:pt idx="14">
                  <c:v>4.3981481481481484E-3</c:v>
                </c:pt>
                <c:pt idx="15">
                  <c:v>4.5370370370370365E-3</c:v>
                </c:pt>
                <c:pt idx="16">
                  <c:v>4.5486111111111109E-3</c:v>
                </c:pt>
                <c:pt idx="17">
                  <c:v>4.6296296296296302E-3</c:v>
                </c:pt>
                <c:pt idx="18">
                  <c:v>4.7453703703703703E-3</c:v>
                </c:pt>
                <c:pt idx="19">
                  <c:v>4.7569444444444447E-3</c:v>
                </c:pt>
                <c:pt idx="20">
                  <c:v>4.7569444444444447E-3</c:v>
                </c:pt>
                <c:pt idx="21">
                  <c:v>4.7800925925925919E-3</c:v>
                </c:pt>
                <c:pt idx="22">
                  <c:v>4.8958333333333328E-3</c:v>
                </c:pt>
                <c:pt idx="23">
                  <c:v>5.0000000000000001E-3</c:v>
                </c:pt>
                <c:pt idx="24">
                  <c:v>5.0925925925925921E-3</c:v>
                </c:pt>
                <c:pt idx="25">
                  <c:v>5.115740740740741E-3</c:v>
                </c:pt>
                <c:pt idx="26">
                  <c:v>5.1273148148148146E-3</c:v>
                </c:pt>
                <c:pt idx="27">
                  <c:v>5.138888888888889E-3</c:v>
                </c:pt>
                <c:pt idx="28">
                  <c:v>5.1504629629629635E-3</c:v>
                </c:pt>
                <c:pt idx="29">
                  <c:v>5.2430555555555555E-3</c:v>
                </c:pt>
                <c:pt idx="30">
                  <c:v>5.3240740740740748E-3</c:v>
                </c:pt>
                <c:pt idx="31">
                  <c:v>5.37037037037037E-3</c:v>
                </c:pt>
                <c:pt idx="32">
                  <c:v>5.37037037037037E-3</c:v>
                </c:pt>
                <c:pt idx="33">
                  <c:v>5.5324074074074069E-3</c:v>
                </c:pt>
                <c:pt idx="34">
                  <c:v>5.5439814814814822E-3</c:v>
                </c:pt>
                <c:pt idx="35">
                  <c:v>5.5555555555555558E-3</c:v>
                </c:pt>
                <c:pt idx="36">
                  <c:v>5.6018518518518518E-3</c:v>
                </c:pt>
                <c:pt idx="37">
                  <c:v>5.6712962962962958E-3</c:v>
                </c:pt>
                <c:pt idx="38">
                  <c:v>5.6828703703703702E-3</c:v>
                </c:pt>
                <c:pt idx="39">
                  <c:v>5.6944444444444438E-3</c:v>
                </c:pt>
                <c:pt idx="40">
                  <c:v>5.7870370370370376E-3</c:v>
                </c:pt>
                <c:pt idx="41">
                  <c:v>5.8449074074074072E-3</c:v>
                </c:pt>
                <c:pt idx="42">
                  <c:v>5.8564814814814825E-3</c:v>
                </c:pt>
                <c:pt idx="43">
                  <c:v>5.9259259259259256E-3</c:v>
                </c:pt>
                <c:pt idx="44">
                  <c:v>5.9953703703703697E-3</c:v>
                </c:pt>
                <c:pt idx="45">
                  <c:v>6.0069444444444441E-3</c:v>
                </c:pt>
                <c:pt idx="46">
                  <c:v>6.030092592592593E-3</c:v>
                </c:pt>
                <c:pt idx="47">
                  <c:v>6.030092592592593E-3</c:v>
                </c:pt>
                <c:pt idx="48">
                  <c:v>6.053240740740741E-3</c:v>
                </c:pt>
                <c:pt idx="49">
                  <c:v>6.076388888888889E-3</c:v>
                </c:pt>
                <c:pt idx="50">
                  <c:v>6.1342592592592594E-3</c:v>
                </c:pt>
                <c:pt idx="51">
                  <c:v>6.168981481481481E-3</c:v>
                </c:pt>
                <c:pt idx="52">
                  <c:v>6.1921296296296299E-3</c:v>
                </c:pt>
                <c:pt idx="53">
                  <c:v>6.1921296296296299E-3</c:v>
                </c:pt>
                <c:pt idx="54">
                  <c:v>6.215277777777777E-3</c:v>
                </c:pt>
                <c:pt idx="55">
                  <c:v>6.3194444444444444E-3</c:v>
                </c:pt>
                <c:pt idx="56">
                  <c:v>6.3773148148148148E-3</c:v>
                </c:pt>
                <c:pt idx="57">
                  <c:v>6.3888888888888884E-3</c:v>
                </c:pt>
                <c:pt idx="58">
                  <c:v>6.3888888888888884E-3</c:v>
                </c:pt>
                <c:pt idx="59">
                  <c:v>6.4004629629629628E-3</c:v>
                </c:pt>
                <c:pt idx="60">
                  <c:v>6.4236111111111117E-3</c:v>
                </c:pt>
                <c:pt idx="61">
                  <c:v>6.4467592592592597E-3</c:v>
                </c:pt>
                <c:pt idx="62">
                  <c:v>6.5393518518518517E-3</c:v>
                </c:pt>
                <c:pt idx="63">
                  <c:v>6.6435185185185182E-3</c:v>
                </c:pt>
                <c:pt idx="64">
                  <c:v>6.7129629629629622E-3</c:v>
                </c:pt>
                <c:pt idx="65">
                  <c:v>6.7361111111111103E-3</c:v>
                </c:pt>
                <c:pt idx="66">
                  <c:v>6.7361111111111103E-3</c:v>
                </c:pt>
                <c:pt idx="67">
                  <c:v>6.7361111111111103E-3</c:v>
                </c:pt>
                <c:pt idx="68">
                  <c:v>6.7939814814814816E-3</c:v>
                </c:pt>
                <c:pt idx="69">
                  <c:v>6.8402777777777776E-3</c:v>
                </c:pt>
                <c:pt idx="70">
                  <c:v>6.8634259259259256E-3</c:v>
                </c:pt>
                <c:pt idx="71">
                  <c:v>6.8865740740740736E-3</c:v>
                </c:pt>
                <c:pt idx="72">
                  <c:v>6.9097222222222225E-3</c:v>
                </c:pt>
                <c:pt idx="73">
                  <c:v>6.9675925925925921E-3</c:v>
                </c:pt>
                <c:pt idx="74">
                  <c:v>7.2222222222222228E-3</c:v>
                </c:pt>
                <c:pt idx="75">
                  <c:v>7.2916666666666659E-3</c:v>
                </c:pt>
                <c:pt idx="76">
                  <c:v>7.2916666666666659E-3</c:v>
                </c:pt>
                <c:pt idx="77">
                  <c:v>7.3842592592592597E-3</c:v>
                </c:pt>
                <c:pt idx="78">
                  <c:v>7.4652777777777781E-3</c:v>
                </c:pt>
                <c:pt idx="79">
                  <c:v>7.5000000000000006E-3</c:v>
                </c:pt>
                <c:pt idx="80">
                  <c:v>7.5115740740740742E-3</c:v>
                </c:pt>
                <c:pt idx="81">
                  <c:v>7.5115740740740742E-3</c:v>
                </c:pt>
                <c:pt idx="82">
                  <c:v>7.5810185185185182E-3</c:v>
                </c:pt>
                <c:pt idx="83">
                  <c:v>7.6041666666666662E-3</c:v>
                </c:pt>
                <c:pt idx="84">
                  <c:v>7.6273148148148151E-3</c:v>
                </c:pt>
                <c:pt idx="85">
                  <c:v>7.6504629629629631E-3</c:v>
                </c:pt>
                <c:pt idx="86">
                  <c:v>7.6851851851851847E-3</c:v>
                </c:pt>
                <c:pt idx="87">
                  <c:v>7.69675925925926E-3</c:v>
                </c:pt>
                <c:pt idx="88">
                  <c:v>7.719907407407408E-3</c:v>
                </c:pt>
                <c:pt idx="89">
                  <c:v>7.8356481481481489E-3</c:v>
                </c:pt>
                <c:pt idx="90">
                  <c:v>7.858796296296296E-3</c:v>
                </c:pt>
                <c:pt idx="91">
                  <c:v>7.905092592592592E-3</c:v>
                </c:pt>
                <c:pt idx="92">
                  <c:v>7.9166666666666673E-3</c:v>
                </c:pt>
                <c:pt idx="93">
                  <c:v>8.1018518518518514E-3</c:v>
                </c:pt>
                <c:pt idx="94">
                  <c:v>8.1365740740740738E-3</c:v>
                </c:pt>
                <c:pt idx="95">
                  <c:v>8.1481481481481474E-3</c:v>
                </c:pt>
                <c:pt idx="96">
                  <c:v>8.1828703703703699E-3</c:v>
                </c:pt>
                <c:pt idx="97">
                  <c:v>8.217592592592594E-3</c:v>
                </c:pt>
                <c:pt idx="98">
                  <c:v>8.2407407407407412E-3</c:v>
                </c:pt>
                <c:pt idx="99">
                  <c:v>8.2523148148148148E-3</c:v>
                </c:pt>
                <c:pt idx="100">
                  <c:v>8.2754629629629619E-3</c:v>
                </c:pt>
                <c:pt idx="101">
                  <c:v>8.3449074074074085E-3</c:v>
                </c:pt>
                <c:pt idx="102">
                  <c:v>8.4259259259259253E-3</c:v>
                </c:pt>
                <c:pt idx="103">
                  <c:v>8.4606481481481494E-3</c:v>
                </c:pt>
                <c:pt idx="104">
                  <c:v>8.5069444444444437E-3</c:v>
                </c:pt>
                <c:pt idx="105">
                  <c:v>8.5416666666666679E-3</c:v>
                </c:pt>
                <c:pt idx="106">
                  <c:v>8.5416666666666679E-3</c:v>
                </c:pt>
                <c:pt idx="107">
                  <c:v>8.5532407407407415E-3</c:v>
                </c:pt>
                <c:pt idx="108">
                  <c:v>8.5532407407407415E-3</c:v>
                </c:pt>
                <c:pt idx="109">
                  <c:v>8.5763888888888886E-3</c:v>
                </c:pt>
                <c:pt idx="110">
                  <c:v>8.5763888888888886E-3</c:v>
                </c:pt>
                <c:pt idx="111">
                  <c:v>8.5763888888888886E-3</c:v>
                </c:pt>
                <c:pt idx="112">
                  <c:v>8.6226851851851846E-3</c:v>
                </c:pt>
                <c:pt idx="113">
                  <c:v>8.6458333333333335E-3</c:v>
                </c:pt>
                <c:pt idx="114">
                  <c:v>8.6574074074074071E-3</c:v>
                </c:pt>
                <c:pt idx="115">
                  <c:v>8.6921296296296312E-3</c:v>
                </c:pt>
                <c:pt idx="116">
                  <c:v>8.7037037037037031E-3</c:v>
                </c:pt>
                <c:pt idx="117">
                  <c:v>8.726851851851852E-3</c:v>
                </c:pt>
                <c:pt idx="118">
                  <c:v>8.726851851851852E-3</c:v>
                </c:pt>
                <c:pt idx="119">
                  <c:v>8.7499999999999991E-3</c:v>
                </c:pt>
                <c:pt idx="120">
                  <c:v>8.7847222222222233E-3</c:v>
                </c:pt>
                <c:pt idx="121">
                  <c:v>8.9120370370370378E-3</c:v>
                </c:pt>
                <c:pt idx="122">
                  <c:v>8.9467592592592585E-3</c:v>
                </c:pt>
                <c:pt idx="123">
                  <c:v>9.0856481481481483E-3</c:v>
                </c:pt>
                <c:pt idx="124">
                  <c:v>9.0856481481481483E-3</c:v>
                </c:pt>
                <c:pt idx="125">
                  <c:v>9.1666666666666667E-3</c:v>
                </c:pt>
                <c:pt idx="126">
                  <c:v>9.2013888888888892E-3</c:v>
                </c:pt>
                <c:pt idx="127">
                  <c:v>9.2129629629629627E-3</c:v>
                </c:pt>
                <c:pt idx="128">
                  <c:v>9.2245370370370363E-3</c:v>
                </c:pt>
                <c:pt idx="129">
                  <c:v>9.2361111111111116E-3</c:v>
                </c:pt>
                <c:pt idx="130">
                  <c:v>9.2476851851851852E-3</c:v>
                </c:pt>
                <c:pt idx="131">
                  <c:v>9.2592592592592605E-3</c:v>
                </c:pt>
                <c:pt idx="132">
                  <c:v>9.2708333333333341E-3</c:v>
                </c:pt>
                <c:pt idx="133">
                  <c:v>9.2824074074074076E-3</c:v>
                </c:pt>
                <c:pt idx="134">
                  <c:v>9.3518518518518525E-3</c:v>
                </c:pt>
                <c:pt idx="135">
                  <c:v>9.3981481481481485E-3</c:v>
                </c:pt>
                <c:pt idx="136">
                  <c:v>9.4560185185185181E-3</c:v>
                </c:pt>
                <c:pt idx="137">
                  <c:v>9.525462962962963E-3</c:v>
                </c:pt>
                <c:pt idx="138">
                  <c:v>9.5486111111111101E-3</c:v>
                </c:pt>
                <c:pt idx="139">
                  <c:v>9.5949074074074079E-3</c:v>
                </c:pt>
                <c:pt idx="140">
                  <c:v>9.5949074074074079E-3</c:v>
                </c:pt>
                <c:pt idx="141">
                  <c:v>9.6064814814814815E-3</c:v>
                </c:pt>
                <c:pt idx="142">
                  <c:v>9.618055555555555E-3</c:v>
                </c:pt>
                <c:pt idx="143">
                  <c:v>9.6296296296296303E-3</c:v>
                </c:pt>
                <c:pt idx="144">
                  <c:v>9.6527777777777775E-3</c:v>
                </c:pt>
                <c:pt idx="145">
                  <c:v>9.6527777777777775E-3</c:v>
                </c:pt>
                <c:pt idx="146">
                  <c:v>9.7453703703703713E-3</c:v>
                </c:pt>
                <c:pt idx="147">
                  <c:v>9.780092592592592E-3</c:v>
                </c:pt>
                <c:pt idx="148">
                  <c:v>9.780092592592592E-3</c:v>
                </c:pt>
                <c:pt idx="149">
                  <c:v>9.7916666666666655E-3</c:v>
                </c:pt>
                <c:pt idx="150">
                  <c:v>9.8148148148148144E-3</c:v>
                </c:pt>
                <c:pt idx="151">
                  <c:v>9.8379629629629633E-3</c:v>
                </c:pt>
                <c:pt idx="152">
                  <c:v>9.8495370370370369E-3</c:v>
                </c:pt>
                <c:pt idx="153">
                  <c:v>9.8958333333333329E-3</c:v>
                </c:pt>
                <c:pt idx="154">
                  <c:v>9.9074074074074082E-3</c:v>
                </c:pt>
                <c:pt idx="155">
                  <c:v>9.9189814814814817E-3</c:v>
                </c:pt>
                <c:pt idx="156">
                  <c:v>9.9652777777777778E-3</c:v>
                </c:pt>
                <c:pt idx="157">
                  <c:v>9.9768518518518531E-3</c:v>
                </c:pt>
                <c:pt idx="158">
                  <c:v>9.9768518518518531E-3</c:v>
                </c:pt>
                <c:pt idx="159">
                  <c:v>9.9768518518518531E-3</c:v>
                </c:pt>
                <c:pt idx="160">
                  <c:v>1.0023148148148147E-2</c:v>
                </c:pt>
                <c:pt idx="161">
                  <c:v>1.0034722222222221E-2</c:v>
                </c:pt>
                <c:pt idx="162">
                  <c:v>1.0034722222222221E-2</c:v>
                </c:pt>
                <c:pt idx="163">
                  <c:v>1.0046296296296296E-2</c:v>
                </c:pt>
                <c:pt idx="164">
                  <c:v>1.005787037037037E-2</c:v>
                </c:pt>
                <c:pt idx="165">
                  <c:v>1.0081018518518519E-2</c:v>
                </c:pt>
                <c:pt idx="166">
                  <c:v>1.0115740740740741E-2</c:v>
                </c:pt>
                <c:pt idx="167">
                  <c:v>1.0138888888888888E-2</c:v>
                </c:pt>
                <c:pt idx="168">
                  <c:v>1.0173611111111111E-2</c:v>
                </c:pt>
                <c:pt idx="169">
                  <c:v>1.0219907407407408E-2</c:v>
                </c:pt>
                <c:pt idx="170">
                  <c:v>1.0231481481481482E-2</c:v>
                </c:pt>
                <c:pt idx="171">
                  <c:v>1.0231481481481482E-2</c:v>
                </c:pt>
                <c:pt idx="172">
                  <c:v>1.0243055555555556E-2</c:v>
                </c:pt>
                <c:pt idx="173">
                  <c:v>1.0243055555555556E-2</c:v>
                </c:pt>
                <c:pt idx="174">
                  <c:v>1.0243055555555556E-2</c:v>
                </c:pt>
                <c:pt idx="175">
                  <c:v>1.0266203703703703E-2</c:v>
                </c:pt>
                <c:pt idx="176">
                  <c:v>1.0266203703703703E-2</c:v>
                </c:pt>
                <c:pt idx="177">
                  <c:v>1.0324074074074074E-2</c:v>
                </c:pt>
                <c:pt idx="178">
                  <c:v>1.0324074074074074E-2</c:v>
                </c:pt>
                <c:pt idx="179">
                  <c:v>1.0335648148148148E-2</c:v>
                </c:pt>
                <c:pt idx="180">
                  <c:v>1.0335648148148148E-2</c:v>
                </c:pt>
                <c:pt idx="181">
                  <c:v>1.0358796296296295E-2</c:v>
                </c:pt>
                <c:pt idx="182">
                  <c:v>1.0405092592592593E-2</c:v>
                </c:pt>
                <c:pt idx="183">
                  <c:v>1.0497685185185186E-2</c:v>
                </c:pt>
                <c:pt idx="184">
                  <c:v>1.050925925925926E-2</c:v>
                </c:pt>
                <c:pt idx="185">
                  <c:v>1.0520833333333333E-2</c:v>
                </c:pt>
                <c:pt idx="186">
                  <c:v>1.0532407407407407E-2</c:v>
                </c:pt>
                <c:pt idx="187">
                  <c:v>1.0590277777777777E-2</c:v>
                </c:pt>
                <c:pt idx="188">
                  <c:v>1.0601851851851854E-2</c:v>
                </c:pt>
                <c:pt idx="189">
                  <c:v>1.064814814814815E-2</c:v>
                </c:pt>
                <c:pt idx="190">
                  <c:v>1.064814814814815E-2</c:v>
                </c:pt>
                <c:pt idx="191">
                  <c:v>1.0659722222222221E-2</c:v>
                </c:pt>
                <c:pt idx="192">
                  <c:v>1.0706018518518517E-2</c:v>
                </c:pt>
                <c:pt idx="193">
                  <c:v>1.0729166666666666E-2</c:v>
                </c:pt>
                <c:pt idx="194">
                  <c:v>1.0763888888888891E-2</c:v>
                </c:pt>
                <c:pt idx="195">
                  <c:v>1.0763888888888891E-2</c:v>
                </c:pt>
                <c:pt idx="196">
                  <c:v>1.0763888888888891E-2</c:v>
                </c:pt>
                <c:pt idx="197">
                  <c:v>1.0775462962962964E-2</c:v>
                </c:pt>
                <c:pt idx="198">
                  <c:v>1.0810185185185185E-2</c:v>
                </c:pt>
                <c:pt idx="199">
                  <c:v>1.082175925925926E-2</c:v>
                </c:pt>
                <c:pt idx="200">
                  <c:v>1.082175925925926E-2</c:v>
                </c:pt>
                <c:pt idx="201">
                  <c:v>1.0856481481481481E-2</c:v>
                </c:pt>
                <c:pt idx="202">
                  <c:v>1.091435185185185E-2</c:v>
                </c:pt>
                <c:pt idx="203">
                  <c:v>1.0972222222222223E-2</c:v>
                </c:pt>
                <c:pt idx="204">
                  <c:v>1.1006944444444444E-2</c:v>
                </c:pt>
                <c:pt idx="205">
                  <c:v>1.1006944444444444E-2</c:v>
                </c:pt>
                <c:pt idx="206">
                  <c:v>1.1041666666666667E-2</c:v>
                </c:pt>
                <c:pt idx="207">
                  <c:v>1.105324074074074E-2</c:v>
                </c:pt>
                <c:pt idx="208">
                  <c:v>1.1064814814814814E-2</c:v>
                </c:pt>
                <c:pt idx="209">
                  <c:v>1.1087962962962964E-2</c:v>
                </c:pt>
                <c:pt idx="210">
                  <c:v>1.1099537037037038E-2</c:v>
                </c:pt>
                <c:pt idx="211">
                  <c:v>1.1145833333333334E-2</c:v>
                </c:pt>
                <c:pt idx="212">
                  <c:v>1.1168981481481481E-2</c:v>
                </c:pt>
                <c:pt idx="213">
                  <c:v>1.1180555555555556E-2</c:v>
                </c:pt>
                <c:pt idx="214">
                  <c:v>1.1215277777777777E-2</c:v>
                </c:pt>
                <c:pt idx="215">
                  <c:v>1.1226851851851854E-2</c:v>
                </c:pt>
                <c:pt idx="216">
                  <c:v>1.1226851851851854E-2</c:v>
                </c:pt>
                <c:pt idx="217">
                  <c:v>1.1261574074074071E-2</c:v>
                </c:pt>
                <c:pt idx="218">
                  <c:v>1.1284722222222222E-2</c:v>
                </c:pt>
                <c:pt idx="219">
                  <c:v>1.136574074074074E-2</c:v>
                </c:pt>
                <c:pt idx="220">
                  <c:v>1.1400462962962965E-2</c:v>
                </c:pt>
                <c:pt idx="221">
                  <c:v>1.1412037037037038E-2</c:v>
                </c:pt>
                <c:pt idx="222">
                  <c:v>1.1469907407407408E-2</c:v>
                </c:pt>
                <c:pt idx="223">
                  <c:v>1.1504629629629629E-2</c:v>
                </c:pt>
                <c:pt idx="224">
                  <c:v>1.1504629629629629E-2</c:v>
                </c:pt>
                <c:pt idx="225">
                  <c:v>1.1527777777777777E-2</c:v>
                </c:pt>
                <c:pt idx="226">
                  <c:v>1.1585648148148149E-2</c:v>
                </c:pt>
                <c:pt idx="227">
                  <c:v>1.1620370370370371E-2</c:v>
                </c:pt>
                <c:pt idx="228">
                  <c:v>1.1620370370370371E-2</c:v>
                </c:pt>
                <c:pt idx="229">
                  <c:v>1.1620370370370371E-2</c:v>
                </c:pt>
                <c:pt idx="230">
                  <c:v>1.1643518518518518E-2</c:v>
                </c:pt>
                <c:pt idx="231">
                  <c:v>1.1643518518518518E-2</c:v>
                </c:pt>
                <c:pt idx="232">
                  <c:v>1.1666666666666667E-2</c:v>
                </c:pt>
                <c:pt idx="233">
                  <c:v>1.1678240740740741E-2</c:v>
                </c:pt>
                <c:pt idx="234">
                  <c:v>1.1689814814814814E-2</c:v>
                </c:pt>
                <c:pt idx="235">
                  <c:v>1.1712962962962965E-2</c:v>
                </c:pt>
                <c:pt idx="236">
                  <c:v>1.1747685185185186E-2</c:v>
                </c:pt>
                <c:pt idx="237">
                  <c:v>1.1759259259259259E-2</c:v>
                </c:pt>
                <c:pt idx="238">
                  <c:v>1.1828703703703704E-2</c:v>
                </c:pt>
                <c:pt idx="239">
                  <c:v>1.1886574074074075E-2</c:v>
                </c:pt>
                <c:pt idx="240">
                  <c:v>1.1909722222222223E-2</c:v>
                </c:pt>
                <c:pt idx="241">
                  <c:v>1.1909722222222223E-2</c:v>
                </c:pt>
                <c:pt idx="242">
                  <c:v>1.1921296296296298E-2</c:v>
                </c:pt>
                <c:pt idx="243">
                  <c:v>1.1956018518518517E-2</c:v>
                </c:pt>
                <c:pt idx="244">
                  <c:v>1.1967592592592592E-2</c:v>
                </c:pt>
                <c:pt idx="245">
                  <c:v>1.1979166666666666E-2</c:v>
                </c:pt>
                <c:pt idx="246">
                  <c:v>1.2013888888888888E-2</c:v>
                </c:pt>
                <c:pt idx="247">
                  <c:v>1.2025462962962962E-2</c:v>
                </c:pt>
                <c:pt idx="248">
                  <c:v>1.2025462962962962E-2</c:v>
                </c:pt>
                <c:pt idx="249">
                  <c:v>1.2060185185185186E-2</c:v>
                </c:pt>
                <c:pt idx="250">
                  <c:v>1.2060185185185186E-2</c:v>
                </c:pt>
                <c:pt idx="251">
                  <c:v>1.207175925925926E-2</c:v>
                </c:pt>
                <c:pt idx="252">
                  <c:v>1.2083333333333333E-2</c:v>
                </c:pt>
                <c:pt idx="253">
                  <c:v>1.2094907407407408E-2</c:v>
                </c:pt>
                <c:pt idx="254">
                  <c:v>1.2106481481481482E-2</c:v>
                </c:pt>
                <c:pt idx="255">
                  <c:v>1.2141203703703704E-2</c:v>
                </c:pt>
                <c:pt idx="256">
                  <c:v>1.2164351851851852E-2</c:v>
                </c:pt>
                <c:pt idx="257">
                  <c:v>1.2175925925925929E-2</c:v>
                </c:pt>
                <c:pt idx="258">
                  <c:v>1.2210648148148146E-2</c:v>
                </c:pt>
                <c:pt idx="259">
                  <c:v>1.2210648148148146E-2</c:v>
                </c:pt>
                <c:pt idx="260">
                  <c:v>1.2222222222222223E-2</c:v>
                </c:pt>
                <c:pt idx="261">
                  <c:v>1.2256944444444444E-2</c:v>
                </c:pt>
                <c:pt idx="262">
                  <c:v>1.2268518518518519E-2</c:v>
                </c:pt>
                <c:pt idx="263">
                  <c:v>1.2291666666666666E-2</c:v>
                </c:pt>
                <c:pt idx="264">
                  <c:v>1.230324074074074E-2</c:v>
                </c:pt>
                <c:pt idx="265">
                  <c:v>1.2326388888888888E-2</c:v>
                </c:pt>
                <c:pt idx="266">
                  <c:v>1.2326388888888888E-2</c:v>
                </c:pt>
                <c:pt idx="267">
                  <c:v>1.2349537037037039E-2</c:v>
                </c:pt>
                <c:pt idx="268">
                  <c:v>1.2361111111111113E-2</c:v>
                </c:pt>
                <c:pt idx="269">
                  <c:v>1.238425925925926E-2</c:v>
                </c:pt>
                <c:pt idx="270">
                  <c:v>1.2395833333333335E-2</c:v>
                </c:pt>
                <c:pt idx="271">
                  <c:v>1.2407407407407409E-2</c:v>
                </c:pt>
                <c:pt idx="272">
                  <c:v>1.2465277777777777E-2</c:v>
                </c:pt>
                <c:pt idx="273">
                  <c:v>1.247685185185185E-2</c:v>
                </c:pt>
                <c:pt idx="274">
                  <c:v>1.2511574074074073E-2</c:v>
                </c:pt>
                <c:pt idx="275">
                  <c:v>1.252314814814815E-2</c:v>
                </c:pt>
                <c:pt idx="276">
                  <c:v>1.2534722222222223E-2</c:v>
                </c:pt>
                <c:pt idx="277">
                  <c:v>1.2569444444444446E-2</c:v>
                </c:pt>
                <c:pt idx="278">
                  <c:v>1.2581018518518519E-2</c:v>
                </c:pt>
                <c:pt idx="279">
                  <c:v>1.2604166666666666E-2</c:v>
                </c:pt>
                <c:pt idx="280">
                  <c:v>1.2604166666666666E-2</c:v>
                </c:pt>
                <c:pt idx="281">
                  <c:v>1.2615740740740742E-2</c:v>
                </c:pt>
                <c:pt idx="282">
                  <c:v>1.2615740740740742E-2</c:v>
                </c:pt>
                <c:pt idx="283">
                  <c:v>1.2627314814814815E-2</c:v>
                </c:pt>
                <c:pt idx="284">
                  <c:v>1.2650462962962962E-2</c:v>
                </c:pt>
                <c:pt idx="285">
                  <c:v>1.2685185185185183E-2</c:v>
                </c:pt>
                <c:pt idx="286">
                  <c:v>1.269675925925926E-2</c:v>
                </c:pt>
                <c:pt idx="287">
                  <c:v>1.2719907407407407E-2</c:v>
                </c:pt>
                <c:pt idx="288">
                  <c:v>1.2743055555555556E-2</c:v>
                </c:pt>
                <c:pt idx="289">
                  <c:v>1.275462962962963E-2</c:v>
                </c:pt>
                <c:pt idx="290">
                  <c:v>1.275462962962963E-2</c:v>
                </c:pt>
                <c:pt idx="291">
                  <c:v>1.2777777777777777E-2</c:v>
                </c:pt>
                <c:pt idx="292">
                  <c:v>1.2777777777777777E-2</c:v>
                </c:pt>
                <c:pt idx="293">
                  <c:v>1.2777777777777777E-2</c:v>
                </c:pt>
                <c:pt idx="294">
                  <c:v>1.2789351851851852E-2</c:v>
                </c:pt>
                <c:pt idx="295">
                  <c:v>1.2824074074074073E-2</c:v>
                </c:pt>
                <c:pt idx="296">
                  <c:v>1.2881944444444446E-2</c:v>
                </c:pt>
                <c:pt idx="297">
                  <c:v>1.2881944444444446E-2</c:v>
                </c:pt>
                <c:pt idx="298">
                  <c:v>1.2893518518518519E-2</c:v>
                </c:pt>
                <c:pt idx="299">
                  <c:v>1.2893518518518519E-2</c:v>
                </c:pt>
                <c:pt idx="300">
                  <c:v>1.2905092592592591E-2</c:v>
                </c:pt>
                <c:pt idx="301">
                  <c:v>1.2905092592592591E-2</c:v>
                </c:pt>
                <c:pt idx="302">
                  <c:v>1.292824074074074E-2</c:v>
                </c:pt>
                <c:pt idx="303">
                  <c:v>1.298611111111111E-2</c:v>
                </c:pt>
                <c:pt idx="304">
                  <c:v>1.3020833333333334E-2</c:v>
                </c:pt>
                <c:pt idx="305">
                  <c:v>1.3032407407407407E-2</c:v>
                </c:pt>
                <c:pt idx="306">
                  <c:v>1.3032407407407407E-2</c:v>
                </c:pt>
                <c:pt idx="307">
                  <c:v>1.3032407407407407E-2</c:v>
                </c:pt>
                <c:pt idx="308">
                  <c:v>1.3055555555555556E-2</c:v>
                </c:pt>
                <c:pt idx="309">
                  <c:v>1.3055555555555556E-2</c:v>
                </c:pt>
                <c:pt idx="310">
                  <c:v>1.306712962962963E-2</c:v>
                </c:pt>
                <c:pt idx="311">
                  <c:v>1.3078703703703703E-2</c:v>
                </c:pt>
                <c:pt idx="312">
                  <c:v>1.3078703703703703E-2</c:v>
                </c:pt>
                <c:pt idx="313">
                  <c:v>1.3078703703703703E-2</c:v>
                </c:pt>
                <c:pt idx="314">
                  <c:v>1.3078703703703703E-2</c:v>
                </c:pt>
                <c:pt idx="315">
                  <c:v>1.3090277777777779E-2</c:v>
                </c:pt>
                <c:pt idx="316">
                  <c:v>1.3101851851851852E-2</c:v>
                </c:pt>
                <c:pt idx="317">
                  <c:v>1.3125E-2</c:v>
                </c:pt>
                <c:pt idx="318">
                  <c:v>1.3125E-2</c:v>
                </c:pt>
                <c:pt idx="319">
                  <c:v>1.3136574074074077E-2</c:v>
                </c:pt>
                <c:pt idx="320">
                  <c:v>1.3136574074074077E-2</c:v>
                </c:pt>
                <c:pt idx="321">
                  <c:v>1.3148148148148147E-2</c:v>
                </c:pt>
                <c:pt idx="322">
                  <c:v>1.3148148148148147E-2</c:v>
                </c:pt>
                <c:pt idx="323">
                  <c:v>1.315972222222222E-2</c:v>
                </c:pt>
                <c:pt idx="324">
                  <c:v>1.315972222222222E-2</c:v>
                </c:pt>
                <c:pt idx="325">
                  <c:v>1.315972222222222E-2</c:v>
                </c:pt>
                <c:pt idx="326">
                  <c:v>1.3171296296296294E-2</c:v>
                </c:pt>
                <c:pt idx="327">
                  <c:v>1.3194444444444444E-2</c:v>
                </c:pt>
                <c:pt idx="328">
                  <c:v>1.324074074074074E-2</c:v>
                </c:pt>
                <c:pt idx="329">
                  <c:v>1.324074074074074E-2</c:v>
                </c:pt>
                <c:pt idx="330">
                  <c:v>1.3252314814814814E-2</c:v>
                </c:pt>
                <c:pt idx="331">
                  <c:v>1.3263888888888889E-2</c:v>
                </c:pt>
                <c:pt idx="332">
                  <c:v>1.3263888888888889E-2</c:v>
                </c:pt>
                <c:pt idx="333">
                  <c:v>1.3287037037037036E-2</c:v>
                </c:pt>
                <c:pt idx="334">
                  <c:v>1.329861111111111E-2</c:v>
                </c:pt>
                <c:pt idx="335">
                  <c:v>1.329861111111111E-2</c:v>
                </c:pt>
                <c:pt idx="336">
                  <c:v>1.3310185185185187E-2</c:v>
                </c:pt>
                <c:pt idx="337">
                  <c:v>1.3310185185185187E-2</c:v>
                </c:pt>
                <c:pt idx="338">
                  <c:v>1.3321759259259261E-2</c:v>
                </c:pt>
                <c:pt idx="339">
                  <c:v>1.3321759259259261E-2</c:v>
                </c:pt>
                <c:pt idx="340">
                  <c:v>1.3344907407407408E-2</c:v>
                </c:pt>
                <c:pt idx="341">
                  <c:v>1.3402777777777777E-2</c:v>
                </c:pt>
                <c:pt idx="342">
                  <c:v>1.34375E-2</c:v>
                </c:pt>
                <c:pt idx="343">
                  <c:v>1.34375E-2</c:v>
                </c:pt>
                <c:pt idx="344">
                  <c:v>1.3460648148148147E-2</c:v>
                </c:pt>
                <c:pt idx="345">
                  <c:v>1.3460648148148147E-2</c:v>
                </c:pt>
                <c:pt idx="346">
                  <c:v>1.3460648148148147E-2</c:v>
                </c:pt>
                <c:pt idx="347">
                  <c:v>1.3472222222222221E-2</c:v>
                </c:pt>
                <c:pt idx="348">
                  <c:v>1.3564814814814816E-2</c:v>
                </c:pt>
                <c:pt idx="349">
                  <c:v>1.357638888888889E-2</c:v>
                </c:pt>
                <c:pt idx="350">
                  <c:v>1.3587962962962963E-2</c:v>
                </c:pt>
                <c:pt idx="351">
                  <c:v>1.3611111111111114E-2</c:v>
                </c:pt>
                <c:pt idx="352">
                  <c:v>1.3611111111111114E-2</c:v>
                </c:pt>
                <c:pt idx="353">
                  <c:v>1.3611111111111114E-2</c:v>
                </c:pt>
                <c:pt idx="354">
                  <c:v>1.3645833333333331E-2</c:v>
                </c:pt>
                <c:pt idx="355">
                  <c:v>1.3657407407407408E-2</c:v>
                </c:pt>
                <c:pt idx="356">
                  <c:v>1.3668981481481482E-2</c:v>
                </c:pt>
                <c:pt idx="357">
                  <c:v>1.3668981481481482E-2</c:v>
                </c:pt>
                <c:pt idx="358">
                  <c:v>1.3668981481481482E-2</c:v>
                </c:pt>
                <c:pt idx="359">
                  <c:v>1.3692129629629629E-2</c:v>
                </c:pt>
                <c:pt idx="360">
                  <c:v>1.3761574074074074E-2</c:v>
                </c:pt>
                <c:pt idx="361">
                  <c:v>1.3773148148148147E-2</c:v>
                </c:pt>
                <c:pt idx="362">
                  <c:v>1.3796296296296298E-2</c:v>
                </c:pt>
                <c:pt idx="363">
                  <c:v>1.3807870370370371E-2</c:v>
                </c:pt>
                <c:pt idx="364">
                  <c:v>1.3819444444444445E-2</c:v>
                </c:pt>
                <c:pt idx="365">
                  <c:v>1.383101851851852E-2</c:v>
                </c:pt>
                <c:pt idx="366">
                  <c:v>1.383101851851852E-2</c:v>
                </c:pt>
                <c:pt idx="367">
                  <c:v>1.3842592592592594E-2</c:v>
                </c:pt>
                <c:pt idx="368">
                  <c:v>1.3877314814814815E-2</c:v>
                </c:pt>
                <c:pt idx="369">
                  <c:v>1.3900462962962962E-2</c:v>
                </c:pt>
                <c:pt idx="370">
                  <c:v>1.3923611111111111E-2</c:v>
                </c:pt>
                <c:pt idx="371">
                  <c:v>1.3935185185185184E-2</c:v>
                </c:pt>
                <c:pt idx="372">
                  <c:v>1.4004629629629631E-2</c:v>
                </c:pt>
                <c:pt idx="373">
                  <c:v>1.4016203703703704E-2</c:v>
                </c:pt>
                <c:pt idx="374">
                  <c:v>1.4039351851851851E-2</c:v>
                </c:pt>
                <c:pt idx="375">
                  <c:v>1.4039351851851851E-2</c:v>
                </c:pt>
                <c:pt idx="376">
                  <c:v>1.4050925925925927E-2</c:v>
                </c:pt>
                <c:pt idx="377">
                  <c:v>1.4074074074074074E-2</c:v>
                </c:pt>
                <c:pt idx="378">
                  <c:v>1.4074074074074074E-2</c:v>
                </c:pt>
                <c:pt idx="379">
                  <c:v>1.4074074074074074E-2</c:v>
                </c:pt>
                <c:pt idx="380">
                  <c:v>1.4085648148148151E-2</c:v>
                </c:pt>
                <c:pt idx="381">
                  <c:v>1.4108796296296295E-2</c:v>
                </c:pt>
                <c:pt idx="382">
                  <c:v>1.4108796296296295E-2</c:v>
                </c:pt>
                <c:pt idx="383">
                  <c:v>1.4120370370370368E-2</c:v>
                </c:pt>
                <c:pt idx="384">
                  <c:v>1.4131944444444445E-2</c:v>
                </c:pt>
                <c:pt idx="385">
                  <c:v>1.4155092592592592E-2</c:v>
                </c:pt>
                <c:pt idx="386">
                  <c:v>1.4155092592592592E-2</c:v>
                </c:pt>
                <c:pt idx="387">
                  <c:v>1.4166666666666666E-2</c:v>
                </c:pt>
                <c:pt idx="388">
                  <c:v>1.4189814814814815E-2</c:v>
                </c:pt>
                <c:pt idx="389">
                  <c:v>1.4201388888888888E-2</c:v>
                </c:pt>
                <c:pt idx="390">
                  <c:v>1.4259259259259261E-2</c:v>
                </c:pt>
                <c:pt idx="391">
                  <c:v>1.4270833333333335E-2</c:v>
                </c:pt>
                <c:pt idx="392">
                  <c:v>1.4270833333333335E-2</c:v>
                </c:pt>
                <c:pt idx="393">
                  <c:v>1.4282407407407409E-2</c:v>
                </c:pt>
                <c:pt idx="394">
                  <c:v>1.4305555555555557E-2</c:v>
                </c:pt>
                <c:pt idx="395">
                  <c:v>1.4317129629629631E-2</c:v>
                </c:pt>
                <c:pt idx="396">
                  <c:v>1.4386574074074072E-2</c:v>
                </c:pt>
                <c:pt idx="397">
                  <c:v>1.4386574074074072E-2</c:v>
                </c:pt>
                <c:pt idx="398">
                  <c:v>1.4444444444444446E-2</c:v>
                </c:pt>
                <c:pt idx="399">
                  <c:v>1.4444444444444446E-2</c:v>
                </c:pt>
                <c:pt idx="400">
                  <c:v>1.4456018518518519E-2</c:v>
                </c:pt>
                <c:pt idx="401">
                  <c:v>1.4467592592592593E-2</c:v>
                </c:pt>
                <c:pt idx="402">
                  <c:v>1.4490740740740742E-2</c:v>
                </c:pt>
                <c:pt idx="403">
                  <c:v>1.4490740740740742E-2</c:v>
                </c:pt>
                <c:pt idx="404">
                  <c:v>1.4502314814814815E-2</c:v>
                </c:pt>
                <c:pt idx="405">
                  <c:v>1.4513888888888889E-2</c:v>
                </c:pt>
                <c:pt idx="406">
                  <c:v>1.4525462962962964E-2</c:v>
                </c:pt>
                <c:pt idx="407">
                  <c:v>1.4525462962962964E-2</c:v>
                </c:pt>
                <c:pt idx="408">
                  <c:v>1.4525462962962964E-2</c:v>
                </c:pt>
                <c:pt idx="409">
                  <c:v>1.4560185185185183E-2</c:v>
                </c:pt>
                <c:pt idx="410">
                  <c:v>1.4571759259259258E-2</c:v>
                </c:pt>
                <c:pt idx="411">
                  <c:v>1.4594907407407405E-2</c:v>
                </c:pt>
                <c:pt idx="412">
                  <c:v>1.4618055555555556E-2</c:v>
                </c:pt>
                <c:pt idx="413">
                  <c:v>1.462962962962963E-2</c:v>
                </c:pt>
                <c:pt idx="414">
                  <c:v>1.462962962962963E-2</c:v>
                </c:pt>
                <c:pt idx="415">
                  <c:v>1.462962962962963E-2</c:v>
                </c:pt>
                <c:pt idx="416">
                  <c:v>1.462962962962963E-2</c:v>
                </c:pt>
                <c:pt idx="417">
                  <c:v>1.4641203703703703E-2</c:v>
                </c:pt>
                <c:pt idx="418">
                  <c:v>1.4652777777777778E-2</c:v>
                </c:pt>
                <c:pt idx="419">
                  <c:v>1.4664351851851852E-2</c:v>
                </c:pt>
                <c:pt idx="420">
                  <c:v>1.4675925925925926E-2</c:v>
                </c:pt>
                <c:pt idx="421">
                  <c:v>1.4675925925925926E-2</c:v>
                </c:pt>
                <c:pt idx="422">
                  <c:v>1.4687499999999999E-2</c:v>
                </c:pt>
                <c:pt idx="423">
                  <c:v>1.4687499999999999E-2</c:v>
                </c:pt>
                <c:pt idx="424">
                  <c:v>1.4710648148148148E-2</c:v>
                </c:pt>
                <c:pt idx="425">
                  <c:v>1.4722222222222222E-2</c:v>
                </c:pt>
                <c:pt idx="426">
                  <c:v>1.4722222222222222E-2</c:v>
                </c:pt>
                <c:pt idx="427">
                  <c:v>1.4722222222222222E-2</c:v>
                </c:pt>
                <c:pt idx="428">
                  <c:v>1.4733796296296295E-2</c:v>
                </c:pt>
                <c:pt idx="429">
                  <c:v>1.4733796296296295E-2</c:v>
                </c:pt>
                <c:pt idx="430">
                  <c:v>1.4745370370370372E-2</c:v>
                </c:pt>
                <c:pt idx="431">
                  <c:v>1.4768518518518519E-2</c:v>
                </c:pt>
                <c:pt idx="432">
                  <c:v>1.4780092592592595E-2</c:v>
                </c:pt>
                <c:pt idx="433">
                  <c:v>1.4791666666666668E-2</c:v>
                </c:pt>
                <c:pt idx="434">
                  <c:v>1.480324074074074E-2</c:v>
                </c:pt>
                <c:pt idx="435">
                  <c:v>1.480324074074074E-2</c:v>
                </c:pt>
                <c:pt idx="436">
                  <c:v>1.480324074074074E-2</c:v>
                </c:pt>
                <c:pt idx="437">
                  <c:v>1.4814814814814814E-2</c:v>
                </c:pt>
                <c:pt idx="438">
                  <c:v>1.4814814814814814E-2</c:v>
                </c:pt>
                <c:pt idx="439">
                  <c:v>1.4837962962962963E-2</c:v>
                </c:pt>
                <c:pt idx="440">
                  <c:v>1.4837962962962963E-2</c:v>
                </c:pt>
                <c:pt idx="441">
                  <c:v>1.4849537037037036E-2</c:v>
                </c:pt>
                <c:pt idx="442">
                  <c:v>1.4884259259259259E-2</c:v>
                </c:pt>
                <c:pt idx="443">
                  <c:v>1.4884259259259259E-2</c:v>
                </c:pt>
                <c:pt idx="444">
                  <c:v>1.4895833333333332E-2</c:v>
                </c:pt>
                <c:pt idx="445">
                  <c:v>1.4895833333333332E-2</c:v>
                </c:pt>
                <c:pt idx="446">
                  <c:v>1.4907407407407406E-2</c:v>
                </c:pt>
                <c:pt idx="447">
                  <c:v>1.494212962962963E-2</c:v>
                </c:pt>
                <c:pt idx="448">
                  <c:v>1.4965277777777779E-2</c:v>
                </c:pt>
                <c:pt idx="449">
                  <c:v>1.4976851851851852E-2</c:v>
                </c:pt>
                <c:pt idx="450">
                  <c:v>1.5011574074074075E-2</c:v>
                </c:pt>
                <c:pt idx="451">
                  <c:v>1.5023148148148148E-2</c:v>
                </c:pt>
                <c:pt idx="452">
                  <c:v>1.503472222222222E-2</c:v>
                </c:pt>
                <c:pt idx="453">
                  <c:v>1.503472222222222E-2</c:v>
                </c:pt>
                <c:pt idx="454">
                  <c:v>1.503472222222222E-2</c:v>
                </c:pt>
                <c:pt idx="455">
                  <c:v>1.5046296296296295E-2</c:v>
                </c:pt>
                <c:pt idx="456">
                  <c:v>1.5057870370370369E-2</c:v>
                </c:pt>
                <c:pt idx="457">
                  <c:v>1.5057870370370369E-2</c:v>
                </c:pt>
                <c:pt idx="458">
                  <c:v>1.5057870370370369E-2</c:v>
                </c:pt>
                <c:pt idx="459">
                  <c:v>1.5069444444444443E-2</c:v>
                </c:pt>
                <c:pt idx="460">
                  <c:v>1.5081018518518516E-2</c:v>
                </c:pt>
                <c:pt idx="461">
                  <c:v>1.5104166666666667E-2</c:v>
                </c:pt>
                <c:pt idx="462">
                  <c:v>1.5150462962962963E-2</c:v>
                </c:pt>
                <c:pt idx="463">
                  <c:v>1.5173611111111112E-2</c:v>
                </c:pt>
                <c:pt idx="464">
                  <c:v>1.5185185185185185E-2</c:v>
                </c:pt>
                <c:pt idx="465">
                  <c:v>1.5196759259259259E-2</c:v>
                </c:pt>
                <c:pt idx="466">
                  <c:v>1.5208333333333332E-2</c:v>
                </c:pt>
                <c:pt idx="467">
                  <c:v>1.5219907407407409E-2</c:v>
                </c:pt>
                <c:pt idx="468">
                  <c:v>1.5231481481481483E-2</c:v>
                </c:pt>
                <c:pt idx="469">
                  <c:v>1.5231481481481483E-2</c:v>
                </c:pt>
                <c:pt idx="470">
                  <c:v>1.5243055555555557E-2</c:v>
                </c:pt>
                <c:pt idx="471">
                  <c:v>1.525462962962963E-2</c:v>
                </c:pt>
                <c:pt idx="472">
                  <c:v>1.5289351851851851E-2</c:v>
                </c:pt>
                <c:pt idx="473">
                  <c:v>1.5300925925925926E-2</c:v>
                </c:pt>
                <c:pt idx="474">
                  <c:v>1.5300925925925926E-2</c:v>
                </c:pt>
                <c:pt idx="475">
                  <c:v>1.5370370370370369E-2</c:v>
                </c:pt>
                <c:pt idx="476">
                  <c:v>1.5381944444444443E-2</c:v>
                </c:pt>
                <c:pt idx="477">
                  <c:v>1.5381944444444443E-2</c:v>
                </c:pt>
                <c:pt idx="478">
                  <c:v>1.5416666666666667E-2</c:v>
                </c:pt>
                <c:pt idx="479">
                  <c:v>1.5428240740740741E-2</c:v>
                </c:pt>
                <c:pt idx="480">
                  <c:v>1.5439814814814816E-2</c:v>
                </c:pt>
                <c:pt idx="481">
                  <c:v>1.545138888888889E-2</c:v>
                </c:pt>
                <c:pt idx="482">
                  <c:v>1.545138888888889E-2</c:v>
                </c:pt>
                <c:pt idx="483">
                  <c:v>1.5486111111111112E-2</c:v>
                </c:pt>
                <c:pt idx="484">
                  <c:v>1.5486111111111112E-2</c:v>
                </c:pt>
                <c:pt idx="485">
                  <c:v>1.5497685185185186E-2</c:v>
                </c:pt>
                <c:pt idx="486">
                  <c:v>1.5532407407407406E-2</c:v>
                </c:pt>
                <c:pt idx="487">
                  <c:v>1.5532407407407406E-2</c:v>
                </c:pt>
                <c:pt idx="488">
                  <c:v>1.554398148148148E-2</c:v>
                </c:pt>
                <c:pt idx="489">
                  <c:v>1.5555555555555553E-2</c:v>
                </c:pt>
                <c:pt idx="490">
                  <c:v>1.556712962962963E-2</c:v>
                </c:pt>
                <c:pt idx="491">
                  <c:v>1.556712962962963E-2</c:v>
                </c:pt>
                <c:pt idx="492">
                  <c:v>1.5590277777777778E-2</c:v>
                </c:pt>
                <c:pt idx="493">
                  <c:v>1.5590277777777778E-2</c:v>
                </c:pt>
                <c:pt idx="494">
                  <c:v>1.5601851851851851E-2</c:v>
                </c:pt>
                <c:pt idx="495">
                  <c:v>1.5613425925925926E-2</c:v>
                </c:pt>
                <c:pt idx="496">
                  <c:v>1.5613425925925926E-2</c:v>
                </c:pt>
                <c:pt idx="497">
                  <c:v>1.5613425925925926E-2</c:v>
                </c:pt>
                <c:pt idx="498">
                  <c:v>1.5636574074074074E-2</c:v>
                </c:pt>
                <c:pt idx="499">
                  <c:v>1.5659722222222224E-2</c:v>
                </c:pt>
                <c:pt idx="500">
                  <c:v>1.5682870370370371E-2</c:v>
                </c:pt>
                <c:pt idx="501">
                  <c:v>1.5682870370370371E-2</c:v>
                </c:pt>
                <c:pt idx="502">
                  <c:v>1.5682870370370371E-2</c:v>
                </c:pt>
                <c:pt idx="503">
                  <c:v>1.5694444444444445E-2</c:v>
                </c:pt>
                <c:pt idx="504">
                  <c:v>1.5694444444444445E-2</c:v>
                </c:pt>
                <c:pt idx="505">
                  <c:v>1.5740740740740743E-2</c:v>
                </c:pt>
                <c:pt idx="506">
                  <c:v>1.577546296296296E-2</c:v>
                </c:pt>
                <c:pt idx="507">
                  <c:v>1.577546296296296E-2</c:v>
                </c:pt>
                <c:pt idx="508">
                  <c:v>1.579861111111111E-2</c:v>
                </c:pt>
                <c:pt idx="509">
                  <c:v>1.579861111111111E-2</c:v>
                </c:pt>
                <c:pt idx="510">
                  <c:v>1.579861111111111E-2</c:v>
                </c:pt>
                <c:pt idx="511">
                  <c:v>1.579861111111111E-2</c:v>
                </c:pt>
                <c:pt idx="512">
                  <c:v>1.579861111111111E-2</c:v>
                </c:pt>
                <c:pt idx="513">
                  <c:v>1.5810185185185184E-2</c:v>
                </c:pt>
                <c:pt idx="514">
                  <c:v>1.5810185185185184E-2</c:v>
                </c:pt>
                <c:pt idx="515">
                  <c:v>1.5833333333333335E-2</c:v>
                </c:pt>
                <c:pt idx="516">
                  <c:v>1.5844907407407408E-2</c:v>
                </c:pt>
                <c:pt idx="517">
                  <c:v>1.5856481481481482E-2</c:v>
                </c:pt>
                <c:pt idx="518">
                  <c:v>1.5879629629629629E-2</c:v>
                </c:pt>
                <c:pt idx="519">
                  <c:v>1.5891203703703703E-2</c:v>
                </c:pt>
                <c:pt idx="520">
                  <c:v>1.5914351851851853E-2</c:v>
                </c:pt>
                <c:pt idx="521">
                  <c:v>1.5914351851851853E-2</c:v>
                </c:pt>
                <c:pt idx="522">
                  <c:v>1.5972222222222224E-2</c:v>
                </c:pt>
                <c:pt idx="523">
                  <c:v>1.5983796296296295E-2</c:v>
                </c:pt>
                <c:pt idx="524">
                  <c:v>1.5995370370370372E-2</c:v>
                </c:pt>
                <c:pt idx="525">
                  <c:v>1.6006944444444445E-2</c:v>
                </c:pt>
                <c:pt idx="526">
                  <c:v>1.6006944444444445E-2</c:v>
                </c:pt>
                <c:pt idx="527">
                  <c:v>1.6006944444444445E-2</c:v>
                </c:pt>
                <c:pt idx="528">
                  <c:v>1.6018518518518519E-2</c:v>
                </c:pt>
                <c:pt idx="529">
                  <c:v>1.6030092592592592E-2</c:v>
                </c:pt>
                <c:pt idx="530">
                  <c:v>1.6041666666666666E-2</c:v>
                </c:pt>
                <c:pt idx="531">
                  <c:v>1.6076388888888887E-2</c:v>
                </c:pt>
                <c:pt idx="532">
                  <c:v>1.6087962962962964E-2</c:v>
                </c:pt>
                <c:pt idx="533">
                  <c:v>1.6099537037037037E-2</c:v>
                </c:pt>
                <c:pt idx="534">
                  <c:v>1.6099537037037037E-2</c:v>
                </c:pt>
                <c:pt idx="535">
                  <c:v>1.6099537037037037E-2</c:v>
                </c:pt>
                <c:pt idx="536">
                  <c:v>1.6134259259259261E-2</c:v>
                </c:pt>
                <c:pt idx="537">
                  <c:v>1.6134259259259261E-2</c:v>
                </c:pt>
                <c:pt idx="538">
                  <c:v>1.6145833333333335E-2</c:v>
                </c:pt>
                <c:pt idx="539">
                  <c:v>1.6157407407407409E-2</c:v>
                </c:pt>
                <c:pt idx="540">
                  <c:v>1.6168981481481482E-2</c:v>
                </c:pt>
                <c:pt idx="541">
                  <c:v>1.6168981481481482E-2</c:v>
                </c:pt>
                <c:pt idx="542">
                  <c:v>1.6180555555555556E-2</c:v>
                </c:pt>
                <c:pt idx="543">
                  <c:v>1.6192129629629629E-2</c:v>
                </c:pt>
                <c:pt idx="544">
                  <c:v>1.6203703703703703E-2</c:v>
                </c:pt>
                <c:pt idx="545">
                  <c:v>1.6203703703703703E-2</c:v>
                </c:pt>
                <c:pt idx="546">
                  <c:v>1.621527777777778E-2</c:v>
                </c:pt>
                <c:pt idx="547">
                  <c:v>1.622685185185185E-2</c:v>
                </c:pt>
                <c:pt idx="548">
                  <c:v>1.6238425925925924E-2</c:v>
                </c:pt>
                <c:pt idx="549">
                  <c:v>1.6249999999999997E-2</c:v>
                </c:pt>
                <c:pt idx="550">
                  <c:v>1.6261574074074074E-2</c:v>
                </c:pt>
                <c:pt idx="551">
                  <c:v>1.6261574074074074E-2</c:v>
                </c:pt>
                <c:pt idx="552">
                  <c:v>1.6284722222222221E-2</c:v>
                </c:pt>
                <c:pt idx="553">
                  <c:v>1.6307870370370372E-2</c:v>
                </c:pt>
                <c:pt idx="554">
                  <c:v>1.6307870370370372E-2</c:v>
                </c:pt>
                <c:pt idx="555">
                  <c:v>1.6331018518518519E-2</c:v>
                </c:pt>
                <c:pt idx="556">
                  <c:v>1.6377314814814813E-2</c:v>
                </c:pt>
                <c:pt idx="557">
                  <c:v>1.6377314814814813E-2</c:v>
                </c:pt>
                <c:pt idx="558">
                  <c:v>1.6400462962962964E-2</c:v>
                </c:pt>
                <c:pt idx="559">
                  <c:v>1.6400462962962964E-2</c:v>
                </c:pt>
                <c:pt idx="560">
                  <c:v>1.6400462962962964E-2</c:v>
                </c:pt>
                <c:pt idx="561">
                  <c:v>1.6412037037037037E-2</c:v>
                </c:pt>
                <c:pt idx="562">
                  <c:v>1.6412037037037037E-2</c:v>
                </c:pt>
                <c:pt idx="563">
                  <c:v>1.6412037037037037E-2</c:v>
                </c:pt>
                <c:pt idx="564">
                  <c:v>1.6435185185185188E-2</c:v>
                </c:pt>
                <c:pt idx="565">
                  <c:v>1.6435185185185188E-2</c:v>
                </c:pt>
                <c:pt idx="566">
                  <c:v>1.6446759259259262E-2</c:v>
                </c:pt>
                <c:pt idx="567">
                  <c:v>1.6458333333333332E-2</c:v>
                </c:pt>
                <c:pt idx="568">
                  <c:v>1.6458333333333332E-2</c:v>
                </c:pt>
                <c:pt idx="569">
                  <c:v>1.6481481481481482E-2</c:v>
                </c:pt>
                <c:pt idx="570">
                  <c:v>1.6481481481481482E-2</c:v>
                </c:pt>
                <c:pt idx="571">
                  <c:v>1.6493055555555556E-2</c:v>
                </c:pt>
                <c:pt idx="572">
                  <c:v>1.6493055555555556E-2</c:v>
                </c:pt>
                <c:pt idx="573">
                  <c:v>1.650462962962963E-2</c:v>
                </c:pt>
                <c:pt idx="574">
                  <c:v>1.650462962962963E-2</c:v>
                </c:pt>
                <c:pt idx="575">
                  <c:v>1.6516203703703703E-2</c:v>
                </c:pt>
                <c:pt idx="576">
                  <c:v>1.653935185185185E-2</c:v>
                </c:pt>
                <c:pt idx="577">
                  <c:v>1.6562500000000001E-2</c:v>
                </c:pt>
                <c:pt idx="578">
                  <c:v>1.6562500000000001E-2</c:v>
                </c:pt>
                <c:pt idx="579">
                  <c:v>1.6562500000000001E-2</c:v>
                </c:pt>
                <c:pt idx="580">
                  <c:v>1.6574074074074074E-2</c:v>
                </c:pt>
                <c:pt idx="581">
                  <c:v>1.6574074074074074E-2</c:v>
                </c:pt>
                <c:pt idx="582">
                  <c:v>1.6574074074074074E-2</c:v>
                </c:pt>
                <c:pt idx="583">
                  <c:v>1.6585648148148148E-2</c:v>
                </c:pt>
                <c:pt idx="584">
                  <c:v>1.6597222222222222E-2</c:v>
                </c:pt>
                <c:pt idx="585">
                  <c:v>1.6620370370370372E-2</c:v>
                </c:pt>
                <c:pt idx="586">
                  <c:v>1.6631944444444446E-2</c:v>
                </c:pt>
                <c:pt idx="587">
                  <c:v>1.6643518518518519E-2</c:v>
                </c:pt>
                <c:pt idx="588">
                  <c:v>1.6666666666666666E-2</c:v>
                </c:pt>
                <c:pt idx="589">
                  <c:v>1.6666666666666666E-2</c:v>
                </c:pt>
                <c:pt idx="590">
                  <c:v>1.6666666666666666E-2</c:v>
                </c:pt>
                <c:pt idx="591">
                  <c:v>1.667824074074074E-2</c:v>
                </c:pt>
                <c:pt idx="592">
                  <c:v>1.6701388888888887E-2</c:v>
                </c:pt>
                <c:pt idx="593">
                  <c:v>1.6701388888888887E-2</c:v>
                </c:pt>
                <c:pt idx="594">
                  <c:v>1.6724537037037034E-2</c:v>
                </c:pt>
                <c:pt idx="595">
                  <c:v>1.6724537037037034E-2</c:v>
                </c:pt>
                <c:pt idx="596">
                  <c:v>1.6736111111111111E-2</c:v>
                </c:pt>
                <c:pt idx="597">
                  <c:v>1.6747685185185185E-2</c:v>
                </c:pt>
                <c:pt idx="598">
                  <c:v>1.6747685185185185E-2</c:v>
                </c:pt>
                <c:pt idx="599">
                  <c:v>1.6747685185185185E-2</c:v>
                </c:pt>
                <c:pt idx="600">
                  <c:v>1.6759259259259258E-2</c:v>
                </c:pt>
                <c:pt idx="601">
                  <c:v>1.6770833333333332E-2</c:v>
                </c:pt>
                <c:pt idx="602">
                  <c:v>1.6793981481481483E-2</c:v>
                </c:pt>
                <c:pt idx="603">
                  <c:v>1.6793981481481483E-2</c:v>
                </c:pt>
                <c:pt idx="604">
                  <c:v>1.6828703703703703E-2</c:v>
                </c:pt>
                <c:pt idx="605">
                  <c:v>1.6828703703703703E-2</c:v>
                </c:pt>
                <c:pt idx="606">
                  <c:v>1.6828703703703703E-2</c:v>
                </c:pt>
                <c:pt idx="607">
                  <c:v>1.6840277777777777E-2</c:v>
                </c:pt>
                <c:pt idx="608">
                  <c:v>1.6840277777777777E-2</c:v>
                </c:pt>
                <c:pt idx="609">
                  <c:v>1.6840277777777777E-2</c:v>
                </c:pt>
                <c:pt idx="610">
                  <c:v>1.6851851851851851E-2</c:v>
                </c:pt>
                <c:pt idx="611">
                  <c:v>1.6851851851851851E-2</c:v>
                </c:pt>
                <c:pt idx="612">
                  <c:v>1.6863425925925928E-2</c:v>
                </c:pt>
                <c:pt idx="613">
                  <c:v>1.6863425925925928E-2</c:v>
                </c:pt>
                <c:pt idx="614">
                  <c:v>1.6875000000000001E-2</c:v>
                </c:pt>
                <c:pt idx="615">
                  <c:v>1.6886574074074075E-2</c:v>
                </c:pt>
                <c:pt idx="616">
                  <c:v>1.6898148148148148E-2</c:v>
                </c:pt>
                <c:pt idx="617">
                  <c:v>1.6898148148148148E-2</c:v>
                </c:pt>
                <c:pt idx="618">
                  <c:v>1.6909722222222225E-2</c:v>
                </c:pt>
                <c:pt idx="619">
                  <c:v>1.6921296296296299E-2</c:v>
                </c:pt>
                <c:pt idx="620">
                  <c:v>1.6944444444444443E-2</c:v>
                </c:pt>
                <c:pt idx="621">
                  <c:v>1.6944444444444443E-2</c:v>
                </c:pt>
                <c:pt idx="622">
                  <c:v>1.695601851851852E-2</c:v>
                </c:pt>
                <c:pt idx="623">
                  <c:v>1.6967592592592593E-2</c:v>
                </c:pt>
                <c:pt idx="624">
                  <c:v>1.7013888888888887E-2</c:v>
                </c:pt>
                <c:pt idx="625">
                  <c:v>1.7025462962962961E-2</c:v>
                </c:pt>
                <c:pt idx="626">
                  <c:v>1.7025462962962961E-2</c:v>
                </c:pt>
                <c:pt idx="627">
                  <c:v>1.7037037037037038E-2</c:v>
                </c:pt>
                <c:pt idx="628">
                  <c:v>1.7048611111111112E-2</c:v>
                </c:pt>
                <c:pt idx="629">
                  <c:v>1.7071759259259259E-2</c:v>
                </c:pt>
                <c:pt idx="630">
                  <c:v>1.7071759259259259E-2</c:v>
                </c:pt>
                <c:pt idx="631">
                  <c:v>1.7094907407407409E-2</c:v>
                </c:pt>
                <c:pt idx="632">
                  <c:v>1.7106481481481483E-2</c:v>
                </c:pt>
                <c:pt idx="633">
                  <c:v>1.7118055555555556E-2</c:v>
                </c:pt>
                <c:pt idx="634">
                  <c:v>1.712962962962963E-2</c:v>
                </c:pt>
                <c:pt idx="635">
                  <c:v>1.712962962962963E-2</c:v>
                </c:pt>
                <c:pt idx="636">
                  <c:v>1.712962962962963E-2</c:v>
                </c:pt>
                <c:pt idx="637">
                  <c:v>1.7141203703703704E-2</c:v>
                </c:pt>
                <c:pt idx="638">
                  <c:v>1.7152777777777777E-2</c:v>
                </c:pt>
                <c:pt idx="639">
                  <c:v>1.7187499999999998E-2</c:v>
                </c:pt>
                <c:pt idx="640">
                  <c:v>1.7199074074074071E-2</c:v>
                </c:pt>
                <c:pt idx="641">
                  <c:v>1.7222222222222222E-2</c:v>
                </c:pt>
                <c:pt idx="642">
                  <c:v>1.7233796296296296E-2</c:v>
                </c:pt>
                <c:pt idx="643">
                  <c:v>1.7245370370370369E-2</c:v>
                </c:pt>
                <c:pt idx="644">
                  <c:v>1.7245370370370369E-2</c:v>
                </c:pt>
                <c:pt idx="645">
                  <c:v>1.7256944444444446E-2</c:v>
                </c:pt>
                <c:pt idx="646">
                  <c:v>1.726851851851852E-2</c:v>
                </c:pt>
                <c:pt idx="647">
                  <c:v>1.7280092592592593E-2</c:v>
                </c:pt>
                <c:pt idx="648">
                  <c:v>1.7291666666666667E-2</c:v>
                </c:pt>
                <c:pt idx="649">
                  <c:v>1.7291666666666667E-2</c:v>
                </c:pt>
                <c:pt idx="650">
                  <c:v>1.7303240740740741E-2</c:v>
                </c:pt>
                <c:pt idx="651">
                  <c:v>1.7314814814814814E-2</c:v>
                </c:pt>
                <c:pt idx="652">
                  <c:v>1.7326388888888888E-2</c:v>
                </c:pt>
                <c:pt idx="653">
                  <c:v>1.7361111111111112E-2</c:v>
                </c:pt>
                <c:pt idx="654">
                  <c:v>1.7372685185185185E-2</c:v>
                </c:pt>
                <c:pt idx="655">
                  <c:v>1.7372685185185185E-2</c:v>
                </c:pt>
                <c:pt idx="656">
                  <c:v>1.7384259259259262E-2</c:v>
                </c:pt>
                <c:pt idx="657">
                  <c:v>1.7395833333333336E-2</c:v>
                </c:pt>
                <c:pt idx="658">
                  <c:v>1.7407407407407406E-2</c:v>
                </c:pt>
                <c:pt idx="659">
                  <c:v>1.741898148148148E-2</c:v>
                </c:pt>
                <c:pt idx="660">
                  <c:v>1.741898148148148E-2</c:v>
                </c:pt>
                <c:pt idx="661">
                  <c:v>1.7453703703703704E-2</c:v>
                </c:pt>
                <c:pt idx="662">
                  <c:v>1.7465277777777777E-2</c:v>
                </c:pt>
                <c:pt idx="663">
                  <c:v>1.7465277777777777E-2</c:v>
                </c:pt>
                <c:pt idx="664">
                  <c:v>1.7511574074074072E-2</c:v>
                </c:pt>
                <c:pt idx="665">
                  <c:v>1.7511574074074072E-2</c:v>
                </c:pt>
                <c:pt idx="666">
                  <c:v>1.7534722222222222E-2</c:v>
                </c:pt>
                <c:pt idx="667">
                  <c:v>1.7534722222222222E-2</c:v>
                </c:pt>
                <c:pt idx="668">
                  <c:v>1.7534722222222222E-2</c:v>
                </c:pt>
                <c:pt idx="669">
                  <c:v>1.7569444444444447E-2</c:v>
                </c:pt>
                <c:pt idx="670">
                  <c:v>1.7569444444444447E-2</c:v>
                </c:pt>
                <c:pt idx="671">
                  <c:v>1.758101851851852E-2</c:v>
                </c:pt>
                <c:pt idx="672">
                  <c:v>1.758101851851852E-2</c:v>
                </c:pt>
                <c:pt idx="673">
                  <c:v>1.758101851851852E-2</c:v>
                </c:pt>
                <c:pt idx="674">
                  <c:v>1.7604166666666667E-2</c:v>
                </c:pt>
                <c:pt idx="675">
                  <c:v>1.7627314814814814E-2</c:v>
                </c:pt>
                <c:pt idx="676">
                  <c:v>1.7627314814814814E-2</c:v>
                </c:pt>
                <c:pt idx="677">
                  <c:v>1.7650462962962962E-2</c:v>
                </c:pt>
                <c:pt idx="678">
                  <c:v>1.7662037037037035E-2</c:v>
                </c:pt>
                <c:pt idx="679">
                  <c:v>1.7673611111111109E-2</c:v>
                </c:pt>
                <c:pt idx="680">
                  <c:v>1.7685185185185182E-2</c:v>
                </c:pt>
                <c:pt idx="681">
                  <c:v>1.7708333333333333E-2</c:v>
                </c:pt>
                <c:pt idx="682">
                  <c:v>1.7719907407407406E-2</c:v>
                </c:pt>
                <c:pt idx="683">
                  <c:v>1.7731481481481483E-2</c:v>
                </c:pt>
                <c:pt idx="684">
                  <c:v>1.7731481481481483E-2</c:v>
                </c:pt>
                <c:pt idx="685">
                  <c:v>1.7754629629629631E-2</c:v>
                </c:pt>
                <c:pt idx="686">
                  <c:v>1.7789351851851851E-2</c:v>
                </c:pt>
                <c:pt idx="687">
                  <c:v>1.7789351851851851E-2</c:v>
                </c:pt>
                <c:pt idx="688">
                  <c:v>1.7800925925925925E-2</c:v>
                </c:pt>
                <c:pt idx="689">
                  <c:v>1.7800925925925925E-2</c:v>
                </c:pt>
                <c:pt idx="690">
                  <c:v>1.7812499999999998E-2</c:v>
                </c:pt>
                <c:pt idx="691">
                  <c:v>1.7835648148148149E-2</c:v>
                </c:pt>
                <c:pt idx="692">
                  <c:v>1.7847222222222223E-2</c:v>
                </c:pt>
                <c:pt idx="693">
                  <c:v>1.7847222222222223E-2</c:v>
                </c:pt>
                <c:pt idx="694">
                  <c:v>1.7858796296296296E-2</c:v>
                </c:pt>
                <c:pt idx="695">
                  <c:v>1.7858796296296296E-2</c:v>
                </c:pt>
                <c:pt idx="696">
                  <c:v>1.7870370370370373E-2</c:v>
                </c:pt>
                <c:pt idx="697">
                  <c:v>1.7905092592592594E-2</c:v>
                </c:pt>
                <c:pt idx="698">
                  <c:v>1.7905092592592594E-2</c:v>
                </c:pt>
                <c:pt idx="699">
                  <c:v>1.7905092592592594E-2</c:v>
                </c:pt>
                <c:pt idx="700">
                  <c:v>1.7916666666666668E-2</c:v>
                </c:pt>
                <c:pt idx="701">
                  <c:v>1.7928240740740741E-2</c:v>
                </c:pt>
                <c:pt idx="702">
                  <c:v>1.7939814814814815E-2</c:v>
                </c:pt>
                <c:pt idx="703">
                  <c:v>1.7962962962962962E-2</c:v>
                </c:pt>
                <c:pt idx="704">
                  <c:v>1.7986111111111109E-2</c:v>
                </c:pt>
                <c:pt idx="705">
                  <c:v>1.7997685185185186E-2</c:v>
                </c:pt>
                <c:pt idx="706">
                  <c:v>1.800925925925926E-2</c:v>
                </c:pt>
                <c:pt idx="707">
                  <c:v>1.8032407407407407E-2</c:v>
                </c:pt>
                <c:pt idx="708">
                  <c:v>1.8032407407407407E-2</c:v>
                </c:pt>
                <c:pt idx="709">
                  <c:v>1.8032407407407407E-2</c:v>
                </c:pt>
                <c:pt idx="710">
                  <c:v>1.8032407407407407E-2</c:v>
                </c:pt>
                <c:pt idx="711">
                  <c:v>1.8032407407407407E-2</c:v>
                </c:pt>
                <c:pt idx="712">
                  <c:v>1.8043981481481484E-2</c:v>
                </c:pt>
                <c:pt idx="713">
                  <c:v>1.8055555555555557E-2</c:v>
                </c:pt>
                <c:pt idx="714">
                  <c:v>1.8055555555555557E-2</c:v>
                </c:pt>
                <c:pt idx="715">
                  <c:v>1.8090277777777778E-2</c:v>
                </c:pt>
                <c:pt idx="716">
                  <c:v>1.8113425925925925E-2</c:v>
                </c:pt>
                <c:pt idx="717">
                  <c:v>1.8136574074074072E-2</c:v>
                </c:pt>
                <c:pt idx="718">
                  <c:v>1.8148148148148146E-2</c:v>
                </c:pt>
                <c:pt idx="719">
                  <c:v>1.8159722222222219E-2</c:v>
                </c:pt>
                <c:pt idx="720">
                  <c:v>1.8194444444444444E-2</c:v>
                </c:pt>
                <c:pt idx="721">
                  <c:v>1.8206018518518517E-2</c:v>
                </c:pt>
                <c:pt idx="722">
                  <c:v>1.8206018518518517E-2</c:v>
                </c:pt>
                <c:pt idx="723">
                  <c:v>1.8229166666666668E-2</c:v>
                </c:pt>
                <c:pt idx="724">
                  <c:v>1.8263888888888889E-2</c:v>
                </c:pt>
                <c:pt idx="725">
                  <c:v>1.8263888888888889E-2</c:v>
                </c:pt>
                <c:pt idx="726">
                  <c:v>1.8275462962962962E-2</c:v>
                </c:pt>
                <c:pt idx="727">
                  <c:v>1.8275462962962962E-2</c:v>
                </c:pt>
                <c:pt idx="728">
                  <c:v>1.8275462962962962E-2</c:v>
                </c:pt>
                <c:pt idx="729">
                  <c:v>1.8275462962962962E-2</c:v>
                </c:pt>
                <c:pt idx="730">
                  <c:v>1.8287037037037036E-2</c:v>
                </c:pt>
                <c:pt idx="731">
                  <c:v>1.8287037037037036E-2</c:v>
                </c:pt>
                <c:pt idx="732">
                  <c:v>1.8287037037037036E-2</c:v>
                </c:pt>
                <c:pt idx="733">
                  <c:v>1.8287037037037036E-2</c:v>
                </c:pt>
                <c:pt idx="734">
                  <c:v>1.8310185185185186E-2</c:v>
                </c:pt>
                <c:pt idx="735">
                  <c:v>1.8310185185185186E-2</c:v>
                </c:pt>
                <c:pt idx="736">
                  <c:v>1.8310185185185186E-2</c:v>
                </c:pt>
                <c:pt idx="737">
                  <c:v>1.8310185185185186E-2</c:v>
                </c:pt>
                <c:pt idx="738">
                  <c:v>1.8333333333333333E-2</c:v>
                </c:pt>
                <c:pt idx="739">
                  <c:v>1.8333333333333333E-2</c:v>
                </c:pt>
                <c:pt idx="740">
                  <c:v>1.834490740740741E-2</c:v>
                </c:pt>
                <c:pt idx="741">
                  <c:v>1.834490740740741E-2</c:v>
                </c:pt>
                <c:pt idx="742">
                  <c:v>1.834490740740741E-2</c:v>
                </c:pt>
                <c:pt idx="743">
                  <c:v>1.8356481481481481E-2</c:v>
                </c:pt>
                <c:pt idx="744">
                  <c:v>1.8356481481481481E-2</c:v>
                </c:pt>
                <c:pt idx="745">
                  <c:v>1.8391203703703705E-2</c:v>
                </c:pt>
                <c:pt idx="746">
                  <c:v>1.8391203703703705E-2</c:v>
                </c:pt>
                <c:pt idx="747">
                  <c:v>1.8425925925925925E-2</c:v>
                </c:pt>
                <c:pt idx="748">
                  <c:v>1.8437499999999999E-2</c:v>
                </c:pt>
                <c:pt idx="749">
                  <c:v>1.8437499999999999E-2</c:v>
                </c:pt>
                <c:pt idx="750">
                  <c:v>1.8472222222222223E-2</c:v>
                </c:pt>
                <c:pt idx="751">
                  <c:v>1.849537037037037E-2</c:v>
                </c:pt>
                <c:pt idx="752">
                  <c:v>1.8506944444444444E-2</c:v>
                </c:pt>
                <c:pt idx="753">
                  <c:v>1.8518518518518521E-2</c:v>
                </c:pt>
                <c:pt idx="754">
                  <c:v>1.8518518518518521E-2</c:v>
                </c:pt>
                <c:pt idx="755">
                  <c:v>1.8518518518518521E-2</c:v>
                </c:pt>
                <c:pt idx="756">
                  <c:v>1.8518518518518521E-2</c:v>
                </c:pt>
                <c:pt idx="757">
                  <c:v>1.8553240740740742E-2</c:v>
                </c:pt>
                <c:pt idx="758">
                  <c:v>1.8564814814814815E-2</c:v>
                </c:pt>
                <c:pt idx="759">
                  <c:v>1.8564814814814815E-2</c:v>
                </c:pt>
                <c:pt idx="760">
                  <c:v>1.8576388888888889E-2</c:v>
                </c:pt>
                <c:pt idx="761">
                  <c:v>1.8576388888888889E-2</c:v>
                </c:pt>
                <c:pt idx="762">
                  <c:v>1.8587962962962962E-2</c:v>
                </c:pt>
                <c:pt idx="763">
                  <c:v>1.8587962962962962E-2</c:v>
                </c:pt>
                <c:pt idx="764">
                  <c:v>1.8599537037037036E-2</c:v>
                </c:pt>
                <c:pt idx="765">
                  <c:v>1.8622685185185183E-2</c:v>
                </c:pt>
                <c:pt idx="766">
                  <c:v>1.8622685185185183E-2</c:v>
                </c:pt>
                <c:pt idx="767">
                  <c:v>1.8645833333333334E-2</c:v>
                </c:pt>
                <c:pt idx="768">
                  <c:v>1.8668981481481481E-2</c:v>
                </c:pt>
                <c:pt idx="769">
                  <c:v>1.8668981481481481E-2</c:v>
                </c:pt>
                <c:pt idx="770">
                  <c:v>1.8668981481481481E-2</c:v>
                </c:pt>
                <c:pt idx="771">
                  <c:v>1.8680555555555554E-2</c:v>
                </c:pt>
                <c:pt idx="772">
                  <c:v>1.8692129629629631E-2</c:v>
                </c:pt>
                <c:pt idx="773">
                  <c:v>1.8692129629629631E-2</c:v>
                </c:pt>
                <c:pt idx="774">
                  <c:v>1.8692129629629631E-2</c:v>
                </c:pt>
                <c:pt idx="775">
                  <c:v>1.8715277777777779E-2</c:v>
                </c:pt>
                <c:pt idx="776">
                  <c:v>1.8715277777777779E-2</c:v>
                </c:pt>
                <c:pt idx="777">
                  <c:v>1.8726851851851852E-2</c:v>
                </c:pt>
                <c:pt idx="778">
                  <c:v>1.8726851851851852E-2</c:v>
                </c:pt>
                <c:pt idx="779">
                  <c:v>1.8726851851851852E-2</c:v>
                </c:pt>
                <c:pt idx="780">
                  <c:v>1.8726851851851852E-2</c:v>
                </c:pt>
                <c:pt idx="781">
                  <c:v>1.8738425925925926E-2</c:v>
                </c:pt>
                <c:pt idx="782">
                  <c:v>1.8749999999999999E-2</c:v>
                </c:pt>
                <c:pt idx="783">
                  <c:v>1.8761574074074073E-2</c:v>
                </c:pt>
                <c:pt idx="784">
                  <c:v>1.877314814814815E-2</c:v>
                </c:pt>
                <c:pt idx="785">
                  <c:v>1.877314814814815E-2</c:v>
                </c:pt>
                <c:pt idx="786">
                  <c:v>1.877314814814815E-2</c:v>
                </c:pt>
                <c:pt idx="787">
                  <c:v>1.8796296296296297E-2</c:v>
                </c:pt>
                <c:pt idx="788">
                  <c:v>1.8796296296296297E-2</c:v>
                </c:pt>
                <c:pt idx="789">
                  <c:v>1.8807870370370371E-2</c:v>
                </c:pt>
                <c:pt idx="790">
                  <c:v>1.8842592592592591E-2</c:v>
                </c:pt>
                <c:pt idx="791">
                  <c:v>1.8842592592592591E-2</c:v>
                </c:pt>
                <c:pt idx="792">
                  <c:v>1.8842592592592591E-2</c:v>
                </c:pt>
                <c:pt idx="793">
                  <c:v>1.8865740740740742E-2</c:v>
                </c:pt>
                <c:pt idx="794">
                  <c:v>1.8877314814814816E-2</c:v>
                </c:pt>
                <c:pt idx="795">
                  <c:v>1.8888888888888889E-2</c:v>
                </c:pt>
                <c:pt idx="796">
                  <c:v>1.8900462962962963E-2</c:v>
                </c:pt>
                <c:pt idx="797">
                  <c:v>1.8912037037037036E-2</c:v>
                </c:pt>
                <c:pt idx="798">
                  <c:v>1.8912037037037036E-2</c:v>
                </c:pt>
                <c:pt idx="799">
                  <c:v>1.892361111111111E-2</c:v>
                </c:pt>
                <c:pt idx="800">
                  <c:v>1.8935185185185183E-2</c:v>
                </c:pt>
                <c:pt idx="801">
                  <c:v>1.894675925925926E-2</c:v>
                </c:pt>
                <c:pt idx="802">
                  <c:v>1.894675925925926E-2</c:v>
                </c:pt>
                <c:pt idx="803">
                  <c:v>1.894675925925926E-2</c:v>
                </c:pt>
                <c:pt idx="804">
                  <c:v>1.894675925925926E-2</c:v>
                </c:pt>
                <c:pt idx="805">
                  <c:v>1.8981481481481481E-2</c:v>
                </c:pt>
                <c:pt idx="806">
                  <c:v>1.9004629629629632E-2</c:v>
                </c:pt>
                <c:pt idx="807">
                  <c:v>1.9016203703703705E-2</c:v>
                </c:pt>
                <c:pt idx="808">
                  <c:v>1.9027777777777779E-2</c:v>
                </c:pt>
                <c:pt idx="809">
                  <c:v>1.9027777777777779E-2</c:v>
                </c:pt>
                <c:pt idx="810">
                  <c:v>1.9027777777777779E-2</c:v>
                </c:pt>
                <c:pt idx="811">
                  <c:v>1.9027777777777779E-2</c:v>
                </c:pt>
                <c:pt idx="812">
                  <c:v>1.9050925925925926E-2</c:v>
                </c:pt>
                <c:pt idx="813">
                  <c:v>1.90625E-2</c:v>
                </c:pt>
                <c:pt idx="814">
                  <c:v>1.90625E-2</c:v>
                </c:pt>
                <c:pt idx="815">
                  <c:v>1.909722222222222E-2</c:v>
                </c:pt>
                <c:pt idx="816">
                  <c:v>1.909722222222222E-2</c:v>
                </c:pt>
                <c:pt idx="817">
                  <c:v>1.9108796296296294E-2</c:v>
                </c:pt>
                <c:pt idx="818">
                  <c:v>1.9108796296296294E-2</c:v>
                </c:pt>
                <c:pt idx="819">
                  <c:v>1.9120370370370371E-2</c:v>
                </c:pt>
                <c:pt idx="820">
                  <c:v>1.9120370370370371E-2</c:v>
                </c:pt>
                <c:pt idx="821">
                  <c:v>1.9131944444444444E-2</c:v>
                </c:pt>
                <c:pt idx="822">
                  <c:v>1.9166666666666669E-2</c:v>
                </c:pt>
                <c:pt idx="823">
                  <c:v>1.9166666666666669E-2</c:v>
                </c:pt>
                <c:pt idx="824">
                  <c:v>1.9178240740740742E-2</c:v>
                </c:pt>
                <c:pt idx="825">
                  <c:v>1.9189814814814816E-2</c:v>
                </c:pt>
                <c:pt idx="826">
                  <c:v>1.9189814814814816E-2</c:v>
                </c:pt>
                <c:pt idx="827">
                  <c:v>1.9189814814814816E-2</c:v>
                </c:pt>
                <c:pt idx="828">
                  <c:v>1.9189814814814816E-2</c:v>
                </c:pt>
                <c:pt idx="829">
                  <c:v>1.9201388888888889E-2</c:v>
                </c:pt>
                <c:pt idx="830">
                  <c:v>1.9201388888888889E-2</c:v>
                </c:pt>
                <c:pt idx="831">
                  <c:v>1.9212962962962963E-2</c:v>
                </c:pt>
                <c:pt idx="832">
                  <c:v>1.9224537037037037E-2</c:v>
                </c:pt>
                <c:pt idx="833">
                  <c:v>1.9224537037037037E-2</c:v>
                </c:pt>
                <c:pt idx="834">
                  <c:v>1.923611111111111E-2</c:v>
                </c:pt>
                <c:pt idx="835">
                  <c:v>1.923611111111111E-2</c:v>
                </c:pt>
                <c:pt idx="836">
                  <c:v>1.9247685185185184E-2</c:v>
                </c:pt>
                <c:pt idx="837">
                  <c:v>1.9259259259259261E-2</c:v>
                </c:pt>
                <c:pt idx="838">
                  <c:v>1.9259259259259261E-2</c:v>
                </c:pt>
                <c:pt idx="839">
                  <c:v>1.9259259259259261E-2</c:v>
                </c:pt>
                <c:pt idx="840">
                  <c:v>1.9259259259259261E-2</c:v>
                </c:pt>
                <c:pt idx="841">
                  <c:v>1.9282407407407408E-2</c:v>
                </c:pt>
                <c:pt idx="842">
                  <c:v>1.9293981481481485E-2</c:v>
                </c:pt>
                <c:pt idx="843">
                  <c:v>1.9293981481481485E-2</c:v>
                </c:pt>
                <c:pt idx="844">
                  <c:v>1.9293981481481485E-2</c:v>
                </c:pt>
                <c:pt idx="845">
                  <c:v>1.9317129629629629E-2</c:v>
                </c:pt>
                <c:pt idx="846">
                  <c:v>1.9351851851851853E-2</c:v>
                </c:pt>
                <c:pt idx="847">
                  <c:v>1.9363425925925926E-2</c:v>
                </c:pt>
                <c:pt idx="848">
                  <c:v>1.9375E-2</c:v>
                </c:pt>
                <c:pt idx="849">
                  <c:v>1.9386574074074073E-2</c:v>
                </c:pt>
                <c:pt idx="850">
                  <c:v>1.9386574074074073E-2</c:v>
                </c:pt>
                <c:pt idx="851">
                  <c:v>1.9421296296296294E-2</c:v>
                </c:pt>
                <c:pt idx="852">
                  <c:v>1.9432870370370371E-2</c:v>
                </c:pt>
                <c:pt idx="853">
                  <c:v>1.9432870370370371E-2</c:v>
                </c:pt>
                <c:pt idx="854">
                  <c:v>1.9432870370370371E-2</c:v>
                </c:pt>
                <c:pt idx="855">
                  <c:v>1.9490740740740743E-2</c:v>
                </c:pt>
                <c:pt idx="856">
                  <c:v>1.9490740740740743E-2</c:v>
                </c:pt>
                <c:pt idx="857">
                  <c:v>1.951388888888889E-2</c:v>
                </c:pt>
                <c:pt idx="858">
                  <c:v>1.954861111111111E-2</c:v>
                </c:pt>
                <c:pt idx="859">
                  <c:v>1.9560185185185184E-2</c:v>
                </c:pt>
                <c:pt idx="860">
                  <c:v>1.9571759259259257E-2</c:v>
                </c:pt>
                <c:pt idx="861">
                  <c:v>1.9571759259259257E-2</c:v>
                </c:pt>
                <c:pt idx="862">
                  <c:v>1.9594907407407405E-2</c:v>
                </c:pt>
                <c:pt idx="863">
                  <c:v>1.9594907407407405E-2</c:v>
                </c:pt>
                <c:pt idx="864">
                  <c:v>1.9594907407407405E-2</c:v>
                </c:pt>
                <c:pt idx="865">
                  <c:v>1.9594907407407405E-2</c:v>
                </c:pt>
                <c:pt idx="866">
                  <c:v>1.9606481481481482E-2</c:v>
                </c:pt>
                <c:pt idx="867">
                  <c:v>1.9618055555555555E-2</c:v>
                </c:pt>
                <c:pt idx="868">
                  <c:v>1.9641203703703706E-2</c:v>
                </c:pt>
                <c:pt idx="869">
                  <c:v>1.9652777777777779E-2</c:v>
                </c:pt>
                <c:pt idx="870">
                  <c:v>1.9652777777777779E-2</c:v>
                </c:pt>
                <c:pt idx="871">
                  <c:v>1.9664351851851853E-2</c:v>
                </c:pt>
                <c:pt idx="872">
                  <c:v>1.9675925925925927E-2</c:v>
                </c:pt>
                <c:pt idx="873">
                  <c:v>1.96875E-2</c:v>
                </c:pt>
                <c:pt idx="874">
                  <c:v>1.96875E-2</c:v>
                </c:pt>
                <c:pt idx="875">
                  <c:v>1.9699074074074074E-2</c:v>
                </c:pt>
                <c:pt idx="876">
                  <c:v>1.9722222222222221E-2</c:v>
                </c:pt>
                <c:pt idx="877">
                  <c:v>1.9722222222222221E-2</c:v>
                </c:pt>
                <c:pt idx="878">
                  <c:v>1.9722222222222221E-2</c:v>
                </c:pt>
                <c:pt idx="879">
                  <c:v>1.9722222222222221E-2</c:v>
                </c:pt>
                <c:pt idx="880">
                  <c:v>1.9733796296296298E-2</c:v>
                </c:pt>
                <c:pt idx="881">
                  <c:v>1.9733796296296298E-2</c:v>
                </c:pt>
                <c:pt idx="882">
                  <c:v>1.9745370370370371E-2</c:v>
                </c:pt>
                <c:pt idx="883">
                  <c:v>1.9745370370370371E-2</c:v>
                </c:pt>
                <c:pt idx="884">
                  <c:v>1.9745370370370371E-2</c:v>
                </c:pt>
                <c:pt idx="885">
                  <c:v>1.9780092592592592E-2</c:v>
                </c:pt>
                <c:pt idx="886">
                  <c:v>1.9780092592592592E-2</c:v>
                </c:pt>
                <c:pt idx="887">
                  <c:v>1.9780092592592592E-2</c:v>
                </c:pt>
                <c:pt idx="888">
                  <c:v>1.9791666666666666E-2</c:v>
                </c:pt>
                <c:pt idx="889">
                  <c:v>1.9814814814814816E-2</c:v>
                </c:pt>
                <c:pt idx="890">
                  <c:v>1.9837962962962963E-2</c:v>
                </c:pt>
                <c:pt idx="891">
                  <c:v>1.9849537037037037E-2</c:v>
                </c:pt>
                <c:pt idx="892">
                  <c:v>1.9872685185185184E-2</c:v>
                </c:pt>
                <c:pt idx="893">
                  <c:v>1.9884259259259258E-2</c:v>
                </c:pt>
                <c:pt idx="894">
                  <c:v>1.9884259259259258E-2</c:v>
                </c:pt>
                <c:pt idx="895">
                  <c:v>1.9895833333333331E-2</c:v>
                </c:pt>
                <c:pt idx="896">
                  <c:v>1.9907407407407408E-2</c:v>
                </c:pt>
                <c:pt idx="897">
                  <c:v>1.9907407407407408E-2</c:v>
                </c:pt>
                <c:pt idx="898">
                  <c:v>1.9907407407407408E-2</c:v>
                </c:pt>
                <c:pt idx="899">
                  <c:v>1.9907407407407408E-2</c:v>
                </c:pt>
                <c:pt idx="900">
                  <c:v>1.9918981481481482E-2</c:v>
                </c:pt>
                <c:pt idx="901">
                  <c:v>1.9930555555555556E-2</c:v>
                </c:pt>
                <c:pt idx="902">
                  <c:v>1.9942129629629629E-2</c:v>
                </c:pt>
                <c:pt idx="903">
                  <c:v>1.9953703703703706E-2</c:v>
                </c:pt>
                <c:pt idx="904">
                  <c:v>1.9976851851851853E-2</c:v>
                </c:pt>
                <c:pt idx="905">
                  <c:v>1.9976851851851853E-2</c:v>
                </c:pt>
                <c:pt idx="906">
                  <c:v>1.9976851851851853E-2</c:v>
                </c:pt>
                <c:pt idx="907">
                  <c:v>1.9988425925925927E-2</c:v>
                </c:pt>
                <c:pt idx="908">
                  <c:v>0.02</c:v>
                </c:pt>
                <c:pt idx="909">
                  <c:v>0.02</c:v>
                </c:pt>
                <c:pt idx="910">
                  <c:v>2.0011574074074074E-2</c:v>
                </c:pt>
                <c:pt idx="911">
                  <c:v>2.0011574074074074E-2</c:v>
                </c:pt>
                <c:pt idx="912">
                  <c:v>2.0023148148148148E-2</c:v>
                </c:pt>
                <c:pt idx="913">
                  <c:v>2.0023148148148148E-2</c:v>
                </c:pt>
                <c:pt idx="914">
                  <c:v>2.0034722222222221E-2</c:v>
                </c:pt>
                <c:pt idx="915">
                  <c:v>2.0057870370370368E-2</c:v>
                </c:pt>
                <c:pt idx="916">
                  <c:v>2.0057870370370368E-2</c:v>
                </c:pt>
                <c:pt idx="917">
                  <c:v>2.0069444444444442E-2</c:v>
                </c:pt>
                <c:pt idx="918">
                  <c:v>2.0069444444444442E-2</c:v>
                </c:pt>
                <c:pt idx="919">
                  <c:v>2.0081018518518519E-2</c:v>
                </c:pt>
                <c:pt idx="920">
                  <c:v>2.0081018518518519E-2</c:v>
                </c:pt>
                <c:pt idx="921">
                  <c:v>2.0081018518518519E-2</c:v>
                </c:pt>
                <c:pt idx="922">
                  <c:v>2.0092592592592592E-2</c:v>
                </c:pt>
                <c:pt idx="923">
                  <c:v>2.0104166666666666E-2</c:v>
                </c:pt>
                <c:pt idx="924">
                  <c:v>2.011574074074074E-2</c:v>
                </c:pt>
                <c:pt idx="925">
                  <c:v>2.011574074074074E-2</c:v>
                </c:pt>
                <c:pt idx="926">
                  <c:v>2.011574074074074E-2</c:v>
                </c:pt>
                <c:pt idx="927">
                  <c:v>2.0127314814814817E-2</c:v>
                </c:pt>
                <c:pt idx="928">
                  <c:v>2.0127314814814817E-2</c:v>
                </c:pt>
                <c:pt idx="929">
                  <c:v>2.0127314814814817E-2</c:v>
                </c:pt>
                <c:pt idx="930">
                  <c:v>2.0150462962962964E-2</c:v>
                </c:pt>
                <c:pt idx="931">
                  <c:v>2.0150462962962964E-2</c:v>
                </c:pt>
                <c:pt idx="932">
                  <c:v>2.0162037037037037E-2</c:v>
                </c:pt>
                <c:pt idx="933">
                  <c:v>2.0162037037037037E-2</c:v>
                </c:pt>
                <c:pt idx="934">
                  <c:v>2.0185185185185184E-2</c:v>
                </c:pt>
                <c:pt idx="935">
                  <c:v>2.0185185185185184E-2</c:v>
                </c:pt>
                <c:pt idx="936">
                  <c:v>2.0185185185185184E-2</c:v>
                </c:pt>
                <c:pt idx="937">
                  <c:v>2.0196759259259258E-2</c:v>
                </c:pt>
                <c:pt idx="938">
                  <c:v>2.0196759259259258E-2</c:v>
                </c:pt>
                <c:pt idx="939">
                  <c:v>2.0196759259259258E-2</c:v>
                </c:pt>
                <c:pt idx="940">
                  <c:v>2.0208333333333335E-2</c:v>
                </c:pt>
                <c:pt idx="941">
                  <c:v>2.0208333333333335E-2</c:v>
                </c:pt>
                <c:pt idx="942">
                  <c:v>2.0219907407407409E-2</c:v>
                </c:pt>
                <c:pt idx="943">
                  <c:v>2.0231481481481482E-2</c:v>
                </c:pt>
                <c:pt idx="944">
                  <c:v>2.0243055555555552E-2</c:v>
                </c:pt>
                <c:pt idx="945">
                  <c:v>2.0243055555555552E-2</c:v>
                </c:pt>
                <c:pt idx="946">
                  <c:v>2.0254629629629629E-2</c:v>
                </c:pt>
                <c:pt idx="947">
                  <c:v>2.0254629629629629E-2</c:v>
                </c:pt>
                <c:pt idx="948">
                  <c:v>2.0266203703703703E-2</c:v>
                </c:pt>
                <c:pt idx="949">
                  <c:v>2.0266203703703703E-2</c:v>
                </c:pt>
                <c:pt idx="950">
                  <c:v>2.0266203703703703E-2</c:v>
                </c:pt>
                <c:pt idx="951">
                  <c:v>2.0300925925925927E-2</c:v>
                </c:pt>
                <c:pt idx="952">
                  <c:v>2.0300925925925927E-2</c:v>
                </c:pt>
                <c:pt idx="953">
                  <c:v>2.0312500000000001E-2</c:v>
                </c:pt>
                <c:pt idx="954">
                  <c:v>2.0324074074074074E-2</c:v>
                </c:pt>
                <c:pt idx="955">
                  <c:v>2.0335648148148148E-2</c:v>
                </c:pt>
                <c:pt idx="956">
                  <c:v>2.0335648148148148E-2</c:v>
                </c:pt>
                <c:pt idx="957">
                  <c:v>2.0335648148148148E-2</c:v>
                </c:pt>
                <c:pt idx="958">
                  <c:v>2.0347222222222221E-2</c:v>
                </c:pt>
                <c:pt idx="959">
                  <c:v>2.0358796296296295E-2</c:v>
                </c:pt>
                <c:pt idx="960">
                  <c:v>2.0358796296296295E-2</c:v>
                </c:pt>
                <c:pt idx="961">
                  <c:v>2.0358796296296295E-2</c:v>
                </c:pt>
                <c:pt idx="962">
                  <c:v>2.0370370370370369E-2</c:v>
                </c:pt>
                <c:pt idx="963">
                  <c:v>2.0381944444444446E-2</c:v>
                </c:pt>
                <c:pt idx="964">
                  <c:v>2.0381944444444446E-2</c:v>
                </c:pt>
                <c:pt idx="965">
                  <c:v>2.0393518518518519E-2</c:v>
                </c:pt>
                <c:pt idx="966">
                  <c:v>2.0405092592592593E-2</c:v>
                </c:pt>
                <c:pt idx="967">
                  <c:v>2.0439814814814817E-2</c:v>
                </c:pt>
                <c:pt idx="968">
                  <c:v>2.045138888888889E-2</c:v>
                </c:pt>
                <c:pt idx="969">
                  <c:v>2.045138888888889E-2</c:v>
                </c:pt>
                <c:pt idx="970">
                  <c:v>2.0462962962962964E-2</c:v>
                </c:pt>
                <c:pt idx="971">
                  <c:v>2.0462962962962964E-2</c:v>
                </c:pt>
                <c:pt idx="972">
                  <c:v>2.0474537037037038E-2</c:v>
                </c:pt>
                <c:pt idx="973">
                  <c:v>2.0474537037037038E-2</c:v>
                </c:pt>
                <c:pt idx="974">
                  <c:v>2.0486111111111111E-2</c:v>
                </c:pt>
                <c:pt idx="975">
                  <c:v>2.0497685185185185E-2</c:v>
                </c:pt>
                <c:pt idx="976">
                  <c:v>2.0497685185185185E-2</c:v>
                </c:pt>
                <c:pt idx="977">
                  <c:v>2.0497685185185185E-2</c:v>
                </c:pt>
                <c:pt idx="978">
                  <c:v>2.0509259259259258E-2</c:v>
                </c:pt>
                <c:pt idx="979">
                  <c:v>2.0532407407407405E-2</c:v>
                </c:pt>
                <c:pt idx="980">
                  <c:v>2.0532407407407405E-2</c:v>
                </c:pt>
                <c:pt idx="981">
                  <c:v>2.0532407407407405E-2</c:v>
                </c:pt>
                <c:pt idx="982">
                  <c:v>2.0532407407407405E-2</c:v>
                </c:pt>
                <c:pt idx="983">
                  <c:v>2.0543981481481479E-2</c:v>
                </c:pt>
                <c:pt idx="984">
                  <c:v>2.0555555555555556E-2</c:v>
                </c:pt>
                <c:pt idx="985">
                  <c:v>2.0555555555555556E-2</c:v>
                </c:pt>
                <c:pt idx="986">
                  <c:v>2.0555555555555556E-2</c:v>
                </c:pt>
                <c:pt idx="987">
                  <c:v>2.056712962962963E-2</c:v>
                </c:pt>
                <c:pt idx="988">
                  <c:v>2.056712962962963E-2</c:v>
                </c:pt>
                <c:pt idx="989">
                  <c:v>2.0578703703703703E-2</c:v>
                </c:pt>
                <c:pt idx="990">
                  <c:v>2.0578703703703703E-2</c:v>
                </c:pt>
                <c:pt idx="991">
                  <c:v>2.0601851851851854E-2</c:v>
                </c:pt>
                <c:pt idx="992">
                  <c:v>2.0601851851851854E-2</c:v>
                </c:pt>
                <c:pt idx="993">
                  <c:v>2.0613425925925927E-2</c:v>
                </c:pt>
                <c:pt idx="994">
                  <c:v>2.0625000000000001E-2</c:v>
                </c:pt>
                <c:pt idx="995">
                  <c:v>2.0625000000000001E-2</c:v>
                </c:pt>
                <c:pt idx="996">
                  <c:v>2.0625000000000001E-2</c:v>
                </c:pt>
                <c:pt idx="997">
                  <c:v>2.0671296296296295E-2</c:v>
                </c:pt>
                <c:pt idx="998">
                  <c:v>2.0671296296296295E-2</c:v>
                </c:pt>
                <c:pt idx="999">
                  <c:v>2.0682870370370372E-2</c:v>
                </c:pt>
                <c:pt idx="1000">
                  <c:v>2.0682870370370372E-2</c:v>
                </c:pt>
                <c:pt idx="1001">
                  <c:v>2.0682870370370372E-2</c:v>
                </c:pt>
                <c:pt idx="1002">
                  <c:v>2.0682870370370372E-2</c:v>
                </c:pt>
                <c:pt idx="1003">
                  <c:v>2.0682870370370372E-2</c:v>
                </c:pt>
                <c:pt idx="1004">
                  <c:v>2.0706018518518519E-2</c:v>
                </c:pt>
                <c:pt idx="1005">
                  <c:v>2.071759259259259E-2</c:v>
                </c:pt>
                <c:pt idx="1006">
                  <c:v>2.0729166666666667E-2</c:v>
                </c:pt>
                <c:pt idx="1007">
                  <c:v>2.0729166666666667E-2</c:v>
                </c:pt>
                <c:pt idx="1008">
                  <c:v>2.074074074074074E-2</c:v>
                </c:pt>
                <c:pt idx="1009">
                  <c:v>2.0763888888888887E-2</c:v>
                </c:pt>
                <c:pt idx="1010">
                  <c:v>2.0763888888888887E-2</c:v>
                </c:pt>
                <c:pt idx="1011">
                  <c:v>2.0763888888888887E-2</c:v>
                </c:pt>
                <c:pt idx="1012">
                  <c:v>2.0763888888888887E-2</c:v>
                </c:pt>
                <c:pt idx="1013">
                  <c:v>2.0775462962962964E-2</c:v>
                </c:pt>
                <c:pt idx="1014">
                  <c:v>2.0775462962962964E-2</c:v>
                </c:pt>
                <c:pt idx="1015">
                  <c:v>2.0787037037037038E-2</c:v>
                </c:pt>
                <c:pt idx="1016">
                  <c:v>2.0787037037037038E-2</c:v>
                </c:pt>
                <c:pt idx="1017">
                  <c:v>2.0810185185185185E-2</c:v>
                </c:pt>
                <c:pt idx="1018">
                  <c:v>2.0810185185185185E-2</c:v>
                </c:pt>
                <c:pt idx="1019">
                  <c:v>2.0821759259259259E-2</c:v>
                </c:pt>
                <c:pt idx="1020">
                  <c:v>2.0821759259259259E-2</c:v>
                </c:pt>
                <c:pt idx="1021">
                  <c:v>2.0833333333333332E-2</c:v>
                </c:pt>
                <c:pt idx="1022">
                  <c:v>2.0844907407407406E-2</c:v>
                </c:pt>
                <c:pt idx="1023">
                  <c:v>2.0844907407407406E-2</c:v>
                </c:pt>
                <c:pt idx="1024">
                  <c:v>2.0856481481481479E-2</c:v>
                </c:pt>
                <c:pt idx="1025">
                  <c:v>2.0868055555555556E-2</c:v>
                </c:pt>
                <c:pt idx="1026">
                  <c:v>2.0879629629629626E-2</c:v>
                </c:pt>
                <c:pt idx="1027">
                  <c:v>2.0879629629629626E-2</c:v>
                </c:pt>
                <c:pt idx="1028">
                  <c:v>2.0891203703703703E-2</c:v>
                </c:pt>
                <c:pt idx="1029">
                  <c:v>2.0891203703703703E-2</c:v>
                </c:pt>
                <c:pt idx="1030">
                  <c:v>2.0891203703703703E-2</c:v>
                </c:pt>
                <c:pt idx="1031">
                  <c:v>2.0914351851851851E-2</c:v>
                </c:pt>
                <c:pt idx="1032">
                  <c:v>2.0925925925925928E-2</c:v>
                </c:pt>
                <c:pt idx="1033">
                  <c:v>2.0972222222222222E-2</c:v>
                </c:pt>
                <c:pt idx="1034">
                  <c:v>2.0995370370370373E-2</c:v>
                </c:pt>
                <c:pt idx="1035">
                  <c:v>2.0995370370370373E-2</c:v>
                </c:pt>
                <c:pt idx="1036">
                  <c:v>2.1006944444444443E-2</c:v>
                </c:pt>
                <c:pt idx="1037">
                  <c:v>2.1006944444444443E-2</c:v>
                </c:pt>
                <c:pt idx="1038">
                  <c:v>2.1030092592592597E-2</c:v>
                </c:pt>
                <c:pt idx="1039">
                  <c:v>2.1030092592592597E-2</c:v>
                </c:pt>
                <c:pt idx="1040">
                  <c:v>2.1041666666666667E-2</c:v>
                </c:pt>
                <c:pt idx="1041">
                  <c:v>2.1041666666666667E-2</c:v>
                </c:pt>
                <c:pt idx="1042">
                  <c:v>2.1041666666666667E-2</c:v>
                </c:pt>
                <c:pt idx="1043">
                  <c:v>2.1053240740740744E-2</c:v>
                </c:pt>
                <c:pt idx="1044">
                  <c:v>2.1076388888888891E-2</c:v>
                </c:pt>
                <c:pt idx="1045">
                  <c:v>2.1076388888888891E-2</c:v>
                </c:pt>
                <c:pt idx="1046">
                  <c:v>2.1087962962962961E-2</c:v>
                </c:pt>
                <c:pt idx="1047">
                  <c:v>2.1099537037037038E-2</c:v>
                </c:pt>
                <c:pt idx="1048">
                  <c:v>2.1099537037037038E-2</c:v>
                </c:pt>
                <c:pt idx="1049">
                  <c:v>2.1099537037037038E-2</c:v>
                </c:pt>
                <c:pt idx="1050">
                  <c:v>2.1111111111111108E-2</c:v>
                </c:pt>
                <c:pt idx="1051">
                  <c:v>2.1111111111111108E-2</c:v>
                </c:pt>
                <c:pt idx="1052">
                  <c:v>2.1145833333333332E-2</c:v>
                </c:pt>
                <c:pt idx="1053">
                  <c:v>2.1145833333333332E-2</c:v>
                </c:pt>
                <c:pt idx="1054">
                  <c:v>2.1168981481481483E-2</c:v>
                </c:pt>
                <c:pt idx="1055">
                  <c:v>2.1180555555555553E-2</c:v>
                </c:pt>
                <c:pt idx="1056">
                  <c:v>2.1180555555555553E-2</c:v>
                </c:pt>
                <c:pt idx="1057">
                  <c:v>2.1215277777777777E-2</c:v>
                </c:pt>
                <c:pt idx="1058">
                  <c:v>2.1215277777777777E-2</c:v>
                </c:pt>
                <c:pt idx="1059">
                  <c:v>2.1226851851851854E-2</c:v>
                </c:pt>
                <c:pt idx="1060">
                  <c:v>2.1250000000000002E-2</c:v>
                </c:pt>
                <c:pt idx="1061">
                  <c:v>2.1250000000000002E-2</c:v>
                </c:pt>
                <c:pt idx="1062">
                  <c:v>2.1261574074074075E-2</c:v>
                </c:pt>
                <c:pt idx="1063">
                  <c:v>2.1284722222222222E-2</c:v>
                </c:pt>
                <c:pt idx="1064">
                  <c:v>2.1284722222222222E-2</c:v>
                </c:pt>
                <c:pt idx="1065">
                  <c:v>2.1296296296296299E-2</c:v>
                </c:pt>
                <c:pt idx="1066">
                  <c:v>2.1296296296296299E-2</c:v>
                </c:pt>
                <c:pt idx="1067">
                  <c:v>2.1296296296296299E-2</c:v>
                </c:pt>
                <c:pt idx="1068">
                  <c:v>2.1307870370370369E-2</c:v>
                </c:pt>
                <c:pt idx="1069">
                  <c:v>2.1307870370370369E-2</c:v>
                </c:pt>
                <c:pt idx="1070">
                  <c:v>2.1307870370370369E-2</c:v>
                </c:pt>
                <c:pt idx="1071">
                  <c:v>2.1319444444444443E-2</c:v>
                </c:pt>
                <c:pt idx="1072">
                  <c:v>2.1319444444444443E-2</c:v>
                </c:pt>
                <c:pt idx="1073">
                  <c:v>2.1319444444444443E-2</c:v>
                </c:pt>
                <c:pt idx="1074">
                  <c:v>2.1319444444444443E-2</c:v>
                </c:pt>
                <c:pt idx="1075">
                  <c:v>2.1342592592592594E-2</c:v>
                </c:pt>
                <c:pt idx="1076">
                  <c:v>2.1354166666666664E-2</c:v>
                </c:pt>
                <c:pt idx="1077">
                  <c:v>2.1365740740740741E-2</c:v>
                </c:pt>
                <c:pt idx="1078">
                  <c:v>2.1388888888888888E-2</c:v>
                </c:pt>
                <c:pt idx="1079">
                  <c:v>2.1400462962962965E-2</c:v>
                </c:pt>
                <c:pt idx="1080">
                  <c:v>2.1412037037037035E-2</c:v>
                </c:pt>
                <c:pt idx="1081">
                  <c:v>2.1412037037037035E-2</c:v>
                </c:pt>
                <c:pt idx="1082">
                  <c:v>2.1446759259259259E-2</c:v>
                </c:pt>
                <c:pt idx="1083">
                  <c:v>2.1458333333333333E-2</c:v>
                </c:pt>
                <c:pt idx="1084">
                  <c:v>2.146990740740741E-2</c:v>
                </c:pt>
                <c:pt idx="1085">
                  <c:v>2.148148148148148E-2</c:v>
                </c:pt>
                <c:pt idx="1086">
                  <c:v>2.148148148148148E-2</c:v>
                </c:pt>
                <c:pt idx="1087">
                  <c:v>2.1493055555555557E-2</c:v>
                </c:pt>
                <c:pt idx="1088">
                  <c:v>2.1493055555555557E-2</c:v>
                </c:pt>
                <c:pt idx="1089">
                  <c:v>2.1493055555555557E-2</c:v>
                </c:pt>
                <c:pt idx="1090">
                  <c:v>2.1516203703703704E-2</c:v>
                </c:pt>
                <c:pt idx="1091">
                  <c:v>2.1516203703703704E-2</c:v>
                </c:pt>
                <c:pt idx="1092">
                  <c:v>2.1527777777777781E-2</c:v>
                </c:pt>
                <c:pt idx="1093">
                  <c:v>2.1527777777777781E-2</c:v>
                </c:pt>
                <c:pt idx="1094">
                  <c:v>2.1539351851851851E-2</c:v>
                </c:pt>
                <c:pt idx="1095">
                  <c:v>2.1562499999999998E-2</c:v>
                </c:pt>
                <c:pt idx="1096">
                  <c:v>2.1574074074074075E-2</c:v>
                </c:pt>
                <c:pt idx="1097">
                  <c:v>2.1574074074074075E-2</c:v>
                </c:pt>
                <c:pt idx="1098">
                  <c:v>2.1585648148148145E-2</c:v>
                </c:pt>
                <c:pt idx="1099">
                  <c:v>2.1597222222222223E-2</c:v>
                </c:pt>
                <c:pt idx="1100">
                  <c:v>2.1608796296296296E-2</c:v>
                </c:pt>
                <c:pt idx="1101">
                  <c:v>2.162037037037037E-2</c:v>
                </c:pt>
                <c:pt idx="1102">
                  <c:v>2.1631944444444443E-2</c:v>
                </c:pt>
                <c:pt idx="1103">
                  <c:v>2.165509259259259E-2</c:v>
                </c:pt>
                <c:pt idx="1104">
                  <c:v>2.1666666666666667E-2</c:v>
                </c:pt>
                <c:pt idx="1105">
                  <c:v>2.1689814814814815E-2</c:v>
                </c:pt>
                <c:pt idx="1106">
                  <c:v>2.1701388888888892E-2</c:v>
                </c:pt>
                <c:pt idx="1107">
                  <c:v>2.1701388888888892E-2</c:v>
                </c:pt>
                <c:pt idx="1108">
                  <c:v>2.1712962962962962E-2</c:v>
                </c:pt>
                <c:pt idx="1109">
                  <c:v>2.1747685185185186E-2</c:v>
                </c:pt>
                <c:pt idx="1110">
                  <c:v>2.1759259259259259E-2</c:v>
                </c:pt>
                <c:pt idx="1111">
                  <c:v>2.1759259259259259E-2</c:v>
                </c:pt>
                <c:pt idx="1112">
                  <c:v>2.1770833333333336E-2</c:v>
                </c:pt>
                <c:pt idx="1113">
                  <c:v>2.1770833333333336E-2</c:v>
                </c:pt>
                <c:pt idx="1114">
                  <c:v>2.1782407407407407E-2</c:v>
                </c:pt>
                <c:pt idx="1115">
                  <c:v>2.1782407407407407E-2</c:v>
                </c:pt>
                <c:pt idx="1116">
                  <c:v>2.179398148148148E-2</c:v>
                </c:pt>
                <c:pt idx="1117">
                  <c:v>2.1817129629629631E-2</c:v>
                </c:pt>
                <c:pt idx="1118">
                  <c:v>2.1817129629629631E-2</c:v>
                </c:pt>
                <c:pt idx="1119">
                  <c:v>2.1828703703703701E-2</c:v>
                </c:pt>
                <c:pt idx="1120">
                  <c:v>2.1851851851851848E-2</c:v>
                </c:pt>
                <c:pt idx="1121">
                  <c:v>2.1851851851851848E-2</c:v>
                </c:pt>
                <c:pt idx="1122">
                  <c:v>2.1863425925925925E-2</c:v>
                </c:pt>
                <c:pt idx="1123">
                  <c:v>2.1863425925925925E-2</c:v>
                </c:pt>
                <c:pt idx="1124">
                  <c:v>2.1875000000000002E-2</c:v>
                </c:pt>
                <c:pt idx="1125">
                  <c:v>2.1886574074074072E-2</c:v>
                </c:pt>
                <c:pt idx="1126">
                  <c:v>2.1886574074074072E-2</c:v>
                </c:pt>
                <c:pt idx="1127">
                  <c:v>2.1886574074074072E-2</c:v>
                </c:pt>
                <c:pt idx="1128">
                  <c:v>2.1898148148148149E-2</c:v>
                </c:pt>
                <c:pt idx="1129">
                  <c:v>2.1909722222222223E-2</c:v>
                </c:pt>
                <c:pt idx="1130">
                  <c:v>2.1909722222222223E-2</c:v>
                </c:pt>
                <c:pt idx="1131">
                  <c:v>2.1909722222222223E-2</c:v>
                </c:pt>
                <c:pt idx="1132">
                  <c:v>2.1921296296296296E-2</c:v>
                </c:pt>
                <c:pt idx="1133">
                  <c:v>2.193287037037037E-2</c:v>
                </c:pt>
                <c:pt idx="1134">
                  <c:v>2.193287037037037E-2</c:v>
                </c:pt>
                <c:pt idx="1135">
                  <c:v>2.1956018518518517E-2</c:v>
                </c:pt>
                <c:pt idx="1136">
                  <c:v>2.1956018518518517E-2</c:v>
                </c:pt>
                <c:pt idx="1137">
                  <c:v>2.1956018518518517E-2</c:v>
                </c:pt>
                <c:pt idx="1138">
                  <c:v>2.1979166666666664E-2</c:v>
                </c:pt>
                <c:pt idx="1139">
                  <c:v>2.1979166666666664E-2</c:v>
                </c:pt>
                <c:pt idx="1140">
                  <c:v>2.1979166666666664E-2</c:v>
                </c:pt>
                <c:pt idx="1141">
                  <c:v>2.1990740740740741E-2</c:v>
                </c:pt>
                <c:pt idx="1142">
                  <c:v>2.2002314814814818E-2</c:v>
                </c:pt>
                <c:pt idx="1143">
                  <c:v>2.2002314814814818E-2</c:v>
                </c:pt>
                <c:pt idx="1144">
                  <c:v>2.2013888888888888E-2</c:v>
                </c:pt>
                <c:pt idx="1145">
                  <c:v>2.2013888888888888E-2</c:v>
                </c:pt>
                <c:pt idx="1146">
                  <c:v>2.2013888888888888E-2</c:v>
                </c:pt>
                <c:pt idx="1147">
                  <c:v>2.2025462962962958E-2</c:v>
                </c:pt>
                <c:pt idx="1148">
                  <c:v>2.207175925925926E-2</c:v>
                </c:pt>
                <c:pt idx="1149">
                  <c:v>2.2094907407407407E-2</c:v>
                </c:pt>
                <c:pt idx="1150">
                  <c:v>2.210648148148148E-2</c:v>
                </c:pt>
                <c:pt idx="1151">
                  <c:v>2.210648148148148E-2</c:v>
                </c:pt>
                <c:pt idx="1152">
                  <c:v>2.210648148148148E-2</c:v>
                </c:pt>
                <c:pt idx="1153">
                  <c:v>2.2118055555555557E-2</c:v>
                </c:pt>
                <c:pt idx="1154">
                  <c:v>2.2118055555555557E-2</c:v>
                </c:pt>
                <c:pt idx="1155">
                  <c:v>2.2129629629629628E-2</c:v>
                </c:pt>
                <c:pt idx="1156">
                  <c:v>2.2129629629629628E-2</c:v>
                </c:pt>
                <c:pt idx="1157">
                  <c:v>2.2129629629629628E-2</c:v>
                </c:pt>
                <c:pt idx="1158">
                  <c:v>2.2164351851851852E-2</c:v>
                </c:pt>
                <c:pt idx="1159">
                  <c:v>2.2187499999999999E-2</c:v>
                </c:pt>
                <c:pt idx="1160">
                  <c:v>2.2199074074074076E-2</c:v>
                </c:pt>
                <c:pt idx="1161">
                  <c:v>2.2199074074074076E-2</c:v>
                </c:pt>
                <c:pt idx="1162">
                  <c:v>2.2199074074074076E-2</c:v>
                </c:pt>
                <c:pt idx="1163">
                  <c:v>2.2210648148148149E-2</c:v>
                </c:pt>
                <c:pt idx="1164">
                  <c:v>2.2222222222222223E-2</c:v>
                </c:pt>
                <c:pt idx="1165">
                  <c:v>2.2222222222222223E-2</c:v>
                </c:pt>
                <c:pt idx="1166">
                  <c:v>2.2233796296296297E-2</c:v>
                </c:pt>
                <c:pt idx="1167">
                  <c:v>2.224537037037037E-2</c:v>
                </c:pt>
                <c:pt idx="1168">
                  <c:v>2.224537037037037E-2</c:v>
                </c:pt>
                <c:pt idx="1169">
                  <c:v>2.224537037037037E-2</c:v>
                </c:pt>
                <c:pt idx="1170">
                  <c:v>2.225694444444444E-2</c:v>
                </c:pt>
                <c:pt idx="1171">
                  <c:v>2.225694444444444E-2</c:v>
                </c:pt>
                <c:pt idx="1172">
                  <c:v>2.2268518518518521E-2</c:v>
                </c:pt>
                <c:pt idx="1173">
                  <c:v>2.2268518518518521E-2</c:v>
                </c:pt>
                <c:pt idx="1174">
                  <c:v>2.2280092592592591E-2</c:v>
                </c:pt>
                <c:pt idx="1175">
                  <c:v>2.2291666666666668E-2</c:v>
                </c:pt>
                <c:pt idx="1176">
                  <c:v>2.2291666666666668E-2</c:v>
                </c:pt>
                <c:pt idx="1177">
                  <c:v>2.2291666666666668E-2</c:v>
                </c:pt>
                <c:pt idx="1178">
                  <c:v>2.2291666666666668E-2</c:v>
                </c:pt>
                <c:pt idx="1179">
                  <c:v>2.2303240740740738E-2</c:v>
                </c:pt>
                <c:pt idx="1180">
                  <c:v>2.2314814814814815E-2</c:v>
                </c:pt>
                <c:pt idx="1181">
                  <c:v>2.2326388888888885E-2</c:v>
                </c:pt>
                <c:pt idx="1182">
                  <c:v>2.2326388888888885E-2</c:v>
                </c:pt>
                <c:pt idx="1183">
                  <c:v>2.2337962962962962E-2</c:v>
                </c:pt>
                <c:pt idx="1184">
                  <c:v>2.2337962962962962E-2</c:v>
                </c:pt>
                <c:pt idx="1185">
                  <c:v>2.2349537037037032E-2</c:v>
                </c:pt>
                <c:pt idx="1186">
                  <c:v>2.2361111111111113E-2</c:v>
                </c:pt>
                <c:pt idx="1187">
                  <c:v>2.238425925925926E-2</c:v>
                </c:pt>
                <c:pt idx="1188">
                  <c:v>2.238425925925926E-2</c:v>
                </c:pt>
                <c:pt idx="1189">
                  <c:v>2.2395833333333334E-2</c:v>
                </c:pt>
                <c:pt idx="1190">
                  <c:v>2.2395833333333334E-2</c:v>
                </c:pt>
                <c:pt idx="1191">
                  <c:v>2.2418981481481481E-2</c:v>
                </c:pt>
                <c:pt idx="1192">
                  <c:v>2.2442129629629631E-2</c:v>
                </c:pt>
                <c:pt idx="1193">
                  <c:v>2.2453703703703708E-2</c:v>
                </c:pt>
                <c:pt idx="1194">
                  <c:v>2.2488425925925926E-2</c:v>
                </c:pt>
                <c:pt idx="1195">
                  <c:v>2.2511574074074073E-2</c:v>
                </c:pt>
                <c:pt idx="1196">
                  <c:v>2.2511574074074073E-2</c:v>
                </c:pt>
                <c:pt idx="1197">
                  <c:v>2.2511574074074073E-2</c:v>
                </c:pt>
                <c:pt idx="1198">
                  <c:v>2.2523148148148143E-2</c:v>
                </c:pt>
                <c:pt idx="1199">
                  <c:v>2.2523148148148143E-2</c:v>
                </c:pt>
                <c:pt idx="1200">
                  <c:v>2.2523148148148143E-2</c:v>
                </c:pt>
                <c:pt idx="1201">
                  <c:v>2.2534722222222223E-2</c:v>
                </c:pt>
                <c:pt idx="1202">
                  <c:v>2.2546296296296297E-2</c:v>
                </c:pt>
                <c:pt idx="1203">
                  <c:v>2.255787037037037E-2</c:v>
                </c:pt>
                <c:pt idx="1204">
                  <c:v>2.255787037037037E-2</c:v>
                </c:pt>
                <c:pt idx="1205">
                  <c:v>2.2581018518518518E-2</c:v>
                </c:pt>
                <c:pt idx="1206">
                  <c:v>2.2592592592592591E-2</c:v>
                </c:pt>
                <c:pt idx="1207">
                  <c:v>2.2592592592592591E-2</c:v>
                </c:pt>
                <c:pt idx="1208">
                  <c:v>2.2592592592592591E-2</c:v>
                </c:pt>
                <c:pt idx="1209">
                  <c:v>2.2592592592592591E-2</c:v>
                </c:pt>
                <c:pt idx="1210">
                  <c:v>2.2604166666666665E-2</c:v>
                </c:pt>
                <c:pt idx="1211">
                  <c:v>2.2615740740740742E-2</c:v>
                </c:pt>
                <c:pt idx="1212">
                  <c:v>2.2650462962962966E-2</c:v>
                </c:pt>
                <c:pt idx="1213">
                  <c:v>2.2662037037037036E-2</c:v>
                </c:pt>
                <c:pt idx="1214">
                  <c:v>2.2662037037037036E-2</c:v>
                </c:pt>
                <c:pt idx="1215">
                  <c:v>2.2685185185185183E-2</c:v>
                </c:pt>
                <c:pt idx="1216">
                  <c:v>2.2685185185185183E-2</c:v>
                </c:pt>
                <c:pt idx="1217">
                  <c:v>2.269675925925926E-2</c:v>
                </c:pt>
                <c:pt idx="1218">
                  <c:v>2.2719907407407411E-2</c:v>
                </c:pt>
                <c:pt idx="1219">
                  <c:v>2.2719907407407411E-2</c:v>
                </c:pt>
                <c:pt idx="1220">
                  <c:v>2.2719907407407411E-2</c:v>
                </c:pt>
                <c:pt idx="1221">
                  <c:v>2.2731481481481481E-2</c:v>
                </c:pt>
                <c:pt idx="1222">
                  <c:v>2.2731481481481481E-2</c:v>
                </c:pt>
                <c:pt idx="1223">
                  <c:v>2.2731481481481481E-2</c:v>
                </c:pt>
                <c:pt idx="1224">
                  <c:v>2.2743055555555555E-2</c:v>
                </c:pt>
                <c:pt idx="1225">
                  <c:v>2.2743055555555555E-2</c:v>
                </c:pt>
                <c:pt idx="1226">
                  <c:v>2.2754629629629628E-2</c:v>
                </c:pt>
                <c:pt idx="1227">
                  <c:v>2.2766203703703702E-2</c:v>
                </c:pt>
                <c:pt idx="1228">
                  <c:v>2.2766203703703702E-2</c:v>
                </c:pt>
                <c:pt idx="1229">
                  <c:v>2.2789351851851852E-2</c:v>
                </c:pt>
                <c:pt idx="1230">
                  <c:v>2.2789351851851852E-2</c:v>
                </c:pt>
                <c:pt idx="1231">
                  <c:v>2.2812499999999999E-2</c:v>
                </c:pt>
                <c:pt idx="1232">
                  <c:v>2.2812499999999999E-2</c:v>
                </c:pt>
                <c:pt idx="1233">
                  <c:v>2.2812499999999999E-2</c:v>
                </c:pt>
                <c:pt idx="1234">
                  <c:v>2.2812499999999999E-2</c:v>
                </c:pt>
                <c:pt idx="1235">
                  <c:v>2.2812499999999999E-2</c:v>
                </c:pt>
                <c:pt idx="1236">
                  <c:v>2.2824074074074076E-2</c:v>
                </c:pt>
                <c:pt idx="1237">
                  <c:v>2.2824074074074076E-2</c:v>
                </c:pt>
                <c:pt idx="1238">
                  <c:v>2.2824074074074076E-2</c:v>
                </c:pt>
                <c:pt idx="1239">
                  <c:v>2.2824074074074076E-2</c:v>
                </c:pt>
                <c:pt idx="1240">
                  <c:v>2.2847222222222224E-2</c:v>
                </c:pt>
                <c:pt idx="1241">
                  <c:v>2.2847222222222224E-2</c:v>
                </c:pt>
                <c:pt idx="1242">
                  <c:v>2.2847222222222224E-2</c:v>
                </c:pt>
                <c:pt idx="1243">
                  <c:v>2.2870370370370371E-2</c:v>
                </c:pt>
                <c:pt idx="1244">
                  <c:v>2.2905092592592591E-2</c:v>
                </c:pt>
                <c:pt idx="1245">
                  <c:v>2.2916666666666669E-2</c:v>
                </c:pt>
                <c:pt idx="1246">
                  <c:v>2.2916666666666669E-2</c:v>
                </c:pt>
                <c:pt idx="1247">
                  <c:v>2.2916666666666669E-2</c:v>
                </c:pt>
                <c:pt idx="1248">
                  <c:v>2.2928240740740739E-2</c:v>
                </c:pt>
                <c:pt idx="1249">
                  <c:v>2.2928240740740739E-2</c:v>
                </c:pt>
                <c:pt idx="1250">
                  <c:v>2.2928240740740739E-2</c:v>
                </c:pt>
                <c:pt idx="1251">
                  <c:v>2.2939814814814816E-2</c:v>
                </c:pt>
                <c:pt idx="1252">
                  <c:v>2.2939814814814816E-2</c:v>
                </c:pt>
                <c:pt idx="1253">
                  <c:v>2.2939814814814816E-2</c:v>
                </c:pt>
                <c:pt idx="1254">
                  <c:v>2.2951388888888886E-2</c:v>
                </c:pt>
                <c:pt idx="1255">
                  <c:v>2.2962962962962966E-2</c:v>
                </c:pt>
                <c:pt idx="1256">
                  <c:v>2.297453703703704E-2</c:v>
                </c:pt>
                <c:pt idx="1257">
                  <c:v>2.298611111111111E-2</c:v>
                </c:pt>
                <c:pt idx="1258">
                  <c:v>2.298611111111111E-2</c:v>
                </c:pt>
                <c:pt idx="1259">
                  <c:v>2.298611111111111E-2</c:v>
                </c:pt>
                <c:pt idx="1260">
                  <c:v>2.2997685185185187E-2</c:v>
                </c:pt>
                <c:pt idx="1261">
                  <c:v>2.2997685185185187E-2</c:v>
                </c:pt>
                <c:pt idx="1262">
                  <c:v>2.3032407407407404E-2</c:v>
                </c:pt>
                <c:pt idx="1263">
                  <c:v>2.3043981481481481E-2</c:v>
                </c:pt>
                <c:pt idx="1264">
                  <c:v>2.3043981481481481E-2</c:v>
                </c:pt>
                <c:pt idx="1265">
                  <c:v>2.3055555555555555E-2</c:v>
                </c:pt>
                <c:pt idx="1266">
                  <c:v>2.3055555555555555E-2</c:v>
                </c:pt>
                <c:pt idx="1267">
                  <c:v>2.3067129629629632E-2</c:v>
                </c:pt>
                <c:pt idx="1268">
                  <c:v>2.3067129629629632E-2</c:v>
                </c:pt>
                <c:pt idx="1269">
                  <c:v>2.3090277777777779E-2</c:v>
                </c:pt>
                <c:pt idx="1270">
                  <c:v>2.3090277777777779E-2</c:v>
                </c:pt>
                <c:pt idx="1271">
                  <c:v>2.3101851851851849E-2</c:v>
                </c:pt>
                <c:pt idx="1272">
                  <c:v>2.3101851851851849E-2</c:v>
                </c:pt>
                <c:pt idx="1273">
                  <c:v>2.3113425925925926E-2</c:v>
                </c:pt>
                <c:pt idx="1274">
                  <c:v>2.3113425925925926E-2</c:v>
                </c:pt>
                <c:pt idx="1275">
                  <c:v>2.3113425925925926E-2</c:v>
                </c:pt>
                <c:pt idx="1276">
                  <c:v>2.3124999999999996E-2</c:v>
                </c:pt>
                <c:pt idx="1277">
                  <c:v>2.3159722222222224E-2</c:v>
                </c:pt>
                <c:pt idx="1278">
                  <c:v>2.3171296296296297E-2</c:v>
                </c:pt>
                <c:pt idx="1279">
                  <c:v>2.3171296296296297E-2</c:v>
                </c:pt>
                <c:pt idx="1280">
                  <c:v>2.3171296296296297E-2</c:v>
                </c:pt>
                <c:pt idx="1281">
                  <c:v>2.3182870370370371E-2</c:v>
                </c:pt>
                <c:pt idx="1282">
                  <c:v>2.3182870370370371E-2</c:v>
                </c:pt>
                <c:pt idx="1283">
                  <c:v>2.3194444444444445E-2</c:v>
                </c:pt>
                <c:pt idx="1284">
                  <c:v>2.3217592592592592E-2</c:v>
                </c:pt>
                <c:pt idx="1285">
                  <c:v>2.3229166666666665E-2</c:v>
                </c:pt>
                <c:pt idx="1286">
                  <c:v>2.326388888888889E-2</c:v>
                </c:pt>
                <c:pt idx="1287">
                  <c:v>2.327546296296296E-2</c:v>
                </c:pt>
                <c:pt idx="1288">
                  <c:v>2.3287037037037037E-2</c:v>
                </c:pt>
                <c:pt idx="1289">
                  <c:v>2.3287037037037037E-2</c:v>
                </c:pt>
                <c:pt idx="1290">
                  <c:v>2.3298611111111107E-2</c:v>
                </c:pt>
                <c:pt idx="1291">
                  <c:v>2.3310185185185187E-2</c:v>
                </c:pt>
                <c:pt idx="1292">
                  <c:v>2.3310185185185187E-2</c:v>
                </c:pt>
                <c:pt idx="1293">
                  <c:v>2.3321759259259261E-2</c:v>
                </c:pt>
                <c:pt idx="1294">
                  <c:v>2.3333333333333334E-2</c:v>
                </c:pt>
                <c:pt idx="1295">
                  <c:v>2.3344907407407408E-2</c:v>
                </c:pt>
                <c:pt idx="1296">
                  <c:v>2.3356481481481482E-2</c:v>
                </c:pt>
                <c:pt idx="1297">
                  <c:v>2.3356481481481482E-2</c:v>
                </c:pt>
                <c:pt idx="1298">
                  <c:v>2.3368055555555555E-2</c:v>
                </c:pt>
                <c:pt idx="1299">
                  <c:v>2.3368055555555555E-2</c:v>
                </c:pt>
                <c:pt idx="1300">
                  <c:v>2.3379629629629629E-2</c:v>
                </c:pt>
                <c:pt idx="1301">
                  <c:v>2.3391203703703702E-2</c:v>
                </c:pt>
                <c:pt idx="1302">
                  <c:v>2.3402777777777783E-2</c:v>
                </c:pt>
                <c:pt idx="1303">
                  <c:v>2.3402777777777783E-2</c:v>
                </c:pt>
                <c:pt idx="1304">
                  <c:v>2.3402777777777783E-2</c:v>
                </c:pt>
                <c:pt idx="1305">
                  <c:v>2.3414351851851853E-2</c:v>
                </c:pt>
                <c:pt idx="1306">
                  <c:v>2.34375E-2</c:v>
                </c:pt>
                <c:pt idx="1307">
                  <c:v>2.34375E-2</c:v>
                </c:pt>
                <c:pt idx="1308">
                  <c:v>2.344907407407407E-2</c:v>
                </c:pt>
                <c:pt idx="1309">
                  <c:v>2.3483796296296298E-2</c:v>
                </c:pt>
                <c:pt idx="1310">
                  <c:v>2.3483796296296298E-2</c:v>
                </c:pt>
                <c:pt idx="1311">
                  <c:v>2.3495370370370371E-2</c:v>
                </c:pt>
                <c:pt idx="1312">
                  <c:v>2.3495370370370371E-2</c:v>
                </c:pt>
                <c:pt idx="1313">
                  <c:v>2.3506944444444445E-2</c:v>
                </c:pt>
                <c:pt idx="1314">
                  <c:v>2.3506944444444445E-2</c:v>
                </c:pt>
                <c:pt idx="1315">
                  <c:v>2.3506944444444445E-2</c:v>
                </c:pt>
                <c:pt idx="1316">
                  <c:v>2.3506944444444445E-2</c:v>
                </c:pt>
                <c:pt idx="1317">
                  <c:v>2.3518518518518518E-2</c:v>
                </c:pt>
                <c:pt idx="1318">
                  <c:v>2.3530092592592592E-2</c:v>
                </c:pt>
                <c:pt idx="1319">
                  <c:v>2.3530092592592592E-2</c:v>
                </c:pt>
                <c:pt idx="1320">
                  <c:v>2.3530092592592592E-2</c:v>
                </c:pt>
                <c:pt idx="1321">
                  <c:v>2.3541666666666666E-2</c:v>
                </c:pt>
                <c:pt idx="1322">
                  <c:v>2.3553240740740739E-2</c:v>
                </c:pt>
                <c:pt idx="1323">
                  <c:v>2.3564814814814813E-2</c:v>
                </c:pt>
                <c:pt idx="1324">
                  <c:v>2.3576388888888893E-2</c:v>
                </c:pt>
                <c:pt idx="1325">
                  <c:v>2.3576388888888893E-2</c:v>
                </c:pt>
                <c:pt idx="1326">
                  <c:v>2.3576388888888893E-2</c:v>
                </c:pt>
                <c:pt idx="1327">
                  <c:v>2.3576388888888893E-2</c:v>
                </c:pt>
                <c:pt idx="1328">
                  <c:v>2.3587962962962963E-2</c:v>
                </c:pt>
                <c:pt idx="1329">
                  <c:v>2.3587962962962963E-2</c:v>
                </c:pt>
                <c:pt idx="1330">
                  <c:v>2.3634259259259258E-2</c:v>
                </c:pt>
                <c:pt idx="1331">
                  <c:v>2.3645833333333335E-2</c:v>
                </c:pt>
                <c:pt idx="1332">
                  <c:v>2.3657407407407408E-2</c:v>
                </c:pt>
                <c:pt idx="1333">
                  <c:v>2.3657407407407408E-2</c:v>
                </c:pt>
                <c:pt idx="1334">
                  <c:v>2.3657407407407408E-2</c:v>
                </c:pt>
                <c:pt idx="1335">
                  <c:v>2.3668981481481485E-2</c:v>
                </c:pt>
                <c:pt idx="1336">
                  <c:v>2.3668981481481485E-2</c:v>
                </c:pt>
                <c:pt idx="1337">
                  <c:v>2.3668981481481485E-2</c:v>
                </c:pt>
                <c:pt idx="1338">
                  <c:v>2.3680555555555555E-2</c:v>
                </c:pt>
                <c:pt idx="1339">
                  <c:v>2.3692129629629629E-2</c:v>
                </c:pt>
                <c:pt idx="1340">
                  <c:v>2.3692129629629629E-2</c:v>
                </c:pt>
                <c:pt idx="1341">
                  <c:v>2.3692129629629629E-2</c:v>
                </c:pt>
                <c:pt idx="1342">
                  <c:v>2.3703703703703703E-2</c:v>
                </c:pt>
                <c:pt idx="1343">
                  <c:v>2.3703703703703703E-2</c:v>
                </c:pt>
                <c:pt idx="1344">
                  <c:v>2.3703703703703703E-2</c:v>
                </c:pt>
                <c:pt idx="1345">
                  <c:v>2.3703703703703703E-2</c:v>
                </c:pt>
                <c:pt idx="1346">
                  <c:v>2.3703703703703703E-2</c:v>
                </c:pt>
                <c:pt idx="1347">
                  <c:v>2.3703703703703703E-2</c:v>
                </c:pt>
                <c:pt idx="1348">
                  <c:v>2.3715277777777776E-2</c:v>
                </c:pt>
                <c:pt idx="1349">
                  <c:v>2.3738425925925923E-2</c:v>
                </c:pt>
                <c:pt idx="1350">
                  <c:v>2.3750000000000004E-2</c:v>
                </c:pt>
                <c:pt idx="1351">
                  <c:v>2.3761574074074074E-2</c:v>
                </c:pt>
                <c:pt idx="1352">
                  <c:v>2.3784722222222221E-2</c:v>
                </c:pt>
                <c:pt idx="1353">
                  <c:v>2.3807870370370368E-2</c:v>
                </c:pt>
                <c:pt idx="1354">
                  <c:v>2.3819444444444445E-2</c:v>
                </c:pt>
                <c:pt idx="1355">
                  <c:v>2.3819444444444445E-2</c:v>
                </c:pt>
                <c:pt idx="1356">
                  <c:v>2.3842592592592596E-2</c:v>
                </c:pt>
                <c:pt idx="1357">
                  <c:v>2.3842592592592596E-2</c:v>
                </c:pt>
                <c:pt idx="1358">
                  <c:v>2.3854166666666666E-2</c:v>
                </c:pt>
                <c:pt idx="1359">
                  <c:v>2.3854166666666666E-2</c:v>
                </c:pt>
                <c:pt idx="1360">
                  <c:v>2.3854166666666666E-2</c:v>
                </c:pt>
                <c:pt idx="1361">
                  <c:v>2.3865740740740743E-2</c:v>
                </c:pt>
                <c:pt idx="1362">
                  <c:v>2.3865740740740743E-2</c:v>
                </c:pt>
                <c:pt idx="1363">
                  <c:v>2.388888888888889E-2</c:v>
                </c:pt>
                <c:pt idx="1364">
                  <c:v>2.390046296296296E-2</c:v>
                </c:pt>
                <c:pt idx="1365">
                  <c:v>2.3912037037037034E-2</c:v>
                </c:pt>
                <c:pt idx="1366">
                  <c:v>2.3912037037037034E-2</c:v>
                </c:pt>
                <c:pt idx="1367">
                  <c:v>2.3912037037037034E-2</c:v>
                </c:pt>
                <c:pt idx="1368">
                  <c:v>2.3923611111111114E-2</c:v>
                </c:pt>
                <c:pt idx="1369">
                  <c:v>2.3935185185185184E-2</c:v>
                </c:pt>
                <c:pt idx="1370">
                  <c:v>2.3946759259259261E-2</c:v>
                </c:pt>
                <c:pt idx="1371">
                  <c:v>2.3958333333333331E-2</c:v>
                </c:pt>
                <c:pt idx="1372">
                  <c:v>2.3958333333333331E-2</c:v>
                </c:pt>
                <c:pt idx="1373">
                  <c:v>2.3969907407407409E-2</c:v>
                </c:pt>
                <c:pt idx="1374">
                  <c:v>2.3969907407407409E-2</c:v>
                </c:pt>
                <c:pt idx="1375">
                  <c:v>2.3969907407407409E-2</c:v>
                </c:pt>
                <c:pt idx="1376">
                  <c:v>2.3981481481481479E-2</c:v>
                </c:pt>
                <c:pt idx="1377">
                  <c:v>2.3993055555555556E-2</c:v>
                </c:pt>
                <c:pt idx="1378">
                  <c:v>2.3993055555555556E-2</c:v>
                </c:pt>
                <c:pt idx="1379">
                  <c:v>2.3993055555555556E-2</c:v>
                </c:pt>
                <c:pt idx="1380">
                  <c:v>2.4004629629629629E-2</c:v>
                </c:pt>
                <c:pt idx="1381">
                  <c:v>2.4004629629629629E-2</c:v>
                </c:pt>
                <c:pt idx="1382">
                  <c:v>2.4027777777777776E-2</c:v>
                </c:pt>
                <c:pt idx="1383">
                  <c:v>2.4039351851851853E-2</c:v>
                </c:pt>
                <c:pt idx="1384">
                  <c:v>2.4050925925925924E-2</c:v>
                </c:pt>
                <c:pt idx="1385">
                  <c:v>2.4085648148148148E-2</c:v>
                </c:pt>
                <c:pt idx="1386">
                  <c:v>2.4085648148148148E-2</c:v>
                </c:pt>
                <c:pt idx="1387">
                  <c:v>2.4097222222222225E-2</c:v>
                </c:pt>
                <c:pt idx="1388">
                  <c:v>2.4097222222222225E-2</c:v>
                </c:pt>
                <c:pt idx="1389">
                  <c:v>2.4108796296296298E-2</c:v>
                </c:pt>
                <c:pt idx="1390">
                  <c:v>2.4120370370370372E-2</c:v>
                </c:pt>
                <c:pt idx="1391">
                  <c:v>2.4131944444444445E-2</c:v>
                </c:pt>
                <c:pt idx="1392">
                  <c:v>2.4131944444444445E-2</c:v>
                </c:pt>
                <c:pt idx="1393">
                  <c:v>2.4155092592592589E-2</c:v>
                </c:pt>
                <c:pt idx="1394">
                  <c:v>2.4155092592592589E-2</c:v>
                </c:pt>
                <c:pt idx="1395">
                  <c:v>2.4166666666666666E-2</c:v>
                </c:pt>
                <c:pt idx="1396">
                  <c:v>2.4166666666666666E-2</c:v>
                </c:pt>
                <c:pt idx="1397">
                  <c:v>2.4189814814814817E-2</c:v>
                </c:pt>
                <c:pt idx="1398">
                  <c:v>2.4189814814814817E-2</c:v>
                </c:pt>
                <c:pt idx="1399">
                  <c:v>2.4201388888888887E-2</c:v>
                </c:pt>
                <c:pt idx="1400">
                  <c:v>2.4201388888888887E-2</c:v>
                </c:pt>
                <c:pt idx="1401">
                  <c:v>2.4212962962962964E-2</c:v>
                </c:pt>
                <c:pt idx="1402">
                  <c:v>2.4212962962962964E-2</c:v>
                </c:pt>
                <c:pt idx="1403">
                  <c:v>2.4236111111111111E-2</c:v>
                </c:pt>
                <c:pt idx="1404">
                  <c:v>2.4236111111111111E-2</c:v>
                </c:pt>
                <c:pt idx="1405">
                  <c:v>2.4259259259259258E-2</c:v>
                </c:pt>
                <c:pt idx="1406">
                  <c:v>2.4259259259259258E-2</c:v>
                </c:pt>
                <c:pt idx="1407">
                  <c:v>2.4270833333333335E-2</c:v>
                </c:pt>
                <c:pt idx="1408">
                  <c:v>2.4282407407407409E-2</c:v>
                </c:pt>
                <c:pt idx="1409">
                  <c:v>2.4282407407407409E-2</c:v>
                </c:pt>
                <c:pt idx="1410">
                  <c:v>2.4282407407407409E-2</c:v>
                </c:pt>
                <c:pt idx="1411">
                  <c:v>2.4282407407407409E-2</c:v>
                </c:pt>
                <c:pt idx="1412">
                  <c:v>2.4293981481481482E-2</c:v>
                </c:pt>
                <c:pt idx="1413">
                  <c:v>2.4293981481481482E-2</c:v>
                </c:pt>
                <c:pt idx="1414">
                  <c:v>2.4305555555555556E-2</c:v>
                </c:pt>
                <c:pt idx="1415">
                  <c:v>2.431712962962963E-2</c:v>
                </c:pt>
                <c:pt idx="1416">
                  <c:v>2.4328703703703703E-2</c:v>
                </c:pt>
                <c:pt idx="1417">
                  <c:v>2.4328703703703703E-2</c:v>
                </c:pt>
                <c:pt idx="1418">
                  <c:v>2.4340277777777777E-2</c:v>
                </c:pt>
                <c:pt idx="1419">
                  <c:v>2.4363425925925927E-2</c:v>
                </c:pt>
                <c:pt idx="1420">
                  <c:v>2.4375000000000004E-2</c:v>
                </c:pt>
                <c:pt idx="1421">
                  <c:v>2.4375000000000004E-2</c:v>
                </c:pt>
                <c:pt idx="1422">
                  <c:v>2.4375000000000004E-2</c:v>
                </c:pt>
                <c:pt idx="1423">
                  <c:v>2.4386574074074074E-2</c:v>
                </c:pt>
                <c:pt idx="1424">
                  <c:v>2.4386574074074074E-2</c:v>
                </c:pt>
                <c:pt idx="1425">
                  <c:v>2.4386574074074074E-2</c:v>
                </c:pt>
                <c:pt idx="1426">
                  <c:v>2.4386574074074074E-2</c:v>
                </c:pt>
                <c:pt idx="1427">
                  <c:v>2.4386574074074074E-2</c:v>
                </c:pt>
                <c:pt idx="1428">
                  <c:v>2.4386574074074074E-2</c:v>
                </c:pt>
                <c:pt idx="1429">
                  <c:v>2.4398148148148145E-2</c:v>
                </c:pt>
                <c:pt idx="1430">
                  <c:v>2.4409722222222222E-2</c:v>
                </c:pt>
                <c:pt idx="1431">
                  <c:v>2.4409722222222222E-2</c:v>
                </c:pt>
                <c:pt idx="1432">
                  <c:v>2.4421296296296292E-2</c:v>
                </c:pt>
                <c:pt idx="1433">
                  <c:v>2.4421296296296292E-2</c:v>
                </c:pt>
                <c:pt idx="1434">
                  <c:v>2.4421296296296292E-2</c:v>
                </c:pt>
                <c:pt idx="1435">
                  <c:v>2.4421296296296292E-2</c:v>
                </c:pt>
                <c:pt idx="1436">
                  <c:v>2.4421296296296292E-2</c:v>
                </c:pt>
                <c:pt idx="1437">
                  <c:v>2.4456018518518519E-2</c:v>
                </c:pt>
                <c:pt idx="1438">
                  <c:v>2.4467592592592593E-2</c:v>
                </c:pt>
                <c:pt idx="1439">
                  <c:v>2.4479166666666666E-2</c:v>
                </c:pt>
                <c:pt idx="1440">
                  <c:v>2.4479166666666666E-2</c:v>
                </c:pt>
                <c:pt idx="1441">
                  <c:v>2.449074074074074E-2</c:v>
                </c:pt>
                <c:pt idx="1442">
                  <c:v>2.4513888888888887E-2</c:v>
                </c:pt>
                <c:pt idx="1443">
                  <c:v>2.4525462962962968E-2</c:v>
                </c:pt>
                <c:pt idx="1444">
                  <c:v>2.4525462962962968E-2</c:v>
                </c:pt>
                <c:pt idx="1445">
                  <c:v>2.4537037037037038E-2</c:v>
                </c:pt>
                <c:pt idx="1446">
                  <c:v>2.4537037037037038E-2</c:v>
                </c:pt>
                <c:pt idx="1447">
                  <c:v>2.4548611111111115E-2</c:v>
                </c:pt>
                <c:pt idx="1448">
                  <c:v>2.4560185185185185E-2</c:v>
                </c:pt>
                <c:pt idx="1449">
                  <c:v>2.4560185185185185E-2</c:v>
                </c:pt>
                <c:pt idx="1450">
                  <c:v>2.4560185185185185E-2</c:v>
                </c:pt>
                <c:pt idx="1451">
                  <c:v>2.4571759259259262E-2</c:v>
                </c:pt>
                <c:pt idx="1452">
                  <c:v>2.4583333333333332E-2</c:v>
                </c:pt>
                <c:pt idx="1453">
                  <c:v>2.4594907407407409E-2</c:v>
                </c:pt>
                <c:pt idx="1454">
                  <c:v>2.4594907407407409E-2</c:v>
                </c:pt>
                <c:pt idx="1455">
                  <c:v>2.461805555555556E-2</c:v>
                </c:pt>
                <c:pt idx="1456">
                  <c:v>2.461805555555556E-2</c:v>
                </c:pt>
                <c:pt idx="1457">
                  <c:v>2.4664351851851851E-2</c:v>
                </c:pt>
                <c:pt idx="1458">
                  <c:v>2.4687499999999998E-2</c:v>
                </c:pt>
                <c:pt idx="1459">
                  <c:v>2.4687499999999998E-2</c:v>
                </c:pt>
                <c:pt idx="1460">
                  <c:v>2.4710648148148148E-2</c:v>
                </c:pt>
                <c:pt idx="1461">
                  <c:v>2.4722222222222225E-2</c:v>
                </c:pt>
                <c:pt idx="1462">
                  <c:v>2.4733796296296295E-2</c:v>
                </c:pt>
                <c:pt idx="1463">
                  <c:v>2.4745370370370372E-2</c:v>
                </c:pt>
                <c:pt idx="1464">
                  <c:v>2.4756944444444443E-2</c:v>
                </c:pt>
                <c:pt idx="1465">
                  <c:v>2.4756944444444443E-2</c:v>
                </c:pt>
                <c:pt idx="1466">
                  <c:v>2.4756944444444443E-2</c:v>
                </c:pt>
                <c:pt idx="1467">
                  <c:v>2.476851851851852E-2</c:v>
                </c:pt>
                <c:pt idx="1468">
                  <c:v>2.478009259259259E-2</c:v>
                </c:pt>
                <c:pt idx="1469">
                  <c:v>2.478009259259259E-2</c:v>
                </c:pt>
                <c:pt idx="1470">
                  <c:v>2.478009259259259E-2</c:v>
                </c:pt>
                <c:pt idx="1471">
                  <c:v>2.478009259259259E-2</c:v>
                </c:pt>
                <c:pt idx="1472">
                  <c:v>2.4814814814814817E-2</c:v>
                </c:pt>
                <c:pt idx="1473">
                  <c:v>2.4814814814814817E-2</c:v>
                </c:pt>
                <c:pt idx="1474">
                  <c:v>2.4826388888888887E-2</c:v>
                </c:pt>
                <c:pt idx="1475">
                  <c:v>2.4837962962962964E-2</c:v>
                </c:pt>
                <c:pt idx="1476">
                  <c:v>2.4849537037037035E-2</c:v>
                </c:pt>
                <c:pt idx="1477">
                  <c:v>2.4849537037037035E-2</c:v>
                </c:pt>
                <c:pt idx="1478">
                  <c:v>2.4861111111111108E-2</c:v>
                </c:pt>
                <c:pt idx="1479">
                  <c:v>2.4861111111111108E-2</c:v>
                </c:pt>
                <c:pt idx="1480">
                  <c:v>2.4872685185185189E-2</c:v>
                </c:pt>
                <c:pt idx="1481">
                  <c:v>2.4872685185185189E-2</c:v>
                </c:pt>
                <c:pt idx="1482">
                  <c:v>2.4872685185185189E-2</c:v>
                </c:pt>
                <c:pt idx="1483">
                  <c:v>2.4872685185185189E-2</c:v>
                </c:pt>
                <c:pt idx="1484">
                  <c:v>2.4884259259259259E-2</c:v>
                </c:pt>
                <c:pt idx="1485">
                  <c:v>2.4895833333333336E-2</c:v>
                </c:pt>
                <c:pt idx="1486">
                  <c:v>2.4907407407407406E-2</c:v>
                </c:pt>
                <c:pt idx="1487">
                  <c:v>2.4918981481481483E-2</c:v>
                </c:pt>
                <c:pt idx="1488">
                  <c:v>2.4930555555555553E-2</c:v>
                </c:pt>
                <c:pt idx="1489">
                  <c:v>2.4930555555555553E-2</c:v>
                </c:pt>
                <c:pt idx="1490">
                  <c:v>2.494212962962963E-2</c:v>
                </c:pt>
                <c:pt idx="1491">
                  <c:v>2.494212962962963E-2</c:v>
                </c:pt>
                <c:pt idx="1492">
                  <c:v>2.494212962962963E-2</c:v>
                </c:pt>
                <c:pt idx="1493">
                  <c:v>2.49537037037037E-2</c:v>
                </c:pt>
                <c:pt idx="1494">
                  <c:v>2.49537037037037E-2</c:v>
                </c:pt>
                <c:pt idx="1495">
                  <c:v>2.4976851851851851E-2</c:v>
                </c:pt>
                <c:pt idx="1496">
                  <c:v>2.4976851851851851E-2</c:v>
                </c:pt>
                <c:pt idx="1497">
                  <c:v>2.4976851851851851E-2</c:v>
                </c:pt>
                <c:pt idx="1498">
                  <c:v>2.4988425925925928E-2</c:v>
                </c:pt>
                <c:pt idx="1499">
                  <c:v>2.4988425925925928E-2</c:v>
                </c:pt>
                <c:pt idx="1500">
                  <c:v>2.4999999999999998E-2</c:v>
                </c:pt>
                <c:pt idx="1501">
                  <c:v>2.5023148148148145E-2</c:v>
                </c:pt>
                <c:pt idx="1502">
                  <c:v>2.5034722222222222E-2</c:v>
                </c:pt>
                <c:pt idx="1503">
                  <c:v>2.5046296296296299E-2</c:v>
                </c:pt>
                <c:pt idx="1504">
                  <c:v>2.5069444444444446E-2</c:v>
                </c:pt>
                <c:pt idx="1505">
                  <c:v>2.508101851851852E-2</c:v>
                </c:pt>
                <c:pt idx="1506">
                  <c:v>2.508101851851852E-2</c:v>
                </c:pt>
                <c:pt idx="1507">
                  <c:v>2.508101851851852E-2</c:v>
                </c:pt>
                <c:pt idx="1508">
                  <c:v>2.508101851851852E-2</c:v>
                </c:pt>
                <c:pt idx="1509">
                  <c:v>2.508101851851852E-2</c:v>
                </c:pt>
                <c:pt idx="1510">
                  <c:v>2.5104166666666664E-2</c:v>
                </c:pt>
                <c:pt idx="1511">
                  <c:v>2.5104166666666664E-2</c:v>
                </c:pt>
                <c:pt idx="1512">
                  <c:v>2.5104166666666664E-2</c:v>
                </c:pt>
                <c:pt idx="1513">
                  <c:v>2.5127314814814811E-2</c:v>
                </c:pt>
                <c:pt idx="1514">
                  <c:v>2.5127314814814811E-2</c:v>
                </c:pt>
                <c:pt idx="1515">
                  <c:v>2.5138888888888891E-2</c:v>
                </c:pt>
                <c:pt idx="1516">
                  <c:v>2.5138888888888891E-2</c:v>
                </c:pt>
                <c:pt idx="1517">
                  <c:v>2.5150462962962961E-2</c:v>
                </c:pt>
                <c:pt idx="1518">
                  <c:v>2.5150462962962961E-2</c:v>
                </c:pt>
                <c:pt idx="1519">
                  <c:v>2.5162037037037038E-2</c:v>
                </c:pt>
                <c:pt idx="1520">
                  <c:v>2.5185185185185185E-2</c:v>
                </c:pt>
                <c:pt idx="1521">
                  <c:v>2.5196759259259256E-2</c:v>
                </c:pt>
                <c:pt idx="1522">
                  <c:v>2.5196759259259256E-2</c:v>
                </c:pt>
                <c:pt idx="1523">
                  <c:v>2.5208333333333333E-2</c:v>
                </c:pt>
                <c:pt idx="1524">
                  <c:v>2.5208333333333333E-2</c:v>
                </c:pt>
                <c:pt idx="1525">
                  <c:v>2.5208333333333333E-2</c:v>
                </c:pt>
                <c:pt idx="1526">
                  <c:v>2.5208333333333333E-2</c:v>
                </c:pt>
                <c:pt idx="1527">
                  <c:v>2.521990740740741E-2</c:v>
                </c:pt>
                <c:pt idx="1528">
                  <c:v>2.521990740740741E-2</c:v>
                </c:pt>
                <c:pt idx="1529">
                  <c:v>2.5277777777777777E-2</c:v>
                </c:pt>
                <c:pt idx="1530">
                  <c:v>2.5289351851851851E-2</c:v>
                </c:pt>
                <c:pt idx="1531">
                  <c:v>2.5300925925925925E-2</c:v>
                </c:pt>
                <c:pt idx="1532">
                  <c:v>2.5300925925925925E-2</c:v>
                </c:pt>
                <c:pt idx="1533">
                  <c:v>2.5312500000000002E-2</c:v>
                </c:pt>
                <c:pt idx="1534">
                  <c:v>2.5312500000000002E-2</c:v>
                </c:pt>
                <c:pt idx="1535">
                  <c:v>2.5335648148148149E-2</c:v>
                </c:pt>
                <c:pt idx="1536">
                  <c:v>2.5335648148148149E-2</c:v>
                </c:pt>
                <c:pt idx="1537">
                  <c:v>2.5347222222222219E-2</c:v>
                </c:pt>
                <c:pt idx="1538">
                  <c:v>2.5370370370370366E-2</c:v>
                </c:pt>
                <c:pt idx="1539">
                  <c:v>2.539351851851852E-2</c:v>
                </c:pt>
                <c:pt idx="1540">
                  <c:v>2.539351851851852E-2</c:v>
                </c:pt>
                <c:pt idx="1541">
                  <c:v>2.5405092592592594E-2</c:v>
                </c:pt>
                <c:pt idx="1542">
                  <c:v>2.5416666666666667E-2</c:v>
                </c:pt>
                <c:pt idx="1543">
                  <c:v>2.5428240740740741E-2</c:v>
                </c:pt>
                <c:pt idx="1544">
                  <c:v>2.5439814814814814E-2</c:v>
                </c:pt>
                <c:pt idx="1545">
                  <c:v>2.5439814814814814E-2</c:v>
                </c:pt>
                <c:pt idx="1546">
                  <c:v>2.5439814814814814E-2</c:v>
                </c:pt>
                <c:pt idx="1547">
                  <c:v>2.5474537037037035E-2</c:v>
                </c:pt>
                <c:pt idx="1548">
                  <c:v>2.5486111111111112E-2</c:v>
                </c:pt>
                <c:pt idx="1549">
                  <c:v>2.5486111111111112E-2</c:v>
                </c:pt>
                <c:pt idx="1550">
                  <c:v>2.5497685185185189E-2</c:v>
                </c:pt>
                <c:pt idx="1551">
                  <c:v>2.5509259259259259E-2</c:v>
                </c:pt>
                <c:pt idx="1552">
                  <c:v>2.5509259259259259E-2</c:v>
                </c:pt>
                <c:pt idx="1553">
                  <c:v>2.5520833333333336E-2</c:v>
                </c:pt>
                <c:pt idx="1554">
                  <c:v>2.5532407407407406E-2</c:v>
                </c:pt>
                <c:pt idx="1555">
                  <c:v>2.5543981481481483E-2</c:v>
                </c:pt>
                <c:pt idx="1556">
                  <c:v>2.5543981481481483E-2</c:v>
                </c:pt>
                <c:pt idx="1557">
                  <c:v>2.5555555555555554E-2</c:v>
                </c:pt>
                <c:pt idx="1558">
                  <c:v>2.5567129629629634E-2</c:v>
                </c:pt>
                <c:pt idx="1559">
                  <c:v>2.5578703703703704E-2</c:v>
                </c:pt>
                <c:pt idx="1560">
                  <c:v>2.5590277777777778E-2</c:v>
                </c:pt>
                <c:pt idx="1561">
                  <c:v>2.5601851851851851E-2</c:v>
                </c:pt>
                <c:pt idx="1562">
                  <c:v>2.5601851851851851E-2</c:v>
                </c:pt>
                <c:pt idx="1563">
                  <c:v>2.5613425925925925E-2</c:v>
                </c:pt>
                <c:pt idx="1564">
                  <c:v>2.5613425925925925E-2</c:v>
                </c:pt>
                <c:pt idx="1565">
                  <c:v>2.5624999999999998E-2</c:v>
                </c:pt>
                <c:pt idx="1566">
                  <c:v>2.5648148148148146E-2</c:v>
                </c:pt>
                <c:pt idx="1567">
                  <c:v>2.5648148148148146E-2</c:v>
                </c:pt>
                <c:pt idx="1568">
                  <c:v>2.5659722222222223E-2</c:v>
                </c:pt>
                <c:pt idx="1569">
                  <c:v>2.5659722222222223E-2</c:v>
                </c:pt>
                <c:pt idx="1570">
                  <c:v>2.5659722222222223E-2</c:v>
                </c:pt>
                <c:pt idx="1571">
                  <c:v>2.5659722222222223E-2</c:v>
                </c:pt>
                <c:pt idx="1572">
                  <c:v>2.56712962962963E-2</c:v>
                </c:pt>
                <c:pt idx="1573">
                  <c:v>2.568287037037037E-2</c:v>
                </c:pt>
                <c:pt idx="1574">
                  <c:v>2.5706018518518517E-2</c:v>
                </c:pt>
                <c:pt idx="1575">
                  <c:v>2.5717592592592594E-2</c:v>
                </c:pt>
                <c:pt idx="1576">
                  <c:v>2.5717592592592594E-2</c:v>
                </c:pt>
                <c:pt idx="1577">
                  <c:v>2.5717592592592594E-2</c:v>
                </c:pt>
                <c:pt idx="1578">
                  <c:v>2.5729166666666664E-2</c:v>
                </c:pt>
                <c:pt idx="1579">
                  <c:v>2.5729166666666664E-2</c:v>
                </c:pt>
                <c:pt idx="1580">
                  <c:v>2.5729166666666664E-2</c:v>
                </c:pt>
                <c:pt idx="1581">
                  <c:v>2.5729166666666664E-2</c:v>
                </c:pt>
                <c:pt idx="1582">
                  <c:v>2.5740740740740745E-2</c:v>
                </c:pt>
                <c:pt idx="1583">
                  <c:v>2.5740740740740745E-2</c:v>
                </c:pt>
                <c:pt idx="1584">
                  <c:v>2.5763888888888892E-2</c:v>
                </c:pt>
                <c:pt idx="1585">
                  <c:v>2.5763888888888892E-2</c:v>
                </c:pt>
                <c:pt idx="1586">
                  <c:v>2.5763888888888892E-2</c:v>
                </c:pt>
                <c:pt idx="1587">
                  <c:v>2.5787037037037039E-2</c:v>
                </c:pt>
                <c:pt idx="1588">
                  <c:v>2.5798611111111109E-2</c:v>
                </c:pt>
                <c:pt idx="1589">
                  <c:v>2.5798611111111109E-2</c:v>
                </c:pt>
                <c:pt idx="1590">
                  <c:v>2.5810185185185183E-2</c:v>
                </c:pt>
                <c:pt idx="1591">
                  <c:v>2.5810185185185183E-2</c:v>
                </c:pt>
                <c:pt idx="1592">
                  <c:v>2.5810185185185183E-2</c:v>
                </c:pt>
                <c:pt idx="1593">
                  <c:v>2.5833333333333333E-2</c:v>
                </c:pt>
                <c:pt idx="1594">
                  <c:v>2.5833333333333333E-2</c:v>
                </c:pt>
                <c:pt idx="1595">
                  <c:v>2.584490740740741E-2</c:v>
                </c:pt>
                <c:pt idx="1596">
                  <c:v>2.585648148148148E-2</c:v>
                </c:pt>
                <c:pt idx="1597">
                  <c:v>2.585648148148148E-2</c:v>
                </c:pt>
                <c:pt idx="1598">
                  <c:v>2.5868055555555557E-2</c:v>
                </c:pt>
                <c:pt idx="1599">
                  <c:v>2.5868055555555557E-2</c:v>
                </c:pt>
                <c:pt idx="1600">
                  <c:v>2.5879629629629627E-2</c:v>
                </c:pt>
                <c:pt idx="1601">
                  <c:v>2.5879629629629627E-2</c:v>
                </c:pt>
                <c:pt idx="1602">
                  <c:v>2.5879629629629627E-2</c:v>
                </c:pt>
                <c:pt idx="1603">
                  <c:v>2.5879629629629627E-2</c:v>
                </c:pt>
                <c:pt idx="1604">
                  <c:v>2.5891203703703704E-2</c:v>
                </c:pt>
                <c:pt idx="1605">
                  <c:v>2.5902777777777775E-2</c:v>
                </c:pt>
                <c:pt idx="1606">
                  <c:v>2.5914351851851855E-2</c:v>
                </c:pt>
                <c:pt idx="1607">
                  <c:v>2.5925925925925925E-2</c:v>
                </c:pt>
                <c:pt idx="1608">
                  <c:v>2.5937500000000002E-2</c:v>
                </c:pt>
                <c:pt idx="1609">
                  <c:v>2.5937500000000002E-2</c:v>
                </c:pt>
                <c:pt idx="1610">
                  <c:v>2.5937500000000002E-2</c:v>
                </c:pt>
                <c:pt idx="1611">
                  <c:v>2.5937500000000002E-2</c:v>
                </c:pt>
                <c:pt idx="1612">
                  <c:v>2.5949074074074072E-2</c:v>
                </c:pt>
                <c:pt idx="1613">
                  <c:v>2.5960648148148149E-2</c:v>
                </c:pt>
                <c:pt idx="1614">
                  <c:v>2.5960648148148149E-2</c:v>
                </c:pt>
                <c:pt idx="1615">
                  <c:v>2.5983796296296297E-2</c:v>
                </c:pt>
                <c:pt idx="1616">
                  <c:v>2.5983796296296297E-2</c:v>
                </c:pt>
                <c:pt idx="1617">
                  <c:v>2.5995370370370367E-2</c:v>
                </c:pt>
                <c:pt idx="1618">
                  <c:v>2.5995370370370367E-2</c:v>
                </c:pt>
                <c:pt idx="1619">
                  <c:v>2.6006944444444447E-2</c:v>
                </c:pt>
                <c:pt idx="1620">
                  <c:v>2.6018518518518521E-2</c:v>
                </c:pt>
                <c:pt idx="1621">
                  <c:v>2.6018518518518521E-2</c:v>
                </c:pt>
                <c:pt idx="1622">
                  <c:v>2.6064814814814815E-2</c:v>
                </c:pt>
                <c:pt idx="1623">
                  <c:v>2.6076388888888885E-2</c:v>
                </c:pt>
                <c:pt idx="1624">
                  <c:v>2.6099537037037036E-2</c:v>
                </c:pt>
                <c:pt idx="1625">
                  <c:v>2.6111111111111113E-2</c:v>
                </c:pt>
                <c:pt idx="1626">
                  <c:v>2.6111111111111113E-2</c:v>
                </c:pt>
                <c:pt idx="1627">
                  <c:v>2.613425925925926E-2</c:v>
                </c:pt>
                <c:pt idx="1628">
                  <c:v>2.613425925925926E-2</c:v>
                </c:pt>
                <c:pt idx="1629">
                  <c:v>2.614583333333333E-2</c:v>
                </c:pt>
                <c:pt idx="1630">
                  <c:v>2.6157407407407407E-2</c:v>
                </c:pt>
                <c:pt idx="1631">
                  <c:v>2.6157407407407407E-2</c:v>
                </c:pt>
                <c:pt idx="1632">
                  <c:v>2.6180555555555558E-2</c:v>
                </c:pt>
                <c:pt idx="1633">
                  <c:v>2.6180555555555558E-2</c:v>
                </c:pt>
                <c:pt idx="1634">
                  <c:v>2.6192129629629631E-2</c:v>
                </c:pt>
                <c:pt idx="1635">
                  <c:v>2.6192129629629631E-2</c:v>
                </c:pt>
                <c:pt idx="1636">
                  <c:v>2.6192129629629631E-2</c:v>
                </c:pt>
                <c:pt idx="1637">
                  <c:v>2.6192129629629631E-2</c:v>
                </c:pt>
                <c:pt idx="1638">
                  <c:v>2.6192129629629631E-2</c:v>
                </c:pt>
                <c:pt idx="1639">
                  <c:v>2.6215277777777778E-2</c:v>
                </c:pt>
                <c:pt idx="1640">
                  <c:v>2.6226851851851852E-2</c:v>
                </c:pt>
                <c:pt idx="1641">
                  <c:v>2.6226851851851852E-2</c:v>
                </c:pt>
                <c:pt idx="1642">
                  <c:v>2.6238425925925925E-2</c:v>
                </c:pt>
                <c:pt idx="1643">
                  <c:v>2.6249999999999999E-2</c:v>
                </c:pt>
                <c:pt idx="1644">
                  <c:v>2.6273148148148153E-2</c:v>
                </c:pt>
                <c:pt idx="1645">
                  <c:v>2.6273148148148153E-2</c:v>
                </c:pt>
                <c:pt idx="1646">
                  <c:v>2.6284722222222223E-2</c:v>
                </c:pt>
                <c:pt idx="1647">
                  <c:v>2.6296296296296293E-2</c:v>
                </c:pt>
                <c:pt idx="1648">
                  <c:v>2.631944444444444E-2</c:v>
                </c:pt>
                <c:pt idx="1649">
                  <c:v>2.631944444444444E-2</c:v>
                </c:pt>
                <c:pt idx="1650">
                  <c:v>2.6331018518518517E-2</c:v>
                </c:pt>
                <c:pt idx="1651">
                  <c:v>2.6331018518518517E-2</c:v>
                </c:pt>
                <c:pt idx="1652">
                  <c:v>2.6342592592592588E-2</c:v>
                </c:pt>
                <c:pt idx="1653">
                  <c:v>2.6354166666666668E-2</c:v>
                </c:pt>
                <c:pt idx="1654">
                  <c:v>2.6354166666666668E-2</c:v>
                </c:pt>
                <c:pt idx="1655">
                  <c:v>2.6354166666666668E-2</c:v>
                </c:pt>
                <c:pt idx="1656">
                  <c:v>2.6377314814814815E-2</c:v>
                </c:pt>
                <c:pt idx="1657">
                  <c:v>2.6377314814814815E-2</c:v>
                </c:pt>
                <c:pt idx="1658">
                  <c:v>2.6377314814814815E-2</c:v>
                </c:pt>
                <c:pt idx="1659">
                  <c:v>2.6400462962962962E-2</c:v>
                </c:pt>
                <c:pt idx="1660">
                  <c:v>2.642361111111111E-2</c:v>
                </c:pt>
                <c:pt idx="1661">
                  <c:v>2.6435185185185187E-2</c:v>
                </c:pt>
                <c:pt idx="1662">
                  <c:v>2.6446759259259264E-2</c:v>
                </c:pt>
                <c:pt idx="1663">
                  <c:v>2.6458333333333334E-2</c:v>
                </c:pt>
                <c:pt idx="1664">
                  <c:v>2.6458333333333334E-2</c:v>
                </c:pt>
                <c:pt idx="1665">
                  <c:v>2.6458333333333334E-2</c:v>
                </c:pt>
                <c:pt idx="1666">
                  <c:v>2.6458333333333334E-2</c:v>
                </c:pt>
                <c:pt idx="1667">
                  <c:v>2.6481481481481481E-2</c:v>
                </c:pt>
                <c:pt idx="1668">
                  <c:v>2.6481481481481481E-2</c:v>
                </c:pt>
                <c:pt idx="1669">
                  <c:v>2.6493055555555558E-2</c:v>
                </c:pt>
                <c:pt idx="1670">
                  <c:v>2.6493055555555558E-2</c:v>
                </c:pt>
                <c:pt idx="1671">
                  <c:v>2.6516203703703698E-2</c:v>
                </c:pt>
                <c:pt idx="1672">
                  <c:v>2.6516203703703698E-2</c:v>
                </c:pt>
                <c:pt idx="1673">
                  <c:v>2.6527777777777779E-2</c:v>
                </c:pt>
                <c:pt idx="1674">
                  <c:v>2.6527777777777779E-2</c:v>
                </c:pt>
                <c:pt idx="1675">
                  <c:v>2.6527777777777779E-2</c:v>
                </c:pt>
                <c:pt idx="1676">
                  <c:v>2.6539351851851852E-2</c:v>
                </c:pt>
                <c:pt idx="1677">
                  <c:v>2.6539351851851852E-2</c:v>
                </c:pt>
                <c:pt idx="1678">
                  <c:v>2.6550925925925926E-2</c:v>
                </c:pt>
                <c:pt idx="1679">
                  <c:v>2.6585648148148146E-2</c:v>
                </c:pt>
                <c:pt idx="1680">
                  <c:v>2.6585648148148146E-2</c:v>
                </c:pt>
                <c:pt idx="1681">
                  <c:v>2.6620370370370374E-2</c:v>
                </c:pt>
                <c:pt idx="1682">
                  <c:v>2.6655092592592591E-2</c:v>
                </c:pt>
                <c:pt idx="1683">
                  <c:v>2.6655092592592591E-2</c:v>
                </c:pt>
                <c:pt idx="1684">
                  <c:v>2.6655092592592591E-2</c:v>
                </c:pt>
                <c:pt idx="1685">
                  <c:v>2.6666666666666668E-2</c:v>
                </c:pt>
                <c:pt idx="1686">
                  <c:v>2.6666666666666668E-2</c:v>
                </c:pt>
                <c:pt idx="1687">
                  <c:v>2.6689814814814816E-2</c:v>
                </c:pt>
                <c:pt idx="1688">
                  <c:v>2.6689814814814816E-2</c:v>
                </c:pt>
                <c:pt idx="1689">
                  <c:v>2.6701388888888889E-2</c:v>
                </c:pt>
                <c:pt idx="1690">
                  <c:v>2.6712962962962966E-2</c:v>
                </c:pt>
                <c:pt idx="1691">
                  <c:v>2.6712962962962966E-2</c:v>
                </c:pt>
                <c:pt idx="1692">
                  <c:v>2.6712962962962966E-2</c:v>
                </c:pt>
                <c:pt idx="1693">
                  <c:v>2.6724537037037036E-2</c:v>
                </c:pt>
                <c:pt idx="1694">
                  <c:v>2.6736111111111113E-2</c:v>
                </c:pt>
                <c:pt idx="1695">
                  <c:v>2.6736111111111113E-2</c:v>
                </c:pt>
                <c:pt idx="1696">
                  <c:v>2.6747685185185183E-2</c:v>
                </c:pt>
                <c:pt idx="1697">
                  <c:v>2.6747685185185183E-2</c:v>
                </c:pt>
                <c:pt idx="1698">
                  <c:v>2.6759259259259257E-2</c:v>
                </c:pt>
                <c:pt idx="1699">
                  <c:v>2.6770833333333331E-2</c:v>
                </c:pt>
                <c:pt idx="1700">
                  <c:v>2.6770833333333331E-2</c:v>
                </c:pt>
                <c:pt idx="1701">
                  <c:v>2.6782407407407408E-2</c:v>
                </c:pt>
                <c:pt idx="1702">
                  <c:v>2.6782407407407408E-2</c:v>
                </c:pt>
                <c:pt idx="1703">
                  <c:v>2.6793981481481485E-2</c:v>
                </c:pt>
                <c:pt idx="1704">
                  <c:v>2.6805555555555555E-2</c:v>
                </c:pt>
                <c:pt idx="1705">
                  <c:v>2.6817129629629632E-2</c:v>
                </c:pt>
                <c:pt idx="1706">
                  <c:v>2.6817129629629632E-2</c:v>
                </c:pt>
                <c:pt idx="1707">
                  <c:v>2.6828703703703702E-2</c:v>
                </c:pt>
                <c:pt idx="1708">
                  <c:v>2.6840277777777779E-2</c:v>
                </c:pt>
                <c:pt idx="1709">
                  <c:v>2.6851851851851849E-2</c:v>
                </c:pt>
                <c:pt idx="1710">
                  <c:v>2.6851851851851849E-2</c:v>
                </c:pt>
                <c:pt idx="1711">
                  <c:v>2.6863425925925926E-2</c:v>
                </c:pt>
                <c:pt idx="1712">
                  <c:v>2.6863425925925926E-2</c:v>
                </c:pt>
                <c:pt idx="1713">
                  <c:v>2.6875E-2</c:v>
                </c:pt>
                <c:pt idx="1714">
                  <c:v>2.6875E-2</c:v>
                </c:pt>
                <c:pt idx="1715">
                  <c:v>2.6886574074074077E-2</c:v>
                </c:pt>
                <c:pt idx="1716">
                  <c:v>2.6886574074074077E-2</c:v>
                </c:pt>
                <c:pt idx="1717">
                  <c:v>2.6898148148148147E-2</c:v>
                </c:pt>
                <c:pt idx="1718">
                  <c:v>2.6898148148148147E-2</c:v>
                </c:pt>
                <c:pt idx="1719">
                  <c:v>2.6898148148148147E-2</c:v>
                </c:pt>
                <c:pt idx="1720">
                  <c:v>2.6909722222222224E-2</c:v>
                </c:pt>
                <c:pt idx="1721">
                  <c:v>2.6909722222222224E-2</c:v>
                </c:pt>
                <c:pt idx="1722">
                  <c:v>2.6909722222222224E-2</c:v>
                </c:pt>
                <c:pt idx="1723">
                  <c:v>2.6909722222222224E-2</c:v>
                </c:pt>
                <c:pt idx="1724">
                  <c:v>2.6921296296296294E-2</c:v>
                </c:pt>
                <c:pt idx="1725">
                  <c:v>2.6944444444444441E-2</c:v>
                </c:pt>
                <c:pt idx="1726">
                  <c:v>2.6944444444444441E-2</c:v>
                </c:pt>
                <c:pt idx="1727">
                  <c:v>2.6944444444444441E-2</c:v>
                </c:pt>
                <c:pt idx="1728">
                  <c:v>2.6956018518518522E-2</c:v>
                </c:pt>
                <c:pt idx="1729">
                  <c:v>2.6956018518518522E-2</c:v>
                </c:pt>
                <c:pt idx="1730">
                  <c:v>2.6956018518518522E-2</c:v>
                </c:pt>
                <c:pt idx="1731">
                  <c:v>2.6967592592592595E-2</c:v>
                </c:pt>
                <c:pt idx="1732">
                  <c:v>2.6979166666666669E-2</c:v>
                </c:pt>
                <c:pt idx="1733">
                  <c:v>2.6979166666666669E-2</c:v>
                </c:pt>
                <c:pt idx="1734">
                  <c:v>2.6990740740740742E-2</c:v>
                </c:pt>
                <c:pt idx="1735">
                  <c:v>2.704861111111111E-2</c:v>
                </c:pt>
                <c:pt idx="1736">
                  <c:v>2.704861111111111E-2</c:v>
                </c:pt>
                <c:pt idx="1737">
                  <c:v>2.704861111111111E-2</c:v>
                </c:pt>
                <c:pt idx="1738">
                  <c:v>2.7060185185185187E-2</c:v>
                </c:pt>
                <c:pt idx="1739">
                  <c:v>2.7071759259259257E-2</c:v>
                </c:pt>
                <c:pt idx="1740">
                  <c:v>2.7071759259259257E-2</c:v>
                </c:pt>
                <c:pt idx="1741">
                  <c:v>2.7094907407407404E-2</c:v>
                </c:pt>
                <c:pt idx="1742">
                  <c:v>2.7118055555555552E-2</c:v>
                </c:pt>
                <c:pt idx="1743">
                  <c:v>2.7129629629629632E-2</c:v>
                </c:pt>
                <c:pt idx="1744">
                  <c:v>2.7129629629629632E-2</c:v>
                </c:pt>
                <c:pt idx="1745">
                  <c:v>2.7141203703703706E-2</c:v>
                </c:pt>
                <c:pt idx="1746">
                  <c:v>2.7141203703703706E-2</c:v>
                </c:pt>
                <c:pt idx="1747">
                  <c:v>2.7152777777777779E-2</c:v>
                </c:pt>
                <c:pt idx="1748">
                  <c:v>2.7175925925925926E-2</c:v>
                </c:pt>
                <c:pt idx="1749">
                  <c:v>2.7175925925925926E-2</c:v>
                </c:pt>
                <c:pt idx="1750">
                  <c:v>2.71875E-2</c:v>
                </c:pt>
                <c:pt idx="1751">
                  <c:v>2.7199074074074073E-2</c:v>
                </c:pt>
                <c:pt idx="1752">
                  <c:v>2.7199074074074073E-2</c:v>
                </c:pt>
                <c:pt idx="1753">
                  <c:v>2.7210648148148147E-2</c:v>
                </c:pt>
                <c:pt idx="1754">
                  <c:v>2.7222222222222228E-2</c:v>
                </c:pt>
                <c:pt idx="1755">
                  <c:v>2.7233796296296298E-2</c:v>
                </c:pt>
                <c:pt idx="1756">
                  <c:v>2.7245370370370368E-2</c:v>
                </c:pt>
                <c:pt idx="1757">
                  <c:v>2.7256944444444445E-2</c:v>
                </c:pt>
                <c:pt idx="1758">
                  <c:v>2.7256944444444445E-2</c:v>
                </c:pt>
                <c:pt idx="1759">
                  <c:v>2.7256944444444445E-2</c:v>
                </c:pt>
                <c:pt idx="1760">
                  <c:v>2.7280092592592592E-2</c:v>
                </c:pt>
                <c:pt idx="1761">
                  <c:v>2.7291666666666662E-2</c:v>
                </c:pt>
                <c:pt idx="1762">
                  <c:v>2.7291666666666662E-2</c:v>
                </c:pt>
                <c:pt idx="1763">
                  <c:v>2.7314814814814816E-2</c:v>
                </c:pt>
                <c:pt idx="1764">
                  <c:v>2.7314814814814816E-2</c:v>
                </c:pt>
                <c:pt idx="1765">
                  <c:v>2.732638888888889E-2</c:v>
                </c:pt>
                <c:pt idx="1766">
                  <c:v>2.736111111111111E-2</c:v>
                </c:pt>
                <c:pt idx="1767">
                  <c:v>2.736111111111111E-2</c:v>
                </c:pt>
                <c:pt idx="1768">
                  <c:v>2.736111111111111E-2</c:v>
                </c:pt>
                <c:pt idx="1769">
                  <c:v>2.736111111111111E-2</c:v>
                </c:pt>
                <c:pt idx="1770">
                  <c:v>2.736111111111111E-2</c:v>
                </c:pt>
                <c:pt idx="1771">
                  <c:v>2.7372685185185184E-2</c:v>
                </c:pt>
                <c:pt idx="1772">
                  <c:v>2.7372685185185184E-2</c:v>
                </c:pt>
                <c:pt idx="1773">
                  <c:v>2.7372685185185184E-2</c:v>
                </c:pt>
                <c:pt idx="1774">
                  <c:v>2.7384259259259257E-2</c:v>
                </c:pt>
                <c:pt idx="1775">
                  <c:v>2.7395833333333338E-2</c:v>
                </c:pt>
                <c:pt idx="1776">
                  <c:v>2.7407407407407408E-2</c:v>
                </c:pt>
                <c:pt idx="1777">
                  <c:v>2.7407407407407408E-2</c:v>
                </c:pt>
                <c:pt idx="1778">
                  <c:v>2.7407407407407408E-2</c:v>
                </c:pt>
                <c:pt idx="1779">
                  <c:v>2.7430555555555555E-2</c:v>
                </c:pt>
                <c:pt idx="1780">
                  <c:v>2.7430555555555555E-2</c:v>
                </c:pt>
                <c:pt idx="1781">
                  <c:v>2.7430555555555555E-2</c:v>
                </c:pt>
                <c:pt idx="1782">
                  <c:v>2.7430555555555555E-2</c:v>
                </c:pt>
                <c:pt idx="1783">
                  <c:v>2.7430555555555555E-2</c:v>
                </c:pt>
                <c:pt idx="1784">
                  <c:v>2.7442129629629632E-2</c:v>
                </c:pt>
                <c:pt idx="1785">
                  <c:v>2.7453703703703702E-2</c:v>
                </c:pt>
                <c:pt idx="1786">
                  <c:v>2.7453703703703702E-2</c:v>
                </c:pt>
                <c:pt idx="1787">
                  <c:v>2.7465277777777772E-2</c:v>
                </c:pt>
                <c:pt idx="1788">
                  <c:v>2.7511574074074074E-2</c:v>
                </c:pt>
                <c:pt idx="1789">
                  <c:v>2.7511574074074074E-2</c:v>
                </c:pt>
                <c:pt idx="1790">
                  <c:v>2.7511574074074074E-2</c:v>
                </c:pt>
                <c:pt idx="1791">
                  <c:v>2.7523148148148147E-2</c:v>
                </c:pt>
                <c:pt idx="1792">
                  <c:v>2.7534722222222221E-2</c:v>
                </c:pt>
                <c:pt idx="1793">
                  <c:v>2.7546296296296294E-2</c:v>
                </c:pt>
                <c:pt idx="1794">
                  <c:v>2.7546296296296294E-2</c:v>
                </c:pt>
                <c:pt idx="1795">
                  <c:v>2.7569444444444448E-2</c:v>
                </c:pt>
                <c:pt idx="1796">
                  <c:v>2.7581018518518519E-2</c:v>
                </c:pt>
                <c:pt idx="1797">
                  <c:v>2.7592592592592596E-2</c:v>
                </c:pt>
                <c:pt idx="1798">
                  <c:v>2.7592592592592596E-2</c:v>
                </c:pt>
                <c:pt idx="1799">
                  <c:v>2.7604166666666666E-2</c:v>
                </c:pt>
                <c:pt idx="1800">
                  <c:v>2.7604166666666666E-2</c:v>
                </c:pt>
                <c:pt idx="1801">
                  <c:v>2.7615740740740743E-2</c:v>
                </c:pt>
                <c:pt idx="1802">
                  <c:v>2.7615740740740743E-2</c:v>
                </c:pt>
                <c:pt idx="1803">
                  <c:v>2.763888888888889E-2</c:v>
                </c:pt>
                <c:pt idx="1804">
                  <c:v>2.7650462962962963E-2</c:v>
                </c:pt>
                <c:pt idx="1805">
                  <c:v>2.7650462962962963E-2</c:v>
                </c:pt>
                <c:pt idx="1806">
                  <c:v>2.7673611111111111E-2</c:v>
                </c:pt>
                <c:pt idx="1807">
                  <c:v>2.7696759259259258E-2</c:v>
                </c:pt>
                <c:pt idx="1808">
                  <c:v>2.7708333333333331E-2</c:v>
                </c:pt>
                <c:pt idx="1809">
                  <c:v>2.7708333333333331E-2</c:v>
                </c:pt>
                <c:pt idx="1810">
                  <c:v>2.7719907407407405E-2</c:v>
                </c:pt>
                <c:pt idx="1811">
                  <c:v>2.7731481481481478E-2</c:v>
                </c:pt>
                <c:pt idx="1812">
                  <c:v>2.7731481481481478E-2</c:v>
                </c:pt>
                <c:pt idx="1813">
                  <c:v>2.7754629629629629E-2</c:v>
                </c:pt>
                <c:pt idx="1814">
                  <c:v>2.7766203703703706E-2</c:v>
                </c:pt>
                <c:pt idx="1815">
                  <c:v>2.7766203703703706E-2</c:v>
                </c:pt>
                <c:pt idx="1816">
                  <c:v>2.7766203703703706E-2</c:v>
                </c:pt>
                <c:pt idx="1817">
                  <c:v>2.7777777777777776E-2</c:v>
                </c:pt>
                <c:pt idx="1818">
                  <c:v>2.7789351851851853E-2</c:v>
                </c:pt>
                <c:pt idx="1819">
                  <c:v>2.7789351851851853E-2</c:v>
                </c:pt>
                <c:pt idx="1820">
                  <c:v>2.78125E-2</c:v>
                </c:pt>
                <c:pt idx="1821">
                  <c:v>2.7835648148148151E-2</c:v>
                </c:pt>
                <c:pt idx="1822">
                  <c:v>2.7835648148148151E-2</c:v>
                </c:pt>
                <c:pt idx="1823">
                  <c:v>2.7847222222222221E-2</c:v>
                </c:pt>
                <c:pt idx="1824">
                  <c:v>2.7847222222222221E-2</c:v>
                </c:pt>
                <c:pt idx="1825">
                  <c:v>2.7858796296296298E-2</c:v>
                </c:pt>
                <c:pt idx="1826">
                  <c:v>2.7858796296296298E-2</c:v>
                </c:pt>
                <c:pt idx="1827">
                  <c:v>2.7858796296296298E-2</c:v>
                </c:pt>
                <c:pt idx="1828">
                  <c:v>2.7881944444444445E-2</c:v>
                </c:pt>
                <c:pt idx="1829">
                  <c:v>2.7881944444444445E-2</c:v>
                </c:pt>
                <c:pt idx="1830">
                  <c:v>2.7905092592592592E-2</c:v>
                </c:pt>
                <c:pt idx="1831">
                  <c:v>2.7905092592592592E-2</c:v>
                </c:pt>
                <c:pt idx="1832">
                  <c:v>2.7905092592592592E-2</c:v>
                </c:pt>
                <c:pt idx="1833">
                  <c:v>2.7916666666666669E-2</c:v>
                </c:pt>
                <c:pt idx="1834">
                  <c:v>2.7916666666666669E-2</c:v>
                </c:pt>
                <c:pt idx="1835">
                  <c:v>2.7928240740740743E-2</c:v>
                </c:pt>
                <c:pt idx="1836">
                  <c:v>2.7939814814814817E-2</c:v>
                </c:pt>
                <c:pt idx="1837">
                  <c:v>2.7962962962962964E-2</c:v>
                </c:pt>
                <c:pt idx="1838">
                  <c:v>2.7962962962962964E-2</c:v>
                </c:pt>
                <c:pt idx="1839">
                  <c:v>2.7974537037037034E-2</c:v>
                </c:pt>
                <c:pt idx="1840">
                  <c:v>2.7986111111111111E-2</c:v>
                </c:pt>
                <c:pt idx="1841">
                  <c:v>2.7997685185185184E-2</c:v>
                </c:pt>
                <c:pt idx="1842">
                  <c:v>2.7997685185185184E-2</c:v>
                </c:pt>
                <c:pt idx="1843">
                  <c:v>2.7997685185185184E-2</c:v>
                </c:pt>
                <c:pt idx="1844">
                  <c:v>2.7997685185185184E-2</c:v>
                </c:pt>
                <c:pt idx="1845">
                  <c:v>2.8020833333333332E-2</c:v>
                </c:pt>
                <c:pt idx="1846">
                  <c:v>2.8020833333333332E-2</c:v>
                </c:pt>
                <c:pt idx="1847">
                  <c:v>2.8020833333333332E-2</c:v>
                </c:pt>
                <c:pt idx="1848">
                  <c:v>2.8043981481481479E-2</c:v>
                </c:pt>
                <c:pt idx="1849">
                  <c:v>2.8067129629629626E-2</c:v>
                </c:pt>
                <c:pt idx="1850">
                  <c:v>2.8067129629629626E-2</c:v>
                </c:pt>
                <c:pt idx="1851">
                  <c:v>2.8078703703703703E-2</c:v>
                </c:pt>
                <c:pt idx="1852">
                  <c:v>2.8078703703703703E-2</c:v>
                </c:pt>
                <c:pt idx="1853">
                  <c:v>2.8078703703703703E-2</c:v>
                </c:pt>
                <c:pt idx="1854">
                  <c:v>2.8136574074074074E-2</c:v>
                </c:pt>
                <c:pt idx="1855">
                  <c:v>2.8136574074074074E-2</c:v>
                </c:pt>
                <c:pt idx="1856">
                  <c:v>2.8159722222222221E-2</c:v>
                </c:pt>
                <c:pt idx="1857">
                  <c:v>2.8159722222222221E-2</c:v>
                </c:pt>
                <c:pt idx="1858">
                  <c:v>2.8171296296296302E-2</c:v>
                </c:pt>
                <c:pt idx="1859">
                  <c:v>2.8182870370370372E-2</c:v>
                </c:pt>
                <c:pt idx="1860">
                  <c:v>2.8182870370370372E-2</c:v>
                </c:pt>
                <c:pt idx="1861">
                  <c:v>2.8206018518518519E-2</c:v>
                </c:pt>
                <c:pt idx="1862">
                  <c:v>2.8217592592592589E-2</c:v>
                </c:pt>
                <c:pt idx="1863">
                  <c:v>2.8217592592592589E-2</c:v>
                </c:pt>
                <c:pt idx="1864">
                  <c:v>2.8229166666666666E-2</c:v>
                </c:pt>
                <c:pt idx="1865">
                  <c:v>2.8229166666666666E-2</c:v>
                </c:pt>
                <c:pt idx="1866">
                  <c:v>2.8275462962962964E-2</c:v>
                </c:pt>
                <c:pt idx="1867">
                  <c:v>2.8310185185185185E-2</c:v>
                </c:pt>
                <c:pt idx="1868">
                  <c:v>2.8310185185185185E-2</c:v>
                </c:pt>
                <c:pt idx="1869">
                  <c:v>2.8310185185185185E-2</c:v>
                </c:pt>
                <c:pt idx="1870">
                  <c:v>2.8321759259259258E-2</c:v>
                </c:pt>
                <c:pt idx="1871">
                  <c:v>2.8333333333333332E-2</c:v>
                </c:pt>
                <c:pt idx="1872">
                  <c:v>2.8344907407407412E-2</c:v>
                </c:pt>
                <c:pt idx="1873">
                  <c:v>2.8356481481481483E-2</c:v>
                </c:pt>
                <c:pt idx="1874">
                  <c:v>2.836805555555556E-2</c:v>
                </c:pt>
                <c:pt idx="1875">
                  <c:v>2.837962962962963E-2</c:v>
                </c:pt>
                <c:pt idx="1876">
                  <c:v>2.8391203703703707E-2</c:v>
                </c:pt>
                <c:pt idx="1877">
                  <c:v>2.8402777777777777E-2</c:v>
                </c:pt>
                <c:pt idx="1878">
                  <c:v>2.8402777777777777E-2</c:v>
                </c:pt>
                <c:pt idx="1879">
                  <c:v>2.8414351851851847E-2</c:v>
                </c:pt>
                <c:pt idx="1880">
                  <c:v>2.8414351851851847E-2</c:v>
                </c:pt>
                <c:pt idx="1881">
                  <c:v>2.8437500000000001E-2</c:v>
                </c:pt>
                <c:pt idx="1882">
                  <c:v>2.8437500000000001E-2</c:v>
                </c:pt>
                <c:pt idx="1883">
                  <c:v>2.8437500000000001E-2</c:v>
                </c:pt>
                <c:pt idx="1884">
                  <c:v>2.8449074074074075E-2</c:v>
                </c:pt>
                <c:pt idx="1885">
                  <c:v>2.8460648148148148E-2</c:v>
                </c:pt>
                <c:pt idx="1886">
                  <c:v>2.8460648148148148E-2</c:v>
                </c:pt>
                <c:pt idx="1887">
                  <c:v>2.8472222222222222E-2</c:v>
                </c:pt>
                <c:pt idx="1888">
                  <c:v>2.8472222222222222E-2</c:v>
                </c:pt>
                <c:pt idx="1889">
                  <c:v>2.8483796296296295E-2</c:v>
                </c:pt>
                <c:pt idx="1890">
                  <c:v>2.8506944444444442E-2</c:v>
                </c:pt>
                <c:pt idx="1891">
                  <c:v>2.8506944444444442E-2</c:v>
                </c:pt>
                <c:pt idx="1892">
                  <c:v>2.8530092592592593E-2</c:v>
                </c:pt>
                <c:pt idx="1893">
                  <c:v>2.855324074074074E-2</c:v>
                </c:pt>
                <c:pt idx="1894">
                  <c:v>2.855324074074074E-2</c:v>
                </c:pt>
                <c:pt idx="1895">
                  <c:v>2.855324074074074E-2</c:v>
                </c:pt>
                <c:pt idx="1896">
                  <c:v>2.855324074074074E-2</c:v>
                </c:pt>
                <c:pt idx="1897">
                  <c:v>2.8564814814814817E-2</c:v>
                </c:pt>
                <c:pt idx="1898">
                  <c:v>2.8576388888888887E-2</c:v>
                </c:pt>
                <c:pt idx="1899">
                  <c:v>2.8599537037037034E-2</c:v>
                </c:pt>
                <c:pt idx="1900">
                  <c:v>2.8611111111111115E-2</c:v>
                </c:pt>
                <c:pt idx="1901">
                  <c:v>2.8622685185185185E-2</c:v>
                </c:pt>
                <c:pt idx="1902">
                  <c:v>2.8645833333333332E-2</c:v>
                </c:pt>
                <c:pt idx="1903">
                  <c:v>2.8645833333333332E-2</c:v>
                </c:pt>
                <c:pt idx="1904">
                  <c:v>2.8645833333333332E-2</c:v>
                </c:pt>
                <c:pt idx="1905">
                  <c:v>2.8645833333333332E-2</c:v>
                </c:pt>
                <c:pt idx="1906">
                  <c:v>2.8657407407407406E-2</c:v>
                </c:pt>
                <c:pt idx="1907">
                  <c:v>2.8657407407407406E-2</c:v>
                </c:pt>
                <c:pt idx="1908">
                  <c:v>2.8657407407407406E-2</c:v>
                </c:pt>
                <c:pt idx="1909">
                  <c:v>2.8657407407407406E-2</c:v>
                </c:pt>
                <c:pt idx="1910">
                  <c:v>2.8668981481481479E-2</c:v>
                </c:pt>
                <c:pt idx="1911">
                  <c:v>2.8668981481481479E-2</c:v>
                </c:pt>
                <c:pt idx="1912">
                  <c:v>2.8668981481481479E-2</c:v>
                </c:pt>
                <c:pt idx="1913">
                  <c:v>2.8680555555555553E-2</c:v>
                </c:pt>
                <c:pt idx="1914">
                  <c:v>2.8692129629629633E-2</c:v>
                </c:pt>
                <c:pt idx="1915">
                  <c:v>2.8692129629629633E-2</c:v>
                </c:pt>
                <c:pt idx="1916">
                  <c:v>2.8715277777777781E-2</c:v>
                </c:pt>
                <c:pt idx="1917">
                  <c:v>2.8715277777777781E-2</c:v>
                </c:pt>
                <c:pt idx="1918">
                  <c:v>2.8738425925925928E-2</c:v>
                </c:pt>
                <c:pt idx="1919">
                  <c:v>2.8738425925925928E-2</c:v>
                </c:pt>
                <c:pt idx="1920">
                  <c:v>2.8738425925925928E-2</c:v>
                </c:pt>
                <c:pt idx="1921">
                  <c:v>2.8738425925925928E-2</c:v>
                </c:pt>
                <c:pt idx="1922">
                  <c:v>2.8749999999999998E-2</c:v>
                </c:pt>
                <c:pt idx="1923">
                  <c:v>2.8761574074074075E-2</c:v>
                </c:pt>
                <c:pt idx="1924">
                  <c:v>2.8784722222222225E-2</c:v>
                </c:pt>
                <c:pt idx="1925">
                  <c:v>2.8807870370370373E-2</c:v>
                </c:pt>
                <c:pt idx="1926">
                  <c:v>2.8819444444444443E-2</c:v>
                </c:pt>
                <c:pt idx="1927">
                  <c:v>2.8819444444444443E-2</c:v>
                </c:pt>
                <c:pt idx="1928">
                  <c:v>2.883101851851852E-2</c:v>
                </c:pt>
                <c:pt idx="1929">
                  <c:v>2.884259259259259E-2</c:v>
                </c:pt>
                <c:pt idx="1930">
                  <c:v>2.8865740740740744E-2</c:v>
                </c:pt>
                <c:pt idx="1931">
                  <c:v>2.8877314814814817E-2</c:v>
                </c:pt>
                <c:pt idx="1932">
                  <c:v>2.8888888888888891E-2</c:v>
                </c:pt>
                <c:pt idx="1933">
                  <c:v>2.8900462962962961E-2</c:v>
                </c:pt>
                <c:pt idx="1934">
                  <c:v>2.8900462962962961E-2</c:v>
                </c:pt>
                <c:pt idx="1935">
                  <c:v>2.8900462962962961E-2</c:v>
                </c:pt>
                <c:pt idx="1936">
                  <c:v>2.8912037037037038E-2</c:v>
                </c:pt>
                <c:pt idx="1937">
                  <c:v>2.8912037037037038E-2</c:v>
                </c:pt>
                <c:pt idx="1938">
                  <c:v>2.8923611111111108E-2</c:v>
                </c:pt>
                <c:pt idx="1939">
                  <c:v>2.8923611111111108E-2</c:v>
                </c:pt>
                <c:pt idx="1940">
                  <c:v>2.8946759259259255E-2</c:v>
                </c:pt>
                <c:pt idx="1941">
                  <c:v>2.8946759259259255E-2</c:v>
                </c:pt>
                <c:pt idx="1942">
                  <c:v>2.8946759259259255E-2</c:v>
                </c:pt>
                <c:pt idx="1943">
                  <c:v>2.8946759259259255E-2</c:v>
                </c:pt>
                <c:pt idx="1944">
                  <c:v>2.8958333333333336E-2</c:v>
                </c:pt>
                <c:pt idx="1945">
                  <c:v>2.8958333333333336E-2</c:v>
                </c:pt>
                <c:pt idx="1946">
                  <c:v>2.8958333333333336E-2</c:v>
                </c:pt>
                <c:pt idx="1947">
                  <c:v>2.8981481481481483E-2</c:v>
                </c:pt>
                <c:pt idx="1948">
                  <c:v>2.8981481481481483E-2</c:v>
                </c:pt>
                <c:pt idx="1949">
                  <c:v>2.8993055555555553E-2</c:v>
                </c:pt>
                <c:pt idx="1950">
                  <c:v>2.900462962962963E-2</c:v>
                </c:pt>
                <c:pt idx="1951">
                  <c:v>2.900462962962963E-2</c:v>
                </c:pt>
                <c:pt idx="1952">
                  <c:v>2.90162037037037E-2</c:v>
                </c:pt>
                <c:pt idx="1953">
                  <c:v>2.9027777777777777E-2</c:v>
                </c:pt>
                <c:pt idx="1954">
                  <c:v>2.9050925925925928E-2</c:v>
                </c:pt>
                <c:pt idx="1955">
                  <c:v>2.9050925925925928E-2</c:v>
                </c:pt>
                <c:pt idx="1956">
                  <c:v>2.9062500000000002E-2</c:v>
                </c:pt>
                <c:pt idx="1957">
                  <c:v>2.9074074074074075E-2</c:v>
                </c:pt>
                <c:pt idx="1958">
                  <c:v>2.9074074074074075E-2</c:v>
                </c:pt>
                <c:pt idx="1959">
                  <c:v>2.9097222222222222E-2</c:v>
                </c:pt>
                <c:pt idx="1960">
                  <c:v>2.9097222222222222E-2</c:v>
                </c:pt>
                <c:pt idx="1961">
                  <c:v>2.9108796296296296E-2</c:v>
                </c:pt>
                <c:pt idx="1962">
                  <c:v>2.9108796296296296E-2</c:v>
                </c:pt>
                <c:pt idx="1963">
                  <c:v>2.9108796296296296E-2</c:v>
                </c:pt>
                <c:pt idx="1964">
                  <c:v>2.9120370370370366E-2</c:v>
                </c:pt>
                <c:pt idx="1965">
                  <c:v>2.9120370370370366E-2</c:v>
                </c:pt>
                <c:pt idx="1966">
                  <c:v>2.9120370370370366E-2</c:v>
                </c:pt>
                <c:pt idx="1967">
                  <c:v>2.9120370370370366E-2</c:v>
                </c:pt>
                <c:pt idx="1968">
                  <c:v>2.9120370370370366E-2</c:v>
                </c:pt>
                <c:pt idx="1969">
                  <c:v>2.9120370370370366E-2</c:v>
                </c:pt>
                <c:pt idx="1970">
                  <c:v>2.9143518518518517E-2</c:v>
                </c:pt>
                <c:pt idx="1971">
                  <c:v>2.9155092592592594E-2</c:v>
                </c:pt>
                <c:pt idx="1972">
                  <c:v>2.9166666666666664E-2</c:v>
                </c:pt>
                <c:pt idx="1973">
                  <c:v>2.9178240740740741E-2</c:v>
                </c:pt>
                <c:pt idx="1974">
                  <c:v>2.9189814814814811E-2</c:v>
                </c:pt>
                <c:pt idx="1975">
                  <c:v>2.9201388888888888E-2</c:v>
                </c:pt>
                <c:pt idx="1976">
                  <c:v>2.9201388888888888E-2</c:v>
                </c:pt>
                <c:pt idx="1977">
                  <c:v>2.9224537037037038E-2</c:v>
                </c:pt>
                <c:pt idx="1978">
                  <c:v>2.9236111111111112E-2</c:v>
                </c:pt>
                <c:pt idx="1979">
                  <c:v>2.9236111111111112E-2</c:v>
                </c:pt>
                <c:pt idx="1980">
                  <c:v>2.9247685185185186E-2</c:v>
                </c:pt>
                <c:pt idx="1981">
                  <c:v>2.9247685185185186E-2</c:v>
                </c:pt>
                <c:pt idx="1982">
                  <c:v>2.9259259259259259E-2</c:v>
                </c:pt>
                <c:pt idx="1983">
                  <c:v>2.9259259259259259E-2</c:v>
                </c:pt>
                <c:pt idx="1984">
                  <c:v>2.9270833333333333E-2</c:v>
                </c:pt>
                <c:pt idx="1985">
                  <c:v>2.9270833333333333E-2</c:v>
                </c:pt>
                <c:pt idx="1986">
                  <c:v>2.9270833333333333E-2</c:v>
                </c:pt>
                <c:pt idx="1987">
                  <c:v>2.929398148148148E-2</c:v>
                </c:pt>
                <c:pt idx="1988">
                  <c:v>2.929398148148148E-2</c:v>
                </c:pt>
                <c:pt idx="1989">
                  <c:v>2.9305555555555557E-2</c:v>
                </c:pt>
                <c:pt idx="1990">
                  <c:v>2.9305555555555557E-2</c:v>
                </c:pt>
                <c:pt idx="1991">
                  <c:v>2.9305555555555557E-2</c:v>
                </c:pt>
                <c:pt idx="1992">
                  <c:v>2.9305555555555557E-2</c:v>
                </c:pt>
                <c:pt idx="1993">
                  <c:v>2.9317129629629634E-2</c:v>
                </c:pt>
                <c:pt idx="1994">
                  <c:v>2.9317129629629634E-2</c:v>
                </c:pt>
                <c:pt idx="1995">
                  <c:v>2.9363425925925921E-2</c:v>
                </c:pt>
                <c:pt idx="1996">
                  <c:v>2.9363425925925921E-2</c:v>
                </c:pt>
                <c:pt idx="1997">
                  <c:v>2.9374999999999998E-2</c:v>
                </c:pt>
                <c:pt idx="1998">
                  <c:v>2.9374999999999998E-2</c:v>
                </c:pt>
                <c:pt idx="1999">
                  <c:v>2.9398148148148149E-2</c:v>
                </c:pt>
                <c:pt idx="2000">
                  <c:v>2.9409722222222223E-2</c:v>
                </c:pt>
                <c:pt idx="2001">
                  <c:v>2.9421296296296296E-2</c:v>
                </c:pt>
                <c:pt idx="2002">
                  <c:v>2.9421296296296296E-2</c:v>
                </c:pt>
                <c:pt idx="2003">
                  <c:v>2.9421296296296296E-2</c:v>
                </c:pt>
                <c:pt idx="2004">
                  <c:v>2.9421296296296296E-2</c:v>
                </c:pt>
                <c:pt idx="2005">
                  <c:v>2.9421296296296296E-2</c:v>
                </c:pt>
                <c:pt idx="2006">
                  <c:v>2.9421296296296296E-2</c:v>
                </c:pt>
                <c:pt idx="2007">
                  <c:v>2.943287037037037E-2</c:v>
                </c:pt>
                <c:pt idx="2008">
                  <c:v>2.9444444444444443E-2</c:v>
                </c:pt>
                <c:pt idx="2009">
                  <c:v>2.9479166666666667E-2</c:v>
                </c:pt>
                <c:pt idx="2010">
                  <c:v>2.9490740740740744E-2</c:v>
                </c:pt>
                <c:pt idx="2011">
                  <c:v>2.9490740740740744E-2</c:v>
                </c:pt>
                <c:pt idx="2012">
                  <c:v>2.9502314814814815E-2</c:v>
                </c:pt>
                <c:pt idx="2013">
                  <c:v>2.9513888888888892E-2</c:v>
                </c:pt>
                <c:pt idx="2014">
                  <c:v>2.9525462962962962E-2</c:v>
                </c:pt>
                <c:pt idx="2015">
                  <c:v>2.9525462962962962E-2</c:v>
                </c:pt>
                <c:pt idx="2016">
                  <c:v>2.9537037037037039E-2</c:v>
                </c:pt>
                <c:pt idx="2017">
                  <c:v>2.9548611111111109E-2</c:v>
                </c:pt>
                <c:pt idx="2018">
                  <c:v>2.9560185185185189E-2</c:v>
                </c:pt>
                <c:pt idx="2019">
                  <c:v>2.9560185185185189E-2</c:v>
                </c:pt>
                <c:pt idx="2020">
                  <c:v>2.9571759259259259E-2</c:v>
                </c:pt>
                <c:pt idx="2021">
                  <c:v>2.9571759259259259E-2</c:v>
                </c:pt>
                <c:pt idx="2022">
                  <c:v>2.9583333333333336E-2</c:v>
                </c:pt>
                <c:pt idx="2023">
                  <c:v>2.9594907407407407E-2</c:v>
                </c:pt>
                <c:pt idx="2024">
                  <c:v>2.9594907407407407E-2</c:v>
                </c:pt>
                <c:pt idx="2025">
                  <c:v>2.9594907407407407E-2</c:v>
                </c:pt>
                <c:pt idx="2026">
                  <c:v>2.960648148148148E-2</c:v>
                </c:pt>
                <c:pt idx="2027">
                  <c:v>2.960648148148148E-2</c:v>
                </c:pt>
                <c:pt idx="2028">
                  <c:v>2.9618055555555554E-2</c:v>
                </c:pt>
                <c:pt idx="2029">
                  <c:v>2.9629629629629627E-2</c:v>
                </c:pt>
                <c:pt idx="2030">
                  <c:v>2.9629629629629627E-2</c:v>
                </c:pt>
                <c:pt idx="2031">
                  <c:v>2.9641203703703701E-2</c:v>
                </c:pt>
                <c:pt idx="2032">
                  <c:v>2.9652777777777778E-2</c:v>
                </c:pt>
                <c:pt idx="2033">
                  <c:v>2.9664351851851855E-2</c:v>
                </c:pt>
                <c:pt idx="2034">
                  <c:v>2.9675925925925925E-2</c:v>
                </c:pt>
                <c:pt idx="2035">
                  <c:v>2.9687500000000002E-2</c:v>
                </c:pt>
                <c:pt idx="2036">
                  <c:v>2.9699074074074072E-2</c:v>
                </c:pt>
                <c:pt idx="2037">
                  <c:v>2.9699074074074072E-2</c:v>
                </c:pt>
                <c:pt idx="2038">
                  <c:v>2.9699074074074072E-2</c:v>
                </c:pt>
                <c:pt idx="2039">
                  <c:v>2.9699074074074072E-2</c:v>
                </c:pt>
                <c:pt idx="2040">
                  <c:v>2.9699074074074072E-2</c:v>
                </c:pt>
                <c:pt idx="2041">
                  <c:v>2.9699074074074072E-2</c:v>
                </c:pt>
                <c:pt idx="2042">
                  <c:v>2.9722222222222219E-2</c:v>
                </c:pt>
                <c:pt idx="2043">
                  <c:v>2.9722222222222219E-2</c:v>
                </c:pt>
                <c:pt idx="2044">
                  <c:v>2.97337962962963E-2</c:v>
                </c:pt>
                <c:pt idx="2045">
                  <c:v>2.97337962962963E-2</c:v>
                </c:pt>
                <c:pt idx="2046">
                  <c:v>2.974537037037037E-2</c:v>
                </c:pt>
                <c:pt idx="2047">
                  <c:v>2.9756944444444447E-2</c:v>
                </c:pt>
                <c:pt idx="2048">
                  <c:v>2.9768518518518517E-2</c:v>
                </c:pt>
                <c:pt idx="2049">
                  <c:v>2.9780092592592594E-2</c:v>
                </c:pt>
                <c:pt idx="2050">
                  <c:v>2.9780092592592594E-2</c:v>
                </c:pt>
                <c:pt idx="2051">
                  <c:v>2.9791666666666664E-2</c:v>
                </c:pt>
                <c:pt idx="2052">
                  <c:v>2.9803240740740741E-2</c:v>
                </c:pt>
                <c:pt idx="2053">
                  <c:v>2.9803240740740741E-2</c:v>
                </c:pt>
                <c:pt idx="2054">
                  <c:v>2.9837962962962965E-2</c:v>
                </c:pt>
                <c:pt idx="2055">
                  <c:v>2.9837962962962965E-2</c:v>
                </c:pt>
                <c:pt idx="2056">
                  <c:v>2.9861111111111113E-2</c:v>
                </c:pt>
                <c:pt idx="2057">
                  <c:v>2.9861111111111113E-2</c:v>
                </c:pt>
                <c:pt idx="2058">
                  <c:v>2.9872685185185183E-2</c:v>
                </c:pt>
                <c:pt idx="2059">
                  <c:v>2.9872685185185183E-2</c:v>
                </c:pt>
                <c:pt idx="2060">
                  <c:v>2.988425925925926E-2</c:v>
                </c:pt>
                <c:pt idx="2061">
                  <c:v>2.989583333333333E-2</c:v>
                </c:pt>
                <c:pt idx="2062">
                  <c:v>2.990740740740741E-2</c:v>
                </c:pt>
                <c:pt idx="2063">
                  <c:v>2.990740740740741E-2</c:v>
                </c:pt>
                <c:pt idx="2064">
                  <c:v>2.991898148148148E-2</c:v>
                </c:pt>
                <c:pt idx="2065">
                  <c:v>2.991898148148148E-2</c:v>
                </c:pt>
                <c:pt idx="2066">
                  <c:v>2.9942129629629628E-2</c:v>
                </c:pt>
                <c:pt idx="2067">
                  <c:v>2.9942129629629628E-2</c:v>
                </c:pt>
                <c:pt idx="2068">
                  <c:v>2.9953703703703705E-2</c:v>
                </c:pt>
                <c:pt idx="2069">
                  <c:v>2.9953703703703705E-2</c:v>
                </c:pt>
                <c:pt idx="2070">
                  <c:v>2.9976851851851852E-2</c:v>
                </c:pt>
                <c:pt idx="2071">
                  <c:v>2.9976851851851852E-2</c:v>
                </c:pt>
                <c:pt idx="2072">
                  <c:v>2.9976851851851852E-2</c:v>
                </c:pt>
                <c:pt idx="2073">
                  <c:v>2.9988425925925922E-2</c:v>
                </c:pt>
                <c:pt idx="2074">
                  <c:v>2.9988425925925922E-2</c:v>
                </c:pt>
                <c:pt idx="2075">
                  <c:v>3.0000000000000002E-2</c:v>
                </c:pt>
                <c:pt idx="2076">
                  <c:v>3.0034722222222223E-2</c:v>
                </c:pt>
                <c:pt idx="2077">
                  <c:v>3.0034722222222223E-2</c:v>
                </c:pt>
                <c:pt idx="2078">
                  <c:v>3.0046296296296297E-2</c:v>
                </c:pt>
                <c:pt idx="2079">
                  <c:v>3.0046296296296297E-2</c:v>
                </c:pt>
                <c:pt idx="2080">
                  <c:v>3.006944444444444E-2</c:v>
                </c:pt>
                <c:pt idx="2081">
                  <c:v>3.0081018518518521E-2</c:v>
                </c:pt>
                <c:pt idx="2082">
                  <c:v>3.0092592592592591E-2</c:v>
                </c:pt>
                <c:pt idx="2083">
                  <c:v>3.0092592592592591E-2</c:v>
                </c:pt>
                <c:pt idx="2084">
                  <c:v>3.0092592592592591E-2</c:v>
                </c:pt>
                <c:pt idx="2085">
                  <c:v>3.0115740740740738E-2</c:v>
                </c:pt>
                <c:pt idx="2086">
                  <c:v>3.0127314814814815E-2</c:v>
                </c:pt>
                <c:pt idx="2087">
                  <c:v>3.0150462962962962E-2</c:v>
                </c:pt>
                <c:pt idx="2088">
                  <c:v>3.0162037037037032E-2</c:v>
                </c:pt>
                <c:pt idx="2089">
                  <c:v>3.0173611111111113E-2</c:v>
                </c:pt>
                <c:pt idx="2090">
                  <c:v>3.0173611111111113E-2</c:v>
                </c:pt>
                <c:pt idx="2091">
                  <c:v>3.0185185185185186E-2</c:v>
                </c:pt>
                <c:pt idx="2092">
                  <c:v>3.0208333333333334E-2</c:v>
                </c:pt>
                <c:pt idx="2093">
                  <c:v>3.0208333333333334E-2</c:v>
                </c:pt>
                <c:pt idx="2094">
                  <c:v>3.0208333333333334E-2</c:v>
                </c:pt>
                <c:pt idx="2095">
                  <c:v>3.0219907407407407E-2</c:v>
                </c:pt>
                <c:pt idx="2096">
                  <c:v>3.0219907407407407E-2</c:v>
                </c:pt>
                <c:pt idx="2097">
                  <c:v>3.0231481481481481E-2</c:v>
                </c:pt>
                <c:pt idx="2098">
                  <c:v>3.0243055555555554E-2</c:v>
                </c:pt>
                <c:pt idx="2099">
                  <c:v>3.0243055555555554E-2</c:v>
                </c:pt>
                <c:pt idx="2100">
                  <c:v>3.0254629629629631E-2</c:v>
                </c:pt>
                <c:pt idx="2101">
                  <c:v>3.0266203703703708E-2</c:v>
                </c:pt>
                <c:pt idx="2102">
                  <c:v>3.0277777777777778E-2</c:v>
                </c:pt>
                <c:pt idx="2103">
                  <c:v>3.0277777777777778E-2</c:v>
                </c:pt>
                <c:pt idx="2104">
                  <c:v>3.0277777777777778E-2</c:v>
                </c:pt>
                <c:pt idx="2105">
                  <c:v>3.0277777777777778E-2</c:v>
                </c:pt>
                <c:pt idx="2106">
                  <c:v>3.0289351851851855E-2</c:v>
                </c:pt>
                <c:pt idx="2107">
                  <c:v>3.0300925925925926E-2</c:v>
                </c:pt>
                <c:pt idx="2108">
                  <c:v>3.0300925925925926E-2</c:v>
                </c:pt>
                <c:pt idx="2109">
                  <c:v>3.0312499999999996E-2</c:v>
                </c:pt>
                <c:pt idx="2110">
                  <c:v>3.0335648148148143E-2</c:v>
                </c:pt>
                <c:pt idx="2111">
                  <c:v>3.0347222222222223E-2</c:v>
                </c:pt>
                <c:pt idx="2112">
                  <c:v>3.0347222222222223E-2</c:v>
                </c:pt>
                <c:pt idx="2113">
                  <c:v>3.0347222222222223E-2</c:v>
                </c:pt>
                <c:pt idx="2114">
                  <c:v>3.0358796296296297E-2</c:v>
                </c:pt>
                <c:pt idx="2115">
                  <c:v>3.0358796296296297E-2</c:v>
                </c:pt>
                <c:pt idx="2116">
                  <c:v>3.037037037037037E-2</c:v>
                </c:pt>
                <c:pt idx="2117">
                  <c:v>3.037037037037037E-2</c:v>
                </c:pt>
                <c:pt idx="2118">
                  <c:v>3.0381944444444444E-2</c:v>
                </c:pt>
                <c:pt idx="2119">
                  <c:v>3.0393518518518518E-2</c:v>
                </c:pt>
                <c:pt idx="2120">
                  <c:v>3.0393518518518518E-2</c:v>
                </c:pt>
                <c:pt idx="2121">
                  <c:v>3.0393518518518518E-2</c:v>
                </c:pt>
                <c:pt idx="2122">
                  <c:v>3.0393518518518518E-2</c:v>
                </c:pt>
                <c:pt idx="2123">
                  <c:v>3.0405092592592591E-2</c:v>
                </c:pt>
                <c:pt idx="2124">
                  <c:v>3.0428240740740742E-2</c:v>
                </c:pt>
                <c:pt idx="2125">
                  <c:v>3.0486111111111113E-2</c:v>
                </c:pt>
                <c:pt idx="2126">
                  <c:v>3.0520833333333334E-2</c:v>
                </c:pt>
                <c:pt idx="2127">
                  <c:v>3.0520833333333334E-2</c:v>
                </c:pt>
                <c:pt idx="2128">
                  <c:v>3.0520833333333334E-2</c:v>
                </c:pt>
                <c:pt idx="2129">
                  <c:v>3.0532407407407411E-2</c:v>
                </c:pt>
                <c:pt idx="2130">
                  <c:v>3.0555555555555555E-2</c:v>
                </c:pt>
                <c:pt idx="2131">
                  <c:v>3.0567129629629628E-2</c:v>
                </c:pt>
                <c:pt idx="2132">
                  <c:v>3.0578703703703702E-2</c:v>
                </c:pt>
                <c:pt idx="2133">
                  <c:v>3.0590277777777775E-2</c:v>
                </c:pt>
                <c:pt idx="2134">
                  <c:v>3.0601851851851852E-2</c:v>
                </c:pt>
                <c:pt idx="2135">
                  <c:v>3.0613425925925929E-2</c:v>
                </c:pt>
                <c:pt idx="2136">
                  <c:v>3.0624999999999999E-2</c:v>
                </c:pt>
                <c:pt idx="2137">
                  <c:v>3.0648148148148147E-2</c:v>
                </c:pt>
                <c:pt idx="2138">
                  <c:v>3.0659722222222224E-2</c:v>
                </c:pt>
                <c:pt idx="2139">
                  <c:v>3.0671296296296294E-2</c:v>
                </c:pt>
                <c:pt idx="2140">
                  <c:v>3.0682870370370371E-2</c:v>
                </c:pt>
                <c:pt idx="2141">
                  <c:v>3.0682870370370371E-2</c:v>
                </c:pt>
                <c:pt idx="2142">
                  <c:v>3.0694444444444444E-2</c:v>
                </c:pt>
                <c:pt idx="2143">
                  <c:v>3.0706018518518521E-2</c:v>
                </c:pt>
                <c:pt idx="2144">
                  <c:v>3.0729166666666669E-2</c:v>
                </c:pt>
                <c:pt idx="2145">
                  <c:v>3.0729166666666669E-2</c:v>
                </c:pt>
                <c:pt idx="2146">
                  <c:v>3.0729166666666669E-2</c:v>
                </c:pt>
                <c:pt idx="2147">
                  <c:v>3.0752314814814816E-2</c:v>
                </c:pt>
                <c:pt idx="2148">
                  <c:v>3.0763888888888886E-2</c:v>
                </c:pt>
                <c:pt idx="2149">
                  <c:v>3.0763888888888886E-2</c:v>
                </c:pt>
                <c:pt idx="2150">
                  <c:v>3.0775462962962966E-2</c:v>
                </c:pt>
                <c:pt idx="2151">
                  <c:v>3.079861111111111E-2</c:v>
                </c:pt>
                <c:pt idx="2152">
                  <c:v>3.0821759259259257E-2</c:v>
                </c:pt>
                <c:pt idx="2153">
                  <c:v>3.0821759259259257E-2</c:v>
                </c:pt>
                <c:pt idx="2154">
                  <c:v>3.0833333333333334E-2</c:v>
                </c:pt>
                <c:pt idx="2155">
                  <c:v>3.0844907407407404E-2</c:v>
                </c:pt>
                <c:pt idx="2156">
                  <c:v>3.0844907407407404E-2</c:v>
                </c:pt>
                <c:pt idx="2157">
                  <c:v>3.0856481481481481E-2</c:v>
                </c:pt>
                <c:pt idx="2158">
                  <c:v>3.0879629629629632E-2</c:v>
                </c:pt>
                <c:pt idx="2159">
                  <c:v>3.0902777777777779E-2</c:v>
                </c:pt>
                <c:pt idx="2160">
                  <c:v>3.0902777777777779E-2</c:v>
                </c:pt>
                <c:pt idx="2161">
                  <c:v>3.0902777777777779E-2</c:v>
                </c:pt>
                <c:pt idx="2162">
                  <c:v>3.0925925925925926E-2</c:v>
                </c:pt>
                <c:pt idx="2163">
                  <c:v>3.0937499999999996E-2</c:v>
                </c:pt>
                <c:pt idx="2164">
                  <c:v>3.0949074074074077E-2</c:v>
                </c:pt>
                <c:pt idx="2165">
                  <c:v>3.0949074074074077E-2</c:v>
                </c:pt>
                <c:pt idx="2166">
                  <c:v>3.0972222222222224E-2</c:v>
                </c:pt>
                <c:pt idx="2167">
                  <c:v>3.0972222222222224E-2</c:v>
                </c:pt>
                <c:pt idx="2168">
                  <c:v>3.0972222222222224E-2</c:v>
                </c:pt>
                <c:pt idx="2169">
                  <c:v>3.0983796296296297E-2</c:v>
                </c:pt>
                <c:pt idx="2170">
                  <c:v>3.0983796296296297E-2</c:v>
                </c:pt>
                <c:pt idx="2171">
                  <c:v>3.0995370370370371E-2</c:v>
                </c:pt>
                <c:pt idx="2172">
                  <c:v>3.1006944444444445E-2</c:v>
                </c:pt>
                <c:pt idx="2173">
                  <c:v>3.1018518518518515E-2</c:v>
                </c:pt>
                <c:pt idx="2174">
                  <c:v>3.1030092592592592E-2</c:v>
                </c:pt>
                <c:pt idx="2175">
                  <c:v>3.1030092592592592E-2</c:v>
                </c:pt>
                <c:pt idx="2176">
                  <c:v>3.1041666666666665E-2</c:v>
                </c:pt>
                <c:pt idx="2177">
                  <c:v>3.107638888888889E-2</c:v>
                </c:pt>
                <c:pt idx="2178">
                  <c:v>3.107638888888889E-2</c:v>
                </c:pt>
                <c:pt idx="2179">
                  <c:v>3.1111111111111107E-2</c:v>
                </c:pt>
                <c:pt idx="2180">
                  <c:v>3.1134259259259261E-2</c:v>
                </c:pt>
                <c:pt idx="2181">
                  <c:v>3.1145833333333334E-2</c:v>
                </c:pt>
                <c:pt idx="2182">
                  <c:v>3.1168981481481482E-2</c:v>
                </c:pt>
                <c:pt idx="2183">
                  <c:v>3.1168981481481482E-2</c:v>
                </c:pt>
                <c:pt idx="2184">
                  <c:v>3.1180555555555555E-2</c:v>
                </c:pt>
                <c:pt idx="2185">
                  <c:v>3.1180555555555555E-2</c:v>
                </c:pt>
                <c:pt idx="2186">
                  <c:v>3.1192129629629629E-2</c:v>
                </c:pt>
                <c:pt idx="2187">
                  <c:v>3.1192129629629629E-2</c:v>
                </c:pt>
                <c:pt idx="2188">
                  <c:v>3.1192129629629629E-2</c:v>
                </c:pt>
                <c:pt idx="2189">
                  <c:v>3.1226851851851853E-2</c:v>
                </c:pt>
                <c:pt idx="2190">
                  <c:v>3.123842592592593E-2</c:v>
                </c:pt>
                <c:pt idx="2191">
                  <c:v>3.125E-2</c:v>
                </c:pt>
                <c:pt idx="2192">
                  <c:v>3.1261574074074074E-2</c:v>
                </c:pt>
                <c:pt idx="2193">
                  <c:v>3.1284722222222221E-2</c:v>
                </c:pt>
                <c:pt idx="2194">
                  <c:v>3.1296296296296301E-2</c:v>
                </c:pt>
                <c:pt idx="2195">
                  <c:v>3.1307870370370368E-2</c:v>
                </c:pt>
                <c:pt idx="2196">
                  <c:v>3.1331018518518515E-2</c:v>
                </c:pt>
                <c:pt idx="2197">
                  <c:v>3.1354166666666662E-2</c:v>
                </c:pt>
                <c:pt idx="2198">
                  <c:v>3.1354166666666662E-2</c:v>
                </c:pt>
                <c:pt idx="2199">
                  <c:v>3.1354166666666662E-2</c:v>
                </c:pt>
                <c:pt idx="2200">
                  <c:v>3.1365740740740743E-2</c:v>
                </c:pt>
                <c:pt idx="2201">
                  <c:v>3.1377314814814809E-2</c:v>
                </c:pt>
                <c:pt idx="2202">
                  <c:v>3.1400462962962963E-2</c:v>
                </c:pt>
                <c:pt idx="2203">
                  <c:v>3.142361111111111E-2</c:v>
                </c:pt>
                <c:pt idx="2204">
                  <c:v>3.142361111111111E-2</c:v>
                </c:pt>
                <c:pt idx="2205">
                  <c:v>3.1435185185185184E-2</c:v>
                </c:pt>
                <c:pt idx="2206">
                  <c:v>3.1446759259259258E-2</c:v>
                </c:pt>
                <c:pt idx="2207">
                  <c:v>3.1458333333333331E-2</c:v>
                </c:pt>
                <c:pt idx="2208">
                  <c:v>3.1458333333333331E-2</c:v>
                </c:pt>
                <c:pt idx="2209">
                  <c:v>3.1469907407407412E-2</c:v>
                </c:pt>
                <c:pt idx="2210">
                  <c:v>3.1469907407407412E-2</c:v>
                </c:pt>
                <c:pt idx="2211">
                  <c:v>3.1469907407407412E-2</c:v>
                </c:pt>
                <c:pt idx="2212">
                  <c:v>3.1469907407407412E-2</c:v>
                </c:pt>
                <c:pt idx="2213">
                  <c:v>3.1469907407407412E-2</c:v>
                </c:pt>
                <c:pt idx="2214">
                  <c:v>3.1481481481481485E-2</c:v>
                </c:pt>
                <c:pt idx="2215">
                  <c:v>3.1493055555555559E-2</c:v>
                </c:pt>
                <c:pt idx="2216">
                  <c:v>3.1493055555555559E-2</c:v>
                </c:pt>
                <c:pt idx="2217">
                  <c:v>3.1493055555555559E-2</c:v>
                </c:pt>
                <c:pt idx="2218">
                  <c:v>3.1504629629629625E-2</c:v>
                </c:pt>
                <c:pt idx="2219">
                  <c:v>3.1504629629629625E-2</c:v>
                </c:pt>
                <c:pt idx="2220">
                  <c:v>3.1527777777777773E-2</c:v>
                </c:pt>
                <c:pt idx="2221">
                  <c:v>3.155092592592592E-2</c:v>
                </c:pt>
                <c:pt idx="2222">
                  <c:v>3.1574074074074074E-2</c:v>
                </c:pt>
                <c:pt idx="2223">
                  <c:v>3.1585648148148147E-2</c:v>
                </c:pt>
                <c:pt idx="2224">
                  <c:v>3.1597222222222221E-2</c:v>
                </c:pt>
                <c:pt idx="2225">
                  <c:v>3.1608796296296295E-2</c:v>
                </c:pt>
                <c:pt idx="2226">
                  <c:v>3.1608796296296295E-2</c:v>
                </c:pt>
                <c:pt idx="2227">
                  <c:v>3.1620370370370368E-2</c:v>
                </c:pt>
                <c:pt idx="2228">
                  <c:v>3.1620370370370368E-2</c:v>
                </c:pt>
                <c:pt idx="2229">
                  <c:v>3.1631944444444442E-2</c:v>
                </c:pt>
                <c:pt idx="2230">
                  <c:v>3.1631944444444442E-2</c:v>
                </c:pt>
                <c:pt idx="2231">
                  <c:v>3.1643518518518522E-2</c:v>
                </c:pt>
                <c:pt idx="2232">
                  <c:v>3.1643518518518522E-2</c:v>
                </c:pt>
                <c:pt idx="2233">
                  <c:v>3.1655092592592596E-2</c:v>
                </c:pt>
                <c:pt idx="2234">
                  <c:v>3.1666666666666669E-2</c:v>
                </c:pt>
                <c:pt idx="2235">
                  <c:v>3.1666666666666669E-2</c:v>
                </c:pt>
                <c:pt idx="2236">
                  <c:v>3.170138888888889E-2</c:v>
                </c:pt>
                <c:pt idx="2237">
                  <c:v>3.170138888888889E-2</c:v>
                </c:pt>
                <c:pt idx="2238">
                  <c:v>3.170138888888889E-2</c:v>
                </c:pt>
                <c:pt idx="2239">
                  <c:v>3.1712962962962964E-2</c:v>
                </c:pt>
                <c:pt idx="2240">
                  <c:v>3.1736111111111111E-2</c:v>
                </c:pt>
                <c:pt idx="2241">
                  <c:v>3.1747685185185184E-2</c:v>
                </c:pt>
                <c:pt idx="2242">
                  <c:v>3.1747685185185184E-2</c:v>
                </c:pt>
                <c:pt idx="2243">
                  <c:v>3.1747685185185184E-2</c:v>
                </c:pt>
                <c:pt idx="2244">
                  <c:v>3.1759259259259258E-2</c:v>
                </c:pt>
                <c:pt idx="2245">
                  <c:v>3.1782407407407405E-2</c:v>
                </c:pt>
                <c:pt idx="2246">
                  <c:v>3.1782407407407405E-2</c:v>
                </c:pt>
                <c:pt idx="2247">
                  <c:v>3.1793981481481479E-2</c:v>
                </c:pt>
                <c:pt idx="2248">
                  <c:v>3.1793981481481479E-2</c:v>
                </c:pt>
                <c:pt idx="2249">
                  <c:v>3.1817129629629633E-2</c:v>
                </c:pt>
                <c:pt idx="2250">
                  <c:v>3.1817129629629633E-2</c:v>
                </c:pt>
                <c:pt idx="2251">
                  <c:v>3.184027777777778E-2</c:v>
                </c:pt>
                <c:pt idx="2252">
                  <c:v>3.1851851851851853E-2</c:v>
                </c:pt>
                <c:pt idx="2253">
                  <c:v>3.1851851851851853E-2</c:v>
                </c:pt>
                <c:pt idx="2254">
                  <c:v>3.1863425925925927E-2</c:v>
                </c:pt>
                <c:pt idx="2255">
                  <c:v>3.1863425925925927E-2</c:v>
                </c:pt>
                <c:pt idx="2256">
                  <c:v>3.1863425925925927E-2</c:v>
                </c:pt>
                <c:pt idx="2257">
                  <c:v>3.1863425925925927E-2</c:v>
                </c:pt>
                <c:pt idx="2258">
                  <c:v>3.1886574074074074E-2</c:v>
                </c:pt>
                <c:pt idx="2259">
                  <c:v>3.1886574074074074E-2</c:v>
                </c:pt>
                <c:pt idx="2260">
                  <c:v>3.1886574074074074E-2</c:v>
                </c:pt>
                <c:pt idx="2261">
                  <c:v>3.1898148148148148E-2</c:v>
                </c:pt>
                <c:pt idx="2262">
                  <c:v>3.1921296296296302E-2</c:v>
                </c:pt>
                <c:pt idx="2263">
                  <c:v>3.1921296296296302E-2</c:v>
                </c:pt>
                <c:pt idx="2264">
                  <c:v>3.1932870370370368E-2</c:v>
                </c:pt>
                <c:pt idx="2265">
                  <c:v>3.1944444444444449E-2</c:v>
                </c:pt>
                <c:pt idx="2266">
                  <c:v>3.1956018518518516E-2</c:v>
                </c:pt>
                <c:pt idx="2267">
                  <c:v>3.1956018518518516E-2</c:v>
                </c:pt>
                <c:pt idx="2268">
                  <c:v>3.1967592592592589E-2</c:v>
                </c:pt>
                <c:pt idx="2269">
                  <c:v>3.1979166666666663E-2</c:v>
                </c:pt>
                <c:pt idx="2270">
                  <c:v>3.1979166666666663E-2</c:v>
                </c:pt>
                <c:pt idx="2271">
                  <c:v>3.1979166666666663E-2</c:v>
                </c:pt>
                <c:pt idx="2272">
                  <c:v>3.1990740740740743E-2</c:v>
                </c:pt>
                <c:pt idx="2273">
                  <c:v>3.2002314814814817E-2</c:v>
                </c:pt>
                <c:pt idx="2274">
                  <c:v>3.201388888888889E-2</c:v>
                </c:pt>
                <c:pt idx="2275">
                  <c:v>3.201388888888889E-2</c:v>
                </c:pt>
                <c:pt idx="2276">
                  <c:v>3.2048611111111111E-2</c:v>
                </c:pt>
                <c:pt idx="2277">
                  <c:v>3.2048611111111111E-2</c:v>
                </c:pt>
                <c:pt idx="2278">
                  <c:v>3.2060185185185185E-2</c:v>
                </c:pt>
                <c:pt idx="2279">
                  <c:v>3.2083333333333332E-2</c:v>
                </c:pt>
                <c:pt idx="2280">
                  <c:v>3.2106481481481479E-2</c:v>
                </c:pt>
                <c:pt idx="2281">
                  <c:v>3.2129629629629626E-2</c:v>
                </c:pt>
                <c:pt idx="2282">
                  <c:v>3.2141203703703707E-2</c:v>
                </c:pt>
                <c:pt idx="2283">
                  <c:v>3.2152777777777773E-2</c:v>
                </c:pt>
                <c:pt idx="2284">
                  <c:v>3.2164351851851854E-2</c:v>
                </c:pt>
                <c:pt idx="2285">
                  <c:v>3.2175925925925927E-2</c:v>
                </c:pt>
                <c:pt idx="2286">
                  <c:v>3.2187500000000001E-2</c:v>
                </c:pt>
                <c:pt idx="2287">
                  <c:v>3.2187500000000001E-2</c:v>
                </c:pt>
                <c:pt idx="2288">
                  <c:v>3.2210648148148148E-2</c:v>
                </c:pt>
                <c:pt idx="2289">
                  <c:v>3.2210648148148148E-2</c:v>
                </c:pt>
                <c:pt idx="2290">
                  <c:v>3.2210648148148148E-2</c:v>
                </c:pt>
                <c:pt idx="2291">
                  <c:v>3.2222222222222222E-2</c:v>
                </c:pt>
                <c:pt idx="2292">
                  <c:v>3.2222222222222222E-2</c:v>
                </c:pt>
                <c:pt idx="2293">
                  <c:v>3.2222222222222222E-2</c:v>
                </c:pt>
                <c:pt idx="2294">
                  <c:v>3.2245370370370369E-2</c:v>
                </c:pt>
                <c:pt idx="2295">
                  <c:v>3.2268518518518523E-2</c:v>
                </c:pt>
                <c:pt idx="2296">
                  <c:v>3.2280092592592589E-2</c:v>
                </c:pt>
                <c:pt idx="2297">
                  <c:v>3.229166666666667E-2</c:v>
                </c:pt>
                <c:pt idx="2298">
                  <c:v>3.2326388888888884E-2</c:v>
                </c:pt>
                <c:pt idx="2299">
                  <c:v>3.2326388888888884E-2</c:v>
                </c:pt>
                <c:pt idx="2300">
                  <c:v>3.2326388888888884E-2</c:v>
                </c:pt>
                <c:pt idx="2301">
                  <c:v>3.2326388888888884E-2</c:v>
                </c:pt>
                <c:pt idx="2302">
                  <c:v>3.2337962962962964E-2</c:v>
                </c:pt>
                <c:pt idx="2303">
                  <c:v>3.2337962962962964E-2</c:v>
                </c:pt>
                <c:pt idx="2304">
                  <c:v>3.2372685185185185E-2</c:v>
                </c:pt>
                <c:pt idx="2305">
                  <c:v>3.2372685185185185E-2</c:v>
                </c:pt>
                <c:pt idx="2306">
                  <c:v>3.2372685185185185E-2</c:v>
                </c:pt>
                <c:pt idx="2307">
                  <c:v>3.2395833333333332E-2</c:v>
                </c:pt>
                <c:pt idx="2308">
                  <c:v>3.2395833333333332E-2</c:v>
                </c:pt>
                <c:pt idx="2309">
                  <c:v>3.2395833333333332E-2</c:v>
                </c:pt>
                <c:pt idx="2310">
                  <c:v>3.2407407407407406E-2</c:v>
                </c:pt>
                <c:pt idx="2311">
                  <c:v>3.2418981481481479E-2</c:v>
                </c:pt>
                <c:pt idx="2312">
                  <c:v>3.2418981481481479E-2</c:v>
                </c:pt>
                <c:pt idx="2313">
                  <c:v>3.243055555555556E-2</c:v>
                </c:pt>
                <c:pt idx="2314">
                  <c:v>3.243055555555556E-2</c:v>
                </c:pt>
                <c:pt idx="2315">
                  <c:v>3.2442129629629633E-2</c:v>
                </c:pt>
                <c:pt idx="2316">
                  <c:v>3.24537037037037E-2</c:v>
                </c:pt>
                <c:pt idx="2317">
                  <c:v>3.24537037037037E-2</c:v>
                </c:pt>
                <c:pt idx="2318">
                  <c:v>3.246527777777778E-2</c:v>
                </c:pt>
                <c:pt idx="2319">
                  <c:v>3.246527777777778E-2</c:v>
                </c:pt>
                <c:pt idx="2320">
                  <c:v>3.246527777777778E-2</c:v>
                </c:pt>
                <c:pt idx="2321">
                  <c:v>3.2499999999999994E-2</c:v>
                </c:pt>
                <c:pt idx="2322">
                  <c:v>3.2534722222222222E-2</c:v>
                </c:pt>
                <c:pt idx="2323">
                  <c:v>3.2534722222222222E-2</c:v>
                </c:pt>
                <c:pt idx="2324">
                  <c:v>3.2534722222222222E-2</c:v>
                </c:pt>
                <c:pt idx="2325">
                  <c:v>3.2534722222222222E-2</c:v>
                </c:pt>
                <c:pt idx="2326">
                  <c:v>3.2557870370370369E-2</c:v>
                </c:pt>
                <c:pt idx="2327">
                  <c:v>3.2569444444444443E-2</c:v>
                </c:pt>
                <c:pt idx="2328">
                  <c:v>3.2581018518518516E-2</c:v>
                </c:pt>
                <c:pt idx="2329">
                  <c:v>3.2581018518518516E-2</c:v>
                </c:pt>
                <c:pt idx="2330">
                  <c:v>3.2581018518518516E-2</c:v>
                </c:pt>
                <c:pt idx="2331">
                  <c:v>3.259259259259259E-2</c:v>
                </c:pt>
                <c:pt idx="2332">
                  <c:v>3.260416666666667E-2</c:v>
                </c:pt>
                <c:pt idx="2333">
                  <c:v>3.2615740740740744E-2</c:v>
                </c:pt>
                <c:pt idx="2334">
                  <c:v>3.2627314814814817E-2</c:v>
                </c:pt>
                <c:pt idx="2335">
                  <c:v>3.2650462962962964E-2</c:v>
                </c:pt>
                <c:pt idx="2336">
                  <c:v>3.2650462962962964E-2</c:v>
                </c:pt>
                <c:pt idx="2337">
                  <c:v>3.2650462962962964E-2</c:v>
                </c:pt>
                <c:pt idx="2338">
                  <c:v>3.2650462962962964E-2</c:v>
                </c:pt>
                <c:pt idx="2339">
                  <c:v>3.2662037037037038E-2</c:v>
                </c:pt>
                <c:pt idx="2340">
                  <c:v>3.2685185185185185E-2</c:v>
                </c:pt>
                <c:pt idx="2341">
                  <c:v>3.2696759259259259E-2</c:v>
                </c:pt>
                <c:pt idx="2342">
                  <c:v>3.2696759259259259E-2</c:v>
                </c:pt>
                <c:pt idx="2343">
                  <c:v>3.2743055555555553E-2</c:v>
                </c:pt>
                <c:pt idx="2344">
                  <c:v>3.2754629629629627E-2</c:v>
                </c:pt>
                <c:pt idx="2345">
                  <c:v>3.2754629629629627E-2</c:v>
                </c:pt>
                <c:pt idx="2346">
                  <c:v>3.2777777777777781E-2</c:v>
                </c:pt>
                <c:pt idx="2347">
                  <c:v>3.2800925925925928E-2</c:v>
                </c:pt>
                <c:pt idx="2348">
                  <c:v>3.2812500000000001E-2</c:v>
                </c:pt>
                <c:pt idx="2349">
                  <c:v>3.2812500000000001E-2</c:v>
                </c:pt>
                <c:pt idx="2350">
                  <c:v>3.2812500000000001E-2</c:v>
                </c:pt>
                <c:pt idx="2351">
                  <c:v>3.2835648148148149E-2</c:v>
                </c:pt>
                <c:pt idx="2352">
                  <c:v>3.2847222222222222E-2</c:v>
                </c:pt>
                <c:pt idx="2353">
                  <c:v>3.2858796296296296E-2</c:v>
                </c:pt>
                <c:pt idx="2354">
                  <c:v>3.2870370370370376E-2</c:v>
                </c:pt>
                <c:pt idx="2355">
                  <c:v>3.2870370370370376E-2</c:v>
                </c:pt>
                <c:pt idx="2356">
                  <c:v>3.2881944444444443E-2</c:v>
                </c:pt>
                <c:pt idx="2357">
                  <c:v>3.2881944444444443E-2</c:v>
                </c:pt>
                <c:pt idx="2358">
                  <c:v>3.2893518518518523E-2</c:v>
                </c:pt>
                <c:pt idx="2359">
                  <c:v>3.2893518518518523E-2</c:v>
                </c:pt>
                <c:pt idx="2360">
                  <c:v>3.290509259259259E-2</c:v>
                </c:pt>
                <c:pt idx="2361">
                  <c:v>3.2939814814814811E-2</c:v>
                </c:pt>
                <c:pt idx="2362">
                  <c:v>3.2939814814814811E-2</c:v>
                </c:pt>
                <c:pt idx="2363">
                  <c:v>3.2962962962962965E-2</c:v>
                </c:pt>
                <c:pt idx="2364">
                  <c:v>3.2962962962962965E-2</c:v>
                </c:pt>
                <c:pt idx="2365">
                  <c:v>3.2997685185185185E-2</c:v>
                </c:pt>
                <c:pt idx="2366">
                  <c:v>3.2997685185185185E-2</c:v>
                </c:pt>
                <c:pt idx="2367">
                  <c:v>3.2997685185185185E-2</c:v>
                </c:pt>
                <c:pt idx="2368">
                  <c:v>3.3009259259259259E-2</c:v>
                </c:pt>
                <c:pt idx="2369">
                  <c:v>3.3009259259259259E-2</c:v>
                </c:pt>
                <c:pt idx="2370">
                  <c:v>3.3020833333333333E-2</c:v>
                </c:pt>
                <c:pt idx="2371">
                  <c:v>3.3032407407407406E-2</c:v>
                </c:pt>
                <c:pt idx="2372">
                  <c:v>3.3032407407407406E-2</c:v>
                </c:pt>
                <c:pt idx="2373">
                  <c:v>3.3067129629629634E-2</c:v>
                </c:pt>
                <c:pt idx="2374">
                  <c:v>3.30787037037037E-2</c:v>
                </c:pt>
                <c:pt idx="2375">
                  <c:v>3.3113425925925928E-2</c:v>
                </c:pt>
                <c:pt idx="2376">
                  <c:v>3.3113425925925928E-2</c:v>
                </c:pt>
                <c:pt idx="2377">
                  <c:v>3.3113425925925928E-2</c:v>
                </c:pt>
                <c:pt idx="2378">
                  <c:v>3.3148148148148149E-2</c:v>
                </c:pt>
                <c:pt idx="2379">
                  <c:v>3.3148148148148149E-2</c:v>
                </c:pt>
                <c:pt idx="2380">
                  <c:v>3.3159722222222222E-2</c:v>
                </c:pt>
                <c:pt idx="2381">
                  <c:v>3.3171296296296296E-2</c:v>
                </c:pt>
                <c:pt idx="2382">
                  <c:v>3.3194444444444443E-2</c:v>
                </c:pt>
                <c:pt idx="2383">
                  <c:v>3.3194444444444443E-2</c:v>
                </c:pt>
                <c:pt idx="2384">
                  <c:v>3.3194444444444443E-2</c:v>
                </c:pt>
                <c:pt idx="2385">
                  <c:v>3.3206018518518517E-2</c:v>
                </c:pt>
                <c:pt idx="2386">
                  <c:v>3.3217592592592597E-2</c:v>
                </c:pt>
                <c:pt idx="2387">
                  <c:v>3.3229166666666664E-2</c:v>
                </c:pt>
                <c:pt idx="2388">
                  <c:v>3.3229166666666664E-2</c:v>
                </c:pt>
                <c:pt idx="2389">
                  <c:v>3.3229166666666664E-2</c:v>
                </c:pt>
                <c:pt idx="2390">
                  <c:v>3.3263888888888891E-2</c:v>
                </c:pt>
                <c:pt idx="2391">
                  <c:v>3.3275462962962958E-2</c:v>
                </c:pt>
                <c:pt idx="2392">
                  <c:v>3.3287037037037039E-2</c:v>
                </c:pt>
                <c:pt idx="2393">
                  <c:v>3.3287037037037039E-2</c:v>
                </c:pt>
                <c:pt idx="2394">
                  <c:v>3.3298611111111112E-2</c:v>
                </c:pt>
                <c:pt idx="2395">
                  <c:v>3.3298611111111112E-2</c:v>
                </c:pt>
                <c:pt idx="2396">
                  <c:v>3.3298611111111112E-2</c:v>
                </c:pt>
                <c:pt idx="2397">
                  <c:v>3.3310185185185186E-2</c:v>
                </c:pt>
                <c:pt idx="2398">
                  <c:v>3.3310185185185186E-2</c:v>
                </c:pt>
                <c:pt idx="2399">
                  <c:v>3.3310185185185186E-2</c:v>
                </c:pt>
                <c:pt idx="2400">
                  <c:v>3.3333333333333333E-2</c:v>
                </c:pt>
                <c:pt idx="2401">
                  <c:v>3.3344907407407406E-2</c:v>
                </c:pt>
                <c:pt idx="2402">
                  <c:v>3.3368055555555554E-2</c:v>
                </c:pt>
                <c:pt idx="2403">
                  <c:v>3.3379629629629634E-2</c:v>
                </c:pt>
                <c:pt idx="2404">
                  <c:v>3.3379629629629634E-2</c:v>
                </c:pt>
                <c:pt idx="2405">
                  <c:v>3.3425925925925921E-2</c:v>
                </c:pt>
                <c:pt idx="2406">
                  <c:v>3.3437500000000002E-2</c:v>
                </c:pt>
                <c:pt idx="2407">
                  <c:v>3.3437500000000002E-2</c:v>
                </c:pt>
                <c:pt idx="2408">
                  <c:v>3.3449074074074069E-2</c:v>
                </c:pt>
                <c:pt idx="2409">
                  <c:v>3.3460648148148149E-2</c:v>
                </c:pt>
                <c:pt idx="2410">
                  <c:v>3.3460648148148149E-2</c:v>
                </c:pt>
                <c:pt idx="2411">
                  <c:v>3.3483796296296296E-2</c:v>
                </c:pt>
                <c:pt idx="2412">
                  <c:v>3.349537037037037E-2</c:v>
                </c:pt>
                <c:pt idx="2413">
                  <c:v>3.3518518518518517E-2</c:v>
                </c:pt>
                <c:pt idx="2414">
                  <c:v>3.3530092592592591E-2</c:v>
                </c:pt>
                <c:pt idx="2415">
                  <c:v>3.3541666666666664E-2</c:v>
                </c:pt>
                <c:pt idx="2416">
                  <c:v>3.3541666666666664E-2</c:v>
                </c:pt>
                <c:pt idx="2417">
                  <c:v>3.3553240740740745E-2</c:v>
                </c:pt>
                <c:pt idx="2418">
                  <c:v>3.3576388888888892E-2</c:v>
                </c:pt>
                <c:pt idx="2419">
                  <c:v>3.3587962962962965E-2</c:v>
                </c:pt>
                <c:pt idx="2420">
                  <c:v>3.3611111111111112E-2</c:v>
                </c:pt>
                <c:pt idx="2421">
                  <c:v>3.3622685185185179E-2</c:v>
                </c:pt>
                <c:pt idx="2422">
                  <c:v>3.3622685185185179E-2</c:v>
                </c:pt>
                <c:pt idx="2423">
                  <c:v>3.363425925925926E-2</c:v>
                </c:pt>
                <c:pt idx="2424">
                  <c:v>3.3645833333333333E-2</c:v>
                </c:pt>
                <c:pt idx="2425">
                  <c:v>3.3657407407407407E-2</c:v>
                </c:pt>
                <c:pt idx="2426">
                  <c:v>3.3657407407407407E-2</c:v>
                </c:pt>
                <c:pt idx="2427">
                  <c:v>3.3680555555555554E-2</c:v>
                </c:pt>
                <c:pt idx="2428">
                  <c:v>3.3703703703703701E-2</c:v>
                </c:pt>
                <c:pt idx="2429">
                  <c:v>3.3715277777777775E-2</c:v>
                </c:pt>
                <c:pt idx="2430">
                  <c:v>3.3726851851851855E-2</c:v>
                </c:pt>
                <c:pt idx="2431">
                  <c:v>3.3726851851851855E-2</c:v>
                </c:pt>
                <c:pt idx="2432">
                  <c:v>3.3726851851851855E-2</c:v>
                </c:pt>
                <c:pt idx="2433">
                  <c:v>3.3738425925925929E-2</c:v>
                </c:pt>
                <c:pt idx="2434">
                  <c:v>3.3750000000000002E-2</c:v>
                </c:pt>
                <c:pt idx="2435">
                  <c:v>3.3761574074074076E-2</c:v>
                </c:pt>
                <c:pt idx="2436">
                  <c:v>3.3773148148148149E-2</c:v>
                </c:pt>
                <c:pt idx="2437">
                  <c:v>3.3784722222222223E-2</c:v>
                </c:pt>
                <c:pt idx="2438">
                  <c:v>3.380787037037037E-2</c:v>
                </c:pt>
                <c:pt idx="2439">
                  <c:v>3.380787037037037E-2</c:v>
                </c:pt>
                <c:pt idx="2440">
                  <c:v>3.3819444444444451E-2</c:v>
                </c:pt>
                <c:pt idx="2441">
                  <c:v>3.3819444444444451E-2</c:v>
                </c:pt>
                <c:pt idx="2442">
                  <c:v>3.3842592592592598E-2</c:v>
                </c:pt>
                <c:pt idx="2443">
                  <c:v>3.3854166666666664E-2</c:v>
                </c:pt>
                <c:pt idx="2444">
                  <c:v>3.3865740740740738E-2</c:v>
                </c:pt>
                <c:pt idx="2445">
                  <c:v>3.3877314814814811E-2</c:v>
                </c:pt>
                <c:pt idx="2446">
                  <c:v>3.3888888888888885E-2</c:v>
                </c:pt>
                <c:pt idx="2447">
                  <c:v>3.3888888888888885E-2</c:v>
                </c:pt>
                <c:pt idx="2448">
                  <c:v>3.3900462962962966E-2</c:v>
                </c:pt>
                <c:pt idx="2449">
                  <c:v>3.3900462962962966E-2</c:v>
                </c:pt>
                <c:pt idx="2450">
                  <c:v>3.3912037037037039E-2</c:v>
                </c:pt>
                <c:pt idx="2451">
                  <c:v>3.394675925925926E-2</c:v>
                </c:pt>
                <c:pt idx="2452">
                  <c:v>3.394675925925926E-2</c:v>
                </c:pt>
                <c:pt idx="2453">
                  <c:v>3.3958333333333333E-2</c:v>
                </c:pt>
                <c:pt idx="2454">
                  <c:v>3.3958333333333333E-2</c:v>
                </c:pt>
                <c:pt idx="2455">
                  <c:v>3.3993055555555561E-2</c:v>
                </c:pt>
                <c:pt idx="2456">
                  <c:v>3.3993055555555561E-2</c:v>
                </c:pt>
                <c:pt idx="2457">
                  <c:v>3.4004629629629628E-2</c:v>
                </c:pt>
                <c:pt idx="2458">
                  <c:v>3.4016203703703708E-2</c:v>
                </c:pt>
                <c:pt idx="2459">
                  <c:v>3.4027777777777775E-2</c:v>
                </c:pt>
                <c:pt idx="2460">
                  <c:v>3.4027777777777775E-2</c:v>
                </c:pt>
                <c:pt idx="2461">
                  <c:v>3.4050925925925922E-2</c:v>
                </c:pt>
                <c:pt idx="2462">
                  <c:v>3.4050925925925922E-2</c:v>
                </c:pt>
                <c:pt idx="2463">
                  <c:v>3.4062500000000002E-2</c:v>
                </c:pt>
                <c:pt idx="2464">
                  <c:v>3.4062500000000002E-2</c:v>
                </c:pt>
                <c:pt idx="2465">
                  <c:v>3.4074074074074076E-2</c:v>
                </c:pt>
                <c:pt idx="2466">
                  <c:v>3.4097222222222223E-2</c:v>
                </c:pt>
                <c:pt idx="2467">
                  <c:v>3.4097222222222223E-2</c:v>
                </c:pt>
                <c:pt idx="2468">
                  <c:v>3.4108796296296297E-2</c:v>
                </c:pt>
                <c:pt idx="2469">
                  <c:v>3.412037037037037E-2</c:v>
                </c:pt>
                <c:pt idx="2470">
                  <c:v>3.412037037037037E-2</c:v>
                </c:pt>
                <c:pt idx="2471">
                  <c:v>3.4131944444444444E-2</c:v>
                </c:pt>
                <c:pt idx="2472">
                  <c:v>3.4131944444444444E-2</c:v>
                </c:pt>
                <c:pt idx="2473">
                  <c:v>3.4143518518518517E-2</c:v>
                </c:pt>
                <c:pt idx="2474">
                  <c:v>3.4143518518518517E-2</c:v>
                </c:pt>
                <c:pt idx="2475">
                  <c:v>3.4143518518518517E-2</c:v>
                </c:pt>
                <c:pt idx="2476">
                  <c:v>3.4143518518518517E-2</c:v>
                </c:pt>
                <c:pt idx="2477">
                  <c:v>3.4155092592592591E-2</c:v>
                </c:pt>
                <c:pt idx="2478">
                  <c:v>3.4155092592592591E-2</c:v>
                </c:pt>
                <c:pt idx="2479">
                  <c:v>3.4166666666666672E-2</c:v>
                </c:pt>
                <c:pt idx="2480">
                  <c:v>3.4166666666666672E-2</c:v>
                </c:pt>
                <c:pt idx="2481">
                  <c:v>3.4178240740740738E-2</c:v>
                </c:pt>
                <c:pt idx="2482">
                  <c:v>3.4178240740740738E-2</c:v>
                </c:pt>
                <c:pt idx="2483">
                  <c:v>3.4201388888888885E-2</c:v>
                </c:pt>
                <c:pt idx="2484">
                  <c:v>3.4212962962962966E-2</c:v>
                </c:pt>
                <c:pt idx="2485">
                  <c:v>3.4212962962962966E-2</c:v>
                </c:pt>
                <c:pt idx="2486">
                  <c:v>3.4224537037037032E-2</c:v>
                </c:pt>
                <c:pt idx="2487">
                  <c:v>3.4224537037037032E-2</c:v>
                </c:pt>
                <c:pt idx="2488">
                  <c:v>3.4236111111111113E-2</c:v>
                </c:pt>
                <c:pt idx="2489">
                  <c:v>3.4236111111111113E-2</c:v>
                </c:pt>
                <c:pt idx="2490">
                  <c:v>3.4247685185185187E-2</c:v>
                </c:pt>
                <c:pt idx="2491">
                  <c:v>3.4247685185185187E-2</c:v>
                </c:pt>
                <c:pt idx="2492">
                  <c:v>3.4247685185185187E-2</c:v>
                </c:pt>
                <c:pt idx="2493">
                  <c:v>3.4247685185185187E-2</c:v>
                </c:pt>
                <c:pt idx="2494">
                  <c:v>3.425925925925926E-2</c:v>
                </c:pt>
                <c:pt idx="2495">
                  <c:v>3.425925925925926E-2</c:v>
                </c:pt>
                <c:pt idx="2496">
                  <c:v>3.4270833333333334E-2</c:v>
                </c:pt>
                <c:pt idx="2497">
                  <c:v>3.4270833333333334E-2</c:v>
                </c:pt>
                <c:pt idx="2498">
                  <c:v>3.4270833333333334E-2</c:v>
                </c:pt>
                <c:pt idx="2499">
                  <c:v>3.4282407407407407E-2</c:v>
                </c:pt>
                <c:pt idx="2500">
                  <c:v>3.4293981481481481E-2</c:v>
                </c:pt>
                <c:pt idx="2501">
                  <c:v>3.4305555555555554E-2</c:v>
                </c:pt>
                <c:pt idx="2502">
                  <c:v>3.4317129629629628E-2</c:v>
                </c:pt>
                <c:pt idx="2503">
                  <c:v>3.4351851851851849E-2</c:v>
                </c:pt>
                <c:pt idx="2504">
                  <c:v>3.4363425925925929E-2</c:v>
                </c:pt>
                <c:pt idx="2505">
                  <c:v>3.4363425925925929E-2</c:v>
                </c:pt>
                <c:pt idx="2506">
                  <c:v>3.4363425925925929E-2</c:v>
                </c:pt>
                <c:pt idx="2507">
                  <c:v>3.4363425925925929E-2</c:v>
                </c:pt>
                <c:pt idx="2508">
                  <c:v>3.4374999999999996E-2</c:v>
                </c:pt>
                <c:pt idx="2509">
                  <c:v>3.4386574074074076E-2</c:v>
                </c:pt>
                <c:pt idx="2510">
                  <c:v>3.4398148148148143E-2</c:v>
                </c:pt>
                <c:pt idx="2511">
                  <c:v>3.4398148148148143E-2</c:v>
                </c:pt>
                <c:pt idx="2512">
                  <c:v>3.4398148148148143E-2</c:v>
                </c:pt>
                <c:pt idx="2513">
                  <c:v>3.4409722222222223E-2</c:v>
                </c:pt>
                <c:pt idx="2514">
                  <c:v>3.4409722222222223E-2</c:v>
                </c:pt>
                <c:pt idx="2515">
                  <c:v>3.4409722222222223E-2</c:v>
                </c:pt>
                <c:pt idx="2516">
                  <c:v>3.4421296296296297E-2</c:v>
                </c:pt>
                <c:pt idx="2517">
                  <c:v>3.4444444444444444E-2</c:v>
                </c:pt>
                <c:pt idx="2518">
                  <c:v>3.4456018518518518E-2</c:v>
                </c:pt>
                <c:pt idx="2519">
                  <c:v>3.4456018518518518E-2</c:v>
                </c:pt>
                <c:pt idx="2520">
                  <c:v>3.4456018518518518E-2</c:v>
                </c:pt>
                <c:pt idx="2521">
                  <c:v>3.4490740740740738E-2</c:v>
                </c:pt>
                <c:pt idx="2522">
                  <c:v>3.4502314814814812E-2</c:v>
                </c:pt>
                <c:pt idx="2523">
                  <c:v>3.4502314814814812E-2</c:v>
                </c:pt>
                <c:pt idx="2524">
                  <c:v>3.4513888888888893E-2</c:v>
                </c:pt>
                <c:pt idx="2525">
                  <c:v>3.4560185185185187E-2</c:v>
                </c:pt>
                <c:pt idx="2526">
                  <c:v>3.4583333333333334E-2</c:v>
                </c:pt>
                <c:pt idx="2527">
                  <c:v>3.4583333333333334E-2</c:v>
                </c:pt>
                <c:pt idx="2528">
                  <c:v>3.4594907407407408E-2</c:v>
                </c:pt>
                <c:pt idx="2529">
                  <c:v>3.4618055555555555E-2</c:v>
                </c:pt>
                <c:pt idx="2530">
                  <c:v>3.4629629629629628E-2</c:v>
                </c:pt>
                <c:pt idx="2531">
                  <c:v>3.4629629629629628E-2</c:v>
                </c:pt>
                <c:pt idx="2532">
                  <c:v>3.4629629629629628E-2</c:v>
                </c:pt>
                <c:pt idx="2533">
                  <c:v>3.4641203703703702E-2</c:v>
                </c:pt>
                <c:pt idx="2534">
                  <c:v>3.4641203703703702E-2</c:v>
                </c:pt>
                <c:pt idx="2535">
                  <c:v>3.4641203703703702E-2</c:v>
                </c:pt>
                <c:pt idx="2536">
                  <c:v>3.4641203703703702E-2</c:v>
                </c:pt>
                <c:pt idx="2537">
                  <c:v>3.4652777777777775E-2</c:v>
                </c:pt>
                <c:pt idx="2538">
                  <c:v>3.4652777777777775E-2</c:v>
                </c:pt>
                <c:pt idx="2539">
                  <c:v>3.4699074074074077E-2</c:v>
                </c:pt>
                <c:pt idx="2540">
                  <c:v>3.4699074074074077E-2</c:v>
                </c:pt>
                <c:pt idx="2541">
                  <c:v>3.471064814814815E-2</c:v>
                </c:pt>
                <c:pt idx="2542">
                  <c:v>3.4722222222222224E-2</c:v>
                </c:pt>
                <c:pt idx="2543">
                  <c:v>3.4745370370370371E-2</c:v>
                </c:pt>
                <c:pt idx="2544">
                  <c:v>3.4768518518518525E-2</c:v>
                </c:pt>
                <c:pt idx="2545">
                  <c:v>3.4768518518518525E-2</c:v>
                </c:pt>
                <c:pt idx="2546">
                  <c:v>3.4768518518518525E-2</c:v>
                </c:pt>
                <c:pt idx="2547">
                  <c:v>3.4768518518518525E-2</c:v>
                </c:pt>
                <c:pt idx="2548">
                  <c:v>3.4780092592592592E-2</c:v>
                </c:pt>
                <c:pt idx="2549">
                  <c:v>3.4780092592592592E-2</c:v>
                </c:pt>
                <c:pt idx="2550">
                  <c:v>3.4826388888888886E-2</c:v>
                </c:pt>
                <c:pt idx="2551">
                  <c:v>3.4837962962962959E-2</c:v>
                </c:pt>
                <c:pt idx="2552">
                  <c:v>3.4872685185185187E-2</c:v>
                </c:pt>
                <c:pt idx="2553">
                  <c:v>3.4872685185185187E-2</c:v>
                </c:pt>
                <c:pt idx="2554">
                  <c:v>3.4918981481481481E-2</c:v>
                </c:pt>
                <c:pt idx="2555">
                  <c:v>3.4918981481481481E-2</c:v>
                </c:pt>
                <c:pt idx="2556">
                  <c:v>3.4918981481481481E-2</c:v>
                </c:pt>
                <c:pt idx="2557">
                  <c:v>3.4930555555555555E-2</c:v>
                </c:pt>
                <c:pt idx="2558">
                  <c:v>3.4930555555555555E-2</c:v>
                </c:pt>
                <c:pt idx="2559">
                  <c:v>3.4942129629629635E-2</c:v>
                </c:pt>
                <c:pt idx="2560">
                  <c:v>3.4965277777777783E-2</c:v>
                </c:pt>
                <c:pt idx="2561">
                  <c:v>3.4976851851851849E-2</c:v>
                </c:pt>
                <c:pt idx="2562">
                  <c:v>3.498842592592593E-2</c:v>
                </c:pt>
                <c:pt idx="2563">
                  <c:v>3.4999999999999996E-2</c:v>
                </c:pt>
                <c:pt idx="2564">
                  <c:v>3.4999999999999996E-2</c:v>
                </c:pt>
                <c:pt idx="2565">
                  <c:v>3.4999999999999996E-2</c:v>
                </c:pt>
                <c:pt idx="2566">
                  <c:v>3.4999999999999996E-2</c:v>
                </c:pt>
                <c:pt idx="2567">
                  <c:v>3.5034722222222224E-2</c:v>
                </c:pt>
                <c:pt idx="2568">
                  <c:v>3.5034722222222224E-2</c:v>
                </c:pt>
                <c:pt idx="2569">
                  <c:v>3.5046296296296298E-2</c:v>
                </c:pt>
                <c:pt idx="2570">
                  <c:v>3.5046296296296298E-2</c:v>
                </c:pt>
                <c:pt idx="2571">
                  <c:v>3.5057870370370371E-2</c:v>
                </c:pt>
                <c:pt idx="2572">
                  <c:v>3.5069444444444445E-2</c:v>
                </c:pt>
                <c:pt idx="2573">
                  <c:v>3.5069444444444445E-2</c:v>
                </c:pt>
                <c:pt idx="2574">
                  <c:v>3.5081018518518518E-2</c:v>
                </c:pt>
                <c:pt idx="2575">
                  <c:v>3.5081018518518518E-2</c:v>
                </c:pt>
                <c:pt idx="2576">
                  <c:v>3.5092592592592592E-2</c:v>
                </c:pt>
                <c:pt idx="2577">
                  <c:v>3.5092592592592592E-2</c:v>
                </c:pt>
                <c:pt idx="2578">
                  <c:v>3.5104166666666665E-2</c:v>
                </c:pt>
                <c:pt idx="2579">
                  <c:v>3.5115740740740746E-2</c:v>
                </c:pt>
                <c:pt idx="2580">
                  <c:v>3.515046296296296E-2</c:v>
                </c:pt>
                <c:pt idx="2581">
                  <c:v>3.516203703703704E-2</c:v>
                </c:pt>
                <c:pt idx="2582">
                  <c:v>3.5196759259259254E-2</c:v>
                </c:pt>
                <c:pt idx="2583">
                  <c:v>3.5208333333333335E-2</c:v>
                </c:pt>
                <c:pt idx="2584">
                  <c:v>3.5254629629629629E-2</c:v>
                </c:pt>
                <c:pt idx="2585">
                  <c:v>3.5254629629629629E-2</c:v>
                </c:pt>
                <c:pt idx="2586">
                  <c:v>3.5254629629629629E-2</c:v>
                </c:pt>
                <c:pt idx="2587">
                  <c:v>3.5266203703703702E-2</c:v>
                </c:pt>
                <c:pt idx="2588">
                  <c:v>3.5266203703703702E-2</c:v>
                </c:pt>
                <c:pt idx="2589">
                  <c:v>3.5277777777777776E-2</c:v>
                </c:pt>
                <c:pt idx="2590">
                  <c:v>3.5300925925925923E-2</c:v>
                </c:pt>
                <c:pt idx="2591">
                  <c:v>3.5300925925925923E-2</c:v>
                </c:pt>
                <c:pt idx="2592">
                  <c:v>3.5300925925925923E-2</c:v>
                </c:pt>
                <c:pt idx="2593">
                  <c:v>3.5312500000000004E-2</c:v>
                </c:pt>
                <c:pt idx="2594">
                  <c:v>3.5347222222222217E-2</c:v>
                </c:pt>
                <c:pt idx="2595">
                  <c:v>3.5358796296296298E-2</c:v>
                </c:pt>
                <c:pt idx="2596">
                  <c:v>3.5381944444444445E-2</c:v>
                </c:pt>
                <c:pt idx="2597">
                  <c:v>3.5393518518518519E-2</c:v>
                </c:pt>
                <c:pt idx="2598">
                  <c:v>3.5405092592592592E-2</c:v>
                </c:pt>
                <c:pt idx="2599">
                  <c:v>3.5428240740740739E-2</c:v>
                </c:pt>
                <c:pt idx="2600">
                  <c:v>3.5462962962962967E-2</c:v>
                </c:pt>
                <c:pt idx="2601">
                  <c:v>3.5474537037037041E-2</c:v>
                </c:pt>
                <c:pt idx="2602">
                  <c:v>3.5497685185185188E-2</c:v>
                </c:pt>
                <c:pt idx="2603">
                  <c:v>3.5497685185185188E-2</c:v>
                </c:pt>
                <c:pt idx="2604">
                  <c:v>3.5509259259259261E-2</c:v>
                </c:pt>
                <c:pt idx="2605">
                  <c:v>3.5509259259259261E-2</c:v>
                </c:pt>
                <c:pt idx="2606">
                  <c:v>3.5509259259259261E-2</c:v>
                </c:pt>
                <c:pt idx="2607">
                  <c:v>3.5520833333333328E-2</c:v>
                </c:pt>
                <c:pt idx="2608">
                  <c:v>3.5532407407407408E-2</c:v>
                </c:pt>
                <c:pt idx="2609">
                  <c:v>3.5543981481481475E-2</c:v>
                </c:pt>
                <c:pt idx="2610">
                  <c:v>3.5555555555555556E-2</c:v>
                </c:pt>
                <c:pt idx="2611">
                  <c:v>3.5567129629629629E-2</c:v>
                </c:pt>
                <c:pt idx="2612">
                  <c:v>3.5567129629629629E-2</c:v>
                </c:pt>
                <c:pt idx="2613">
                  <c:v>3.5567129629629629E-2</c:v>
                </c:pt>
                <c:pt idx="2614">
                  <c:v>3.5567129629629629E-2</c:v>
                </c:pt>
                <c:pt idx="2615">
                  <c:v>3.5578703703703703E-2</c:v>
                </c:pt>
                <c:pt idx="2616">
                  <c:v>3.5590277777777776E-2</c:v>
                </c:pt>
                <c:pt idx="2617">
                  <c:v>3.560185185185185E-2</c:v>
                </c:pt>
                <c:pt idx="2618">
                  <c:v>3.560185185185185E-2</c:v>
                </c:pt>
                <c:pt idx="2619">
                  <c:v>3.5613425925925923E-2</c:v>
                </c:pt>
                <c:pt idx="2620">
                  <c:v>3.5659722222222225E-2</c:v>
                </c:pt>
                <c:pt idx="2621">
                  <c:v>3.5671296296296298E-2</c:v>
                </c:pt>
                <c:pt idx="2622">
                  <c:v>3.5694444444444445E-2</c:v>
                </c:pt>
                <c:pt idx="2623">
                  <c:v>3.5694444444444445E-2</c:v>
                </c:pt>
                <c:pt idx="2624">
                  <c:v>3.5717592592592592E-2</c:v>
                </c:pt>
                <c:pt idx="2625">
                  <c:v>3.5717592592592592E-2</c:v>
                </c:pt>
                <c:pt idx="2626">
                  <c:v>3.5729166666666666E-2</c:v>
                </c:pt>
                <c:pt idx="2627">
                  <c:v>3.5729166666666666E-2</c:v>
                </c:pt>
                <c:pt idx="2628">
                  <c:v>3.5740740740740747E-2</c:v>
                </c:pt>
                <c:pt idx="2629">
                  <c:v>3.5752314814814813E-2</c:v>
                </c:pt>
                <c:pt idx="2630">
                  <c:v>3.5763888888888887E-2</c:v>
                </c:pt>
                <c:pt idx="2631">
                  <c:v>3.5787037037037034E-2</c:v>
                </c:pt>
                <c:pt idx="2632">
                  <c:v>3.5798611111111107E-2</c:v>
                </c:pt>
                <c:pt idx="2633">
                  <c:v>3.5810185185185188E-2</c:v>
                </c:pt>
                <c:pt idx="2634">
                  <c:v>3.5879629629629629E-2</c:v>
                </c:pt>
                <c:pt idx="2635">
                  <c:v>3.5879629629629629E-2</c:v>
                </c:pt>
                <c:pt idx="2636">
                  <c:v>3.5891203703703703E-2</c:v>
                </c:pt>
                <c:pt idx="2637">
                  <c:v>3.5902777777777777E-2</c:v>
                </c:pt>
                <c:pt idx="2638">
                  <c:v>3.5902777777777777E-2</c:v>
                </c:pt>
                <c:pt idx="2639">
                  <c:v>3.5937500000000004E-2</c:v>
                </c:pt>
                <c:pt idx="2640">
                  <c:v>3.5937500000000004E-2</c:v>
                </c:pt>
                <c:pt idx="2641">
                  <c:v>3.5972222222222218E-2</c:v>
                </c:pt>
                <c:pt idx="2642">
                  <c:v>3.5972222222222218E-2</c:v>
                </c:pt>
                <c:pt idx="2643">
                  <c:v>3.5983796296296298E-2</c:v>
                </c:pt>
                <c:pt idx="2644">
                  <c:v>3.5983796296296298E-2</c:v>
                </c:pt>
                <c:pt idx="2645">
                  <c:v>3.5995370370370372E-2</c:v>
                </c:pt>
                <c:pt idx="2646">
                  <c:v>3.6006944444444446E-2</c:v>
                </c:pt>
                <c:pt idx="2647">
                  <c:v>3.6030092592592593E-2</c:v>
                </c:pt>
                <c:pt idx="2648">
                  <c:v>3.6041666666666666E-2</c:v>
                </c:pt>
                <c:pt idx="2649">
                  <c:v>3.6087962962962968E-2</c:v>
                </c:pt>
                <c:pt idx="2650">
                  <c:v>3.6087962962962968E-2</c:v>
                </c:pt>
                <c:pt idx="2651">
                  <c:v>3.6087962962962968E-2</c:v>
                </c:pt>
                <c:pt idx="2652">
                  <c:v>3.6111111111111115E-2</c:v>
                </c:pt>
                <c:pt idx="2653">
                  <c:v>3.6122685185185181E-2</c:v>
                </c:pt>
                <c:pt idx="2654">
                  <c:v>3.6122685185185181E-2</c:v>
                </c:pt>
                <c:pt idx="2655">
                  <c:v>3.6134259259259262E-2</c:v>
                </c:pt>
                <c:pt idx="2656">
                  <c:v>3.6134259259259262E-2</c:v>
                </c:pt>
                <c:pt idx="2657">
                  <c:v>3.6145833333333328E-2</c:v>
                </c:pt>
                <c:pt idx="2658">
                  <c:v>3.6157407407407409E-2</c:v>
                </c:pt>
                <c:pt idx="2659">
                  <c:v>3.6168981481481483E-2</c:v>
                </c:pt>
                <c:pt idx="2660">
                  <c:v>3.6180555555555556E-2</c:v>
                </c:pt>
                <c:pt idx="2661">
                  <c:v>3.6203703703703703E-2</c:v>
                </c:pt>
                <c:pt idx="2662">
                  <c:v>3.6203703703703703E-2</c:v>
                </c:pt>
                <c:pt idx="2663">
                  <c:v>3.6203703703703703E-2</c:v>
                </c:pt>
                <c:pt idx="2664">
                  <c:v>3.6215277777777777E-2</c:v>
                </c:pt>
                <c:pt idx="2665">
                  <c:v>3.6215277777777777E-2</c:v>
                </c:pt>
                <c:pt idx="2666">
                  <c:v>3.6238425925925924E-2</c:v>
                </c:pt>
                <c:pt idx="2667">
                  <c:v>3.6238425925925924E-2</c:v>
                </c:pt>
                <c:pt idx="2668">
                  <c:v>3.6238425925925924E-2</c:v>
                </c:pt>
                <c:pt idx="2669">
                  <c:v>3.6238425925925924E-2</c:v>
                </c:pt>
                <c:pt idx="2670">
                  <c:v>3.6261574074074078E-2</c:v>
                </c:pt>
                <c:pt idx="2671">
                  <c:v>3.6284722222222225E-2</c:v>
                </c:pt>
                <c:pt idx="2672">
                  <c:v>3.6284722222222225E-2</c:v>
                </c:pt>
                <c:pt idx="2673">
                  <c:v>3.6296296296296292E-2</c:v>
                </c:pt>
                <c:pt idx="2674">
                  <c:v>3.6307870370370372E-2</c:v>
                </c:pt>
                <c:pt idx="2675">
                  <c:v>3.6319444444444439E-2</c:v>
                </c:pt>
                <c:pt idx="2676">
                  <c:v>3.6331018518518519E-2</c:v>
                </c:pt>
                <c:pt idx="2677">
                  <c:v>3.6331018518518519E-2</c:v>
                </c:pt>
                <c:pt idx="2678">
                  <c:v>3.6342592592592593E-2</c:v>
                </c:pt>
                <c:pt idx="2679">
                  <c:v>3.6342592592592593E-2</c:v>
                </c:pt>
                <c:pt idx="2680">
                  <c:v>3.6342592592592593E-2</c:v>
                </c:pt>
                <c:pt idx="2681">
                  <c:v>3.6354166666666667E-2</c:v>
                </c:pt>
                <c:pt idx="2682">
                  <c:v>3.6354166666666667E-2</c:v>
                </c:pt>
                <c:pt idx="2683">
                  <c:v>3.636574074074074E-2</c:v>
                </c:pt>
                <c:pt idx="2684">
                  <c:v>3.6377314814814814E-2</c:v>
                </c:pt>
                <c:pt idx="2685">
                  <c:v>3.6423611111111115E-2</c:v>
                </c:pt>
                <c:pt idx="2686">
                  <c:v>3.6435185185185189E-2</c:v>
                </c:pt>
                <c:pt idx="2687">
                  <c:v>3.6458333333333336E-2</c:v>
                </c:pt>
                <c:pt idx="2688">
                  <c:v>3.6458333333333336E-2</c:v>
                </c:pt>
                <c:pt idx="2689">
                  <c:v>3.6458333333333336E-2</c:v>
                </c:pt>
                <c:pt idx="2690">
                  <c:v>3.6458333333333336E-2</c:v>
                </c:pt>
                <c:pt idx="2691">
                  <c:v>3.6458333333333336E-2</c:v>
                </c:pt>
                <c:pt idx="2692">
                  <c:v>3.6469907407407402E-2</c:v>
                </c:pt>
                <c:pt idx="2693">
                  <c:v>3.6481481481481483E-2</c:v>
                </c:pt>
                <c:pt idx="2694">
                  <c:v>3.6493055555555549E-2</c:v>
                </c:pt>
                <c:pt idx="2695">
                  <c:v>3.6493055555555549E-2</c:v>
                </c:pt>
                <c:pt idx="2696">
                  <c:v>3.6516203703703703E-2</c:v>
                </c:pt>
                <c:pt idx="2697">
                  <c:v>3.6527777777777777E-2</c:v>
                </c:pt>
                <c:pt idx="2698">
                  <c:v>3.6527777777777777E-2</c:v>
                </c:pt>
                <c:pt idx="2699">
                  <c:v>3.6539351851851851E-2</c:v>
                </c:pt>
                <c:pt idx="2700">
                  <c:v>3.6562499999999998E-2</c:v>
                </c:pt>
                <c:pt idx="2701">
                  <c:v>3.6574074074074071E-2</c:v>
                </c:pt>
                <c:pt idx="2702">
                  <c:v>3.6574074074074071E-2</c:v>
                </c:pt>
                <c:pt idx="2703">
                  <c:v>3.6585648148148145E-2</c:v>
                </c:pt>
                <c:pt idx="2704">
                  <c:v>3.6597222222222225E-2</c:v>
                </c:pt>
                <c:pt idx="2705">
                  <c:v>3.6597222222222225E-2</c:v>
                </c:pt>
                <c:pt idx="2706">
                  <c:v>3.6620370370370373E-2</c:v>
                </c:pt>
                <c:pt idx="2707">
                  <c:v>3.6620370370370373E-2</c:v>
                </c:pt>
                <c:pt idx="2708">
                  <c:v>3.6620370370370373E-2</c:v>
                </c:pt>
                <c:pt idx="2709">
                  <c:v>3.6620370370370373E-2</c:v>
                </c:pt>
                <c:pt idx="2710">
                  <c:v>3.664351851851852E-2</c:v>
                </c:pt>
                <c:pt idx="2711">
                  <c:v>3.6655092592592593E-2</c:v>
                </c:pt>
                <c:pt idx="2712">
                  <c:v>3.6655092592592593E-2</c:v>
                </c:pt>
                <c:pt idx="2713">
                  <c:v>3.6655092592592593E-2</c:v>
                </c:pt>
                <c:pt idx="2714">
                  <c:v>3.6655092592592593E-2</c:v>
                </c:pt>
                <c:pt idx="2715">
                  <c:v>3.6701388888888888E-2</c:v>
                </c:pt>
                <c:pt idx="2716">
                  <c:v>3.6701388888888888E-2</c:v>
                </c:pt>
                <c:pt idx="2717">
                  <c:v>3.6712962962962961E-2</c:v>
                </c:pt>
                <c:pt idx="2718">
                  <c:v>3.6712962962962961E-2</c:v>
                </c:pt>
                <c:pt idx="2719">
                  <c:v>3.6724537037037035E-2</c:v>
                </c:pt>
                <c:pt idx="2720">
                  <c:v>3.6747685185185182E-2</c:v>
                </c:pt>
                <c:pt idx="2721">
                  <c:v>3.6747685185185182E-2</c:v>
                </c:pt>
                <c:pt idx="2722">
                  <c:v>3.6782407407407409E-2</c:v>
                </c:pt>
                <c:pt idx="2723">
                  <c:v>3.6782407407407409E-2</c:v>
                </c:pt>
                <c:pt idx="2724">
                  <c:v>3.6793981481481483E-2</c:v>
                </c:pt>
                <c:pt idx="2725">
                  <c:v>3.6793981481481483E-2</c:v>
                </c:pt>
                <c:pt idx="2726">
                  <c:v>3.6793981481481483E-2</c:v>
                </c:pt>
                <c:pt idx="2727">
                  <c:v>3.681712962962963E-2</c:v>
                </c:pt>
                <c:pt idx="2728">
                  <c:v>3.6828703703703704E-2</c:v>
                </c:pt>
                <c:pt idx="2729">
                  <c:v>3.6828703703703704E-2</c:v>
                </c:pt>
                <c:pt idx="2730">
                  <c:v>3.6851851851851851E-2</c:v>
                </c:pt>
                <c:pt idx="2731">
                  <c:v>3.6851851851851851E-2</c:v>
                </c:pt>
                <c:pt idx="2732">
                  <c:v>3.6874999999999998E-2</c:v>
                </c:pt>
                <c:pt idx="2733">
                  <c:v>3.6874999999999998E-2</c:v>
                </c:pt>
                <c:pt idx="2734">
                  <c:v>3.6886574074074079E-2</c:v>
                </c:pt>
                <c:pt idx="2735">
                  <c:v>3.6898148148148145E-2</c:v>
                </c:pt>
                <c:pt idx="2736">
                  <c:v>3.6909722222222226E-2</c:v>
                </c:pt>
                <c:pt idx="2737">
                  <c:v>3.6909722222222226E-2</c:v>
                </c:pt>
                <c:pt idx="2738">
                  <c:v>3.6921296296296292E-2</c:v>
                </c:pt>
                <c:pt idx="2739">
                  <c:v>3.6932870370370366E-2</c:v>
                </c:pt>
                <c:pt idx="2740">
                  <c:v>3.695601851851852E-2</c:v>
                </c:pt>
                <c:pt idx="2741">
                  <c:v>3.695601851851852E-2</c:v>
                </c:pt>
                <c:pt idx="2742">
                  <c:v>3.6979166666666667E-2</c:v>
                </c:pt>
                <c:pt idx="2743">
                  <c:v>3.6979166666666667E-2</c:v>
                </c:pt>
                <c:pt idx="2744">
                  <c:v>3.7002314814814814E-2</c:v>
                </c:pt>
                <c:pt idx="2745">
                  <c:v>3.7002314814814814E-2</c:v>
                </c:pt>
                <c:pt idx="2746">
                  <c:v>3.7002314814814814E-2</c:v>
                </c:pt>
                <c:pt idx="2747">
                  <c:v>3.7025462962962961E-2</c:v>
                </c:pt>
                <c:pt idx="2748">
                  <c:v>3.7071759259259256E-2</c:v>
                </c:pt>
                <c:pt idx="2749">
                  <c:v>3.7071759259259256E-2</c:v>
                </c:pt>
                <c:pt idx="2750">
                  <c:v>3.7094907407407403E-2</c:v>
                </c:pt>
                <c:pt idx="2751">
                  <c:v>3.7106481481481483E-2</c:v>
                </c:pt>
                <c:pt idx="2752">
                  <c:v>3.7152777777777778E-2</c:v>
                </c:pt>
                <c:pt idx="2753">
                  <c:v>3.7152777777777778E-2</c:v>
                </c:pt>
                <c:pt idx="2754">
                  <c:v>3.7222222222222219E-2</c:v>
                </c:pt>
                <c:pt idx="2755">
                  <c:v>3.7245370370370366E-2</c:v>
                </c:pt>
                <c:pt idx="2756">
                  <c:v>3.7291666666666667E-2</c:v>
                </c:pt>
                <c:pt idx="2757">
                  <c:v>3.7314814814814815E-2</c:v>
                </c:pt>
                <c:pt idx="2758">
                  <c:v>3.7326388888888888E-2</c:v>
                </c:pt>
                <c:pt idx="2759">
                  <c:v>3.7326388888888888E-2</c:v>
                </c:pt>
                <c:pt idx="2760">
                  <c:v>3.7326388888888888E-2</c:v>
                </c:pt>
                <c:pt idx="2761">
                  <c:v>3.7337962962962962E-2</c:v>
                </c:pt>
                <c:pt idx="2762">
                  <c:v>3.7337962962962962E-2</c:v>
                </c:pt>
                <c:pt idx="2763">
                  <c:v>3.7361111111111109E-2</c:v>
                </c:pt>
                <c:pt idx="2764">
                  <c:v>3.7384259259259263E-2</c:v>
                </c:pt>
                <c:pt idx="2765">
                  <c:v>3.7384259259259263E-2</c:v>
                </c:pt>
                <c:pt idx="2766">
                  <c:v>3.7384259259259263E-2</c:v>
                </c:pt>
                <c:pt idx="2767">
                  <c:v>3.7384259259259263E-2</c:v>
                </c:pt>
                <c:pt idx="2768">
                  <c:v>3.7384259259259263E-2</c:v>
                </c:pt>
                <c:pt idx="2769">
                  <c:v>3.7384259259259263E-2</c:v>
                </c:pt>
                <c:pt idx="2770">
                  <c:v>3.740740740740741E-2</c:v>
                </c:pt>
                <c:pt idx="2771">
                  <c:v>3.7418981481481477E-2</c:v>
                </c:pt>
                <c:pt idx="2772">
                  <c:v>3.7418981481481477E-2</c:v>
                </c:pt>
                <c:pt idx="2773">
                  <c:v>3.7442129629629624E-2</c:v>
                </c:pt>
                <c:pt idx="2774">
                  <c:v>3.7476851851851851E-2</c:v>
                </c:pt>
                <c:pt idx="2775">
                  <c:v>3.7488425925925925E-2</c:v>
                </c:pt>
                <c:pt idx="2776">
                  <c:v>3.7488425925925925E-2</c:v>
                </c:pt>
                <c:pt idx="2777">
                  <c:v>3.7499999999999999E-2</c:v>
                </c:pt>
                <c:pt idx="2778">
                  <c:v>3.7499999999999999E-2</c:v>
                </c:pt>
                <c:pt idx="2779">
                  <c:v>3.7499999999999999E-2</c:v>
                </c:pt>
                <c:pt idx="2780">
                  <c:v>3.7511574074074072E-2</c:v>
                </c:pt>
                <c:pt idx="2781">
                  <c:v>3.7569444444444447E-2</c:v>
                </c:pt>
                <c:pt idx="2782">
                  <c:v>3.7627314814814815E-2</c:v>
                </c:pt>
                <c:pt idx="2783">
                  <c:v>3.7638888888888895E-2</c:v>
                </c:pt>
                <c:pt idx="2784">
                  <c:v>3.7638888888888895E-2</c:v>
                </c:pt>
                <c:pt idx="2785">
                  <c:v>3.7662037037037036E-2</c:v>
                </c:pt>
                <c:pt idx="2786">
                  <c:v>3.7662037037037036E-2</c:v>
                </c:pt>
                <c:pt idx="2787">
                  <c:v>3.7673611111111109E-2</c:v>
                </c:pt>
                <c:pt idx="2788">
                  <c:v>3.7673611111111109E-2</c:v>
                </c:pt>
                <c:pt idx="2789">
                  <c:v>3.7685185185185183E-2</c:v>
                </c:pt>
                <c:pt idx="2790">
                  <c:v>3.770833333333333E-2</c:v>
                </c:pt>
                <c:pt idx="2791">
                  <c:v>3.7766203703703705E-2</c:v>
                </c:pt>
                <c:pt idx="2792">
                  <c:v>3.7766203703703705E-2</c:v>
                </c:pt>
                <c:pt idx="2793">
                  <c:v>3.7789351851851852E-2</c:v>
                </c:pt>
                <c:pt idx="2794">
                  <c:v>3.7789351851851852E-2</c:v>
                </c:pt>
                <c:pt idx="2795">
                  <c:v>3.7800925925925925E-2</c:v>
                </c:pt>
                <c:pt idx="2796">
                  <c:v>3.78587962962963E-2</c:v>
                </c:pt>
                <c:pt idx="2797">
                  <c:v>3.7870370370370367E-2</c:v>
                </c:pt>
                <c:pt idx="2798">
                  <c:v>3.7870370370370367E-2</c:v>
                </c:pt>
                <c:pt idx="2799">
                  <c:v>3.7893518518518521E-2</c:v>
                </c:pt>
                <c:pt idx="2800">
                  <c:v>3.7928240740740742E-2</c:v>
                </c:pt>
                <c:pt idx="2801">
                  <c:v>3.7939814814814815E-2</c:v>
                </c:pt>
                <c:pt idx="2802">
                  <c:v>3.7939814814814815E-2</c:v>
                </c:pt>
                <c:pt idx="2803">
                  <c:v>3.7986111111111116E-2</c:v>
                </c:pt>
                <c:pt idx="2804">
                  <c:v>3.7997685185185183E-2</c:v>
                </c:pt>
                <c:pt idx="2805">
                  <c:v>3.7997685185185183E-2</c:v>
                </c:pt>
                <c:pt idx="2806">
                  <c:v>3.7997685185185183E-2</c:v>
                </c:pt>
                <c:pt idx="2807">
                  <c:v>3.8009259259259263E-2</c:v>
                </c:pt>
                <c:pt idx="2808">
                  <c:v>3.802083333333333E-2</c:v>
                </c:pt>
                <c:pt idx="2809">
                  <c:v>3.802083333333333E-2</c:v>
                </c:pt>
                <c:pt idx="2810">
                  <c:v>3.8043981481481477E-2</c:v>
                </c:pt>
                <c:pt idx="2811">
                  <c:v>3.8043981481481477E-2</c:v>
                </c:pt>
                <c:pt idx="2812">
                  <c:v>3.8043981481481477E-2</c:v>
                </c:pt>
                <c:pt idx="2813">
                  <c:v>3.8090277777777778E-2</c:v>
                </c:pt>
                <c:pt idx="2814">
                  <c:v>3.8113425925925926E-2</c:v>
                </c:pt>
                <c:pt idx="2815">
                  <c:v>3.8113425925925926E-2</c:v>
                </c:pt>
                <c:pt idx="2816">
                  <c:v>3.8124999999999999E-2</c:v>
                </c:pt>
                <c:pt idx="2817">
                  <c:v>3.8124999999999999E-2</c:v>
                </c:pt>
                <c:pt idx="2818">
                  <c:v>3.8124999999999999E-2</c:v>
                </c:pt>
                <c:pt idx="2819">
                  <c:v>3.8124999999999999E-2</c:v>
                </c:pt>
                <c:pt idx="2820">
                  <c:v>3.8148148148148146E-2</c:v>
                </c:pt>
                <c:pt idx="2821">
                  <c:v>3.8159722222222227E-2</c:v>
                </c:pt>
                <c:pt idx="2822">
                  <c:v>3.8159722222222227E-2</c:v>
                </c:pt>
                <c:pt idx="2823">
                  <c:v>3.8171296296296293E-2</c:v>
                </c:pt>
                <c:pt idx="2824">
                  <c:v>3.8194444444444441E-2</c:v>
                </c:pt>
                <c:pt idx="2825">
                  <c:v>3.8194444444444441E-2</c:v>
                </c:pt>
                <c:pt idx="2826">
                  <c:v>3.8206018518518521E-2</c:v>
                </c:pt>
                <c:pt idx="2827">
                  <c:v>3.8217592592592588E-2</c:v>
                </c:pt>
                <c:pt idx="2828">
                  <c:v>3.8240740740740742E-2</c:v>
                </c:pt>
                <c:pt idx="2829">
                  <c:v>3.8263888888888889E-2</c:v>
                </c:pt>
                <c:pt idx="2830">
                  <c:v>3.8275462962962963E-2</c:v>
                </c:pt>
                <c:pt idx="2831">
                  <c:v>3.8275462962962963E-2</c:v>
                </c:pt>
                <c:pt idx="2832">
                  <c:v>3.8275462962962963E-2</c:v>
                </c:pt>
                <c:pt idx="2833">
                  <c:v>3.8287037037037036E-2</c:v>
                </c:pt>
                <c:pt idx="2834">
                  <c:v>3.8287037037037036E-2</c:v>
                </c:pt>
                <c:pt idx="2835">
                  <c:v>3.829861111111111E-2</c:v>
                </c:pt>
                <c:pt idx="2836">
                  <c:v>3.8344907407407411E-2</c:v>
                </c:pt>
                <c:pt idx="2837">
                  <c:v>3.8356481481481484E-2</c:v>
                </c:pt>
                <c:pt idx="2838">
                  <c:v>3.8368055555555551E-2</c:v>
                </c:pt>
                <c:pt idx="2839">
                  <c:v>3.8379629629629632E-2</c:v>
                </c:pt>
                <c:pt idx="2840">
                  <c:v>3.8402777777777779E-2</c:v>
                </c:pt>
                <c:pt idx="2841">
                  <c:v>3.8402777777777779E-2</c:v>
                </c:pt>
                <c:pt idx="2842">
                  <c:v>3.8402777777777779E-2</c:v>
                </c:pt>
                <c:pt idx="2843">
                  <c:v>3.8414351851851852E-2</c:v>
                </c:pt>
                <c:pt idx="2844">
                  <c:v>3.8414351851851852E-2</c:v>
                </c:pt>
                <c:pt idx="2845">
                  <c:v>3.8460648148148147E-2</c:v>
                </c:pt>
                <c:pt idx="2846">
                  <c:v>3.847222222222222E-2</c:v>
                </c:pt>
                <c:pt idx="2847">
                  <c:v>3.8483796296296294E-2</c:v>
                </c:pt>
                <c:pt idx="2848">
                  <c:v>3.8483796296296294E-2</c:v>
                </c:pt>
                <c:pt idx="2849">
                  <c:v>3.8495370370370367E-2</c:v>
                </c:pt>
                <c:pt idx="2850">
                  <c:v>3.8495370370370367E-2</c:v>
                </c:pt>
                <c:pt idx="2851">
                  <c:v>3.8506944444444448E-2</c:v>
                </c:pt>
                <c:pt idx="2852">
                  <c:v>3.8530092592592595E-2</c:v>
                </c:pt>
                <c:pt idx="2853">
                  <c:v>3.8530092592592595E-2</c:v>
                </c:pt>
                <c:pt idx="2854">
                  <c:v>3.8541666666666669E-2</c:v>
                </c:pt>
                <c:pt idx="2855">
                  <c:v>3.8553240740740742E-2</c:v>
                </c:pt>
                <c:pt idx="2856">
                  <c:v>3.8564814814814816E-2</c:v>
                </c:pt>
                <c:pt idx="2857">
                  <c:v>3.8576388888888889E-2</c:v>
                </c:pt>
                <c:pt idx="2858">
                  <c:v>3.858796296296297E-2</c:v>
                </c:pt>
                <c:pt idx="2859">
                  <c:v>3.8599537037037036E-2</c:v>
                </c:pt>
                <c:pt idx="2860">
                  <c:v>3.8599537037037036E-2</c:v>
                </c:pt>
                <c:pt idx="2861">
                  <c:v>3.861111111111111E-2</c:v>
                </c:pt>
                <c:pt idx="2862">
                  <c:v>3.8645833333333331E-2</c:v>
                </c:pt>
                <c:pt idx="2863">
                  <c:v>3.8645833333333331E-2</c:v>
                </c:pt>
                <c:pt idx="2864">
                  <c:v>3.8645833333333331E-2</c:v>
                </c:pt>
                <c:pt idx="2865">
                  <c:v>3.8645833333333331E-2</c:v>
                </c:pt>
                <c:pt idx="2866">
                  <c:v>3.8692129629629632E-2</c:v>
                </c:pt>
                <c:pt idx="2867">
                  <c:v>3.8692129629629632E-2</c:v>
                </c:pt>
                <c:pt idx="2868">
                  <c:v>3.8692129629629632E-2</c:v>
                </c:pt>
                <c:pt idx="2869">
                  <c:v>3.8703703703703705E-2</c:v>
                </c:pt>
                <c:pt idx="2870">
                  <c:v>3.8703703703703705E-2</c:v>
                </c:pt>
                <c:pt idx="2871">
                  <c:v>3.8726851851851853E-2</c:v>
                </c:pt>
                <c:pt idx="2872">
                  <c:v>3.8726851851851853E-2</c:v>
                </c:pt>
                <c:pt idx="2873">
                  <c:v>3.8726851851851853E-2</c:v>
                </c:pt>
                <c:pt idx="2874">
                  <c:v>3.876157407407408E-2</c:v>
                </c:pt>
                <c:pt idx="2875">
                  <c:v>3.8773148148148147E-2</c:v>
                </c:pt>
                <c:pt idx="2876">
                  <c:v>3.8796296296296294E-2</c:v>
                </c:pt>
                <c:pt idx="2877">
                  <c:v>3.8796296296296294E-2</c:v>
                </c:pt>
                <c:pt idx="2878">
                  <c:v>3.8819444444444441E-2</c:v>
                </c:pt>
                <c:pt idx="2879">
                  <c:v>3.8854166666666669E-2</c:v>
                </c:pt>
                <c:pt idx="2880">
                  <c:v>3.888888888888889E-2</c:v>
                </c:pt>
                <c:pt idx="2881">
                  <c:v>3.8912037037037037E-2</c:v>
                </c:pt>
                <c:pt idx="2882">
                  <c:v>3.8912037037037037E-2</c:v>
                </c:pt>
                <c:pt idx="2883">
                  <c:v>3.892361111111111E-2</c:v>
                </c:pt>
                <c:pt idx="2884">
                  <c:v>3.892361111111111E-2</c:v>
                </c:pt>
                <c:pt idx="2885">
                  <c:v>3.8935185185185191E-2</c:v>
                </c:pt>
                <c:pt idx="2886">
                  <c:v>3.8946759259259257E-2</c:v>
                </c:pt>
                <c:pt idx="2887">
                  <c:v>3.8946759259259257E-2</c:v>
                </c:pt>
                <c:pt idx="2888">
                  <c:v>3.8958333333333338E-2</c:v>
                </c:pt>
                <c:pt idx="2889">
                  <c:v>3.8958333333333338E-2</c:v>
                </c:pt>
                <c:pt idx="2890">
                  <c:v>3.8969907407407404E-2</c:v>
                </c:pt>
                <c:pt idx="2891">
                  <c:v>3.8969907407407404E-2</c:v>
                </c:pt>
                <c:pt idx="2892">
                  <c:v>3.8981481481481485E-2</c:v>
                </c:pt>
                <c:pt idx="2893">
                  <c:v>3.9004629629629632E-2</c:v>
                </c:pt>
                <c:pt idx="2894">
                  <c:v>3.9016203703703699E-2</c:v>
                </c:pt>
                <c:pt idx="2895">
                  <c:v>3.9039351851851853E-2</c:v>
                </c:pt>
                <c:pt idx="2896">
                  <c:v>3.9050925925925926E-2</c:v>
                </c:pt>
                <c:pt idx="2897">
                  <c:v>3.90625E-2</c:v>
                </c:pt>
                <c:pt idx="2898">
                  <c:v>3.9074074074074074E-2</c:v>
                </c:pt>
                <c:pt idx="2899">
                  <c:v>3.9074074074074074E-2</c:v>
                </c:pt>
                <c:pt idx="2900">
                  <c:v>3.9085648148148147E-2</c:v>
                </c:pt>
                <c:pt idx="2901">
                  <c:v>3.9097222222222221E-2</c:v>
                </c:pt>
                <c:pt idx="2902">
                  <c:v>3.9097222222222221E-2</c:v>
                </c:pt>
                <c:pt idx="2903">
                  <c:v>3.9108796296296301E-2</c:v>
                </c:pt>
                <c:pt idx="2904">
                  <c:v>3.9108796296296301E-2</c:v>
                </c:pt>
                <c:pt idx="2905">
                  <c:v>3.9120370370370368E-2</c:v>
                </c:pt>
                <c:pt idx="2906">
                  <c:v>3.9155092592592596E-2</c:v>
                </c:pt>
                <c:pt idx="2907">
                  <c:v>3.9166666666666662E-2</c:v>
                </c:pt>
                <c:pt idx="2908">
                  <c:v>3.920138888888889E-2</c:v>
                </c:pt>
                <c:pt idx="2909">
                  <c:v>3.920138888888889E-2</c:v>
                </c:pt>
                <c:pt idx="2910">
                  <c:v>3.9224537037037037E-2</c:v>
                </c:pt>
                <c:pt idx="2911">
                  <c:v>3.9259259259259258E-2</c:v>
                </c:pt>
                <c:pt idx="2912">
                  <c:v>3.9293981481481485E-2</c:v>
                </c:pt>
                <c:pt idx="2913">
                  <c:v>3.9317129629629625E-2</c:v>
                </c:pt>
                <c:pt idx="2914">
                  <c:v>3.936342592592592E-2</c:v>
                </c:pt>
                <c:pt idx="2915">
                  <c:v>3.936342592592592E-2</c:v>
                </c:pt>
                <c:pt idx="2916">
                  <c:v>3.9386574074074074E-2</c:v>
                </c:pt>
                <c:pt idx="2917">
                  <c:v>3.9421296296296295E-2</c:v>
                </c:pt>
                <c:pt idx="2918">
                  <c:v>3.9456018518518522E-2</c:v>
                </c:pt>
                <c:pt idx="2919">
                  <c:v>3.9456018518518522E-2</c:v>
                </c:pt>
                <c:pt idx="2920">
                  <c:v>3.9456018518518522E-2</c:v>
                </c:pt>
                <c:pt idx="2921">
                  <c:v>3.9467592592592596E-2</c:v>
                </c:pt>
                <c:pt idx="2922">
                  <c:v>3.9479166666666669E-2</c:v>
                </c:pt>
                <c:pt idx="2923">
                  <c:v>3.951388888888889E-2</c:v>
                </c:pt>
                <c:pt idx="2924">
                  <c:v>3.953703703703703E-2</c:v>
                </c:pt>
                <c:pt idx="2925">
                  <c:v>3.9548611111111111E-2</c:v>
                </c:pt>
                <c:pt idx="2926">
                  <c:v>3.9560185185185184E-2</c:v>
                </c:pt>
                <c:pt idx="2927">
                  <c:v>3.9629629629629633E-2</c:v>
                </c:pt>
                <c:pt idx="2928">
                  <c:v>3.9641203703703706E-2</c:v>
                </c:pt>
                <c:pt idx="2929">
                  <c:v>3.9641203703703706E-2</c:v>
                </c:pt>
                <c:pt idx="2930">
                  <c:v>3.9699074074074074E-2</c:v>
                </c:pt>
                <c:pt idx="2931">
                  <c:v>3.9710648148148148E-2</c:v>
                </c:pt>
                <c:pt idx="2932">
                  <c:v>3.9722222222222221E-2</c:v>
                </c:pt>
                <c:pt idx="2933">
                  <c:v>3.9722222222222221E-2</c:v>
                </c:pt>
                <c:pt idx="2934">
                  <c:v>3.9733796296296302E-2</c:v>
                </c:pt>
                <c:pt idx="2935">
                  <c:v>3.9756944444444449E-2</c:v>
                </c:pt>
                <c:pt idx="2936">
                  <c:v>3.9780092592592589E-2</c:v>
                </c:pt>
                <c:pt idx="2937">
                  <c:v>3.9780092592592589E-2</c:v>
                </c:pt>
                <c:pt idx="2938">
                  <c:v>3.9780092592592589E-2</c:v>
                </c:pt>
                <c:pt idx="2939">
                  <c:v>3.9791666666666663E-2</c:v>
                </c:pt>
                <c:pt idx="2940">
                  <c:v>3.9791666666666663E-2</c:v>
                </c:pt>
                <c:pt idx="2941">
                  <c:v>3.9791666666666663E-2</c:v>
                </c:pt>
                <c:pt idx="2942">
                  <c:v>3.9814814814814817E-2</c:v>
                </c:pt>
                <c:pt idx="2943">
                  <c:v>3.9837962962962964E-2</c:v>
                </c:pt>
                <c:pt idx="2944">
                  <c:v>3.9837962962962964E-2</c:v>
                </c:pt>
                <c:pt idx="2945">
                  <c:v>3.9872685185185185E-2</c:v>
                </c:pt>
                <c:pt idx="2946">
                  <c:v>3.9884259259259258E-2</c:v>
                </c:pt>
                <c:pt idx="2947">
                  <c:v>3.9884259259259258E-2</c:v>
                </c:pt>
                <c:pt idx="2948">
                  <c:v>3.9907407407407412E-2</c:v>
                </c:pt>
                <c:pt idx="2949">
                  <c:v>3.9942129629629626E-2</c:v>
                </c:pt>
                <c:pt idx="2950">
                  <c:v>3.9942129629629626E-2</c:v>
                </c:pt>
                <c:pt idx="2951">
                  <c:v>3.9965277777777773E-2</c:v>
                </c:pt>
                <c:pt idx="2952">
                  <c:v>0.04</c:v>
                </c:pt>
                <c:pt idx="2953">
                  <c:v>0.04</c:v>
                </c:pt>
                <c:pt idx="2954">
                  <c:v>0.04</c:v>
                </c:pt>
                <c:pt idx="2955">
                  <c:v>0.04</c:v>
                </c:pt>
                <c:pt idx="2956">
                  <c:v>4.0023148148148148E-2</c:v>
                </c:pt>
                <c:pt idx="2957">
                  <c:v>4.0023148148148148E-2</c:v>
                </c:pt>
                <c:pt idx="2958">
                  <c:v>4.0023148148148148E-2</c:v>
                </c:pt>
                <c:pt idx="2959">
                  <c:v>4.0034722222222222E-2</c:v>
                </c:pt>
                <c:pt idx="2960">
                  <c:v>4.0046296296296295E-2</c:v>
                </c:pt>
                <c:pt idx="2961">
                  <c:v>4.0046296296296295E-2</c:v>
                </c:pt>
                <c:pt idx="2962">
                  <c:v>4.0057870370370369E-2</c:v>
                </c:pt>
                <c:pt idx="2963">
                  <c:v>4.0092592592592589E-2</c:v>
                </c:pt>
                <c:pt idx="2964">
                  <c:v>4.010416666666667E-2</c:v>
                </c:pt>
                <c:pt idx="2965">
                  <c:v>4.010416666666667E-2</c:v>
                </c:pt>
                <c:pt idx="2966">
                  <c:v>4.0127314814814817E-2</c:v>
                </c:pt>
                <c:pt idx="2967">
                  <c:v>4.0127314814814817E-2</c:v>
                </c:pt>
                <c:pt idx="2968">
                  <c:v>4.0127314814814817E-2</c:v>
                </c:pt>
                <c:pt idx="2969">
                  <c:v>4.0138888888888884E-2</c:v>
                </c:pt>
                <c:pt idx="2970">
                  <c:v>4.0150462962962964E-2</c:v>
                </c:pt>
                <c:pt idx="2971">
                  <c:v>4.0150462962962964E-2</c:v>
                </c:pt>
                <c:pt idx="2972">
                  <c:v>4.0150462962962964E-2</c:v>
                </c:pt>
                <c:pt idx="2973">
                  <c:v>4.0173611111111111E-2</c:v>
                </c:pt>
                <c:pt idx="2974">
                  <c:v>4.0231481481481479E-2</c:v>
                </c:pt>
                <c:pt idx="2975">
                  <c:v>4.027777777777778E-2</c:v>
                </c:pt>
                <c:pt idx="2976">
                  <c:v>4.0300925925925928E-2</c:v>
                </c:pt>
                <c:pt idx="2977">
                  <c:v>4.0312499999999994E-2</c:v>
                </c:pt>
                <c:pt idx="2978">
                  <c:v>4.0312499999999994E-2</c:v>
                </c:pt>
                <c:pt idx="2979">
                  <c:v>4.0324074074074075E-2</c:v>
                </c:pt>
                <c:pt idx="2980">
                  <c:v>4.0358796296296295E-2</c:v>
                </c:pt>
                <c:pt idx="2981">
                  <c:v>4.0370370370370369E-2</c:v>
                </c:pt>
                <c:pt idx="2982">
                  <c:v>4.0370370370370369E-2</c:v>
                </c:pt>
                <c:pt idx="2983">
                  <c:v>4.0381944444444443E-2</c:v>
                </c:pt>
                <c:pt idx="2984">
                  <c:v>4.0393518518518516E-2</c:v>
                </c:pt>
                <c:pt idx="2985">
                  <c:v>4.040509259259259E-2</c:v>
                </c:pt>
                <c:pt idx="2986">
                  <c:v>4.0451388888888891E-2</c:v>
                </c:pt>
                <c:pt idx="2987">
                  <c:v>4.0486111111111105E-2</c:v>
                </c:pt>
                <c:pt idx="2988">
                  <c:v>4.0486111111111105E-2</c:v>
                </c:pt>
                <c:pt idx="2989">
                  <c:v>4.0497685185185185E-2</c:v>
                </c:pt>
                <c:pt idx="2990">
                  <c:v>4.0497685185185185E-2</c:v>
                </c:pt>
                <c:pt idx="2991">
                  <c:v>4.0532407407407406E-2</c:v>
                </c:pt>
                <c:pt idx="2992">
                  <c:v>4.0532407407407406E-2</c:v>
                </c:pt>
                <c:pt idx="2993">
                  <c:v>4.0555555555555553E-2</c:v>
                </c:pt>
                <c:pt idx="2994">
                  <c:v>4.0567129629629627E-2</c:v>
                </c:pt>
                <c:pt idx="2995">
                  <c:v>4.05787037037037E-2</c:v>
                </c:pt>
                <c:pt idx="2996">
                  <c:v>4.0590277777777781E-2</c:v>
                </c:pt>
                <c:pt idx="2997">
                  <c:v>4.0601851851851854E-2</c:v>
                </c:pt>
                <c:pt idx="2998">
                  <c:v>4.0601851851851854E-2</c:v>
                </c:pt>
                <c:pt idx="2999">
                  <c:v>4.0601851851851854E-2</c:v>
                </c:pt>
                <c:pt idx="3000">
                  <c:v>4.0601851851851854E-2</c:v>
                </c:pt>
                <c:pt idx="3001">
                  <c:v>4.0601851851851854E-2</c:v>
                </c:pt>
                <c:pt idx="3002">
                  <c:v>4.0613425925925928E-2</c:v>
                </c:pt>
                <c:pt idx="3003">
                  <c:v>4.0682870370370376E-2</c:v>
                </c:pt>
                <c:pt idx="3004">
                  <c:v>4.0694444444444443E-2</c:v>
                </c:pt>
                <c:pt idx="3005">
                  <c:v>4.071759259259259E-2</c:v>
                </c:pt>
                <c:pt idx="3006">
                  <c:v>4.0729166666666664E-2</c:v>
                </c:pt>
                <c:pt idx="3007">
                  <c:v>4.0740740740740737E-2</c:v>
                </c:pt>
                <c:pt idx="3008">
                  <c:v>4.0740740740740737E-2</c:v>
                </c:pt>
                <c:pt idx="3009">
                  <c:v>4.0763888888888891E-2</c:v>
                </c:pt>
                <c:pt idx="3010">
                  <c:v>4.0833333333333333E-2</c:v>
                </c:pt>
                <c:pt idx="3011">
                  <c:v>4.0844907407407406E-2</c:v>
                </c:pt>
                <c:pt idx="3012">
                  <c:v>4.0879629629629634E-2</c:v>
                </c:pt>
                <c:pt idx="3013">
                  <c:v>4.08912037037037E-2</c:v>
                </c:pt>
                <c:pt idx="3014">
                  <c:v>4.0937500000000002E-2</c:v>
                </c:pt>
                <c:pt idx="3015">
                  <c:v>4.0937500000000002E-2</c:v>
                </c:pt>
                <c:pt idx="3016">
                  <c:v>4.0949074074074075E-2</c:v>
                </c:pt>
                <c:pt idx="3017">
                  <c:v>4.0960648148148149E-2</c:v>
                </c:pt>
                <c:pt idx="3018">
                  <c:v>4.0972222222222222E-2</c:v>
                </c:pt>
                <c:pt idx="3019">
                  <c:v>4.0972222222222222E-2</c:v>
                </c:pt>
                <c:pt idx="3020">
                  <c:v>4.0983796296296296E-2</c:v>
                </c:pt>
                <c:pt idx="3021">
                  <c:v>4.099537037037037E-2</c:v>
                </c:pt>
                <c:pt idx="3022">
                  <c:v>4.1041666666666664E-2</c:v>
                </c:pt>
                <c:pt idx="3023">
                  <c:v>4.1041666666666664E-2</c:v>
                </c:pt>
                <c:pt idx="3024">
                  <c:v>4.1111111111111112E-2</c:v>
                </c:pt>
                <c:pt idx="3025">
                  <c:v>4.1134259259259259E-2</c:v>
                </c:pt>
                <c:pt idx="3026">
                  <c:v>4.1134259259259259E-2</c:v>
                </c:pt>
                <c:pt idx="3027">
                  <c:v>4.1134259259259259E-2</c:v>
                </c:pt>
                <c:pt idx="3028">
                  <c:v>4.1134259259259259E-2</c:v>
                </c:pt>
                <c:pt idx="3029">
                  <c:v>4.1134259259259259E-2</c:v>
                </c:pt>
                <c:pt idx="3030">
                  <c:v>4.1134259259259259E-2</c:v>
                </c:pt>
                <c:pt idx="3031">
                  <c:v>4.1145833333333333E-2</c:v>
                </c:pt>
                <c:pt idx="3032">
                  <c:v>4.1192129629629634E-2</c:v>
                </c:pt>
                <c:pt idx="3033">
                  <c:v>4.1192129629629634E-2</c:v>
                </c:pt>
                <c:pt idx="3034">
                  <c:v>4.1192129629629634E-2</c:v>
                </c:pt>
                <c:pt idx="3035">
                  <c:v>4.1215277777777774E-2</c:v>
                </c:pt>
                <c:pt idx="3036">
                  <c:v>4.1226851851851855E-2</c:v>
                </c:pt>
                <c:pt idx="3037">
                  <c:v>4.1238425925925921E-2</c:v>
                </c:pt>
                <c:pt idx="3038">
                  <c:v>4.1273148148148149E-2</c:v>
                </c:pt>
                <c:pt idx="3039">
                  <c:v>4.130787037037037E-2</c:v>
                </c:pt>
                <c:pt idx="3040">
                  <c:v>4.1319444444444443E-2</c:v>
                </c:pt>
                <c:pt idx="3041">
                  <c:v>4.1342592592592591E-2</c:v>
                </c:pt>
                <c:pt idx="3042">
                  <c:v>4.1342592592592591E-2</c:v>
                </c:pt>
                <c:pt idx="3043">
                  <c:v>4.1354166666666664E-2</c:v>
                </c:pt>
                <c:pt idx="3044">
                  <c:v>4.1365740740740745E-2</c:v>
                </c:pt>
                <c:pt idx="3045">
                  <c:v>4.1377314814814818E-2</c:v>
                </c:pt>
                <c:pt idx="3046">
                  <c:v>4.1377314814814818E-2</c:v>
                </c:pt>
                <c:pt idx="3047">
                  <c:v>4.1377314814814818E-2</c:v>
                </c:pt>
                <c:pt idx="3048">
                  <c:v>4.1388888888888892E-2</c:v>
                </c:pt>
                <c:pt idx="3049">
                  <c:v>4.1400462962962965E-2</c:v>
                </c:pt>
                <c:pt idx="3050">
                  <c:v>4.1435185185185179E-2</c:v>
                </c:pt>
                <c:pt idx="3051">
                  <c:v>4.1458333333333333E-2</c:v>
                </c:pt>
                <c:pt idx="3052">
                  <c:v>4.1539351851851855E-2</c:v>
                </c:pt>
                <c:pt idx="3053">
                  <c:v>4.1550925925925929E-2</c:v>
                </c:pt>
                <c:pt idx="3054">
                  <c:v>4.1574074074074076E-2</c:v>
                </c:pt>
                <c:pt idx="3055">
                  <c:v>4.1608796296296297E-2</c:v>
                </c:pt>
                <c:pt idx="3056">
                  <c:v>4.162037037037037E-2</c:v>
                </c:pt>
                <c:pt idx="3057">
                  <c:v>4.1666666666666664E-2</c:v>
                </c:pt>
                <c:pt idx="3058">
                  <c:v>4.1701388888888885E-2</c:v>
                </c:pt>
                <c:pt idx="3059">
                  <c:v>4.1701388888888885E-2</c:v>
                </c:pt>
                <c:pt idx="3060">
                  <c:v>4.1712962962962959E-2</c:v>
                </c:pt>
                <c:pt idx="3061">
                  <c:v>4.1747685185185186E-2</c:v>
                </c:pt>
                <c:pt idx="3062">
                  <c:v>4.1747685185185186E-2</c:v>
                </c:pt>
                <c:pt idx="3063">
                  <c:v>4.1759259259259253E-2</c:v>
                </c:pt>
                <c:pt idx="3064">
                  <c:v>4.1770833333333333E-2</c:v>
                </c:pt>
                <c:pt idx="3065">
                  <c:v>4.1770833333333333E-2</c:v>
                </c:pt>
                <c:pt idx="3066">
                  <c:v>4.1770833333333333E-2</c:v>
                </c:pt>
                <c:pt idx="3067">
                  <c:v>4.1805555555555561E-2</c:v>
                </c:pt>
                <c:pt idx="3068">
                  <c:v>4.1828703703703701E-2</c:v>
                </c:pt>
                <c:pt idx="3069">
                  <c:v>4.1874999999999996E-2</c:v>
                </c:pt>
                <c:pt idx="3070">
                  <c:v>4.1921296296296297E-2</c:v>
                </c:pt>
                <c:pt idx="3071">
                  <c:v>4.1944444444444444E-2</c:v>
                </c:pt>
                <c:pt idx="3072">
                  <c:v>4.1956018518518517E-2</c:v>
                </c:pt>
                <c:pt idx="3073">
                  <c:v>4.1979166666666672E-2</c:v>
                </c:pt>
                <c:pt idx="3074">
                  <c:v>4.1990740740740745E-2</c:v>
                </c:pt>
                <c:pt idx="3075">
                  <c:v>4.2048611111111113E-2</c:v>
                </c:pt>
                <c:pt idx="3076">
                  <c:v>4.2048611111111113E-2</c:v>
                </c:pt>
                <c:pt idx="3077">
                  <c:v>4.207175925925926E-2</c:v>
                </c:pt>
                <c:pt idx="3078">
                  <c:v>4.207175925925926E-2</c:v>
                </c:pt>
                <c:pt idx="3079">
                  <c:v>4.2129629629629628E-2</c:v>
                </c:pt>
                <c:pt idx="3080">
                  <c:v>4.2141203703703702E-2</c:v>
                </c:pt>
                <c:pt idx="3081">
                  <c:v>4.2152777777777782E-2</c:v>
                </c:pt>
                <c:pt idx="3082">
                  <c:v>4.2152777777777782E-2</c:v>
                </c:pt>
                <c:pt idx="3083">
                  <c:v>4.2164351851851856E-2</c:v>
                </c:pt>
                <c:pt idx="3084">
                  <c:v>4.2175925925925922E-2</c:v>
                </c:pt>
                <c:pt idx="3085">
                  <c:v>4.2187499999999996E-2</c:v>
                </c:pt>
                <c:pt idx="3086">
                  <c:v>4.2199074074074076E-2</c:v>
                </c:pt>
                <c:pt idx="3087">
                  <c:v>4.2222222222222223E-2</c:v>
                </c:pt>
                <c:pt idx="3088">
                  <c:v>4.2303240740740738E-2</c:v>
                </c:pt>
                <c:pt idx="3089">
                  <c:v>4.2314814814814812E-2</c:v>
                </c:pt>
                <c:pt idx="3090">
                  <c:v>4.2326388888888893E-2</c:v>
                </c:pt>
                <c:pt idx="3091">
                  <c:v>4.2372685185185187E-2</c:v>
                </c:pt>
                <c:pt idx="3092">
                  <c:v>4.238425925925926E-2</c:v>
                </c:pt>
                <c:pt idx="3093">
                  <c:v>4.2430555555555555E-2</c:v>
                </c:pt>
                <c:pt idx="3094">
                  <c:v>4.2430555555555555E-2</c:v>
                </c:pt>
                <c:pt idx="3095">
                  <c:v>4.2430555555555555E-2</c:v>
                </c:pt>
                <c:pt idx="3096">
                  <c:v>4.2442129629629628E-2</c:v>
                </c:pt>
                <c:pt idx="3097">
                  <c:v>4.2488425925925923E-2</c:v>
                </c:pt>
                <c:pt idx="3098">
                  <c:v>4.2511574074074077E-2</c:v>
                </c:pt>
                <c:pt idx="3099">
                  <c:v>4.2534722222222217E-2</c:v>
                </c:pt>
                <c:pt idx="3100">
                  <c:v>4.2534722222222217E-2</c:v>
                </c:pt>
                <c:pt idx="3101">
                  <c:v>4.2546296296296297E-2</c:v>
                </c:pt>
                <c:pt idx="3102">
                  <c:v>4.2581018518518525E-2</c:v>
                </c:pt>
                <c:pt idx="3103">
                  <c:v>4.2604166666666665E-2</c:v>
                </c:pt>
                <c:pt idx="3104">
                  <c:v>4.2604166666666665E-2</c:v>
                </c:pt>
                <c:pt idx="3105">
                  <c:v>4.2604166666666665E-2</c:v>
                </c:pt>
                <c:pt idx="3106">
                  <c:v>4.2662037037037033E-2</c:v>
                </c:pt>
                <c:pt idx="3107">
                  <c:v>4.2662037037037033E-2</c:v>
                </c:pt>
                <c:pt idx="3108">
                  <c:v>4.2685185185185187E-2</c:v>
                </c:pt>
                <c:pt idx="3109">
                  <c:v>4.2696759259259261E-2</c:v>
                </c:pt>
                <c:pt idx="3110">
                  <c:v>4.2719907407407408E-2</c:v>
                </c:pt>
                <c:pt idx="3111">
                  <c:v>4.2719907407407408E-2</c:v>
                </c:pt>
                <c:pt idx="3112">
                  <c:v>4.2719907407407408E-2</c:v>
                </c:pt>
                <c:pt idx="3113">
                  <c:v>4.2731481481481481E-2</c:v>
                </c:pt>
                <c:pt idx="3114">
                  <c:v>4.2731481481481481E-2</c:v>
                </c:pt>
                <c:pt idx="3115">
                  <c:v>4.2754629629629635E-2</c:v>
                </c:pt>
                <c:pt idx="3116">
                  <c:v>4.2766203703703702E-2</c:v>
                </c:pt>
                <c:pt idx="3117">
                  <c:v>4.2766203703703702E-2</c:v>
                </c:pt>
                <c:pt idx="3118">
                  <c:v>4.280092592592593E-2</c:v>
                </c:pt>
                <c:pt idx="3119">
                  <c:v>4.282407407407407E-2</c:v>
                </c:pt>
                <c:pt idx="3120">
                  <c:v>4.2870370370370371E-2</c:v>
                </c:pt>
                <c:pt idx="3121">
                  <c:v>4.2916666666666665E-2</c:v>
                </c:pt>
                <c:pt idx="3122">
                  <c:v>4.3032407407407408E-2</c:v>
                </c:pt>
                <c:pt idx="3123">
                  <c:v>4.3032407407407408E-2</c:v>
                </c:pt>
                <c:pt idx="3124">
                  <c:v>4.3067129629629629E-2</c:v>
                </c:pt>
                <c:pt idx="3125">
                  <c:v>4.3067129629629629E-2</c:v>
                </c:pt>
                <c:pt idx="3126">
                  <c:v>4.3090277777777776E-2</c:v>
                </c:pt>
                <c:pt idx="3127">
                  <c:v>4.311342592592593E-2</c:v>
                </c:pt>
                <c:pt idx="3128">
                  <c:v>4.311342592592593E-2</c:v>
                </c:pt>
                <c:pt idx="3129">
                  <c:v>4.3124999999999997E-2</c:v>
                </c:pt>
                <c:pt idx="3130">
                  <c:v>4.3124999999999997E-2</c:v>
                </c:pt>
                <c:pt idx="3131">
                  <c:v>4.313657407407407E-2</c:v>
                </c:pt>
                <c:pt idx="3132">
                  <c:v>4.3148148148148151E-2</c:v>
                </c:pt>
                <c:pt idx="3133">
                  <c:v>4.3148148148148151E-2</c:v>
                </c:pt>
                <c:pt idx="3134">
                  <c:v>4.3171296296296298E-2</c:v>
                </c:pt>
                <c:pt idx="3135">
                  <c:v>4.3182870370370365E-2</c:v>
                </c:pt>
                <c:pt idx="3136">
                  <c:v>4.3194444444444445E-2</c:v>
                </c:pt>
                <c:pt idx="3137">
                  <c:v>4.3217592592592592E-2</c:v>
                </c:pt>
                <c:pt idx="3138">
                  <c:v>4.3240740740740739E-2</c:v>
                </c:pt>
                <c:pt idx="3139">
                  <c:v>4.3252314814814813E-2</c:v>
                </c:pt>
                <c:pt idx="3140">
                  <c:v>4.3263888888888886E-2</c:v>
                </c:pt>
                <c:pt idx="3141">
                  <c:v>4.3287037037037041E-2</c:v>
                </c:pt>
                <c:pt idx="3142">
                  <c:v>4.3287037037037041E-2</c:v>
                </c:pt>
                <c:pt idx="3143">
                  <c:v>4.3298611111111107E-2</c:v>
                </c:pt>
                <c:pt idx="3144">
                  <c:v>4.3298611111111107E-2</c:v>
                </c:pt>
                <c:pt idx="3145">
                  <c:v>4.3321759259259261E-2</c:v>
                </c:pt>
                <c:pt idx="3146">
                  <c:v>4.3321759259259261E-2</c:v>
                </c:pt>
                <c:pt idx="3147">
                  <c:v>4.3344907407407408E-2</c:v>
                </c:pt>
                <c:pt idx="3148">
                  <c:v>4.3391203703703703E-2</c:v>
                </c:pt>
                <c:pt idx="3149">
                  <c:v>4.3402777777777783E-2</c:v>
                </c:pt>
                <c:pt idx="3150">
                  <c:v>4.3402777777777783E-2</c:v>
                </c:pt>
                <c:pt idx="3151">
                  <c:v>4.3425925925925923E-2</c:v>
                </c:pt>
                <c:pt idx="3152">
                  <c:v>4.3425925925925923E-2</c:v>
                </c:pt>
                <c:pt idx="3153">
                  <c:v>4.3449074074074077E-2</c:v>
                </c:pt>
                <c:pt idx="3154">
                  <c:v>4.3472222222222225E-2</c:v>
                </c:pt>
                <c:pt idx="3155">
                  <c:v>4.3495370370370372E-2</c:v>
                </c:pt>
                <c:pt idx="3156">
                  <c:v>4.355324074074074E-2</c:v>
                </c:pt>
                <c:pt idx="3157">
                  <c:v>4.3576388888888894E-2</c:v>
                </c:pt>
                <c:pt idx="3158">
                  <c:v>4.3587962962962967E-2</c:v>
                </c:pt>
                <c:pt idx="3159">
                  <c:v>4.3599537037037034E-2</c:v>
                </c:pt>
                <c:pt idx="3160">
                  <c:v>4.3611111111111107E-2</c:v>
                </c:pt>
                <c:pt idx="3161">
                  <c:v>4.3611111111111107E-2</c:v>
                </c:pt>
                <c:pt idx="3162">
                  <c:v>4.3634259259259262E-2</c:v>
                </c:pt>
                <c:pt idx="3163">
                  <c:v>4.370370370370371E-2</c:v>
                </c:pt>
                <c:pt idx="3164">
                  <c:v>4.3761574074074078E-2</c:v>
                </c:pt>
                <c:pt idx="3165">
                  <c:v>4.3784722222222218E-2</c:v>
                </c:pt>
                <c:pt idx="3166">
                  <c:v>4.3784722222222218E-2</c:v>
                </c:pt>
                <c:pt idx="3167">
                  <c:v>4.3796296296296298E-2</c:v>
                </c:pt>
                <c:pt idx="3168">
                  <c:v>4.3807870370370372E-2</c:v>
                </c:pt>
                <c:pt idx="3169">
                  <c:v>4.3819444444444446E-2</c:v>
                </c:pt>
                <c:pt idx="3170">
                  <c:v>4.3819444444444446E-2</c:v>
                </c:pt>
                <c:pt idx="3171">
                  <c:v>4.387731481481482E-2</c:v>
                </c:pt>
                <c:pt idx="3172">
                  <c:v>4.3888888888888887E-2</c:v>
                </c:pt>
                <c:pt idx="3173">
                  <c:v>4.3946759259259255E-2</c:v>
                </c:pt>
                <c:pt idx="3174">
                  <c:v>4.3946759259259255E-2</c:v>
                </c:pt>
                <c:pt idx="3175">
                  <c:v>4.3981481481481483E-2</c:v>
                </c:pt>
                <c:pt idx="3176">
                  <c:v>4.4004629629629623E-2</c:v>
                </c:pt>
                <c:pt idx="3177">
                  <c:v>4.4062500000000004E-2</c:v>
                </c:pt>
                <c:pt idx="3178">
                  <c:v>4.4062500000000004E-2</c:v>
                </c:pt>
                <c:pt idx="3179">
                  <c:v>4.4074074074074071E-2</c:v>
                </c:pt>
                <c:pt idx="3180">
                  <c:v>4.4097222222222225E-2</c:v>
                </c:pt>
                <c:pt idx="3181">
                  <c:v>4.4131944444444439E-2</c:v>
                </c:pt>
                <c:pt idx="3182">
                  <c:v>4.4189814814814814E-2</c:v>
                </c:pt>
                <c:pt idx="3183">
                  <c:v>4.4189814814814814E-2</c:v>
                </c:pt>
                <c:pt idx="3184">
                  <c:v>4.4201388888888887E-2</c:v>
                </c:pt>
                <c:pt idx="3185">
                  <c:v>4.4201388888888887E-2</c:v>
                </c:pt>
                <c:pt idx="3186">
                  <c:v>4.4236111111111115E-2</c:v>
                </c:pt>
                <c:pt idx="3187">
                  <c:v>4.4259259259259255E-2</c:v>
                </c:pt>
                <c:pt idx="3188">
                  <c:v>4.4293981481481483E-2</c:v>
                </c:pt>
                <c:pt idx="3189">
                  <c:v>4.4305555555555549E-2</c:v>
                </c:pt>
                <c:pt idx="3190">
                  <c:v>4.431712962962963E-2</c:v>
                </c:pt>
                <c:pt idx="3191">
                  <c:v>4.4340277777777777E-2</c:v>
                </c:pt>
                <c:pt idx="3192">
                  <c:v>4.4340277777777777E-2</c:v>
                </c:pt>
                <c:pt idx="3193">
                  <c:v>4.4374999999999998E-2</c:v>
                </c:pt>
                <c:pt idx="3194">
                  <c:v>4.4432870370370366E-2</c:v>
                </c:pt>
                <c:pt idx="3195">
                  <c:v>4.4444444444444446E-2</c:v>
                </c:pt>
                <c:pt idx="3196">
                  <c:v>4.4444444444444446E-2</c:v>
                </c:pt>
                <c:pt idx="3197">
                  <c:v>4.445601851851852E-2</c:v>
                </c:pt>
                <c:pt idx="3198">
                  <c:v>4.4502314814814814E-2</c:v>
                </c:pt>
                <c:pt idx="3199">
                  <c:v>4.4502314814814814E-2</c:v>
                </c:pt>
                <c:pt idx="3200">
                  <c:v>4.4502314814814814E-2</c:v>
                </c:pt>
                <c:pt idx="3201">
                  <c:v>4.4537037037037042E-2</c:v>
                </c:pt>
                <c:pt idx="3202">
                  <c:v>4.4537037037037042E-2</c:v>
                </c:pt>
                <c:pt idx="3203">
                  <c:v>4.4571759259259262E-2</c:v>
                </c:pt>
                <c:pt idx="3204">
                  <c:v>4.4571759259259262E-2</c:v>
                </c:pt>
                <c:pt idx="3205">
                  <c:v>4.4571759259259262E-2</c:v>
                </c:pt>
                <c:pt idx="3206">
                  <c:v>4.4583333333333336E-2</c:v>
                </c:pt>
                <c:pt idx="3207">
                  <c:v>4.462962962962963E-2</c:v>
                </c:pt>
                <c:pt idx="3208">
                  <c:v>4.4641203703703704E-2</c:v>
                </c:pt>
                <c:pt idx="3209">
                  <c:v>4.4652777777777784E-2</c:v>
                </c:pt>
                <c:pt idx="3210">
                  <c:v>4.4652777777777784E-2</c:v>
                </c:pt>
                <c:pt idx="3211">
                  <c:v>4.4652777777777784E-2</c:v>
                </c:pt>
                <c:pt idx="3212">
                  <c:v>4.4675925925925924E-2</c:v>
                </c:pt>
                <c:pt idx="3213">
                  <c:v>4.4675925925925924E-2</c:v>
                </c:pt>
                <c:pt idx="3214">
                  <c:v>4.4675925925925924E-2</c:v>
                </c:pt>
                <c:pt idx="3215">
                  <c:v>4.4699074074074079E-2</c:v>
                </c:pt>
                <c:pt idx="3216">
                  <c:v>4.4710648148148152E-2</c:v>
                </c:pt>
                <c:pt idx="3217">
                  <c:v>4.4780092592592587E-2</c:v>
                </c:pt>
                <c:pt idx="3218">
                  <c:v>4.4780092592592587E-2</c:v>
                </c:pt>
                <c:pt idx="3219">
                  <c:v>4.4780092592592587E-2</c:v>
                </c:pt>
                <c:pt idx="3220">
                  <c:v>4.4791666666666667E-2</c:v>
                </c:pt>
                <c:pt idx="3221">
                  <c:v>4.4895833333333329E-2</c:v>
                </c:pt>
                <c:pt idx="3222">
                  <c:v>4.4895833333333329E-2</c:v>
                </c:pt>
                <c:pt idx="3223">
                  <c:v>4.494212962962963E-2</c:v>
                </c:pt>
                <c:pt idx="3224">
                  <c:v>4.4965277777777778E-2</c:v>
                </c:pt>
                <c:pt idx="3225">
                  <c:v>4.4965277777777778E-2</c:v>
                </c:pt>
                <c:pt idx="3226">
                  <c:v>4.5000000000000005E-2</c:v>
                </c:pt>
                <c:pt idx="3227">
                  <c:v>4.5023148148148145E-2</c:v>
                </c:pt>
                <c:pt idx="3228">
                  <c:v>4.5034722222222219E-2</c:v>
                </c:pt>
                <c:pt idx="3229">
                  <c:v>4.5092592592592594E-2</c:v>
                </c:pt>
                <c:pt idx="3230">
                  <c:v>4.5150462962962962E-2</c:v>
                </c:pt>
                <c:pt idx="3231">
                  <c:v>4.5162037037037035E-2</c:v>
                </c:pt>
                <c:pt idx="3232">
                  <c:v>4.5162037037037035E-2</c:v>
                </c:pt>
                <c:pt idx="3233">
                  <c:v>4.5196759259259256E-2</c:v>
                </c:pt>
                <c:pt idx="3234">
                  <c:v>4.5196759259259256E-2</c:v>
                </c:pt>
                <c:pt idx="3235">
                  <c:v>4.5231481481481484E-2</c:v>
                </c:pt>
                <c:pt idx="3236">
                  <c:v>4.5266203703703704E-2</c:v>
                </c:pt>
                <c:pt idx="3237">
                  <c:v>4.5266203703703704E-2</c:v>
                </c:pt>
                <c:pt idx="3238">
                  <c:v>4.5277777777777778E-2</c:v>
                </c:pt>
                <c:pt idx="3239">
                  <c:v>4.5277777777777778E-2</c:v>
                </c:pt>
                <c:pt idx="3240">
                  <c:v>4.5289351851851851E-2</c:v>
                </c:pt>
                <c:pt idx="3241">
                  <c:v>4.5300925925925932E-2</c:v>
                </c:pt>
                <c:pt idx="3242">
                  <c:v>4.5312499999999999E-2</c:v>
                </c:pt>
                <c:pt idx="3243">
                  <c:v>4.5335648148148146E-2</c:v>
                </c:pt>
                <c:pt idx="3244">
                  <c:v>4.53587962962963E-2</c:v>
                </c:pt>
                <c:pt idx="3245">
                  <c:v>4.5370370370370366E-2</c:v>
                </c:pt>
                <c:pt idx="3246">
                  <c:v>4.5393518518518521E-2</c:v>
                </c:pt>
                <c:pt idx="3247">
                  <c:v>4.5405092592592594E-2</c:v>
                </c:pt>
                <c:pt idx="3248">
                  <c:v>4.5405092592592594E-2</c:v>
                </c:pt>
                <c:pt idx="3249">
                  <c:v>4.5416666666666668E-2</c:v>
                </c:pt>
                <c:pt idx="3250">
                  <c:v>4.5428240740740734E-2</c:v>
                </c:pt>
                <c:pt idx="3251">
                  <c:v>4.5428240740740734E-2</c:v>
                </c:pt>
                <c:pt idx="3252">
                  <c:v>4.5439814814814815E-2</c:v>
                </c:pt>
                <c:pt idx="3253">
                  <c:v>4.5451388888888888E-2</c:v>
                </c:pt>
                <c:pt idx="3254">
                  <c:v>4.5462962962962962E-2</c:v>
                </c:pt>
                <c:pt idx="3255">
                  <c:v>4.5486111111111109E-2</c:v>
                </c:pt>
                <c:pt idx="3256">
                  <c:v>4.5486111111111109E-2</c:v>
                </c:pt>
                <c:pt idx="3257">
                  <c:v>4.5509259259259256E-2</c:v>
                </c:pt>
                <c:pt idx="3258">
                  <c:v>4.5509259259259256E-2</c:v>
                </c:pt>
                <c:pt idx="3259">
                  <c:v>4.5509259259259256E-2</c:v>
                </c:pt>
                <c:pt idx="3260">
                  <c:v>4.553240740740741E-2</c:v>
                </c:pt>
                <c:pt idx="3261">
                  <c:v>4.5567129629629631E-2</c:v>
                </c:pt>
                <c:pt idx="3262">
                  <c:v>4.5578703703703705E-2</c:v>
                </c:pt>
                <c:pt idx="3263">
                  <c:v>4.5578703703703705E-2</c:v>
                </c:pt>
                <c:pt idx="3264">
                  <c:v>4.5694444444444447E-2</c:v>
                </c:pt>
                <c:pt idx="3265">
                  <c:v>4.5717592592592594E-2</c:v>
                </c:pt>
                <c:pt idx="3266">
                  <c:v>4.5717592592592594E-2</c:v>
                </c:pt>
                <c:pt idx="3267">
                  <c:v>4.5717592592592594E-2</c:v>
                </c:pt>
                <c:pt idx="3268">
                  <c:v>4.5740740740740742E-2</c:v>
                </c:pt>
                <c:pt idx="3269">
                  <c:v>4.5787037037037036E-2</c:v>
                </c:pt>
                <c:pt idx="3270">
                  <c:v>4.5821759259259263E-2</c:v>
                </c:pt>
                <c:pt idx="3271">
                  <c:v>4.5833333333333337E-2</c:v>
                </c:pt>
                <c:pt idx="3272">
                  <c:v>4.5891203703703705E-2</c:v>
                </c:pt>
                <c:pt idx="3273">
                  <c:v>4.5902777777777772E-2</c:v>
                </c:pt>
                <c:pt idx="3274">
                  <c:v>4.5902777777777772E-2</c:v>
                </c:pt>
                <c:pt idx="3275">
                  <c:v>4.594907407407408E-2</c:v>
                </c:pt>
                <c:pt idx="3276">
                  <c:v>4.6053240740740742E-2</c:v>
                </c:pt>
                <c:pt idx="3277">
                  <c:v>4.6064814814814815E-2</c:v>
                </c:pt>
                <c:pt idx="3278">
                  <c:v>4.6087962962962963E-2</c:v>
                </c:pt>
                <c:pt idx="3279">
                  <c:v>4.6099537037037036E-2</c:v>
                </c:pt>
                <c:pt idx="3280">
                  <c:v>4.6134259259259264E-2</c:v>
                </c:pt>
                <c:pt idx="3281">
                  <c:v>4.628472222222222E-2</c:v>
                </c:pt>
                <c:pt idx="3282">
                  <c:v>4.6296296296296301E-2</c:v>
                </c:pt>
                <c:pt idx="3283">
                  <c:v>4.6307870370370374E-2</c:v>
                </c:pt>
                <c:pt idx="3284">
                  <c:v>4.6319444444444441E-2</c:v>
                </c:pt>
                <c:pt idx="3285">
                  <c:v>4.6319444444444441E-2</c:v>
                </c:pt>
                <c:pt idx="3286">
                  <c:v>4.6331018518518514E-2</c:v>
                </c:pt>
                <c:pt idx="3287">
                  <c:v>4.6331018518518514E-2</c:v>
                </c:pt>
                <c:pt idx="3288">
                  <c:v>4.6365740740740742E-2</c:v>
                </c:pt>
                <c:pt idx="3289">
                  <c:v>4.6400462962962963E-2</c:v>
                </c:pt>
                <c:pt idx="3290">
                  <c:v>4.6412037037037036E-2</c:v>
                </c:pt>
                <c:pt idx="3291">
                  <c:v>4.6481481481481485E-2</c:v>
                </c:pt>
                <c:pt idx="3292">
                  <c:v>4.6516203703703705E-2</c:v>
                </c:pt>
                <c:pt idx="3293">
                  <c:v>4.65625E-2</c:v>
                </c:pt>
                <c:pt idx="3294">
                  <c:v>4.6574074074074073E-2</c:v>
                </c:pt>
                <c:pt idx="3295">
                  <c:v>4.6608796296296294E-2</c:v>
                </c:pt>
                <c:pt idx="3296">
                  <c:v>4.6666666666666669E-2</c:v>
                </c:pt>
                <c:pt idx="3297">
                  <c:v>4.6678240740740735E-2</c:v>
                </c:pt>
                <c:pt idx="3298">
                  <c:v>4.6712962962962963E-2</c:v>
                </c:pt>
                <c:pt idx="3299">
                  <c:v>4.673611111111111E-2</c:v>
                </c:pt>
                <c:pt idx="3300">
                  <c:v>4.6817129629629632E-2</c:v>
                </c:pt>
                <c:pt idx="3301">
                  <c:v>4.6828703703703706E-2</c:v>
                </c:pt>
                <c:pt idx="3302">
                  <c:v>4.6828703703703706E-2</c:v>
                </c:pt>
                <c:pt idx="3303">
                  <c:v>4.6840277777777779E-2</c:v>
                </c:pt>
                <c:pt idx="3304">
                  <c:v>4.6875E-2</c:v>
                </c:pt>
                <c:pt idx="3305">
                  <c:v>4.6886574074074074E-2</c:v>
                </c:pt>
                <c:pt idx="3306">
                  <c:v>4.6921296296296294E-2</c:v>
                </c:pt>
                <c:pt idx="3307">
                  <c:v>4.6944444444444448E-2</c:v>
                </c:pt>
                <c:pt idx="3308">
                  <c:v>4.6956018518518522E-2</c:v>
                </c:pt>
                <c:pt idx="3309">
                  <c:v>4.6967592592592589E-2</c:v>
                </c:pt>
                <c:pt idx="3310">
                  <c:v>4.6979166666666662E-2</c:v>
                </c:pt>
                <c:pt idx="3311">
                  <c:v>4.701388888888889E-2</c:v>
                </c:pt>
                <c:pt idx="3312">
                  <c:v>4.702546296296297E-2</c:v>
                </c:pt>
                <c:pt idx="3313">
                  <c:v>4.704861111111111E-2</c:v>
                </c:pt>
                <c:pt idx="3314">
                  <c:v>4.7071759259259265E-2</c:v>
                </c:pt>
                <c:pt idx="3315">
                  <c:v>4.7094907407407405E-2</c:v>
                </c:pt>
                <c:pt idx="3316">
                  <c:v>4.7118055555555559E-2</c:v>
                </c:pt>
                <c:pt idx="3317">
                  <c:v>4.7129629629629632E-2</c:v>
                </c:pt>
                <c:pt idx="3318">
                  <c:v>4.7129629629629632E-2</c:v>
                </c:pt>
                <c:pt idx="3319">
                  <c:v>4.7152777777777773E-2</c:v>
                </c:pt>
                <c:pt idx="3320">
                  <c:v>4.7152777777777773E-2</c:v>
                </c:pt>
                <c:pt idx="3321">
                  <c:v>4.71875E-2</c:v>
                </c:pt>
                <c:pt idx="3322">
                  <c:v>4.71875E-2</c:v>
                </c:pt>
                <c:pt idx="3323">
                  <c:v>4.7210648148148147E-2</c:v>
                </c:pt>
                <c:pt idx="3324">
                  <c:v>4.7210648148148147E-2</c:v>
                </c:pt>
                <c:pt idx="3325">
                  <c:v>4.7268518518518515E-2</c:v>
                </c:pt>
                <c:pt idx="3326">
                  <c:v>4.7361111111111111E-2</c:v>
                </c:pt>
                <c:pt idx="3327">
                  <c:v>4.7361111111111111E-2</c:v>
                </c:pt>
                <c:pt idx="3328">
                  <c:v>4.7372685185185191E-2</c:v>
                </c:pt>
                <c:pt idx="3329">
                  <c:v>4.7372685185185191E-2</c:v>
                </c:pt>
                <c:pt idx="3330">
                  <c:v>4.7418981481481486E-2</c:v>
                </c:pt>
                <c:pt idx="3331">
                  <c:v>4.7442129629629626E-2</c:v>
                </c:pt>
                <c:pt idx="3332">
                  <c:v>4.7476851851851853E-2</c:v>
                </c:pt>
                <c:pt idx="3333">
                  <c:v>4.7476851851851853E-2</c:v>
                </c:pt>
                <c:pt idx="3334">
                  <c:v>4.7569444444444442E-2</c:v>
                </c:pt>
                <c:pt idx="3335">
                  <c:v>4.7569444444444442E-2</c:v>
                </c:pt>
                <c:pt idx="3336">
                  <c:v>4.760416666666667E-2</c:v>
                </c:pt>
                <c:pt idx="3337">
                  <c:v>4.7615740740740743E-2</c:v>
                </c:pt>
                <c:pt idx="3338">
                  <c:v>4.763888888888889E-2</c:v>
                </c:pt>
                <c:pt idx="3339">
                  <c:v>4.7673611111111104E-2</c:v>
                </c:pt>
                <c:pt idx="3340">
                  <c:v>4.7673611111111104E-2</c:v>
                </c:pt>
                <c:pt idx="3341">
                  <c:v>4.7685185185185185E-2</c:v>
                </c:pt>
                <c:pt idx="3342">
                  <c:v>4.7685185185185185E-2</c:v>
                </c:pt>
                <c:pt idx="3343">
                  <c:v>4.7719907407407412E-2</c:v>
                </c:pt>
                <c:pt idx="3344">
                  <c:v>4.7766203703703707E-2</c:v>
                </c:pt>
                <c:pt idx="3345">
                  <c:v>4.777777777777778E-2</c:v>
                </c:pt>
                <c:pt idx="3346">
                  <c:v>4.777777777777778E-2</c:v>
                </c:pt>
                <c:pt idx="3347">
                  <c:v>4.780092592592592E-2</c:v>
                </c:pt>
                <c:pt idx="3348">
                  <c:v>4.7870370370370369E-2</c:v>
                </c:pt>
                <c:pt idx="3349">
                  <c:v>4.7893518518518523E-2</c:v>
                </c:pt>
                <c:pt idx="3350">
                  <c:v>4.7905092592592589E-2</c:v>
                </c:pt>
                <c:pt idx="3351">
                  <c:v>4.7928240740740737E-2</c:v>
                </c:pt>
                <c:pt idx="3352">
                  <c:v>4.7951388888888891E-2</c:v>
                </c:pt>
                <c:pt idx="3353">
                  <c:v>4.7951388888888891E-2</c:v>
                </c:pt>
                <c:pt idx="3354">
                  <c:v>4.7962962962962964E-2</c:v>
                </c:pt>
                <c:pt idx="3355">
                  <c:v>4.7997685185185185E-2</c:v>
                </c:pt>
                <c:pt idx="3356">
                  <c:v>4.8020833333333339E-2</c:v>
                </c:pt>
                <c:pt idx="3357">
                  <c:v>4.8055555555555553E-2</c:v>
                </c:pt>
                <c:pt idx="3358">
                  <c:v>4.809027777777778E-2</c:v>
                </c:pt>
                <c:pt idx="3359">
                  <c:v>4.8101851851851847E-2</c:v>
                </c:pt>
                <c:pt idx="3360">
                  <c:v>4.8113425925925928E-2</c:v>
                </c:pt>
                <c:pt idx="3361">
                  <c:v>4.8171296296296295E-2</c:v>
                </c:pt>
                <c:pt idx="3362">
                  <c:v>4.8194444444444449E-2</c:v>
                </c:pt>
                <c:pt idx="3363">
                  <c:v>4.8206018518518523E-2</c:v>
                </c:pt>
                <c:pt idx="3364">
                  <c:v>4.821759259259259E-2</c:v>
                </c:pt>
                <c:pt idx="3365">
                  <c:v>4.8240740740740744E-2</c:v>
                </c:pt>
                <c:pt idx="3366">
                  <c:v>4.8310185185185185E-2</c:v>
                </c:pt>
                <c:pt idx="3367">
                  <c:v>4.8333333333333332E-2</c:v>
                </c:pt>
                <c:pt idx="3368">
                  <c:v>4.836805555555556E-2</c:v>
                </c:pt>
                <c:pt idx="3369">
                  <c:v>4.8379629629629627E-2</c:v>
                </c:pt>
                <c:pt idx="3370">
                  <c:v>4.8402777777777774E-2</c:v>
                </c:pt>
                <c:pt idx="3371">
                  <c:v>4.8437500000000001E-2</c:v>
                </c:pt>
                <c:pt idx="3372">
                  <c:v>4.8472222222222222E-2</c:v>
                </c:pt>
                <c:pt idx="3373">
                  <c:v>4.853009259259259E-2</c:v>
                </c:pt>
                <c:pt idx="3374">
                  <c:v>4.854166666666667E-2</c:v>
                </c:pt>
                <c:pt idx="3375">
                  <c:v>4.8576388888888884E-2</c:v>
                </c:pt>
                <c:pt idx="3376">
                  <c:v>4.8634259259259259E-2</c:v>
                </c:pt>
                <c:pt idx="3377">
                  <c:v>4.8668981481481487E-2</c:v>
                </c:pt>
                <c:pt idx="3378">
                  <c:v>4.8668981481481487E-2</c:v>
                </c:pt>
                <c:pt idx="3379">
                  <c:v>4.868055555555556E-2</c:v>
                </c:pt>
                <c:pt idx="3380">
                  <c:v>4.8749999999999995E-2</c:v>
                </c:pt>
                <c:pt idx="3381">
                  <c:v>4.880787037037037E-2</c:v>
                </c:pt>
                <c:pt idx="3382">
                  <c:v>4.8912037037037039E-2</c:v>
                </c:pt>
                <c:pt idx="3383">
                  <c:v>4.9050925925925921E-2</c:v>
                </c:pt>
                <c:pt idx="3384">
                  <c:v>4.9074074074074076E-2</c:v>
                </c:pt>
                <c:pt idx="3385">
                  <c:v>4.9131944444444443E-2</c:v>
                </c:pt>
                <c:pt idx="3386">
                  <c:v>4.9178240740740738E-2</c:v>
                </c:pt>
                <c:pt idx="3387">
                  <c:v>4.9201388888888892E-2</c:v>
                </c:pt>
                <c:pt idx="3388">
                  <c:v>4.9236111111111112E-2</c:v>
                </c:pt>
                <c:pt idx="3389">
                  <c:v>4.925925925925926E-2</c:v>
                </c:pt>
                <c:pt idx="3390">
                  <c:v>4.925925925925926E-2</c:v>
                </c:pt>
                <c:pt idx="3391">
                  <c:v>4.9282407407407407E-2</c:v>
                </c:pt>
                <c:pt idx="3392">
                  <c:v>4.9305555555555554E-2</c:v>
                </c:pt>
                <c:pt idx="3393">
                  <c:v>4.9317129629629634E-2</c:v>
                </c:pt>
                <c:pt idx="3394">
                  <c:v>4.9340277777777775E-2</c:v>
                </c:pt>
                <c:pt idx="3395">
                  <c:v>4.9351851851851848E-2</c:v>
                </c:pt>
                <c:pt idx="3396">
                  <c:v>4.9490740740740745E-2</c:v>
                </c:pt>
                <c:pt idx="3397">
                  <c:v>4.9502314814814818E-2</c:v>
                </c:pt>
                <c:pt idx="3398">
                  <c:v>4.9525462962962959E-2</c:v>
                </c:pt>
                <c:pt idx="3399">
                  <c:v>4.9537037037037039E-2</c:v>
                </c:pt>
                <c:pt idx="3400">
                  <c:v>4.9606481481481481E-2</c:v>
                </c:pt>
                <c:pt idx="3401">
                  <c:v>4.9606481481481481E-2</c:v>
                </c:pt>
                <c:pt idx="3402">
                  <c:v>4.9606481481481481E-2</c:v>
                </c:pt>
                <c:pt idx="3403">
                  <c:v>4.9618055555555561E-2</c:v>
                </c:pt>
                <c:pt idx="3404">
                  <c:v>4.9629629629629635E-2</c:v>
                </c:pt>
                <c:pt idx="3405">
                  <c:v>4.9675925925925929E-2</c:v>
                </c:pt>
                <c:pt idx="3406">
                  <c:v>4.9699074074074069E-2</c:v>
                </c:pt>
                <c:pt idx="3407">
                  <c:v>4.9699074074074069E-2</c:v>
                </c:pt>
                <c:pt idx="3408">
                  <c:v>4.9722222222222223E-2</c:v>
                </c:pt>
                <c:pt idx="3409">
                  <c:v>4.9733796296296297E-2</c:v>
                </c:pt>
                <c:pt idx="3410">
                  <c:v>4.9745370370370377E-2</c:v>
                </c:pt>
                <c:pt idx="3411">
                  <c:v>4.9814814814814812E-2</c:v>
                </c:pt>
                <c:pt idx="3412">
                  <c:v>4.9849537037037039E-2</c:v>
                </c:pt>
                <c:pt idx="3413">
                  <c:v>4.987268518518518E-2</c:v>
                </c:pt>
                <c:pt idx="3414">
                  <c:v>4.987268518518518E-2</c:v>
                </c:pt>
                <c:pt idx="3415">
                  <c:v>4.9895833333333334E-2</c:v>
                </c:pt>
                <c:pt idx="3416">
                  <c:v>4.9930555555555554E-2</c:v>
                </c:pt>
                <c:pt idx="3417">
                  <c:v>4.9942129629629628E-2</c:v>
                </c:pt>
                <c:pt idx="3418">
                  <c:v>4.9953703703703702E-2</c:v>
                </c:pt>
                <c:pt idx="3419">
                  <c:v>4.9976851851851856E-2</c:v>
                </c:pt>
                <c:pt idx="3420">
                  <c:v>5.002314814814815E-2</c:v>
                </c:pt>
                <c:pt idx="3421">
                  <c:v>5.002314814814815E-2</c:v>
                </c:pt>
                <c:pt idx="3422">
                  <c:v>5.004629629629629E-2</c:v>
                </c:pt>
                <c:pt idx="3423">
                  <c:v>5.0057870370370371E-2</c:v>
                </c:pt>
                <c:pt idx="3424">
                  <c:v>5.0092592592592598E-2</c:v>
                </c:pt>
                <c:pt idx="3425">
                  <c:v>5.0127314814814812E-2</c:v>
                </c:pt>
                <c:pt idx="3426">
                  <c:v>5.0138888888888893E-2</c:v>
                </c:pt>
                <c:pt idx="3427">
                  <c:v>5.0138888888888893E-2</c:v>
                </c:pt>
                <c:pt idx="3428">
                  <c:v>5.0138888888888893E-2</c:v>
                </c:pt>
                <c:pt idx="3429">
                  <c:v>5.0150462962962966E-2</c:v>
                </c:pt>
                <c:pt idx="3430">
                  <c:v>5.0173611111111106E-2</c:v>
                </c:pt>
                <c:pt idx="3431">
                  <c:v>5.0185185185185187E-2</c:v>
                </c:pt>
                <c:pt idx="3432">
                  <c:v>5.0208333333333334E-2</c:v>
                </c:pt>
                <c:pt idx="3433">
                  <c:v>5.0243055555555555E-2</c:v>
                </c:pt>
                <c:pt idx="3434">
                  <c:v>5.0254629629629628E-2</c:v>
                </c:pt>
                <c:pt idx="3435">
                  <c:v>5.0300925925925923E-2</c:v>
                </c:pt>
                <c:pt idx="3436">
                  <c:v>5.033564814814815E-2</c:v>
                </c:pt>
                <c:pt idx="3437">
                  <c:v>5.0347222222222217E-2</c:v>
                </c:pt>
                <c:pt idx="3438">
                  <c:v>5.0381944444444444E-2</c:v>
                </c:pt>
                <c:pt idx="3439">
                  <c:v>5.0520833333333327E-2</c:v>
                </c:pt>
                <c:pt idx="3440">
                  <c:v>5.0520833333333327E-2</c:v>
                </c:pt>
                <c:pt idx="3441">
                  <c:v>5.0532407407407408E-2</c:v>
                </c:pt>
                <c:pt idx="3442">
                  <c:v>5.0567129629629635E-2</c:v>
                </c:pt>
                <c:pt idx="3443">
                  <c:v>5.0578703703703709E-2</c:v>
                </c:pt>
                <c:pt idx="3444">
                  <c:v>5.0590277777777776E-2</c:v>
                </c:pt>
                <c:pt idx="3445">
                  <c:v>5.063657407407407E-2</c:v>
                </c:pt>
                <c:pt idx="3446">
                  <c:v>5.0682870370370371E-2</c:v>
                </c:pt>
                <c:pt idx="3447">
                  <c:v>5.0682870370370371E-2</c:v>
                </c:pt>
                <c:pt idx="3448">
                  <c:v>5.0694444444444452E-2</c:v>
                </c:pt>
                <c:pt idx="3449">
                  <c:v>5.0706018518518518E-2</c:v>
                </c:pt>
                <c:pt idx="3450">
                  <c:v>5.0729166666666665E-2</c:v>
                </c:pt>
                <c:pt idx="3451">
                  <c:v>5.078703703703704E-2</c:v>
                </c:pt>
                <c:pt idx="3452">
                  <c:v>5.0821759259259254E-2</c:v>
                </c:pt>
                <c:pt idx="3453">
                  <c:v>5.0891203703703702E-2</c:v>
                </c:pt>
                <c:pt idx="3454">
                  <c:v>5.0960648148148151E-2</c:v>
                </c:pt>
                <c:pt idx="3455">
                  <c:v>5.1018518518518519E-2</c:v>
                </c:pt>
                <c:pt idx="3456">
                  <c:v>5.1041666666666673E-2</c:v>
                </c:pt>
                <c:pt idx="3457">
                  <c:v>5.1064814814814813E-2</c:v>
                </c:pt>
                <c:pt idx="3458">
                  <c:v>5.1215277777777783E-2</c:v>
                </c:pt>
                <c:pt idx="3459">
                  <c:v>5.122685185185185E-2</c:v>
                </c:pt>
                <c:pt idx="3460">
                  <c:v>5.1273148148148151E-2</c:v>
                </c:pt>
                <c:pt idx="3461">
                  <c:v>5.1273148148148151E-2</c:v>
                </c:pt>
                <c:pt idx="3462">
                  <c:v>5.1273148148148151E-2</c:v>
                </c:pt>
                <c:pt idx="3463">
                  <c:v>5.1377314814814813E-2</c:v>
                </c:pt>
                <c:pt idx="3464">
                  <c:v>5.1377314814814813E-2</c:v>
                </c:pt>
                <c:pt idx="3465">
                  <c:v>5.1458333333333328E-2</c:v>
                </c:pt>
                <c:pt idx="3466">
                  <c:v>5.1504629629629629E-2</c:v>
                </c:pt>
                <c:pt idx="3467">
                  <c:v>5.151620370370371E-2</c:v>
                </c:pt>
                <c:pt idx="3468">
                  <c:v>5.1527777777777777E-2</c:v>
                </c:pt>
                <c:pt idx="3469">
                  <c:v>5.1562500000000004E-2</c:v>
                </c:pt>
                <c:pt idx="3470">
                  <c:v>5.1585648148148144E-2</c:v>
                </c:pt>
                <c:pt idx="3471">
                  <c:v>5.1585648148148144E-2</c:v>
                </c:pt>
                <c:pt idx="3472">
                  <c:v>5.1597222222222218E-2</c:v>
                </c:pt>
                <c:pt idx="3473">
                  <c:v>5.1620370370370372E-2</c:v>
                </c:pt>
                <c:pt idx="3474">
                  <c:v>5.1643518518518526E-2</c:v>
                </c:pt>
                <c:pt idx="3475">
                  <c:v>5.167824074074074E-2</c:v>
                </c:pt>
                <c:pt idx="3476">
                  <c:v>5.168981481481482E-2</c:v>
                </c:pt>
                <c:pt idx="3477">
                  <c:v>5.1701388888888887E-2</c:v>
                </c:pt>
                <c:pt idx="3478">
                  <c:v>5.1724537037037034E-2</c:v>
                </c:pt>
                <c:pt idx="3479">
                  <c:v>5.1759259259259262E-2</c:v>
                </c:pt>
                <c:pt idx="3480">
                  <c:v>5.1782407407407409E-2</c:v>
                </c:pt>
                <c:pt idx="3481">
                  <c:v>5.1793981481481483E-2</c:v>
                </c:pt>
                <c:pt idx="3482">
                  <c:v>5.1805555555555556E-2</c:v>
                </c:pt>
                <c:pt idx="3483">
                  <c:v>5.1817129629629623E-2</c:v>
                </c:pt>
                <c:pt idx="3484">
                  <c:v>5.1840277777777777E-2</c:v>
                </c:pt>
                <c:pt idx="3485">
                  <c:v>5.185185185185185E-2</c:v>
                </c:pt>
                <c:pt idx="3486">
                  <c:v>5.1863425925925931E-2</c:v>
                </c:pt>
                <c:pt idx="3487">
                  <c:v>5.1898148148148145E-2</c:v>
                </c:pt>
                <c:pt idx="3488">
                  <c:v>5.1944444444444439E-2</c:v>
                </c:pt>
                <c:pt idx="3489">
                  <c:v>5.1944444444444439E-2</c:v>
                </c:pt>
                <c:pt idx="3490">
                  <c:v>5.2037037037037041E-2</c:v>
                </c:pt>
                <c:pt idx="3491">
                  <c:v>5.2048611111111108E-2</c:v>
                </c:pt>
                <c:pt idx="3492">
                  <c:v>5.2118055555555563E-2</c:v>
                </c:pt>
                <c:pt idx="3493">
                  <c:v>5.212962962962963E-2</c:v>
                </c:pt>
                <c:pt idx="3494">
                  <c:v>5.2152777777777777E-2</c:v>
                </c:pt>
                <c:pt idx="3495">
                  <c:v>5.2164351851851858E-2</c:v>
                </c:pt>
                <c:pt idx="3496">
                  <c:v>5.2245370370370366E-2</c:v>
                </c:pt>
                <c:pt idx="3497">
                  <c:v>5.229166666666666E-2</c:v>
                </c:pt>
                <c:pt idx="3498">
                  <c:v>5.2361111111111108E-2</c:v>
                </c:pt>
                <c:pt idx="3499">
                  <c:v>5.2372685185185182E-2</c:v>
                </c:pt>
                <c:pt idx="3500">
                  <c:v>5.2418981481481476E-2</c:v>
                </c:pt>
                <c:pt idx="3501">
                  <c:v>5.2488425925925924E-2</c:v>
                </c:pt>
                <c:pt idx="3502">
                  <c:v>5.2499999999999998E-2</c:v>
                </c:pt>
                <c:pt idx="3503">
                  <c:v>5.2499999999999998E-2</c:v>
                </c:pt>
                <c:pt idx="3504">
                  <c:v>5.2511574074074079E-2</c:v>
                </c:pt>
                <c:pt idx="3505">
                  <c:v>5.2534722222222219E-2</c:v>
                </c:pt>
                <c:pt idx="3506">
                  <c:v>5.2627314814814814E-2</c:v>
                </c:pt>
                <c:pt idx="3507">
                  <c:v>5.2777777777777778E-2</c:v>
                </c:pt>
                <c:pt idx="3508">
                  <c:v>5.2789351851851851E-2</c:v>
                </c:pt>
                <c:pt idx="3509">
                  <c:v>5.2800925925925925E-2</c:v>
                </c:pt>
                <c:pt idx="3510">
                  <c:v>5.2812500000000005E-2</c:v>
                </c:pt>
                <c:pt idx="3511">
                  <c:v>5.2870370370370373E-2</c:v>
                </c:pt>
                <c:pt idx="3512">
                  <c:v>5.288194444444444E-2</c:v>
                </c:pt>
                <c:pt idx="3513">
                  <c:v>5.2986111111111116E-2</c:v>
                </c:pt>
                <c:pt idx="3514">
                  <c:v>5.3043981481481484E-2</c:v>
                </c:pt>
                <c:pt idx="3515">
                  <c:v>5.3055555555555557E-2</c:v>
                </c:pt>
                <c:pt idx="3516">
                  <c:v>5.3055555555555557E-2</c:v>
                </c:pt>
                <c:pt idx="3517">
                  <c:v>5.3113425925925932E-2</c:v>
                </c:pt>
                <c:pt idx="3518">
                  <c:v>5.319444444444444E-2</c:v>
                </c:pt>
                <c:pt idx="3519">
                  <c:v>5.3275462962962962E-2</c:v>
                </c:pt>
                <c:pt idx="3520">
                  <c:v>5.3368055555555551E-2</c:v>
                </c:pt>
                <c:pt idx="3521">
                  <c:v>5.3379629629629631E-2</c:v>
                </c:pt>
                <c:pt idx="3522">
                  <c:v>5.3391203703703705E-2</c:v>
                </c:pt>
                <c:pt idx="3523">
                  <c:v>5.3425925925925925E-2</c:v>
                </c:pt>
                <c:pt idx="3524">
                  <c:v>5.3425925925925925E-2</c:v>
                </c:pt>
                <c:pt idx="3525">
                  <c:v>5.3460648148148153E-2</c:v>
                </c:pt>
                <c:pt idx="3526">
                  <c:v>5.3460648148148153E-2</c:v>
                </c:pt>
                <c:pt idx="3527">
                  <c:v>5.3506944444444447E-2</c:v>
                </c:pt>
                <c:pt idx="3528">
                  <c:v>5.3553240740740742E-2</c:v>
                </c:pt>
                <c:pt idx="3529">
                  <c:v>5.3749999999999999E-2</c:v>
                </c:pt>
                <c:pt idx="3530">
                  <c:v>5.3773148148148153E-2</c:v>
                </c:pt>
                <c:pt idx="3531">
                  <c:v>5.3807870370370374E-2</c:v>
                </c:pt>
                <c:pt idx="3532">
                  <c:v>5.3831018518518514E-2</c:v>
                </c:pt>
                <c:pt idx="3533">
                  <c:v>5.393518518518519E-2</c:v>
                </c:pt>
                <c:pt idx="3534">
                  <c:v>5.3969907407407404E-2</c:v>
                </c:pt>
                <c:pt idx="3535">
                  <c:v>5.3993055555555558E-2</c:v>
                </c:pt>
                <c:pt idx="3536">
                  <c:v>5.4039351851851852E-2</c:v>
                </c:pt>
                <c:pt idx="3537">
                  <c:v>5.4050925925925926E-2</c:v>
                </c:pt>
                <c:pt idx="3538">
                  <c:v>5.4120370370370374E-2</c:v>
                </c:pt>
                <c:pt idx="3539">
                  <c:v>5.4143518518518514E-2</c:v>
                </c:pt>
                <c:pt idx="3540">
                  <c:v>5.4155092592592595E-2</c:v>
                </c:pt>
                <c:pt idx="3541">
                  <c:v>5.4212962962962963E-2</c:v>
                </c:pt>
                <c:pt idx="3542">
                  <c:v>5.4236111111111117E-2</c:v>
                </c:pt>
                <c:pt idx="3543">
                  <c:v>5.4317129629629625E-2</c:v>
                </c:pt>
                <c:pt idx="3544">
                  <c:v>5.4340277777777779E-2</c:v>
                </c:pt>
                <c:pt idx="3545">
                  <c:v>5.4398148148148147E-2</c:v>
                </c:pt>
                <c:pt idx="3546">
                  <c:v>5.4409722222222227E-2</c:v>
                </c:pt>
                <c:pt idx="3547">
                  <c:v>5.4456018518518522E-2</c:v>
                </c:pt>
                <c:pt idx="3548">
                  <c:v>5.4560185185185184E-2</c:v>
                </c:pt>
                <c:pt idx="3549">
                  <c:v>5.4652777777777772E-2</c:v>
                </c:pt>
                <c:pt idx="3550">
                  <c:v>5.4675925925925926E-2</c:v>
                </c:pt>
                <c:pt idx="3551">
                  <c:v>5.46875E-2</c:v>
                </c:pt>
                <c:pt idx="3552">
                  <c:v>5.4710648148148154E-2</c:v>
                </c:pt>
                <c:pt idx="3553">
                  <c:v>5.4722222222222228E-2</c:v>
                </c:pt>
                <c:pt idx="3554">
                  <c:v>5.4756944444444448E-2</c:v>
                </c:pt>
                <c:pt idx="3555">
                  <c:v>5.4768518518518522E-2</c:v>
                </c:pt>
                <c:pt idx="3556">
                  <c:v>5.4791666666666662E-2</c:v>
                </c:pt>
                <c:pt idx="3557">
                  <c:v>5.4814814814814816E-2</c:v>
                </c:pt>
                <c:pt idx="3558">
                  <c:v>5.4872685185185184E-2</c:v>
                </c:pt>
                <c:pt idx="3559">
                  <c:v>5.5046296296296295E-2</c:v>
                </c:pt>
                <c:pt idx="3560">
                  <c:v>5.5069444444444449E-2</c:v>
                </c:pt>
                <c:pt idx="3561">
                  <c:v>5.5081018518518515E-2</c:v>
                </c:pt>
                <c:pt idx="3562">
                  <c:v>5.5196759259259265E-2</c:v>
                </c:pt>
                <c:pt idx="3563">
                  <c:v>5.5231481481481486E-2</c:v>
                </c:pt>
                <c:pt idx="3564">
                  <c:v>5.5312499999999994E-2</c:v>
                </c:pt>
                <c:pt idx="3565">
                  <c:v>5.5335648148148148E-2</c:v>
                </c:pt>
                <c:pt idx="3566">
                  <c:v>5.5358796296296288E-2</c:v>
                </c:pt>
                <c:pt idx="3567">
                  <c:v>5.541666666666667E-2</c:v>
                </c:pt>
                <c:pt idx="3568">
                  <c:v>5.5462962962962964E-2</c:v>
                </c:pt>
                <c:pt idx="3569">
                  <c:v>5.5462962962962964E-2</c:v>
                </c:pt>
                <c:pt idx="3570">
                  <c:v>5.5462962962962964E-2</c:v>
                </c:pt>
                <c:pt idx="3571">
                  <c:v>5.5486111111111104E-2</c:v>
                </c:pt>
                <c:pt idx="3572">
                  <c:v>5.5486111111111104E-2</c:v>
                </c:pt>
                <c:pt idx="3573">
                  <c:v>5.5497685185185185E-2</c:v>
                </c:pt>
                <c:pt idx="3574">
                  <c:v>5.5520833333333332E-2</c:v>
                </c:pt>
                <c:pt idx="3575">
                  <c:v>5.5601851851851847E-2</c:v>
                </c:pt>
                <c:pt idx="3576">
                  <c:v>5.5659722222222228E-2</c:v>
                </c:pt>
                <c:pt idx="3577">
                  <c:v>5.5740740740740737E-2</c:v>
                </c:pt>
                <c:pt idx="3578">
                  <c:v>5.5856481481481479E-2</c:v>
                </c:pt>
                <c:pt idx="3579">
                  <c:v>5.5879629629629633E-2</c:v>
                </c:pt>
                <c:pt idx="3580">
                  <c:v>5.5983796296296295E-2</c:v>
                </c:pt>
                <c:pt idx="3581">
                  <c:v>5.6018518518518523E-2</c:v>
                </c:pt>
                <c:pt idx="3582">
                  <c:v>5.6018518518518523E-2</c:v>
                </c:pt>
                <c:pt idx="3583">
                  <c:v>5.603009259259259E-2</c:v>
                </c:pt>
                <c:pt idx="3584">
                  <c:v>5.6099537037037038E-2</c:v>
                </c:pt>
                <c:pt idx="3585">
                  <c:v>5.618055555555556E-2</c:v>
                </c:pt>
                <c:pt idx="3586">
                  <c:v>5.6412037037037038E-2</c:v>
                </c:pt>
                <c:pt idx="3587">
                  <c:v>5.6423611111111112E-2</c:v>
                </c:pt>
                <c:pt idx="3588">
                  <c:v>5.6469907407407406E-2</c:v>
                </c:pt>
                <c:pt idx="3589">
                  <c:v>5.6504629629629627E-2</c:v>
                </c:pt>
                <c:pt idx="3590">
                  <c:v>5.6574074074074075E-2</c:v>
                </c:pt>
                <c:pt idx="3591">
                  <c:v>5.6597222222222222E-2</c:v>
                </c:pt>
                <c:pt idx="3592">
                  <c:v>5.6620370370370376E-2</c:v>
                </c:pt>
                <c:pt idx="3593">
                  <c:v>5.6655092592592597E-2</c:v>
                </c:pt>
                <c:pt idx="3594">
                  <c:v>5.6701388888888891E-2</c:v>
                </c:pt>
                <c:pt idx="3595">
                  <c:v>5.6712962962962965E-2</c:v>
                </c:pt>
                <c:pt idx="3596">
                  <c:v>5.6736111111111105E-2</c:v>
                </c:pt>
                <c:pt idx="3597">
                  <c:v>5.679398148148148E-2</c:v>
                </c:pt>
                <c:pt idx="3598">
                  <c:v>5.6851851851851855E-2</c:v>
                </c:pt>
                <c:pt idx="3599">
                  <c:v>5.6967592592592597E-2</c:v>
                </c:pt>
                <c:pt idx="3600">
                  <c:v>5.6990740740740738E-2</c:v>
                </c:pt>
                <c:pt idx="3601">
                  <c:v>5.7060185185185186E-2</c:v>
                </c:pt>
                <c:pt idx="3602">
                  <c:v>5.708333333333334E-2</c:v>
                </c:pt>
                <c:pt idx="3603">
                  <c:v>5.7187500000000002E-2</c:v>
                </c:pt>
                <c:pt idx="3604">
                  <c:v>5.7210648148148142E-2</c:v>
                </c:pt>
                <c:pt idx="3605">
                  <c:v>5.7222222222222223E-2</c:v>
                </c:pt>
                <c:pt idx="3606">
                  <c:v>5.7268518518518517E-2</c:v>
                </c:pt>
                <c:pt idx="3607">
                  <c:v>5.7499999999999996E-2</c:v>
                </c:pt>
                <c:pt idx="3608">
                  <c:v>5.7499999999999996E-2</c:v>
                </c:pt>
                <c:pt idx="3609">
                  <c:v>5.7581018518518517E-2</c:v>
                </c:pt>
                <c:pt idx="3610">
                  <c:v>5.7581018518518517E-2</c:v>
                </c:pt>
                <c:pt idx="3611">
                  <c:v>5.7673611111111113E-2</c:v>
                </c:pt>
                <c:pt idx="3612">
                  <c:v>5.7673611111111113E-2</c:v>
                </c:pt>
                <c:pt idx="3613">
                  <c:v>5.769675925925926E-2</c:v>
                </c:pt>
                <c:pt idx="3614">
                  <c:v>5.7812499999999996E-2</c:v>
                </c:pt>
                <c:pt idx="3615">
                  <c:v>5.7824074074074076E-2</c:v>
                </c:pt>
                <c:pt idx="3616">
                  <c:v>5.7847222222222223E-2</c:v>
                </c:pt>
                <c:pt idx="3617">
                  <c:v>5.7870370370370371E-2</c:v>
                </c:pt>
                <c:pt idx="3618">
                  <c:v>5.7881944444444444E-2</c:v>
                </c:pt>
                <c:pt idx="3619">
                  <c:v>5.7893518518518518E-2</c:v>
                </c:pt>
                <c:pt idx="3620">
                  <c:v>5.7893518518518518E-2</c:v>
                </c:pt>
                <c:pt idx="3621">
                  <c:v>5.7986111111111106E-2</c:v>
                </c:pt>
                <c:pt idx="3622">
                  <c:v>5.8032407407407414E-2</c:v>
                </c:pt>
                <c:pt idx="3623">
                  <c:v>5.814814814814815E-2</c:v>
                </c:pt>
                <c:pt idx="3624">
                  <c:v>5.8171296296296297E-2</c:v>
                </c:pt>
                <c:pt idx="3625">
                  <c:v>5.8182870370370371E-2</c:v>
                </c:pt>
                <c:pt idx="3626">
                  <c:v>5.8217592592592592E-2</c:v>
                </c:pt>
                <c:pt idx="3627">
                  <c:v>5.8275462962962966E-2</c:v>
                </c:pt>
                <c:pt idx="3628">
                  <c:v>5.8298611111111114E-2</c:v>
                </c:pt>
                <c:pt idx="3629">
                  <c:v>5.8379629629629635E-2</c:v>
                </c:pt>
                <c:pt idx="3630">
                  <c:v>5.8402777777777776E-2</c:v>
                </c:pt>
                <c:pt idx="3631">
                  <c:v>5.8506944444444452E-2</c:v>
                </c:pt>
                <c:pt idx="3632">
                  <c:v>5.8530092592592592E-2</c:v>
                </c:pt>
                <c:pt idx="3633">
                  <c:v>5.8541666666666665E-2</c:v>
                </c:pt>
                <c:pt idx="3634">
                  <c:v>5.858796296296296E-2</c:v>
                </c:pt>
                <c:pt idx="3635">
                  <c:v>5.8657407407407408E-2</c:v>
                </c:pt>
                <c:pt idx="3636">
                  <c:v>5.8668981481481482E-2</c:v>
                </c:pt>
                <c:pt idx="3637">
                  <c:v>5.8726851851851856E-2</c:v>
                </c:pt>
                <c:pt idx="3638">
                  <c:v>5.8726851851851856E-2</c:v>
                </c:pt>
                <c:pt idx="3639">
                  <c:v>5.873842592592593E-2</c:v>
                </c:pt>
                <c:pt idx="3640">
                  <c:v>5.8854166666666673E-2</c:v>
                </c:pt>
                <c:pt idx="3641">
                  <c:v>5.8877314814814813E-2</c:v>
                </c:pt>
                <c:pt idx="3642">
                  <c:v>5.8981481481481489E-2</c:v>
                </c:pt>
                <c:pt idx="3643">
                  <c:v>5.9062499999999997E-2</c:v>
                </c:pt>
                <c:pt idx="3644">
                  <c:v>5.9155092592592586E-2</c:v>
                </c:pt>
                <c:pt idx="3645">
                  <c:v>5.9247685185185188E-2</c:v>
                </c:pt>
                <c:pt idx="3646">
                  <c:v>5.9340277777777777E-2</c:v>
                </c:pt>
                <c:pt idx="3647">
                  <c:v>5.9386574074074071E-2</c:v>
                </c:pt>
                <c:pt idx="3648">
                  <c:v>5.9409722222222218E-2</c:v>
                </c:pt>
                <c:pt idx="3649">
                  <c:v>5.9479166666666666E-2</c:v>
                </c:pt>
                <c:pt idx="3650">
                  <c:v>5.9571759259259262E-2</c:v>
                </c:pt>
                <c:pt idx="3651">
                  <c:v>5.9571759259259262E-2</c:v>
                </c:pt>
                <c:pt idx="3652">
                  <c:v>5.9618055555555556E-2</c:v>
                </c:pt>
                <c:pt idx="3653">
                  <c:v>5.9641203703703703E-2</c:v>
                </c:pt>
                <c:pt idx="3654">
                  <c:v>5.9791666666666667E-2</c:v>
                </c:pt>
                <c:pt idx="3655">
                  <c:v>5.9826388888888887E-2</c:v>
                </c:pt>
                <c:pt idx="3656">
                  <c:v>5.9884259259259255E-2</c:v>
                </c:pt>
                <c:pt idx="3657">
                  <c:v>5.9907407407407409E-2</c:v>
                </c:pt>
                <c:pt idx="3658">
                  <c:v>5.9907407407407409E-2</c:v>
                </c:pt>
                <c:pt idx="3659">
                  <c:v>5.9907407407407409E-2</c:v>
                </c:pt>
                <c:pt idx="3660">
                  <c:v>5.9988425925925924E-2</c:v>
                </c:pt>
                <c:pt idx="3661">
                  <c:v>6.0011574074074071E-2</c:v>
                </c:pt>
                <c:pt idx="3662">
                  <c:v>6.008101851851852E-2</c:v>
                </c:pt>
                <c:pt idx="3663">
                  <c:v>6.008101851851852E-2</c:v>
                </c:pt>
                <c:pt idx="3664">
                  <c:v>6.0150462962962968E-2</c:v>
                </c:pt>
                <c:pt idx="3665">
                  <c:v>6.0567129629629624E-2</c:v>
                </c:pt>
                <c:pt idx="3666">
                  <c:v>6.0578703703703697E-2</c:v>
                </c:pt>
                <c:pt idx="3667">
                  <c:v>6.0659722222222219E-2</c:v>
                </c:pt>
                <c:pt idx="3668">
                  <c:v>6.06712962962963E-2</c:v>
                </c:pt>
                <c:pt idx="3669">
                  <c:v>6.0706018518518513E-2</c:v>
                </c:pt>
                <c:pt idx="3670">
                  <c:v>6.0717592592592594E-2</c:v>
                </c:pt>
                <c:pt idx="3671">
                  <c:v>6.0949074074074072E-2</c:v>
                </c:pt>
                <c:pt idx="3672">
                  <c:v>6.1087962962962962E-2</c:v>
                </c:pt>
                <c:pt idx="3673">
                  <c:v>6.1087962962962962E-2</c:v>
                </c:pt>
                <c:pt idx="3674">
                  <c:v>6.1145833333333337E-2</c:v>
                </c:pt>
                <c:pt idx="3675">
                  <c:v>6.1192129629629631E-2</c:v>
                </c:pt>
                <c:pt idx="3676">
                  <c:v>6.1249999999999999E-2</c:v>
                </c:pt>
                <c:pt idx="3677">
                  <c:v>6.1388888888888889E-2</c:v>
                </c:pt>
                <c:pt idx="3678">
                  <c:v>6.1446759259259263E-2</c:v>
                </c:pt>
                <c:pt idx="3679">
                  <c:v>6.1458333333333337E-2</c:v>
                </c:pt>
                <c:pt idx="3680">
                  <c:v>6.1527777777777772E-2</c:v>
                </c:pt>
                <c:pt idx="3681">
                  <c:v>6.1701388888888896E-2</c:v>
                </c:pt>
                <c:pt idx="3682">
                  <c:v>6.1921296296296301E-2</c:v>
                </c:pt>
                <c:pt idx="3683">
                  <c:v>6.2118055555555551E-2</c:v>
                </c:pt>
                <c:pt idx="3684">
                  <c:v>6.2199074074074073E-2</c:v>
                </c:pt>
                <c:pt idx="3685">
                  <c:v>6.2199074074074073E-2</c:v>
                </c:pt>
                <c:pt idx="3686">
                  <c:v>6.2210648148148147E-2</c:v>
                </c:pt>
                <c:pt idx="3687">
                  <c:v>6.2372685185185184E-2</c:v>
                </c:pt>
                <c:pt idx="3688">
                  <c:v>6.2407407407407411E-2</c:v>
                </c:pt>
                <c:pt idx="3689">
                  <c:v>6.25E-2</c:v>
                </c:pt>
                <c:pt idx="3690">
                  <c:v>6.2534722222222228E-2</c:v>
                </c:pt>
                <c:pt idx="3691">
                  <c:v>6.2546296296296294E-2</c:v>
                </c:pt>
                <c:pt idx="3692">
                  <c:v>6.2557870370370375E-2</c:v>
                </c:pt>
                <c:pt idx="3693">
                  <c:v>6.2581018518518508E-2</c:v>
                </c:pt>
                <c:pt idx="3694">
                  <c:v>6.2592592592592589E-2</c:v>
                </c:pt>
                <c:pt idx="3695">
                  <c:v>6.267361111111111E-2</c:v>
                </c:pt>
                <c:pt idx="3696">
                  <c:v>6.2708333333333324E-2</c:v>
                </c:pt>
                <c:pt idx="3697">
                  <c:v>6.2754629629629632E-2</c:v>
                </c:pt>
                <c:pt idx="3698">
                  <c:v>6.2893518518518529E-2</c:v>
                </c:pt>
                <c:pt idx="3699">
                  <c:v>6.3182870370370361E-2</c:v>
                </c:pt>
                <c:pt idx="3700">
                  <c:v>6.3541666666666663E-2</c:v>
                </c:pt>
                <c:pt idx="3701">
                  <c:v>6.3993055555555553E-2</c:v>
                </c:pt>
                <c:pt idx="3702">
                  <c:v>6.4097222222222222E-2</c:v>
                </c:pt>
                <c:pt idx="3703">
                  <c:v>6.4108796296296303E-2</c:v>
                </c:pt>
                <c:pt idx="3704">
                  <c:v>6.4386574074074068E-2</c:v>
                </c:pt>
                <c:pt idx="3705">
                  <c:v>6.4618055555555554E-2</c:v>
                </c:pt>
                <c:pt idx="3706">
                  <c:v>6.4710648148148142E-2</c:v>
                </c:pt>
                <c:pt idx="3707">
                  <c:v>6.4814814814814811E-2</c:v>
                </c:pt>
                <c:pt idx="3708">
                  <c:v>6.5069444444444444E-2</c:v>
                </c:pt>
                <c:pt idx="3709">
                  <c:v>6.5324074074074076E-2</c:v>
                </c:pt>
                <c:pt idx="3710">
                  <c:v>6.5358796296296304E-2</c:v>
                </c:pt>
                <c:pt idx="3711">
                  <c:v>6.6157407407407401E-2</c:v>
                </c:pt>
                <c:pt idx="3712">
                  <c:v>6.6192129629629629E-2</c:v>
                </c:pt>
                <c:pt idx="3713">
                  <c:v>6.6284722222222217E-2</c:v>
                </c:pt>
                <c:pt idx="3714">
                  <c:v>6.6377314814814806E-2</c:v>
                </c:pt>
                <c:pt idx="3715">
                  <c:v>6.6527777777777783E-2</c:v>
                </c:pt>
                <c:pt idx="3716">
                  <c:v>6.653935185185185E-2</c:v>
                </c:pt>
                <c:pt idx="3717">
                  <c:v>6.6620370370370371E-2</c:v>
                </c:pt>
                <c:pt idx="3718">
                  <c:v>6.6805555555555562E-2</c:v>
                </c:pt>
                <c:pt idx="3719">
                  <c:v>6.7083333333333328E-2</c:v>
                </c:pt>
                <c:pt idx="3720">
                  <c:v>6.7314814814814813E-2</c:v>
                </c:pt>
                <c:pt idx="3721">
                  <c:v>6.7453703703703696E-2</c:v>
                </c:pt>
                <c:pt idx="3722">
                  <c:v>6.7557870370370365E-2</c:v>
                </c:pt>
                <c:pt idx="3723">
                  <c:v>6.7604166666666674E-2</c:v>
                </c:pt>
                <c:pt idx="3724">
                  <c:v>6.7673611111111115E-2</c:v>
                </c:pt>
                <c:pt idx="3725">
                  <c:v>6.7905092592592586E-2</c:v>
                </c:pt>
                <c:pt idx="3726">
                  <c:v>6.7939814814814814E-2</c:v>
                </c:pt>
                <c:pt idx="3727">
                  <c:v>6.8263888888888888E-2</c:v>
                </c:pt>
                <c:pt idx="3728">
                  <c:v>6.8877314814814808E-2</c:v>
                </c:pt>
                <c:pt idx="3729">
                  <c:v>6.9074074074074079E-2</c:v>
                </c:pt>
                <c:pt idx="3730">
                  <c:v>6.9166666666666668E-2</c:v>
                </c:pt>
                <c:pt idx="3731">
                  <c:v>6.9224537037037029E-2</c:v>
                </c:pt>
                <c:pt idx="3732">
                  <c:v>7.0011574074074087E-2</c:v>
                </c:pt>
                <c:pt idx="3733">
                  <c:v>7.0057870370370368E-2</c:v>
                </c:pt>
                <c:pt idx="3734">
                  <c:v>7.0821759259259265E-2</c:v>
                </c:pt>
                <c:pt idx="3735">
                  <c:v>7.1574074074074082E-2</c:v>
                </c:pt>
                <c:pt idx="3736">
                  <c:v>7.1620370370370376E-2</c:v>
                </c:pt>
                <c:pt idx="3737">
                  <c:v>7.2488425925925928E-2</c:v>
                </c:pt>
                <c:pt idx="3738">
                  <c:v>7.3761574074074077E-2</c:v>
                </c:pt>
                <c:pt idx="3739">
                  <c:v>7.5405092592592593E-2</c:v>
                </c:pt>
                <c:pt idx="3740">
                  <c:v>7.5856481481481483E-2</c:v>
                </c:pt>
                <c:pt idx="3741">
                  <c:v>7.662037037037038E-2</c:v>
                </c:pt>
                <c:pt idx="3742">
                  <c:v>7.6840277777777785E-2</c:v>
                </c:pt>
                <c:pt idx="3743">
                  <c:v>7.694444444444444E-2</c:v>
                </c:pt>
                <c:pt idx="3744">
                  <c:v>7.7164351851851845E-2</c:v>
                </c:pt>
                <c:pt idx="3745">
                  <c:v>7.7592592592592588E-2</c:v>
                </c:pt>
                <c:pt idx="3746">
                  <c:v>7.8692129629629626E-2</c:v>
                </c:pt>
                <c:pt idx="3747">
                  <c:v>7.9409722222222215E-2</c:v>
                </c:pt>
                <c:pt idx="3748">
                  <c:v>8.1215277777777775E-2</c:v>
                </c:pt>
                <c:pt idx="3749">
                  <c:v>8.3506944444444453E-2</c:v>
                </c:pt>
                <c:pt idx="3750">
                  <c:v>0.22177083333333333</c:v>
                </c:pt>
              </c:numCache>
            </c:numRef>
          </c:val>
          <c:smooth val="0"/>
          <c:extLst>
            <c:ext xmlns:c16="http://schemas.microsoft.com/office/drawing/2014/chart" uri="{C3380CC4-5D6E-409C-BE32-E72D297353CC}">
              <c16:uniqueId val="{00000001-0A29-4BCE-8184-A9DDDCE640E3}"/>
            </c:ext>
          </c:extLst>
        </c:ser>
        <c:dLbls>
          <c:showLegendKey val="0"/>
          <c:showVal val="0"/>
          <c:showCatName val="0"/>
          <c:showSerName val="0"/>
          <c:showPercent val="0"/>
          <c:showBubbleSize val="0"/>
        </c:dLbls>
        <c:marker val="1"/>
        <c:smooth val="0"/>
        <c:axId val="1955937968"/>
        <c:axId val="2063696224"/>
      </c:lineChart>
      <c:catAx>
        <c:axId val="1955937968"/>
        <c:scaling>
          <c:orientation val="minMax"/>
        </c:scaling>
        <c:delete val="1"/>
        <c:axPos val="b"/>
        <c:majorTickMark val="none"/>
        <c:minorTickMark val="none"/>
        <c:tickLblPos val="nextTo"/>
        <c:crossAx val="2063696224"/>
        <c:crosses val="autoZero"/>
        <c:auto val="1"/>
        <c:lblAlgn val="ctr"/>
        <c:lblOffset val="100"/>
        <c:noMultiLvlLbl val="0"/>
      </c:catAx>
      <c:valAx>
        <c:axId val="2063696224"/>
        <c:scaling>
          <c:orientation val="minMax"/>
          <c:max val="7.5000000000000011E-2"/>
        </c:scaling>
        <c:delete val="0"/>
        <c:axPos val="l"/>
        <c:majorGridlines>
          <c:spPr>
            <a:ln w="9525" cap="flat" cmpd="sng" algn="ctr">
              <a:solidFill>
                <a:schemeClr val="tx1">
                  <a:lumMod val="15000"/>
                  <a:lumOff val="85000"/>
                </a:schemeClr>
              </a:solidFill>
              <a:round/>
            </a:ln>
            <a:effectLst/>
          </c:spPr>
        </c:majorGridlines>
        <c:numFmt formatCode="h:mm:ss"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955937968"/>
        <c:crosses val="autoZero"/>
        <c:crossBetween val="between"/>
      </c:valAx>
      <c:valAx>
        <c:axId val="2063692768"/>
        <c:scaling>
          <c:orientation val="minMax"/>
          <c:max val="1"/>
          <c:min val="-1"/>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955916752"/>
        <c:crosses val="max"/>
        <c:crossBetween val="between"/>
      </c:valAx>
      <c:catAx>
        <c:axId val="1955916752"/>
        <c:scaling>
          <c:orientation val="minMax"/>
        </c:scaling>
        <c:delete val="1"/>
        <c:axPos val="b"/>
        <c:majorTickMark val="out"/>
        <c:minorTickMark val="none"/>
        <c:tickLblPos val="nextTo"/>
        <c:crossAx val="2063692768"/>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col"/>
        <c:grouping val="clustered"/>
        <c:varyColors val="0"/>
        <c:ser>
          <c:idx val="1"/>
          <c:order val="1"/>
          <c:tx>
            <c:strRef>
              <c:f>Sheet8!$B$1</c:f>
              <c:strCache>
                <c:ptCount val="1"/>
                <c:pt idx="0">
                  <c:v>Deviation</c:v>
                </c:pt>
              </c:strCache>
            </c:strRef>
          </c:tx>
          <c:spPr>
            <a:solidFill>
              <a:schemeClr val="accent2"/>
            </a:solidFill>
            <a:ln>
              <a:noFill/>
            </a:ln>
            <a:effectLst/>
          </c:spPr>
          <c:invertIfNegative val="0"/>
          <c:val>
            <c:numRef>
              <c:f>Sheet8!$B$2:$B$3753</c:f>
              <c:numCache>
                <c:formatCode>General</c:formatCode>
                <c:ptCount val="3752"/>
                <c:pt idx="0">
                  <c:v>-8.0917135660821551E-2</c:v>
                </c:pt>
                <c:pt idx="1">
                  <c:v>0.23246804090208292</c:v>
                </c:pt>
                <c:pt idx="2">
                  <c:v>-0.20876469533772657</c:v>
                </c:pt>
                <c:pt idx="3">
                  <c:v>0.27795270376655484</c:v>
                </c:pt>
                <c:pt idx="4">
                  <c:v>0.9360162204073792</c:v>
                </c:pt>
                <c:pt idx="5">
                  <c:v>-0.43287733469198986</c:v>
                </c:pt>
                <c:pt idx="6">
                  <c:v>-2.0154214357808221E-2</c:v>
                </c:pt>
                <c:pt idx="7">
                  <c:v>0.26783709132784028</c:v>
                </c:pt>
                <c:pt idx="8">
                  <c:v>0.47801880988405882</c:v>
                </c:pt>
                <c:pt idx="9">
                  <c:v>-0.30196204272862048</c:v>
                </c:pt>
                <c:pt idx="10">
                  <c:v>-0.29438963595172141</c:v>
                </c:pt>
                <c:pt idx="11">
                  <c:v>-0.35392830239188383</c:v>
                </c:pt>
                <c:pt idx="12">
                  <c:v>7.3476793261009823E-2</c:v>
                </c:pt>
                <c:pt idx="13">
                  <c:v>-0.29405847685017056</c:v>
                </c:pt>
                <c:pt idx="14">
                  <c:v>-0.59660807664414828</c:v>
                </c:pt>
                <c:pt idx="15">
                  <c:v>0.53275639795094132</c:v>
                </c:pt>
                <c:pt idx="16">
                  <c:v>0.25950513205847725</c:v>
                </c:pt>
                <c:pt idx="17">
                  <c:v>0.24614908906525076</c:v>
                </c:pt>
                <c:pt idx="18">
                  <c:v>-0.31666439929089241</c:v>
                </c:pt>
                <c:pt idx="19">
                  <c:v>-3.1145818908623547E-2</c:v>
                </c:pt>
                <c:pt idx="20">
                  <c:v>0.1132448600946508</c:v>
                </c:pt>
                <c:pt idx="21">
                  <c:v>-0.40649397243290991</c:v>
                </c:pt>
                <c:pt idx="22">
                  <c:v>-0.34353370260477534</c:v>
                </c:pt>
                <c:pt idx="23">
                  <c:v>3.7960176699603734E-2</c:v>
                </c:pt>
                <c:pt idx="24">
                  <c:v>1.2859818521274585E-3</c:v>
                </c:pt>
                <c:pt idx="25">
                  <c:v>-0.75554537549337664</c:v>
                </c:pt>
                <c:pt idx="26">
                  <c:v>-0.38080988870224625</c:v>
                </c:pt>
                <c:pt idx="27">
                  <c:v>-7.117151577202295E-2</c:v>
                </c:pt>
                <c:pt idx="28">
                  <c:v>-0.25397237122231592</c:v>
                </c:pt>
                <c:pt idx="29">
                  <c:v>-0.31586052272802045</c:v>
                </c:pt>
                <c:pt idx="30">
                  <c:v>-0.87137042657962394</c:v>
                </c:pt>
                <c:pt idx="31">
                  <c:v>0.23776432896729108</c:v>
                </c:pt>
                <c:pt idx="32">
                  <c:v>0.42930730096567504</c:v>
                </c:pt>
                <c:pt idx="33">
                  <c:v>-0.33496980010117244</c:v>
                </c:pt>
                <c:pt idx="34">
                  <c:v>-0.61622051969433034</c:v>
                </c:pt>
                <c:pt idx="35">
                  <c:v>0.40367513806844535</c:v>
                </c:pt>
                <c:pt idx="36">
                  <c:v>-0.40466083792854396</c:v>
                </c:pt>
                <c:pt idx="37">
                  <c:v>-0.45269783742356962</c:v>
                </c:pt>
                <c:pt idx="38">
                  <c:v>-0.12554500368723445</c:v>
                </c:pt>
                <c:pt idx="39">
                  <c:v>0.81983859573873252</c:v>
                </c:pt>
                <c:pt idx="40">
                  <c:v>-0.29643980800702657</c:v>
                </c:pt>
                <c:pt idx="41">
                  <c:v>1.8947113906733683E-3</c:v>
                </c:pt>
                <c:pt idx="42">
                  <c:v>3.1452378777330696E-2</c:v>
                </c:pt>
                <c:pt idx="43">
                  <c:v>-0.54252798343994824</c:v>
                </c:pt>
                <c:pt idx="44">
                  <c:v>-0.34176109889129536</c:v>
                </c:pt>
                <c:pt idx="45">
                  <c:v>-4.2709726198746377E-2</c:v>
                </c:pt>
                <c:pt idx="46">
                  <c:v>-0.50005492426773679</c:v>
                </c:pt>
                <c:pt idx="47">
                  <c:v>0.26508245829743227</c:v>
                </c:pt>
                <c:pt idx="48">
                  <c:v>-0.37515546448452602</c:v>
                </c:pt>
                <c:pt idx="49">
                  <c:v>-0.18511457733941877</c:v>
                </c:pt>
                <c:pt idx="50">
                  <c:v>-0.91665809339065862</c:v>
                </c:pt>
                <c:pt idx="51">
                  <c:v>-0.12519610742270629</c:v>
                </c:pt>
                <c:pt idx="52">
                  <c:v>-0.15013760869003104</c:v>
                </c:pt>
                <c:pt idx="53">
                  <c:v>0.43944693622199221</c:v>
                </c:pt>
                <c:pt idx="54">
                  <c:v>-0.59550766857162973</c:v>
                </c:pt>
                <c:pt idx="55">
                  <c:v>0.57083430425426485</c:v>
                </c:pt>
                <c:pt idx="56">
                  <c:v>-0.52082124944848274</c:v>
                </c:pt>
                <c:pt idx="57">
                  <c:v>-0.3863415181340214</c:v>
                </c:pt>
                <c:pt idx="58">
                  <c:v>0.23618530799237078</c:v>
                </c:pt>
                <c:pt idx="59">
                  <c:v>-2.3975677403698475E-2</c:v>
                </c:pt>
                <c:pt idx="60">
                  <c:v>0.36182653538288151</c:v>
                </c:pt>
                <c:pt idx="61">
                  <c:v>-0.45121627013329757</c:v>
                </c:pt>
                <c:pt idx="62">
                  <c:v>-0.46122440348835747</c:v>
                </c:pt>
                <c:pt idx="63">
                  <c:v>-0.14837960715446277</c:v>
                </c:pt>
                <c:pt idx="64">
                  <c:v>-0.2339830669661434</c:v>
                </c:pt>
                <c:pt idx="65">
                  <c:v>-0.73767231252323728</c:v>
                </c:pt>
                <c:pt idx="66">
                  <c:v>-0.58898102461819968</c:v>
                </c:pt>
                <c:pt idx="67">
                  <c:v>0.60949770390829361</c:v>
                </c:pt>
                <c:pt idx="68">
                  <c:v>-0.16396705637712933</c:v>
                </c:pt>
                <c:pt idx="69">
                  <c:v>0.65447154306599009</c:v>
                </c:pt>
                <c:pt idx="70">
                  <c:v>-0.24554174850320973</c:v>
                </c:pt>
                <c:pt idx="71">
                  <c:v>-0.72509882206489562</c:v>
                </c:pt>
                <c:pt idx="72">
                  <c:v>-0.87132619700945946</c:v>
                </c:pt>
                <c:pt idx="73">
                  <c:v>-0.62862745067917503</c:v>
                </c:pt>
                <c:pt idx="74">
                  <c:v>-0.64089457848298026</c:v>
                </c:pt>
                <c:pt idx="75">
                  <c:v>0.32133296481511359</c:v>
                </c:pt>
                <c:pt idx="76">
                  <c:v>0.64925942070851461</c:v>
                </c:pt>
                <c:pt idx="77">
                  <c:v>0.75447231062352438</c:v>
                </c:pt>
                <c:pt idx="78">
                  <c:v>0.25711934576944429</c:v>
                </c:pt>
                <c:pt idx="79">
                  <c:v>-0.66483917660300662</c:v>
                </c:pt>
                <c:pt idx="80">
                  <c:v>-0.46292137863910288</c:v>
                </c:pt>
                <c:pt idx="81">
                  <c:v>0.40492742220279704</c:v>
                </c:pt>
                <c:pt idx="82">
                  <c:v>-0.28390516128504961</c:v>
                </c:pt>
                <c:pt idx="83">
                  <c:v>-6.294037003259835E-2</c:v>
                </c:pt>
                <c:pt idx="84">
                  <c:v>-0.20337046086012811</c:v>
                </c:pt>
                <c:pt idx="85">
                  <c:v>-0.57116018734015284</c:v>
                </c:pt>
                <c:pt idx="86">
                  <c:v>-0.7873708142116439</c:v>
                </c:pt>
                <c:pt idx="87">
                  <c:v>0.28906653501311119</c:v>
                </c:pt>
                <c:pt idx="88">
                  <c:v>-0.75074790054341656</c:v>
                </c:pt>
                <c:pt idx="89">
                  <c:v>0.63533163541884075</c:v>
                </c:pt>
                <c:pt idx="90">
                  <c:v>-0.62470653863931935</c:v>
                </c:pt>
                <c:pt idx="91">
                  <c:v>-0.51564062750318773</c:v>
                </c:pt>
                <c:pt idx="92">
                  <c:v>-0.88165229048151506</c:v>
                </c:pt>
                <c:pt idx="93">
                  <c:v>-0.51811251683198734</c:v>
                </c:pt>
                <c:pt idx="94">
                  <c:v>-0.51549487670388261</c:v>
                </c:pt>
                <c:pt idx="95">
                  <c:v>6.9405186329672658E-2</c:v>
                </c:pt>
                <c:pt idx="96">
                  <c:v>-0.21313842103891623</c:v>
                </c:pt>
                <c:pt idx="97">
                  <c:v>-0.64453006292769921</c:v>
                </c:pt>
                <c:pt idx="98">
                  <c:v>-0.47915127324479645</c:v>
                </c:pt>
                <c:pt idx="99">
                  <c:v>-0.3315184829552667</c:v>
                </c:pt>
                <c:pt idx="100">
                  <c:v>0.2336756740606126</c:v>
                </c:pt>
                <c:pt idx="101">
                  <c:v>0.45259769734837552</c:v>
                </c:pt>
                <c:pt idx="102">
                  <c:v>-0.10548896625142497</c:v>
                </c:pt>
                <c:pt idx="103">
                  <c:v>-0.88942314102903863</c:v>
                </c:pt>
                <c:pt idx="104">
                  <c:v>0.25753509782799289</c:v>
                </c:pt>
                <c:pt idx="105">
                  <c:v>-0.92997196021228279</c:v>
                </c:pt>
                <c:pt idx="106">
                  <c:v>-0.12312712574676198</c:v>
                </c:pt>
                <c:pt idx="107">
                  <c:v>-0.31148745456095972</c:v>
                </c:pt>
                <c:pt idx="108">
                  <c:v>0</c:v>
                </c:pt>
                <c:pt idx="109">
                  <c:v>-0.37878496636095421</c:v>
                </c:pt>
                <c:pt idx="110">
                  <c:v>-0.31039020895547992</c:v>
                </c:pt>
                <c:pt idx="111">
                  <c:v>0.75340121351100875</c:v>
                </c:pt>
                <c:pt idx="112">
                  <c:v>-0.35864278046443282</c:v>
                </c:pt>
                <c:pt idx="113">
                  <c:v>-0.3622954760935147</c:v>
                </c:pt>
                <c:pt idx="114">
                  <c:v>-0.90604555352918503</c:v>
                </c:pt>
                <c:pt idx="115">
                  <c:v>-0.60977244981069334</c:v>
                </c:pt>
                <c:pt idx="116">
                  <c:v>-0.46901409833910385</c:v>
                </c:pt>
                <c:pt idx="117">
                  <c:v>0</c:v>
                </c:pt>
                <c:pt idx="118">
                  <c:v>0.95034088587324916</c:v>
                </c:pt>
                <c:pt idx="119">
                  <c:v>-0.73918573795872755</c:v>
                </c:pt>
                <c:pt idx="120">
                  <c:v>-0.6549054853299684</c:v>
                </c:pt>
                <c:pt idx="121">
                  <c:v>-0.13337389796420987</c:v>
                </c:pt>
                <c:pt idx="122">
                  <c:v>-0.55840364548032351</c:v>
                </c:pt>
                <c:pt idx="123">
                  <c:v>-0.76362612478306813</c:v>
                </c:pt>
                <c:pt idx="124">
                  <c:v>-0.57124438864795168</c:v>
                </c:pt>
                <c:pt idx="125">
                  <c:v>-0.91287912507268798</c:v>
                </c:pt>
                <c:pt idx="126">
                  <c:v>-0.33187857729184839</c:v>
                </c:pt>
                <c:pt idx="127">
                  <c:v>-0.22485940418497918</c:v>
                </c:pt>
                <c:pt idx="128">
                  <c:v>-0.78864101701002809</c:v>
                </c:pt>
                <c:pt idx="129">
                  <c:v>0</c:v>
                </c:pt>
                <c:pt idx="130">
                  <c:v>-0.79374388301090804</c:v>
                </c:pt>
                <c:pt idx="131">
                  <c:v>-0.4374430421365148</c:v>
                </c:pt>
                <c:pt idx="132">
                  <c:v>3.5077915318474984E-2</c:v>
                </c:pt>
                <c:pt idx="133">
                  <c:v>-0.57107973085058106</c:v>
                </c:pt>
                <c:pt idx="134">
                  <c:v>-0.50578090892447047</c:v>
                </c:pt>
                <c:pt idx="135">
                  <c:v>-0.59716481198281901</c:v>
                </c:pt>
                <c:pt idx="136">
                  <c:v>2.0723056909831984E-2</c:v>
                </c:pt>
                <c:pt idx="137">
                  <c:v>-0.66684525672676098</c:v>
                </c:pt>
                <c:pt idx="138">
                  <c:v>-0.74626425132193919</c:v>
                </c:pt>
                <c:pt idx="139">
                  <c:v>-0.25408784966971792</c:v>
                </c:pt>
                <c:pt idx="140">
                  <c:v>0.24093672302207517</c:v>
                </c:pt>
                <c:pt idx="141">
                  <c:v>0.26894365930746261</c:v>
                </c:pt>
                <c:pt idx="142">
                  <c:v>-0.51278520403799965</c:v>
                </c:pt>
                <c:pt idx="143">
                  <c:v>-0.41187677769327286</c:v>
                </c:pt>
                <c:pt idx="144">
                  <c:v>-0.62815595117376666</c:v>
                </c:pt>
                <c:pt idx="145">
                  <c:v>0.60681809003896614</c:v>
                </c:pt>
                <c:pt idx="146">
                  <c:v>-0.69927480464668412</c:v>
                </c:pt>
                <c:pt idx="147">
                  <c:v>-0.72849203370775895</c:v>
                </c:pt>
                <c:pt idx="148">
                  <c:v>-0.29032174100199815</c:v>
                </c:pt>
                <c:pt idx="149">
                  <c:v>-0.13574779533614745</c:v>
                </c:pt>
                <c:pt idx="150">
                  <c:v>0.16619161564615378</c:v>
                </c:pt>
                <c:pt idx="151">
                  <c:v>-0.10063762059560397</c:v>
                </c:pt>
                <c:pt idx="152">
                  <c:v>-0.58632150491389268</c:v>
                </c:pt>
                <c:pt idx="153">
                  <c:v>0</c:v>
                </c:pt>
                <c:pt idx="154">
                  <c:v>0</c:v>
                </c:pt>
                <c:pt idx="155">
                  <c:v>-0.74589964495179462</c:v>
                </c:pt>
                <c:pt idx="156">
                  <c:v>0.62606022264677907</c:v>
                </c:pt>
                <c:pt idx="157">
                  <c:v>-0.66188122198921162</c:v>
                </c:pt>
                <c:pt idx="158">
                  <c:v>-0.47011759542384418</c:v>
                </c:pt>
                <c:pt idx="159">
                  <c:v>-0.26879951337239927</c:v>
                </c:pt>
                <c:pt idx="160">
                  <c:v>-0.58821438165043161</c:v>
                </c:pt>
                <c:pt idx="161">
                  <c:v>-0.56771643978029818</c:v>
                </c:pt>
                <c:pt idx="162">
                  <c:v>-0.18747305939764369</c:v>
                </c:pt>
                <c:pt idx="163">
                  <c:v>-0.12020060425592516</c:v>
                </c:pt>
                <c:pt idx="164">
                  <c:v>-0.28224950436713792</c:v>
                </c:pt>
                <c:pt idx="165">
                  <c:v>-0.88811593917965803</c:v>
                </c:pt>
                <c:pt idx="166">
                  <c:v>0.24617058304301778</c:v>
                </c:pt>
                <c:pt idx="167">
                  <c:v>0.28456354388104016</c:v>
                </c:pt>
                <c:pt idx="168">
                  <c:v>-0.8169420641159657</c:v>
                </c:pt>
                <c:pt idx="169">
                  <c:v>2.8562000406723468E-2</c:v>
                </c:pt>
                <c:pt idx="170">
                  <c:v>-0.79438276868054858</c:v>
                </c:pt>
                <c:pt idx="171">
                  <c:v>-0.4123025146358324</c:v>
                </c:pt>
                <c:pt idx="172">
                  <c:v>-0.52777182207240925</c:v>
                </c:pt>
                <c:pt idx="173">
                  <c:v>-0.10951493567555463</c:v>
                </c:pt>
                <c:pt idx="174">
                  <c:v>0.14946205169544444</c:v>
                </c:pt>
                <c:pt idx="175">
                  <c:v>-0.60022398925107456</c:v>
                </c:pt>
                <c:pt idx="176">
                  <c:v>9.1820172448003525E-3</c:v>
                </c:pt>
                <c:pt idx="177">
                  <c:v>-0.83487536486062131</c:v>
                </c:pt>
                <c:pt idx="178">
                  <c:v>-0.67925959258450397</c:v>
                </c:pt>
                <c:pt idx="179">
                  <c:v>-0.90974183849706136</c:v>
                </c:pt>
                <c:pt idx="180">
                  <c:v>-0.72819659391261848</c:v>
                </c:pt>
                <c:pt idx="181">
                  <c:v>-0.78536533763339467</c:v>
                </c:pt>
                <c:pt idx="182">
                  <c:v>-0.48292294487243426</c:v>
                </c:pt>
                <c:pt idx="183">
                  <c:v>-0.90640360966058287</c:v>
                </c:pt>
                <c:pt idx="184">
                  <c:v>-0.76845732946978373</c:v>
                </c:pt>
                <c:pt idx="185">
                  <c:v>-0.4379739083614641</c:v>
                </c:pt>
                <c:pt idx="186">
                  <c:v>-0.58121029273509139</c:v>
                </c:pt>
                <c:pt idx="187">
                  <c:v>0</c:v>
                </c:pt>
                <c:pt idx="188">
                  <c:v>0.33559788475711594</c:v>
                </c:pt>
                <c:pt idx="189">
                  <c:v>-0.60353092130576669</c:v>
                </c:pt>
                <c:pt idx="190">
                  <c:v>0.47446841707385112</c:v>
                </c:pt>
                <c:pt idx="191">
                  <c:v>0</c:v>
                </c:pt>
                <c:pt idx="192">
                  <c:v>-4.383255814442779E-2</c:v>
                </c:pt>
                <c:pt idx="193">
                  <c:v>-0.90041515310169107</c:v>
                </c:pt>
                <c:pt idx="194">
                  <c:v>-0.75078540989893605</c:v>
                </c:pt>
                <c:pt idx="195">
                  <c:v>-0.19082098460185667</c:v>
                </c:pt>
                <c:pt idx="196">
                  <c:v>4.5829463062610924E-2</c:v>
                </c:pt>
                <c:pt idx="197">
                  <c:v>-0.54332982108184313</c:v>
                </c:pt>
                <c:pt idx="198">
                  <c:v>-0.43194081012958135</c:v>
                </c:pt>
                <c:pt idx="199">
                  <c:v>-0.66908984320993792</c:v>
                </c:pt>
                <c:pt idx="200">
                  <c:v>-0.66525036986663966</c:v>
                </c:pt>
                <c:pt idx="201">
                  <c:v>-0.58788192716825216</c:v>
                </c:pt>
                <c:pt idx="202">
                  <c:v>-0.52872664817015391</c:v>
                </c:pt>
                <c:pt idx="203">
                  <c:v>0.59437424255608762</c:v>
                </c:pt>
                <c:pt idx="204">
                  <c:v>-0.32205228539019054</c:v>
                </c:pt>
                <c:pt idx="205">
                  <c:v>0.28621579735555985</c:v>
                </c:pt>
                <c:pt idx="206">
                  <c:v>-5.2975020277184898E-2</c:v>
                </c:pt>
                <c:pt idx="207">
                  <c:v>-0.80831376488033491</c:v>
                </c:pt>
                <c:pt idx="208">
                  <c:v>-0.17144891359364611</c:v>
                </c:pt>
                <c:pt idx="209">
                  <c:v>-0.26776989184947653</c:v>
                </c:pt>
                <c:pt idx="210">
                  <c:v>-0.81898074454193392</c:v>
                </c:pt>
                <c:pt idx="211">
                  <c:v>-0.60568529778324443</c:v>
                </c:pt>
                <c:pt idx="212">
                  <c:v>-0.72470664316347488</c:v>
                </c:pt>
                <c:pt idx="213">
                  <c:v>-0.24968718399175893</c:v>
                </c:pt>
                <c:pt idx="214">
                  <c:v>-0.17567665255881124</c:v>
                </c:pt>
                <c:pt idx="215">
                  <c:v>-0.62441661716371766</c:v>
                </c:pt>
                <c:pt idx="216">
                  <c:v>-0.4955999414089029</c:v>
                </c:pt>
                <c:pt idx="217">
                  <c:v>-0.58980742664213337</c:v>
                </c:pt>
                <c:pt idx="218">
                  <c:v>-0.31638634248926739</c:v>
                </c:pt>
                <c:pt idx="219">
                  <c:v>-0.54618650138396396</c:v>
                </c:pt>
                <c:pt idx="220">
                  <c:v>-0.95212988653059993</c:v>
                </c:pt>
                <c:pt idx="221">
                  <c:v>0.11856030164783514</c:v>
                </c:pt>
                <c:pt idx="222">
                  <c:v>8.3898112752172502E-2</c:v>
                </c:pt>
                <c:pt idx="223">
                  <c:v>-0.81056479309182949</c:v>
                </c:pt>
                <c:pt idx="224">
                  <c:v>-0.61088318902424565</c:v>
                </c:pt>
                <c:pt idx="225">
                  <c:v>-0.12615838592565881</c:v>
                </c:pt>
                <c:pt idx="226">
                  <c:v>-0.52863825739174686</c:v>
                </c:pt>
                <c:pt idx="227">
                  <c:v>-0.28434604434403882</c:v>
                </c:pt>
                <c:pt idx="228">
                  <c:v>0.14049876724203367</c:v>
                </c:pt>
                <c:pt idx="229">
                  <c:v>0.46123490505404463</c:v>
                </c:pt>
                <c:pt idx="230">
                  <c:v>-0.49305535677001072</c:v>
                </c:pt>
                <c:pt idx="231">
                  <c:v>-0.28256874952048916</c:v>
                </c:pt>
                <c:pt idx="232">
                  <c:v>-0.70988009854279221</c:v>
                </c:pt>
                <c:pt idx="233">
                  <c:v>-0.92725546108477441</c:v>
                </c:pt>
                <c:pt idx="234">
                  <c:v>0</c:v>
                </c:pt>
                <c:pt idx="235">
                  <c:v>0.43501535163072502</c:v>
                </c:pt>
                <c:pt idx="236">
                  <c:v>-0.24573659846294454</c:v>
                </c:pt>
                <c:pt idx="237">
                  <c:v>-0.38081277765945365</c:v>
                </c:pt>
                <c:pt idx="238">
                  <c:v>-0.61296616762626233</c:v>
                </c:pt>
                <c:pt idx="239">
                  <c:v>-0.74709213473758573</c:v>
                </c:pt>
                <c:pt idx="240">
                  <c:v>-0.66720015542096855</c:v>
                </c:pt>
                <c:pt idx="241">
                  <c:v>-0.37666593694444273</c:v>
                </c:pt>
                <c:pt idx="242">
                  <c:v>0.71032532936841353</c:v>
                </c:pt>
                <c:pt idx="243">
                  <c:v>0.40036305373291869</c:v>
                </c:pt>
                <c:pt idx="244">
                  <c:v>-0.83701238125830069</c:v>
                </c:pt>
                <c:pt idx="245">
                  <c:v>-0.50728643827949194</c:v>
                </c:pt>
                <c:pt idx="246">
                  <c:v>-0.85279235081504967</c:v>
                </c:pt>
                <c:pt idx="247">
                  <c:v>-0.28256297958040372</c:v>
                </c:pt>
                <c:pt idx="248">
                  <c:v>-0.27325201738692978</c:v>
                </c:pt>
                <c:pt idx="249">
                  <c:v>-0.5268913060823176</c:v>
                </c:pt>
                <c:pt idx="250">
                  <c:v>0.89273731427384362</c:v>
                </c:pt>
                <c:pt idx="251">
                  <c:v>-0.30792756621502732</c:v>
                </c:pt>
                <c:pt idx="252">
                  <c:v>0.19859662734066325</c:v>
                </c:pt>
                <c:pt idx="253">
                  <c:v>-0.66378208522071436</c:v>
                </c:pt>
                <c:pt idx="254">
                  <c:v>0.53174332558550019</c:v>
                </c:pt>
                <c:pt idx="255">
                  <c:v>0.87258325492537236</c:v>
                </c:pt>
                <c:pt idx="256">
                  <c:v>-0.90149839415656152</c:v>
                </c:pt>
                <c:pt idx="257">
                  <c:v>0.37802066083960573</c:v>
                </c:pt>
                <c:pt idx="258">
                  <c:v>-0.18828346878502022</c:v>
                </c:pt>
                <c:pt idx="259">
                  <c:v>0.97136433114529108</c:v>
                </c:pt>
                <c:pt idx="260">
                  <c:v>-0.10096394668059806</c:v>
                </c:pt>
                <c:pt idx="261">
                  <c:v>-0.73985723116230695</c:v>
                </c:pt>
                <c:pt idx="262">
                  <c:v>-0.6119555028912208</c:v>
                </c:pt>
                <c:pt idx="263">
                  <c:v>0.44182594244216078</c:v>
                </c:pt>
                <c:pt idx="264">
                  <c:v>0.80535148820439972</c:v>
                </c:pt>
                <c:pt idx="265">
                  <c:v>-0.41565095714272571</c:v>
                </c:pt>
                <c:pt idx="266">
                  <c:v>-0.36321395727552747</c:v>
                </c:pt>
                <c:pt idx="267">
                  <c:v>6.1516183012620074E-2</c:v>
                </c:pt>
                <c:pt idx="268">
                  <c:v>-0.21002874106541627</c:v>
                </c:pt>
                <c:pt idx="269">
                  <c:v>-0.42331221992758755</c:v>
                </c:pt>
                <c:pt idx="270">
                  <c:v>8.9355846959916579E-2</c:v>
                </c:pt>
                <c:pt idx="271">
                  <c:v>-0.82635625584387118</c:v>
                </c:pt>
                <c:pt idx="272">
                  <c:v>-0.50153846350605547</c:v>
                </c:pt>
                <c:pt idx="273">
                  <c:v>-8.091466042488113E-2</c:v>
                </c:pt>
                <c:pt idx="274">
                  <c:v>0.21991760075270939</c:v>
                </c:pt>
                <c:pt idx="275">
                  <c:v>-0.92659070249962694</c:v>
                </c:pt>
                <c:pt idx="276">
                  <c:v>-0.40065305193307693</c:v>
                </c:pt>
                <c:pt idx="277">
                  <c:v>-5.8706174123638363E-2</c:v>
                </c:pt>
                <c:pt idx="278">
                  <c:v>-0.3931612583881342</c:v>
                </c:pt>
                <c:pt idx="279">
                  <c:v>2.7378944601427199E-2</c:v>
                </c:pt>
                <c:pt idx="280">
                  <c:v>0.58233301836149287</c:v>
                </c:pt>
                <c:pt idx="281">
                  <c:v>-0.67554069268967121</c:v>
                </c:pt>
                <c:pt idx="282">
                  <c:v>-0.54552040399280755</c:v>
                </c:pt>
                <c:pt idx="283">
                  <c:v>0.43582270225206082</c:v>
                </c:pt>
                <c:pt idx="284">
                  <c:v>0.79615955391320425</c:v>
                </c:pt>
                <c:pt idx="285">
                  <c:v>-0.63260830126379519</c:v>
                </c:pt>
                <c:pt idx="286">
                  <c:v>-0.70676484661244998</c:v>
                </c:pt>
                <c:pt idx="287">
                  <c:v>1.7217148553693589E-2</c:v>
                </c:pt>
                <c:pt idx="288">
                  <c:v>0.76742541877443438</c:v>
                </c:pt>
                <c:pt idx="289">
                  <c:v>-0.93956245056724186</c:v>
                </c:pt>
                <c:pt idx="290">
                  <c:v>0.11418056200836139</c:v>
                </c:pt>
                <c:pt idx="291">
                  <c:v>-0.56206612902420783</c:v>
                </c:pt>
                <c:pt idx="292">
                  <c:v>-0.47813732240838719</c:v>
                </c:pt>
                <c:pt idx="293">
                  <c:v>0.65869111417638337</c:v>
                </c:pt>
                <c:pt idx="294">
                  <c:v>0.59206314975154806</c:v>
                </c:pt>
                <c:pt idx="295">
                  <c:v>0.65512959238368607</c:v>
                </c:pt>
                <c:pt idx="296">
                  <c:v>-0.28015623106229481</c:v>
                </c:pt>
                <c:pt idx="297">
                  <c:v>0.74510716648105368</c:v>
                </c:pt>
                <c:pt idx="298">
                  <c:v>0.26665328676397249</c:v>
                </c:pt>
                <c:pt idx="299">
                  <c:v>0.65999846664282802</c:v>
                </c:pt>
                <c:pt idx="300">
                  <c:v>-0.40608502474824376</c:v>
                </c:pt>
                <c:pt idx="301">
                  <c:v>0.23093989369175053</c:v>
                </c:pt>
                <c:pt idx="302">
                  <c:v>-0.43941553378871534</c:v>
                </c:pt>
                <c:pt idx="303">
                  <c:v>0.46496352155002957</c:v>
                </c:pt>
                <c:pt idx="304">
                  <c:v>0.92389013916655638</c:v>
                </c:pt>
                <c:pt idx="305">
                  <c:v>-0.25007641541160841</c:v>
                </c:pt>
                <c:pt idx="306">
                  <c:v>-1.7973446075610824E-2</c:v>
                </c:pt>
                <c:pt idx="307">
                  <c:v>0.22486271432608526</c:v>
                </c:pt>
                <c:pt idx="308">
                  <c:v>-0.85904325042537655</c:v>
                </c:pt>
                <c:pt idx="309">
                  <c:v>0.20815886138960651</c:v>
                </c:pt>
                <c:pt idx="310">
                  <c:v>-0.83922131910433562</c:v>
                </c:pt>
                <c:pt idx="311">
                  <c:v>-0.94377025660829961</c:v>
                </c:pt>
                <c:pt idx="312">
                  <c:v>-0.19135431955314974</c:v>
                </c:pt>
                <c:pt idx="313">
                  <c:v>-5.0186973121087344E-2</c:v>
                </c:pt>
                <c:pt idx="314">
                  <c:v>0.26647564568676563</c:v>
                </c:pt>
                <c:pt idx="315">
                  <c:v>0.55675897555882681</c:v>
                </c:pt>
                <c:pt idx="316">
                  <c:v>-0.19811400851949379</c:v>
                </c:pt>
                <c:pt idx="317">
                  <c:v>-0.81040041881627067</c:v>
                </c:pt>
                <c:pt idx="318">
                  <c:v>-0.70963723052748928</c:v>
                </c:pt>
                <c:pt idx="319">
                  <c:v>-0.50763140871837298</c:v>
                </c:pt>
                <c:pt idx="320">
                  <c:v>-0.37552603306021837</c:v>
                </c:pt>
                <c:pt idx="321">
                  <c:v>-0.55983925903252485</c:v>
                </c:pt>
                <c:pt idx="322">
                  <c:v>-0.52766312038973895</c:v>
                </c:pt>
                <c:pt idx="323">
                  <c:v>-8.6736093750225216E-2</c:v>
                </c:pt>
                <c:pt idx="324">
                  <c:v>-3.8563681475311522E-2</c:v>
                </c:pt>
                <c:pt idx="325">
                  <c:v>0.293358031501397</c:v>
                </c:pt>
                <c:pt idx="326">
                  <c:v>-0.86480026738762517</c:v>
                </c:pt>
                <c:pt idx="327">
                  <c:v>0.11664043835692449</c:v>
                </c:pt>
                <c:pt idx="328">
                  <c:v>-0.93285587082194232</c:v>
                </c:pt>
                <c:pt idx="329">
                  <c:v>0.15334556772695002</c:v>
                </c:pt>
                <c:pt idx="330">
                  <c:v>-0.32018816029698544</c:v>
                </c:pt>
                <c:pt idx="331">
                  <c:v>-0.86558594488900753</c:v>
                </c:pt>
                <c:pt idx="332">
                  <c:v>-0.10758337746794824</c:v>
                </c:pt>
                <c:pt idx="333">
                  <c:v>0.18278568019742805</c:v>
                </c:pt>
                <c:pt idx="334">
                  <c:v>-0.82799978961708776</c:v>
                </c:pt>
                <c:pt idx="335">
                  <c:v>0.75533733101703049</c:v>
                </c:pt>
                <c:pt idx="336">
                  <c:v>-0.56128091182129392</c:v>
                </c:pt>
                <c:pt idx="337">
                  <c:v>0.48002407346749548</c:v>
                </c:pt>
                <c:pt idx="338">
                  <c:v>-0.66552501165434252</c:v>
                </c:pt>
                <c:pt idx="339">
                  <c:v>0.12465529936755712</c:v>
                </c:pt>
                <c:pt idx="340">
                  <c:v>0.8327837491034682</c:v>
                </c:pt>
                <c:pt idx="341">
                  <c:v>0.13224751199074142</c:v>
                </c:pt>
                <c:pt idx="342">
                  <c:v>-0.48299598143322947</c:v>
                </c:pt>
                <c:pt idx="343">
                  <c:v>-0.1554865904833104</c:v>
                </c:pt>
                <c:pt idx="344">
                  <c:v>-0.66080660850752504</c:v>
                </c:pt>
                <c:pt idx="345">
                  <c:v>-0.3780259063228435</c:v>
                </c:pt>
                <c:pt idx="346">
                  <c:v>-0.17075834626674102</c:v>
                </c:pt>
                <c:pt idx="347">
                  <c:v>-0.84071090330237452</c:v>
                </c:pt>
                <c:pt idx="348">
                  <c:v>-0.7347826386288463</c:v>
                </c:pt>
                <c:pt idx="349">
                  <c:v>0.46861300644349552</c:v>
                </c:pt>
                <c:pt idx="350">
                  <c:v>-0.71161607960988882</c:v>
                </c:pt>
                <c:pt idx="351">
                  <c:v>-0.72204769062280538</c:v>
                </c:pt>
                <c:pt idx="352">
                  <c:v>0.45055822182030592</c:v>
                </c:pt>
                <c:pt idx="353">
                  <c:v>0.51972845764877329</c:v>
                </c:pt>
                <c:pt idx="354">
                  <c:v>-0.45951839724922006</c:v>
                </c:pt>
                <c:pt idx="355">
                  <c:v>-0.39256550697341958</c:v>
                </c:pt>
                <c:pt idx="356">
                  <c:v>-0.69367770745133395</c:v>
                </c:pt>
                <c:pt idx="357">
                  <c:v>-0.69256416058507198</c:v>
                </c:pt>
                <c:pt idx="358">
                  <c:v>-0.26807964323341038</c:v>
                </c:pt>
                <c:pt idx="359">
                  <c:v>-0.11439800925040607</c:v>
                </c:pt>
                <c:pt idx="360">
                  <c:v>-0.72069511217580629</c:v>
                </c:pt>
                <c:pt idx="361">
                  <c:v>-0.60914359246028404</c:v>
                </c:pt>
                <c:pt idx="362">
                  <c:v>0.14103046110910694</c:v>
                </c:pt>
                <c:pt idx="363">
                  <c:v>-0.49684478982821334</c:v>
                </c:pt>
                <c:pt idx="364">
                  <c:v>-0.25236264285695176</c:v>
                </c:pt>
                <c:pt idx="365">
                  <c:v>-0.52578970667065239</c:v>
                </c:pt>
                <c:pt idx="366">
                  <c:v>-0.24536396979117822</c:v>
                </c:pt>
                <c:pt idx="367">
                  <c:v>0.16030780784475102</c:v>
                </c:pt>
                <c:pt idx="368">
                  <c:v>-0.24945429672635544</c:v>
                </c:pt>
                <c:pt idx="369">
                  <c:v>0.24582852897534405</c:v>
                </c:pt>
                <c:pt idx="370">
                  <c:v>-0.60263054460645915</c:v>
                </c:pt>
                <c:pt idx="371">
                  <c:v>-0.23686027478793972</c:v>
                </c:pt>
                <c:pt idx="372">
                  <c:v>0</c:v>
                </c:pt>
                <c:pt idx="373">
                  <c:v>-0.16855234075669978</c:v>
                </c:pt>
                <c:pt idx="374">
                  <c:v>0.16930755334534833</c:v>
                </c:pt>
                <c:pt idx="375">
                  <c:v>0.34288076926287797</c:v>
                </c:pt>
                <c:pt idx="376">
                  <c:v>-0.88693611670170158</c:v>
                </c:pt>
                <c:pt idx="377">
                  <c:v>-0.90956871584438226</c:v>
                </c:pt>
                <c:pt idx="378">
                  <c:v>-8.6225602870330945E-2</c:v>
                </c:pt>
                <c:pt idx="379">
                  <c:v>0.22630046623932537</c:v>
                </c:pt>
                <c:pt idx="380">
                  <c:v>0.16188396611403902</c:v>
                </c:pt>
                <c:pt idx="381">
                  <c:v>-0.76092531733967328</c:v>
                </c:pt>
                <c:pt idx="382">
                  <c:v>0.73160280626694851</c:v>
                </c:pt>
                <c:pt idx="383">
                  <c:v>-0.62992645799739355</c:v>
                </c:pt>
                <c:pt idx="384">
                  <c:v>0</c:v>
                </c:pt>
                <c:pt idx="385">
                  <c:v>-0.63701926135495135</c:v>
                </c:pt>
                <c:pt idx="386">
                  <c:v>-0.18180879015294013</c:v>
                </c:pt>
                <c:pt idx="387">
                  <c:v>-0.3029903595960875</c:v>
                </c:pt>
                <c:pt idx="388">
                  <c:v>-0.8719273000890001</c:v>
                </c:pt>
                <c:pt idx="389">
                  <c:v>-0.66179736365297825</c:v>
                </c:pt>
                <c:pt idx="390">
                  <c:v>0.66591560837098951</c:v>
                </c:pt>
                <c:pt idx="391">
                  <c:v>-0.76368967072858174</c:v>
                </c:pt>
                <c:pt idx="392">
                  <c:v>0.11179760357719107</c:v>
                </c:pt>
                <c:pt idx="393">
                  <c:v>-0.62478186440596473</c:v>
                </c:pt>
                <c:pt idx="394">
                  <c:v>-0.62708995235479359</c:v>
                </c:pt>
                <c:pt idx="395">
                  <c:v>-0.74870261862439136</c:v>
                </c:pt>
                <c:pt idx="396">
                  <c:v>-0.38838239288044141</c:v>
                </c:pt>
                <c:pt idx="397">
                  <c:v>-0.3061257458359648</c:v>
                </c:pt>
                <c:pt idx="398">
                  <c:v>0.14967800805921644</c:v>
                </c:pt>
                <c:pt idx="399">
                  <c:v>0.54250544940501133</c:v>
                </c:pt>
                <c:pt idx="400">
                  <c:v>6.2535112353121952E-2</c:v>
                </c:pt>
                <c:pt idx="401">
                  <c:v>0.29055039160104745</c:v>
                </c:pt>
                <c:pt idx="402">
                  <c:v>-0.85088935292183032</c:v>
                </c:pt>
                <c:pt idx="403">
                  <c:v>-0.44860831992920003</c:v>
                </c:pt>
                <c:pt idx="404">
                  <c:v>0.72153542649637514</c:v>
                </c:pt>
                <c:pt idx="405">
                  <c:v>0.7343466187676353</c:v>
                </c:pt>
                <c:pt idx="406">
                  <c:v>-0.82553803596176223</c:v>
                </c:pt>
                <c:pt idx="407">
                  <c:v>-0.82166507655787135</c:v>
                </c:pt>
                <c:pt idx="408">
                  <c:v>0.8489753532929748</c:v>
                </c:pt>
                <c:pt idx="409">
                  <c:v>-0.67642802121791623</c:v>
                </c:pt>
                <c:pt idx="410">
                  <c:v>-0.62265093809212191</c:v>
                </c:pt>
                <c:pt idx="411">
                  <c:v>-5.3804200999378507E-2</c:v>
                </c:pt>
                <c:pt idx="412">
                  <c:v>-0.46743066781625076</c:v>
                </c:pt>
                <c:pt idx="413">
                  <c:v>-5.4525882983027026E-2</c:v>
                </c:pt>
                <c:pt idx="414">
                  <c:v>0.14223415462114816</c:v>
                </c:pt>
                <c:pt idx="415">
                  <c:v>0.95790055525238671</c:v>
                </c:pt>
                <c:pt idx="416">
                  <c:v>0.96942977770216276</c:v>
                </c:pt>
                <c:pt idx="417">
                  <c:v>0.16014710405446275</c:v>
                </c:pt>
                <c:pt idx="418">
                  <c:v>0.20624041835398502</c:v>
                </c:pt>
                <c:pt idx="419">
                  <c:v>-0.54995658497209521</c:v>
                </c:pt>
                <c:pt idx="420">
                  <c:v>-0.52606170195032131</c:v>
                </c:pt>
                <c:pt idx="421">
                  <c:v>0.17336452134326116</c:v>
                </c:pt>
                <c:pt idx="422">
                  <c:v>0.11022358447491276</c:v>
                </c:pt>
                <c:pt idx="423">
                  <c:v>0.11913405346281329</c:v>
                </c:pt>
                <c:pt idx="424">
                  <c:v>-0.25378552473085747</c:v>
                </c:pt>
                <c:pt idx="425">
                  <c:v>-0.68519715748459209</c:v>
                </c:pt>
                <c:pt idx="426">
                  <c:v>-0.60211667123041468</c:v>
                </c:pt>
                <c:pt idx="427">
                  <c:v>0</c:v>
                </c:pt>
                <c:pt idx="428">
                  <c:v>-0.11614442644682132</c:v>
                </c:pt>
                <c:pt idx="429">
                  <c:v>0.87085799064663116</c:v>
                </c:pt>
                <c:pt idx="430">
                  <c:v>0.66379845430112372</c:v>
                </c:pt>
                <c:pt idx="431">
                  <c:v>-0.14457921387498709</c:v>
                </c:pt>
                <c:pt idx="432">
                  <c:v>-9.6616895751351031E-2</c:v>
                </c:pt>
                <c:pt idx="433">
                  <c:v>0.24978076066861174</c:v>
                </c:pt>
                <c:pt idx="434">
                  <c:v>-0.89105317925504401</c:v>
                </c:pt>
                <c:pt idx="435">
                  <c:v>0.2829114442149091</c:v>
                </c:pt>
                <c:pt idx="436">
                  <c:v>0.98377914344088169</c:v>
                </c:pt>
                <c:pt idx="437">
                  <c:v>-0.79894686725092079</c:v>
                </c:pt>
                <c:pt idx="438">
                  <c:v>-6.3026555685559454E-2</c:v>
                </c:pt>
                <c:pt idx="439">
                  <c:v>-0.71835316746419831</c:v>
                </c:pt>
                <c:pt idx="440">
                  <c:v>0.32629825884024533</c:v>
                </c:pt>
                <c:pt idx="441">
                  <c:v>-0.58299615387517589</c:v>
                </c:pt>
                <c:pt idx="442">
                  <c:v>-0.89030412867136588</c:v>
                </c:pt>
                <c:pt idx="443">
                  <c:v>0.429073679408008</c:v>
                </c:pt>
                <c:pt idx="444">
                  <c:v>-0.22652621126571051</c:v>
                </c:pt>
                <c:pt idx="445">
                  <c:v>0.20912167618168159</c:v>
                </c:pt>
                <c:pt idx="446">
                  <c:v>-0.87722860593291874</c:v>
                </c:pt>
                <c:pt idx="447">
                  <c:v>0.74382119850374762</c:v>
                </c:pt>
                <c:pt idx="448">
                  <c:v>-9.8189631783711345E-2</c:v>
                </c:pt>
                <c:pt idx="449">
                  <c:v>-0.86625507542541513</c:v>
                </c:pt>
                <c:pt idx="450">
                  <c:v>-0.57320827923463147</c:v>
                </c:pt>
                <c:pt idx="451">
                  <c:v>-0.64343436789202946</c:v>
                </c:pt>
                <c:pt idx="452">
                  <c:v>-0.93035630740814568</c:v>
                </c:pt>
                <c:pt idx="453">
                  <c:v>-0.92562032217652568</c:v>
                </c:pt>
                <c:pt idx="454">
                  <c:v>0.56332591570656987</c:v>
                </c:pt>
                <c:pt idx="455">
                  <c:v>-0.62567766135894165</c:v>
                </c:pt>
                <c:pt idx="456">
                  <c:v>-0.89206909507451282</c:v>
                </c:pt>
                <c:pt idx="457">
                  <c:v>-0.59193010061473184</c:v>
                </c:pt>
                <c:pt idx="458">
                  <c:v>-0.5035429564103262</c:v>
                </c:pt>
                <c:pt idx="459">
                  <c:v>0.51165417124473933</c:v>
                </c:pt>
                <c:pt idx="460">
                  <c:v>-0.4376296524914931</c:v>
                </c:pt>
                <c:pt idx="461">
                  <c:v>-0.71626868106857311</c:v>
                </c:pt>
                <c:pt idx="462">
                  <c:v>-0.31110195083906667</c:v>
                </c:pt>
                <c:pt idx="463">
                  <c:v>-0.63036313606996297</c:v>
                </c:pt>
                <c:pt idx="464">
                  <c:v>-0.42989991205293215</c:v>
                </c:pt>
                <c:pt idx="465">
                  <c:v>-0.40247912618769899</c:v>
                </c:pt>
                <c:pt idx="466">
                  <c:v>0.25918638583920567</c:v>
                </c:pt>
                <c:pt idx="467">
                  <c:v>0.35950036746967012</c:v>
                </c:pt>
                <c:pt idx="468">
                  <c:v>9.5104136328916664E-2</c:v>
                </c:pt>
                <c:pt idx="469">
                  <c:v>0.51361772810226158</c:v>
                </c:pt>
                <c:pt idx="470">
                  <c:v>-0.17873228654110646</c:v>
                </c:pt>
                <c:pt idx="471">
                  <c:v>-0.84781895690580755</c:v>
                </c:pt>
                <c:pt idx="472">
                  <c:v>0.29270533515974334</c:v>
                </c:pt>
                <c:pt idx="473">
                  <c:v>-0.69900762926873627</c:v>
                </c:pt>
                <c:pt idx="474">
                  <c:v>0.98881795484173907</c:v>
                </c:pt>
                <c:pt idx="475">
                  <c:v>-0.31822142936887488</c:v>
                </c:pt>
                <c:pt idx="476">
                  <c:v>-0.33339772578760263</c:v>
                </c:pt>
                <c:pt idx="477">
                  <c:v>0.15714547932862238</c:v>
                </c:pt>
                <c:pt idx="478">
                  <c:v>-0.27475234587594388</c:v>
                </c:pt>
                <c:pt idx="479">
                  <c:v>0.9808428182311979</c:v>
                </c:pt>
                <c:pt idx="480">
                  <c:v>-0.78015290422401862</c:v>
                </c:pt>
                <c:pt idx="481">
                  <c:v>0.46456000236728695</c:v>
                </c:pt>
                <c:pt idx="482">
                  <c:v>0.5834103285833544</c:v>
                </c:pt>
                <c:pt idx="483">
                  <c:v>-0.84796267981909923</c:v>
                </c:pt>
                <c:pt idx="484">
                  <c:v>0.34119103776577009</c:v>
                </c:pt>
                <c:pt idx="485">
                  <c:v>-0.66562472263900163</c:v>
                </c:pt>
                <c:pt idx="486">
                  <c:v>-0.57511732293087514</c:v>
                </c:pt>
                <c:pt idx="487">
                  <c:v>-0.38521560775729419</c:v>
                </c:pt>
                <c:pt idx="488">
                  <c:v>-0.3644865255145962</c:v>
                </c:pt>
                <c:pt idx="489">
                  <c:v>0.28612730609047593</c:v>
                </c:pt>
                <c:pt idx="490">
                  <c:v>-0.39891722296942839</c:v>
                </c:pt>
                <c:pt idx="491">
                  <c:v>0.19100709922644693</c:v>
                </c:pt>
                <c:pt idx="492">
                  <c:v>-4.9040772278499636E-2</c:v>
                </c:pt>
                <c:pt idx="493">
                  <c:v>0.33592924585185108</c:v>
                </c:pt>
                <c:pt idx="494">
                  <c:v>0.94095251670746105</c:v>
                </c:pt>
                <c:pt idx="495">
                  <c:v>-0.54472039531332839</c:v>
                </c:pt>
                <c:pt idx="496">
                  <c:v>-0.15286891805495478</c:v>
                </c:pt>
                <c:pt idx="497">
                  <c:v>-0.13363847718835806</c:v>
                </c:pt>
                <c:pt idx="498">
                  <c:v>0.3419354038087225</c:v>
                </c:pt>
                <c:pt idx="499">
                  <c:v>0.17007277474334462</c:v>
                </c:pt>
                <c:pt idx="500">
                  <c:v>-0.92005717400773968</c:v>
                </c:pt>
                <c:pt idx="501">
                  <c:v>-0.70316129484345125</c:v>
                </c:pt>
                <c:pt idx="502">
                  <c:v>-0.49291818431152434</c:v>
                </c:pt>
                <c:pt idx="503">
                  <c:v>-0.94236700644512106</c:v>
                </c:pt>
                <c:pt idx="504">
                  <c:v>-0.74074518543113288</c:v>
                </c:pt>
                <c:pt idx="505">
                  <c:v>0.8984512666376091</c:v>
                </c:pt>
                <c:pt idx="506">
                  <c:v>-5.8866479780370608E-2</c:v>
                </c:pt>
                <c:pt idx="507">
                  <c:v>0.23017345589764598</c:v>
                </c:pt>
                <c:pt idx="508">
                  <c:v>-0.89504591556320034</c:v>
                </c:pt>
                <c:pt idx="509">
                  <c:v>-0.57087318739574411</c:v>
                </c:pt>
                <c:pt idx="510">
                  <c:v>-0.23708346449839374</c:v>
                </c:pt>
                <c:pt idx="511">
                  <c:v>0.1053674069966916</c:v>
                </c:pt>
                <c:pt idx="512">
                  <c:v>0.31456816261445214</c:v>
                </c:pt>
                <c:pt idx="513">
                  <c:v>0.28363839945847474</c:v>
                </c:pt>
                <c:pt idx="514">
                  <c:v>0.54612566545609054</c:v>
                </c:pt>
                <c:pt idx="515">
                  <c:v>-0.6214554412128882</c:v>
                </c:pt>
                <c:pt idx="516">
                  <c:v>-0.81782456834831896</c:v>
                </c:pt>
                <c:pt idx="517">
                  <c:v>-0.11677888097310846</c:v>
                </c:pt>
                <c:pt idx="518">
                  <c:v>0</c:v>
                </c:pt>
                <c:pt idx="519">
                  <c:v>-0.4317925487039917</c:v>
                </c:pt>
                <c:pt idx="520">
                  <c:v>-0.88927103187984169</c:v>
                </c:pt>
                <c:pt idx="521">
                  <c:v>0.17396278362613835</c:v>
                </c:pt>
                <c:pt idx="522">
                  <c:v>0.82904689164491774</c:v>
                </c:pt>
                <c:pt idx="523">
                  <c:v>-0.78917714605309064</c:v>
                </c:pt>
                <c:pt idx="524">
                  <c:v>-5.7798062527888758E-2</c:v>
                </c:pt>
                <c:pt idx="525">
                  <c:v>-0.78047231259533012</c:v>
                </c:pt>
                <c:pt idx="526">
                  <c:v>-0.5716404853630197</c:v>
                </c:pt>
                <c:pt idx="527">
                  <c:v>-5.1961354915548784E-2</c:v>
                </c:pt>
                <c:pt idx="528">
                  <c:v>-0.83942372331524673</c:v>
                </c:pt>
                <c:pt idx="529">
                  <c:v>-0.43154553893480735</c:v>
                </c:pt>
                <c:pt idx="530">
                  <c:v>0.20602437129093612</c:v>
                </c:pt>
                <c:pt idx="531">
                  <c:v>-0.61071954252631699</c:v>
                </c:pt>
                <c:pt idx="532">
                  <c:v>-0.90276914962909571</c:v>
                </c:pt>
                <c:pt idx="533">
                  <c:v>-0.75824647440816539</c:v>
                </c:pt>
                <c:pt idx="534">
                  <c:v>-0.27025274737211996</c:v>
                </c:pt>
                <c:pt idx="535">
                  <c:v>0</c:v>
                </c:pt>
                <c:pt idx="536">
                  <c:v>-0.22699359272884714</c:v>
                </c:pt>
                <c:pt idx="537">
                  <c:v>-0.2165127596402493</c:v>
                </c:pt>
                <c:pt idx="538">
                  <c:v>-0.94412435579398091</c:v>
                </c:pt>
                <c:pt idx="539">
                  <c:v>-0.5141773734037115</c:v>
                </c:pt>
                <c:pt idx="540">
                  <c:v>-0.20417093810735637</c:v>
                </c:pt>
                <c:pt idx="541">
                  <c:v>3.8584089266736295E-2</c:v>
                </c:pt>
                <c:pt idx="542">
                  <c:v>-0.74508532391005899</c:v>
                </c:pt>
                <c:pt idx="543">
                  <c:v>0.14635340193764881</c:v>
                </c:pt>
                <c:pt idx="544">
                  <c:v>-0.84592399433804555</c:v>
                </c:pt>
                <c:pt idx="545">
                  <c:v>-0.11860445871895295</c:v>
                </c:pt>
                <c:pt idx="546">
                  <c:v>0.56460947774083503</c:v>
                </c:pt>
                <c:pt idx="547">
                  <c:v>0.94529914071037702</c:v>
                </c:pt>
                <c:pt idx="548">
                  <c:v>0.22710459580981798</c:v>
                </c:pt>
                <c:pt idx="549">
                  <c:v>-0.50487634693941674</c:v>
                </c:pt>
                <c:pt idx="550">
                  <c:v>-0.35222975206215745</c:v>
                </c:pt>
                <c:pt idx="551">
                  <c:v>-0.20551591690125867</c:v>
                </c:pt>
                <c:pt idx="552">
                  <c:v>0.2644232917561658</c:v>
                </c:pt>
                <c:pt idx="553">
                  <c:v>-0.46015734226060018</c:v>
                </c:pt>
                <c:pt idx="554">
                  <c:v>-0.37378826373488616</c:v>
                </c:pt>
                <c:pt idx="555">
                  <c:v>0.26391415881880298</c:v>
                </c:pt>
                <c:pt idx="556">
                  <c:v>-0.95306489039673925</c:v>
                </c:pt>
                <c:pt idx="557">
                  <c:v>-0.32106334149076482</c:v>
                </c:pt>
                <c:pt idx="558">
                  <c:v>-0.90533682111464553</c:v>
                </c:pt>
                <c:pt idx="559">
                  <c:v>-0.62662604410912581</c:v>
                </c:pt>
                <c:pt idx="560">
                  <c:v>-0.17576548227345748</c:v>
                </c:pt>
                <c:pt idx="561">
                  <c:v>-0.15508221552002957</c:v>
                </c:pt>
                <c:pt idx="562">
                  <c:v>4.3433442137287968E-2</c:v>
                </c:pt>
                <c:pt idx="563">
                  <c:v>8.4520806037730004E-2</c:v>
                </c:pt>
                <c:pt idx="564">
                  <c:v>-0.63625101335329004</c:v>
                </c:pt>
                <c:pt idx="565">
                  <c:v>-0.62647328157314786</c:v>
                </c:pt>
                <c:pt idx="566">
                  <c:v>0.54309618066957421</c:v>
                </c:pt>
                <c:pt idx="567">
                  <c:v>0.11712690145339116</c:v>
                </c:pt>
                <c:pt idx="568">
                  <c:v>0.86849249818410423</c:v>
                </c:pt>
                <c:pt idx="569">
                  <c:v>-0.45287557535337924</c:v>
                </c:pt>
                <c:pt idx="570">
                  <c:v>-9.3532517745846533E-2</c:v>
                </c:pt>
                <c:pt idx="571">
                  <c:v>-0.88890292857062581</c:v>
                </c:pt>
                <c:pt idx="572">
                  <c:v>4.4015002031758232E-2</c:v>
                </c:pt>
                <c:pt idx="573">
                  <c:v>-0.59560054312032273</c:v>
                </c:pt>
                <c:pt idx="574">
                  <c:v>0.10258583681689654</c:v>
                </c:pt>
                <c:pt idx="575">
                  <c:v>7.5185064092151782E-2</c:v>
                </c:pt>
                <c:pt idx="576">
                  <c:v>-0.47420664219504022</c:v>
                </c:pt>
                <c:pt idx="577">
                  <c:v>-0.16218145982384882</c:v>
                </c:pt>
                <c:pt idx="578">
                  <c:v>-9.272452994852394E-2</c:v>
                </c:pt>
                <c:pt idx="579">
                  <c:v>0.12832125351904897</c:v>
                </c:pt>
                <c:pt idx="580">
                  <c:v>-0.26613987901638259</c:v>
                </c:pt>
                <c:pt idx="581">
                  <c:v>-0.12888408740850241</c:v>
                </c:pt>
                <c:pt idx="582">
                  <c:v>0.67449082534850957</c:v>
                </c:pt>
                <c:pt idx="583">
                  <c:v>-3.0544324441366412E-3</c:v>
                </c:pt>
                <c:pt idx="584">
                  <c:v>-0.77636553571300004</c:v>
                </c:pt>
                <c:pt idx="585">
                  <c:v>-0.67058403480784057</c:v>
                </c:pt>
                <c:pt idx="586">
                  <c:v>1.3592772160781901E-2</c:v>
                </c:pt>
                <c:pt idx="587">
                  <c:v>-0.35294241069903243</c:v>
                </c:pt>
                <c:pt idx="588">
                  <c:v>-0.91259427366917067</c:v>
                </c:pt>
                <c:pt idx="589">
                  <c:v>-4.9102759831927127E-2</c:v>
                </c:pt>
                <c:pt idx="590">
                  <c:v>0.36958666115576622</c:v>
                </c:pt>
                <c:pt idx="591">
                  <c:v>0.66455046513545657</c:v>
                </c:pt>
                <c:pt idx="592">
                  <c:v>-0.66392010793792511</c:v>
                </c:pt>
                <c:pt idx="593">
                  <c:v>0.15827333461467244</c:v>
                </c:pt>
                <c:pt idx="594">
                  <c:v>-0.1866922535811103</c:v>
                </c:pt>
                <c:pt idx="595">
                  <c:v>0.43561663149684743</c:v>
                </c:pt>
                <c:pt idx="596">
                  <c:v>-0.89725910748578808</c:v>
                </c:pt>
                <c:pt idx="597">
                  <c:v>0.56847740815417369</c:v>
                </c:pt>
                <c:pt idx="598">
                  <c:v>0.60283071814101319</c:v>
                </c:pt>
                <c:pt idx="599">
                  <c:v>0.94783374898156325</c:v>
                </c:pt>
                <c:pt idx="600">
                  <c:v>2.0315909739812336E-2</c:v>
                </c:pt>
                <c:pt idx="601">
                  <c:v>0</c:v>
                </c:pt>
                <c:pt idx="602">
                  <c:v>-0.73847550486732838</c:v>
                </c:pt>
                <c:pt idx="603">
                  <c:v>-0.45731784699745581</c:v>
                </c:pt>
                <c:pt idx="604">
                  <c:v>-0.44220284273391613</c:v>
                </c:pt>
                <c:pt idx="605">
                  <c:v>0.27144546545538634</c:v>
                </c:pt>
                <c:pt idx="606">
                  <c:v>0.83326675737955036</c:v>
                </c:pt>
                <c:pt idx="607">
                  <c:v>-0.58201540196942358</c:v>
                </c:pt>
                <c:pt idx="608">
                  <c:v>-0.25388454185467935</c:v>
                </c:pt>
                <c:pt idx="609">
                  <c:v>0.86118827236106432</c:v>
                </c:pt>
                <c:pt idx="610">
                  <c:v>-0.64410107870043043</c:v>
                </c:pt>
                <c:pt idx="611">
                  <c:v>0.44219147143846377</c:v>
                </c:pt>
                <c:pt idx="612">
                  <c:v>-0.90938354096872442</c:v>
                </c:pt>
                <c:pt idx="613">
                  <c:v>-0.80086824168222626</c:v>
                </c:pt>
                <c:pt idx="614">
                  <c:v>-7.48543952623002E-2</c:v>
                </c:pt>
                <c:pt idx="615">
                  <c:v>-0.82524002689396925</c:v>
                </c:pt>
                <c:pt idx="616">
                  <c:v>0.64320074070701183</c:v>
                </c:pt>
                <c:pt idx="617">
                  <c:v>0.86437386780966907</c:v>
                </c:pt>
                <c:pt idx="618">
                  <c:v>0.3230721854835002</c:v>
                </c:pt>
                <c:pt idx="619">
                  <c:v>-0.15991303234132692</c:v>
                </c:pt>
                <c:pt idx="620">
                  <c:v>0.51472166548217535</c:v>
                </c:pt>
                <c:pt idx="621">
                  <c:v>0.94016917982879145</c:v>
                </c:pt>
                <c:pt idx="622">
                  <c:v>-0.55786638206418815</c:v>
                </c:pt>
                <c:pt idx="623">
                  <c:v>0.4032083471231046</c:v>
                </c:pt>
                <c:pt idx="624">
                  <c:v>-0.76752990649793729</c:v>
                </c:pt>
                <c:pt idx="625">
                  <c:v>-0.73865675049884028</c:v>
                </c:pt>
                <c:pt idx="626">
                  <c:v>0.55299616223515868</c:v>
                </c:pt>
                <c:pt idx="627">
                  <c:v>-8.5933721327919377E-2</c:v>
                </c:pt>
                <c:pt idx="628">
                  <c:v>-0.87593022706949619</c:v>
                </c:pt>
                <c:pt idx="629">
                  <c:v>-0.84730322666248536</c:v>
                </c:pt>
                <c:pt idx="630">
                  <c:v>0.15921573279719883</c:v>
                </c:pt>
                <c:pt idx="631">
                  <c:v>-0.95668280574179898</c:v>
                </c:pt>
                <c:pt idx="632">
                  <c:v>0.48741215975481306</c:v>
                </c:pt>
                <c:pt idx="633">
                  <c:v>-0.44800652738980046</c:v>
                </c:pt>
                <c:pt idx="634">
                  <c:v>-0.6914012219954595</c:v>
                </c:pt>
                <c:pt idx="635">
                  <c:v>-0.11589879473040322</c:v>
                </c:pt>
                <c:pt idx="636">
                  <c:v>0.79760002062483659</c:v>
                </c:pt>
                <c:pt idx="637">
                  <c:v>-0.73625482014130761</c:v>
                </c:pt>
                <c:pt idx="638">
                  <c:v>-0.41385313659155543</c:v>
                </c:pt>
                <c:pt idx="639">
                  <c:v>8.3540376886450995E-2</c:v>
                </c:pt>
                <c:pt idx="640">
                  <c:v>-0.14536373605706451</c:v>
                </c:pt>
                <c:pt idx="641">
                  <c:v>-0.22329330004066231</c:v>
                </c:pt>
                <c:pt idx="642">
                  <c:v>-3.1134332821322348E-3</c:v>
                </c:pt>
                <c:pt idx="643">
                  <c:v>-0.56836146796481413</c:v>
                </c:pt>
                <c:pt idx="644">
                  <c:v>-0.50945710591157234</c:v>
                </c:pt>
                <c:pt idx="645">
                  <c:v>-0.49994171543869864</c:v>
                </c:pt>
                <c:pt idx="646">
                  <c:v>-0.17368001244463691</c:v>
                </c:pt>
                <c:pt idx="647">
                  <c:v>0.26122895727653084</c:v>
                </c:pt>
                <c:pt idx="648">
                  <c:v>-0.92175834682802349</c:v>
                </c:pt>
                <c:pt idx="649">
                  <c:v>-0.28576302371074325</c:v>
                </c:pt>
                <c:pt idx="650">
                  <c:v>-8.4144106443153399E-2</c:v>
                </c:pt>
                <c:pt idx="651">
                  <c:v>-0.41303459908537637</c:v>
                </c:pt>
                <c:pt idx="652">
                  <c:v>0.11202652915289507</c:v>
                </c:pt>
                <c:pt idx="653">
                  <c:v>-0.79561286888365856</c:v>
                </c:pt>
                <c:pt idx="654">
                  <c:v>-0.56517385416287713</c:v>
                </c:pt>
                <c:pt idx="655">
                  <c:v>0</c:v>
                </c:pt>
                <c:pt idx="656">
                  <c:v>0.32163385541394979</c:v>
                </c:pt>
                <c:pt idx="657">
                  <c:v>0.56870200174812102</c:v>
                </c:pt>
                <c:pt idx="658">
                  <c:v>-0.47646312337136759</c:v>
                </c:pt>
                <c:pt idx="659">
                  <c:v>-9.1089736705899704E-2</c:v>
                </c:pt>
                <c:pt idx="660">
                  <c:v>0.30552537214625758</c:v>
                </c:pt>
                <c:pt idx="661">
                  <c:v>-0.59738245902437592</c:v>
                </c:pt>
                <c:pt idx="662">
                  <c:v>-0.81639625350269718</c:v>
                </c:pt>
                <c:pt idx="663">
                  <c:v>-2.0242574827752845E-2</c:v>
                </c:pt>
                <c:pt idx="664">
                  <c:v>-0.73755587900961228</c:v>
                </c:pt>
                <c:pt idx="665">
                  <c:v>0.15505680554972401</c:v>
                </c:pt>
                <c:pt idx="666">
                  <c:v>-0.92862342283748922</c:v>
                </c:pt>
                <c:pt idx="667">
                  <c:v>-0.22709472483256915</c:v>
                </c:pt>
                <c:pt idx="668">
                  <c:v>0.41006168708667223</c:v>
                </c:pt>
                <c:pt idx="669">
                  <c:v>-0.13124056627395542</c:v>
                </c:pt>
                <c:pt idx="670">
                  <c:v>-5.8354130264724219E-2</c:v>
                </c:pt>
                <c:pt idx="671">
                  <c:v>-0.91202411587463983</c:v>
                </c:pt>
                <c:pt idx="672">
                  <c:v>-0.61930501536972049</c:v>
                </c:pt>
                <c:pt idx="673">
                  <c:v>0.18842971209028239</c:v>
                </c:pt>
                <c:pt idx="674">
                  <c:v>0.75497092924859988</c:v>
                </c:pt>
                <c:pt idx="675">
                  <c:v>-8.8584505117727516E-2</c:v>
                </c:pt>
                <c:pt idx="676">
                  <c:v>4.6234080869744065E-2</c:v>
                </c:pt>
                <c:pt idx="677">
                  <c:v>0.87371220405899119</c:v>
                </c:pt>
                <c:pt idx="678">
                  <c:v>-0.18025965972319732</c:v>
                </c:pt>
                <c:pt idx="679">
                  <c:v>0.49364117519229322</c:v>
                </c:pt>
                <c:pt idx="680">
                  <c:v>0.45490182668671097</c:v>
                </c:pt>
                <c:pt idx="681">
                  <c:v>-0.83114019670160999</c:v>
                </c:pt>
                <c:pt idx="682">
                  <c:v>0.56731670509865939</c:v>
                </c:pt>
                <c:pt idx="683">
                  <c:v>-0.25301087043336062</c:v>
                </c:pt>
                <c:pt idx="684">
                  <c:v>0.61845218363662224</c:v>
                </c:pt>
                <c:pt idx="685">
                  <c:v>0.58945558831192923</c:v>
                </c:pt>
                <c:pt idx="686">
                  <c:v>-5.6600600159213039E-2</c:v>
                </c:pt>
                <c:pt idx="687">
                  <c:v>0.15175958714379417</c:v>
                </c:pt>
                <c:pt idx="688">
                  <c:v>-0.55343866418672771</c:v>
                </c:pt>
                <c:pt idx="689">
                  <c:v>0.59782450701000822</c:v>
                </c:pt>
                <c:pt idx="690">
                  <c:v>-0.65005558049708967</c:v>
                </c:pt>
                <c:pt idx="691">
                  <c:v>-0.74298277341499996</c:v>
                </c:pt>
                <c:pt idx="692">
                  <c:v>-7.1988559474027533E-2</c:v>
                </c:pt>
                <c:pt idx="693">
                  <c:v>0.24185490684659797</c:v>
                </c:pt>
                <c:pt idx="694">
                  <c:v>-0.28346790762776003</c:v>
                </c:pt>
                <c:pt idx="695">
                  <c:v>0.58016414879073874</c:v>
                </c:pt>
                <c:pt idx="696">
                  <c:v>0.85160491087891266</c:v>
                </c:pt>
                <c:pt idx="697">
                  <c:v>-0.92390124724679012</c:v>
                </c:pt>
                <c:pt idx="698">
                  <c:v>-0.8111477880324921</c:v>
                </c:pt>
                <c:pt idx="699">
                  <c:v>-0.3522953039150083</c:v>
                </c:pt>
                <c:pt idx="700">
                  <c:v>-0.10272133250539947</c:v>
                </c:pt>
                <c:pt idx="701">
                  <c:v>-0.62299658189370333</c:v>
                </c:pt>
                <c:pt idx="702">
                  <c:v>-0.21813333372331367</c:v>
                </c:pt>
                <c:pt idx="703">
                  <c:v>-0.51152269867856859</c:v>
                </c:pt>
                <c:pt idx="704">
                  <c:v>9.0605946220639708E-2</c:v>
                </c:pt>
                <c:pt idx="705">
                  <c:v>-0.62685290021047757</c:v>
                </c:pt>
                <c:pt idx="706">
                  <c:v>-0.44923444991642009</c:v>
                </c:pt>
                <c:pt idx="707">
                  <c:v>-0.84196845869988157</c:v>
                </c:pt>
                <c:pt idx="708">
                  <c:v>-0.5656379875154478</c:v>
                </c:pt>
                <c:pt idx="709">
                  <c:v>-0.13303621876331309</c:v>
                </c:pt>
                <c:pt idx="710">
                  <c:v>2.4309193647439886E-2</c:v>
                </c:pt>
                <c:pt idx="711">
                  <c:v>0.97565300047832282</c:v>
                </c:pt>
                <c:pt idx="712">
                  <c:v>3.4872921206071647E-2</c:v>
                </c:pt>
                <c:pt idx="713">
                  <c:v>-0.9380486680561585</c:v>
                </c:pt>
                <c:pt idx="714">
                  <c:v>-0.86173154535715057</c:v>
                </c:pt>
                <c:pt idx="715">
                  <c:v>-0.35906259668730145</c:v>
                </c:pt>
                <c:pt idx="716">
                  <c:v>-0.34985591395349896</c:v>
                </c:pt>
                <c:pt idx="717">
                  <c:v>-0.54848313759939005</c:v>
                </c:pt>
                <c:pt idx="718">
                  <c:v>5.3749149699958906E-2</c:v>
                </c:pt>
                <c:pt idx="719">
                  <c:v>0.13965976195470675</c:v>
                </c:pt>
                <c:pt idx="720">
                  <c:v>0.29565907663629876</c:v>
                </c:pt>
                <c:pt idx="721">
                  <c:v>-6.5450293655376482E-2</c:v>
                </c:pt>
                <c:pt idx="722">
                  <c:v>0.17797376913711985</c:v>
                </c:pt>
                <c:pt idx="723">
                  <c:v>0.99786440234666929</c:v>
                </c:pt>
                <c:pt idx="724">
                  <c:v>-0.24730667697698183</c:v>
                </c:pt>
                <c:pt idx="725">
                  <c:v>-0.17782732091319717</c:v>
                </c:pt>
                <c:pt idx="726">
                  <c:v>-0.7688238380871858</c:v>
                </c:pt>
                <c:pt idx="727">
                  <c:v>-0.75933246248360486</c:v>
                </c:pt>
                <c:pt idx="728">
                  <c:v>-0.65321427783936159</c:v>
                </c:pt>
                <c:pt idx="729">
                  <c:v>0.82169837619876229</c:v>
                </c:pt>
                <c:pt idx="730">
                  <c:v>-0.27039385741983218</c:v>
                </c:pt>
                <c:pt idx="731">
                  <c:v>-3.3004020284644296E-2</c:v>
                </c:pt>
                <c:pt idx="732">
                  <c:v>0.14165262898068715</c:v>
                </c:pt>
                <c:pt idx="733">
                  <c:v>0.84658912505507289</c:v>
                </c:pt>
                <c:pt idx="734">
                  <c:v>-0.54907747448736499</c:v>
                </c:pt>
                <c:pt idx="735">
                  <c:v>-0.22436182425234091</c:v>
                </c:pt>
                <c:pt idx="736">
                  <c:v>-0.20610211861788832</c:v>
                </c:pt>
                <c:pt idx="737">
                  <c:v>0.55603973430970366</c:v>
                </c:pt>
                <c:pt idx="738">
                  <c:v>-0.90222728032189825</c:v>
                </c:pt>
                <c:pt idx="739">
                  <c:v>-0.43636917240054557</c:v>
                </c:pt>
                <c:pt idx="740">
                  <c:v>-0.70065428234695049</c:v>
                </c:pt>
                <c:pt idx="741">
                  <c:v>-0.29151883611707774</c:v>
                </c:pt>
                <c:pt idx="742">
                  <c:v>6.4997891392073348E-2</c:v>
                </c:pt>
                <c:pt idx="743">
                  <c:v>-0.65577384555049556</c:v>
                </c:pt>
                <c:pt idx="744">
                  <c:v>0.15336625459543227</c:v>
                </c:pt>
                <c:pt idx="745">
                  <c:v>0.27881711691024302</c:v>
                </c:pt>
                <c:pt idx="746">
                  <c:v>0.7688340904606743</c:v>
                </c:pt>
                <c:pt idx="747">
                  <c:v>0.13391406652411852</c:v>
                </c:pt>
                <c:pt idx="748">
                  <c:v>-0.42717940400499177</c:v>
                </c:pt>
                <c:pt idx="749">
                  <c:v>0.12463565385223443</c:v>
                </c:pt>
                <c:pt idx="750">
                  <c:v>-0.70033947064083035</c:v>
                </c:pt>
                <c:pt idx="751">
                  <c:v>-0.85516881473460138</c:v>
                </c:pt>
                <c:pt idx="752">
                  <c:v>-0.95047102277563411</c:v>
                </c:pt>
                <c:pt idx="753">
                  <c:v>-0.78647902775877521</c:v>
                </c:pt>
                <c:pt idx="754">
                  <c:v>-0.65559393003600686</c:v>
                </c:pt>
                <c:pt idx="755">
                  <c:v>-0.21082838693497596</c:v>
                </c:pt>
                <c:pt idx="756">
                  <c:v>0.40228674593818847</c:v>
                </c:pt>
                <c:pt idx="757">
                  <c:v>-0.29092599656578283</c:v>
                </c:pt>
                <c:pt idx="758">
                  <c:v>0.37532564415052255</c:v>
                </c:pt>
                <c:pt idx="759">
                  <c:v>0.42533970772048058</c:v>
                </c:pt>
                <c:pt idx="760">
                  <c:v>-0.87114292873665178</c:v>
                </c:pt>
                <c:pt idx="761">
                  <c:v>-4.8430355433653365E-2</c:v>
                </c:pt>
                <c:pt idx="762">
                  <c:v>-0.44509301107000604</c:v>
                </c:pt>
                <c:pt idx="763">
                  <c:v>-7.5791697129570318E-2</c:v>
                </c:pt>
                <c:pt idx="764">
                  <c:v>-0.38252664929582064</c:v>
                </c:pt>
                <c:pt idx="765">
                  <c:v>-0.15704992582174221</c:v>
                </c:pt>
                <c:pt idx="766">
                  <c:v>-0.13208562188537321</c:v>
                </c:pt>
                <c:pt idx="767">
                  <c:v>-0.12217951914645522</c:v>
                </c:pt>
                <c:pt idx="768">
                  <c:v>-0.68978545632569455</c:v>
                </c:pt>
                <c:pt idx="769">
                  <c:v>-9.5273020316285234E-2</c:v>
                </c:pt>
                <c:pt idx="770">
                  <c:v>8.1920413580184648E-2</c:v>
                </c:pt>
                <c:pt idx="771">
                  <c:v>-0.76421485086912821</c:v>
                </c:pt>
                <c:pt idx="772">
                  <c:v>-0.59327357031803907</c:v>
                </c:pt>
                <c:pt idx="773">
                  <c:v>-0.1098847279517427</c:v>
                </c:pt>
                <c:pt idx="774">
                  <c:v>0.81824799506448809</c:v>
                </c:pt>
                <c:pt idx="775">
                  <c:v>0.52627084863784812</c:v>
                </c:pt>
                <c:pt idx="776">
                  <c:v>0.87671456603344378</c:v>
                </c:pt>
                <c:pt idx="777">
                  <c:v>-0.89850336129780284</c:v>
                </c:pt>
                <c:pt idx="778">
                  <c:v>-0.3299694449396644</c:v>
                </c:pt>
                <c:pt idx="779">
                  <c:v>-0.21743588890580284</c:v>
                </c:pt>
                <c:pt idx="780">
                  <c:v>0.20193040727259179</c:v>
                </c:pt>
                <c:pt idx="781">
                  <c:v>-0.3972406447366808</c:v>
                </c:pt>
                <c:pt idx="782">
                  <c:v>-0.68602582801833778</c:v>
                </c:pt>
                <c:pt idx="783">
                  <c:v>0</c:v>
                </c:pt>
                <c:pt idx="784">
                  <c:v>-0.91656607992075245</c:v>
                </c:pt>
                <c:pt idx="785">
                  <c:v>-0.51892206346510161</c:v>
                </c:pt>
                <c:pt idx="786">
                  <c:v>-0.2397509483993242</c:v>
                </c:pt>
                <c:pt idx="787">
                  <c:v>-0.81904286975149165</c:v>
                </c:pt>
                <c:pt idx="788">
                  <c:v>0.4097581092258516</c:v>
                </c:pt>
                <c:pt idx="789">
                  <c:v>0.20455259282651453</c:v>
                </c:pt>
                <c:pt idx="790">
                  <c:v>-0.75846863168012024</c:v>
                </c:pt>
                <c:pt idx="791">
                  <c:v>0.39808618022037817</c:v>
                </c:pt>
                <c:pt idx="792">
                  <c:v>0.45880014638755195</c:v>
                </c:pt>
                <c:pt idx="793">
                  <c:v>-0.57821292586038098</c:v>
                </c:pt>
                <c:pt idx="794">
                  <c:v>-0.46257286583319179</c:v>
                </c:pt>
                <c:pt idx="795">
                  <c:v>-0.95402772407412184</c:v>
                </c:pt>
                <c:pt idx="796">
                  <c:v>-0.57486442755182798</c:v>
                </c:pt>
                <c:pt idx="797">
                  <c:v>-0.66549609409886157</c:v>
                </c:pt>
                <c:pt idx="798">
                  <c:v>-6.2258423334640094E-2</c:v>
                </c:pt>
                <c:pt idx="799">
                  <c:v>-0.15176529320561841</c:v>
                </c:pt>
                <c:pt idx="800">
                  <c:v>-0.65790359210995164</c:v>
                </c:pt>
                <c:pt idx="801">
                  <c:v>-0.80565552448053424</c:v>
                </c:pt>
                <c:pt idx="802">
                  <c:v>-0.61896212512377424</c:v>
                </c:pt>
                <c:pt idx="803">
                  <c:v>-9.8277669027828474E-2</c:v>
                </c:pt>
                <c:pt idx="804">
                  <c:v>0.37267826696335782</c:v>
                </c:pt>
                <c:pt idx="805">
                  <c:v>-0.73546684816625052</c:v>
                </c:pt>
                <c:pt idx="806">
                  <c:v>-0.69510974713859452</c:v>
                </c:pt>
                <c:pt idx="807">
                  <c:v>0.41145513125536748</c:v>
                </c:pt>
                <c:pt idx="808">
                  <c:v>-0.85041699243352409</c:v>
                </c:pt>
                <c:pt idx="809">
                  <c:v>-0.20714334276888277</c:v>
                </c:pt>
                <c:pt idx="810">
                  <c:v>-2.0737233166548942E-2</c:v>
                </c:pt>
                <c:pt idx="811">
                  <c:v>0.2241770215625363</c:v>
                </c:pt>
                <c:pt idx="812">
                  <c:v>0.2547980875804533</c:v>
                </c:pt>
                <c:pt idx="813">
                  <c:v>-0.87089881813195869</c:v>
                </c:pt>
                <c:pt idx="814">
                  <c:v>-0.46090022113672002</c:v>
                </c:pt>
                <c:pt idx="815">
                  <c:v>-0.55613796504909274</c:v>
                </c:pt>
                <c:pt idx="816">
                  <c:v>0.8102287800817578</c:v>
                </c:pt>
                <c:pt idx="817">
                  <c:v>5.3221689793342276E-2</c:v>
                </c:pt>
                <c:pt idx="818">
                  <c:v>0.59607262189147592</c:v>
                </c:pt>
                <c:pt idx="819">
                  <c:v>-0.18405590638661809</c:v>
                </c:pt>
                <c:pt idx="820">
                  <c:v>0.76777892443397222</c:v>
                </c:pt>
                <c:pt idx="821">
                  <c:v>-4.6704182395298069E-2</c:v>
                </c:pt>
                <c:pt idx="822">
                  <c:v>-0.79425472006241971</c:v>
                </c:pt>
                <c:pt idx="823">
                  <c:v>0.84747410746788177</c:v>
                </c:pt>
                <c:pt idx="824">
                  <c:v>0.24148505097830703</c:v>
                </c:pt>
                <c:pt idx="825">
                  <c:v>-0.86529525180968936</c:v>
                </c:pt>
                <c:pt idx="826">
                  <c:v>-0.21602500021125196</c:v>
                </c:pt>
                <c:pt idx="827">
                  <c:v>0.25938597743949277</c:v>
                </c:pt>
                <c:pt idx="828">
                  <c:v>0.79625587683847565</c:v>
                </c:pt>
                <c:pt idx="829">
                  <c:v>-0.41798119871510508</c:v>
                </c:pt>
                <c:pt idx="830">
                  <c:v>-0.2036499986608058</c:v>
                </c:pt>
                <c:pt idx="831">
                  <c:v>0.95358900333356222</c:v>
                </c:pt>
                <c:pt idx="832">
                  <c:v>0.9320652840298389</c:v>
                </c:pt>
                <c:pt idx="833">
                  <c:v>0.93619391258793616</c:v>
                </c:pt>
                <c:pt idx="834">
                  <c:v>-6.1898700930211256E-2</c:v>
                </c:pt>
                <c:pt idx="835">
                  <c:v>8.3241244450910246E-2</c:v>
                </c:pt>
                <c:pt idx="836">
                  <c:v>0.12514234934908874</c:v>
                </c:pt>
                <c:pt idx="837">
                  <c:v>-0.80852734135555715</c:v>
                </c:pt>
                <c:pt idx="838">
                  <c:v>-0.3977345021316297</c:v>
                </c:pt>
                <c:pt idx="839">
                  <c:v>9.2117181800143999E-2</c:v>
                </c:pt>
                <c:pt idx="840">
                  <c:v>0.84586643761484026</c:v>
                </c:pt>
                <c:pt idx="841">
                  <c:v>-0.42836113179397578</c:v>
                </c:pt>
                <c:pt idx="842">
                  <c:v>-0.78368378315110898</c:v>
                </c:pt>
                <c:pt idx="843">
                  <c:v>-0.41631528183259769</c:v>
                </c:pt>
                <c:pt idx="844">
                  <c:v>1.8532150129482932E-2</c:v>
                </c:pt>
                <c:pt idx="845">
                  <c:v>1.4774760421192737E-2</c:v>
                </c:pt>
                <c:pt idx="846">
                  <c:v>0.1091109321758362</c:v>
                </c:pt>
                <c:pt idx="847">
                  <c:v>-0.79113645640774777</c:v>
                </c:pt>
                <c:pt idx="848">
                  <c:v>-0.50210218020347464</c:v>
                </c:pt>
                <c:pt idx="849">
                  <c:v>-0.50611922289959932</c:v>
                </c:pt>
                <c:pt idx="850">
                  <c:v>-0.42608090297223378</c:v>
                </c:pt>
                <c:pt idx="851">
                  <c:v>-0.65913106990025971</c:v>
                </c:pt>
                <c:pt idx="852">
                  <c:v>-0.92057424531794907</c:v>
                </c:pt>
                <c:pt idx="853">
                  <c:v>0.28180492004339286</c:v>
                </c:pt>
                <c:pt idx="854">
                  <c:v>0.38699716549937979</c:v>
                </c:pt>
                <c:pt idx="855">
                  <c:v>-0.18510616462828264</c:v>
                </c:pt>
                <c:pt idx="856">
                  <c:v>0.11071225753047949</c:v>
                </c:pt>
                <c:pt idx="857">
                  <c:v>0.78599218696023443</c:v>
                </c:pt>
                <c:pt idx="858">
                  <c:v>-0.83794163625046791</c:v>
                </c:pt>
                <c:pt idx="859">
                  <c:v>-0.64381304271606021</c:v>
                </c:pt>
                <c:pt idx="860">
                  <c:v>-0.86512196604604619</c:v>
                </c:pt>
                <c:pt idx="861">
                  <c:v>0.66486930456057602</c:v>
                </c:pt>
                <c:pt idx="862">
                  <c:v>-0.92454887314237666</c:v>
                </c:pt>
                <c:pt idx="863">
                  <c:v>-0.91477342660736805</c:v>
                </c:pt>
                <c:pt idx="864">
                  <c:v>-0.35234672438854286</c:v>
                </c:pt>
                <c:pt idx="865">
                  <c:v>0.28274866807881399</c:v>
                </c:pt>
                <c:pt idx="866">
                  <c:v>-0.89007639375048886</c:v>
                </c:pt>
                <c:pt idx="867">
                  <c:v>-0.50701882460823811</c:v>
                </c:pt>
                <c:pt idx="868">
                  <c:v>-0.92274492351561388</c:v>
                </c:pt>
                <c:pt idx="869">
                  <c:v>0.12876059270250562</c:v>
                </c:pt>
                <c:pt idx="870">
                  <c:v>0.65347959056087412</c:v>
                </c:pt>
                <c:pt idx="871">
                  <c:v>-0.35304361116730637</c:v>
                </c:pt>
                <c:pt idx="872">
                  <c:v>-0.92333097826186061</c:v>
                </c:pt>
                <c:pt idx="873">
                  <c:v>-0.83348412224128032</c:v>
                </c:pt>
                <c:pt idx="874">
                  <c:v>-0.82397350331193575</c:v>
                </c:pt>
                <c:pt idx="875">
                  <c:v>0.68600962000245225</c:v>
                </c:pt>
                <c:pt idx="876">
                  <c:v>-0.75826038554326847</c:v>
                </c:pt>
                <c:pt idx="877">
                  <c:v>-0.33387378210935525</c:v>
                </c:pt>
                <c:pt idx="878">
                  <c:v>9.6914767348061481E-2</c:v>
                </c:pt>
                <c:pt idx="879">
                  <c:v>0.75111554547707959</c:v>
                </c:pt>
                <c:pt idx="880">
                  <c:v>-0.5587649434854377</c:v>
                </c:pt>
                <c:pt idx="881">
                  <c:v>-0.36462871833216831</c:v>
                </c:pt>
                <c:pt idx="882">
                  <c:v>-0.94614095262793663</c:v>
                </c:pt>
                <c:pt idx="883">
                  <c:v>-0.41505870631034292</c:v>
                </c:pt>
                <c:pt idx="884">
                  <c:v>0.10204613085038648</c:v>
                </c:pt>
                <c:pt idx="885">
                  <c:v>-0.40192053510413439</c:v>
                </c:pt>
                <c:pt idx="886">
                  <c:v>-7.8817040345810246E-2</c:v>
                </c:pt>
                <c:pt idx="887">
                  <c:v>0</c:v>
                </c:pt>
                <c:pt idx="888">
                  <c:v>-0.16280926678293639</c:v>
                </c:pt>
                <c:pt idx="889">
                  <c:v>-4.9467599819869659E-2</c:v>
                </c:pt>
                <c:pt idx="890">
                  <c:v>-0.19437442027722612</c:v>
                </c:pt>
                <c:pt idx="891">
                  <c:v>-0.71170589455325206</c:v>
                </c:pt>
                <c:pt idx="892">
                  <c:v>0.66692688388293309</c:v>
                </c:pt>
                <c:pt idx="893">
                  <c:v>-0.90752732696488214</c:v>
                </c:pt>
                <c:pt idx="894">
                  <c:v>-0.31677844404760619</c:v>
                </c:pt>
                <c:pt idx="895">
                  <c:v>0.39521274547872115</c:v>
                </c:pt>
                <c:pt idx="896">
                  <c:v>-0.35139025554398684</c:v>
                </c:pt>
                <c:pt idx="897">
                  <c:v>-0.28889871013987289</c:v>
                </c:pt>
                <c:pt idx="898">
                  <c:v>-7.3123152422821983E-2</c:v>
                </c:pt>
                <c:pt idx="899">
                  <c:v>2.897699410481667E-3</c:v>
                </c:pt>
                <c:pt idx="900">
                  <c:v>0.78801550831588363</c:v>
                </c:pt>
                <c:pt idx="901">
                  <c:v>-0.75906583533085026</c:v>
                </c:pt>
                <c:pt idx="902">
                  <c:v>-0.25533756591178958</c:v>
                </c:pt>
                <c:pt idx="903">
                  <c:v>-0.32419100832602787</c:v>
                </c:pt>
                <c:pt idx="904">
                  <c:v>-0.27659660085492371</c:v>
                </c:pt>
                <c:pt idx="905">
                  <c:v>-3.4085497164836227E-2</c:v>
                </c:pt>
                <c:pt idx="906">
                  <c:v>0.92691794853146425</c:v>
                </c:pt>
                <c:pt idx="907">
                  <c:v>-0.84971019620921273</c:v>
                </c:pt>
                <c:pt idx="908">
                  <c:v>-0.40567242335152937</c:v>
                </c:pt>
                <c:pt idx="909">
                  <c:v>0.29706040680825185</c:v>
                </c:pt>
                <c:pt idx="910">
                  <c:v>-0.77444209132828667</c:v>
                </c:pt>
                <c:pt idx="911">
                  <c:v>0.61246069307954221</c:v>
                </c:pt>
                <c:pt idx="912">
                  <c:v>-0.9115945436802082</c:v>
                </c:pt>
                <c:pt idx="913">
                  <c:v>-0.87267200755074437</c:v>
                </c:pt>
                <c:pt idx="914">
                  <c:v>-0.48921470511789888</c:v>
                </c:pt>
                <c:pt idx="915">
                  <c:v>-0.78667422252297181</c:v>
                </c:pt>
                <c:pt idx="916">
                  <c:v>0.46546747356332246</c:v>
                </c:pt>
                <c:pt idx="917">
                  <c:v>-0.59941989523433903</c:v>
                </c:pt>
                <c:pt idx="918">
                  <c:v>0</c:v>
                </c:pt>
                <c:pt idx="919">
                  <c:v>-0.55351566547937769</c:v>
                </c:pt>
                <c:pt idx="920">
                  <c:v>5.7200878446450047E-2</c:v>
                </c:pt>
                <c:pt idx="921">
                  <c:v>0.76821111734677605</c:v>
                </c:pt>
                <c:pt idx="922">
                  <c:v>-2.1589882407311755E-2</c:v>
                </c:pt>
                <c:pt idx="923">
                  <c:v>0.37441635012322866</c:v>
                </c:pt>
                <c:pt idx="924">
                  <c:v>-0.62056488218911487</c:v>
                </c:pt>
                <c:pt idx="925">
                  <c:v>-0.45141052305377477</c:v>
                </c:pt>
                <c:pt idx="926">
                  <c:v>-0.13158039160015211</c:v>
                </c:pt>
                <c:pt idx="927">
                  <c:v>-0.73326353128093891</c:v>
                </c:pt>
                <c:pt idx="928">
                  <c:v>-0.47710126021667854</c:v>
                </c:pt>
                <c:pt idx="929">
                  <c:v>-0.35933924460167271</c:v>
                </c:pt>
                <c:pt idx="930">
                  <c:v>0.257936796361663</c:v>
                </c:pt>
                <c:pt idx="931">
                  <c:v>0.79388881874976991</c:v>
                </c:pt>
                <c:pt idx="932">
                  <c:v>-6.8601943290318351E-2</c:v>
                </c:pt>
                <c:pt idx="933">
                  <c:v>0.94585166872684578</c:v>
                </c:pt>
                <c:pt idx="934">
                  <c:v>-0.93105510333645758</c:v>
                </c:pt>
                <c:pt idx="935">
                  <c:v>-0.52249521630518381</c:v>
                </c:pt>
                <c:pt idx="936">
                  <c:v>0.37768861199280457</c:v>
                </c:pt>
                <c:pt idx="937">
                  <c:v>-0.18029150873201547</c:v>
                </c:pt>
                <c:pt idx="938">
                  <c:v>4.8207408592077497E-3</c:v>
                </c:pt>
                <c:pt idx="939">
                  <c:v>0.47258269090608185</c:v>
                </c:pt>
                <c:pt idx="940">
                  <c:v>0.22783998219629167</c:v>
                </c:pt>
                <c:pt idx="941">
                  <c:v>0.5635877999042227</c:v>
                </c:pt>
                <c:pt idx="942">
                  <c:v>0.29053157096684978</c:v>
                </c:pt>
                <c:pt idx="943">
                  <c:v>-0.81129149423237956</c:v>
                </c:pt>
                <c:pt idx="944">
                  <c:v>0.67517296061480625</c:v>
                </c:pt>
                <c:pt idx="945">
                  <c:v>0.88402421355603544</c:v>
                </c:pt>
                <c:pt idx="946">
                  <c:v>-0.92392256201185796</c:v>
                </c:pt>
                <c:pt idx="947">
                  <c:v>0.73696921440770025</c:v>
                </c:pt>
                <c:pt idx="948">
                  <c:v>-0.33244155662733343</c:v>
                </c:pt>
                <c:pt idx="949">
                  <c:v>-0.17435158666192016</c:v>
                </c:pt>
                <c:pt idx="950">
                  <c:v>0</c:v>
                </c:pt>
                <c:pt idx="951">
                  <c:v>-0.74735310516236086</c:v>
                </c:pt>
                <c:pt idx="952">
                  <c:v>-0.10541231595053611</c:v>
                </c:pt>
                <c:pt idx="953">
                  <c:v>0.2688145866832386</c:v>
                </c:pt>
                <c:pt idx="954">
                  <c:v>-0.82413770969831679</c:v>
                </c:pt>
                <c:pt idx="955">
                  <c:v>-0.63527906708004289</c:v>
                </c:pt>
                <c:pt idx="956">
                  <c:v>-0.25882150161456119</c:v>
                </c:pt>
                <c:pt idx="957">
                  <c:v>0.74878434592983278</c:v>
                </c:pt>
                <c:pt idx="958">
                  <c:v>-7.647104347872119E-2</c:v>
                </c:pt>
                <c:pt idx="959">
                  <c:v>-0.52901799892487367</c:v>
                </c:pt>
                <c:pt idx="960">
                  <c:v>-0.16247674941945936</c:v>
                </c:pt>
                <c:pt idx="961">
                  <c:v>9.9497402420979583E-2</c:v>
                </c:pt>
                <c:pt idx="962">
                  <c:v>-0.482726291189642</c:v>
                </c:pt>
                <c:pt idx="963">
                  <c:v>0.47830895716433558</c:v>
                </c:pt>
                <c:pt idx="964">
                  <c:v>0.74076391524818685</c:v>
                </c:pt>
                <c:pt idx="965">
                  <c:v>-0.62793888482899007</c:v>
                </c:pt>
                <c:pt idx="966">
                  <c:v>-0.42756379996767646</c:v>
                </c:pt>
                <c:pt idx="967">
                  <c:v>0.27206238598887472</c:v>
                </c:pt>
                <c:pt idx="968">
                  <c:v>-0.15685844463256263</c:v>
                </c:pt>
                <c:pt idx="969">
                  <c:v>-9.6683908965527865E-2</c:v>
                </c:pt>
                <c:pt idx="970">
                  <c:v>0</c:v>
                </c:pt>
                <c:pt idx="971">
                  <c:v>0.11121785344964717</c:v>
                </c:pt>
                <c:pt idx="972">
                  <c:v>3.1583530202530984E-2</c:v>
                </c:pt>
                <c:pt idx="973">
                  <c:v>7.9800721936207922E-2</c:v>
                </c:pt>
                <c:pt idx="974">
                  <c:v>-0.21612226086981398</c:v>
                </c:pt>
                <c:pt idx="975">
                  <c:v>0</c:v>
                </c:pt>
                <c:pt idx="976">
                  <c:v>0.26707350310030958</c:v>
                </c:pt>
                <c:pt idx="977">
                  <c:v>0.58705061982166562</c:v>
                </c:pt>
                <c:pt idx="978">
                  <c:v>0.6120680400700329</c:v>
                </c:pt>
                <c:pt idx="979">
                  <c:v>-0.86683977928136413</c:v>
                </c:pt>
                <c:pt idx="980">
                  <c:v>-0.58584384040227533</c:v>
                </c:pt>
                <c:pt idx="981">
                  <c:v>-0.10381613981813222</c:v>
                </c:pt>
                <c:pt idx="982">
                  <c:v>0.77189901412597295</c:v>
                </c:pt>
                <c:pt idx="983">
                  <c:v>-0.27969896638273334</c:v>
                </c:pt>
                <c:pt idx="984">
                  <c:v>-0.46141164785018901</c:v>
                </c:pt>
                <c:pt idx="985">
                  <c:v>0.29683574493966292</c:v>
                </c:pt>
                <c:pt idx="986">
                  <c:v>0.59180408418132646</c:v>
                </c:pt>
                <c:pt idx="987">
                  <c:v>0</c:v>
                </c:pt>
                <c:pt idx="988">
                  <c:v>0.39381420815669499</c:v>
                </c:pt>
                <c:pt idx="989">
                  <c:v>-0.84489751914934885</c:v>
                </c:pt>
                <c:pt idx="990">
                  <c:v>-9.9111070864086701E-2</c:v>
                </c:pt>
                <c:pt idx="991">
                  <c:v>-0.39759193207983407</c:v>
                </c:pt>
                <c:pt idx="992">
                  <c:v>0.6639622761984425</c:v>
                </c:pt>
                <c:pt idx="993">
                  <c:v>-0.19483622034086873</c:v>
                </c:pt>
                <c:pt idx="994">
                  <c:v>-0.93353776634858587</c:v>
                </c:pt>
                <c:pt idx="995">
                  <c:v>-0.29391488045566855</c:v>
                </c:pt>
                <c:pt idx="996">
                  <c:v>0.97864003715192605</c:v>
                </c:pt>
                <c:pt idx="997">
                  <c:v>-0.77388714561293726</c:v>
                </c:pt>
                <c:pt idx="998">
                  <c:v>-7.5338030319834368E-2</c:v>
                </c:pt>
                <c:pt idx="999">
                  <c:v>-0.76189419855106566</c:v>
                </c:pt>
                <c:pt idx="1000">
                  <c:v>0</c:v>
                </c:pt>
                <c:pt idx="1001">
                  <c:v>0.12828654137699755</c:v>
                </c:pt>
                <c:pt idx="1002">
                  <c:v>0.37321677732892633</c:v>
                </c:pt>
                <c:pt idx="1003">
                  <c:v>0.90718087164249839</c:v>
                </c:pt>
                <c:pt idx="1004">
                  <c:v>-0.69587778530098854</c:v>
                </c:pt>
                <c:pt idx="1005">
                  <c:v>-0.64462468744842827</c:v>
                </c:pt>
                <c:pt idx="1006">
                  <c:v>-0.64773982208749448</c:v>
                </c:pt>
                <c:pt idx="1007">
                  <c:v>-0.29405094694332101</c:v>
                </c:pt>
                <c:pt idx="1008">
                  <c:v>-0.45866331231678714</c:v>
                </c:pt>
                <c:pt idx="1009">
                  <c:v>-0.75581878864550911</c:v>
                </c:pt>
                <c:pt idx="1010">
                  <c:v>-3.2283396266691342E-2</c:v>
                </c:pt>
                <c:pt idx="1011">
                  <c:v>-2.4366429239080882E-2</c:v>
                </c:pt>
                <c:pt idx="1012">
                  <c:v>0.8360111643437963</c:v>
                </c:pt>
                <c:pt idx="1013">
                  <c:v>-0.62935930345375446</c:v>
                </c:pt>
                <c:pt idx="1014">
                  <c:v>-0.60058091459851404</c:v>
                </c:pt>
                <c:pt idx="1015">
                  <c:v>-0.59361246256853717</c:v>
                </c:pt>
                <c:pt idx="1016">
                  <c:v>-1.739828079126695E-2</c:v>
                </c:pt>
                <c:pt idx="1017">
                  <c:v>-0.63393464049109582</c:v>
                </c:pt>
                <c:pt idx="1018">
                  <c:v>-0.34541866854709341</c:v>
                </c:pt>
                <c:pt idx="1019">
                  <c:v>0.23889699426176367</c:v>
                </c:pt>
                <c:pt idx="1020">
                  <c:v>0.81459290888770552</c:v>
                </c:pt>
                <c:pt idx="1021">
                  <c:v>0.33511492238285068</c:v>
                </c:pt>
                <c:pt idx="1022">
                  <c:v>-0.80973810982905481</c:v>
                </c:pt>
                <c:pt idx="1023">
                  <c:v>-0.30265385869302908</c:v>
                </c:pt>
                <c:pt idx="1024">
                  <c:v>-0.95055659372302359</c:v>
                </c:pt>
                <c:pt idx="1025">
                  <c:v>0</c:v>
                </c:pt>
                <c:pt idx="1026">
                  <c:v>-0.72693485261996071</c:v>
                </c:pt>
                <c:pt idx="1027">
                  <c:v>-0.48076518983056193</c:v>
                </c:pt>
                <c:pt idx="1028">
                  <c:v>-0.48863748776255977</c:v>
                </c:pt>
                <c:pt idx="1029">
                  <c:v>-0.45306449203948884</c:v>
                </c:pt>
                <c:pt idx="1030">
                  <c:v>0.35260456338089874</c:v>
                </c:pt>
                <c:pt idx="1031">
                  <c:v>-0.66544163485972241</c:v>
                </c:pt>
                <c:pt idx="1032">
                  <c:v>-0.79373713466724516</c:v>
                </c:pt>
                <c:pt idx="1033">
                  <c:v>-0.88504895606811029</c:v>
                </c:pt>
                <c:pt idx="1034">
                  <c:v>-0.45452298727033297</c:v>
                </c:pt>
                <c:pt idx="1035">
                  <c:v>-0.16293446813293003</c:v>
                </c:pt>
                <c:pt idx="1036">
                  <c:v>0.18608658002121375</c:v>
                </c:pt>
                <c:pt idx="1037">
                  <c:v>0.2791370709427734</c:v>
                </c:pt>
                <c:pt idx="1038">
                  <c:v>-0.61507594020877143</c:v>
                </c:pt>
                <c:pt idx="1039">
                  <c:v>9.289839718882073E-2</c:v>
                </c:pt>
                <c:pt idx="1040">
                  <c:v>-0.79920541245518883</c:v>
                </c:pt>
                <c:pt idx="1041">
                  <c:v>-0.3459421990178464</c:v>
                </c:pt>
                <c:pt idx="1042">
                  <c:v>0</c:v>
                </c:pt>
                <c:pt idx="1043">
                  <c:v>-0.26279039712542274</c:v>
                </c:pt>
                <c:pt idx="1044">
                  <c:v>3.2659543544780414E-2</c:v>
                </c:pt>
                <c:pt idx="1045">
                  <c:v>0.19709158330779034</c:v>
                </c:pt>
                <c:pt idx="1046">
                  <c:v>7.6249016197181066E-2</c:v>
                </c:pt>
                <c:pt idx="1047">
                  <c:v>-0.210281186054741</c:v>
                </c:pt>
                <c:pt idx="1048">
                  <c:v>-4.6528253230511268E-2</c:v>
                </c:pt>
                <c:pt idx="1049">
                  <c:v>0.41482427669328437</c:v>
                </c:pt>
                <c:pt idx="1050">
                  <c:v>8.9016171066745621E-3</c:v>
                </c:pt>
                <c:pt idx="1051">
                  <c:v>0.52934385752705659</c:v>
                </c:pt>
                <c:pt idx="1052">
                  <c:v>-0.80861554158584648</c:v>
                </c:pt>
                <c:pt idx="1053">
                  <c:v>0.5755432466037057</c:v>
                </c:pt>
                <c:pt idx="1054">
                  <c:v>-0.30221600726111791</c:v>
                </c:pt>
                <c:pt idx="1055">
                  <c:v>-0.5570648809127221</c:v>
                </c:pt>
                <c:pt idx="1056">
                  <c:v>0</c:v>
                </c:pt>
                <c:pt idx="1057">
                  <c:v>-0.81564438866177169</c:v>
                </c:pt>
                <c:pt idx="1058">
                  <c:v>-0.3910638044686921</c:v>
                </c:pt>
                <c:pt idx="1059">
                  <c:v>0.67952874510484096</c:v>
                </c:pt>
                <c:pt idx="1060">
                  <c:v>-0.3008432019361385</c:v>
                </c:pt>
                <c:pt idx="1061">
                  <c:v>0.66067919679363141</c:v>
                </c:pt>
                <c:pt idx="1062">
                  <c:v>-0.23422974656774728</c:v>
                </c:pt>
                <c:pt idx="1063">
                  <c:v>0</c:v>
                </c:pt>
                <c:pt idx="1064">
                  <c:v>0.34842440498870664</c:v>
                </c:pt>
                <c:pt idx="1065">
                  <c:v>-0.85541365058912378</c:v>
                </c:pt>
                <c:pt idx="1066">
                  <c:v>-8.191675613322548E-2</c:v>
                </c:pt>
                <c:pt idx="1067">
                  <c:v>-7.428324317136431E-2</c:v>
                </c:pt>
                <c:pt idx="1068">
                  <c:v>-0.9068572254119287</c:v>
                </c:pt>
                <c:pt idx="1069">
                  <c:v>-0.45890221564086425</c:v>
                </c:pt>
                <c:pt idx="1070">
                  <c:v>0.14581913470645869</c:v>
                </c:pt>
                <c:pt idx="1071">
                  <c:v>-0.91988096317178003</c:v>
                </c:pt>
                <c:pt idx="1072">
                  <c:v>-0.74836900361459557</c:v>
                </c:pt>
                <c:pt idx="1073">
                  <c:v>-7.4882677083293839E-2</c:v>
                </c:pt>
                <c:pt idx="1074">
                  <c:v>6.6796807951372036E-2</c:v>
                </c:pt>
                <c:pt idx="1075">
                  <c:v>-0.36429540564869328</c:v>
                </c:pt>
                <c:pt idx="1076">
                  <c:v>4.6804007982331947E-2</c:v>
                </c:pt>
                <c:pt idx="1077">
                  <c:v>-0.35626641063855724</c:v>
                </c:pt>
                <c:pt idx="1078">
                  <c:v>-0.58425074511904607</c:v>
                </c:pt>
                <c:pt idx="1079">
                  <c:v>-9.8558411191936715E-2</c:v>
                </c:pt>
                <c:pt idx="1080">
                  <c:v>-0.73943316449624785</c:v>
                </c:pt>
                <c:pt idx="1081">
                  <c:v>5.091659576743849E-2</c:v>
                </c:pt>
                <c:pt idx="1082">
                  <c:v>-0.27018132052222271</c:v>
                </c:pt>
                <c:pt idx="1083">
                  <c:v>0.27040845254254925</c:v>
                </c:pt>
                <c:pt idx="1084">
                  <c:v>-0.6964687250566215</c:v>
                </c:pt>
                <c:pt idx="1085">
                  <c:v>-0.66001606698896886</c:v>
                </c:pt>
                <c:pt idx="1086">
                  <c:v>0.20100759035286828</c:v>
                </c:pt>
                <c:pt idx="1087">
                  <c:v>-0.43195417264401209</c:v>
                </c:pt>
                <c:pt idx="1088">
                  <c:v>-0.42579482999584467</c:v>
                </c:pt>
                <c:pt idx="1089">
                  <c:v>0.55855689001127873</c:v>
                </c:pt>
                <c:pt idx="1090">
                  <c:v>0.24904271442292469</c:v>
                </c:pt>
                <c:pt idx="1091">
                  <c:v>0.31207644822891228</c:v>
                </c:pt>
                <c:pt idx="1092">
                  <c:v>-0.5511339584205579</c:v>
                </c:pt>
                <c:pt idx="1093">
                  <c:v>0.41319553414022231</c:v>
                </c:pt>
                <c:pt idx="1094">
                  <c:v>0.57519413326557145</c:v>
                </c:pt>
                <c:pt idx="1095">
                  <c:v>-0.58702596808523921</c:v>
                </c:pt>
                <c:pt idx="1096">
                  <c:v>-0.75407495792071866</c:v>
                </c:pt>
                <c:pt idx="1097">
                  <c:v>0.40409574299196638</c:v>
                </c:pt>
                <c:pt idx="1098">
                  <c:v>-0.49251400249936123</c:v>
                </c:pt>
                <c:pt idx="1099">
                  <c:v>-0.63311756789561924</c:v>
                </c:pt>
                <c:pt idx="1100">
                  <c:v>-0.46084811674987158</c:v>
                </c:pt>
                <c:pt idx="1101">
                  <c:v>0.34047184017489018</c:v>
                </c:pt>
                <c:pt idx="1102">
                  <c:v>-0.37424081194131631</c:v>
                </c:pt>
                <c:pt idx="1103">
                  <c:v>-0.76814732316675893</c:v>
                </c:pt>
                <c:pt idx="1104">
                  <c:v>-0.20034020476004569</c:v>
                </c:pt>
                <c:pt idx="1105">
                  <c:v>-0.53445381865397956</c:v>
                </c:pt>
                <c:pt idx="1106">
                  <c:v>-0.2820987334577999</c:v>
                </c:pt>
                <c:pt idx="1107">
                  <c:v>0.43101560714309117</c:v>
                </c:pt>
                <c:pt idx="1108">
                  <c:v>0.29965428538452826</c:v>
                </c:pt>
                <c:pt idx="1109">
                  <c:v>-0.38669382644951061</c:v>
                </c:pt>
                <c:pt idx="1110">
                  <c:v>-0.87746067672892636</c:v>
                </c:pt>
                <c:pt idx="1111">
                  <c:v>-0.4621743184830554</c:v>
                </c:pt>
                <c:pt idx="1112">
                  <c:v>-0.15246064108050111</c:v>
                </c:pt>
                <c:pt idx="1113">
                  <c:v>0</c:v>
                </c:pt>
                <c:pt idx="1114">
                  <c:v>-0.80069569529778173</c:v>
                </c:pt>
                <c:pt idx="1115">
                  <c:v>-0.13165832355923326</c:v>
                </c:pt>
                <c:pt idx="1116">
                  <c:v>-0.65563009458327715</c:v>
                </c:pt>
                <c:pt idx="1117">
                  <c:v>-0.91213932019719324</c:v>
                </c:pt>
                <c:pt idx="1118">
                  <c:v>-0.23075554023196101</c:v>
                </c:pt>
                <c:pt idx="1119">
                  <c:v>-0.7046917446460107</c:v>
                </c:pt>
                <c:pt idx="1120">
                  <c:v>-0.82408661501590774</c:v>
                </c:pt>
                <c:pt idx="1121">
                  <c:v>-0.79474445452619868</c:v>
                </c:pt>
                <c:pt idx="1122">
                  <c:v>-0.82312119284728036</c:v>
                </c:pt>
                <c:pt idx="1123">
                  <c:v>3.2990011122269389E-2</c:v>
                </c:pt>
                <c:pt idx="1124">
                  <c:v>-0.33304147045682286</c:v>
                </c:pt>
                <c:pt idx="1125">
                  <c:v>-0.12568984210423739</c:v>
                </c:pt>
                <c:pt idx="1126">
                  <c:v>0</c:v>
                </c:pt>
                <c:pt idx="1127">
                  <c:v>9.9311613825561834E-2</c:v>
                </c:pt>
                <c:pt idx="1128">
                  <c:v>0.6721203545490273</c:v>
                </c:pt>
                <c:pt idx="1129">
                  <c:v>-0.5117300421329033</c:v>
                </c:pt>
                <c:pt idx="1130">
                  <c:v>-0.44096520377048626</c:v>
                </c:pt>
                <c:pt idx="1131">
                  <c:v>0.97472911430547526</c:v>
                </c:pt>
                <c:pt idx="1132">
                  <c:v>-0.20231631405289832</c:v>
                </c:pt>
                <c:pt idx="1133">
                  <c:v>7.8228418267262817E-3</c:v>
                </c:pt>
                <c:pt idx="1134">
                  <c:v>9.1413006468379313E-2</c:v>
                </c:pt>
                <c:pt idx="1135">
                  <c:v>-0.18590525815376724</c:v>
                </c:pt>
                <c:pt idx="1136">
                  <c:v>-0.14604086663602997</c:v>
                </c:pt>
                <c:pt idx="1137">
                  <c:v>0.73949875303727874</c:v>
                </c:pt>
                <c:pt idx="1138">
                  <c:v>-3.741909212573525E-2</c:v>
                </c:pt>
                <c:pt idx="1139">
                  <c:v>0.53086783969918305</c:v>
                </c:pt>
                <c:pt idx="1140">
                  <c:v>0.90935381071244392</c:v>
                </c:pt>
                <c:pt idx="1141">
                  <c:v>0.2226557747415395</c:v>
                </c:pt>
                <c:pt idx="1142">
                  <c:v>-0.90834339971548761</c:v>
                </c:pt>
                <c:pt idx="1143">
                  <c:v>-0.46955966014742112</c:v>
                </c:pt>
                <c:pt idx="1144">
                  <c:v>-0.25763072472147258</c:v>
                </c:pt>
                <c:pt idx="1145">
                  <c:v>-7.2205865115506362E-2</c:v>
                </c:pt>
                <c:pt idx="1146">
                  <c:v>0.20634244603292717</c:v>
                </c:pt>
                <c:pt idx="1147">
                  <c:v>-0.7293189612993568</c:v>
                </c:pt>
                <c:pt idx="1148">
                  <c:v>-0.90021066671343986</c:v>
                </c:pt>
                <c:pt idx="1149">
                  <c:v>0.20030612631537514</c:v>
                </c:pt>
                <c:pt idx="1150">
                  <c:v>-0.69676711076647402</c:v>
                </c:pt>
                <c:pt idx="1151">
                  <c:v>-0.58411100916271363</c:v>
                </c:pt>
                <c:pt idx="1152">
                  <c:v>-0.44355593872566562</c:v>
                </c:pt>
                <c:pt idx="1153">
                  <c:v>-0.20136409077912587</c:v>
                </c:pt>
                <c:pt idx="1154">
                  <c:v>0.35877247736559015</c:v>
                </c:pt>
                <c:pt idx="1155">
                  <c:v>-0.91525575130282943</c:v>
                </c:pt>
                <c:pt idx="1156">
                  <c:v>0.47024923545921665</c:v>
                </c:pt>
                <c:pt idx="1157">
                  <c:v>0.49205738175077635</c:v>
                </c:pt>
                <c:pt idx="1158">
                  <c:v>-0.52072525570662709</c:v>
                </c:pt>
                <c:pt idx="1159">
                  <c:v>-0.7715503062583392</c:v>
                </c:pt>
                <c:pt idx="1160">
                  <c:v>-0.90323589861065301</c:v>
                </c:pt>
                <c:pt idx="1161">
                  <c:v>-0.22903136865612123</c:v>
                </c:pt>
                <c:pt idx="1162">
                  <c:v>0.25805704685939823</c:v>
                </c:pt>
                <c:pt idx="1163">
                  <c:v>0.53506373091730164</c:v>
                </c:pt>
                <c:pt idx="1164">
                  <c:v>-0.73484168496384605</c:v>
                </c:pt>
                <c:pt idx="1165">
                  <c:v>0.28922717880470944</c:v>
                </c:pt>
                <c:pt idx="1166">
                  <c:v>0.30122590827974788</c:v>
                </c:pt>
                <c:pt idx="1167">
                  <c:v>-0.89348459602727781</c:v>
                </c:pt>
                <c:pt idx="1168">
                  <c:v>-0.39545340043222355</c:v>
                </c:pt>
                <c:pt idx="1169">
                  <c:v>0.69799252042674464</c:v>
                </c:pt>
                <c:pt idx="1170">
                  <c:v>-0.93058618009590344</c:v>
                </c:pt>
                <c:pt idx="1171">
                  <c:v>-0.20129757535241247</c:v>
                </c:pt>
                <c:pt idx="1172">
                  <c:v>3.8031306511291135E-2</c:v>
                </c:pt>
                <c:pt idx="1173">
                  <c:v>0.19290140539116948</c:v>
                </c:pt>
                <c:pt idx="1174">
                  <c:v>0.30479409195110441</c:v>
                </c:pt>
                <c:pt idx="1175">
                  <c:v>-0.23748113123503919</c:v>
                </c:pt>
                <c:pt idx="1176">
                  <c:v>-2.1825115155167777E-2</c:v>
                </c:pt>
                <c:pt idx="1177">
                  <c:v>0.20545068362246979</c:v>
                </c:pt>
                <c:pt idx="1178">
                  <c:v>0.96290514347523315</c:v>
                </c:pt>
                <c:pt idx="1179">
                  <c:v>5.1531050666057558E-2</c:v>
                </c:pt>
                <c:pt idx="1180">
                  <c:v>0.91740716350155516</c:v>
                </c:pt>
                <c:pt idx="1181">
                  <c:v>-0.14486414802548875</c:v>
                </c:pt>
                <c:pt idx="1182">
                  <c:v>2.833753677234007E-2</c:v>
                </c:pt>
                <c:pt idx="1183">
                  <c:v>0.23392797944221333</c:v>
                </c:pt>
                <c:pt idx="1184">
                  <c:v>0.33685654991751568</c:v>
                </c:pt>
                <c:pt idx="1185">
                  <c:v>0.66458109647740404</c:v>
                </c:pt>
                <c:pt idx="1186">
                  <c:v>0</c:v>
                </c:pt>
                <c:pt idx="1187">
                  <c:v>-5.8277008142806258E-2</c:v>
                </c:pt>
                <c:pt idx="1188">
                  <c:v>0.7430507929269955</c:v>
                </c:pt>
                <c:pt idx="1189">
                  <c:v>-0.10310155885172591</c:v>
                </c:pt>
                <c:pt idx="1190">
                  <c:v>-2.6876251078031987E-2</c:v>
                </c:pt>
                <c:pt idx="1191">
                  <c:v>-0.19973203388994207</c:v>
                </c:pt>
                <c:pt idx="1192">
                  <c:v>-4.0923752699937095E-2</c:v>
                </c:pt>
                <c:pt idx="1193">
                  <c:v>0.35833429061900823</c:v>
                </c:pt>
                <c:pt idx="1194">
                  <c:v>-0.50393605884021331</c:v>
                </c:pt>
                <c:pt idx="1195">
                  <c:v>-0.74616635350550253</c:v>
                </c:pt>
                <c:pt idx="1196">
                  <c:v>-0.70932541017355111</c:v>
                </c:pt>
                <c:pt idx="1197">
                  <c:v>-0.59712770166255114</c:v>
                </c:pt>
                <c:pt idx="1198">
                  <c:v>-0.28609962081227147</c:v>
                </c:pt>
                <c:pt idx="1199">
                  <c:v>2.600302173742566E-3</c:v>
                </c:pt>
                <c:pt idx="1200">
                  <c:v>0.62625106595863045</c:v>
                </c:pt>
                <c:pt idx="1201">
                  <c:v>0.76932311245351503</c:v>
                </c:pt>
                <c:pt idx="1202">
                  <c:v>-0.57872787741756559</c:v>
                </c:pt>
                <c:pt idx="1203">
                  <c:v>-0.28722725365695773</c:v>
                </c:pt>
                <c:pt idx="1204">
                  <c:v>-0.1972187453741816</c:v>
                </c:pt>
                <c:pt idx="1205">
                  <c:v>-1.3804400975683983E-2</c:v>
                </c:pt>
                <c:pt idx="1206">
                  <c:v>-0.63592425088601179</c:v>
                </c:pt>
                <c:pt idx="1207">
                  <c:v>-0.26103485663948028</c:v>
                </c:pt>
                <c:pt idx="1208">
                  <c:v>0.4855047794885885</c:v>
                </c:pt>
                <c:pt idx="1209">
                  <c:v>0.89378609082611193</c:v>
                </c:pt>
                <c:pt idx="1210">
                  <c:v>-0.59653540905121305</c:v>
                </c:pt>
                <c:pt idx="1211">
                  <c:v>-0.49126262135755622</c:v>
                </c:pt>
                <c:pt idx="1212">
                  <c:v>-5.4857974078030896E-3</c:v>
                </c:pt>
                <c:pt idx="1213">
                  <c:v>0.64938673177905448</c:v>
                </c:pt>
                <c:pt idx="1214">
                  <c:v>0.80443763752397712</c:v>
                </c:pt>
                <c:pt idx="1215">
                  <c:v>-0.43038770984992858</c:v>
                </c:pt>
                <c:pt idx="1216">
                  <c:v>0.3897345593696388</c:v>
                </c:pt>
                <c:pt idx="1217">
                  <c:v>0.9231771903445497</c:v>
                </c:pt>
                <c:pt idx="1218">
                  <c:v>-0.87218361330941852</c:v>
                </c:pt>
                <c:pt idx="1219">
                  <c:v>-0.3860051577820402</c:v>
                </c:pt>
                <c:pt idx="1220">
                  <c:v>-0.16284004038917371</c:v>
                </c:pt>
                <c:pt idx="1221">
                  <c:v>-0.22459750951847157</c:v>
                </c:pt>
                <c:pt idx="1222">
                  <c:v>-6.263214541724022E-3</c:v>
                </c:pt>
                <c:pt idx="1223">
                  <c:v>0.14150527836190926</c:v>
                </c:pt>
                <c:pt idx="1224">
                  <c:v>-0.43563464159340548</c:v>
                </c:pt>
                <c:pt idx="1225">
                  <c:v>0.18445323299782207</c:v>
                </c:pt>
                <c:pt idx="1226">
                  <c:v>-0.93569548971150429</c:v>
                </c:pt>
                <c:pt idx="1227">
                  <c:v>7.1307062525776635E-2</c:v>
                </c:pt>
                <c:pt idx="1228">
                  <c:v>0.42509251209609089</c:v>
                </c:pt>
                <c:pt idx="1229">
                  <c:v>-0.3049707306439815</c:v>
                </c:pt>
                <c:pt idx="1230">
                  <c:v>5.142376706651812E-2</c:v>
                </c:pt>
                <c:pt idx="1231">
                  <c:v>-0.53561286875549985</c:v>
                </c:pt>
                <c:pt idx="1232">
                  <c:v>-0.51713201488601668</c:v>
                </c:pt>
                <c:pt idx="1233">
                  <c:v>-9.8117695940083335E-2</c:v>
                </c:pt>
                <c:pt idx="1234">
                  <c:v>5.4398668579822319E-2</c:v>
                </c:pt>
                <c:pt idx="1235">
                  <c:v>0.47421063670678737</c:v>
                </c:pt>
                <c:pt idx="1236">
                  <c:v>-0.67601132353793403</c:v>
                </c:pt>
                <c:pt idx="1237">
                  <c:v>-0.2084250413224166</c:v>
                </c:pt>
                <c:pt idx="1238">
                  <c:v>0</c:v>
                </c:pt>
                <c:pt idx="1239">
                  <c:v>0.29486751691569385</c:v>
                </c:pt>
                <c:pt idx="1240">
                  <c:v>-0.84502901289574928</c:v>
                </c:pt>
                <c:pt idx="1241">
                  <c:v>-0.35701688662236103</c:v>
                </c:pt>
                <c:pt idx="1242">
                  <c:v>0.10253531388825812</c:v>
                </c:pt>
                <c:pt idx="1243">
                  <c:v>2.8098213544552646E-2</c:v>
                </c:pt>
                <c:pt idx="1244">
                  <c:v>-0.94647705235729296</c:v>
                </c:pt>
                <c:pt idx="1245">
                  <c:v>-0.83823793902772825</c:v>
                </c:pt>
                <c:pt idx="1246">
                  <c:v>-0.63344408828987431</c:v>
                </c:pt>
                <c:pt idx="1247">
                  <c:v>-0.24731118243419192</c:v>
                </c:pt>
                <c:pt idx="1248">
                  <c:v>-0.11419602405376772</c:v>
                </c:pt>
                <c:pt idx="1249">
                  <c:v>0</c:v>
                </c:pt>
                <c:pt idx="1250">
                  <c:v>0.22952556420312389</c:v>
                </c:pt>
                <c:pt idx="1251">
                  <c:v>-0.5476441868558144</c:v>
                </c:pt>
                <c:pt idx="1252">
                  <c:v>-0.41287988558037525</c:v>
                </c:pt>
                <c:pt idx="1253">
                  <c:v>-3.8938212933613096E-2</c:v>
                </c:pt>
                <c:pt idx="1254">
                  <c:v>-0.57108478993580658</c:v>
                </c:pt>
                <c:pt idx="1255">
                  <c:v>0.20077130237571966</c:v>
                </c:pt>
                <c:pt idx="1256">
                  <c:v>-0.35138263215635218</c:v>
                </c:pt>
                <c:pt idx="1257">
                  <c:v>-9.1464089137059265E-2</c:v>
                </c:pt>
                <c:pt idx="1258">
                  <c:v>-6.5071776951221863E-2</c:v>
                </c:pt>
                <c:pt idx="1259">
                  <c:v>0.3256629218535303</c:v>
                </c:pt>
                <c:pt idx="1260">
                  <c:v>-0.95219046778153749</c:v>
                </c:pt>
                <c:pt idx="1261">
                  <c:v>0.63818995924939725</c:v>
                </c:pt>
                <c:pt idx="1262">
                  <c:v>3.2248165629778731E-2</c:v>
                </c:pt>
                <c:pt idx="1263">
                  <c:v>-0.71902615118564384</c:v>
                </c:pt>
                <c:pt idx="1264">
                  <c:v>-0.38246312524622672</c:v>
                </c:pt>
                <c:pt idx="1265">
                  <c:v>-5.0851825247610095E-2</c:v>
                </c:pt>
                <c:pt idx="1266">
                  <c:v>0.16180451825560946</c:v>
                </c:pt>
                <c:pt idx="1267">
                  <c:v>-0.14243205583892138</c:v>
                </c:pt>
                <c:pt idx="1268">
                  <c:v>-8.6360086268278902E-2</c:v>
                </c:pt>
                <c:pt idx="1269">
                  <c:v>-0.38225251629103485</c:v>
                </c:pt>
                <c:pt idx="1270">
                  <c:v>-0.26861175786697417</c:v>
                </c:pt>
                <c:pt idx="1271">
                  <c:v>-0.89048493485522751</c:v>
                </c:pt>
                <c:pt idx="1272">
                  <c:v>-0.12536035354221758</c:v>
                </c:pt>
                <c:pt idx="1273">
                  <c:v>-0.20573196911285807</c:v>
                </c:pt>
                <c:pt idx="1274">
                  <c:v>0.62903707735226988</c:v>
                </c:pt>
                <c:pt idx="1275">
                  <c:v>0.86689096427301049</c:v>
                </c:pt>
                <c:pt idx="1276">
                  <c:v>-0.86217170413949729</c:v>
                </c:pt>
                <c:pt idx="1277">
                  <c:v>-0.74507880458553588</c:v>
                </c:pt>
                <c:pt idx="1278">
                  <c:v>-0.54545389011749401</c:v>
                </c:pt>
                <c:pt idx="1279">
                  <c:v>-0.20685479224239969</c:v>
                </c:pt>
                <c:pt idx="1280">
                  <c:v>-7.0866307390894986E-2</c:v>
                </c:pt>
                <c:pt idx="1281">
                  <c:v>0.39123873494748951</c:v>
                </c:pt>
                <c:pt idx="1282">
                  <c:v>0.89401863458290098</c:v>
                </c:pt>
                <c:pt idx="1283">
                  <c:v>-0.75956708698786657</c:v>
                </c:pt>
                <c:pt idx="1284">
                  <c:v>0.16441498605832242</c:v>
                </c:pt>
                <c:pt idx="1285">
                  <c:v>-0.92593135651426695</c:v>
                </c:pt>
                <c:pt idx="1286">
                  <c:v>-0.14123099437458053</c:v>
                </c:pt>
                <c:pt idx="1287">
                  <c:v>-0.3542836994039682</c:v>
                </c:pt>
                <c:pt idx="1288">
                  <c:v>7.9288794064878959E-2</c:v>
                </c:pt>
                <c:pt idx="1289">
                  <c:v>0.8169824101143035</c:v>
                </c:pt>
                <c:pt idx="1290">
                  <c:v>0</c:v>
                </c:pt>
                <c:pt idx="1291">
                  <c:v>-0.37451175878216009</c:v>
                </c:pt>
                <c:pt idx="1292">
                  <c:v>0</c:v>
                </c:pt>
                <c:pt idx="1293">
                  <c:v>-0.33173140167364462</c:v>
                </c:pt>
                <c:pt idx="1294">
                  <c:v>0.79247081691956345</c:v>
                </c:pt>
                <c:pt idx="1295">
                  <c:v>-0.50538846711291252</c:v>
                </c:pt>
                <c:pt idx="1296">
                  <c:v>-0.49811673611909274</c:v>
                </c:pt>
                <c:pt idx="1297">
                  <c:v>0.26946043641830991</c:v>
                </c:pt>
                <c:pt idx="1298">
                  <c:v>-0.53359868904413077</c:v>
                </c:pt>
                <c:pt idx="1299">
                  <c:v>0.40836337237975318</c:v>
                </c:pt>
                <c:pt idx="1300">
                  <c:v>0.19120624547835879</c:v>
                </c:pt>
                <c:pt idx="1301">
                  <c:v>-0.84104590450095706</c:v>
                </c:pt>
                <c:pt idx="1302">
                  <c:v>-0.59712773936980623</c:v>
                </c:pt>
                <c:pt idx="1303">
                  <c:v>-0.3587826930123032</c:v>
                </c:pt>
                <c:pt idx="1304">
                  <c:v>0.32683468475200411</c:v>
                </c:pt>
                <c:pt idx="1305">
                  <c:v>-0.31569991624424537</c:v>
                </c:pt>
                <c:pt idx="1306">
                  <c:v>-0.30120248107763314</c:v>
                </c:pt>
                <c:pt idx="1307">
                  <c:v>0</c:v>
                </c:pt>
                <c:pt idx="1308">
                  <c:v>-0.42703515613265047</c:v>
                </c:pt>
                <c:pt idx="1309">
                  <c:v>-0.22339742119888864</c:v>
                </c:pt>
                <c:pt idx="1310">
                  <c:v>2.2389117706973806E-2</c:v>
                </c:pt>
                <c:pt idx="1311">
                  <c:v>-0.7592651126228076</c:v>
                </c:pt>
                <c:pt idx="1312">
                  <c:v>-0.31652261890193789</c:v>
                </c:pt>
                <c:pt idx="1313">
                  <c:v>-0.42225664716066053</c:v>
                </c:pt>
                <c:pt idx="1314">
                  <c:v>-7.1535039217889063E-2</c:v>
                </c:pt>
                <c:pt idx="1315">
                  <c:v>0.16285987729318688</c:v>
                </c:pt>
                <c:pt idx="1316">
                  <c:v>0.4429273499415789</c:v>
                </c:pt>
                <c:pt idx="1317">
                  <c:v>0.73956697806904537</c:v>
                </c:pt>
                <c:pt idx="1318">
                  <c:v>-0.82842539667069182</c:v>
                </c:pt>
                <c:pt idx="1319">
                  <c:v>-0.47094679087293323</c:v>
                </c:pt>
                <c:pt idx="1320">
                  <c:v>0.97983953260825207</c:v>
                </c:pt>
                <c:pt idx="1321">
                  <c:v>-0.5418249634378709</c:v>
                </c:pt>
                <c:pt idx="1322">
                  <c:v>-0.86701884416961383</c:v>
                </c:pt>
                <c:pt idx="1323">
                  <c:v>-0.29064044466332517</c:v>
                </c:pt>
                <c:pt idx="1324">
                  <c:v>-0.38263049866972138</c:v>
                </c:pt>
                <c:pt idx="1325">
                  <c:v>-0.37507884586837292</c:v>
                </c:pt>
                <c:pt idx="1326">
                  <c:v>-0.15107359730170919</c:v>
                </c:pt>
                <c:pt idx="1327">
                  <c:v>4.2806411118949082E-2</c:v>
                </c:pt>
                <c:pt idx="1328">
                  <c:v>-0.91522295199587722</c:v>
                </c:pt>
                <c:pt idx="1329">
                  <c:v>-0.66435120230735267</c:v>
                </c:pt>
                <c:pt idx="1330">
                  <c:v>-0.33948685873322526</c:v>
                </c:pt>
                <c:pt idx="1331">
                  <c:v>0.69046070883211252</c:v>
                </c:pt>
                <c:pt idx="1332">
                  <c:v>-0.38635233130516133</c:v>
                </c:pt>
                <c:pt idx="1333">
                  <c:v>-0.35231479482788536</c:v>
                </c:pt>
                <c:pt idx="1334">
                  <c:v>0.29725398122980362</c:v>
                </c:pt>
                <c:pt idx="1335">
                  <c:v>-0.73535114937235169</c:v>
                </c:pt>
                <c:pt idx="1336">
                  <c:v>-0.16102611073602655</c:v>
                </c:pt>
                <c:pt idx="1337">
                  <c:v>0.32859217355547926</c:v>
                </c:pt>
                <c:pt idx="1338">
                  <c:v>-0.70163470092911773</c:v>
                </c:pt>
                <c:pt idx="1339">
                  <c:v>-0.70743209316344291</c:v>
                </c:pt>
                <c:pt idx="1340">
                  <c:v>0</c:v>
                </c:pt>
                <c:pt idx="1341">
                  <c:v>7.2234720296768098E-2</c:v>
                </c:pt>
                <c:pt idx="1342">
                  <c:v>-0.95768313669649607</c:v>
                </c:pt>
                <c:pt idx="1343">
                  <c:v>-0.70326361444690755</c:v>
                </c:pt>
                <c:pt idx="1344">
                  <c:v>-0.37734117074844598</c:v>
                </c:pt>
                <c:pt idx="1345">
                  <c:v>-0.1196477474680025</c:v>
                </c:pt>
                <c:pt idx="1346">
                  <c:v>0.22167766228391386</c:v>
                </c:pt>
                <c:pt idx="1347">
                  <c:v>0.7156025289480723</c:v>
                </c:pt>
                <c:pt idx="1348">
                  <c:v>0.40443692652039609</c:v>
                </c:pt>
                <c:pt idx="1349">
                  <c:v>0.70560468097358975</c:v>
                </c:pt>
                <c:pt idx="1350">
                  <c:v>-0.65006849106825781</c:v>
                </c:pt>
                <c:pt idx="1351">
                  <c:v>0.61818703130567565</c:v>
                </c:pt>
                <c:pt idx="1352">
                  <c:v>0.16910453703630032</c:v>
                </c:pt>
                <c:pt idx="1353">
                  <c:v>-0.90341759665794119</c:v>
                </c:pt>
                <c:pt idx="1354">
                  <c:v>-0.16919611693447323</c:v>
                </c:pt>
                <c:pt idx="1355">
                  <c:v>0.80897862895825556</c:v>
                </c:pt>
                <c:pt idx="1356">
                  <c:v>-0.84143299862380083</c:v>
                </c:pt>
                <c:pt idx="1357">
                  <c:v>-0.37515954324284279</c:v>
                </c:pt>
                <c:pt idx="1358">
                  <c:v>-0.47674031015314333</c:v>
                </c:pt>
                <c:pt idx="1359">
                  <c:v>-0.38728779777019112</c:v>
                </c:pt>
                <c:pt idx="1360">
                  <c:v>0.99095015961730637</c:v>
                </c:pt>
                <c:pt idx="1361">
                  <c:v>-0.61732646823346227</c:v>
                </c:pt>
                <c:pt idx="1362">
                  <c:v>-0.4856289404498963</c:v>
                </c:pt>
                <c:pt idx="1363">
                  <c:v>-0.61179168989974098</c:v>
                </c:pt>
                <c:pt idx="1364">
                  <c:v>0</c:v>
                </c:pt>
                <c:pt idx="1365">
                  <c:v>6.0588656440543641E-2</c:v>
                </c:pt>
                <c:pt idx="1366">
                  <c:v>0.25958606769832993</c:v>
                </c:pt>
                <c:pt idx="1367">
                  <c:v>0.39259335747191582</c:v>
                </c:pt>
                <c:pt idx="1368">
                  <c:v>-9.8562425295764367E-2</c:v>
                </c:pt>
                <c:pt idx="1369">
                  <c:v>-0.56504737202693545</c:v>
                </c:pt>
                <c:pt idx="1370">
                  <c:v>-0.29645482550633157</c:v>
                </c:pt>
                <c:pt idx="1371">
                  <c:v>-0.80406589153264174</c:v>
                </c:pt>
                <c:pt idx="1372">
                  <c:v>0.31689424194212396</c:v>
                </c:pt>
                <c:pt idx="1373">
                  <c:v>-0.51930003122288793</c:v>
                </c:pt>
                <c:pt idx="1374">
                  <c:v>-0.5129356409947522</c:v>
                </c:pt>
                <c:pt idx="1375">
                  <c:v>-0.35657699384327263</c:v>
                </c:pt>
                <c:pt idx="1376">
                  <c:v>-0.84093378042020905</c:v>
                </c:pt>
                <c:pt idx="1377">
                  <c:v>-0.4606335107284556</c:v>
                </c:pt>
                <c:pt idx="1378">
                  <c:v>-0.28464507551364049</c:v>
                </c:pt>
                <c:pt idx="1379">
                  <c:v>0.18873402092755107</c:v>
                </c:pt>
                <c:pt idx="1380">
                  <c:v>-0.40286238835255556</c:v>
                </c:pt>
                <c:pt idx="1381">
                  <c:v>4.2458782635565545E-2</c:v>
                </c:pt>
                <c:pt idx="1382">
                  <c:v>-7.7530824372012891E-2</c:v>
                </c:pt>
                <c:pt idx="1383">
                  <c:v>5.8206154445306066E-2</c:v>
                </c:pt>
                <c:pt idx="1384">
                  <c:v>0.58571523562686167</c:v>
                </c:pt>
                <c:pt idx="1385">
                  <c:v>-0.90468982322239266</c:v>
                </c:pt>
                <c:pt idx="1386">
                  <c:v>0.25910645880035293</c:v>
                </c:pt>
                <c:pt idx="1387">
                  <c:v>-0.77429265700963379</c:v>
                </c:pt>
                <c:pt idx="1388">
                  <c:v>0.27162373307166854</c:v>
                </c:pt>
                <c:pt idx="1389">
                  <c:v>-0.593629966694323</c:v>
                </c:pt>
                <c:pt idx="1390">
                  <c:v>-0.15114993196062149</c:v>
                </c:pt>
                <c:pt idx="1391">
                  <c:v>-0.26256907010935171</c:v>
                </c:pt>
                <c:pt idx="1392">
                  <c:v>-0.20819530005660766</c:v>
                </c:pt>
                <c:pt idx="1393">
                  <c:v>-0.78153615287475497</c:v>
                </c:pt>
                <c:pt idx="1394">
                  <c:v>-0.71310051165303368</c:v>
                </c:pt>
                <c:pt idx="1395">
                  <c:v>-0.21077235937972263</c:v>
                </c:pt>
                <c:pt idx="1396">
                  <c:v>-7.2436860814184517E-2</c:v>
                </c:pt>
                <c:pt idx="1397">
                  <c:v>-0.26318615146272578</c:v>
                </c:pt>
                <c:pt idx="1398">
                  <c:v>0.56422309262908144</c:v>
                </c:pt>
                <c:pt idx="1399">
                  <c:v>-0.41831232991624567</c:v>
                </c:pt>
                <c:pt idx="1400">
                  <c:v>8.2453044899059164E-2</c:v>
                </c:pt>
                <c:pt idx="1401">
                  <c:v>-0.77101841287211881</c:v>
                </c:pt>
                <c:pt idx="1402">
                  <c:v>0.35581954447192576</c:v>
                </c:pt>
                <c:pt idx="1403">
                  <c:v>-0.35196174089535714</c:v>
                </c:pt>
                <c:pt idx="1404">
                  <c:v>-7.5793626516980434E-2</c:v>
                </c:pt>
                <c:pt idx="1405">
                  <c:v>0.31650181272501443</c:v>
                </c:pt>
                <c:pt idx="1406">
                  <c:v>0.78709934642458168</c:v>
                </c:pt>
                <c:pt idx="1407">
                  <c:v>-0.17945375588038442</c:v>
                </c:pt>
                <c:pt idx="1408">
                  <c:v>-0.84297773252411778</c:v>
                </c:pt>
                <c:pt idx="1409">
                  <c:v>-0.65544873545003701</c:v>
                </c:pt>
                <c:pt idx="1410">
                  <c:v>-0.34768096105292084</c:v>
                </c:pt>
                <c:pt idx="1411">
                  <c:v>-0.12971737472254233</c:v>
                </c:pt>
                <c:pt idx="1412">
                  <c:v>-0.86481100115664833</c:v>
                </c:pt>
                <c:pt idx="1413">
                  <c:v>0.37460714890257751</c:v>
                </c:pt>
                <c:pt idx="1414">
                  <c:v>-0.10503122300614773</c:v>
                </c:pt>
                <c:pt idx="1415">
                  <c:v>0.67972818030330184</c:v>
                </c:pt>
                <c:pt idx="1416">
                  <c:v>-0.85163493635906307</c:v>
                </c:pt>
                <c:pt idx="1417">
                  <c:v>-0.1802881660161518</c:v>
                </c:pt>
                <c:pt idx="1418">
                  <c:v>-0.13715407653587863</c:v>
                </c:pt>
                <c:pt idx="1419">
                  <c:v>0.50380273250182184</c:v>
                </c:pt>
                <c:pt idx="1420">
                  <c:v>-0.66873626557332355</c:v>
                </c:pt>
                <c:pt idx="1421">
                  <c:v>0.88013566792635833</c:v>
                </c:pt>
                <c:pt idx="1422">
                  <c:v>0.94175314107727492</c:v>
                </c:pt>
                <c:pt idx="1423">
                  <c:v>-0.95506851136672954</c:v>
                </c:pt>
                <c:pt idx="1424">
                  <c:v>-0.91589158777100244</c:v>
                </c:pt>
                <c:pt idx="1425">
                  <c:v>-7.3842318491110448E-2</c:v>
                </c:pt>
                <c:pt idx="1426">
                  <c:v>-6.5616358295252544E-2</c:v>
                </c:pt>
                <c:pt idx="1427">
                  <c:v>-5.9492963090156843E-2</c:v>
                </c:pt>
                <c:pt idx="1428">
                  <c:v>5.8378477611367108E-2</c:v>
                </c:pt>
                <c:pt idx="1429">
                  <c:v>-0.42870626907153742</c:v>
                </c:pt>
                <c:pt idx="1430">
                  <c:v>-0.791498077880333</c:v>
                </c:pt>
                <c:pt idx="1431">
                  <c:v>-0.16124452193546421</c:v>
                </c:pt>
                <c:pt idx="1432">
                  <c:v>-0.84605663687050503</c:v>
                </c:pt>
                <c:pt idx="1433">
                  <c:v>-1.4052861943307323E-2</c:v>
                </c:pt>
                <c:pt idx="1434">
                  <c:v>3.4063571163336179E-2</c:v>
                </c:pt>
                <c:pt idx="1435">
                  <c:v>0.56338163989539169</c:v>
                </c:pt>
                <c:pt idx="1436">
                  <c:v>0.80689175948050729</c:v>
                </c:pt>
                <c:pt idx="1437">
                  <c:v>0.77605414362407421</c:v>
                </c:pt>
                <c:pt idx="1438">
                  <c:v>-0.29304473283529553</c:v>
                </c:pt>
                <c:pt idx="1439">
                  <c:v>-0.55324219655545648</c:v>
                </c:pt>
                <c:pt idx="1440">
                  <c:v>-9.9935073127704069E-2</c:v>
                </c:pt>
                <c:pt idx="1441">
                  <c:v>0.40843434988069921</c:v>
                </c:pt>
                <c:pt idx="1442">
                  <c:v>-0.12800090857290458</c:v>
                </c:pt>
                <c:pt idx="1443">
                  <c:v>-0.45057447466883715</c:v>
                </c:pt>
                <c:pt idx="1444">
                  <c:v>-0.39798242690559815</c:v>
                </c:pt>
                <c:pt idx="1445">
                  <c:v>0.22374280182006248</c:v>
                </c:pt>
                <c:pt idx="1446">
                  <c:v>0.73723055541306681</c:v>
                </c:pt>
                <c:pt idx="1447">
                  <c:v>-0.67433633741685728</c:v>
                </c:pt>
                <c:pt idx="1448">
                  <c:v>-0.29281198135925879</c:v>
                </c:pt>
                <c:pt idx="1449">
                  <c:v>2.8908342646341269E-2</c:v>
                </c:pt>
                <c:pt idx="1450">
                  <c:v>8.3148403813468927E-2</c:v>
                </c:pt>
                <c:pt idx="1451">
                  <c:v>-0.28757149695600609</c:v>
                </c:pt>
                <c:pt idx="1452">
                  <c:v>-0.11681959072120297</c:v>
                </c:pt>
                <c:pt idx="1453">
                  <c:v>-0.86878908068306848</c:v>
                </c:pt>
                <c:pt idx="1454">
                  <c:v>0.16668008542480056</c:v>
                </c:pt>
                <c:pt idx="1455">
                  <c:v>-0.74781838856603899</c:v>
                </c:pt>
                <c:pt idx="1456">
                  <c:v>0.4775552916647694</c:v>
                </c:pt>
                <c:pt idx="1457">
                  <c:v>0.16476381914532134</c:v>
                </c:pt>
                <c:pt idx="1458">
                  <c:v>-0.88638019606398644</c:v>
                </c:pt>
                <c:pt idx="1459">
                  <c:v>0.94924401807822634</c:v>
                </c:pt>
                <c:pt idx="1460">
                  <c:v>-0.83528459045850101</c:v>
                </c:pt>
                <c:pt idx="1461">
                  <c:v>-0.58911969464517466</c:v>
                </c:pt>
                <c:pt idx="1462">
                  <c:v>0.14046029771223129</c:v>
                </c:pt>
                <c:pt idx="1463">
                  <c:v>0.29101164065595891</c:v>
                </c:pt>
                <c:pt idx="1464">
                  <c:v>-0.78740416839537397</c:v>
                </c:pt>
                <c:pt idx="1465">
                  <c:v>-0.47501030699869407</c:v>
                </c:pt>
                <c:pt idx="1466">
                  <c:v>0.18642104242610077</c:v>
                </c:pt>
                <c:pt idx="1467">
                  <c:v>0.36138741488792619</c:v>
                </c:pt>
                <c:pt idx="1468">
                  <c:v>-0.70801515777697133</c:v>
                </c:pt>
                <c:pt idx="1469">
                  <c:v>3.0321628402320187E-2</c:v>
                </c:pt>
                <c:pt idx="1470">
                  <c:v>0.32453292694849345</c:v>
                </c:pt>
                <c:pt idx="1471">
                  <c:v>0.69208669874687589</c:v>
                </c:pt>
                <c:pt idx="1472">
                  <c:v>-0.1850397348268939</c:v>
                </c:pt>
                <c:pt idx="1473">
                  <c:v>0.89935099190655332</c:v>
                </c:pt>
                <c:pt idx="1474">
                  <c:v>0.57294407984351958</c:v>
                </c:pt>
                <c:pt idx="1475">
                  <c:v>0</c:v>
                </c:pt>
                <c:pt idx="1476">
                  <c:v>0.12379256069462106</c:v>
                </c:pt>
                <c:pt idx="1477">
                  <c:v>0.51672635257793942</c:v>
                </c:pt>
                <c:pt idx="1478">
                  <c:v>-0.64932925728029289</c:v>
                </c:pt>
                <c:pt idx="1479">
                  <c:v>0.41521817741014988</c:v>
                </c:pt>
                <c:pt idx="1480">
                  <c:v>-0.92209334475748095</c:v>
                </c:pt>
                <c:pt idx="1481">
                  <c:v>-0.90411798290860346</c:v>
                </c:pt>
                <c:pt idx="1482">
                  <c:v>-0.32281452661236681</c:v>
                </c:pt>
                <c:pt idx="1483">
                  <c:v>0.61983754264817037</c:v>
                </c:pt>
                <c:pt idx="1484">
                  <c:v>0.10313048599579512</c:v>
                </c:pt>
                <c:pt idx="1485">
                  <c:v>0.90709382445027065</c:v>
                </c:pt>
                <c:pt idx="1486">
                  <c:v>-3.112377106495055E-2</c:v>
                </c:pt>
                <c:pt idx="1487">
                  <c:v>-0.83507684833903906</c:v>
                </c:pt>
                <c:pt idx="1488">
                  <c:v>-0.15812524064981118</c:v>
                </c:pt>
                <c:pt idx="1489">
                  <c:v>0.99967988755463044</c:v>
                </c:pt>
                <c:pt idx="1490">
                  <c:v>-0.66982860156730761</c:v>
                </c:pt>
                <c:pt idx="1491">
                  <c:v>-0.41840822684694962</c:v>
                </c:pt>
                <c:pt idx="1492">
                  <c:v>-0.13616404605751417</c:v>
                </c:pt>
                <c:pt idx="1493">
                  <c:v>-3.3893206505648359E-2</c:v>
                </c:pt>
                <c:pt idx="1494">
                  <c:v>0.77676153384526014</c:v>
                </c:pt>
                <c:pt idx="1495">
                  <c:v>-0.80739240122148626</c:v>
                </c:pt>
                <c:pt idx="1496">
                  <c:v>0.13992331976110026</c:v>
                </c:pt>
                <c:pt idx="1497">
                  <c:v>0.82547946248422288</c:v>
                </c:pt>
                <c:pt idx="1498">
                  <c:v>-0.16973740941312215</c:v>
                </c:pt>
                <c:pt idx="1499">
                  <c:v>-3.9950715921295524E-2</c:v>
                </c:pt>
                <c:pt idx="1500">
                  <c:v>-0.92560165787743998</c:v>
                </c:pt>
                <c:pt idx="1501">
                  <c:v>-9.5764322435735752E-2</c:v>
                </c:pt>
                <c:pt idx="1502">
                  <c:v>-0.87433379855788695</c:v>
                </c:pt>
                <c:pt idx="1503">
                  <c:v>-0.54431538128556722</c:v>
                </c:pt>
                <c:pt idx="1504">
                  <c:v>0.30531987524091253</c:v>
                </c:pt>
                <c:pt idx="1505">
                  <c:v>-0.6154106452964524</c:v>
                </c:pt>
                <c:pt idx="1506">
                  <c:v>-0.61076414830630021</c:v>
                </c:pt>
                <c:pt idx="1507">
                  <c:v>-0.53148362719078013</c:v>
                </c:pt>
                <c:pt idx="1508">
                  <c:v>-0.34229584698763721</c:v>
                </c:pt>
                <c:pt idx="1509">
                  <c:v>7.6402649464080166E-2</c:v>
                </c:pt>
                <c:pt idx="1510">
                  <c:v>-0.40854836090877572</c:v>
                </c:pt>
                <c:pt idx="1511">
                  <c:v>0.14511323831721709</c:v>
                </c:pt>
                <c:pt idx="1512">
                  <c:v>0.35718851690914272</c:v>
                </c:pt>
                <c:pt idx="1513">
                  <c:v>-0.87778831907823862</c:v>
                </c:pt>
                <c:pt idx="1514">
                  <c:v>-9.3500051583552735E-2</c:v>
                </c:pt>
                <c:pt idx="1515">
                  <c:v>-0.81857654636034949</c:v>
                </c:pt>
                <c:pt idx="1516">
                  <c:v>-3.105408601026519E-2</c:v>
                </c:pt>
                <c:pt idx="1517">
                  <c:v>-2.88181063697822E-3</c:v>
                </c:pt>
                <c:pt idx="1518">
                  <c:v>0.70176004733744102</c:v>
                </c:pt>
                <c:pt idx="1519">
                  <c:v>-0.32061144437948375</c:v>
                </c:pt>
                <c:pt idx="1520">
                  <c:v>-0.46654965900619977</c:v>
                </c:pt>
                <c:pt idx="1521">
                  <c:v>-0.51944645710122761</c:v>
                </c:pt>
                <c:pt idx="1522">
                  <c:v>0.57332973775769491</c:v>
                </c:pt>
                <c:pt idx="1523">
                  <c:v>-0.74661293845694643</c:v>
                </c:pt>
                <c:pt idx="1524">
                  <c:v>-0.55165809826864687</c:v>
                </c:pt>
                <c:pt idx="1525">
                  <c:v>0.16961029139460448</c:v>
                </c:pt>
                <c:pt idx="1526">
                  <c:v>0.27589218364780227</c:v>
                </c:pt>
                <c:pt idx="1527">
                  <c:v>-0.91416783373952815</c:v>
                </c:pt>
                <c:pt idx="1528">
                  <c:v>0</c:v>
                </c:pt>
                <c:pt idx="1529">
                  <c:v>-0.58828655859133627</c:v>
                </c:pt>
                <c:pt idx="1530">
                  <c:v>-5.8117696376584149E-2</c:v>
                </c:pt>
                <c:pt idx="1531">
                  <c:v>-1.1758948075407895E-2</c:v>
                </c:pt>
                <c:pt idx="1532">
                  <c:v>8.4569157104277454E-2</c:v>
                </c:pt>
                <c:pt idx="1533">
                  <c:v>-0.8435450128503974</c:v>
                </c:pt>
                <c:pt idx="1534">
                  <c:v>0.95637498987056202</c:v>
                </c:pt>
                <c:pt idx="1535">
                  <c:v>-0.79696276541103017</c:v>
                </c:pt>
                <c:pt idx="1536">
                  <c:v>8.2528998223770111E-4</c:v>
                </c:pt>
                <c:pt idx="1537">
                  <c:v>-0.50278994289173862</c:v>
                </c:pt>
                <c:pt idx="1538">
                  <c:v>0.34467359623929117</c:v>
                </c:pt>
                <c:pt idx="1539">
                  <c:v>-0.83617909369570242</c:v>
                </c:pt>
                <c:pt idx="1540">
                  <c:v>0.57010317220025519</c:v>
                </c:pt>
                <c:pt idx="1541">
                  <c:v>-0.33830331333619917</c:v>
                </c:pt>
                <c:pt idx="1542">
                  <c:v>0.13494690287006314</c:v>
                </c:pt>
                <c:pt idx="1543">
                  <c:v>0.20493657421196171</c:v>
                </c:pt>
                <c:pt idx="1544">
                  <c:v>-0.86988727959024714</c:v>
                </c:pt>
                <c:pt idx="1545">
                  <c:v>-0.42169195011300575</c:v>
                </c:pt>
                <c:pt idx="1546">
                  <c:v>-0.20813674268632429</c:v>
                </c:pt>
                <c:pt idx="1547">
                  <c:v>-8.068993880892851E-2</c:v>
                </c:pt>
                <c:pt idx="1548">
                  <c:v>-0.18163647507967587</c:v>
                </c:pt>
                <c:pt idx="1549">
                  <c:v>0.21690233356773447</c:v>
                </c:pt>
                <c:pt idx="1550">
                  <c:v>0.68375231258742064</c:v>
                </c:pt>
                <c:pt idx="1551">
                  <c:v>-0.20984674737684578</c:v>
                </c:pt>
                <c:pt idx="1552">
                  <c:v>-7.0029139090889647E-2</c:v>
                </c:pt>
                <c:pt idx="1553">
                  <c:v>-3.4899628714915178E-2</c:v>
                </c:pt>
                <c:pt idx="1554">
                  <c:v>-0.18231588676813895</c:v>
                </c:pt>
                <c:pt idx="1555">
                  <c:v>2.952603507102668E-2</c:v>
                </c:pt>
                <c:pt idx="1556">
                  <c:v>0.86108364763256817</c:v>
                </c:pt>
                <c:pt idx="1557">
                  <c:v>0.23428896775747379</c:v>
                </c:pt>
                <c:pt idx="1558">
                  <c:v>0.73713139789631332</c:v>
                </c:pt>
                <c:pt idx="1559">
                  <c:v>6.8690018048881626E-2</c:v>
                </c:pt>
                <c:pt idx="1560">
                  <c:v>-0.79377611830109995</c:v>
                </c:pt>
                <c:pt idx="1561">
                  <c:v>-0.31148589556768058</c:v>
                </c:pt>
                <c:pt idx="1562">
                  <c:v>0.37490697710788851</c:v>
                </c:pt>
                <c:pt idx="1563">
                  <c:v>0.24182327745782722</c:v>
                </c:pt>
                <c:pt idx="1564">
                  <c:v>0.36701689065951398</c:v>
                </c:pt>
                <c:pt idx="1565">
                  <c:v>6.2745609382907006E-2</c:v>
                </c:pt>
                <c:pt idx="1566">
                  <c:v>-0.28622005637614989</c:v>
                </c:pt>
                <c:pt idx="1567">
                  <c:v>0.16056517768330467</c:v>
                </c:pt>
                <c:pt idx="1568">
                  <c:v>-0.34661712643522302</c:v>
                </c:pt>
                <c:pt idx="1569">
                  <c:v>-0.30860743511652328</c:v>
                </c:pt>
                <c:pt idx="1570">
                  <c:v>7.3393337270692915E-2</c:v>
                </c:pt>
                <c:pt idx="1571">
                  <c:v>0.12763924351471176</c:v>
                </c:pt>
                <c:pt idx="1572">
                  <c:v>-0.28310724904642803</c:v>
                </c:pt>
                <c:pt idx="1573">
                  <c:v>-0.59311961505556876</c:v>
                </c:pt>
                <c:pt idx="1574">
                  <c:v>-0.34814932224805506</c:v>
                </c:pt>
                <c:pt idx="1575">
                  <c:v>-0.74138790238550567</c:v>
                </c:pt>
                <c:pt idx="1576">
                  <c:v>9.5308230868735799E-2</c:v>
                </c:pt>
                <c:pt idx="1577">
                  <c:v>0.99397150709324611</c:v>
                </c:pt>
                <c:pt idx="1578">
                  <c:v>-0.85517626274933589</c:v>
                </c:pt>
                <c:pt idx="1579">
                  <c:v>-0.566986566659888</c:v>
                </c:pt>
                <c:pt idx="1580">
                  <c:v>-0.54920593187967837</c:v>
                </c:pt>
                <c:pt idx="1581">
                  <c:v>-0.22075761695830731</c:v>
                </c:pt>
                <c:pt idx="1582">
                  <c:v>-0.37183204805107134</c:v>
                </c:pt>
                <c:pt idx="1583">
                  <c:v>0.27605162137519484</c:v>
                </c:pt>
                <c:pt idx="1584">
                  <c:v>-0.4375368260153174</c:v>
                </c:pt>
                <c:pt idx="1585">
                  <c:v>-0.4157700348727959</c:v>
                </c:pt>
                <c:pt idx="1586">
                  <c:v>0.84120477248293901</c:v>
                </c:pt>
                <c:pt idx="1587">
                  <c:v>0.55016074336217968</c:v>
                </c:pt>
                <c:pt idx="1588">
                  <c:v>-0.9022516367166532</c:v>
                </c:pt>
                <c:pt idx="1589">
                  <c:v>0.83180811369992314</c:v>
                </c:pt>
                <c:pt idx="1590">
                  <c:v>-0.49675734787369857</c:v>
                </c:pt>
                <c:pt idx="1591">
                  <c:v>0</c:v>
                </c:pt>
                <c:pt idx="1592">
                  <c:v>0.45438591760703084</c:v>
                </c:pt>
                <c:pt idx="1593">
                  <c:v>0</c:v>
                </c:pt>
                <c:pt idx="1594">
                  <c:v>1.9055626732416779E-2</c:v>
                </c:pt>
                <c:pt idx="1595">
                  <c:v>-1.5087035849133911E-2</c:v>
                </c:pt>
                <c:pt idx="1596">
                  <c:v>-0.58333171190749999</c:v>
                </c:pt>
                <c:pt idx="1597">
                  <c:v>-0.54610437117837984</c:v>
                </c:pt>
                <c:pt idx="1598">
                  <c:v>-0.91725641508420042</c:v>
                </c:pt>
                <c:pt idx="1599">
                  <c:v>-0.22290717749881628</c:v>
                </c:pt>
                <c:pt idx="1600">
                  <c:v>-0.79681414570113462</c:v>
                </c:pt>
                <c:pt idx="1601">
                  <c:v>-5.4276662129952184E-2</c:v>
                </c:pt>
                <c:pt idx="1602">
                  <c:v>0.33570483037503568</c:v>
                </c:pt>
                <c:pt idx="1603">
                  <c:v>0.49496802196732043</c:v>
                </c:pt>
                <c:pt idx="1604">
                  <c:v>-0.47437480229052253</c:v>
                </c:pt>
                <c:pt idx="1605">
                  <c:v>-0.80101925039337785</c:v>
                </c:pt>
                <c:pt idx="1606">
                  <c:v>-0.42046971283828721</c:v>
                </c:pt>
                <c:pt idx="1607">
                  <c:v>0.72654007015061162</c:v>
                </c:pt>
                <c:pt idx="1608">
                  <c:v>-0.94949848147329707</c:v>
                </c:pt>
                <c:pt idx="1609">
                  <c:v>-0.92897822057683743</c:v>
                </c:pt>
                <c:pt idx="1610">
                  <c:v>0.52436410927702559</c:v>
                </c:pt>
                <c:pt idx="1611">
                  <c:v>0.64783937745621123</c:v>
                </c:pt>
                <c:pt idx="1612">
                  <c:v>0.24583563204427306</c:v>
                </c:pt>
                <c:pt idx="1613">
                  <c:v>-0.68414455327459212</c:v>
                </c:pt>
                <c:pt idx="1614">
                  <c:v>-0.2955241088874565</c:v>
                </c:pt>
                <c:pt idx="1615">
                  <c:v>-0.40372647358067887</c:v>
                </c:pt>
                <c:pt idx="1616">
                  <c:v>0.13980408970164643</c:v>
                </c:pt>
                <c:pt idx="1617">
                  <c:v>0.13743713339530347</c:v>
                </c:pt>
                <c:pt idx="1618">
                  <c:v>0.2990767151937927</c:v>
                </c:pt>
                <c:pt idx="1619">
                  <c:v>-0.35300947841586217</c:v>
                </c:pt>
                <c:pt idx="1620">
                  <c:v>0.3019375299536145</c:v>
                </c:pt>
                <c:pt idx="1621">
                  <c:v>0.87019101638951057</c:v>
                </c:pt>
                <c:pt idx="1622">
                  <c:v>3.0412835111183832E-2</c:v>
                </c:pt>
                <c:pt idx="1623">
                  <c:v>-0.81098686245336005</c:v>
                </c:pt>
                <c:pt idx="1624">
                  <c:v>0.65526430949164449</c:v>
                </c:pt>
                <c:pt idx="1625">
                  <c:v>-0.28120605090950712</c:v>
                </c:pt>
                <c:pt idx="1626">
                  <c:v>0.41683529331975216</c:v>
                </c:pt>
                <c:pt idx="1627">
                  <c:v>-0.89368812020201749</c:v>
                </c:pt>
                <c:pt idx="1628">
                  <c:v>4.2016567364562878E-2</c:v>
                </c:pt>
                <c:pt idx="1629">
                  <c:v>0.41946808550799997</c:v>
                </c:pt>
                <c:pt idx="1630">
                  <c:v>-0.46878510146702707</c:v>
                </c:pt>
                <c:pt idx="1631">
                  <c:v>0.94754693542822843</c:v>
                </c:pt>
                <c:pt idx="1632">
                  <c:v>0.15437363140665664</c:v>
                </c:pt>
                <c:pt idx="1633">
                  <c:v>0.17619621356590676</c:v>
                </c:pt>
                <c:pt idx="1634">
                  <c:v>-0.73776794964360415</c:v>
                </c:pt>
                <c:pt idx="1635">
                  <c:v>-0.40314057894407856</c:v>
                </c:pt>
                <c:pt idx="1636">
                  <c:v>-0.35082673263789016</c:v>
                </c:pt>
                <c:pt idx="1637">
                  <c:v>-0.29527069267934436</c:v>
                </c:pt>
                <c:pt idx="1638">
                  <c:v>0.55477603356482241</c:v>
                </c:pt>
                <c:pt idx="1639">
                  <c:v>0</c:v>
                </c:pt>
                <c:pt idx="1640">
                  <c:v>-0.57817581642881166</c:v>
                </c:pt>
                <c:pt idx="1641">
                  <c:v>0.66815732300386455</c:v>
                </c:pt>
                <c:pt idx="1642">
                  <c:v>0.81583977532732588</c:v>
                </c:pt>
                <c:pt idx="1643">
                  <c:v>-3.7873228307269892E-2</c:v>
                </c:pt>
                <c:pt idx="1644">
                  <c:v>-0.83874430693477886</c:v>
                </c:pt>
                <c:pt idx="1645">
                  <c:v>-0.38047292730248183</c:v>
                </c:pt>
                <c:pt idx="1646">
                  <c:v>0</c:v>
                </c:pt>
                <c:pt idx="1647">
                  <c:v>-0.68541873919799867</c:v>
                </c:pt>
                <c:pt idx="1648">
                  <c:v>-0.94379428373753615</c:v>
                </c:pt>
                <c:pt idx="1649">
                  <c:v>-0.77983757929536401</c:v>
                </c:pt>
                <c:pt idx="1650">
                  <c:v>-0.25661922711089591</c:v>
                </c:pt>
                <c:pt idx="1651">
                  <c:v>1.6691701722740562E-2</c:v>
                </c:pt>
                <c:pt idx="1652">
                  <c:v>0.24276816917689628</c:v>
                </c:pt>
                <c:pt idx="1653">
                  <c:v>-0.32006468572839514</c:v>
                </c:pt>
                <c:pt idx="1654">
                  <c:v>-0.18844611809301845</c:v>
                </c:pt>
                <c:pt idx="1655">
                  <c:v>-0.16016836463401965</c:v>
                </c:pt>
                <c:pt idx="1656">
                  <c:v>-0.83836602447635233</c:v>
                </c:pt>
                <c:pt idx="1657">
                  <c:v>-0.5572236741080655</c:v>
                </c:pt>
                <c:pt idx="1658">
                  <c:v>0.31782466576118257</c:v>
                </c:pt>
                <c:pt idx="1659">
                  <c:v>0.8160443526405402</c:v>
                </c:pt>
                <c:pt idx="1660">
                  <c:v>0</c:v>
                </c:pt>
                <c:pt idx="1661">
                  <c:v>-0.58693907567733128</c:v>
                </c:pt>
                <c:pt idx="1662">
                  <c:v>0.14009859908399383</c:v>
                </c:pt>
                <c:pt idx="1663">
                  <c:v>-0.9029784366012642</c:v>
                </c:pt>
                <c:pt idx="1664">
                  <c:v>-0.69962248551292061</c:v>
                </c:pt>
                <c:pt idx="1665">
                  <c:v>-0.56512691286014938</c:v>
                </c:pt>
                <c:pt idx="1666">
                  <c:v>-0.12895008537508815</c:v>
                </c:pt>
                <c:pt idx="1667">
                  <c:v>-0.74174575765419548</c:v>
                </c:pt>
                <c:pt idx="1668">
                  <c:v>4.5096499013211999E-2</c:v>
                </c:pt>
                <c:pt idx="1669">
                  <c:v>-0.57744159358220304</c:v>
                </c:pt>
                <c:pt idx="1670">
                  <c:v>0.10779817724691576</c:v>
                </c:pt>
                <c:pt idx="1671">
                  <c:v>-0.67146331207204735</c:v>
                </c:pt>
                <c:pt idx="1672">
                  <c:v>0.19565816575606193</c:v>
                </c:pt>
                <c:pt idx="1673">
                  <c:v>-0.90132156592215551</c:v>
                </c:pt>
                <c:pt idx="1674">
                  <c:v>-0.34322396227849156</c:v>
                </c:pt>
                <c:pt idx="1675">
                  <c:v>-0.26842116901068208</c:v>
                </c:pt>
                <c:pt idx="1676">
                  <c:v>-0.37877170617672357</c:v>
                </c:pt>
                <c:pt idx="1677">
                  <c:v>0.14006917913298306</c:v>
                </c:pt>
                <c:pt idx="1678">
                  <c:v>0</c:v>
                </c:pt>
                <c:pt idx="1679">
                  <c:v>-0.53145577517924003</c:v>
                </c:pt>
                <c:pt idx="1680">
                  <c:v>-9.2964991894111306E-3</c:v>
                </c:pt>
                <c:pt idx="1681">
                  <c:v>-0.867283171761705</c:v>
                </c:pt>
                <c:pt idx="1682">
                  <c:v>-0.74695053052626992</c:v>
                </c:pt>
                <c:pt idx="1683">
                  <c:v>-2.9770317246288001E-2</c:v>
                </c:pt>
                <c:pt idx="1684">
                  <c:v>0.16556615040545089</c:v>
                </c:pt>
                <c:pt idx="1685">
                  <c:v>-2.0521098083351091E-2</c:v>
                </c:pt>
                <c:pt idx="1686">
                  <c:v>0.21413475696540621</c:v>
                </c:pt>
                <c:pt idx="1687">
                  <c:v>-0.73414404085346585</c:v>
                </c:pt>
                <c:pt idx="1688">
                  <c:v>-9.7911678871954233E-2</c:v>
                </c:pt>
                <c:pt idx="1689">
                  <c:v>-0.58908100567768518</c:v>
                </c:pt>
                <c:pt idx="1690">
                  <c:v>-0.9187529587815616</c:v>
                </c:pt>
                <c:pt idx="1691">
                  <c:v>-0.27738325254700508</c:v>
                </c:pt>
                <c:pt idx="1692">
                  <c:v>0.77428324307689234</c:v>
                </c:pt>
                <c:pt idx="1693">
                  <c:v>0.4419272961237008</c:v>
                </c:pt>
                <c:pt idx="1694">
                  <c:v>-0.41670438896937639</c:v>
                </c:pt>
                <c:pt idx="1695">
                  <c:v>0.14378448763697413</c:v>
                </c:pt>
                <c:pt idx="1696">
                  <c:v>-0.5435500480047073</c:v>
                </c:pt>
                <c:pt idx="1697">
                  <c:v>-0.15755634909583971</c:v>
                </c:pt>
                <c:pt idx="1698">
                  <c:v>-0.86425193820623347</c:v>
                </c:pt>
                <c:pt idx="1699">
                  <c:v>-0.77844459881281991</c:v>
                </c:pt>
                <c:pt idx="1700">
                  <c:v>-0.33189017342842103</c:v>
                </c:pt>
                <c:pt idx="1701">
                  <c:v>-0.63209799660982657</c:v>
                </c:pt>
                <c:pt idx="1702">
                  <c:v>0.9064643937146617</c:v>
                </c:pt>
                <c:pt idx="1703">
                  <c:v>-0.90236636650011048</c:v>
                </c:pt>
                <c:pt idx="1704">
                  <c:v>0.60614358791836132</c:v>
                </c:pt>
                <c:pt idx="1705">
                  <c:v>-0.38795119255909427</c:v>
                </c:pt>
                <c:pt idx="1706">
                  <c:v>0.66765867125168221</c:v>
                </c:pt>
                <c:pt idx="1707">
                  <c:v>0.51645871879440408</c:v>
                </c:pt>
                <c:pt idx="1708">
                  <c:v>0.31707173059313165</c:v>
                </c:pt>
                <c:pt idx="1709">
                  <c:v>-0.10311888663577279</c:v>
                </c:pt>
                <c:pt idx="1710">
                  <c:v>0.56348152046137656</c:v>
                </c:pt>
                <c:pt idx="1711">
                  <c:v>-0.56852614479409136</c:v>
                </c:pt>
                <c:pt idx="1712">
                  <c:v>-0.24669506191422153</c:v>
                </c:pt>
                <c:pt idx="1713">
                  <c:v>-0.50219654099942934</c:v>
                </c:pt>
                <c:pt idx="1714">
                  <c:v>0.40183825984861021</c:v>
                </c:pt>
                <c:pt idx="1715">
                  <c:v>-0.34451238604180373</c:v>
                </c:pt>
                <c:pt idx="1716">
                  <c:v>-0.32492710159819566</c:v>
                </c:pt>
                <c:pt idx="1717">
                  <c:v>-0.46979444957498656</c:v>
                </c:pt>
                <c:pt idx="1718">
                  <c:v>-9.0525293072377597E-2</c:v>
                </c:pt>
                <c:pt idx="1719">
                  <c:v>0.75196090089970846</c:v>
                </c:pt>
                <c:pt idx="1720">
                  <c:v>0.29412354313987116</c:v>
                </c:pt>
                <c:pt idx="1721">
                  <c:v>0.41642018349598986</c:v>
                </c:pt>
                <c:pt idx="1722">
                  <c:v>0.65100050194172043</c:v>
                </c:pt>
                <c:pt idx="1723">
                  <c:v>0.69817194485434131</c:v>
                </c:pt>
                <c:pt idx="1724">
                  <c:v>-0.22214945146675646</c:v>
                </c:pt>
                <c:pt idx="1725">
                  <c:v>-0.50449493309496951</c:v>
                </c:pt>
                <c:pt idx="1726">
                  <c:v>0</c:v>
                </c:pt>
                <c:pt idx="1727">
                  <c:v>0.18770629079757439</c:v>
                </c:pt>
                <c:pt idx="1728">
                  <c:v>0.18655968539446532</c:v>
                </c:pt>
                <c:pt idx="1729">
                  <c:v>0.2278876212430313</c:v>
                </c:pt>
                <c:pt idx="1730">
                  <c:v>0.88320647138550878</c:v>
                </c:pt>
                <c:pt idx="1731">
                  <c:v>-0.28706092517082682</c:v>
                </c:pt>
                <c:pt idx="1732">
                  <c:v>-0.9023155759588275</c:v>
                </c:pt>
                <c:pt idx="1733">
                  <c:v>-8.6711418207122068E-2</c:v>
                </c:pt>
                <c:pt idx="1734">
                  <c:v>-0.23410179652891872</c:v>
                </c:pt>
                <c:pt idx="1735">
                  <c:v>-0.67547824147119206</c:v>
                </c:pt>
                <c:pt idx="1736">
                  <c:v>0.18736653632683775</c:v>
                </c:pt>
                <c:pt idx="1737">
                  <c:v>0.58230906738427146</c:v>
                </c:pt>
                <c:pt idx="1738">
                  <c:v>0.41344988350235384</c:v>
                </c:pt>
                <c:pt idx="1739">
                  <c:v>0.14496821178297181</c:v>
                </c:pt>
                <c:pt idx="1740">
                  <c:v>0.8731157536134585</c:v>
                </c:pt>
                <c:pt idx="1741">
                  <c:v>-0.55301846936092069</c:v>
                </c:pt>
                <c:pt idx="1742">
                  <c:v>6.875067926266297E-2</c:v>
                </c:pt>
                <c:pt idx="1743">
                  <c:v>-0.3997475407131223</c:v>
                </c:pt>
                <c:pt idx="1744">
                  <c:v>0.17107543424708679</c:v>
                </c:pt>
                <c:pt idx="1745">
                  <c:v>0</c:v>
                </c:pt>
                <c:pt idx="1746">
                  <c:v>9.7075614345227008E-3</c:v>
                </c:pt>
                <c:pt idx="1747">
                  <c:v>-7.6087790216627885E-2</c:v>
                </c:pt>
                <c:pt idx="1748">
                  <c:v>-0.33439145315214613</c:v>
                </c:pt>
                <c:pt idx="1749">
                  <c:v>6.6769356512645747E-2</c:v>
                </c:pt>
                <c:pt idx="1750">
                  <c:v>0.90439616457557515</c:v>
                </c:pt>
                <c:pt idx="1751">
                  <c:v>-0.84635788809244306</c:v>
                </c:pt>
                <c:pt idx="1752">
                  <c:v>0.578134354471455</c:v>
                </c:pt>
                <c:pt idx="1753">
                  <c:v>-0.21137891448303858</c:v>
                </c:pt>
                <c:pt idx="1754">
                  <c:v>3.3109617093262864E-2</c:v>
                </c:pt>
                <c:pt idx="1755">
                  <c:v>-0.22029257012918366</c:v>
                </c:pt>
                <c:pt idx="1756">
                  <c:v>0.10643461181769616</c:v>
                </c:pt>
                <c:pt idx="1757">
                  <c:v>0</c:v>
                </c:pt>
                <c:pt idx="1758">
                  <c:v>0</c:v>
                </c:pt>
                <c:pt idx="1759">
                  <c:v>0.2800708557518542</c:v>
                </c:pt>
                <c:pt idx="1760">
                  <c:v>0.62363404052363425</c:v>
                </c:pt>
                <c:pt idx="1761">
                  <c:v>-0.40700295773166795</c:v>
                </c:pt>
                <c:pt idx="1762">
                  <c:v>0</c:v>
                </c:pt>
                <c:pt idx="1763">
                  <c:v>-3.3192130556909484E-2</c:v>
                </c:pt>
                <c:pt idx="1764">
                  <c:v>0.23179610601235828</c:v>
                </c:pt>
                <c:pt idx="1765">
                  <c:v>0.1281879369701118</c:v>
                </c:pt>
                <c:pt idx="1766">
                  <c:v>-0.72639698650259477</c:v>
                </c:pt>
                <c:pt idx="1767">
                  <c:v>-0.3834187842016773</c:v>
                </c:pt>
                <c:pt idx="1768">
                  <c:v>-0.27222527821690612</c:v>
                </c:pt>
                <c:pt idx="1769">
                  <c:v>-0.25905435897282691</c:v>
                </c:pt>
                <c:pt idx="1770">
                  <c:v>8.8641301904598499E-2</c:v>
                </c:pt>
                <c:pt idx="1771">
                  <c:v>-0.80416697005818183</c:v>
                </c:pt>
                <c:pt idx="1772">
                  <c:v>-0.59442246411711763</c:v>
                </c:pt>
                <c:pt idx="1773">
                  <c:v>2.8780821011175291E-2</c:v>
                </c:pt>
                <c:pt idx="1774">
                  <c:v>-0.3652675811905513</c:v>
                </c:pt>
                <c:pt idx="1775">
                  <c:v>0.3868507500123643</c:v>
                </c:pt>
                <c:pt idx="1776">
                  <c:v>0.26442656532814435</c:v>
                </c:pt>
                <c:pt idx="1777">
                  <c:v>0.5089603991938414</c:v>
                </c:pt>
                <c:pt idx="1778">
                  <c:v>0.58285251069767863</c:v>
                </c:pt>
                <c:pt idx="1779">
                  <c:v>-0.66112883767152719</c:v>
                </c:pt>
                <c:pt idx="1780">
                  <c:v>-0.25146400254515472</c:v>
                </c:pt>
                <c:pt idx="1781">
                  <c:v>-1.3273426323083664E-2</c:v>
                </c:pt>
                <c:pt idx="1782">
                  <c:v>0</c:v>
                </c:pt>
                <c:pt idx="1783">
                  <c:v>0.49947398826013967</c:v>
                </c:pt>
                <c:pt idx="1784">
                  <c:v>-0.3625616772345111</c:v>
                </c:pt>
                <c:pt idx="1785">
                  <c:v>-0.26914537772053326</c:v>
                </c:pt>
                <c:pt idx="1786">
                  <c:v>-0.26016864663643613</c:v>
                </c:pt>
                <c:pt idx="1787">
                  <c:v>-0.35571789940293641</c:v>
                </c:pt>
                <c:pt idx="1788">
                  <c:v>0.31399633236536373</c:v>
                </c:pt>
                <c:pt idx="1789">
                  <c:v>0.40648970472805368</c:v>
                </c:pt>
                <c:pt idx="1790">
                  <c:v>0.41242972238499304</c:v>
                </c:pt>
                <c:pt idx="1791">
                  <c:v>-0.57035735392771614</c:v>
                </c:pt>
                <c:pt idx="1792">
                  <c:v>0.37366397173444027</c:v>
                </c:pt>
                <c:pt idx="1793">
                  <c:v>-0.75498536132937288</c:v>
                </c:pt>
                <c:pt idx="1794">
                  <c:v>-0.36043979571906393</c:v>
                </c:pt>
                <c:pt idx="1795">
                  <c:v>-0.50508769364542028</c:v>
                </c:pt>
                <c:pt idx="1796">
                  <c:v>0.11507533538696184</c:v>
                </c:pt>
                <c:pt idx="1797">
                  <c:v>-0.36996833355704672</c:v>
                </c:pt>
                <c:pt idx="1798">
                  <c:v>-0.31488731784308516</c:v>
                </c:pt>
                <c:pt idx="1799">
                  <c:v>-0.70527674056186396</c:v>
                </c:pt>
                <c:pt idx="1800">
                  <c:v>-0.21231294146232638</c:v>
                </c:pt>
                <c:pt idx="1801">
                  <c:v>-0.82067638016949807</c:v>
                </c:pt>
                <c:pt idx="1802">
                  <c:v>0</c:v>
                </c:pt>
                <c:pt idx="1803">
                  <c:v>-0.80746842814858899</c:v>
                </c:pt>
                <c:pt idx="1804">
                  <c:v>-0.58146937899676587</c:v>
                </c:pt>
                <c:pt idx="1805">
                  <c:v>0</c:v>
                </c:pt>
                <c:pt idx="1806">
                  <c:v>0.76411491931704645</c:v>
                </c:pt>
                <c:pt idx="1807">
                  <c:v>-0.45495287651023913</c:v>
                </c:pt>
                <c:pt idx="1808">
                  <c:v>-0.89501478692858805</c:v>
                </c:pt>
                <c:pt idx="1809">
                  <c:v>-3.419097161979695E-2</c:v>
                </c:pt>
                <c:pt idx="1810">
                  <c:v>-0.34822527196725489</c:v>
                </c:pt>
                <c:pt idx="1811">
                  <c:v>-0.57969712422290409</c:v>
                </c:pt>
                <c:pt idx="1812">
                  <c:v>0.44467956446497053</c:v>
                </c:pt>
                <c:pt idx="1813">
                  <c:v>-0.61518218662767465</c:v>
                </c:pt>
                <c:pt idx="1814">
                  <c:v>-4.0662969828283303E-2</c:v>
                </c:pt>
                <c:pt idx="1815">
                  <c:v>0.52334271506119667</c:v>
                </c:pt>
                <c:pt idx="1816">
                  <c:v>0.76266733635257578</c:v>
                </c:pt>
                <c:pt idx="1817">
                  <c:v>0</c:v>
                </c:pt>
                <c:pt idx="1818">
                  <c:v>-0.2232368405013479</c:v>
                </c:pt>
                <c:pt idx="1819">
                  <c:v>0.50934879005168998</c:v>
                </c:pt>
                <c:pt idx="1820">
                  <c:v>0.17470663006548207</c:v>
                </c:pt>
                <c:pt idx="1821">
                  <c:v>-0.43879084406924507</c:v>
                </c:pt>
                <c:pt idx="1822">
                  <c:v>-0.25007785258153103</c:v>
                </c:pt>
                <c:pt idx="1823">
                  <c:v>-0.31246473945634862</c:v>
                </c:pt>
                <c:pt idx="1824">
                  <c:v>-0.12642155339341521</c:v>
                </c:pt>
                <c:pt idx="1825">
                  <c:v>-0.45341659367928805</c:v>
                </c:pt>
                <c:pt idx="1826">
                  <c:v>7.5244833135801312E-2</c:v>
                </c:pt>
                <c:pt idx="1827">
                  <c:v>0.39856941856075379</c:v>
                </c:pt>
                <c:pt idx="1828">
                  <c:v>-0.654151968745039</c:v>
                </c:pt>
                <c:pt idx="1829">
                  <c:v>-0.45134007671683163</c:v>
                </c:pt>
                <c:pt idx="1830">
                  <c:v>-0.50333745567431831</c:v>
                </c:pt>
                <c:pt idx="1831">
                  <c:v>0.14077602050241717</c:v>
                </c:pt>
                <c:pt idx="1832">
                  <c:v>0.16448292844600754</c:v>
                </c:pt>
                <c:pt idx="1833">
                  <c:v>0.32761185578344965</c:v>
                </c:pt>
                <c:pt idx="1834">
                  <c:v>0.37813212997296514</c:v>
                </c:pt>
                <c:pt idx="1835">
                  <c:v>-0.20436386271037238</c:v>
                </c:pt>
                <c:pt idx="1836">
                  <c:v>-0.25124175392660703</c:v>
                </c:pt>
                <c:pt idx="1837">
                  <c:v>-0.9121724467677762</c:v>
                </c:pt>
                <c:pt idx="1838">
                  <c:v>0.18084614741009966</c:v>
                </c:pt>
                <c:pt idx="1839">
                  <c:v>-0.48578052450025083</c:v>
                </c:pt>
                <c:pt idx="1840">
                  <c:v>-0.85254926351095839</c:v>
                </c:pt>
                <c:pt idx="1841">
                  <c:v>-0.28248564282294958</c:v>
                </c:pt>
                <c:pt idx="1842">
                  <c:v>0.22252415949624826</c:v>
                </c:pt>
                <c:pt idx="1843">
                  <c:v>0.69637225345164788</c:v>
                </c:pt>
                <c:pt idx="1844">
                  <c:v>0.76294715812800074</c:v>
                </c:pt>
                <c:pt idx="1845">
                  <c:v>-0.58716405317427989</c:v>
                </c:pt>
                <c:pt idx="1846">
                  <c:v>-0.11801081779669903</c:v>
                </c:pt>
                <c:pt idx="1847">
                  <c:v>0.69276708002791132</c:v>
                </c:pt>
                <c:pt idx="1848">
                  <c:v>-0.96145207702533975</c:v>
                </c:pt>
                <c:pt idx="1849">
                  <c:v>-0.5542096637993722</c:v>
                </c:pt>
                <c:pt idx="1850">
                  <c:v>0.81191816746767154</c:v>
                </c:pt>
                <c:pt idx="1851">
                  <c:v>-0.52077365841784906</c:v>
                </c:pt>
                <c:pt idx="1852">
                  <c:v>0.17706322299676774</c:v>
                </c:pt>
                <c:pt idx="1853">
                  <c:v>0.26522616233058294</c:v>
                </c:pt>
                <c:pt idx="1854">
                  <c:v>-0.73197143304866041</c:v>
                </c:pt>
                <c:pt idx="1855">
                  <c:v>-0.31163288435060449</c:v>
                </c:pt>
                <c:pt idx="1856">
                  <c:v>-6.8995774355081738E-2</c:v>
                </c:pt>
                <c:pt idx="1857">
                  <c:v>0.97311208591934317</c:v>
                </c:pt>
                <c:pt idx="1858">
                  <c:v>0.8522482291792407</c:v>
                </c:pt>
                <c:pt idx="1859">
                  <c:v>-0.14938407102136197</c:v>
                </c:pt>
                <c:pt idx="1860">
                  <c:v>0</c:v>
                </c:pt>
                <c:pt idx="1861">
                  <c:v>-0.13070687590006599</c:v>
                </c:pt>
                <c:pt idx="1862">
                  <c:v>3.5929443304457301E-3</c:v>
                </c:pt>
                <c:pt idx="1863">
                  <c:v>0.62310968344092421</c:v>
                </c:pt>
                <c:pt idx="1864">
                  <c:v>-0.37654486863569048</c:v>
                </c:pt>
                <c:pt idx="1865">
                  <c:v>-0.2644531503692551</c:v>
                </c:pt>
                <c:pt idx="1866">
                  <c:v>-0.69563564486234342</c:v>
                </c:pt>
                <c:pt idx="1867">
                  <c:v>-0.58852430570266312</c:v>
                </c:pt>
                <c:pt idx="1868">
                  <c:v>-0.32126457845718936</c:v>
                </c:pt>
                <c:pt idx="1869">
                  <c:v>0.26689223260270567</c:v>
                </c:pt>
                <c:pt idx="1870">
                  <c:v>-0.8916143499454382</c:v>
                </c:pt>
                <c:pt idx="1871">
                  <c:v>-0.12083433008805053</c:v>
                </c:pt>
                <c:pt idx="1872">
                  <c:v>0.56058095614769909</c:v>
                </c:pt>
                <c:pt idx="1873">
                  <c:v>0.83182626448216135</c:v>
                </c:pt>
                <c:pt idx="1874">
                  <c:v>0.41805337762427414</c:v>
                </c:pt>
                <c:pt idx="1875">
                  <c:v>0.13172572732194535</c:v>
                </c:pt>
                <c:pt idx="1876">
                  <c:v>-0.50612800126486568</c:v>
                </c:pt>
                <c:pt idx="1877">
                  <c:v>0.60358242639864579</c:v>
                </c:pt>
                <c:pt idx="1878">
                  <c:v>0.99737952266940522</c:v>
                </c:pt>
                <c:pt idx="1879">
                  <c:v>-0.90108263883975848</c:v>
                </c:pt>
                <c:pt idx="1880">
                  <c:v>-0.77193433747812057</c:v>
                </c:pt>
                <c:pt idx="1881">
                  <c:v>-0.89228652249917273</c:v>
                </c:pt>
                <c:pt idx="1882">
                  <c:v>0</c:v>
                </c:pt>
                <c:pt idx="1883">
                  <c:v>0.14657329203192604</c:v>
                </c:pt>
                <c:pt idx="1884">
                  <c:v>-0.28413994575155466</c:v>
                </c:pt>
                <c:pt idx="1885">
                  <c:v>1.7457468166552848E-2</c:v>
                </c:pt>
                <c:pt idx="1886">
                  <c:v>2.2838997658409625E-2</c:v>
                </c:pt>
                <c:pt idx="1887">
                  <c:v>-0.35870768248938445</c:v>
                </c:pt>
                <c:pt idx="1888">
                  <c:v>7.8318480266311316E-2</c:v>
                </c:pt>
                <c:pt idx="1889">
                  <c:v>0.36854832496226375</c:v>
                </c:pt>
                <c:pt idx="1890">
                  <c:v>-0.70940980202299708</c:v>
                </c:pt>
                <c:pt idx="1891">
                  <c:v>0.54137350098373105</c:v>
                </c:pt>
                <c:pt idx="1892">
                  <c:v>-0.82475841930902249</c:v>
                </c:pt>
                <c:pt idx="1893">
                  <c:v>-0.55970151383230038</c:v>
                </c:pt>
                <c:pt idx="1894">
                  <c:v>0.28261466699866511</c:v>
                </c:pt>
                <c:pt idx="1895">
                  <c:v>0.29497137008313906</c:v>
                </c:pt>
                <c:pt idx="1896">
                  <c:v>0.64851041503927587</c:v>
                </c:pt>
                <c:pt idx="1897">
                  <c:v>0.50858058903681047</c:v>
                </c:pt>
                <c:pt idx="1898">
                  <c:v>0.26310043219018286</c:v>
                </c:pt>
                <c:pt idx="1899">
                  <c:v>-0.51561369697351311</c:v>
                </c:pt>
                <c:pt idx="1900">
                  <c:v>0</c:v>
                </c:pt>
                <c:pt idx="1901">
                  <c:v>-7.1978192841934199E-2</c:v>
                </c:pt>
                <c:pt idx="1902">
                  <c:v>-0.4373027923594181</c:v>
                </c:pt>
                <c:pt idx="1903">
                  <c:v>0</c:v>
                </c:pt>
                <c:pt idx="1904">
                  <c:v>0.70726884457192596</c:v>
                </c:pt>
                <c:pt idx="1905">
                  <c:v>0.72455932254384037</c:v>
                </c:pt>
                <c:pt idx="1906">
                  <c:v>-0.87989170890632284</c:v>
                </c:pt>
                <c:pt idx="1907">
                  <c:v>-0.79623023349851507</c:v>
                </c:pt>
                <c:pt idx="1908">
                  <c:v>-0.41081015277992594</c:v>
                </c:pt>
                <c:pt idx="1909">
                  <c:v>-0.11284600878320157</c:v>
                </c:pt>
                <c:pt idx="1910">
                  <c:v>-0.77439629165998736</c:v>
                </c:pt>
                <c:pt idx="1911">
                  <c:v>0.13676908379367481</c:v>
                </c:pt>
                <c:pt idx="1912">
                  <c:v>0.88090217767065337</c:v>
                </c:pt>
                <c:pt idx="1913">
                  <c:v>-0.29837740227964377</c:v>
                </c:pt>
                <c:pt idx="1914">
                  <c:v>-0.22327393897236888</c:v>
                </c:pt>
                <c:pt idx="1915">
                  <c:v>0.31643963758920773</c:v>
                </c:pt>
                <c:pt idx="1916">
                  <c:v>-0.47108139450346137</c:v>
                </c:pt>
                <c:pt idx="1917">
                  <c:v>-0.14436006494106948</c:v>
                </c:pt>
                <c:pt idx="1918">
                  <c:v>-0.77824159705854445</c:v>
                </c:pt>
                <c:pt idx="1919">
                  <c:v>-7.6005005101975415E-2</c:v>
                </c:pt>
                <c:pt idx="1920">
                  <c:v>0.44705297055036586</c:v>
                </c:pt>
                <c:pt idx="1921">
                  <c:v>0.84445023332831248</c:v>
                </c:pt>
                <c:pt idx="1922">
                  <c:v>3.6030647553735411E-2</c:v>
                </c:pt>
                <c:pt idx="1923">
                  <c:v>4.5218262698599318E-3</c:v>
                </c:pt>
                <c:pt idx="1924">
                  <c:v>0.29015891464973254</c:v>
                </c:pt>
                <c:pt idx="1925">
                  <c:v>-0.8039842078648024</c:v>
                </c:pt>
                <c:pt idx="1926">
                  <c:v>0.23525715119486981</c:v>
                </c:pt>
                <c:pt idx="1927">
                  <c:v>0.60598612790516115</c:v>
                </c:pt>
                <c:pt idx="1928">
                  <c:v>-0.49831058945095386</c:v>
                </c:pt>
                <c:pt idx="1929">
                  <c:v>-0.94305467657122022</c:v>
                </c:pt>
                <c:pt idx="1930">
                  <c:v>-0.23340784320524674</c:v>
                </c:pt>
                <c:pt idx="1931">
                  <c:v>-0.33334974986007826</c:v>
                </c:pt>
                <c:pt idx="1932">
                  <c:v>-0.87354512526381578</c:v>
                </c:pt>
                <c:pt idx="1933">
                  <c:v>-0.80052813276494306</c:v>
                </c:pt>
                <c:pt idx="1934">
                  <c:v>-0.25227227195316082</c:v>
                </c:pt>
                <c:pt idx="1935">
                  <c:v>-1.2170244918988181E-2</c:v>
                </c:pt>
                <c:pt idx="1936">
                  <c:v>2.6483494827535536E-2</c:v>
                </c:pt>
                <c:pt idx="1937">
                  <c:v>0.97353426482413352</c:v>
                </c:pt>
                <c:pt idx="1938">
                  <c:v>-0.91597212406956807</c:v>
                </c:pt>
                <c:pt idx="1939">
                  <c:v>-0.69781677441888068</c:v>
                </c:pt>
                <c:pt idx="1940">
                  <c:v>-0.45491340764381727</c:v>
                </c:pt>
                <c:pt idx="1941">
                  <c:v>-0.37009711125686051</c:v>
                </c:pt>
                <c:pt idx="1942">
                  <c:v>-0.20627749732045136</c:v>
                </c:pt>
                <c:pt idx="1943">
                  <c:v>0.17769021187130635</c:v>
                </c:pt>
                <c:pt idx="1944">
                  <c:v>-0.59444851173098268</c:v>
                </c:pt>
                <c:pt idx="1945">
                  <c:v>-0.20767156834945025</c:v>
                </c:pt>
                <c:pt idx="1946">
                  <c:v>0.5000064563853297</c:v>
                </c:pt>
                <c:pt idx="1947">
                  <c:v>-0.57784947688075006</c:v>
                </c:pt>
                <c:pt idx="1948">
                  <c:v>-0.38361320432353474</c:v>
                </c:pt>
                <c:pt idx="1949">
                  <c:v>-7.7189593330810963E-2</c:v>
                </c:pt>
                <c:pt idx="1950">
                  <c:v>-0.48451728318860521</c:v>
                </c:pt>
                <c:pt idx="1951">
                  <c:v>0.20257404336059745</c:v>
                </c:pt>
                <c:pt idx="1952">
                  <c:v>-0.73266083324793085</c:v>
                </c:pt>
                <c:pt idx="1953">
                  <c:v>-0.4635101836104753</c:v>
                </c:pt>
                <c:pt idx="1954">
                  <c:v>-0.46485565441966903</c:v>
                </c:pt>
                <c:pt idx="1955">
                  <c:v>3.2364316907811067E-2</c:v>
                </c:pt>
                <c:pt idx="1956">
                  <c:v>-0.39689399689440502</c:v>
                </c:pt>
                <c:pt idx="1957">
                  <c:v>0.19416442356621683</c:v>
                </c:pt>
                <c:pt idx="1958">
                  <c:v>0.90420461519149642</c:v>
                </c:pt>
                <c:pt idx="1959">
                  <c:v>4.8351072592807187E-2</c:v>
                </c:pt>
                <c:pt idx="1960">
                  <c:v>0.61240423074781147</c:v>
                </c:pt>
                <c:pt idx="1961">
                  <c:v>-0.22624859587189539</c:v>
                </c:pt>
                <c:pt idx="1962">
                  <c:v>0.25353202969491301</c:v>
                </c:pt>
                <c:pt idx="1963">
                  <c:v>0.8453346407383342</c:v>
                </c:pt>
                <c:pt idx="1964">
                  <c:v>-0.9296337785974691</c:v>
                </c:pt>
                <c:pt idx="1965">
                  <c:v>-0.65001775511250703</c:v>
                </c:pt>
                <c:pt idx="1966">
                  <c:v>-0.59791953781578411</c:v>
                </c:pt>
                <c:pt idx="1967">
                  <c:v>-0.13155587991977885</c:v>
                </c:pt>
                <c:pt idx="1968">
                  <c:v>6.3483168086082925E-2</c:v>
                </c:pt>
                <c:pt idx="1969">
                  <c:v>0.47194839774805158</c:v>
                </c:pt>
                <c:pt idx="1970">
                  <c:v>-0.59078481383943149</c:v>
                </c:pt>
                <c:pt idx="1971">
                  <c:v>-0.86603649554997475</c:v>
                </c:pt>
                <c:pt idx="1972">
                  <c:v>-0.35025161600038368</c:v>
                </c:pt>
                <c:pt idx="1973">
                  <c:v>-3.1163663555655502E-2</c:v>
                </c:pt>
                <c:pt idx="1974">
                  <c:v>-0.4082651471976213</c:v>
                </c:pt>
                <c:pt idx="1975">
                  <c:v>7.9414651250426946E-2</c:v>
                </c:pt>
                <c:pt idx="1976">
                  <c:v>0.12086368659122793</c:v>
                </c:pt>
                <c:pt idx="1977">
                  <c:v>0.17011426139830282</c:v>
                </c:pt>
                <c:pt idx="1978">
                  <c:v>0.16192156626266679</c:v>
                </c:pt>
                <c:pt idx="1979">
                  <c:v>0.56712971140710622</c:v>
                </c:pt>
                <c:pt idx="1980">
                  <c:v>2.8694068202448596E-2</c:v>
                </c:pt>
                <c:pt idx="1981">
                  <c:v>0.67484918752616796</c:v>
                </c:pt>
                <c:pt idx="1982">
                  <c:v>-0.40565632752082181</c:v>
                </c:pt>
                <c:pt idx="1983">
                  <c:v>5.6216402766724849E-2</c:v>
                </c:pt>
                <c:pt idx="1984">
                  <c:v>-0.71961731846990173</c:v>
                </c:pt>
                <c:pt idx="1985">
                  <c:v>-0.26686162374324301</c:v>
                </c:pt>
                <c:pt idx="1986">
                  <c:v>0.65448341529449905</c:v>
                </c:pt>
                <c:pt idx="1987">
                  <c:v>-0.27164796824938897</c:v>
                </c:pt>
                <c:pt idx="1988">
                  <c:v>0</c:v>
                </c:pt>
                <c:pt idx="1989">
                  <c:v>-0.45859728846065656</c:v>
                </c:pt>
                <c:pt idx="1990">
                  <c:v>-0.13175803859364352</c:v>
                </c:pt>
                <c:pt idx="1991">
                  <c:v>0</c:v>
                </c:pt>
                <c:pt idx="1992">
                  <c:v>0.21616803774005217</c:v>
                </c:pt>
                <c:pt idx="1993">
                  <c:v>0.77289147685825554</c:v>
                </c:pt>
                <c:pt idx="1994">
                  <c:v>0.77444370769064541</c:v>
                </c:pt>
                <c:pt idx="1995">
                  <c:v>-0.9381363097380564</c:v>
                </c:pt>
                <c:pt idx="1996">
                  <c:v>0.99382772140386211</c:v>
                </c:pt>
                <c:pt idx="1997">
                  <c:v>-7.8492583363252474E-2</c:v>
                </c:pt>
                <c:pt idx="1998">
                  <c:v>0.30386372684619489</c:v>
                </c:pt>
                <c:pt idx="1999">
                  <c:v>-0.88695348734140667</c:v>
                </c:pt>
                <c:pt idx="2000">
                  <c:v>0.47208456822375638</c:v>
                </c:pt>
                <c:pt idx="2001">
                  <c:v>-0.44530898230246702</c:v>
                </c:pt>
                <c:pt idx="2002">
                  <c:v>-0.44279138078495672</c:v>
                </c:pt>
                <c:pt idx="2003">
                  <c:v>0.16145400828349113</c:v>
                </c:pt>
                <c:pt idx="2004">
                  <c:v>0.50086339242017519</c:v>
                </c:pt>
                <c:pt idx="2005">
                  <c:v>0.65493374084298872</c:v>
                </c:pt>
                <c:pt idx="2006">
                  <c:v>0.88754931068502929</c:v>
                </c:pt>
                <c:pt idx="2007">
                  <c:v>5.6748368062982731E-2</c:v>
                </c:pt>
                <c:pt idx="2008">
                  <c:v>-0.42912361816631245</c:v>
                </c:pt>
                <c:pt idx="2009">
                  <c:v>-0.44885454794654811</c:v>
                </c:pt>
                <c:pt idx="2010">
                  <c:v>0.23936562107751627</c:v>
                </c:pt>
                <c:pt idx="2011">
                  <c:v>0.62898736387885967</c:v>
                </c:pt>
                <c:pt idx="2012">
                  <c:v>6.8989114224413312E-2</c:v>
                </c:pt>
                <c:pt idx="2013">
                  <c:v>-0.45233594803706195</c:v>
                </c:pt>
                <c:pt idx="2014">
                  <c:v>1.0384068684662249E-3</c:v>
                </c:pt>
                <c:pt idx="2015">
                  <c:v>0.30232675525972363</c:v>
                </c:pt>
                <c:pt idx="2016">
                  <c:v>-0.69542278258619084</c:v>
                </c:pt>
                <c:pt idx="2017">
                  <c:v>-0.67534627418910387</c:v>
                </c:pt>
                <c:pt idx="2018">
                  <c:v>-0.84112425599277885</c:v>
                </c:pt>
                <c:pt idx="2019">
                  <c:v>0.23140779451632829</c:v>
                </c:pt>
                <c:pt idx="2020">
                  <c:v>-8.8225335849857964E-2</c:v>
                </c:pt>
                <c:pt idx="2021">
                  <c:v>0.77021701560387512</c:v>
                </c:pt>
                <c:pt idx="2022">
                  <c:v>-0.60035469095259952</c:v>
                </c:pt>
                <c:pt idx="2023">
                  <c:v>-0.65938046970982367</c:v>
                </c:pt>
                <c:pt idx="2024">
                  <c:v>-0.50045152333473952</c:v>
                </c:pt>
                <c:pt idx="2025">
                  <c:v>0.13267824104651083</c:v>
                </c:pt>
                <c:pt idx="2026">
                  <c:v>-0.1424865651325295</c:v>
                </c:pt>
                <c:pt idx="2027">
                  <c:v>0.11418052314024105</c:v>
                </c:pt>
                <c:pt idx="2028">
                  <c:v>-0.22262817383704189</c:v>
                </c:pt>
                <c:pt idx="2029">
                  <c:v>-0.51129759730027036</c:v>
                </c:pt>
                <c:pt idx="2030">
                  <c:v>-0.30063176445708739</c:v>
                </c:pt>
                <c:pt idx="2031">
                  <c:v>0</c:v>
                </c:pt>
                <c:pt idx="2032">
                  <c:v>-0.19328293802664293</c:v>
                </c:pt>
                <c:pt idx="2033">
                  <c:v>0.93780364142884554</c:v>
                </c:pt>
                <c:pt idx="2034">
                  <c:v>-0.32068935546002281</c:v>
                </c:pt>
                <c:pt idx="2035">
                  <c:v>-0.16084401106178756</c:v>
                </c:pt>
                <c:pt idx="2036">
                  <c:v>-0.49042959749061665</c:v>
                </c:pt>
                <c:pt idx="2037">
                  <c:v>-0.43074927181997447</c:v>
                </c:pt>
                <c:pt idx="2038">
                  <c:v>-0.19454158976209038</c:v>
                </c:pt>
                <c:pt idx="2039">
                  <c:v>-8.1896566086968811E-2</c:v>
                </c:pt>
                <c:pt idx="2040">
                  <c:v>-4.5974503897109852E-2</c:v>
                </c:pt>
                <c:pt idx="2041">
                  <c:v>0.16470955628829742</c:v>
                </c:pt>
                <c:pt idx="2042">
                  <c:v>-0.82855181091296171</c:v>
                </c:pt>
                <c:pt idx="2043">
                  <c:v>0.90654616881681194</c:v>
                </c:pt>
                <c:pt idx="2044">
                  <c:v>-0.60798177898676242</c:v>
                </c:pt>
                <c:pt idx="2045">
                  <c:v>0.24810226470835581</c:v>
                </c:pt>
                <c:pt idx="2046">
                  <c:v>-0.31591202502450227</c:v>
                </c:pt>
                <c:pt idx="2047">
                  <c:v>-0.3584659964338619</c:v>
                </c:pt>
                <c:pt idx="2048">
                  <c:v>0</c:v>
                </c:pt>
                <c:pt idx="2049">
                  <c:v>-0.41442376630903904</c:v>
                </c:pt>
                <c:pt idx="2050">
                  <c:v>0.42984529652599512</c:v>
                </c:pt>
                <c:pt idx="2051">
                  <c:v>0</c:v>
                </c:pt>
                <c:pt idx="2052">
                  <c:v>-0.15359268864490469</c:v>
                </c:pt>
                <c:pt idx="2053">
                  <c:v>-3.6192245508165855E-2</c:v>
                </c:pt>
                <c:pt idx="2054">
                  <c:v>-0.90035314183280124</c:v>
                </c:pt>
                <c:pt idx="2055">
                  <c:v>-0.5868788625553244</c:v>
                </c:pt>
                <c:pt idx="2056">
                  <c:v>-0.12653946443965744</c:v>
                </c:pt>
                <c:pt idx="2057">
                  <c:v>0.55938468238647276</c:v>
                </c:pt>
                <c:pt idx="2058">
                  <c:v>-0.41431008677092157</c:v>
                </c:pt>
                <c:pt idx="2059">
                  <c:v>8.3287334880165931E-2</c:v>
                </c:pt>
                <c:pt idx="2060">
                  <c:v>-0.13616516561866632</c:v>
                </c:pt>
                <c:pt idx="2061">
                  <c:v>-0.16653000868741269</c:v>
                </c:pt>
                <c:pt idx="2062">
                  <c:v>-0.72377624816425568</c:v>
                </c:pt>
                <c:pt idx="2063">
                  <c:v>0.5513786136796599</c:v>
                </c:pt>
                <c:pt idx="2064">
                  <c:v>-0.14096014786031227</c:v>
                </c:pt>
                <c:pt idx="2065">
                  <c:v>0.6660501366089161</c:v>
                </c:pt>
                <c:pt idx="2066">
                  <c:v>-0.90528732242221577</c:v>
                </c:pt>
                <c:pt idx="2067">
                  <c:v>-0.61669044271319018</c:v>
                </c:pt>
                <c:pt idx="2068">
                  <c:v>-0.69842041068740313</c:v>
                </c:pt>
                <c:pt idx="2069">
                  <c:v>0.42294771076747084</c:v>
                </c:pt>
                <c:pt idx="2070">
                  <c:v>-0.53408128957718404</c:v>
                </c:pt>
                <c:pt idx="2071">
                  <c:v>0.2063846990592843</c:v>
                </c:pt>
                <c:pt idx="2072">
                  <c:v>0.20872563472910005</c:v>
                </c:pt>
                <c:pt idx="2073">
                  <c:v>-0.89010640993855461</c:v>
                </c:pt>
                <c:pt idx="2074">
                  <c:v>-0.71549229486343791</c:v>
                </c:pt>
                <c:pt idx="2075">
                  <c:v>0.32993302845817685</c:v>
                </c:pt>
                <c:pt idx="2076">
                  <c:v>-0.94136526340705895</c:v>
                </c:pt>
                <c:pt idx="2077">
                  <c:v>-0.27439527847542156</c:v>
                </c:pt>
                <c:pt idx="2078">
                  <c:v>-0.58456261992897962</c:v>
                </c:pt>
                <c:pt idx="2079">
                  <c:v>-2.8333920167937992E-2</c:v>
                </c:pt>
                <c:pt idx="2080">
                  <c:v>-0.19920117216290148</c:v>
                </c:pt>
                <c:pt idx="2081">
                  <c:v>0.12201938476675457</c:v>
                </c:pt>
                <c:pt idx="2082">
                  <c:v>-0.88117797039628321</c:v>
                </c:pt>
                <c:pt idx="2083">
                  <c:v>-0.70075724654438887</c:v>
                </c:pt>
                <c:pt idx="2084">
                  <c:v>2.6972963472984102E-2</c:v>
                </c:pt>
                <c:pt idx="2085">
                  <c:v>-2.9096271267890328E-2</c:v>
                </c:pt>
                <c:pt idx="2086">
                  <c:v>-0.90399638303949659</c:v>
                </c:pt>
                <c:pt idx="2087">
                  <c:v>-0.84860135071657339</c:v>
                </c:pt>
                <c:pt idx="2088">
                  <c:v>-0.2760101080239149</c:v>
                </c:pt>
                <c:pt idx="2089">
                  <c:v>0.16780852323406792</c:v>
                </c:pt>
                <c:pt idx="2090">
                  <c:v>0.49082020077145005</c:v>
                </c:pt>
                <c:pt idx="2091">
                  <c:v>0.56852808758302864</c:v>
                </c:pt>
                <c:pt idx="2092">
                  <c:v>-0.88705290676526238</c:v>
                </c:pt>
                <c:pt idx="2093">
                  <c:v>-0.46320858858167041</c:v>
                </c:pt>
                <c:pt idx="2094">
                  <c:v>0.86974135504479289</c:v>
                </c:pt>
                <c:pt idx="2095">
                  <c:v>1.2394174223673166E-2</c:v>
                </c:pt>
                <c:pt idx="2096">
                  <c:v>0.7119754215261167</c:v>
                </c:pt>
                <c:pt idx="2097">
                  <c:v>0.49874673603524339</c:v>
                </c:pt>
                <c:pt idx="2098">
                  <c:v>-0.91745660320725009</c:v>
                </c:pt>
                <c:pt idx="2099">
                  <c:v>0.79704487352937403</c:v>
                </c:pt>
                <c:pt idx="2100">
                  <c:v>-0.23476467726820502</c:v>
                </c:pt>
                <c:pt idx="2101">
                  <c:v>0.43367946563961374</c:v>
                </c:pt>
                <c:pt idx="2102">
                  <c:v>-0.29974697599474198</c:v>
                </c:pt>
                <c:pt idx="2103">
                  <c:v>-6.6956772131859417E-3</c:v>
                </c:pt>
                <c:pt idx="2104">
                  <c:v>0.16196825222813671</c:v>
                </c:pt>
                <c:pt idx="2105">
                  <c:v>0.4924046655333626</c:v>
                </c:pt>
                <c:pt idx="2106">
                  <c:v>-0.35303861301084905</c:v>
                </c:pt>
                <c:pt idx="2107">
                  <c:v>-0.18433465919509043</c:v>
                </c:pt>
                <c:pt idx="2108">
                  <c:v>0.97680915373421395</c:v>
                </c:pt>
                <c:pt idx="2109">
                  <c:v>-0.26399764985003871</c:v>
                </c:pt>
                <c:pt idx="2110">
                  <c:v>0.3715779925081964</c:v>
                </c:pt>
                <c:pt idx="2111">
                  <c:v>-0.6920656612767182</c:v>
                </c:pt>
                <c:pt idx="2112">
                  <c:v>-0.15637837362035747</c:v>
                </c:pt>
                <c:pt idx="2113">
                  <c:v>0</c:v>
                </c:pt>
                <c:pt idx="2114">
                  <c:v>-0.40901770363252249</c:v>
                </c:pt>
                <c:pt idx="2115">
                  <c:v>-3.114378385943084E-2</c:v>
                </c:pt>
                <c:pt idx="2116">
                  <c:v>-0.58305525232345157</c:v>
                </c:pt>
                <c:pt idx="2117">
                  <c:v>-7.7530922167469971E-2</c:v>
                </c:pt>
                <c:pt idx="2118">
                  <c:v>-0.56917769007886021</c:v>
                </c:pt>
                <c:pt idx="2119">
                  <c:v>0</c:v>
                </c:pt>
                <c:pt idx="2120">
                  <c:v>2.9649042673528938E-2</c:v>
                </c:pt>
                <c:pt idx="2121">
                  <c:v>0.3724974372140572</c:v>
                </c:pt>
                <c:pt idx="2122">
                  <c:v>0.7976866467858722</c:v>
                </c:pt>
                <c:pt idx="2123">
                  <c:v>0.66837170587381745</c:v>
                </c:pt>
                <c:pt idx="2124">
                  <c:v>-3.0793994177448863E-2</c:v>
                </c:pt>
                <c:pt idx="2125">
                  <c:v>-0.49579217732073305</c:v>
                </c:pt>
                <c:pt idx="2126">
                  <c:v>-0.84073861031907893</c:v>
                </c:pt>
                <c:pt idx="2127">
                  <c:v>-0.1413538673083195</c:v>
                </c:pt>
                <c:pt idx="2128">
                  <c:v>2.9250078539171841E-2</c:v>
                </c:pt>
                <c:pt idx="2129">
                  <c:v>0.90398293432429211</c:v>
                </c:pt>
                <c:pt idx="2130">
                  <c:v>-0.59920157523730111</c:v>
                </c:pt>
                <c:pt idx="2131">
                  <c:v>-0.69907826739816359</c:v>
                </c:pt>
                <c:pt idx="2132">
                  <c:v>6.8226500298070356E-2</c:v>
                </c:pt>
                <c:pt idx="2133">
                  <c:v>0</c:v>
                </c:pt>
                <c:pt idx="2134">
                  <c:v>-6.1202052077510231E-3</c:v>
                </c:pt>
                <c:pt idx="2135">
                  <c:v>-7.3650606741954588E-2</c:v>
                </c:pt>
                <c:pt idx="2136">
                  <c:v>-0.41893353289200463</c:v>
                </c:pt>
                <c:pt idx="2137">
                  <c:v>0.66676721219325652</c:v>
                </c:pt>
                <c:pt idx="2138">
                  <c:v>0.33112392058456669</c:v>
                </c:pt>
                <c:pt idx="2139">
                  <c:v>0.67800410791612897</c:v>
                </c:pt>
                <c:pt idx="2140">
                  <c:v>-8.2140262977173223E-2</c:v>
                </c:pt>
                <c:pt idx="2141">
                  <c:v>0.17521819088971935</c:v>
                </c:pt>
                <c:pt idx="2142">
                  <c:v>-0.15308465234089083</c:v>
                </c:pt>
                <c:pt idx="2143">
                  <c:v>-7.3930495013347711E-3</c:v>
                </c:pt>
                <c:pt idx="2144">
                  <c:v>-0.426362855445651</c:v>
                </c:pt>
                <c:pt idx="2145">
                  <c:v>0.23270146889572879</c:v>
                </c:pt>
                <c:pt idx="2146">
                  <c:v>0.33395588118823827</c:v>
                </c:pt>
                <c:pt idx="2147">
                  <c:v>-0.52822964360056224</c:v>
                </c:pt>
                <c:pt idx="2148">
                  <c:v>-0.30925433482338649</c:v>
                </c:pt>
                <c:pt idx="2149">
                  <c:v>0.69276600700679947</c:v>
                </c:pt>
                <c:pt idx="2150">
                  <c:v>0</c:v>
                </c:pt>
                <c:pt idx="2151">
                  <c:v>0.71439737176492346</c:v>
                </c:pt>
                <c:pt idx="2152">
                  <c:v>-0.93241329605650791</c:v>
                </c:pt>
                <c:pt idx="2153">
                  <c:v>0.65386456150143046</c:v>
                </c:pt>
                <c:pt idx="2154">
                  <c:v>7.5999702849796333E-2</c:v>
                </c:pt>
                <c:pt idx="2155">
                  <c:v>-5.2699433897019053E-2</c:v>
                </c:pt>
                <c:pt idx="2156">
                  <c:v>0.13906499849586945</c:v>
                </c:pt>
                <c:pt idx="2157">
                  <c:v>0.11718960625746593</c:v>
                </c:pt>
                <c:pt idx="2158">
                  <c:v>0.23407533955380433</c:v>
                </c:pt>
                <c:pt idx="2159">
                  <c:v>-0.86937126152276667</c:v>
                </c:pt>
                <c:pt idx="2160">
                  <c:v>-0.36251362284811484</c:v>
                </c:pt>
                <c:pt idx="2161">
                  <c:v>-0.21296424532734179</c:v>
                </c:pt>
                <c:pt idx="2162">
                  <c:v>-9.2629133103350157E-3</c:v>
                </c:pt>
                <c:pt idx="2163">
                  <c:v>0.57813599040194752</c:v>
                </c:pt>
                <c:pt idx="2164">
                  <c:v>-0.55712344335380504</c:v>
                </c:pt>
                <c:pt idx="2165">
                  <c:v>6.7105999393284349E-2</c:v>
                </c:pt>
                <c:pt idx="2166">
                  <c:v>-0.75789848463016662</c:v>
                </c:pt>
                <c:pt idx="2167">
                  <c:v>-0.50784590011804276</c:v>
                </c:pt>
                <c:pt idx="2168">
                  <c:v>-0.11135747366397845</c:v>
                </c:pt>
                <c:pt idx="2169">
                  <c:v>-0.10728966352251042</c:v>
                </c:pt>
                <c:pt idx="2170">
                  <c:v>0.17693015577128304</c:v>
                </c:pt>
                <c:pt idx="2171">
                  <c:v>-8.5580103009386357E-2</c:v>
                </c:pt>
                <c:pt idx="2172">
                  <c:v>-0.62620425456554674</c:v>
                </c:pt>
                <c:pt idx="2173">
                  <c:v>-0.8003967640028663</c:v>
                </c:pt>
                <c:pt idx="2174">
                  <c:v>-0.59261138507888522</c:v>
                </c:pt>
                <c:pt idx="2175">
                  <c:v>0.63394417591279884</c:v>
                </c:pt>
                <c:pt idx="2176">
                  <c:v>-0.24184791479726755</c:v>
                </c:pt>
                <c:pt idx="2177">
                  <c:v>-0.56277737890271451</c:v>
                </c:pt>
                <c:pt idx="2178">
                  <c:v>-0.14768475684759921</c:v>
                </c:pt>
                <c:pt idx="2179">
                  <c:v>-0.79396652777932974</c:v>
                </c:pt>
                <c:pt idx="2180">
                  <c:v>0.21582405389096793</c:v>
                </c:pt>
                <c:pt idx="2181">
                  <c:v>0.8059391233198524</c:v>
                </c:pt>
                <c:pt idx="2182">
                  <c:v>-0.91948372104686948</c:v>
                </c:pt>
                <c:pt idx="2183">
                  <c:v>0</c:v>
                </c:pt>
                <c:pt idx="2184">
                  <c:v>-0.34989804381891942</c:v>
                </c:pt>
                <c:pt idx="2185">
                  <c:v>8.5326178057825497E-2</c:v>
                </c:pt>
                <c:pt idx="2186">
                  <c:v>-0.42007152566865996</c:v>
                </c:pt>
                <c:pt idx="2187">
                  <c:v>0.25727558324158167</c:v>
                </c:pt>
                <c:pt idx="2188">
                  <c:v>0.62359280330606526</c:v>
                </c:pt>
                <c:pt idx="2189">
                  <c:v>0.15856670110479995</c:v>
                </c:pt>
                <c:pt idx="2190">
                  <c:v>-4.7443580016323761E-2</c:v>
                </c:pt>
                <c:pt idx="2191">
                  <c:v>0</c:v>
                </c:pt>
                <c:pt idx="2192">
                  <c:v>-0.406494240039667</c:v>
                </c:pt>
                <c:pt idx="2193">
                  <c:v>0.22246612437123589</c:v>
                </c:pt>
                <c:pt idx="2194">
                  <c:v>-0.90747113782523436</c:v>
                </c:pt>
                <c:pt idx="2195">
                  <c:v>-1.7220725924005476E-2</c:v>
                </c:pt>
                <c:pt idx="2196">
                  <c:v>0.19924708569356614</c:v>
                </c:pt>
                <c:pt idx="2197">
                  <c:v>-0.26115792159622586</c:v>
                </c:pt>
                <c:pt idx="2198">
                  <c:v>0.37804121898980159</c:v>
                </c:pt>
                <c:pt idx="2199">
                  <c:v>0.39310781764278441</c:v>
                </c:pt>
                <c:pt idx="2200">
                  <c:v>-0.66916732956249381</c:v>
                </c:pt>
                <c:pt idx="2201">
                  <c:v>-0.70881757073219187</c:v>
                </c:pt>
                <c:pt idx="2202">
                  <c:v>-0.85640640303720295</c:v>
                </c:pt>
                <c:pt idx="2203">
                  <c:v>-0.56527648406352227</c:v>
                </c:pt>
                <c:pt idx="2204">
                  <c:v>0.2048564261626267</c:v>
                </c:pt>
                <c:pt idx="2205">
                  <c:v>-0.21231305548801555</c:v>
                </c:pt>
                <c:pt idx="2206">
                  <c:v>-0.21661271461160936</c:v>
                </c:pt>
                <c:pt idx="2207">
                  <c:v>-0.42786934843058322</c:v>
                </c:pt>
                <c:pt idx="2208">
                  <c:v>-0.29979072075040192</c:v>
                </c:pt>
                <c:pt idx="2209">
                  <c:v>-0.55874527503648197</c:v>
                </c:pt>
                <c:pt idx="2210">
                  <c:v>-0.51904156396709999</c:v>
                </c:pt>
                <c:pt idx="2211">
                  <c:v>-0.26048874360704688</c:v>
                </c:pt>
                <c:pt idx="2212">
                  <c:v>0.64273425958337005</c:v>
                </c:pt>
                <c:pt idx="2213">
                  <c:v>0.81287797200429768</c:v>
                </c:pt>
                <c:pt idx="2214">
                  <c:v>-0.20445164576831829</c:v>
                </c:pt>
                <c:pt idx="2215">
                  <c:v>0.34733179512645596</c:v>
                </c:pt>
                <c:pt idx="2216">
                  <c:v>0.43370447392902711</c:v>
                </c:pt>
                <c:pt idx="2217">
                  <c:v>0.63348393369902978</c:v>
                </c:pt>
                <c:pt idx="2218">
                  <c:v>0.33126540992683884</c:v>
                </c:pt>
                <c:pt idx="2219">
                  <c:v>0.96133508447441174</c:v>
                </c:pt>
                <c:pt idx="2220">
                  <c:v>-0.16408023596483542</c:v>
                </c:pt>
                <c:pt idx="2221">
                  <c:v>-0.14651587956276349</c:v>
                </c:pt>
                <c:pt idx="2222">
                  <c:v>-0.9515851816579628</c:v>
                </c:pt>
                <c:pt idx="2223">
                  <c:v>0.94356462672431995</c:v>
                </c:pt>
                <c:pt idx="2224">
                  <c:v>-0.51742286214708866</c:v>
                </c:pt>
                <c:pt idx="2225">
                  <c:v>-0.34210349053917177</c:v>
                </c:pt>
                <c:pt idx="2226">
                  <c:v>0.38487998155114239</c:v>
                </c:pt>
                <c:pt idx="2227">
                  <c:v>-0.20787055363199902</c:v>
                </c:pt>
                <c:pt idx="2228">
                  <c:v>0.95808831232041014</c:v>
                </c:pt>
                <c:pt idx="2229">
                  <c:v>-0.71545927953824284</c:v>
                </c:pt>
                <c:pt idx="2230">
                  <c:v>0.13020966119246044</c:v>
                </c:pt>
                <c:pt idx="2231">
                  <c:v>-0.75055763197361303</c:v>
                </c:pt>
                <c:pt idx="2232">
                  <c:v>-0.1200183086946969</c:v>
                </c:pt>
                <c:pt idx="2233">
                  <c:v>-0.56882531707851369</c:v>
                </c:pt>
                <c:pt idx="2234">
                  <c:v>-0.65116942545892287</c:v>
                </c:pt>
                <c:pt idx="2235">
                  <c:v>-0.45788448865336895</c:v>
                </c:pt>
                <c:pt idx="2236">
                  <c:v>-0.43910560645843033</c:v>
                </c:pt>
                <c:pt idx="2237">
                  <c:v>5.1319651284325439E-2</c:v>
                </c:pt>
                <c:pt idx="2238">
                  <c:v>7.2276684934246688E-2</c:v>
                </c:pt>
                <c:pt idx="2239">
                  <c:v>-6.1466682040810385E-2</c:v>
                </c:pt>
                <c:pt idx="2240">
                  <c:v>-0.83180690713717131</c:v>
                </c:pt>
                <c:pt idx="2241">
                  <c:v>-0.61623354271268127</c:v>
                </c:pt>
                <c:pt idx="2242">
                  <c:v>-0.39445018329793785</c:v>
                </c:pt>
                <c:pt idx="2243">
                  <c:v>0.64248552285756322</c:v>
                </c:pt>
                <c:pt idx="2244">
                  <c:v>0.47242680735857029</c:v>
                </c:pt>
                <c:pt idx="2245">
                  <c:v>-0.62240801461533779</c:v>
                </c:pt>
                <c:pt idx="2246">
                  <c:v>0.39961208560842187</c:v>
                </c:pt>
                <c:pt idx="2247">
                  <c:v>-0.45207775568870584</c:v>
                </c:pt>
                <c:pt idx="2248">
                  <c:v>0.17468357505390175</c:v>
                </c:pt>
                <c:pt idx="2249">
                  <c:v>-0.47678414949476594</c:v>
                </c:pt>
                <c:pt idx="2250">
                  <c:v>0.23921377880969577</c:v>
                </c:pt>
                <c:pt idx="2251">
                  <c:v>-0.1407862479411178</c:v>
                </c:pt>
                <c:pt idx="2252">
                  <c:v>0.23005858024656883</c:v>
                </c:pt>
                <c:pt idx="2253">
                  <c:v>0.63717432876010627</c:v>
                </c:pt>
                <c:pt idx="2254">
                  <c:v>-0.5359405977197369</c:v>
                </c:pt>
                <c:pt idx="2255">
                  <c:v>-0.3076557883765374</c:v>
                </c:pt>
                <c:pt idx="2256">
                  <c:v>-1.4773112096144084E-2</c:v>
                </c:pt>
                <c:pt idx="2257">
                  <c:v>0.93191704321226709</c:v>
                </c:pt>
                <c:pt idx="2258">
                  <c:v>-8.344938618594254E-2</c:v>
                </c:pt>
                <c:pt idx="2259">
                  <c:v>0</c:v>
                </c:pt>
                <c:pt idx="2260">
                  <c:v>0</c:v>
                </c:pt>
                <c:pt idx="2261">
                  <c:v>-0.74412976746806203</c:v>
                </c:pt>
                <c:pt idx="2262">
                  <c:v>0.20653707701696772</c:v>
                </c:pt>
                <c:pt idx="2263">
                  <c:v>0.76740743925862043</c:v>
                </c:pt>
                <c:pt idx="2264">
                  <c:v>0.30606051785041116</c:v>
                </c:pt>
                <c:pt idx="2265">
                  <c:v>0.68453641580443447</c:v>
                </c:pt>
                <c:pt idx="2266">
                  <c:v>0</c:v>
                </c:pt>
                <c:pt idx="2267">
                  <c:v>0.31871561850171354</c:v>
                </c:pt>
                <c:pt idx="2268">
                  <c:v>-0.5895206897316706</c:v>
                </c:pt>
                <c:pt idx="2269">
                  <c:v>-0.48330421246211314</c:v>
                </c:pt>
                <c:pt idx="2270">
                  <c:v>0</c:v>
                </c:pt>
                <c:pt idx="2271">
                  <c:v>3.208741672308818E-2</c:v>
                </c:pt>
                <c:pt idx="2272">
                  <c:v>-9.7206579864688294E-2</c:v>
                </c:pt>
                <c:pt idx="2273">
                  <c:v>-8.2481095639732244E-2</c:v>
                </c:pt>
                <c:pt idx="2274">
                  <c:v>-0.82947405045358857</c:v>
                </c:pt>
                <c:pt idx="2275">
                  <c:v>-0.35031655398306644</c:v>
                </c:pt>
                <c:pt idx="2276">
                  <c:v>7.3875913297124729E-2</c:v>
                </c:pt>
                <c:pt idx="2277">
                  <c:v>0.48637848700255271</c:v>
                </c:pt>
                <c:pt idx="2278">
                  <c:v>-0.12201046520807093</c:v>
                </c:pt>
                <c:pt idx="2279">
                  <c:v>-0.11016553137844445</c:v>
                </c:pt>
                <c:pt idx="2280">
                  <c:v>-0.62981710068075314</c:v>
                </c:pt>
                <c:pt idx="2281">
                  <c:v>0.13558013545588932</c:v>
                </c:pt>
                <c:pt idx="2282">
                  <c:v>0.92102127549057711</c:v>
                </c:pt>
                <c:pt idx="2283">
                  <c:v>4.4883252134056993E-2</c:v>
                </c:pt>
                <c:pt idx="2284">
                  <c:v>-0.79981227405915001</c:v>
                </c:pt>
                <c:pt idx="2285">
                  <c:v>0.54250499211946024</c:v>
                </c:pt>
                <c:pt idx="2286">
                  <c:v>-0.33364905106721948</c:v>
                </c:pt>
                <c:pt idx="2287">
                  <c:v>0.85057974692651073</c:v>
                </c:pt>
                <c:pt idx="2288">
                  <c:v>-0.83779247721229688</c:v>
                </c:pt>
                <c:pt idx="2289">
                  <c:v>1.1659590200822948E-2</c:v>
                </c:pt>
                <c:pt idx="2290">
                  <c:v>0.82639223295851405</c:v>
                </c:pt>
                <c:pt idx="2291">
                  <c:v>-0.51470533282954789</c:v>
                </c:pt>
                <c:pt idx="2292">
                  <c:v>6.278937298679875E-2</c:v>
                </c:pt>
                <c:pt idx="2293">
                  <c:v>0.17768253829206065</c:v>
                </c:pt>
                <c:pt idx="2294">
                  <c:v>-0.85743856367918858</c:v>
                </c:pt>
                <c:pt idx="2295">
                  <c:v>-0.89651546722431819</c:v>
                </c:pt>
                <c:pt idx="2296">
                  <c:v>0.49924182597971362</c:v>
                </c:pt>
                <c:pt idx="2297">
                  <c:v>-0.69834452078996145</c:v>
                </c:pt>
                <c:pt idx="2298">
                  <c:v>-0.94921344781635897</c:v>
                </c:pt>
                <c:pt idx="2299">
                  <c:v>-0.72008319127196962</c:v>
                </c:pt>
                <c:pt idx="2300">
                  <c:v>-0.30688122077797536</c:v>
                </c:pt>
                <c:pt idx="2301">
                  <c:v>-9.567454487625757E-3</c:v>
                </c:pt>
                <c:pt idx="2302">
                  <c:v>0.14865562872057228</c:v>
                </c:pt>
                <c:pt idx="2303">
                  <c:v>0.86604754569206499</c:v>
                </c:pt>
                <c:pt idx="2304">
                  <c:v>-0.55729666657727406</c:v>
                </c:pt>
                <c:pt idx="2305">
                  <c:v>-0.48000686135912651</c:v>
                </c:pt>
                <c:pt idx="2306">
                  <c:v>-0.47555100037170478</c:v>
                </c:pt>
                <c:pt idx="2307">
                  <c:v>-0.42537376358160434</c:v>
                </c:pt>
                <c:pt idx="2308">
                  <c:v>-0.33306087500257897</c:v>
                </c:pt>
                <c:pt idx="2309">
                  <c:v>-0.33113750748683979</c:v>
                </c:pt>
                <c:pt idx="2310">
                  <c:v>-8.0515083568771892E-2</c:v>
                </c:pt>
                <c:pt idx="2311">
                  <c:v>-0.30748276873571934</c:v>
                </c:pt>
                <c:pt idx="2312">
                  <c:v>-9.9904183927193899E-2</c:v>
                </c:pt>
                <c:pt idx="2313">
                  <c:v>-0.82263798033359514</c:v>
                </c:pt>
                <c:pt idx="2314">
                  <c:v>-0.70673177523680497</c:v>
                </c:pt>
                <c:pt idx="2315">
                  <c:v>-0.88848193563684219</c:v>
                </c:pt>
                <c:pt idx="2316">
                  <c:v>-0.52882495087155512</c:v>
                </c:pt>
                <c:pt idx="2317">
                  <c:v>0.83355453346905339</c:v>
                </c:pt>
                <c:pt idx="2318">
                  <c:v>-7.4096918312586649E-2</c:v>
                </c:pt>
                <c:pt idx="2319">
                  <c:v>0.10772591112557363</c:v>
                </c:pt>
                <c:pt idx="2320">
                  <c:v>0.43163769703065558</c:v>
                </c:pt>
                <c:pt idx="2321">
                  <c:v>0.14959627359325287</c:v>
                </c:pt>
                <c:pt idx="2322">
                  <c:v>-0.94467170379517484</c:v>
                </c:pt>
                <c:pt idx="2323">
                  <c:v>-0.71342819504639654</c:v>
                </c:pt>
                <c:pt idx="2324">
                  <c:v>5.2487587966971526E-2</c:v>
                </c:pt>
                <c:pt idx="2325">
                  <c:v>0.21118817814237989</c:v>
                </c:pt>
                <c:pt idx="2326">
                  <c:v>8.2608602728920788E-2</c:v>
                </c:pt>
                <c:pt idx="2327">
                  <c:v>-0.17300205292005574</c:v>
                </c:pt>
                <c:pt idx="2328">
                  <c:v>-0.74937026097775861</c:v>
                </c:pt>
                <c:pt idx="2329">
                  <c:v>-0.44471603625822814</c:v>
                </c:pt>
                <c:pt idx="2330">
                  <c:v>-7.7543613039110809E-2</c:v>
                </c:pt>
                <c:pt idx="2331">
                  <c:v>-0.45358251376176995</c:v>
                </c:pt>
                <c:pt idx="2332">
                  <c:v>0.1503827248297821</c:v>
                </c:pt>
                <c:pt idx="2333">
                  <c:v>-0.78237185013681299</c:v>
                </c:pt>
                <c:pt idx="2334">
                  <c:v>-0.31138216429838983</c:v>
                </c:pt>
                <c:pt idx="2335">
                  <c:v>0.3362980471324637</c:v>
                </c:pt>
                <c:pt idx="2336">
                  <c:v>0.34672745272800598</c:v>
                </c:pt>
                <c:pt idx="2337">
                  <c:v>0.75383442621532248</c:v>
                </c:pt>
                <c:pt idx="2338">
                  <c:v>0.78321714129912978</c:v>
                </c:pt>
                <c:pt idx="2339">
                  <c:v>8.6382956926728899E-2</c:v>
                </c:pt>
                <c:pt idx="2340">
                  <c:v>-0.36901151980777869</c:v>
                </c:pt>
                <c:pt idx="2341">
                  <c:v>-0.71141923927659301</c:v>
                </c:pt>
                <c:pt idx="2342">
                  <c:v>0.40556173514178057</c:v>
                </c:pt>
                <c:pt idx="2343">
                  <c:v>-3.8815367777599995E-2</c:v>
                </c:pt>
                <c:pt idx="2344">
                  <c:v>-0.83291002100192335</c:v>
                </c:pt>
                <c:pt idx="2345">
                  <c:v>0.56994187219113901</c:v>
                </c:pt>
                <c:pt idx="2346">
                  <c:v>0.13466951354341386</c:v>
                </c:pt>
                <c:pt idx="2347">
                  <c:v>-0.49727571460476994</c:v>
                </c:pt>
                <c:pt idx="2348">
                  <c:v>-0.20475655683830213</c:v>
                </c:pt>
                <c:pt idx="2349">
                  <c:v>-0.19904734493809564</c:v>
                </c:pt>
                <c:pt idx="2350">
                  <c:v>-0.11218012021089932</c:v>
                </c:pt>
                <c:pt idx="2351">
                  <c:v>-0.48040687200394683</c:v>
                </c:pt>
                <c:pt idx="2352">
                  <c:v>-0.15024599713797768</c:v>
                </c:pt>
                <c:pt idx="2353">
                  <c:v>0.33357217125440169</c:v>
                </c:pt>
                <c:pt idx="2354">
                  <c:v>-0.89826384101814671</c:v>
                </c:pt>
                <c:pt idx="2355">
                  <c:v>0.91466260258422449</c:v>
                </c:pt>
                <c:pt idx="2356">
                  <c:v>-0.27548353997150127</c:v>
                </c:pt>
                <c:pt idx="2357">
                  <c:v>0.20116329459447871</c:v>
                </c:pt>
                <c:pt idx="2358">
                  <c:v>-6.3018804225613428E-2</c:v>
                </c:pt>
                <c:pt idx="2359">
                  <c:v>0.29088892391894622</c:v>
                </c:pt>
                <c:pt idx="2360">
                  <c:v>1.6565552887138169E-2</c:v>
                </c:pt>
                <c:pt idx="2361">
                  <c:v>0.67324330749574657</c:v>
                </c:pt>
                <c:pt idx="2362">
                  <c:v>0.72773788125434802</c:v>
                </c:pt>
                <c:pt idx="2363">
                  <c:v>0.12223586780803483</c:v>
                </c:pt>
                <c:pt idx="2364">
                  <c:v>0.46960477905908221</c:v>
                </c:pt>
                <c:pt idx="2365">
                  <c:v>-0.18928226564808809</c:v>
                </c:pt>
                <c:pt idx="2366">
                  <c:v>-0.1630261994663981</c:v>
                </c:pt>
                <c:pt idx="2367">
                  <c:v>0.50485979009447723</c:v>
                </c:pt>
                <c:pt idx="2368">
                  <c:v>-0.22211433426454058</c:v>
                </c:pt>
                <c:pt idx="2369">
                  <c:v>-0.14376018781312611</c:v>
                </c:pt>
                <c:pt idx="2370">
                  <c:v>0.36709063645683909</c:v>
                </c:pt>
                <c:pt idx="2371">
                  <c:v>-0.80842508050477391</c:v>
                </c:pt>
                <c:pt idx="2372">
                  <c:v>-0.47776554996613724</c:v>
                </c:pt>
                <c:pt idx="2373">
                  <c:v>-0.53411863573650431</c:v>
                </c:pt>
                <c:pt idx="2374">
                  <c:v>-0.41645371374212614</c:v>
                </c:pt>
                <c:pt idx="2375">
                  <c:v>-0.57676895027226505</c:v>
                </c:pt>
                <c:pt idx="2376">
                  <c:v>-0.34025864349360718</c:v>
                </c:pt>
                <c:pt idx="2377">
                  <c:v>0</c:v>
                </c:pt>
                <c:pt idx="2378">
                  <c:v>-0.58467795463937344</c:v>
                </c:pt>
                <c:pt idx="2379">
                  <c:v>0</c:v>
                </c:pt>
                <c:pt idx="2380">
                  <c:v>-0.10631127764382843</c:v>
                </c:pt>
                <c:pt idx="2381">
                  <c:v>0.83963667731281211</c:v>
                </c:pt>
                <c:pt idx="2382">
                  <c:v>-0.28908301487795046</c:v>
                </c:pt>
                <c:pt idx="2383">
                  <c:v>-0.18444572741481322</c:v>
                </c:pt>
                <c:pt idx="2384">
                  <c:v>0.8745648552582217</c:v>
                </c:pt>
                <c:pt idx="2385">
                  <c:v>0.9434070490965617</c:v>
                </c:pt>
                <c:pt idx="2386">
                  <c:v>0.38185636035081499</c:v>
                </c:pt>
                <c:pt idx="2387">
                  <c:v>-0.39835939964443517</c:v>
                </c:pt>
                <c:pt idx="2388">
                  <c:v>0.29779803976282976</c:v>
                </c:pt>
                <c:pt idx="2389">
                  <c:v>0.68902717458814522</c:v>
                </c:pt>
                <c:pt idx="2390">
                  <c:v>0.53509959031455723</c:v>
                </c:pt>
                <c:pt idx="2391">
                  <c:v>-0.25155008192502692</c:v>
                </c:pt>
                <c:pt idx="2392">
                  <c:v>-0.68431091014004763</c:v>
                </c:pt>
                <c:pt idx="2393">
                  <c:v>-0.44732224439572971</c:v>
                </c:pt>
                <c:pt idx="2394">
                  <c:v>-0.9073814285204207</c:v>
                </c:pt>
                <c:pt idx="2395">
                  <c:v>0</c:v>
                </c:pt>
                <c:pt idx="2396">
                  <c:v>0</c:v>
                </c:pt>
                <c:pt idx="2397">
                  <c:v>-0.46044288338942868</c:v>
                </c:pt>
                <c:pt idx="2398">
                  <c:v>0.19703599418692522</c:v>
                </c:pt>
                <c:pt idx="2399">
                  <c:v>0.48104411603266839</c:v>
                </c:pt>
                <c:pt idx="2400">
                  <c:v>-0.5874555647490074</c:v>
                </c:pt>
                <c:pt idx="2401">
                  <c:v>-0.90519576194531859</c:v>
                </c:pt>
                <c:pt idx="2402">
                  <c:v>0.92746588962634169</c:v>
                </c:pt>
                <c:pt idx="2403">
                  <c:v>-0.73427598949140016</c:v>
                </c:pt>
                <c:pt idx="2404">
                  <c:v>-0.69859455537357018</c:v>
                </c:pt>
                <c:pt idx="2405">
                  <c:v>-0.57986848265474833</c:v>
                </c:pt>
                <c:pt idx="2406">
                  <c:v>-2.15857526090119E-2</c:v>
                </c:pt>
                <c:pt idx="2407">
                  <c:v>0.81097916792330293</c:v>
                </c:pt>
                <c:pt idx="2408">
                  <c:v>0.88334265893148567</c:v>
                </c:pt>
                <c:pt idx="2409">
                  <c:v>-0.67789910818772414</c:v>
                </c:pt>
                <c:pt idx="2410">
                  <c:v>-0.63862497312607747</c:v>
                </c:pt>
                <c:pt idx="2411">
                  <c:v>0</c:v>
                </c:pt>
                <c:pt idx="2412">
                  <c:v>-0.45245763382967497</c:v>
                </c:pt>
                <c:pt idx="2413">
                  <c:v>-0.78121608674349186</c:v>
                </c:pt>
                <c:pt idx="2414">
                  <c:v>-0.56726439674337725</c:v>
                </c:pt>
                <c:pt idx="2415">
                  <c:v>-0.31985405438730302</c:v>
                </c:pt>
                <c:pt idx="2416">
                  <c:v>0.63813822380898044</c:v>
                </c:pt>
                <c:pt idx="2417">
                  <c:v>0.26791889718228085</c:v>
                </c:pt>
                <c:pt idx="2418">
                  <c:v>-3.6317700905398403E-2</c:v>
                </c:pt>
                <c:pt idx="2419">
                  <c:v>0.28024157904380093</c:v>
                </c:pt>
                <c:pt idx="2420">
                  <c:v>0.67253381998114414</c:v>
                </c:pt>
                <c:pt idx="2421">
                  <c:v>-0.22565249107445901</c:v>
                </c:pt>
                <c:pt idx="2422">
                  <c:v>0.69076490211755925</c:v>
                </c:pt>
                <c:pt idx="2423">
                  <c:v>1.6531412547655298E-2</c:v>
                </c:pt>
                <c:pt idx="2424">
                  <c:v>0.33283450048781688</c:v>
                </c:pt>
                <c:pt idx="2425">
                  <c:v>0.55863403259041888</c:v>
                </c:pt>
                <c:pt idx="2426">
                  <c:v>0.85424600945198959</c:v>
                </c:pt>
                <c:pt idx="2427">
                  <c:v>-0.68948804464389923</c:v>
                </c:pt>
                <c:pt idx="2428">
                  <c:v>0.43136138342009861</c:v>
                </c:pt>
                <c:pt idx="2429">
                  <c:v>-0.49982546642704645</c:v>
                </c:pt>
                <c:pt idx="2430">
                  <c:v>-0.2336782615517761</c:v>
                </c:pt>
                <c:pt idx="2431">
                  <c:v>-1.5748268868045498E-3</c:v>
                </c:pt>
                <c:pt idx="2432">
                  <c:v>0</c:v>
                </c:pt>
                <c:pt idx="2433">
                  <c:v>0.46806518561585975</c:v>
                </c:pt>
                <c:pt idx="2434">
                  <c:v>-0.74323855348276435</c:v>
                </c:pt>
                <c:pt idx="2435">
                  <c:v>0.7557767067418808</c:v>
                </c:pt>
                <c:pt idx="2436">
                  <c:v>-0.26714216809602509</c:v>
                </c:pt>
                <c:pt idx="2437">
                  <c:v>-0.48065324768304629</c:v>
                </c:pt>
                <c:pt idx="2438">
                  <c:v>-0.70782584671166648</c:v>
                </c:pt>
                <c:pt idx="2439">
                  <c:v>0.2104015493089649</c:v>
                </c:pt>
                <c:pt idx="2440">
                  <c:v>-7.5789235965983276E-2</c:v>
                </c:pt>
                <c:pt idx="2441">
                  <c:v>0.17540221715669588</c:v>
                </c:pt>
                <c:pt idx="2442">
                  <c:v>0.29933324096611674</c:v>
                </c:pt>
                <c:pt idx="2443">
                  <c:v>0.86922831331192119</c:v>
                </c:pt>
                <c:pt idx="2444">
                  <c:v>-0.7884798629612757</c:v>
                </c:pt>
                <c:pt idx="2445">
                  <c:v>-0.28282055360300318</c:v>
                </c:pt>
                <c:pt idx="2446">
                  <c:v>-0.82218523820425937</c:v>
                </c:pt>
                <c:pt idx="2447">
                  <c:v>0.28337051002910923</c:v>
                </c:pt>
                <c:pt idx="2448">
                  <c:v>-0.22355606553469048</c:v>
                </c:pt>
                <c:pt idx="2449">
                  <c:v>0.1531810877217456</c:v>
                </c:pt>
                <c:pt idx="2450">
                  <c:v>-9.1844375241888265E-2</c:v>
                </c:pt>
                <c:pt idx="2451">
                  <c:v>0.15563295012988498</c:v>
                </c:pt>
                <c:pt idx="2452">
                  <c:v>0.29186893224820942</c:v>
                </c:pt>
                <c:pt idx="2453">
                  <c:v>-4.9384240805829872E-4</c:v>
                </c:pt>
                <c:pt idx="2454">
                  <c:v>0.68019985950287409</c:v>
                </c:pt>
                <c:pt idx="2455">
                  <c:v>-0.2143282780474064</c:v>
                </c:pt>
                <c:pt idx="2456">
                  <c:v>0.46389931385314581</c:v>
                </c:pt>
                <c:pt idx="2457">
                  <c:v>0.53711447572920235</c:v>
                </c:pt>
                <c:pt idx="2458">
                  <c:v>-0.34510334308133406</c:v>
                </c:pt>
                <c:pt idx="2459">
                  <c:v>-0.764475632961232</c:v>
                </c:pt>
                <c:pt idx="2460">
                  <c:v>0.2572392528957278</c:v>
                </c:pt>
                <c:pt idx="2461">
                  <c:v>-0.81756467945893452</c:v>
                </c:pt>
                <c:pt idx="2462">
                  <c:v>0.18859598621233006</c:v>
                </c:pt>
                <c:pt idx="2463">
                  <c:v>0.56900747459985679</c:v>
                </c:pt>
                <c:pt idx="2464">
                  <c:v>0.62609891992136468</c:v>
                </c:pt>
                <c:pt idx="2465">
                  <c:v>-0.75334471148706228</c:v>
                </c:pt>
                <c:pt idx="2466">
                  <c:v>-0.63881623423828671</c:v>
                </c:pt>
                <c:pt idx="2467">
                  <c:v>-0.11011763271651469</c:v>
                </c:pt>
                <c:pt idx="2468">
                  <c:v>-0.47421063620384174</c:v>
                </c:pt>
                <c:pt idx="2469">
                  <c:v>-0.1115864923117994</c:v>
                </c:pt>
                <c:pt idx="2470">
                  <c:v>0.20436304872748787</c:v>
                </c:pt>
                <c:pt idx="2471">
                  <c:v>-4.3901759275243354E-2</c:v>
                </c:pt>
                <c:pt idx="2472">
                  <c:v>0.25812402454963201</c:v>
                </c:pt>
                <c:pt idx="2473">
                  <c:v>-0.51262410353149457</c:v>
                </c:pt>
                <c:pt idx="2474">
                  <c:v>0.1585033989774696</c:v>
                </c:pt>
                <c:pt idx="2475">
                  <c:v>0.22841171341956995</c:v>
                </c:pt>
                <c:pt idx="2476">
                  <c:v>0.32305454255796401</c:v>
                </c:pt>
                <c:pt idx="2477">
                  <c:v>0.20786042875528946</c:v>
                </c:pt>
                <c:pt idx="2478">
                  <c:v>0.27835037332706042</c:v>
                </c:pt>
                <c:pt idx="2479">
                  <c:v>-0.52624716537249216</c:v>
                </c:pt>
                <c:pt idx="2480">
                  <c:v>-0.25393337310309505</c:v>
                </c:pt>
                <c:pt idx="2481">
                  <c:v>-0.38818101791854198</c:v>
                </c:pt>
                <c:pt idx="2482">
                  <c:v>0.63075344654814103</c:v>
                </c:pt>
                <c:pt idx="2483">
                  <c:v>0.96108886911175362</c:v>
                </c:pt>
                <c:pt idx="2484">
                  <c:v>-0.46332587111175932</c:v>
                </c:pt>
                <c:pt idx="2485">
                  <c:v>-0.15333337580721015</c:v>
                </c:pt>
                <c:pt idx="2486">
                  <c:v>0.24741597146561736</c:v>
                </c:pt>
                <c:pt idx="2487">
                  <c:v>0.59834758864488624</c:v>
                </c:pt>
                <c:pt idx="2488">
                  <c:v>0.24566915254046337</c:v>
                </c:pt>
                <c:pt idx="2489">
                  <c:v>0.47450882200156724</c:v>
                </c:pt>
                <c:pt idx="2490">
                  <c:v>-0.58256743489879836</c:v>
                </c:pt>
                <c:pt idx="2491">
                  <c:v>-0.53992420628151849</c:v>
                </c:pt>
                <c:pt idx="2492">
                  <c:v>-7.3208125563735439E-3</c:v>
                </c:pt>
                <c:pt idx="2493">
                  <c:v>0.4593892942532441</c:v>
                </c:pt>
                <c:pt idx="2494">
                  <c:v>-0.13569492476784031</c:v>
                </c:pt>
                <c:pt idx="2495">
                  <c:v>0.3918326043139756</c:v>
                </c:pt>
                <c:pt idx="2496">
                  <c:v>-0.45149486664504607</c:v>
                </c:pt>
                <c:pt idx="2497">
                  <c:v>8.2232197532581652E-2</c:v>
                </c:pt>
                <c:pt idx="2498">
                  <c:v>0.41549412766281651</c:v>
                </c:pt>
                <c:pt idx="2499">
                  <c:v>-0.26100519851887466</c:v>
                </c:pt>
                <c:pt idx="2500">
                  <c:v>0.46968889861422153</c:v>
                </c:pt>
                <c:pt idx="2501">
                  <c:v>0.89535631263884785</c:v>
                </c:pt>
                <c:pt idx="2502">
                  <c:v>4.6697970391612109E-2</c:v>
                </c:pt>
                <c:pt idx="2503">
                  <c:v>-0.20727997784063723</c:v>
                </c:pt>
                <c:pt idx="2504">
                  <c:v>-0.75772090810095127</c:v>
                </c:pt>
                <c:pt idx="2505">
                  <c:v>-0.33668376042345077</c:v>
                </c:pt>
                <c:pt idx="2506">
                  <c:v>8.1010251363005992E-2</c:v>
                </c:pt>
                <c:pt idx="2507">
                  <c:v>0.32388788718247991</c:v>
                </c:pt>
                <c:pt idx="2508">
                  <c:v>-0.91390858633923122</c:v>
                </c:pt>
                <c:pt idx="2509">
                  <c:v>-0.34088751203804418</c:v>
                </c:pt>
                <c:pt idx="2510">
                  <c:v>-0.36937587241374059</c:v>
                </c:pt>
                <c:pt idx="2511">
                  <c:v>-0.25786907273753912</c:v>
                </c:pt>
                <c:pt idx="2512">
                  <c:v>-0.10355794382423901</c:v>
                </c:pt>
                <c:pt idx="2513">
                  <c:v>-0.89165088811569471</c:v>
                </c:pt>
                <c:pt idx="2514">
                  <c:v>3.3504052993883322E-2</c:v>
                </c:pt>
                <c:pt idx="2515">
                  <c:v>0.2766817863238914</c:v>
                </c:pt>
                <c:pt idx="2516">
                  <c:v>0</c:v>
                </c:pt>
                <c:pt idx="2517">
                  <c:v>0.34134088284706504</c:v>
                </c:pt>
                <c:pt idx="2518">
                  <c:v>-0.15725820400555349</c:v>
                </c:pt>
                <c:pt idx="2519">
                  <c:v>0.67889902657671319</c:v>
                </c:pt>
                <c:pt idx="2520">
                  <c:v>0.79201633873318467</c:v>
                </c:pt>
                <c:pt idx="2521">
                  <c:v>0.10191742680092358</c:v>
                </c:pt>
                <c:pt idx="2522">
                  <c:v>-0.15674130160346375</c:v>
                </c:pt>
                <c:pt idx="2523">
                  <c:v>6.4850805752769969E-2</c:v>
                </c:pt>
                <c:pt idx="2524">
                  <c:v>-0.86917864679167012</c:v>
                </c:pt>
                <c:pt idx="2525">
                  <c:v>0.25192086848816714</c:v>
                </c:pt>
                <c:pt idx="2526">
                  <c:v>-0.72765998517756858</c:v>
                </c:pt>
                <c:pt idx="2527">
                  <c:v>-0.60057613861771675</c:v>
                </c:pt>
                <c:pt idx="2528">
                  <c:v>-0.81775011235308004</c:v>
                </c:pt>
                <c:pt idx="2529">
                  <c:v>-0.85058027149903559</c:v>
                </c:pt>
                <c:pt idx="2530">
                  <c:v>-0.4909066757136899</c:v>
                </c:pt>
                <c:pt idx="2531">
                  <c:v>0.72532139034449328</c:v>
                </c:pt>
                <c:pt idx="2532">
                  <c:v>0.79466967440126335</c:v>
                </c:pt>
                <c:pt idx="2533">
                  <c:v>-0.66596160865267862</c:v>
                </c:pt>
                <c:pt idx="2534">
                  <c:v>-0.36682190022541455</c:v>
                </c:pt>
                <c:pt idx="2535">
                  <c:v>-5.3678370568066548E-2</c:v>
                </c:pt>
                <c:pt idx="2536">
                  <c:v>0.27639450450700426</c:v>
                </c:pt>
                <c:pt idx="2537">
                  <c:v>0</c:v>
                </c:pt>
                <c:pt idx="2538">
                  <c:v>0.80030956136057352</c:v>
                </c:pt>
                <c:pt idx="2539">
                  <c:v>-0.57150931761587254</c:v>
                </c:pt>
                <c:pt idx="2540">
                  <c:v>-1.7298911905596192E-2</c:v>
                </c:pt>
                <c:pt idx="2541">
                  <c:v>0.24426823740021519</c:v>
                </c:pt>
                <c:pt idx="2542">
                  <c:v>-0.18630597383929823</c:v>
                </c:pt>
                <c:pt idx="2543">
                  <c:v>-0.67698161718895866</c:v>
                </c:pt>
                <c:pt idx="2544">
                  <c:v>-0.82207084302394207</c:v>
                </c:pt>
                <c:pt idx="2545">
                  <c:v>-0.26421666713384306</c:v>
                </c:pt>
                <c:pt idx="2546">
                  <c:v>-0.18589889016363459</c:v>
                </c:pt>
                <c:pt idx="2547">
                  <c:v>0.30807943525571452</c:v>
                </c:pt>
                <c:pt idx="2548">
                  <c:v>-9.9530177860981964E-2</c:v>
                </c:pt>
                <c:pt idx="2549">
                  <c:v>0</c:v>
                </c:pt>
                <c:pt idx="2550">
                  <c:v>-0.27114883012971597</c:v>
                </c:pt>
                <c:pt idx="2551">
                  <c:v>0.25580180003397829</c:v>
                </c:pt>
                <c:pt idx="2552">
                  <c:v>-0.19474570841064573</c:v>
                </c:pt>
                <c:pt idx="2553">
                  <c:v>-4.3618204825563028E-2</c:v>
                </c:pt>
                <c:pt idx="2554">
                  <c:v>-8.2535036452655114E-2</c:v>
                </c:pt>
                <c:pt idx="2555">
                  <c:v>1.1072102869142416E-2</c:v>
                </c:pt>
                <c:pt idx="2556">
                  <c:v>0.10368049962436628</c:v>
                </c:pt>
                <c:pt idx="2557">
                  <c:v>-0.79715650291187246</c:v>
                </c:pt>
                <c:pt idx="2558">
                  <c:v>0.20605881685601515</c:v>
                </c:pt>
                <c:pt idx="2559">
                  <c:v>0</c:v>
                </c:pt>
                <c:pt idx="2560">
                  <c:v>-0.61388568275289046</c:v>
                </c:pt>
                <c:pt idx="2561">
                  <c:v>0.6922266270246582</c:v>
                </c:pt>
                <c:pt idx="2562">
                  <c:v>-0.92889556803420337</c:v>
                </c:pt>
                <c:pt idx="2563">
                  <c:v>-0.92685001305052406</c:v>
                </c:pt>
                <c:pt idx="2564">
                  <c:v>-0.34403536947693431</c:v>
                </c:pt>
                <c:pt idx="2565">
                  <c:v>-0.28160604818208285</c:v>
                </c:pt>
                <c:pt idx="2566">
                  <c:v>-7.8736536427224627E-2</c:v>
                </c:pt>
                <c:pt idx="2567">
                  <c:v>-0.6690310939118983</c:v>
                </c:pt>
                <c:pt idx="2568">
                  <c:v>-0.24600613355988088</c:v>
                </c:pt>
                <c:pt idx="2569">
                  <c:v>-0.15767685769253814</c:v>
                </c:pt>
                <c:pt idx="2570">
                  <c:v>0.46729577009597306</c:v>
                </c:pt>
                <c:pt idx="2571">
                  <c:v>0.79133625424174814</c:v>
                </c:pt>
                <c:pt idx="2572">
                  <c:v>0.32207748904768674</c:v>
                </c:pt>
                <c:pt idx="2573">
                  <c:v>0.84974045279114996</c:v>
                </c:pt>
                <c:pt idx="2574">
                  <c:v>-0.2167101199318702</c:v>
                </c:pt>
                <c:pt idx="2575">
                  <c:v>0.33147073570362778</c:v>
                </c:pt>
                <c:pt idx="2576">
                  <c:v>-0.3580645379547559</c:v>
                </c:pt>
                <c:pt idx="2577">
                  <c:v>-0.24947806388173818</c:v>
                </c:pt>
                <c:pt idx="2578">
                  <c:v>0.50489909136906308</c:v>
                </c:pt>
                <c:pt idx="2579">
                  <c:v>-0.28910551843158294</c:v>
                </c:pt>
                <c:pt idx="2580">
                  <c:v>-0.56223125649454742</c:v>
                </c:pt>
                <c:pt idx="2581">
                  <c:v>-0.18623819496222307</c:v>
                </c:pt>
                <c:pt idx="2582">
                  <c:v>0.39565588379705335</c:v>
                </c:pt>
                <c:pt idx="2583">
                  <c:v>0.62882687303600437</c:v>
                </c:pt>
                <c:pt idx="2584">
                  <c:v>-0.71713335787596266</c:v>
                </c:pt>
                <c:pt idx="2585">
                  <c:v>-0.10764326213594998</c:v>
                </c:pt>
                <c:pt idx="2586">
                  <c:v>2.4906472920841098E-3</c:v>
                </c:pt>
                <c:pt idx="2587">
                  <c:v>-0.82495476416604219</c:v>
                </c:pt>
                <c:pt idx="2588">
                  <c:v>-0.755367410528755</c:v>
                </c:pt>
                <c:pt idx="2589">
                  <c:v>5.9906772927959637E-2</c:v>
                </c:pt>
                <c:pt idx="2590">
                  <c:v>-0.66990281554548536</c:v>
                </c:pt>
                <c:pt idx="2591">
                  <c:v>0</c:v>
                </c:pt>
                <c:pt idx="2592">
                  <c:v>0.29785585315763519</c:v>
                </c:pt>
                <c:pt idx="2593">
                  <c:v>-0.60097172270351973</c:v>
                </c:pt>
                <c:pt idx="2594">
                  <c:v>0.12856351787023163</c:v>
                </c:pt>
                <c:pt idx="2595">
                  <c:v>0.66003521211769678</c:v>
                </c:pt>
                <c:pt idx="2596">
                  <c:v>0.8848376957100007</c:v>
                </c:pt>
                <c:pt idx="2597">
                  <c:v>0.39401096737688418</c:v>
                </c:pt>
                <c:pt idx="2598">
                  <c:v>0.48511980923573578</c:v>
                </c:pt>
                <c:pt idx="2599">
                  <c:v>-0.13902986988437543</c:v>
                </c:pt>
                <c:pt idx="2600">
                  <c:v>-0.64649693255208562</c:v>
                </c:pt>
                <c:pt idx="2601">
                  <c:v>-5.2982510015730906E-2</c:v>
                </c:pt>
                <c:pt idx="2602">
                  <c:v>-0.14626304402926801</c:v>
                </c:pt>
                <c:pt idx="2603">
                  <c:v>5.699266246140202E-2</c:v>
                </c:pt>
                <c:pt idx="2604">
                  <c:v>-3.0697209928092564E-3</c:v>
                </c:pt>
                <c:pt idx="2605">
                  <c:v>0.38760950661439225</c:v>
                </c:pt>
                <c:pt idx="2606">
                  <c:v>0.65288582042393672</c:v>
                </c:pt>
                <c:pt idx="2607">
                  <c:v>-0.32146488501467535</c:v>
                </c:pt>
                <c:pt idx="2608">
                  <c:v>0.37370864139696186</c:v>
                </c:pt>
                <c:pt idx="2609">
                  <c:v>0.83071966460187108</c:v>
                </c:pt>
                <c:pt idx="2610">
                  <c:v>0.15413901934802468</c:v>
                </c:pt>
                <c:pt idx="2611">
                  <c:v>-0.12843479951557615</c:v>
                </c:pt>
                <c:pt idx="2612">
                  <c:v>0</c:v>
                </c:pt>
                <c:pt idx="2613">
                  <c:v>0.62526676896371625</c:v>
                </c:pt>
                <c:pt idx="2614">
                  <c:v>0.73687651364475582</c:v>
                </c:pt>
                <c:pt idx="2615">
                  <c:v>0.12927349709480412</c:v>
                </c:pt>
                <c:pt idx="2616">
                  <c:v>-0.1817630478414731</c:v>
                </c:pt>
                <c:pt idx="2617">
                  <c:v>-0.36993226858562667</c:v>
                </c:pt>
                <c:pt idx="2618">
                  <c:v>-0.1617396448796436</c:v>
                </c:pt>
                <c:pt idx="2619">
                  <c:v>-0.15951081757989866</c:v>
                </c:pt>
                <c:pt idx="2620">
                  <c:v>-0.43630993935873874</c:v>
                </c:pt>
                <c:pt idx="2621">
                  <c:v>0.19854115423533994</c:v>
                </c:pt>
                <c:pt idx="2622">
                  <c:v>-0.21718964392391416</c:v>
                </c:pt>
                <c:pt idx="2623">
                  <c:v>0</c:v>
                </c:pt>
                <c:pt idx="2624">
                  <c:v>-0.38957985734470429</c:v>
                </c:pt>
                <c:pt idx="2625">
                  <c:v>-0.18974888775048249</c:v>
                </c:pt>
                <c:pt idx="2626">
                  <c:v>-0.80861213819706734</c:v>
                </c:pt>
                <c:pt idx="2627">
                  <c:v>-0.59593377815611381</c:v>
                </c:pt>
                <c:pt idx="2628">
                  <c:v>4.142438329978175E-2</c:v>
                </c:pt>
                <c:pt idx="2629">
                  <c:v>-0.51453657025529798</c:v>
                </c:pt>
                <c:pt idx="2630">
                  <c:v>0.19145452897855741</c:v>
                </c:pt>
                <c:pt idx="2631">
                  <c:v>0.29572105394196568</c:v>
                </c:pt>
                <c:pt idx="2632">
                  <c:v>-9.0435655224141001E-2</c:v>
                </c:pt>
                <c:pt idx="2633">
                  <c:v>-0.79842283725468599</c:v>
                </c:pt>
                <c:pt idx="2634">
                  <c:v>0</c:v>
                </c:pt>
                <c:pt idx="2635">
                  <c:v>8.5607425990659958E-2</c:v>
                </c:pt>
                <c:pt idx="2636">
                  <c:v>-0.48931776458935478</c:v>
                </c:pt>
                <c:pt idx="2637">
                  <c:v>-0.18284761590202944</c:v>
                </c:pt>
                <c:pt idx="2638">
                  <c:v>0.21528785807370707</c:v>
                </c:pt>
                <c:pt idx="2639">
                  <c:v>-0.17270705746563481</c:v>
                </c:pt>
                <c:pt idx="2640">
                  <c:v>0.86587080469715672</c:v>
                </c:pt>
                <c:pt idx="2641">
                  <c:v>-1.7947189869710462E-2</c:v>
                </c:pt>
                <c:pt idx="2642">
                  <c:v>0.82238044320961645</c:v>
                </c:pt>
                <c:pt idx="2643">
                  <c:v>-0.86771422451232672</c:v>
                </c:pt>
                <c:pt idx="2644">
                  <c:v>-0.16305465175418205</c:v>
                </c:pt>
                <c:pt idx="2645">
                  <c:v>0.38531786677756863</c:v>
                </c:pt>
                <c:pt idx="2646">
                  <c:v>0.19785933730318506</c:v>
                </c:pt>
                <c:pt idx="2647">
                  <c:v>7.173208411996615E-2</c:v>
                </c:pt>
                <c:pt idx="2648">
                  <c:v>-0.54977892776509196</c:v>
                </c:pt>
                <c:pt idx="2649">
                  <c:v>0.18046744028930525</c:v>
                </c:pt>
                <c:pt idx="2650">
                  <c:v>0.31358833834098326</c:v>
                </c:pt>
                <c:pt idx="2651">
                  <c:v>0.7025743690095051</c:v>
                </c:pt>
                <c:pt idx="2652">
                  <c:v>-0.37331127934517705</c:v>
                </c:pt>
                <c:pt idx="2653">
                  <c:v>-0.17348323986376074</c:v>
                </c:pt>
                <c:pt idx="2654">
                  <c:v>0.19984061927321778</c:v>
                </c:pt>
                <c:pt idx="2655">
                  <c:v>-0.91033963638780779</c:v>
                </c:pt>
                <c:pt idx="2656">
                  <c:v>-0.38304752754606675</c:v>
                </c:pt>
                <c:pt idx="2657">
                  <c:v>-0.16070451903405161</c:v>
                </c:pt>
                <c:pt idx="2658">
                  <c:v>-9.5462393011311444E-2</c:v>
                </c:pt>
                <c:pt idx="2659">
                  <c:v>-0.5723629615875272</c:v>
                </c:pt>
                <c:pt idx="2660">
                  <c:v>0.94208235149763531</c:v>
                </c:pt>
                <c:pt idx="2661">
                  <c:v>-0.36674628043744567</c:v>
                </c:pt>
                <c:pt idx="2662">
                  <c:v>-0.13807097239068944</c:v>
                </c:pt>
                <c:pt idx="2663">
                  <c:v>-2.3190710064087011E-3</c:v>
                </c:pt>
                <c:pt idx="2664">
                  <c:v>-0.76029750454833345</c:v>
                </c:pt>
                <c:pt idx="2665">
                  <c:v>6.0350837610004433E-2</c:v>
                </c:pt>
                <c:pt idx="2666">
                  <c:v>-0.12446595206228646</c:v>
                </c:pt>
                <c:pt idx="2667">
                  <c:v>0.24188540748991236</c:v>
                </c:pt>
                <c:pt idx="2668">
                  <c:v>0.63578296032411918</c:v>
                </c:pt>
                <c:pt idx="2669">
                  <c:v>0.73491472464289043</c:v>
                </c:pt>
                <c:pt idx="2670">
                  <c:v>0.59140354762529213</c:v>
                </c:pt>
                <c:pt idx="2671">
                  <c:v>-0.54330802200956041</c:v>
                </c:pt>
                <c:pt idx="2672">
                  <c:v>4.7379120337889102E-2</c:v>
                </c:pt>
                <c:pt idx="2673">
                  <c:v>-0.62473575453557284</c:v>
                </c:pt>
                <c:pt idx="2674">
                  <c:v>-0.27408931672376613</c:v>
                </c:pt>
                <c:pt idx="2675">
                  <c:v>-8.7323303738249518E-3</c:v>
                </c:pt>
                <c:pt idx="2676">
                  <c:v>-0.84539380211771453</c:v>
                </c:pt>
                <c:pt idx="2677">
                  <c:v>-9.1568823060097938E-3</c:v>
                </c:pt>
                <c:pt idx="2678">
                  <c:v>-0.14830860523376768</c:v>
                </c:pt>
                <c:pt idx="2679">
                  <c:v>-9.801205305748413E-3</c:v>
                </c:pt>
                <c:pt idx="2680">
                  <c:v>0.27696975711388622</c:v>
                </c:pt>
                <c:pt idx="2681">
                  <c:v>0</c:v>
                </c:pt>
                <c:pt idx="2682">
                  <c:v>0.50112255066784872</c:v>
                </c:pt>
                <c:pt idx="2683">
                  <c:v>-3.7155567057909962E-2</c:v>
                </c:pt>
                <c:pt idx="2684">
                  <c:v>-0.71833547646908125</c:v>
                </c:pt>
                <c:pt idx="2685">
                  <c:v>0.16672771964415797</c:v>
                </c:pt>
                <c:pt idx="2686">
                  <c:v>-0.30548217173227254</c:v>
                </c:pt>
                <c:pt idx="2687">
                  <c:v>-0.92400209542111356</c:v>
                </c:pt>
                <c:pt idx="2688">
                  <c:v>-0.90627250510931312</c:v>
                </c:pt>
                <c:pt idx="2689">
                  <c:v>-6.1908689995459225E-2</c:v>
                </c:pt>
                <c:pt idx="2690">
                  <c:v>0.31249041797087102</c:v>
                </c:pt>
                <c:pt idx="2691">
                  <c:v>0.69165830427896213</c:v>
                </c:pt>
                <c:pt idx="2692">
                  <c:v>-4.236622403497535E-2</c:v>
                </c:pt>
                <c:pt idx="2693">
                  <c:v>-0.78506989524742588</c:v>
                </c:pt>
                <c:pt idx="2694">
                  <c:v>-0.13879059612035069</c:v>
                </c:pt>
                <c:pt idx="2695">
                  <c:v>0.24615265485026144</c:v>
                </c:pt>
                <c:pt idx="2696">
                  <c:v>-0.61568605489306882</c:v>
                </c:pt>
                <c:pt idx="2697">
                  <c:v>-0.19706069556071126</c:v>
                </c:pt>
                <c:pt idx="2698">
                  <c:v>0.3251764322115947</c:v>
                </c:pt>
                <c:pt idx="2699">
                  <c:v>8.3204797113607662E-2</c:v>
                </c:pt>
                <c:pt idx="2700">
                  <c:v>-6.8972370377170675E-2</c:v>
                </c:pt>
                <c:pt idx="2701">
                  <c:v>-3.4111821210328172E-2</c:v>
                </c:pt>
                <c:pt idx="2702">
                  <c:v>0.54459553358692414</c:v>
                </c:pt>
                <c:pt idx="2703">
                  <c:v>-6.314153078673379E-2</c:v>
                </c:pt>
                <c:pt idx="2704">
                  <c:v>-0.38187659924250106</c:v>
                </c:pt>
                <c:pt idx="2705">
                  <c:v>0.51140934909384883</c:v>
                </c:pt>
                <c:pt idx="2706">
                  <c:v>-0.6219641404171814</c:v>
                </c:pt>
                <c:pt idx="2707">
                  <c:v>0.19281447190974788</c:v>
                </c:pt>
                <c:pt idx="2708">
                  <c:v>0.77816163405769256</c:v>
                </c:pt>
                <c:pt idx="2709">
                  <c:v>0.97926285430038862</c:v>
                </c:pt>
                <c:pt idx="2710">
                  <c:v>-0.45965603461146859</c:v>
                </c:pt>
                <c:pt idx="2711">
                  <c:v>-0.68119111172015179</c:v>
                </c:pt>
                <c:pt idx="2712">
                  <c:v>0</c:v>
                </c:pt>
                <c:pt idx="2713">
                  <c:v>0.52350154464520948</c:v>
                </c:pt>
                <c:pt idx="2714">
                  <c:v>0.91685835812522021</c:v>
                </c:pt>
                <c:pt idx="2715">
                  <c:v>-0.64326587932600432</c:v>
                </c:pt>
                <c:pt idx="2716">
                  <c:v>0.6444169601898041</c:v>
                </c:pt>
                <c:pt idx="2717">
                  <c:v>2.5726512427271742E-2</c:v>
                </c:pt>
                <c:pt idx="2718">
                  <c:v>0.89629672712881547</c:v>
                </c:pt>
                <c:pt idx="2719">
                  <c:v>0.54032021530548058</c:v>
                </c:pt>
                <c:pt idx="2720">
                  <c:v>-7.0773039425887502E-2</c:v>
                </c:pt>
                <c:pt idx="2721">
                  <c:v>-1.1812095752049409E-2</c:v>
                </c:pt>
                <c:pt idx="2722">
                  <c:v>-0.69386787912342729</c:v>
                </c:pt>
                <c:pt idx="2723">
                  <c:v>5.225926668654518E-2</c:v>
                </c:pt>
                <c:pt idx="2724">
                  <c:v>-0.83072885121933926</c:v>
                </c:pt>
                <c:pt idx="2725">
                  <c:v>-0.50994197685651022</c:v>
                </c:pt>
                <c:pt idx="2726">
                  <c:v>-0.20819346326561877</c:v>
                </c:pt>
                <c:pt idx="2727">
                  <c:v>-0.1681092417178208</c:v>
                </c:pt>
                <c:pt idx="2728">
                  <c:v>-0.73740572780558122</c:v>
                </c:pt>
                <c:pt idx="2729">
                  <c:v>0</c:v>
                </c:pt>
                <c:pt idx="2730">
                  <c:v>-0.70418922325057609</c:v>
                </c:pt>
                <c:pt idx="2731">
                  <c:v>-0.21723790148110431</c:v>
                </c:pt>
                <c:pt idx="2732">
                  <c:v>-0.50246996963461832</c:v>
                </c:pt>
                <c:pt idx="2733">
                  <c:v>-0.41035207212755698</c:v>
                </c:pt>
                <c:pt idx="2734">
                  <c:v>-0.65113804156422606</c:v>
                </c:pt>
                <c:pt idx="2735">
                  <c:v>0.89126798132895901</c:v>
                </c:pt>
                <c:pt idx="2736">
                  <c:v>-0.2882500860031309</c:v>
                </c:pt>
                <c:pt idx="2737">
                  <c:v>0</c:v>
                </c:pt>
                <c:pt idx="2738">
                  <c:v>0.17187687177676833</c:v>
                </c:pt>
                <c:pt idx="2739">
                  <c:v>-0.53969988912566291</c:v>
                </c:pt>
                <c:pt idx="2740">
                  <c:v>0</c:v>
                </c:pt>
                <c:pt idx="2741">
                  <c:v>0.72107776612112973</c:v>
                </c:pt>
                <c:pt idx="2742">
                  <c:v>-0.59011679925692551</c:v>
                </c:pt>
                <c:pt idx="2743">
                  <c:v>8.9768002008497189E-2</c:v>
                </c:pt>
                <c:pt idx="2744">
                  <c:v>-0.6903194290686101</c:v>
                </c:pt>
                <c:pt idx="2745">
                  <c:v>-0.52360048066365994</c:v>
                </c:pt>
                <c:pt idx="2746">
                  <c:v>0.45168614061985285</c:v>
                </c:pt>
                <c:pt idx="2747">
                  <c:v>0.32424002030799876</c:v>
                </c:pt>
                <c:pt idx="2748">
                  <c:v>-0.25211695671904144</c:v>
                </c:pt>
                <c:pt idx="2749">
                  <c:v>0.55216392860093366</c:v>
                </c:pt>
                <c:pt idx="2750">
                  <c:v>-0.25624842494877798</c:v>
                </c:pt>
                <c:pt idx="2751">
                  <c:v>2.7085549805653485E-2</c:v>
                </c:pt>
                <c:pt idx="2752">
                  <c:v>-0.67518078813889737</c:v>
                </c:pt>
                <c:pt idx="2753">
                  <c:v>0.857962580407157</c:v>
                </c:pt>
                <c:pt idx="2754">
                  <c:v>-0.23020672757618676</c:v>
                </c:pt>
                <c:pt idx="2755">
                  <c:v>-0.24027857180989279</c:v>
                </c:pt>
                <c:pt idx="2756">
                  <c:v>0.23152639274027664</c:v>
                </c:pt>
                <c:pt idx="2757">
                  <c:v>-0.47761946198566041</c:v>
                </c:pt>
                <c:pt idx="2758">
                  <c:v>-0.47420692400985243</c:v>
                </c:pt>
                <c:pt idx="2759">
                  <c:v>-9.3409612831307137E-2</c:v>
                </c:pt>
                <c:pt idx="2760">
                  <c:v>0.80241326187501172</c:v>
                </c:pt>
                <c:pt idx="2761">
                  <c:v>-0.21559223133776015</c:v>
                </c:pt>
                <c:pt idx="2762">
                  <c:v>7.331402605680612E-2</c:v>
                </c:pt>
                <c:pt idx="2763">
                  <c:v>-0.18169486045274785</c:v>
                </c:pt>
                <c:pt idx="2764">
                  <c:v>-0.77407997692896413</c:v>
                </c:pt>
                <c:pt idx="2765">
                  <c:v>-6.9366049811222047E-2</c:v>
                </c:pt>
                <c:pt idx="2766">
                  <c:v>0.15073262396364492</c:v>
                </c:pt>
                <c:pt idx="2767">
                  <c:v>0.19669028336321426</c:v>
                </c:pt>
                <c:pt idx="2768">
                  <c:v>0.69025233654685736</c:v>
                </c:pt>
                <c:pt idx="2769">
                  <c:v>0.77919108431824025</c:v>
                </c:pt>
                <c:pt idx="2770">
                  <c:v>0.23938190962313211</c:v>
                </c:pt>
                <c:pt idx="2771">
                  <c:v>0.23984886850614984</c:v>
                </c:pt>
                <c:pt idx="2772">
                  <c:v>0.9846054586802534</c:v>
                </c:pt>
                <c:pt idx="2773">
                  <c:v>-0.45647816385825979</c:v>
                </c:pt>
                <c:pt idx="2774">
                  <c:v>-0.35123933280639352</c:v>
                </c:pt>
                <c:pt idx="2775">
                  <c:v>-0.77543430907324085</c:v>
                </c:pt>
                <c:pt idx="2776">
                  <c:v>-0.73471491205898998</c:v>
                </c:pt>
                <c:pt idx="2777">
                  <c:v>-0.29521330019764708</c:v>
                </c:pt>
                <c:pt idx="2778">
                  <c:v>0.14454090912257717</c:v>
                </c:pt>
                <c:pt idx="2779">
                  <c:v>0.5887732619154048</c:v>
                </c:pt>
                <c:pt idx="2780">
                  <c:v>0.63720770255172787</c:v>
                </c:pt>
                <c:pt idx="2781">
                  <c:v>0.92159351087032626</c:v>
                </c:pt>
                <c:pt idx="2782">
                  <c:v>-0.43581875775724604</c:v>
                </c:pt>
                <c:pt idx="2783">
                  <c:v>0.16734931981619605</c:v>
                </c:pt>
                <c:pt idx="2784">
                  <c:v>0.71259862230001825</c:v>
                </c:pt>
                <c:pt idx="2785">
                  <c:v>-1.6398139915243404E-2</c:v>
                </c:pt>
                <c:pt idx="2786">
                  <c:v>2.372604114501875E-2</c:v>
                </c:pt>
                <c:pt idx="2787">
                  <c:v>-0.32715933082160037</c:v>
                </c:pt>
                <c:pt idx="2788">
                  <c:v>0.99172426305563421</c:v>
                </c:pt>
                <c:pt idx="2789">
                  <c:v>-0.24814411664328043</c:v>
                </c:pt>
                <c:pt idx="2790">
                  <c:v>-0.81454398419230978</c:v>
                </c:pt>
                <c:pt idx="2791">
                  <c:v>-0.19267592345526913</c:v>
                </c:pt>
                <c:pt idx="2792">
                  <c:v>0.22601432859376891</c:v>
                </c:pt>
                <c:pt idx="2793">
                  <c:v>-0.33161773501202763</c:v>
                </c:pt>
                <c:pt idx="2794">
                  <c:v>0.16930725161526616</c:v>
                </c:pt>
                <c:pt idx="2795">
                  <c:v>-0.21960570275923233</c:v>
                </c:pt>
                <c:pt idx="2796">
                  <c:v>0.6945936856931938</c:v>
                </c:pt>
                <c:pt idx="2797">
                  <c:v>-0.92064083416204923</c:v>
                </c:pt>
                <c:pt idx="2798">
                  <c:v>-0.14405392131091962</c:v>
                </c:pt>
                <c:pt idx="2799">
                  <c:v>-0.56403027492172753</c:v>
                </c:pt>
                <c:pt idx="2800">
                  <c:v>0</c:v>
                </c:pt>
                <c:pt idx="2801">
                  <c:v>-0.48632658574124132</c:v>
                </c:pt>
                <c:pt idx="2802">
                  <c:v>-0.3988185722156472</c:v>
                </c:pt>
                <c:pt idx="2803">
                  <c:v>0.53921177669380904</c:v>
                </c:pt>
                <c:pt idx="2804">
                  <c:v>-0.25150168500330883</c:v>
                </c:pt>
                <c:pt idx="2805">
                  <c:v>0.20364891485053024</c:v>
                </c:pt>
                <c:pt idx="2806">
                  <c:v>0.42905846582945922</c:v>
                </c:pt>
                <c:pt idx="2807">
                  <c:v>0.14243312381739645</c:v>
                </c:pt>
                <c:pt idx="2808">
                  <c:v>-0.38269204275046165</c:v>
                </c:pt>
                <c:pt idx="2809">
                  <c:v>-0.23927860561607259</c:v>
                </c:pt>
                <c:pt idx="2810">
                  <c:v>-0.74124396612305343</c:v>
                </c:pt>
                <c:pt idx="2811">
                  <c:v>-0.72580592269244992</c:v>
                </c:pt>
                <c:pt idx="2812">
                  <c:v>0.29287196221269174</c:v>
                </c:pt>
                <c:pt idx="2813">
                  <c:v>-0.47242363696395201</c:v>
                </c:pt>
                <c:pt idx="2814">
                  <c:v>-0.38107324725261477</c:v>
                </c:pt>
                <c:pt idx="2815">
                  <c:v>1.1514632267085264E-2</c:v>
                </c:pt>
                <c:pt idx="2816">
                  <c:v>-0.42483788359435182</c:v>
                </c:pt>
                <c:pt idx="2817">
                  <c:v>0</c:v>
                </c:pt>
                <c:pt idx="2818">
                  <c:v>0.18496275008506041</c:v>
                </c:pt>
                <c:pt idx="2819">
                  <c:v>0.21526795330781229</c:v>
                </c:pt>
                <c:pt idx="2820">
                  <c:v>0.36561026896481175</c:v>
                </c:pt>
                <c:pt idx="2821">
                  <c:v>-0.7153227715970677</c:v>
                </c:pt>
                <c:pt idx="2822">
                  <c:v>-0.50321321034605138</c:v>
                </c:pt>
                <c:pt idx="2823">
                  <c:v>-0.28530065196608201</c:v>
                </c:pt>
                <c:pt idx="2824">
                  <c:v>-0.13719132488909022</c:v>
                </c:pt>
                <c:pt idx="2825">
                  <c:v>0.68217955935000618</c:v>
                </c:pt>
                <c:pt idx="2826">
                  <c:v>-0.49890418214575005</c:v>
                </c:pt>
                <c:pt idx="2827">
                  <c:v>-0.89422308148873397</c:v>
                </c:pt>
                <c:pt idx="2828">
                  <c:v>0.15973444317722335</c:v>
                </c:pt>
                <c:pt idx="2829">
                  <c:v>-0.68065681985092952</c:v>
                </c:pt>
                <c:pt idx="2830">
                  <c:v>-0.93283765702470445</c:v>
                </c:pt>
                <c:pt idx="2831">
                  <c:v>2.0100424748040718E-2</c:v>
                </c:pt>
                <c:pt idx="2832">
                  <c:v>0.5442097928784736</c:v>
                </c:pt>
                <c:pt idx="2833">
                  <c:v>-8.7405334788015362E-2</c:v>
                </c:pt>
                <c:pt idx="2834">
                  <c:v>0.16006295331878009</c:v>
                </c:pt>
                <c:pt idx="2835">
                  <c:v>9.2308790321542489E-2</c:v>
                </c:pt>
                <c:pt idx="2836">
                  <c:v>0</c:v>
                </c:pt>
                <c:pt idx="2837">
                  <c:v>0.16374172974271947</c:v>
                </c:pt>
                <c:pt idx="2838">
                  <c:v>0</c:v>
                </c:pt>
                <c:pt idx="2839">
                  <c:v>-0.1792600435853445</c:v>
                </c:pt>
                <c:pt idx="2840">
                  <c:v>-0.70406238321059533</c:v>
                </c:pt>
                <c:pt idx="2841">
                  <c:v>-0.45652714398478639</c:v>
                </c:pt>
                <c:pt idx="2842">
                  <c:v>-7.3337001306636229E-2</c:v>
                </c:pt>
                <c:pt idx="2843">
                  <c:v>-0.62468242956779629</c:v>
                </c:pt>
                <c:pt idx="2844">
                  <c:v>-0.21283640163581657</c:v>
                </c:pt>
                <c:pt idx="2845">
                  <c:v>0.27178132437457775</c:v>
                </c:pt>
                <c:pt idx="2846">
                  <c:v>-0.6758159752705194</c:v>
                </c:pt>
                <c:pt idx="2847">
                  <c:v>-9.2914701931467156E-2</c:v>
                </c:pt>
                <c:pt idx="2848">
                  <c:v>0</c:v>
                </c:pt>
                <c:pt idx="2849">
                  <c:v>-0.58975617121553603</c:v>
                </c:pt>
                <c:pt idx="2850">
                  <c:v>0.91555732631242692</c:v>
                </c:pt>
                <c:pt idx="2851">
                  <c:v>-0.30199196888536756</c:v>
                </c:pt>
                <c:pt idx="2852">
                  <c:v>-0.84825880577288582</c:v>
                </c:pt>
                <c:pt idx="2853">
                  <c:v>-0.53023371083736603</c:v>
                </c:pt>
                <c:pt idx="2854">
                  <c:v>0.13732150340885588</c:v>
                </c:pt>
                <c:pt idx="2855">
                  <c:v>0</c:v>
                </c:pt>
                <c:pt idx="2856">
                  <c:v>-0.10359110974802825</c:v>
                </c:pt>
                <c:pt idx="2857">
                  <c:v>1.1448989430018349E-2</c:v>
                </c:pt>
                <c:pt idx="2858">
                  <c:v>-0.56989684389331252</c:v>
                </c:pt>
                <c:pt idx="2859">
                  <c:v>-0.9132015284385171</c:v>
                </c:pt>
                <c:pt idx="2860">
                  <c:v>9.7766637273284579E-2</c:v>
                </c:pt>
                <c:pt idx="2861">
                  <c:v>0.75295339892175628</c:v>
                </c:pt>
                <c:pt idx="2862">
                  <c:v>-0.8278233219082296</c:v>
                </c:pt>
                <c:pt idx="2863">
                  <c:v>-0.28548745149286847</c:v>
                </c:pt>
                <c:pt idx="2864">
                  <c:v>0.23052915819261668</c:v>
                </c:pt>
                <c:pt idx="2865">
                  <c:v>0.39237541989237174</c:v>
                </c:pt>
                <c:pt idx="2866">
                  <c:v>0.20181166624588232</c:v>
                </c:pt>
                <c:pt idx="2867">
                  <c:v>0.25084016853274854</c:v>
                </c:pt>
                <c:pt idx="2868">
                  <c:v>0.48446537544082252</c:v>
                </c:pt>
                <c:pt idx="2869">
                  <c:v>0.21422341957589044</c:v>
                </c:pt>
                <c:pt idx="2870">
                  <c:v>0.291741625572353</c:v>
                </c:pt>
                <c:pt idx="2871">
                  <c:v>-0.15223938608950666</c:v>
                </c:pt>
                <c:pt idx="2872">
                  <c:v>0.20824342255041697</c:v>
                </c:pt>
                <c:pt idx="2873">
                  <c:v>0.30219253808677404</c:v>
                </c:pt>
                <c:pt idx="2874">
                  <c:v>0.17489475214272684</c:v>
                </c:pt>
                <c:pt idx="2875">
                  <c:v>0.51526787375875915</c:v>
                </c:pt>
                <c:pt idx="2876">
                  <c:v>-4.2608576395174444E-2</c:v>
                </c:pt>
                <c:pt idx="2877">
                  <c:v>0.39190262566005585</c:v>
                </c:pt>
                <c:pt idx="2878">
                  <c:v>-7.6419183017473524E-2</c:v>
                </c:pt>
                <c:pt idx="2879">
                  <c:v>-7.2949738195664471E-2</c:v>
                </c:pt>
                <c:pt idx="2880">
                  <c:v>-0.76875750546124366</c:v>
                </c:pt>
                <c:pt idx="2881">
                  <c:v>-0.82065284177342557</c:v>
                </c:pt>
                <c:pt idx="2882">
                  <c:v>0.65448506118924965</c:v>
                </c:pt>
                <c:pt idx="2883">
                  <c:v>-0.55513323090203048</c:v>
                </c:pt>
                <c:pt idx="2884">
                  <c:v>0.23113218948011363</c:v>
                </c:pt>
                <c:pt idx="2885">
                  <c:v>1.2115317141575474E-2</c:v>
                </c:pt>
                <c:pt idx="2886">
                  <c:v>-4.9742974042437216E-2</c:v>
                </c:pt>
                <c:pt idx="2887">
                  <c:v>6.6468054584353869E-2</c:v>
                </c:pt>
                <c:pt idx="2888">
                  <c:v>-0.69906040234806543</c:v>
                </c:pt>
                <c:pt idx="2889">
                  <c:v>0.10232598004786095</c:v>
                </c:pt>
                <c:pt idx="2890">
                  <c:v>-0.73248798456963493</c:v>
                </c:pt>
                <c:pt idx="2891">
                  <c:v>0.29739173708827532</c:v>
                </c:pt>
                <c:pt idx="2892">
                  <c:v>-0.35032258133492566</c:v>
                </c:pt>
                <c:pt idx="2893">
                  <c:v>-0.23836150805392811</c:v>
                </c:pt>
                <c:pt idx="2894">
                  <c:v>0.80829665162295239</c:v>
                </c:pt>
                <c:pt idx="2895">
                  <c:v>-0.5779046022754063</c:v>
                </c:pt>
                <c:pt idx="2896">
                  <c:v>-0.55850843778042214</c:v>
                </c:pt>
                <c:pt idx="2897">
                  <c:v>6.9612910910934106E-2</c:v>
                </c:pt>
                <c:pt idx="2898">
                  <c:v>0.10580070094984098</c:v>
                </c:pt>
                <c:pt idx="2899">
                  <c:v>0.67822452889873563</c:v>
                </c:pt>
                <c:pt idx="2900">
                  <c:v>0.64885348920280395</c:v>
                </c:pt>
                <c:pt idx="2901">
                  <c:v>-0.41005114419913624</c:v>
                </c:pt>
                <c:pt idx="2902">
                  <c:v>0.52492182822322042</c:v>
                </c:pt>
                <c:pt idx="2903">
                  <c:v>0.18985014793738361</c:v>
                </c:pt>
                <c:pt idx="2904">
                  <c:v>0.29276072084829313</c:v>
                </c:pt>
                <c:pt idx="2905">
                  <c:v>-0.60417193498145205</c:v>
                </c:pt>
                <c:pt idx="2906">
                  <c:v>-0.58574978334517835</c:v>
                </c:pt>
                <c:pt idx="2907">
                  <c:v>-2.9973264702404068E-3</c:v>
                </c:pt>
                <c:pt idx="2908">
                  <c:v>0.38431428288221919</c:v>
                </c:pt>
                <c:pt idx="2909">
                  <c:v>0.74411322048216599</c:v>
                </c:pt>
                <c:pt idx="2910">
                  <c:v>0</c:v>
                </c:pt>
                <c:pt idx="2911">
                  <c:v>-0.51431840714928567</c:v>
                </c:pt>
                <c:pt idx="2912">
                  <c:v>0.40072781310849243</c:v>
                </c:pt>
                <c:pt idx="2913">
                  <c:v>0.67886740049631755</c:v>
                </c:pt>
                <c:pt idx="2914">
                  <c:v>-4.1310712031722242E-2</c:v>
                </c:pt>
                <c:pt idx="2915">
                  <c:v>0.82840966631172597</c:v>
                </c:pt>
                <c:pt idx="2916">
                  <c:v>0.23844972554863925</c:v>
                </c:pt>
                <c:pt idx="2917">
                  <c:v>-4.701138079377204E-2</c:v>
                </c:pt>
                <c:pt idx="2918">
                  <c:v>0</c:v>
                </c:pt>
                <c:pt idx="2919">
                  <c:v>0.16872739199805875</c:v>
                </c:pt>
                <c:pt idx="2920">
                  <c:v>0.737699103839913</c:v>
                </c:pt>
                <c:pt idx="2921">
                  <c:v>-4.465882102770611E-2</c:v>
                </c:pt>
                <c:pt idx="2922">
                  <c:v>7.1006661809100466E-2</c:v>
                </c:pt>
                <c:pt idx="2923">
                  <c:v>-0.3301605601132877</c:v>
                </c:pt>
                <c:pt idx="2924">
                  <c:v>0.60592030581333312</c:v>
                </c:pt>
                <c:pt idx="2925">
                  <c:v>0.19533217008472625</c:v>
                </c:pt>
                <c:pt idx="2926">
                  <c:v>-0.33892887460352072</c:v>
                </c:pt>
                <c:pt idx="2927">
                  <c:v>-0.5170352720726028</c:v>
                </c:pt>
                <c:pt idx="2928">
                  <c:v>0.11982798034907347</c:v>
                </c:pt>
                <c:pt idx="2929">
                  <c:v>0.18295181550325029</c:v>
                </c:pt>
                <c:pt idx="2930">
                  <c:v>2.3375035951663424E-2</c:v>
                </c:pt>
                <c:pt idx="2931">
                  <c:v>-0.84009800609571728</c:v>
                </c:pt>
                <c:pt idx="2932">
                  <c:v>-0.26679162015443386</c:v>
                </c:pt>
                <c:pt idx="2933">
                  <c:v>-8.1505743218021953E-2</c:v>
                </c:pt>
                <c:pt idx="2934">
                  <c:v>-9.0265001607724119E-2</c:v>
                </c:pt>
                <c:pt idx="2935">
                  <c:v>-8.5444870216288646E-2</c:v>
                </c:pt>
                <c:pt idx="2936">
                  <c:v>-0.47587491702601187</c:v>
                </c:pt>
                <c:pt idx="2937">
                  <c:v>0.29334119516258161</c:v>
                </c:pt>
                <c:pt idx="2938">
                  <c:v>0.77006063702500671</c:v>
                </c:pt>
                <c:pt idx="2939">
                  <c:v>-0.10459682978963435</c:v>
                </c:pt>
                <c:pt idx="2940">
                  <c:v>-6.911349524107796E-2</c:v>
                </c:pt>
                <c:pt idx="2941">
                  <c:v>0.90708400369457676</c:v>
                </c:pt>
                <c:pt idx="2942">
                  <c:v>-0.36764457685916674</c:v>
                </c:pt>
                <c:pt idx="2943">
                  <c:v>-0.38357728117975587</c:v>
                </c:pt>
                <c:pt idx="2944">
                  <c:v>0.15259097127224019</c:v>
                </c:pt>
                <c:pt idx="2945">
                  <c:v>0</c:v>
                </c:pt>
                <c:pt idx="2946">
                  <c:v>-0.25201564514318092</c:v>
                </c:pt>
                <c:pt idx="2947">
                  <c:v>0.16986582202938472</c:v>
                </c:pt>
                <c:pt idx="2948">
                  <c:v>0.42132689050434935</c:v>
                </c:pt>
                <c:pt idx="2949">
                  <c:v>-0.7487383879542171</c:v>
                </c:pt>
                <c:pt idx="2950">
                  <c:v>0.18779146066603961</c:v>
                </c:pt>
                <c:pt idx="2951">
                  <c:v>0.20844583930385702</c:v>
                </c:pt>
                <c:pt idx="2952">
                  <c:v>-0.62372603730676779</c:v>
                </c:pt>
                <c:pt idx="2953">
                  <c:v>-0.39581501766187843</c:v>
                </c:pt>
                <c:pt idx="2954">
                  <c:v>0</c:v>
                </c:pt>
                <c:pt idx="2955">
                  <c:v>0.68958387631682416</c:v>
                </c:pt>
                <c:pt idx="2956">
                  <c:v>-0.68406284731782552</c:v>
                </c:pt>
                <c:pt idx="2957">
                  <c:v>-0.44071181587388919</c:v>
                </c:pt>
                <c:pt idx="2958">
                  <c:v>-0.3210348058270811</c:v>
                </c:pt>
                <c:pt idx="2959">
                  <c:v>-0.35282558703354794</c:v>
                </c:pt>
                <c:pt idx="2960">
                  <c:v>-0.59664682340533404</c:v>
                </c:pt>
                <c:pt idx="2961">
                  <c:v>-0.33508961216935995</c:v>
                </c:pt>
                <c:pt idx="2962">
                  <c:v>-0.44241447254366978</c:v>
                </c:pt>
                <c:pt idx="2963">
                  <c:v>0.11346047342855689</c:v>
                </c:pt>
                <c:pt idx="2964">
                  <c:v>-0.28201951805971831</c:v>
                </c:pt>
                <c:pt idx="2965">
                  <c:v>-0.17358987388105726</c:v>
                </c:pt>
                <c:pt idx="2966">
                  <c:v>-0.55007230585592182</c:v>
                </c:pt>
                <c:pt idx="2967">
                  <c:v>0.23602257377585995</c:v>
                </c:pt>
                <c:pt idx="2968">
                  <c:v>0.88180045700188714</c:v>
                </c:pt>
                <c:pt idx="2969">
                  <c:v>0</c:v>
                </c:pt>
                <c:pt idx="2970">
                  <c:v>-0.27930958822702989</c:v>
                </c:pt>
                <c:pt idx="2971">
                  <c:v>-0.13373095427292331</c:v>
                </c:pt>
                <c:pt idx="2972">
                  <c:v>0.83148736276407686</c:v>
                </c:pt>
                <c:pt idx="2973">
                  <c:v>-0.87992780857911967</c:v>
                </c:pt>
                <c:pt idx="2974">
                  <c:v>-0.3842903738700591</c:v>
                </c:pt>
                <c:pt idx="2975">
                  <c:v>0.69132466525912151</c:v>
                </c:pt>
                <c:pt idx="2976">
                  <c:v>-0.74283755367740056</c:v>
                </c:pt>
                <c:pt idx="2977">
                  <c:v>0.15542631236159046</c:v>
                </c:pt>
                <c:pt idx="2978">
                  <c:v>0.60454941275173157</c:v>
                </c:pt>
                <c:pt idx="2979">
                  <c:v>-0.91019059314638617</c:v>
                </c:pt>
                <c:pt idx="2980">
                  <c:v>-0.70563205617058278</c:v>
                </c:pt>
                <c:pt idx="2981">
                  <c:v>-0.26356456227455771</c:v>
                </c:pt>
                <c:pt idx="2982">
                  <c:v>0.95322589918588718</c:v>
                </c:pt>
                <c:pt idx="2983">
                  <c:v>0.9314870107387283</c:v>
                </c:pt>
                <c:pt idx="2984">
                  <c:v>0.25504839095442822</c:v>
                </c:pt>
                <c:pt idx="2985">
                  <c:v>-0.89402133775813841</c:v>
                </c:pt>
                <c:pt idx="2986">
                  <c:v>0</c:v>
                </c:pt>
                <c:pt idx="2987">
                  <c:v>-0.63859871376323452</c:v>
                </c:pt>
                <c:pt idx="2988">
                  <c:v>-0.47743899523795236</c:v>
                </c:pt>
                <c:pt idx="2989">
                  <c:v>-0.27497318884499083</c:v>
                </c:pt>
                <c:pt idx="2990">
                  <c:v>-2.4658250515793383E-2</c:v>
                </c:pt>
                <c:pt idx="2991">
                  <c:v>-0.49900285158452667</c:v>
                </c:pt>
                <c:pt idx="2992">
                  <c:v>0</c:v>
                </c:pt>
                <c:pt idx="2993">
                  <c:v>4.2963630410612519E-2</c:v>
                </c:pt>
                <c:pt idx="2994">
                  <c:v>0.85884821844795411</c:v>
                </c:pt>
                <c:pt idx="2995">
                  <c:v>-0.54801488132073539</c:v>
                </c:pt>
                <c:pt idx="2996">
                  <c:v>0.34409204624181294</c:v>
                </c:pt>
                <c:pt idx="2997">
                  <c:v>-0.44578036798164605</c:v>
                </c:pt>
                <c:pt idx="2998">
                  <c:v>-0.20090950170624441</c:v>
                </c:pt>
                <c:pt idx="2999">
                  <c:v>-0.12086290996613086</c:v>
                </c:pt>
                <c:pt idx="3000">
                  <c:v>0</c:v>
                </c:pt>
                <c:pt idx="3001">
                  <c:v>0.92587038139838751</c:v>
                </c:pt>
                <c:pt idx="3002">
                  <c:v>0.40846719142383053</c:v>
                </c:pt>
                <c:pt idx="3003">
                  <c:v>0.55725592958115322</c:v>
                </c:pt>
                <c:pt idx="3004">
                  <c:v>0.45690714106551594</c:v>
                </c:pt>
                <c:pt idx="3005">
                  <c:v>-0.15455755047902817</c:v>
                </c:pt>
                <c:pt idx="3006">
                  <c:v>0.16053041574179261</c:v>
                </c:pt>
                <c:pt idx="3007">
                  <c:v>0.121455330716371</c:v>
                </c:pt>
                <c:pt idx="3008">
                  <c:v>0.30683241090828789</c:v>
                </c:pt>
                <c:pt idx="3009">
                  <c:v>-0.42492925002668513</c:v>
                </c:pt>
                <c:pt idx="3010">
                  <c:v>-0.79387767820262423</c:v>
                </c:pt>
                <c:pt idx="3011">
                  <c:v>0.92634454795412413</c:v>
                </c:pt>
                <c:pt idx="3012">
                  <c:v>-0.63466856803641503</c:v>
                </c:pt>
                <c:pt idx="3013">
                  <c:v>-1.3201567517340893E-2</c:v>
                </c:pt>
                <c:pt idx="3014">
                  <c:v>2.0642182168336645E-2</c:v>
                </c:pt>
                <c:pt idx="3015">
                  <c:v>0.71970085830898745</c:v>
                </c:pt>
                <c:pt idx="3016">
                  <c:v>-0.31085531515083387</c:v>
                </c:pt>
                <c:pt idx="3017">
                  <c:v>-0.63553181707937056</c:v>
                </c:pt>
                <c:pt idx="3018">
                  <c:v>-0.75696496404590841</c:v>
                </c:pt>
                <c:pt idx="3019">
                  <c:v>0.22368737981351805</c:v>
                </c:pt>
                <c:pt idx="3020">
                  <c:v>-0.11780080668944773</c:v>
                </c:pt>
                <c:pt idx="3021">
                  <c:v>-0.30108295302030436</c:v>
                </c:pt>
                <c:pt idx="3022">
                  <c:v>-3.1379340829996154E-2</c:v>
                </c:pt>
                <c:pt idx="3023">
                  <c:v>7.9170190581786676E-2</c:v>
                </c:pt>
                <c:pt idx="3024">
                  <c:v>0</c:v>
                </c:pt>
                <c:pt idx="3025">
                  <c:v>-0.3131101739009865</c:v>
                </c:pt>
                <c:pt idx="3026">
                  <c:v>-0.26642464519198816</c:v>
                </c:pt>
                <c:pt idx="3027">
                  <c:v>-0.1754922236017197</c:v>
                </c:pt>
                <c:pt idx="3028">
                  <c:v>-9.6529629131305583E-2</c:v>
                </c:pt>
                <c:pt idx="3029">
                  <c:v>0.41623134439783882</c:v>
                </c:pt>
                <c:pt idx="3030">
                  <c:v>0.64730945681649599</c:v>
                </c:pt>
                <c:pt idx="3031">
                  <c:v>-0.30986029573783586</c:v>
                </c:pt>
                <c:pt idx="3032">
                  <c:v>-0.93171510327365392</c:v>
                </c:pt>
                <c:pt idx="3033">
                  <c:v>-0.88707250017963879</c:v>
                </c:pt>
                <c:pt idx="3034">
                  <c:v>0.55399394409810654</c:v>
                </c:pt>
                <c:pt idx="3035">
                  <c:v>-3.900614288566185E-2</c:v>
                </c:pt>
                <c:pt idx="3036">
                  <c:v>0.33371641162134941</c:v>
                </c:pt>
                <c:pt idx="3037">
                  <c:v>-0.21785758450518333</c:v>
                </c:pt>
                <c:pt idx="3038">
                  <c:v>-0.55514948010732135</c:v>
                </c:pt>
                <c:pt idx="3039">
                  <c:v>-0.57257532922641896</c:v>
                </c:pt>
                <c:pt idx="3040">
                  <c:v>-0.28637027449262475</c:v>
                </c:pt>
                <c:pt idx="3041">
                  <c:v>-0.40286940414242028</c:v>
                </c:pt>
                <c:pt idx="3042">
                  <c:v>0.14324321610847535</c:v>
                </c:pt>
                <c:pt idx="3043">
                  <c:v>0.98983378777288455</c:v>
                </c:pt>
                <c:pt idx="3044">
                  <c:v>0.4579029138894673</c:v>
                </c:pt>
                <c:pt idx="3045">
                  <c:v>-0.2044476746981253</c:v>
                </c:pt>
                <c:pt idx="3046">
                  <c:v>-3.9025635230688374E-2</c:v>
                </c:pt>
                <c:pt idx="3047">
                  <c:v>0.6342864672174291</c:v>
                </c:pt>
                <c:pt idx="3048">
                  <c:v>0.7543074071898378</c:v>
                </c:pt>
                <c:pt idx="3049">
                  <c:v>0.43223374333364806</c:v>
                </c:pt>
                <c:pt idx="3050">
                  <c:v>4.4301857047619089E-2</c:v>
                </c:pt>
                <c:pt idx="3051">
                  <c:v>0.7003477155204284</c:v>
                </c:pt>
                <c:pt idx="3052">
                  <c:v>-0.59137269253748193</c:v>
                </c:pt>
                <c:pt idx="3053">
                  <c:v>-0.84139428093010526</c:v>
                </c:pt>
                <c:pt idx="3054">
                  <c:v>0.54313842203269969</c:v>
                </c:pt>
                <c:pt idx="3055">
                  <c:v>-0.25805322516931978</c:v>
                </c:pt>
                <c:pt idx="3056">
                  <c:v>0.17313167748237182</c:v>
                </c:pt>
                <c:pt idx="3057">
                  <c:v>-1.1098855254296528E-2</c:v>
                </c:pt>
                <c:pt idx="3058">
                  <c:v>-4.3889518583627891E-2</c:v>
                </c:pt>
                <c:pt idx="3059">
                  <c:v>0.4751354950361642</c:v>
                </c:pt>
                <c:pt idx="3060">
                  <c:v>0.53996380988582893</c:v>
                </c:pt>
                <c:pt idx="3061">
                  <c:v>-0.29079096613251754</c:v>
                </c:pt>
                <c:pt idx="3062">
                  <c:v>0.58449926200449442</c:v>
                </c:pt>
                <c:pt idx="3063">
                  <c:v>-0.8825866801188168</c:v>
                </c:pt>
                <c:pt idx="3064">
                  <c:v>-0.81063115942314823</c:v>
                </c:pt>
                <c:pt idx="3065">
                  <c:v>-0.25479716229055333</c:v>
                </c:pt>
                <c:pt idx="3066">
                  <c:v>-9.6819812762839699E-2</c:v>
                </c:pt>
                <c:pt idx="3067">
                  <c:v>0.30642304884052435</c:v>
                </c:pt>
                <c:pt idx="3068">
                  <c:v>9.5565714860208928E-2</c:v>
                </c:pt>
                <c:pt idx="3069">
                  <c:v>0.45719080006374363</c:v>
                </c:pt>
                <c:pt idx="3070">
                  <c:v>-0.26970828468627361</c:v>
                </c:pt>
                <c:pt idx="3071">
                  <c:v>-0.36054169266101693</c:v>
                </c:pt>
                <c:pt idx="3072">
                  <c:v>-0.7251990087908714</c:v>
                </c:pt>
                <c:pt idx="3073">
                  <c:v>0.34582433400550799</c:v>
                </c:pt>
                <c:pt idx="3074">
                  <c:v>0.74231428395511379</c:v>
                </c:pt>
                <c:pt idx="3075">
                  <c:v>-0.66934233317974923</c:v>
                </c:pt>
                <c:pt idx="3076">
                  <c:v>0.22499398952129349</c:v>
                </c:pt>
                <c:pt idx="3077">
                  <c:v>-8.2713930152328377E-2</c:v>
                </c:pt>
                <c:pt idx="3078">
                  <c:v>0.6863265838111966</c:v>
                </c:pt>
                <c:pt idx="3079">
                  <c:v>-0.13479032671680358</c:v>
                </c:pt>
                <c:pt idx="3080">
                  <c:v>0.99088082128404653</c:v>
                </c:pt>
                <c:pt idx="3081">
                  <c:v>0.21328182205004512</c:v>
                </c:pt>
                <c:pt idx="3082">
                  <c:v>0.54010020526301283</c:v>
                </c:pt>
                <c:pt idx="3083">
                  <c:v>-0.49255011877640864</c:v>
                </c:pt>
                <c:pt idx="3084">
                  <c:v>0.41986464534816875</c:v>
                </c:pt>
                <c:pt idx="3085">
                  <c:v>0.47334957238795222</c:v>
                </c:pt>
                <c:pt idx="3086">
                  <c:v>0.43792914690586959</c:v>
                </c:pt>
                <c:pt idx="3087">
                  <c:v>-0.75882081921500855</c:v>
                </c:pt>
                <c:pt idx="3088">
                  <c:v>-0.16302580328266117</c:v>
                </c:pt>
                <c:pt idx="3089">
                  <c:v>-0.28568533586762496</c:v>
                </c:pt>
                <c:pt idx="3090">
                  <c:v>-0.24844529376463254</c:v>
                </c:pt>
                <c:pt idx="3091">
                  <c:v>-0.77486562295035355</c:v>
                </c:pt>
                <c:pt idx="3092">
                  <c:v>-0.18784104194285636</c:v>
                </c:pt>
                <c:pt idx="3093">
                  <c:v>-0.24658863938039466</c:v>
                </c:pt>
                <c:pt idx="3094">
                  <c:v>0</c:v>
                </c:pt>
                <c:pt idx="3095">
                  <c:v>0.31109688827484511</c:v>
                </c:pt>
                <c:pt idx="3096">
                  <c:v>0.12484264196749968</c:v>
                </c:pt>
                <c:pt idx="3097">
                  <c:v>-0.31301314400364399</c:v>
                </c:pt>
                <c:pt idx="3098">
                  <c:v>-0.79545151626753641</c:v>
                </c:pt>
                <c:pt idx="3099">
                  <c:v>0.15275596806304065</c:v>
                </c:pt>
                <c:pt idx="3100">
                  <c:v>0.89084401264944579</c:v>
                </c:pt>
                <c:pt idx="3101">
                  <c:v>0</c:v>
                </c:pt>
                <c:pt idx="3102">
                  <c:v>0</c:v>
                </c:pt>
                <c:pt idx="3103">
                  <c:v>-0.87831578305767799</c:v>
                </c:pt>
                <c:pt idx="3104">
                  <c:v>0.24928206821012541</c:v>
                </c:pt>
                <c:pt idx="3105">
                  <c:v>0.90131057087700706</c:v>
                </c:pt>
                <c:pt idx="3106">
                  <c:v>-0.47900685855185077</c:v>
                </c:pt>
                <c:pt idx="3107">
                  <c:v>7.0468979130952764E-2</c:v>
                </c:pt>
                <c:pt idx="3108">
                  <c:v>-0.64237722104641604</c:v>
                </c:pt>
                <c:pt idx="3109">
                  <c:v>0.49877818776258498</c:v>
                </c:pt>
                <c:pt idx="3110">
                  <c:v>0</c:v>
                </c:pt>
                <c:pt idx="3111">
                  <c:v>0.47253730708283159</c:v>
                </c:pt>
                <c:pt idx="3112">
                  <c:v>0.68665856349622911</c:v>
                </c:pt>
                <c:pt idx="3113">
                  <c:v>-0.12767523234172659</c:v>
                </c:pt>
                <c:pt idx="3114">
                  <c:v>0.69197298058613554</c:v>
                </c:pt>
                <c:pt idx="3115">
                  <c:v>-0.72420403253462662</c:v>
                </c:pt>
                <c:pt idx="3116">
                  <c:v>-0.39522388292713101</c:v>
                </c:pt>
                <c:pt idx="3117">
                  <c:v>-0.26864613636887724</c:v>
                </c:pt>
                <c:pt idx="3118">
                  <c:v>-0.50171207146713181</c:v>
                </c:pt>
                <c:pt idx="3119">
                  <c:v>0.42581658405481637</c:v>
                </c:pt>
                <c:pt idx="3120">
                  <c:v>-7.0148231142051529E-2</c:v>
                </c:pt>
                <c:pt idx="3121">
                  <c:v>-9.5653448859748552E-2</c:v>
                </c:pt>
                <c:pt idx="3122">
                  <c:v>-0.84941196955573361</c:v>
                </c:pt>
                <c:pt idx="3123">
                  <c:v>3.9705593249645147E-3</c:v>
                </c:pt>
                <c:pt idx="3124">
                  <c:v>-0.89687911285072863</c:v>
                </c:pt>
                <c:pt idx="3125">
                  <c:v>0.29484554108093436</c:v>
                </c:pt>
                <c:pt idx="3126">
                  <c:v>-0.69236195193200278</c:v>
                </c:pt>
                <c:pt idx="3127">
                  <c:v>-0.66705183384859212</c:v>
                </c:pt>
                <c:pt idx="3128">
                  <c:v>-0.18546446919838239</c:v>
                </c:pt>
                <c:pt idx="3129">
                  <c:v>-0.14182862557752821</c:v>
                </c:pt>
                <c:pt idx="3130">
                  <c:v>-7.3002380143229434E-2</c:v>
                </c:pt>
                <c:pt idx="3131">
                  <c:v>0.29087725040634849</c:v>
                </c:pt>
                <c:pt idx="3132">
                  <c:v>-0.6197305865981787</c:v>
                </c:pt>
                <c:pt idx="3133">
                  <c:v>0.94051559765831239</c:v>
                </c:pt>
                <c:pt idx="3134">
                  <c:v>-0.42040679786056129</c:v>
                </c:pt>
                <c:pt idx="3135">
                  <c:v>0.11538482260694047</c:v>
                </c:pt>
                <c:pt idx="3136">
                  <c:v>0.4994967759526644</c:v>
                </c:pt>
                <c:pt idx="3137">
                  <c:v>-0.18742773105623298</c:v>
                </c:pt>
                <c:pt idx="3138">
                  <c:v>-0.23410525418886041</c:v>
                </c:pt>
                <c:pt idx="3139">
                  <c:v>0.70675898904095524</c:v>
                </c:pt>
                <c:pt idx="3140">
                  <c:v>3.6585883369037973E-2</c:v>
                </c:pt>
                <c:pt idx="3141">
                  <c:v>-0.48543318679223901</c:v>
                </c:pt>
                <c:pt idx="3142">
                  <c:v>0.37648838715444399</c:v>
                </c:pt>
                <c:pt idx="3143">
                  <c:v>0</c:v>
                </c:pt>
                <c:pt idx="3144">
                  <c:v>0.90941977343669966</c:v>
                </c:pt>
                <c:pt idx="3145">
                  <c:v>-0.72529462588269544</c:v>
                </c:pt>
                <c:pt idx="3146">
                  <c:v>9.0662348393231326E-2</c:v>
                </c:pt>
                <c:pt idx="3147">
                  <c:v>-0.47325531537582205</c:v>
                </c:pt>
                <c:pt idx="3148">
                  <c:v>-0.2719570019043146</c:v>
                </c:pt>
                <c:pt idx="3149">
                  <c:v>-0.34480540181207131</c:v>
                </c:pt>
                <c:pt idx="3150">
                  <c:v>0.9239064923059932</c:v>
                </c:pt>
                <c:pt idx="3151">
                  <c:v>-0.36281885440317679</c:v>
                </c:pt>
                <c:pt idx="3152">
                  <c:v>0.10600128791060287</c:v>
                </c:pt>
                <c:pt idx="3153">
                  <c:v>0.36568811729119755</c:v>
                </c:pt>
                <c:pt idx="3154">
                  <c:v>-0.10597573557645175</c:v>
                </c:pt>
                <c:pt idx="3155">
                  <c:v>0.71618626352430204</c:v>
                </c:pt>
                <c:pt idx="3156">
                  <c:v>-0.84220025528302889</c:v>
                </c:pt>
                <c:pt idx="3157">
                  <c:v>4.462973308360739E-2</c:v>
                </c:pt>
                <c:pt idx="3158">
                  <c:v>-0.73284171116623342</c:v>
                </c:pt>
                <c:pt idx="3159">
                  <c:v>-0.2017800067182148</c:v>
                </c:pt>
                <c:pt idx="3160">
                  <c:v>-0.64907345881597001</c:v>
                </c:pt>
                <c:pt idx="3161">
                  <c:v>0.22512674998934548</c:v>
                </c:pt>
                <c:pt idx="3162">
                  <c:v>-0.44212837398221466</c:v>
                </c:pt>
                <c:pt idx="3163">
                  <c:v>0.74588119914917117</c:v>
                </c:pt>
                <c:pt idx="3164">
                  <c:v>-0.40424735830235592</c:v>
                </c:pt>
                <c:pt idx="3165">
                  <c:v>-0.36150145194356653</c:v>
                </c:pt>
                <c:pt idx="3166">
                  <c:v>0.5498429411068082</c:v>
                </c:pt>
                <c:pt idx="3167">
                  <c:v>-0.65955160839270677</c:v>
                </c:pt>
                <c:pt idx="3168">
                  <c:v>-0.34799526160049776</c:v>
                </c:pt>
                <c:pt idx="3169">
                  <c:v>-0.29369031757393926</c:v>
                </c:pt>
                <c:pt idx="3170">
                  <c:v>0</c:v>
                </c:pt>
                <c:pt idx="3171">
                  <c:v>-5.7321238747704617E-2</c:v>
                </c:pt>
                <c:pt idx="3172">
                  <c:v>-0.72466617071380457</c:v>
                </c:pt>
                <c:pt idx="3173">
                  <c:v>-0.83475804303015244</c:v>
                </c:pt>
                <c:pt idx="3174">
                  <c:v>-0.73309899709084769</c:v>
                </c:pt>
                <c:pt idx="3175">
                  <c:v>0.40824523584183481</c:v>
                </c:pt>
                <c:pt idx="3176">
                  <c:v>-1.8236887242048767E-2</c:v>
                </c:pt>
                <c:pt idx="3177">
                  <c:v>-0.6827571486857309</c:v>
                </c:pt>
                <c:pt idx="3178">
                  <c:v>-3.6340282938415222E-2</c:v>
                </c:pt>
                <c:pt idx="3179">
                  <c:v>0.17578888405676715</c:v>
                </c:pt>
                <c:pt idx="3180">
                  <c:v>0.71042620545108548</c:v>
                </c:pt>
                <c:pt idx="3181">
                  <c:v>0.80008237816168826</c:v>
                </c:pt>
                <c:pt idx="3182">
                  <c:v>-0.190948368963755</c:v>
                </c:pt>
                <c:pt idx="3183">
                  <c:v>0</c:v>
                </c:pt>
                <c:pt idx="3184">
                  <c:v>-0.1717024545672178</c:v>
                </c:pt>
                <c:pt idx="3185">
                  <c:v>0.75903406790335681</c:v>
                </c:pt>
                <c:pt idx="3186">
                  <c:v>-0.29678271720981209</c:v>
                </c:pt>
                <c:pt idx="3187">
                  <c:v>0</c:v>
                </c:pt>
                <c:pt idx="3188">
                  <c:v>0.82328733869178372</c:v>
                </c:pt>
                <c:pt idx="3189">
                  <c:v>0.80365326434778828</c:v>
                </c:pt>
                <c:pt idx="3190">
                  <c:v>9.9977620245224122E-2</c:v>
                </c:pt>
                <c:pt idx="3191">
                  <c:v>0</c:v>
                </c:pt>
                <c:pt idx="3192">
                  <c:v>0.98882842725099251</c:v>
                </c:pt>
                <c:pt idx="3193">
                  <c:v>0.26845945957009737</c:v>
                </c:pt>
                <c:pt idx="3194">
                  <c:v>-0.49295700769343259</c:v>
                </c:pt>
                <c:pt idx="3195">
                  <c:v>-0.91136303255045015</c:v>
                </c:pt>
                <c:pt idx="3196">
                  <c:v>-0.48611627321882339</c:v>
                </c:pt>
                <c:pt idx="3197">
                  <c:v>0.69139479884375554</c:v>
                </c:pt>
                <c:pt idx="3198">
                  <c:v>9.3063843597508952E-2</c:v>
                </c:pt>
                <c:pt idx="3199">
                  <c:v>0.92150462867674343</c:v>
                </c:pt>
                <c:pt idx="3200">
                  <c:v>0.92237131877348832</c:v>
                </c:pt>
                <c:pt idx="3201">
                  <c:v>-0.38881125677633177</c:v>
                </c:pt>
                <c:pt idx="3202">
                  <c:v>-0.33834987516706877</c:v>
                </c:pt>
                <c:pt idx="3203">
                  <c:v>-0.42236540262726263</c:v>
                </c:pt>
                <c:pt idx="3204">
                  <c:v>-0.26376653726233024</c:v>
                </c:pt>
                <c:pt idx="3205">
                  <c:v>7.966046729629904E-2</c:v>
                </c:pt>
                <c:pt idx="3206">
                  <c:v>-0.41446601078960477</c:v>
                </c:pt>
                <c:pt idx="3207">
                  <c:v>-0.10420401904325938</c:v>
                </c:pt>
                <c:pt idx="3208">
                  <c:v>0.46328896367297434</c:v>
                </c:pt>
                <c:pt idx="3209">
                  <c:v>-0.11740954137523217</c:v>
                </c:pt>
                <c:pt idx="3210">
                  <c:v>-6.2922597523867557E-2</c:v>
                </c:pt>
                <c:pt idx="3211">
                  <c:v>0.12337167188108775</c:v>
                </c:pt>
                <c:pt idx="3212">
                  <c:v>-0.85535267078042565</c:v>
                </c:pt>
                <c:pt idx="3213">
                  <c:v>0.32912121692392904</c:v>
                </c:pt>
                <c:pt idx="3214">
                  <c:v>0.93496834685772434</c:v>
                </c:pt>
                <c:pt idx="3215">
                  <c:v>-0.32936009649227521</c:v>
                </c:pt>
                <c:pt idx="3216">
                  <c:v>5.0503068759397661E-2</c:v>
                </c:pt>
                <c:pt idx="3217">
                  <c:v>-0.86948865520240093</c:v>
                </c:pt>
                <c:pt idx="3218">
                  <c:v>-2.0864166001848296E-2</c:v>
                </c:pt>
                <c:pt idx="3219">
                  <c:v>0.75525710707483029</c:v>
                </c:pt>
                <c:pt idx="3220">
                  <c:v>-0.47852031518248828</c:v>
                </c:pt>
                <c:pt idx="3221">
                  <c:v>0.39173328193530366</c:v>
                </c:pt>
                <c:pt idx="3222">
                  <c:v>0.48278048665266216</c:v>
                </c:pt>
                <c:pt idx="3223">
                  <c:v>-0.21231468040328069</c:v>
                </c:pt>
                <c:pt idx="3224">
                  <c:v>-0.71301447619740532</c:v>
                </c:pt>
                <c:pt idx="3225">
                  <c:v>0.63084266743948558</c:v>
                </c:pt>
                <c:pt idx="3226">
                  <c:v>0.75164210567261691</c:v>
                </c:pt>
                <c:pt idx="3227">
                  <c:v>0.17020847635369996</c:v>
                </c:pt>
                <c:pt idx="3228">
                  <c:v>0.16112797492450984</c:v>
                </c:pt>
                <c:pt idx="3229">
                  <c:v>-0.88056178959079723</c:v>
                </c:pt>
                <c:pt idx="3230">
                  <c:v>-0.6401104362676967</c:v>
                </c:pt>
                <c:pt idx="3231">
                  <c:v>-0.32264682303164466</c:v>
                </c:pt>
                <c:pt idx="3232">
                  <c:v>0</c:v>
                </c:pt>
                <c:pt idx="3233">
                  <c:v>-0.68154140196089985</c:v>
                </c:pt>
                <c:pt idx="3234">
                  <c:v>-0.20106462477182241</c:v>
                </c:pt>
                <c:pt idx="3235">
                  <c:v>0.96119383021215898</c:v>
                </c:pt>
                <c:pt idx="3236">
                  <c:v>-0.57838660459569113</c:v>
                </c:pt>
                <c:pt idx="3237">
                  <c:v>0.93318570373874199</c:v>
                </c:pt>
                <c:pt idx="3238">
                  <c:v>-0.91739789581360176</c:v>
                </c:pt>
                <c:pt idx="3239">
                  <c:v>0.2149975255551328</c:v>
                </c:pt>
                <c:pt idx="3240">
                  <c:v>0</c:v>
                </c:pt>
                <c:pt idx="3241">
                  <c:v>-0.7397819876563142</c:v>
                </c:pt>
                <c:pt idx="3242">
                  <c:v>-0.49503728982536865</c:v>
                </c:pt>
                <c:pt idx="3243">
                  <c:v>-0.90250189076934229</c:v>
                </c:pt>
                <c:pt idx="3244">
                  <c:v>0.34153541645606389</c:v>
                </c:pt>
                <c:pt idx="3245">
                  <c:v>-0.72269718365088109</c:v>
                </c:pt>
                <c:pt idx="3246">
                  <c:v>0.45991985480860309</c:v>
                </c:pt>
                <c:pt idx="3247">
                  <c:v>-0.51952635164816985</c:v>
                </c:pt>
                <c:pt idx="3248">
                  <c:v>0.22256127054387867</c:v>
                </c:pt>
                <c:pt idx="3249">
                  <c:v>8.1767782685343363E-3</c:v>
                </c:pt>
                <c:pt idx="3250">
                  <c:v>-0.58416087958576501</c:v>
                </c:pt>
                <c:pt idx="3251">
                  <c:v>0.83645938495108485</c:v>
                </c:pt>
                <c:pt idx="3252">
                  <c:v>0.22244303686609504</c:v>
                </c:pt>
                <c:pt idx="3253">
                  <c:v>0.86392804044676275</c:v>
                </c:pt>
                <c:pt idx="3254">
                  <c:v>-6.6763289440521179E-2</c:v>
                </c:pt>
                <c:pt idx="3255">
                  <c:v>0.48821940655462404</c:v>
                </c:pt>
                <c:pt idx="3256">
                  <c:v>0.82483912125093961</c:v>
                </c:pt>
                <c:pt idx="3257">
                  <c:v>-0.32630232591136044</c:v>
                </c:pt>
                <c:pt idx="3258">
                  <c:v>9.9813401885576677E-2</c:v>
                </c:pt>
                <c:pt idx="3259">
                  <c:v>0.84589298427309167</c:v>
                </c:pt>
                <c:pt idx="3260">
                  <c:v>0.2993882134674602</c:v>
                </c:pt>
                <c:pt idx="3261">
                  <c:v>0</c:v>
                </c:pt>
                <c:pt idx="3262">
                  <c:v>-0.71061511099331343</c:v>
                </c:pt>
                <c:pt idx="3263">
                  <c:v>0.80234952385494696</c:v>
                </c:pt>
                <c:pt idx="3264">
                  <c:v>0.22886517053170471</c:v>
                </c:pt>
                <c:pt idx="3265">
                  <c:v>-0.85684318057081799</c:v>
                </c:pt>
                <c:pt idx="3266">
                  <c:v>2.4161433840334024E-2</c:v>
                </c:pt>
                <c:pt idx="3267">
                  <c:v>0.71631451991851036</c:v>
                </c:pt>
                <c:pt idx="3268">
                  <c:v>-0.51205450553612497</c:v>
                </c:pt>
                <c:pt idx="3269">
                  <c:v>-0.39023274852571405</c:v>
                </c:pt>
                <c:pt idx="3270">
                  <c:v>0.74628159281417072</c:v>
                </c:pt>
                <c:pt idx="3271">
                  <c:v>0.18864953296383324</c:v>
                </c:pt>
                <c:pt idx="3272">
                  <c:v>5.8440922809500653E-2</c:v>
                </c:pt>
                <c:pt idx="3273">
                  <c:v>-0.66227786581216785</c:v>
                </c:pt>
                <c:pt idx="3274">
                  <c:v>-0.62317091854164075</c:v>
                </c:pt>
                <c:pt idx="3275">
                  <c:v>0</c:v>
                </c:pt>
                <c:pt idx="3276">
                  <c:v>0.89966258159412871</c:v>
                </c:pt>
                <c:pt idx="3277">
                  <c:v>0</c:v>
                </c:pt>
                <c:pt idx="3278">
                  <c:v>-0.11844700170669775</c:v>
                </c:pt>
                <c:pt idx="3279">
                  <c:v>0</c:v>
                </c:pt>
                <c:pt idx="3280">
                  <c:v>-0.30780646364893316</c:v>
                </c:pt>
                <c:pt idx="3281">
                  <c:v>-6.0776059884889856E-2</c:v>
                </c:pt>
                <c:pt idx="3282">
                  <c:v>0.60816959210529897</c:v>
                </c:pt>
                <c:pt idx="3283">
                  <c:v>-0.44946561211068226</c:v>
                </c:pt>
                <c:pt idx="3284">
                  <c:v>-8.705163245661611E-2</c:v>
                </c:pt>
                <c:pt idx="3285">
                  <c:v>0.51564637349017861</c:v>
                </c:pt>
                <c:pt idx="3286">
                  <c:v>-0.52797953969708566</c:v>
                </c:pt>
                <c:pt idx="3287">
                  <c:v>-0.25399540483243666</c:v>
                </c:pt>
                <c:pt idx="3288">
                  <c:v>-0.28718640919860028</c:v>
                </c:pt>
                <c:pt idx="3289">
                  <c:v>0.98150951882434001</c:v>
                </c:pt>
                <c:pt idx="3290">
                  <c:v>-0.64737970169879588</c:v>
                </c:pt>
                <c:pt idx="3291">
                  <c:v>-0.24316373357204521</c:v>
                </c:pt>
                <c:pt idx="3292">
                  <c:v>0.31321439963516906</c:v>
                </c:pt>
                <c:pt idx="3293">
                  <c:v>0</c:v>
                </c:pt>
                <c:pt idx="3294">
                  <c:v>0.63883984632551905</c:v>
                </c:pt>
                <c:pt idx="3295">
                  <c:v>-0.60080862877751484</c:v>
                </c:pt>
                <c:pt idx="3296">
                  <c:v>-0.12821723618582201</c:v>
                </c:pt>
                <c:pt idx="3297">
                  <c:v>0</c:v>
                </c:pt>
                <c:pt idx="3298">
                  <c:v>-0.43290266030313074</c:v>
                </c:pt>
                <c:pt idx="3299">
                  <c:v>-0.65822170261121782</c:v>
                </c:pt>
                <c:pt idx="3300">
                  <c:v>0</c:v>
                </c:pt>
                <c:pt idx="3301">
                  <c:v>-0.89595373027109726</c:v>
                </c:pt>
                <c:pt idx="3302">
                  <c:v>0.51923045933447221</c:v>
                </c:pt>
                <c:pt idx="3303">
                  <c:v>-0.38971068804164027</c:v>
                </c:pt>
                <c:pt idx="3304">
                  <c:v>-0.16258856604489988</c:v>
                </c:pt>
                <c:pt idx="3305">
                  <c:v>0.44430759251308605</c:v>
                </c:pt>
                <c:pt idx="3306">
                  <c:v>-0.26230284351868882</c:v>
                </c:pt>
                <c:pt idx="3307">
                  <c:v>-0.59908762752856182</c:v>
                </c:pt>
                <c:pt idx="3308">
                  <c:v>0.35429752978838264</c:v>
                </c:pt>
                <c:pt idx="3309">
                  <c:v>0.38660779572798021</c:v>
                </c:pt>
                <c:pt idx="3310">
                  <c:v>-0.52356027739351962</c:v>
                </c:pt>
                <c:pt idx="3311">
                  <c:v>0.72058453746177764</c:v>
                </c:pt>
                <c:pt idx="3312">
                  <c:v>-0.16262120203299366</c:v>
                </c:pt>
                <c:pt idx="3313">
                  <c:v>-0.42499741322171403</c:v>
                </c:pt>
                <c:pt idx="3314">
                  <c:v>-0.14793749812541571</c:v>
                </c:pt>
                <c:pt idx="3315">
                  <c:v>0.34627200679149073</c:v>
                </c:pt>
                <c:pt idx="3316">
                  <c:v>-3.01378788924682E-2</c:v>
                </c:pt>
                <c:pt idx="3317">
                  <c:v>-0.21716457673354211</c:v>
                </c:pt>
                <c:pt idx="3318">
                  <c:v>-9.9279155742931252E-2</c:v>
                </c:pt>
                <c:pt idx="3319">
                  <c:v>-0.52410339061409672</c:v>
                </c:pt>
                <c:pt idx="3320">
                  <c:v>0.20842408230548301</c:v>
                </c:pt>
                <c:pt idx="3321">
                  <c:v>-0.49531334169636243</c:v>
                </c:pt>
                <c:pt idx="3322">
                  <c:v>-4.8908387432002688E-2</c:v>
                </c:pt>
                <c:pt idx="3323">
                  <c:v>-3.3443312960091336E-2</c:v>
                </c:pt>
                <c:pt idx="3324">
                  <c:v>0.6944723211149012</c:v>
                </c:pt>
                <c:pt idx="3325">
                  <c:v>-0.21693479014050798</c:v>
                </c:pt>
                <c:pt idx="3326">
                  <c:v>-0.94181675557014444</c:v>
                </c:pt>
                <c:pt idx="3327">
                  <c:v>0.81626608785640331</c:v>
                </c:pt>
                <c:pt idx="3328">
                  <c:v>0</c:v>
                </c:pt>
                <c:pt idx="3329">
                  <c:v>0.219377875737119</c:v>
                </c:pt>
                <c:pt idx="3330">
                  <c:v>0.45880509277436021</c:v>
                </c:pt>
                <c:pt idx="3331">
                  <c:v>-0.45863402668187064</c:v>
                </c:pt>
                <c:pt idx="3332">
                  <c:v>0</c:v>
                </c:pt>
                <c:pt idx="3333">
                  <c:v>0.59259989734367813</c:v>
                </c:pt>
                <c:pt idx="3334">
                  <c:v>-2.6455411754557442E-2</c:v>
                </c:pt>
                <c:pt idx="3335">
                  <c:v>0.9554205375224446</c:v>
                </c:pt>
                <c:pt idx="3336">
                  <c:v>0.15362866890369262</c:v>
                </c:pt>
                <c:pt idx="3337">
                  <c:v>0.11072837501419434</c:v>
                </c:pt>
                <c:pt idx="3338">
                  <c:v>9.0608106041684552E-2</c:v>
                </c:pt>
                <c:pt idx="3339">
                  <c:v>-0.29000745904292524</c:v>
                </c:pt>
                <c:pt idx="3340">
                  <c:v>0.31619450694297169</c:v>
                </c:pt>
                <c:pt idx="3341">
                  <c:v>0.25745993825289049</c:v>
                </c:pt>
                <c:pt idx="3342">
                  <c:v>0.51990130090375253</c:v>
                </c:pt>
                <c:pt idx="3343">
                  <c:v>0.15927956906641927</c:v>
                </c:pt>
                <c:pt idx="3344">
                  <c:v>-0.40315062996989587</c:v>
                </c:pt>
                <c:pt idx="3345">
                  <c:v>-0.12618109541918393</c:v>
                </c:pt>
                <c:pt idx="3346">
                  <c:v>0.53605875223310073</c:v>
                </c:pt>
                <c:pt idx="3347">
                  <c:v>0.86790780375294685</c:v>
                </c:pt>
                <c:pt idx="3348">
                  <c:v>0</c:v>
                </c:pt>
                <c:pt idx="3349">
                  <c:v>0.9212434814097531</c:v>
                </c:pt>
                <c:pt idx="3350">
                  <c:v>-0.54992019791185576</c:v>
                </c:pt>
                <c:pt idx="3351">
                  <c:v>-0.28131941882832506</c:v>
                </c:pt>
                <c:pt idx="3352">
                  <c:v>-0.71931532979175661</c:v>
                </c:pt>
                <c:pt idx="3353">
                  <c:v>-0.51671322818038701</c:v>
                </c:pt>
                <c:pt idx="3354">
                  <c:v>0.81872353602148062</c:v>
                </c:pt>
                <c:pt idx="3355">
                  <c:v>-0.8975642147226397</c:v>
                </c:pt>
                <c:pt idx="3356">
                  <c:v>3.106038316793687E-2</c:v>
                </c:pt>
                <c:pt idx="3357">
                  <c:v>0</c:v>
                </c:pt>
                <c:pt idx="3358">
                  <c:v>-0.61945455005734817</c:v>
                </c:pt>
                <c:pt idx="3359">
                  <c:v>-0.67678529040231361</c:v>
                </c:pt>
                <c:pt idx="3360">
                  <c:v>-0.15387238147340301</c:v>
                </c:pt>
                <c:pt idx="3361">
                  <c:v>0</c:v>
                </c:pt>
                <c:pt idx="3362">
                  <c:v>0.5268080254909594</c:v>
                </c:pt>
                <c:pt idx="3363">
                  <c:v>-0.92859691879520445</c:v>
                </c:pt>
                <c:pt idx="3364">
                  <c:v>0.14729142374654142</c:v>
                </c:pt>
                <c:pt idx="3365">
                  <c:v>0.93139091353100167</c:v>
                </c:pt>
                <c:pt idx="3366">
                  <c:v>0.46508963513640056</c:v>
                </c:pt>
                <c:pt idx="3367">
                  <c:v>-0.46876850424580546</c:v>
                </c:pt>
                <c:pt idx="3368">
                  <c:v>0.68445911599976439</c:v>
                </c:pt>
                <c:pt idx="3369">
                  <c:v>0.92623940988467524</c:v>
                </c:pt>
                <c:pt idx="3370">
                  <c:v>-9.8363517133089762E-3</c:v>
                </c:pt>
                <c:pt idx="3371">
                  <c:v>0</c:v>
                </c:pt>
                <c:pt idx="3372">
                  <c:v>0</c:v>
                </c:pt>
                <c:pt idx="3373">
                  <c:v>-0.45994208694022615</c:v>
                </c:pt>
                <c:pt idx="3374">
                  <c:v>0.27805837493232594</c:v>
                </c:pt>
                <c:pt idx="3375">
                  <c:v>0</c:v>
                </c:pt>
                <c:pt idx="3376">
                  <c:v>-0.12597201037604111</c:v>
                </c:pt>
                <c:pt idx="3377">
                  <c:v>-0.72285881935314444</c:v>
                </c:pt>
                <c:pt idx="3378">
                  <c:v>9.1368099086641633E-2</c:v>
                </c:pt>
                <c:pt idx="3379">
                  <c:v>-0.72805449054975524</c:v>
                </c:pt>
                <c:pt idx="3380">
                  <c:v>0.53441651681299751</c:v>
                </c:pt>
                <c:pt idx="3381">
                  <c:v>0.30017039396242584</c:v>
                </c:pt>
                <c:pt idx="3382">
                  <c:v>-8.6609369646626078E-2</c:v>
                </c:pt>
                <c:pt idx="3383">
                  <c:v>0.16862217853413719</c:v>
                </c:pt>
                <c:pt idx="3384">
                  <c:v>0.29895450802083995</c:v>
                </c:pt>
                <c:pt idx="3385">
                  <c:v>0.74752919234910831</c:v>
                </c:pt>
                <c:pt idx="3386">
                  <c:v>0.7673425569506177</c:v>
                </c:pt>
                <c:pt idx="3387">
                  <c:v>0.23765652114672864</c:v>
                </c:pt>
                <c:pt idx="3388">
                  <c:v>-0.90594207859030884</c:v>
                </c:pt>
                <c:pt idx="3389">
                  <c:v>-0.30991954724852128</c:v>
                </c:pt>
                <c:pt idx="3390">
                  <c:v>4.4038492809188014E-2</c:v>
                </c:pt>
                <c:pt idx="3391">
                  <c:v>0.85953838739784238</c:v>
                </c:pt>
                <c:pt idx="3392">
                  <c:v>0.27386506685213702</c:v>
                </c:pt>
                <c:pt idx="3393">
                  <c:v>0.87640795576231212</c:v>
                </c:pt>
                <c:pt idx="3394">
                  <c:v>-0.6863944994957405</c:v>
                </c:pt>
                <c:pt idx="3395">
                  <c:v>-0.32991941449334894</c:v>
                </c:pt>
                <c:pt idx="3396">
                  <c:v>-0.79198842860247298</c:v>
                </c:pt>
                <c:pt idx="3397">
                  <c:v>-0.90382166540818265</c:v>
                </c:pt>
                <c:pt idx="3398">
                  <c:v>0</c:v>
                </c:pt>
                <c:pt idx="3399">
                  <c:v>0.8663039414773045</c:v>
                </c:pt>
                <c:pt idx="3400">
                  <c:v>-0.62478701988839158</c:v>
                </c:pt>
                <c:pt idx="3401">
                  <c:v>0.15102281313562638</c:v>
                </c:pt>
                <c:pt idx="3402">
                  <c:v>0.9327980507745729</c:v>
                </c:pt>
                <c:pt idx="3403">
                  <c:v>1.363257730215971E-2</c:v>
                </c:pt>
                <c:pt idx="3404">
                  <c:v>5.9653335273151906E-2</c:v>
                </c:pt>
                <c:pt idx="3405">
                  <c:v>-0.57837280995642548</c:v>
                </c:pt>
                <c:pt idx="3406">
                  <c:v>-0.70766819244931889</c:v>
                </c:pt>
                <c:pt idx="3407">
                  <c:v>-0.49997798410913746</c:v>
                </c:pt>
                <c:pt idx="3408">
                  <c:v>0.13105433833006083</c:v>
                </c:pt>
                <c:pt idx="3409">
                  <c:v>0</c:v>
                </c:pt>
                <c:pt idx="3410">
                  <c:v>-0.18187296976677622</c:v>
                </c:pt>
                <c:pt idx="3411">
                  <c:v>-0.43461022301611535</c:v>
                </c:pt>
                <c:pt idx="3412">
                  <c:v>0.15897330509040331</c:v>
                </c:pt>
                <c:pt idx="3413">
                  <c:v>-0.34655931241042209</c:v>
                </c:pt>
                <c:pt idx="3414">
                  <c:v>0.25819061723051517</c:v>
                </c:pt>
                <c:pt idx="3415">
                  <c:v>0.48932242769422324</c:v>
                </c:pt>
                <c:pt idx="3416">
                  <c:v>0.6355506862336423</c:v>
                </c:pt>
                <c:pt idx="3417">
                  <c:v>0.69980644924399105</c:v>
                </c:pt>
                <c:pt idx="3418">
                  <c:v>-0.28045279803795209</c:v>
                </c:pt>
                <c:pt idx="3419">
                  <c:v>0.87536007578213726</c:v>
                </c:pt>
                <c:pt idx="3420">
                  <c:v>-0.81665858042272599</c:v>
                </c:pt>
                <c:pt idx="3421">
                  <c:v>0.68806151588968134</c:v>
                </c:pt>
                <c:pt idx="3422">
                  <c:v>-0.22166594868147874</c:v>
                </c:pt>
                <c:pt idx="3423">
                  <c:v>0.31242887579216128</c:v>
                </c:pt>
                <c:pt idx="3424">
                  <c:v>0.54198167873158765</c:v>
                </c:pt>
                <c:pt idx="3425">
                  <c:v>1.0465005139819388E-2</c:v>
                </c:pt>
                <c:pt idx="3426">
                  <c:v>-0.17345963051014693</c:v>
                </c:pt>
                <c:pt idx="3427">
                  <c:v>0.36761303148291075</c:v>
                </c:pt>
                <c:pt idx="3428">
                  <c:v>0.68323252026624082</c:v>
                </c:pt>
                <c:pt idx="3429">
                  <c:v>-0.14230327713990704</c:v>
                </c:pt>
                <c:pt idx="3430">
                  <c:v>0.75932316466728556</c:v>
                </c:pt>
                <c:pt idx="3431">
                  <c:v>6.5430001963911133E-2</c:v>
                </c:pt>
                <c:pt idx="3432">
                  <c:v>-0.22724286352816989</c:v>
                </c:pt>
                <c:pt idx="3433">
                  <c:v>-0.37871843196700539</c:v>
                </c:pt>
                <c:pt idx="3434">
                  <c:v>-0.52701567693508822</c:v>
                </c:pt>
                <c:pt idx="3435">
                  <c:v>0.79477794314246386</c:v>
                </c:pt>
                <c:pt idx="3436">
                  <c:v>0</c:v>
                </c:pt>
                <c:pt idx="3437">
                  <c:v>-0.41694060996874222</c:v>
                </c:pt>
                <c:pt idx="3438">
                  <c:v>0.33483561477936113</c:v>
                </c:pt>
                <c:pt idx="3439">
                  <c:v>-0.68711185003811459</c:v>
                </c:pt>
                <c:pt idx="3440">
                  <c:v>0.26111051754449921</c:v>
                </c:pt>
                <c:pt idx="3441">
                  <c:v>0.36445194645058915</c:v>
                </c:pt>
                <c:pt idx="3442">
                  <c:v>0.36174163811283888</c:v>
                </c:pt>
                <c:pt idx="3443">
                  <c:v>-0.24904847432814695</c:v>
                </c:pt>
                <c:pt idx="3444">
                  <c:v>0</c:v>
                </c:pt>
                <c:pt idx="3445">
                  <c:v>-1.5681297079036847E-2</c:v>
                </c:pt>
                <c:pt idx="3446">
                  <c:v>-0.25637414911940126</c:v>
                </c:pt>
                <c:pt idx="3447">
                  <c:v>0.25496004489306706</c:v>
                </c:pt>
                <c:pt idx="3448">
                  <c:v>0.4178396904888696</c:v>
                </c:pt>
                <c:pt idx="3449">
                  <c:v>0.62366732295591687</c:v>
                </c:pt>
                <c:pt idx="3450">
                  <c:v>0.36233791170287227</c:v>
                </c:pt>
                <c:pt idx="3451">
                  <c:v>0.40981799322442336</c:v>
                </c:pt>
                <c:pt idx="3452">
                  <c:v>-0.44811673708066874</c:v>
                </c:pt>
                <c:pt idx="3453">
                  <c:v>-0.2689097696238405</c:v>
                </c:pt>
                <c:pt idx="3454">
                  <c:v>0</c:v>
                </c:pt>
                <c:pt idx="3455">
                  <c:v>0.46614987103988109</c:v>
                </c:pt>
                <c:pt idx="3456">
                  <c:v>0</c:v>
                </c:pt>
                <c:pt idx="3457">
                  <c:v>0.15000557304672746</c:v>
                </c:pt>
                <c:pt idx="3458">
                  <c:v>-0.72255640121944242</c:v>
                </c:pt>
                <c:pt idx="3459">
                  <c:v>2.0125661275127327E-2</c:v>
                </c:pt>
                <c:pt idx="3460">
                  <c:v>-0.39131238315670086</c:v>
                </c:pt>
                <c:pt idx="3461">
                  <c:v>0.16962478030891065</c:v>
                </c:pt>
                <c:pt idx="3462">
                  <c:v>0.33202801038531682</c:v>
                </c:pt>
                <c:pt idx="3463">
                  <c:v>-0.74405379779470693</c:v>
                </c:pt>
                <c:pt idx="3464">
                  <c:v>-9.8721803386977558E-2</c:v>
                </c:pt>
                <c:pt idx="3465">
                  <c:v>-1.0513200437682274E-2</c:v>
                </c:pt>
                <c:pt idx="3466">
                  <c:v>-0.29758486744192852</c:v>
                </c:pt>
                <c:pt idx="3467">
                  <c:v>0.86880787746146804</c:v>
                </c:pt>
                <c:pt idx="3468">
                  <c:v>-0.206488050965835</c:v>
                </c:pt>
                <c:pt idx="3469">
                  <c:v>-0.7524016407874291</c:v>
                </c:pt>
                <c:pt idx="3470">
                  <c:v>-0.82182787088232945</c:v>
                </c:pt>
                <c:pt idx="3471">
                  <c:v>0.11997487558618594</c:v>
                </c:pt>
                <c:pt idx="3472">
                  <c:v>-0.74048286229448768</c:v>
                </c:pt>
                <c:pt idx="3473">
                  <c:v>0.81418422215204123</c:v>
                </c:pt>
                <c:pt idx="3474">
                  <c:v>0.62186584927815458</c:v>
                </c:pt>
                <c:pt idx="3475">
                  <c:v>-0.21761382197595927</c:v>
                </c:pt>
                <c:pt idx="3476">
                  <c:v>-5.3339883874908137E-2</c:v>
                </c:pt>
                <c:pt idx="3477">
                  <c:v>0.54181060321995045</c:v>
                </c:pt>
                <c:pt idx="3478">
                  <c:v>0.17212129941076421</c:v>
                </c:pt>
                <c:pt idx="3479">
                  <c:v>0.32474270473628924</c:v>
                </c:pt>
                <c:pt idx="3480">
                  <c:v>-6.2758641280007809E-3</c:v>
                </c:pt>
                <c:pt idx="3481">
                  <c:v>-0.46778332009431611</c:v>
                </c:pt>
                <c:pt idx="3482">
                  <c:v>-0.1718515573323818</c:v>
                </c:pt>
                <c:pt idx="3483">
                  <c:v>0.9566407524646402</c:v>
                </c:pt>
                <c:pt idx="3484">
                  <c:v>-0.33754060062902014</c:v>
                </c:pt>
                <c:pt idx="3485">
                  <c:v>-0.335111256981726</c:v>
                </c:pt>
                <c:pt idx="3486">
                  <c:v>-0.19930615060972398</c:v>
                </c:pt>
                <c:pt idx="3487">
                  <c:v>-0.42130682336696784</c:v>
                </c:pt>
                <c:pt idx="3488">
                  <c:v>-0.89566810585619194</c:v>
                </c:pt>
                <c:pt idx="3489">
                  <c:v>0.97297461290337572</c:v>
                </c:pt>
                <c:pt idx="3490">
                  <c:v>-0.69222072679679136</c:v>
                </c:pt>
                <c:pt idx="3491">
                  <c:v>0.77458154601776708</c:v>
                </c:pt>
                <c:pt idx="3492">
                  <c:v>0.70074821477356231</c:v>
                </c:pt>
                <c:pt idx="3493">
                  <c:v>0</c:v>
                </c:pt>
                <c:pt idx="3494">
                  <c:v>0.10840656707250082</c:v>
                </c:pt>
                <c:pt idx="3495">
                  <c:v>0.74287293410072064</c:v>
                </c:pt>
                <c:pt idx="3496">
                  <c:v>0.16582996391542615</c:v>
                </c:pt>
                <c:pt idx="3497">
                  <c:v>0</c:v>
                </c:pt>
                <c:pt idx="3498">
                  <c:v>0.67694934225333403</c:v>
                </c:pt>
                <c:pt idx="3499">
                  <c:v>-0.80916850577132893</c:v>
                </c:pt>
                <c:pt idx="3500">
                  <c:v>0.28239786069673523</c:v>
                </c:pt>
                <c:pt idx="3501">
                  <c:v>-0.49279648480121196</c:v>
                </c:pt>
                <c:pt idx="3502">
                  <c:v>-0.3773812662193522</c:v>
                </c:pt>
                <c:pt idx="3503">
                  <c:v>0.10301761384409326</c:v>
                </c:pt>
                <c:pt idx="3504">
                  <c:v>0.64489021119110845</c:v>
                </c:pt>
                <c:pt idx="3505">
                  <c:v>0.72720479418035255</c:v>
                </c:pt>
                <c:pt idx="3506">
                  <c:v>0.18095683243546318</c:v>
                </c:pt>
                <c:pt idx="3507">
                  <c:v>-0.45463320913429844</c:v>
                </c:pt>
                <c:pt idx="3508">
                  <c:v>-0.88808127802461656</c:v>
                </c:pt>
                <c:pt idx="3509">
                  <c:v>0.84179344633795838</c:v>
                </c:pt>
                <c:pt idx="3510">
                  <c:v>0.73838060773111913</c:v>
                </c:pt>
                <c:pt idx="3511">
                  <c:v>0.43094632631295848</c:v>
                </c:pt>
                <c:pt idx="3512">
                  <c:v>0.86177674031023388</c:v>
                </c:pt>
                <c:pt idx="3513">
                  <c:v>-0.11037145553165843</c:v>
                </c:pt>
                <c:pt idx="3514">
                  <c:v>9.6206775047225926E-2</c:v>
                </c:pt>
                <c:pt idx="3515">
                  <c:v>0.20589103270364434</c:v>
                </c:pt>
                <c:pt idx="3516">
                  <c:v>0.95167535602183972</c:v>
                </c:pt>
                <c:pt idx="3517">
                  <c:v>6.2874979837444181E-2</c:v>
                </c:pt>
                <c:pt idx="3518">
                  <c:v>-0.82174511311511933</c:v>
                </c:pt>
                <c:pt idx="3519">
                  <c:v>0.55403985895187668</c:v>
                </c:pt>
                <c:pt idx="3520">
                  <c:v>-0.45718254359951055</c:v>
                </c:pt>
                <c:pt idx="3521">
                  <c:v>-0.7524495193005557</c:v>
                </c:pt>
                <c:pt idx="3522">
                  <c:v>-0.30643274818883337</c:v>
                </c:pt>
                <c:pt idx="3523">
                  <c:v>-0.77833207237291302</c:v>
                </c:pt>
                <c:pt idx="3524">
                  <c:v>-0.15315893550371021</c:v>
                </c:pt>
                <c:pt idx="3525">
                  <c:v>-0.34196699589204033</c:v>
                </c:pt>
                <c:pt idx="3526">
                  <c:v>0.39126527300641328</c:v>
                </c:pt>
                <c:pt idx="3527">
                  <c:v>0.34622852181682756</c:v>
                </c:pt>
                <c:pt idx="3528">
                  <c:v>-0.61947795677071749</c:v>
                </c:pt>
                <c:pt idx="3529">
                  <c:v>0.18174336450630094</c:v>
                </c:pt>
                <c:pt idx="3530">
                  <c:v>-0.59842474299736836</c:v>
                </c:pt>
                <c:pt idx="3531">
                  <c:v>-0.73056152790121021</c:v>
                </c:pt>
                <c:pt idx="3532">
                  <c:v>0.65171438222270539</c:v>
                </c:pt>
                <c:pt idx="3533">
                  <c:v>-0.18049287262654518</c:v>
                </c:pt>
                <c:pt idx="3534">
                  <c:v>-0.17549872433792199</c:v>
                </c:pt>
                <c:pt idx="3535">
                  <c:v>-2.1002685059533059E-2</c:v>
                </c:pt>
                <c:pt idx="3536">
                  <c:v>0.30373528205747075</c:v>
                </c:pt>
                <c:pt idx="3537">
                  <c:v>0.28928210181555486</c:v>
                </c:pt>
                <c:pt idx="3538">
                  <c:v>-0.28062635826297705</c:v>
                </c:pt>
                <c:pt idx="3539">
                  <c:v>-0.2464151321573563</c:v>
                </c:pt>
                <c:pt idx="3540">
                  <c:v>-0.27013921627675114</c:v>
                </c:pt>
                <c:pt idx="3541">
                  <c:v>0.94073267765345003</c:v>
                </c:pt>
                <c:pt idx="3542">
                  <c:v>-0.51636370575041657</c:v>
                </c:pt>
                <c:pt idx="3543">
                  <c:v>-0.22041929477665398</c:v>
                </c:pt>
                <c:pt idx="3544">
                  <c:v>0.31782395122900919</c:v>
                </c:pt>
                <c:pt idx="3545">
                  <c:v>-0.72636208122878598</c:v>
                </c:pt>
                <c:pt idx="3546">
                  <c:v>0</c:v>
                </c:pt>
                <c:pt idx="3547">
                  <c:v>0</c:v>
                </c:pt>
                <c:pt idx="3548">
                  <c:v>0.95750656110720989</c:v>
                </c:pt>
                <c:pt idx="3549">
                  <c:v>-0.21992259514619161</c:v>
                </c:pt>
                <c:pt idx="3550">
                  <c:v>-0.22619185325865013</c:v>
                </c:pt>
                <c:pt idx="3551">
                  <c:v>0.30759678466410062</c:v>
                </c:pt>
                <c:pt idx="3552">
                  <c:v>-0.90771752067380551</c:v>
                </c:pt>
                <c:pt idx="3553">
                  <c:v>9.6508073076088663E-3</c:v>
                </c:pt>
                <c:pt idx="3554">
                  <c:v>-0.75204238233642495</c:v>
                </c:pt>
                <c:pt idx="3555">
                  <c:v>0.17837623399521338</c:v>
                </c:pt>
                <c:pt idx="3556">
                  <c:v>-0.1258699316238884</c:v>
                </c:pt>
                <c:pt idx="3557">
                  <c:v>-0.65342682009647546</c:v>
                </c:pt>
                <c:pt idx="3558">
                  <c:v>0.40810778365330669</c:v>
                </c:pt>
                <c:pt idx="3559">
                  <c:v>-0.89252004554708242</c:v>
                </c:pt>
                <c:pt idx="3560">
                  <c:v>0.21999602230675117</c:v>
                </c:pt>
                <c:pt idx="3561">
                  <c:v>-0.82938010615673019</c:v>
                </c:pt>
                <c:pt idx="3562">
                  <c:v>-0.67101303179047966</c:v>
                </c:pt>
                <c:pt idx="3563">
                  <c:v>0</c:v>
                </c:pt>
                <c:pt idx="3564">
                  <c:v>0.83859745137144392</c:v>
                </c:pt>
                <c:pt idx="3565">
                  <c:v>0.1177756311487244</c:v>
                </c:pt>
                <c:pt idx="3566">
                  <c:v>0.15552348402141311</c:v>
                </c:pt>
                <c:pt idx="3567">
                  <c:v>0.7478039287421675</c:v>
                </c:pt>
                <c:pt idx="3568">
                  <c:v>-0.21131896373136075</c:v>
                </c:pt>
                <c:pt idx="3569">
                  <c:v>-0.13803019462049626</c:v>
                </c:pt>
                <c:pt idx="3570">
                  <c:v>0.55324513473868464</c:v>
                </c:pt>
                <c:pt idx="3571">
                  <c:v>-0.39197964821197462</c:v>
                </c:pt>
                <c:pt idx="3572">
                  <c:v>-0.29779805522996605</c:v>
                </c:pt>
                <c:pt idx="3573">
                  <c:v>0.29659674992054158</c:v>
                </c:pt>
                <c:pt idx="3574">
                  <c:v>-0.66298130604741246</c:v>
                </c:pt>
                <c:pt idx="3575">
                  <c:v>0</c:v>
                </c:pt>
                <c:pt idx="3576">
                  <c:v>-0.49106148074611955</c:v>
                </c:pt>
                <c:pt idx="3577">
                  <c:v>-0.64938002422772856</c:v>
                </c:pt>
                <c:pt idx="3578">
                  <c:v>-0.6813857407479631</c:v>
                </c:pt>
                <c:pt idx="3579">
                  <c:v>0.52235377756429946</c:v>
                </c:pt>
                <c:pt idx="3580">
                  <c:v>-0.78102935037188925</c:v>
                </c:pt>
                <c:pt idx="3581">
                  <c:v>-0.84819819770360738</c:v>
                </c:pt>
                <c:pt idx="3582">
                  <c:v>0</c:v>
                </c:pt>
                <c:pt idx="3583">
                  <c:v>-0.39088884979014282</c:v>
                </c:pt>
                <c:pt idx="3584">
                  <c:v>-0.46685162016699799</c:v>
                </c:pt>
                <c:pt idx="3585">
                  <c:v>0.4578501286144811</c:v>
                </c:pt>
                <c:pt idx="3586">
                  <c:v>0</c:v>
                </c:pt>
                <c:pt idx="3587">
                  <c:v>-0.42929346608903235</c:v>
                </c:pt>
                <c:pt idx="3588">
                  <c:v>-0.28715349828086689</c:v>
                </c:pt>
                <c:pt idx="3589">
                  <c:v>-0.25947467866593199</c:v>
                </c:pt>
                <c:pt idx="3590">
                  <c:v>3.3287519199261428E-2</c:v>
                </c:pt>
                <c:pt idx="3591">
                  <c:v>0</c:v>
                </c:pt>
                <c:pt idx="3592">
                  <c:v>-0.58836547245998283</c:v>
                </c:pt>
                <c:pt idx="3593">
                  <c:v>0.77295237520827886</c:v>
                </c:pt>
                <c:pt idx="3594">
                  <c:v>-0.70741902202765983</c:v>
                </c:pt>
                <c:pt idx="3595">
                  <c:v>-0.20328565064268278</c:v>
                </c:pt>
                <c:pt idx="3596">
                  <c:v>-0.94668338125615081</c:v>
                </c:pt>
                <c:pt idx="3597">
                  <c:v>-0.28811849654739091</c:v>
                </c:pt>
                <c:pt idx="3598">
                  <c:v>0.64346494514217267</c:v>
                </c:pt>
                <c:pt idx="3599">
                  <c:v>-0.81071179412295158</c:v>
                </c:pt>
                <c:pt idx="3600">
                  <c:v>-0.25060429789585781</c:v>
                </c:pt>
                <c:pt idx="3601">
                  <c:v>0</c:v>
                </c:pt>
                <c:pt idx="3602">
                  <c:v>-0.87066126435305158</c:v>
                </c:pt>
                <c:pt idx="3603">
                  <c:v>5.3331930859641177E-2</c:v>
                </c:pt>
                <c:pt idx="3604">
                  <c:v>-0.45689994519947269</c:v>
                </c:pt>
                <c:pt idx="3605">
                  <c:v>-0.30157098511520203</c:v>
                </c:pt>
                <c:pt idx="3606">
                  <c:v>-0.42879331381949631</c:v>
                </c:pt>
                <c:pt idx="3607">
                  <c:v>0.20043545934640361</c:v>
                </c:pt>
                <c:pt idx="3608">
                  <c:v>0.41953887632197984</c:v>
                </c:pt>
                <c:pt idx="3609">
                  <c:v>-0.17018487004576721</c:v>
                </c:pt>
                <c:pt idx="3610">
                  <c:v>-3.8214556051543648E-2</c:v>
                </c:pt>
                <c:pt idx="3611">
                  <c:v>0.32079403337042844</c:v>
                </c:pt>
                <c:pt idx="3612">
                  <c:v>0.4295812008931188</c:v>
                </c:pt>
                <c:pt idx="3613">
                  <c:v>-0.75638326675295198</c:v>
                </c:pt>
                <c:pt idx="3614">
                  <c:v>-0.70140005943038397</c:v>
                </c:pt>
                <c:pt idx="3615">
                  <c:v>6.6568595527489546E-2</c:v>
                </c:pt>
                <c:pt idx="3616">
                  <c:v>0.94336108898216819</c:v>
                </c:pt>
                <c:pt idx="3617">
                  <c:v>-0.4912764880416845</c:v>
                </c:pt>
                <c:pt idx="3618">
                  <c:v>-0.83738325568717753</c:v>
                </c:pt>
                <c:pt idx="3619">
                  <c:v>-0.4568302065375256</c:v>
                </c:pt>
                <c:pt idx="3620">
                  <c:v>8.7618459015804964E-2</c:v>
                </c:pt>
                <c:pt idx="3621">
                  <c:v>-0.47725042417766517</c:v>
                </c:pt>
                <c:pt idx="3622">
                  <c:v>-0.43121203805821062</c:v>
                </c:pt>
                <c:pt idx="3623">
                  <c:v>-0.17461962376379953</c:v>
                </c:pt>
                <c:pt idx="3624">
                  <c:v>-0.3570994069198275</c:v>
                </c:pt>
                <c:pt idx="3625">
                  <c:v>0</c:v>
                </c:pt>
                <c:pt idx="3626">
                  <c:v>0.16301764055291254</c:v>
                </c:pt>
                <c:pt idx="3627">
                  <c:v>-0.26176670427695309</c:v>
                </c:pt>
                <c:pt idx="3628">
                  <c:v>-0.30951398016921755</c:v>
                </c:pt>
                <c:pt idx="3629">
                  <c:v>2.8243168748174775E-2</c:v>
                </c:pt>
                <c:pt idx="3630">
                  <c:v>-0.88121106719702769</c:v>
                </c:pt>
                <c:pt idx="3631">
                  <c:v>-0.49395133068813968</c:v>
                </c:pt>
                <c:pt idx="3632">
                  <c:v>0.49614394405430634</c:v>
                </c:pt>
                <c:pt idx="3633">
                  <c:v>-0.70176046342999432</c:v>
                </c:pt>
                <c:pt idx="3634">
                  <c:v>-0.73531161489871477</c:v>
                </c:pt>
                <c:pt idx="3635">
                  <c:v>0.15138311362706058</c:v>
                </c:pt>
                <c:pt idx="3636">
                  <c:v>-7.2161569689277283E-2</c:v>
                </c:pt>
                <c:pt idx="3637">
                  <c:v>-0.16116443098380817</c:v>
                </c:pt>
                <c:pt idx="3638">
                  <c:v>0.4434510976595411</c:v>
                </c:pt>
                <c:pt idx="3639">
                  <c:v>4.2983366509589643E-2</c:v>
                </c:pt>
                <c:pt idx="3640">
                  <c:v>-0.45390383333585055</c:v>
                </c:pt>
                <c:pt idx="3641">
                  <c:v>1.4209986561903132E-3</c:v>
                </c:pt>
                <c:pt idx="3642">
                  <c:v>0.23341534319717791</c:v>
                </c:pt>
                <c:pt idx="3643">
                  <c:v>-0.14507613005913209</c:v>
                </c:pt>
                <c:pt idx="3644">
                  <c:v>0.2464103112403537</c:v>
                </c:pt>
                <c:pt idx="3645">
                  <c:v>0.4694260228430937</c:v>
                </c:pt>
                <c:pt idx="3646">
                  <c:v>-0.54152396297981742</c:v>
                </c:pt>
                <c:pt idx="3647">
                  <c:v>0.61861542312780782</c:v>
                </c:pt>
                <c:pt idx="3648">
                  <c:v>0.80321874645204505</c:v>
                </c:pt>
                <c:pt idx="3649">
                  <c:v>7.4053613943444481E-5</c:v>
                </c:pt>
                <c:pt idx="3650">
                  <c:v>0.20728963909533712</c:v>
                </c:pt>
                <c:pt idx="3651">
                  <c:v>0.61425276669908924</c:v>
                </c:pt>
                <c:pt idx="3652">
                  <c:v>-0.12089247344406069</c:v>
                </c:pt>
                <c:pt idx="3653">
                  <c:v>0.63582520877837279</c:v>
                </c:pt>
                <c:pt idx="3654">
                  <c:v>0.52656332744897505</c:v>
                </c:pt>
                <c:pt idx="3655">
                  <c:v>6.2399756204799026E-2</c:v>
                </c:pt>
                <c:pt idx="3656">
                  <c:v>-6.8722301647568693E-2</c:v>
                </c:pt>
                <c:pt idx="3657">
                  <c:v>-8.9924432244612454E-2</c:v>
                </c:pt>
                <c:pt idx="3658">
                  <c:v>9.8843318483325532E-3</c:v>
                </c:pt>
                <c:pt idx="3659">
                  <c:v>0.15506544023120236</c:v>
                </c:pt>
                <c:pt idx="3660">
                  <c:v>0.31090686830066094</c:v>
                </c:pt>
                <c:pt idx="3661">
                  <c:v>-0.7693893133995191</c:v>
                </c:pt>
                <c:pt idx="3662">
                  <c:v>-0.52820920590830289</c:v>
                </c:pt>
                <c:pt idx="3663">
                  <c:v>0.89473078553175978</c:v>
                </c:pt>
                <c:pt idx="3664">
                  <c:v>-0.56463725250555141</c:v>
                </c:pt>
                <c:pt idx="3665">
                  <c:v>6.5767275012605902E-2</c:v>
                </c:pt>
                <c:pt idx="3666">
                  <c:v>-0.29794669974151317</c:v>
                </c:pt>
                <c:pt idx="3667">
                  <c:v>0.67352173793621894</c:v>
                </c:pt>
                <c:pt idx="3668">
                  <c:v>0.20857729155991284</c:v>
                </c:pt>
                <c:pt idx="3669">
                  <c:v>-0.73685696182777194</c:v>
                </c:pt>
                <c:pt idx="3670">
                  <c:v>0.539788669131264</c:v>
                </c:pt>
                <c:pt idx="3671">
                  <c:v>0.31309797922280758</c:v>
                </c:pt>
                <c:pt idx="3672">
                  <c:v>-0.43613702423629991</c:v>
                </c:pt>
                <c:pt idx="3673">
                  <c:v>0.41273846172159789</c:v>
                </c:pt>
                <c:pt idx="3674">
                  <c:v>-0.37949627255803681</c:v>
                </c:pt>
                <c:pt idx="3675">
                  <c:v>-0.78526924670342391</c:v>
                </c:pt>
                <c:pt idx="3676">
                  <c:v>-0.81320999935750604</c:v>
                </c:pt>
                <c:pt idx="3677">
                  <c:v>-0.51327308312375308</c:v>
                </c:pt>
                <c:pt idx="3678">
                  <c:v>-5.0050228799334781E-2</c:v>
                </c:pt>
                <c:pt idx="3679">
                  <c:v>0.36719738066185004</c:v>
                </c:pt>
                <c:pt idx="3680">
                  <c:v>0.58044116271763257</c:v>
                </c:pt>
                <c:pt idx="3681">
                  <c:v>0</c:v>
                </c:pt>
                <c:pt idx="3682">
                  <c:v>-0.60891359204218587</c:v>
                </c:pt>
                <c:pt idx="3683">
                  <c:v>0.26745722742934191</c:v>
                </c:pt>
                <c:pt idx="3684">
                  <c:v>0.24212047220216229</c:v>
                </c:pt>
                <c:pt idx="3685">
                  <c:v>0.85897827479158362</c:v>
                </c:pt>
                <c:pt idx="3686">
                  <c:v>0.80599826367836958</c:v>
                </c:pt>
                <c:pt idx="3687">
                  <c:v>-0.28825522481003968</c:v>
                </c:pt>
                <c:pt idx="3688">
                  <c:v>-0.85683090535509687</c:v>
                </c:pt>
                <c:pt idx="3689">
                  <c:v>0.32133977012907872</c:v>
                </c:pt>
                <c:pt idx="3690">
                  <c:v>3.7203772972405423E-2</c:v>
                </c:pt>
                <c:pt idx="3691">
                  <c:v>-0.11605732530640774</c:v>
                </c:pt>
                <c:pt idx="3692">
                  <c:v>-0.46371172794799081</c:v>
                </c:pt>
                <c:pt idx="3693">
                  <c:v>0.32056270596071423</c:v>
                </c:pt>
                <c:pt idx="3694">
                  <c:v>0.84090740231315964</c:v>
                </c:pt>
                <c:pt idx="3695">
                  <c:v>0.10679857967151742</c:v>
                </c:pt>
                <c:pt idx="3696">
                  <c:v>-4.7885688606456235E-2</c:v>
                </c:pt>
                <c:pt idx="3697">
                  <c:v>0.90453675183446181</c:v>
                </c:pt>
                <c:pt idx="3698">
                  <c:v>-0.84220991405155099</c:v>
                </c:pt>
                <c:pt idx="3699">
                  <c:v>-0.42180441610502067</c:v>
                </c:pt>
                <c:pt idx="3700">
                  <c:v>0.25452255779747202</c:v>
                </c:pt>
                <c:pt idx="3701">
                  <c:v>0.69769858714451061</c:v>
                </c:pt>
                <c:pt idx="3702">
                  <c:v>-0.44479628057854476</c:v>
                </c:pt>
                <c:pt idx="3703">
                  <c:v>0</c:v>
                </c:pt>
                <c:pt idx="3704">
                  <c:v>0.16167979404415142</c:v>
                </c:pt>
                <c:pt idx="3705">
                  <c:v>-0.23237421737497946</c:v>
                </c:pt>
                <c:pt idx="3706">
                  <c:v>-0.26429584276527501</c:v>
                </c:pt>
                <c:pt idx="3707">
                  <c:v>0.85557713213671571</c:v>
                </c:pt>
                <c:pt idx="3708">
                  <c:v>0.60847141847552766</c:v>
                </c:pt>
                <c:pt idx="3709">
                  <c:v>-0.52227514159045574</c:v>
                </c:pt>
                <c:pt idx="3710">
                  <c:v>-0.13680882289937288</c:v>
                </c:pt>
                <c:pt idx="3711">
                  <c:v>0</c:v>
                </c:pt>
                <c:pt idx="3712">
                  <c:v>-0.67309102543211385</c:v>
                </c:pt>
                <c:pt idx="3713">
                  <c:v>-0.57496519971967452</c:v>
                </c:pt>
                <c:pt idx="3714">
                  <c:v>0.33701169622744903</c:v>
                </c:pt>
                <c:pt idx="3715">
                  <c:v>-0.55534649789953361</c:v>
                </c:pt>
                <c:pt idx="3716">
                  <c:v>0</c:v>
                </c:pt>
                <c:pt idx="3717">
                  <c:v>-0.12767701068615381</c:v>
                </c:pt>
                <c:pt idx="3718">
                  <c:v>0.90606371963321553</c:v>
                </c:pt>
                <c:pt idx="3719">
                  <c:v>0</c:v>
                </c:pt>
                <c:pt idx="3720">
                  <c:v>0.36951580470450313</c:v>
                </c:pt>
                <c:pt idx="3721">
                  <c:v>0.13631432684585479</c:v>
                </c:pt>
                <c:pt idx="3722">
                  <c:v>-0.20892909642608945</c:v>
                </c:pt>
                <c:pt idx="3723">
                  <c:v>0.21447573965307215</c:v>
                </c:pt>
                <c:pt idx="3724">
                  <c:v>0.29970434052222722</c:v>
                </c:pt>
                <c:pt idx="3725">
                  <c:v>-0.62964852580339314</c:v>
                </c:pt>
                <c:pt idx="3726">
                  <c:v>0</c:v>
                </c:pt>
                <c:pt idx="3727">
                  <c:v>0.1253110920887946</c:v>
                </c:pt>
                <c:pt idx="3728">
                  <c:v>-0.33963151493493576</c:v>
                </c:pt>
                <c:pt idx="3729">
                  <c:v>-0.27469873611617651</c:v>
                </c:pt>
                <c:pt idx="3730">
                  <c:v>0.74932972031643086</c:v>
                </c:pt>
                <c:pt idx="3731">
                  <c:v>0.75784841983307694</c:v>
                </c:pt>
                <c:pt idx="3732">
                  <c:v>-0.81819525863042852</c:v>
                </c:pt>
                <c:pt idx="3733">
                  <c:v>-0.43564423929782059</c:v>
                </c:pt>
                <c:pt idx="3734">
                  <c:v>0.65560002426136099</c:v>
                </c:pt>
                <c:pt idx="3735">
                  <c:v>0.597869390725418</c:v>
                </c:pt>
                <c:pt idx="3736">
                  <c:v>-0.58119140120600188</c:v>
                </c:pt>
                <c:pt idx="3737">
                  <c:v>0.97080759146569362</c:v>
                </c:pt>
                <c:pt idx="3738">
                  <c:v>-0.17424188653471939</c:v>
                </c:pt>
                <c:pt idx="3739">
                  <c:v>-0.33702450729328914</c:v>
                </c:pt>
                <c:pt idx="3740">
                  <c:v>0.68437228699614194</c:v>
                </c:pt>
                <c:pt idx="3741">
                  <c:v>-0.42121533055085364</c:v>
                </c:pt>
                <c:pt idx="3742">
                  <c:v>-0.25995950213706404</c:v>
                </c:pt>
                <c:pt idx="3743">
                  <c:v>0.28051534142226864</c:v>
                </c:pt>
                <c:pt idx="3744">
                  <c:v>0.94089213675100247</c:v>
                </c:pt>
                <c:pt idx="3745">
                  <c:v>0.12895327256352559</c:v>
                </c:pt>
                <c:pt idx="3746">
                  <c:v>-0.33905008068258369</c:v>
                </c:pt>
                <c:pt idx="3747">
                  <c:v>1.9102748366451208E-3</c:v>
                </c:pt>
                <c:pt idx="3748">
                  <c:v>0.99540117823027929</c:v>
                </c:pt>
                <c:pt idx="3749">
                  <c:v>-0.1695348257943394</c:v>
                </c:pt>
                <c:pt idx="3750">
                  <c:v>-0.76289643442374311</c:v>
                </c:pt>
              </c:numCache>
            </c:numRef>
          </c:val>
          <c:extLst>
            <c:ext xmlns:c16="http://schemas.microsoft.com/office/drawing/2014/chart" uri="{C3380CC4-5D6E-409C-BE32-E72D297353CC}">
              <c16:uniqueId val="{00000000-ECE1-47B9-9240-9518C8C1789D}"/>
            </c:ext>
          </c:extLst>
        </c:ser>
        <c:dLbls>
          <c:showLegendKey val="0"/>
          <c:showVal val="0"/>
          <c:showCatName val="0"/>
          <c:showSerName val="0"/>
          <c:showPercent val="0"/>
          <c:showBubbleSize val="0"/>
        </c:dLbls>
        <c:gapWidth val="219"/>
        <c:axId val="1955916752"/>
        <c:axId val="2063692768"/>
      </c:barChart>
      <c:lineChart>
        <c:grouping val="standard"/>
        <c:varyColors val="0"/>
        <c:ser>
          <c:idx val="0"/>
          <c:order val="0"/>
          <c:tx>
            <c:strRef>
              <c:f>Sheet8!$A$1</c:f>
              <c:strCache>
                <c:ptCount val="1"/>
                <c:pt idx="0">
                  <c:v>Cost</c:v>
                </c:pt>
              </c:strCache>
            </c:strRef>
          </c:tx>
          <c:spPr>
            <a:ln w="28575" cap="rnd">
              <a:solidFill>
                <a:schemeClr val="accent1"/>
              </a:solidFill>
              <a:round/>
            </a:ln>
            <a:effectLst/>
          </c:spPr>
          <c:marker>
            <c:symbol val="none"/>
          </c:marker>
          <c:val>
            <c:numRef>
              <c:f>Sheet8!$A$2:$A$3753</c:f>
              <c:numCache>
                <c:formatCode>h:mm:ss</c:formatCode>
                <c:ptCount val="3752"/>
                <c:pt idx="0">
                  <c:v>2.7546296296296294E-3</c:v>
                </c:pt>
                <c:pt idx="1">
                  <c:v>2.9861111111111113E-3</c:v>
                </c:pt>
                <c:pt idx="2">
                  <c:v>3.414351851851852E-3</c:v>
                </c:pt>
                <c:pt idx="3">
                  <c:v>3.6921296296296298E-3</c:v>
                </c:pt>
                <c:pt idx="4">
                  <c:v>3.7500000000000003E-3</c:v>
                </c:pt>
                <c:pt idx="5">
                  <c:v>3.7847222222222223E-3</c:v>
                </c:pt>
                <c:pt idx="6">
                  <c:v>3.8078703703703707E-3</c:v>
                </c:pt>
                <c:pt idx="7">
                  <c:v>3.9699074074074072E-3</c:v>
                </c:pt>
                <c:pt idx="8">
                  <c:v>3.9814814814814817E-3</c:v>
                </c:pt>
                <c:pt idx="9">
                  <c:v>3.9930555555555561E-3</c:v>
                </c:pt>
                <c:pt idx="10">
                  <c:v>4.0509259259259257E-3</c:v>
                </c:pt>
                <c:pt idx="11">
                  <c:v>4.0856481481481481E-3</c:v>
                </c:pt>
                <c:pt idx="12">
                  <c:v>4.1435185185185186E-3</c:v>
                </c:pt>
                <c:pt idx="13">
                  <c:v>4.340277777777778E-3</c:v>
                </c:pt>
                <c:pt idx="14">
                  <c:v>4.3981481481481484E-3</c:v>
                </c:pt>
                <c:pt idx="15">
                  <c:v>4.5370370370370365E-3</c:v>
                </c:pt>
                <c:pt idx="16">
                  <c:v>4.5486111111111109E-3</c:v>
                </c:pt>
                <c:pt idx="17">
                  <c:v>4.6296296296296302E-3</c:v>
                </c:pt>
                <c:pt idx="18">
                  <c:v>4.7453703703703703E-3</c:v>
                </c:pt>
                <c:pt idx="19">
                  <c:v>4.7569444444444447E-3</c:v>
                </c:pt>
                <c:pt idx="20">
                  <c:v>4.7569444444444447E-3</c:v>
                </c:pt>
                <c:pt idx="21">
                  <c:v>4.7800925925925919E-3</c:v>
                </c:pt>
                <c:pt idx="22">
                  <c:v>4.8958333333333328E-3</c:v>
                </c:pt>
                <c:pt idx="23">
                  <c:v>5.0000000000000001E-3</c:v>
                </c:pt>
                <c:pt idx="24">
                  <c:v>5.0925925925925921E-3</c:v>
                </c:pt>
                <c:pt idx="25">
                  <c:v>5.115740740740741E-3</c:v>
                </c:pt>
                <c:pt idx="26">
                  <c:v>5.1273148148148146E-3</c:v>
                </c:pt>
                <c:pt idx="27">
                  <c:v>5.138888888888889E-3</c:v>
                </c:pt>
                <c:pt idx="28">
                  <c:v>5.1504629629629635E-3</c:v>
                </c:pt>
                <c:pt idx="29">
                  <c:v>5.2430555555555555E-3</c:v>
                </c:pt>
                <c:pt idx="30">
                  <c:v>5.3240740740740748E-3</c:v>
                </c:pt>
                <c:pt idx="31">
                  <c:v>5.37037037037037E-3</c:v>
                </c:pt>
                <c:pt idx="32">
                  <c:v>5.37037037037037E-3</c:v>
                </c:pt>
                <c:pt idx="33">
                  <c:v>5.5324074074074069E-3</c:v>
                </c:pt>
                <c:pt idx="34">
                  <c:v>5.5439814814814822E-3</c:v>
                </c:pt>
                <c:pt idx="35">
                  <c:v>5.5555555555555558E-3</c:v>
                </c:pt>
                <c:pt idx="36">
                  <c:v>5.6018518518518518E-3</c:v>
                </c:pt>
                <c:pt idx="37">
                  <c:v>5.6712962962962958E-3</c:v>
                </c:pt>
                <c:pt idx="38">
                  <c:v>5.6828703703703702E-3</c:v>
                </c:pt>
                <c:pt idx="39">
                  <c:v>5.6944444444444438E-3</c:v>
                </c:pt>
                <c:pt idx="40">
                  <c:v>5.7870370370370376E-3</c:v>
                </c:pt>
                <c:pt idx="41">
                  <c:v>5.8449074074074072E-3</c:v>
                </c:pt>
                <c:pt idx="42">
                  <c:v>5.8564814814814825E-3</c:v>
                </c:pt>
                <c:pt idx="43">
                  <c:v>5.9259259259259256E-3</c:v>
                </c:pt>
                <c:pt idx="44">
                  <c:v>5.9953703703703697E-3</c:v>
                </c:pt>
                <c:pt idx="45">
                  <c:v>6.0069444444444441E-3</c:v>
                </c:pt>
                <c:pt idx="46">
                  <c:v>6.030092592592593E-3</c:v>
                </c:pt>
                <c:pt idx="47">
                  <c:v>6.030092592592593E-3</c:v>
                </c:pt>
                <c:pt idx="48">
                  <c:v>6.053240740740741E-3</c:v>
                </c:pt>
                <c:pt idx="49">
                  <c:v>6.076388888888889E-3</c:v>
                </c:pt>
                <c:pt idx="50">
                  <c:v>6.1342592592592594E-3</c:v>
                </c:pt>
                <c:pt idx="51">
                  <c:v>6.168981481481481E-3</c:v>
                </c:pt>
                <c:pt idx="52">
                  <c:v>6.1921296296296299E-3</c:v>
                </c:pt>
                <c:pt idx="53">
                  <c:v>6.1921296296296299E-3</c:v>
                </c:pt>
                <c:pt idx="54">
                  <c:v>6.215277777777777E-3</c:v>
                </c:pt>
                <c:pt idx="55">
                  <c:v>6.3194444444444444E-3</c:v>
                </c:pt>
                <c:pt idx="56">
                  <c:v>6.3773148148148148E-3</c:v>
                </c:pt>
                <c:pt idx="57">
                  <c:v>6.3888888888888884E-3</c:v>
                </c:pt>
                <c:pt idx="58">
                  <c:v>6.3888888888888884E-3</c:v>
                </c:pt>
                <c:pt idx="59">
                  <c:v>6.4004629629629628E-3</c:v>
                </c:pt>
                <c:pt idx="60">
                  <c:v>6.4236111111111117E-3</c:v>
                </c:pt>
                <c:pt idx="61">
                  <c:v>6.4467592592592597E-3</c:v>
                </c:pt>
                <c:pt idx="62">
                  <c:v>6.5393518518518517E-3</c:v>
                </c:pt>
                <c:pt idx="63">
                  <c:v>6.6435185185185182E-3</c:v>
                </c:pt>
                <c:pt idx="64">
                  <c:v>6.7129629629629622E-3</c:v>
                </c:pt>
                <c:pt idx="65">
                  <c:v>6.7361111111111103E-3</c:v>
                </c:pt>
                <c:pt idx="66">
                  <c:v>6.7361111111111103E-3</c:v>
                </c:pt>
                <c:pt idx="67">
                  <c:v>6.7361111111111103E-3</c:v>
                </c:pt>
                <c:pt idx="68">
                  <c:v>6.7939814814814816E-3</c:v>
                </c:pt>
                <c:pt idx="69">
                  <c:v>6.8402777777777776E-3</c:v>
                </c:pt>
                <c:pt idx="70">
                  <c:v>6.8634259259259256E-3</c:v>
                </c:pt>
                <c:pt idx="71">
                  <c:v>6.8865740740740736E-3</c:v>
                </c:pt>
                <c:pt idx="72">
                  <c:v>6.9097222222222225E-3</c:v>
                </c:pt>
                <c:pt idx="73">
                  <c:v>6.9675925925925921E-3</c:v>
                </c:pt>
                <c:pt idx="74">
                  <c:v>7.2222222222222228E-3</c:v>
                </c:pt>
                <c:pt idx="75">
                  <c:v>7.2916666666666659E-3</c:v>
                </c:pt>
                <c:pt idx="76">
                  <c:v>7.2916666666666659E-3</c:v>
                </c:pt>
                <c:pt idx="77">
                  <c:v>7.3842592592592597E-3</c:v>
                </c:pt>
                <c:pt idx="78">
                  <c:v>7.4652777777777781E-3</c:v>
                </c:pt>
                <c:pt idx="79">
                  <c:v>7.5000000000000006E-3</c:v>
                </c:pt>
                <c:pt idx="80">
                  <c:v>7.5115740740740742E-3</c:v>
                </c:pt>
                <c:pt idx="81">
                  <c:v>7.5115740740740742E-3</c:v>
                </c:pt>
                <c:pt idx="82">
                  <c:v>7.5810185185185182E-3</c:v>
                </c:pt>
                <c:pt idx="83">
                  <c:v>7.6041666666666662E-3</c:v>
                </c:pt>
                <c:pt idx="84">
                  <c:v>7.6273148148148151E-3</c:v>
                </c:pt>
                <c:pt idx="85">
                  <c:v>7.6504629629629631E-3</c:v>
                </c:pt>
                <c:pt idx="86">
                  <c:v>7.6851851851851847E-3</c:v>
                </c:pt>
                <c:pt idx="87">
                  <c:v>7.69675925925926E-3</c:v>
                </c:pt>
                <c:pt idx="88">
                  <c:v>7.719907407407408E-3</c:v>
                </c:pt>
                <c:pt idx="89">
                  <c:v>7.8356481481481489E-3</c:v>
                </c:pt>
                <c:pt idx="90">
                  <c:v>7.858796296296296E-3</c:v>
                </c:pt>
                <c:pt idx="91">
                  <c:v>7.905092592592592E-3</c:v>
                </c:pt>
                <c:pt idx="92">
                  <c:v>7.9166666666666673E-3</c:v>
                </c:pt>
                <c:pt idx="93">
                  <c:v>8.1018518518518514E-3</c:v>
                </c:pt>
                <c:pt idx="94">
                  <c:v>8.1365740740740738E-3</c:v>
                </c:pt>
                <c:pt idx="95">
                  <c:v>8.1481481481481474E-3</c:v>
                </c:pt>
                <c:pt idx="96">
                  <c:v>8.1828703703703699E-3</c:v>
                </c:pt>
                <c:pt idx="97">
                  <c:v>8.217592592592594E-3</c:v>
                </c:pt>
                <c:pt idx="98">
                  <c:v>8.2407407407407412E-3</c:v>
                </c:pt>
                <c:pt idx="99">
                  <c:v>8.2523148148148148E-3</c:v>
                </c:pt>
                <c:pt idx="100">
                  <c:v>8.2754629629629619E-3</c:v>
                </c:pt>
                <c:pt idx="101">
                  <c:v>8.3449074074074085E-3</c:v>
                </c:pt>
                <c:pt idx="102">
                  <c:v>8.4259259259259253E-3</c:v>
                </c:pt>
                <c:pt idx="103">
                  <c:v>8.4606481481481494E-3</c:v>
                </c:pt>
                <c:pt idx="104">
                  <c:v>8.5069444444444437E-3</c:v>
                </c:pt>
                <c:pt idx="105">
                  <c:v>8.5416666666666679E-3</c:v>
                </c:pt>
                <c:pt idx="106">
                  <c:v>8.5416666666666679E-3</c:v>
                </c:pt>
                <c:pt idx="107">
                  <c:v>8.5532407407407415E-3</c:v>
                </c:pt>
                <c:pt idx="108">
                  <c:v>8.5532407407407415E-3</c:v>
                </c:pt>
                <c:pt idx="109">
                  <c:v>8.5763888888888886E-3</c:v>
                </c:pt>
                <c:pt idx="110">
                  <c:v>8.5763888888888886E-3</c:v>
                </c:pt>
                <c:pt idx="111">
                  <c:v>8.5763888888888886E-3</c:v>
                </c:pt>
                <c:pt idx="112">
                  <c:v>8.6226851851851846E-3</c:v>
                </c:pt>
                <c:pt idx="113">
                  <c:v>8.6458333333333335E-3</c:v>
                </c:pt>
                <c:pt idx="114">
                  <c:v>8.6574074074074071E-3</c:v>
                </c:pt>
                <c:pt idx="115">
                  <c:v>8.6921296296296312E-3</c:v>
                </c:pt>
                <c:pt idx="116">
                  <c:v>8.7037037037037031E-3</c:v>
                </c:pt>
                <c:pt idx="117">
                  <c:v>8.726851851851852E-3</c:v>
                </c:pt>
                <c:pt idx="118">
                  <c:v>8.726851851851852E-3</c:v>
                </c:pt>
                <c:pt idx="119">
                  <c:v>8.7499999999999991E-3</c:v>
                </c:pt>
                <c:pt idx="120">
                  <c:v>8.7847222222222233E-3</c:v>
                </c:pt>
                <c:pt idx="121">
                  <c:v>8.9120370370370378E-3</c:v>
                </c:pt>
                <c:pt idx="122">
                  <c:v>8.9467592592592585E-3</c:v>
                </c:pt>
                <c:pt idx="123">
                  <c:v>9.0856481481481483E-3</c:v>
                </c:pt>
                <c:pt idx="124">
                  <c:v>9.0856481481481483E-3</c:v>
                </c:pt>
                <c:pt idx="125">
                  <c:v>9.1666666666666667E-3</c:v>
                </c:pt>
                <c:pt idx="126">
                  <c:v>9.2013888888888892E-3</c:v>
                </c:pt>
                <c:pt idx="127">
                  <c:v>9.2129629629629627E-3</c:v>
                </c:pt>
                <c:pt idx="128">
                  <c:v>9.2245370370370363E-3</c:v>
                </c:pt>
                <c:pt idx="129">
                  <c:v>9.2361111111111116E-3</c:v>
                </c:pt>
                <c:pt idx="130">
                  <c:v>9.2476851851851852E-3</c:v>
                </c:pt>
                <c:pt idx="131">
                  <c:v>9.2592592592592605E-3</c:v>
                </c:pt>
                <c:pt idx="132">
                  <c:v>9.2708333333333341E-3</c:v>
                </c:pt>
                <c:pt idx="133">
                  <c:v>9.2824074074074076E-3</c:v>
                </c:pt>
                <c:pt idx="134">
                  <c:v>9.3518518518518525E-3</c:v>
                </c:pt>
                <c:pt idx="135">
                  <c:v>9.3981481481481485E-3</c:v>
                </c:pt>
                <c:pt idx="136">
                  <c:v>9.4560185185185181E-3</c:v>
                </c:pt>
                <c:pt idx="137">
                  <c:v>9.525462962962963E-3</c:v>
                </c:pt>
                <c:pt idx="138">
                  <c:v>9.5486111111111101E-3</c:v>
                </c:pt>
                <c:pt idx="139">
                  <c:v>9.5949074074074079E-3</c:v>
                </c:pt>
                <c:pt idx="140">
                  <c:v>9.5949074074074079E-3</c:v>
                </c:pt>
                <c:pt idx="141">
                  <c:v>9.6064814814814815E-3</c:v>
                </c:pt>
                <c:pt idx="142">
                  <c:v>9.618055555555555E-3</c:v>
                </c:pt>
                <c:pt idx="143">
                  <c:v>9.6296296296296303E-3</c:v>
                </c:pt>
                <c:pt idx="144">
                  <c:v>9.6527777777777775E-3</c:v>
                </c:pt>
                <c:pt idx="145">
                  <c:v>9.6527777777777775E-3</c:v>
                </c:pt>
                <c:pt idx="146">
                  <c:v>9.7453703703703713E-3</c:v>
                </c:pt>
                <c:pt idx="147">
                  <c:v>9.780092592592592E-3</c:v>
                </c:pt>
                <c:pt idx="148">
                  <c:v>9.780092592592592E-3</c:v>
                </c:pt>
                <c:pt idx="149">
                  <c:v>9.7916666666666655E-3</c:v>
                </c:pt>
                <c:pt idx="150">
                  <c:v>9.8148148148148144E-3</c:v>
                </c:pt>
                <c:pt idx="151">
                  <c:v>9.8379629629629633E-3</c:v>
                </c:pt>
                <c:pt idx="152">
                  <c:v>9.8495370370370369E-3</c:v>
                </c:pt>
                <c:pt idx="153">
                  <c:v>9.8958333333333329E-3</c:v>
                </c:pt>
                <c:pt idx="154">
                  <c:v>9.9074074074074082E-3</c:v>
                </c:pt>
                <c:pt idx="155">
                  <c:v>9.9189814814814817E-3</c:v>
                </c:pt>
                <c:pt idx="156">
                  <c:v>9.9652777777777778E-3</c:v>
                </c:pt>
                <c:pt idx="157">
                  <c:v>9.9768518518518531E-3</c:v>
                </c:pt>
                <c:pt idx="158">
                  <c:v>9.9768518518518531E-3</c:v>
                </c:pt>
                <c:pt idx="159">
                  <c:v>9.9768518518518531E-3</c:v>
                </c:pt>
                <c:pt idx="160">
                  <c:v>1.0023148148148147E-2</c:v>
                </c:pt>
                <c:pt idx="161">
                  <c:v>1.0034722222222221E-2</c:v>
                </c:pt>
                <c:pt idx="162">
                  <c:v>1.0034722222222221E-2</c:v>
                </c:pt>
                <c:pt idx="163">
                  <c:v>1.0046296296296296E-2</c:v>
                </c:pt>
                <c:pt idx="164">
                  <c:v>1.005787037037037E-2</c:v>
                </c:pt>
                <c:pt idx="165">
                  <c:v>1.0081018518518519E-2</c:v>
                </c:pt>
                <c:pt idx="166">
                  <c:v>1.0115740740740741E-2</c:v>
                </c:pt>
                <c:pt idx="167">
                  <c:v>1.0138888888888888E-2</c:v>
                </c:pt>
                <c:pt idx="168">
                  <c:v>1.0173611111111111E-2</c:v>
                </c:pt>
                <c:pt idx="169">
                  <c:v>1.0219907407407408E-2</c:v>
                </c:pt>
                <c:pt idx="170">
                  <c:v>1.0231481481481482E-2</c:v>
                </c:pt>
                <c:pt idx="171">
                  <c:v>1.0231481481481482E-2</c:v>
                </c:pt>
                <c:pt idx="172">
                  <c:v>1.0243055555555556E-2</c:v>
                </c:pt>
                <c:pt idx="173">
                  <c:v>1.0243055555555556E-2</c:v>
                </c:pt>
                <c:pt idx="174">
                  <c:v>1.0243055555555556E-2</c:v>
                </c:pt>
                <c:pt idx="175">
                  <c:v>1.0266203703703703E-2</c:v>
                </c:pt>
                <c:pt idx="176">
                  <c:v>1.0266203703703703E-2</c:v>
                </c:pt>
                <c:pt idx="177">
                  <c:v>1.0324074074074074E-2</c:v>
                </c:pt>
                <c:pt idx="178">
                  <c:v>1.0324074074074074E-2</c:v>
                </c:pt>
                <c:pt idx="179">
                  <c:v>1.0335648148148148E-2</c:v>
                </c:pt>
                <c:pt idx="180">
                  <c:v>1.0335648148148148E-2</c:v>
                </c:pt>
                <c:pt idx="181">
                  <c:v>1.0358796296296295E-2</c:v>
                </c:pt>
                <c:pt idx="182">
                  <c:v>1.0405092592592593E-2</c:v>
                </c:pt>
                <c:pt idx="183">
                  <c:v>1.0497685185185186E-2</c:v>
                </c:pt>
                <c:pt idx="184">
                  <c:v>1.050925925925926E-2</c:v>
                </c:pt>
                <c:pt idx="185">
                  <c:v>1.0520833333333333E-2</c:v>
                </c:pt>
                <c:pt idx="186">
                  <c:v>1.0532407407407407E-2</c:v>
                </c:pt>
                <c:pt idx="187">
                  <c:v>1.0590277777777777E-2</c:v>
                </c:pt>
                <c:pt idx="188">
                  <c:v>1.0601851851851854E-2</c:v>
                </c:pt>
                <c:pt idx="189">
                  <c:v>1.064814814814815E-2</c:v>
                </c:pt>
                <c:pt idx="190">
                  <c:v>1.064814814814815E-2</c:v>
                </c:pt>
                <c:pt idx="191">
                  <c:v>1.0659722222222221E-2</c:v>
                </c:pt>
                <c:pt idx="192">
                  <c:v>1.0706018518518517E-2</c:v>
                </c:pt>
                <c:pt idx="193">
                  <c:v>1.0729166666666666E-2</c:v>
                </c:pt>
                <c:pt idx="194">
                  <c:v>1.0763888888888891E-2</c:v>
                </c:pt>
                <c:pt idx="195">
                  <c:v>1.0763888888888891E-2</c:v>
                </c:pt>
                <c:pt idx="196">
                  <c:v>1.0763888888888891E-2</c:v>
                </c:pt>
                <c:pt idx="197">
                  <c:v>1.0775462962962964E-2</c:v>
                </c:pt>
                <c:pt idx="198">
                  <c:v>1.0810185185185185E-2</c:v>
                </c:pt>
                <c:pt idx="199">
                  <c:v>1.082175925925926E-2</c:v>
                </c:pt>
                <c:pt idx="200">
                  <c:v>1.082175925925926E-2</c:v>
                </c:pt>
                <c:pt idx="201">
                  <c:v>1.0856481481481481E-2</c:v>
                </c:pt>
                <c:pt idx="202">
                  <c:v>1.091435185185185E-2</c:v>
                </c:pt>
                <c:pt idx="203">
                  <c:v>1.0972222222222223E-2</c:v>
                </c:pt>
                <c:pt idx="204">
                  <c:v>1.1006944444444444E-2</c:v>
                </c:pt>
                <c:pt idx="205">
                  <c:v>1.1006944444444444E-2</c:v>
                </c:pt>
                <c:pt idx="206">
                  <c:v>1.1041666666666667E-2</c:v>
                </c:pt>
                <c:pt idx="207">
                  <c:v>1.105324074074074E-2</c:v>
                </c:pt>
                <c:pt idx="208">
                  <c:v>1.1064814814814814E-2</c:v>
                </c:pt>
                <c:pt idx="209">
                  <c:v>1.1087962962962964E-2</c:v>
                </c:pt>
                <c:pt idx="210">
                  <c:v>1.1099537037037038E-2</c:v>
                </c:pt>
                <c:pt idx="211">
                  <c:v>1.1145833333333334E-2</c:v>
                </c:pt>
                <c:pt idx="212">
                  <c:v>1.1168981481481481E-2</c:v>
                </c:pt>
                <c:pt idx="213">
                  <c:v>1.1180555555555556E-2</c:v>
                </c:pt>
                <c:pt idx="214">
                  <c:v>1.1215277777777777E-2</c:v>
                </c:pt>
                <c:pt idx="215">
                  <c:v>1.1226851851851854E-2</c:v>
                </c:pt>
                <c:pt idx="216">
                  <c:v>1.1226851851851854E-2</c:v>
                </c:pt>
                <c:pt idx="217">
                  <c:v>1.1261574074074071E-2</c:v>
                </c:pt>
                <c:pt idx="218">
                  <c:v>1.1284722222222222E-2</c:v>
                </c:pt>
                <c:pt idx="219">
                  <c:v>1.136574074074074E-2</c:v>
                </c:pt>
                <c:pt idx="220">
                  <c:v>1.1400462962962965E-2</c:v>
                </c:pt>
                <c:pt idx="221">
                  <c:v>1.1412037037037038E-2</c:v>
                </c:pt>
                <c:pt idx="222">
                  <c:v>1.1469907407407408E-2</c:v>
                </c:pt>
                <c:pt idx="223">
                  <c:v>1.1504629629629629E-2</c:v>
                </c:pt>
                <c:pt idx="224">
                  <c:v>1.1504629629629629E-2</c:v>
                </c:pt>
                <c:pt idx="225">
                  <c:v>1.1527777777777777E-2</c:v>
                </c:pt>
                <c:pt idx="226">
                  <c:v>1.1585648148148149E-2</c:v>
                </c:pt>
                <c:pt idx="227">
                  <c:v>1.1620370370370371E-2</c:v>
                </c:pt>
                <c:pt idx="228">
                  <c:v>1.1620370370370371E-2</c:v>
                </c:pt>
                <c:pt idx="229">
                  <c:v>1.1620370370370371E-2</c:v>
                </c:pt>
                <c:pt idx="230">
                  <c:v>1.1643518518518518E-2</c:v>
                </c:pt>
                <c:pt idx="231">
                  <c:v>1.1643518518518518E-2</c:v>
                </c:pt>
                <c:pt idx="232">
                  <c:v>1.1666666666666667E-2</c:v>
                </c:pt>
                <c:pt idx="233">
                  <c:v>1.1678240740740741E-2</c:v>
                </c:pt>
                <c:pt idx="234">
                  <c:v>1.1689814814814814E-2</c:v>
                </c:pt>
                <c:pt idx="235">
                  <c:v>1.1712962962962965E-2</c:v>
                </c:pt>
                <c:pt idx="236">
                  <c:v>1.1747685185185186E-2</c:v>
                </c:pt>
                <c:pt idx="237">
                  <c:v>1.1759259259259259E-2</c:v>
                </c:pt>
                <c:pt idx="238">
                  <c:v>1.1828703703703704E-2</c:v>
                </c:pt>
                <c:pt idx="239">
                  <c:v>1.1886574074074075E-2</c:v>
                </c:pt>
                <c:pt idx="240">
                  <c:v>1.1909722222222223E-2</c:v>
                </c:pt>
                <c:pt idx="241">
                  <c:v>1.1909722222222223E-2</c:v>
                </c:pt>
                <c:pt idx="242">
                  <c:v>1.1921296296296298E-2</c:v>
                </c:pt>
                <c:pt idx="243">
                  <c:v>1.1956018518518517E-2</c:v>
                </c:pt>
                <c:pt idx="244">
                  <c:v>1.1967592592592592E-2</c:v>
                </c:pt>
                <c:pt idx="245">
                  <c:v>1.1979166666666666E-2</c:v>
                </c:pt>
                <c:pt idx="246">
                  <c:v>1.2013888888888888E-2</c:v>
                </c:pt>
                <c:pt idx="247">
                  <c:v>1.2025462962962962E-2</c:v>
                </c:pt>
                <c:pt idx="248">
                  <c:v>1.2025462962962962E-2</c:v>
                </c:pt>
                <c:pt idx="249">
                  <c:v>1.2060185185185186E-2</c:v>
                </c:pt>
                <c:pt idx="250">
                  <c:v>1.2060185185185186E-2</c:v>
                </c:pt>
                <c:pt idx="251">
                  <c:v>1.207175925925926E-2</c:v>
                </c:pt>
                <c:pt idx="252">
                  <c:v>1.2083333333333333E-2</c:v>
                </c:pt>
                <c:pt idx="253">
                  <c:v>1.2094907407407408E-2</c:v>
                </c:pt>
                <c:pt idx="254">
                  <c:v>1.2106481481481482E-2</c:v>
                </c:pt>
                <c:pt idx="255">
                  <c:v>1.2141203703703704E-2</c:v>
                </c:pt>
                <c:pt idx="256">
                  <c:v>1.2164351851851852E-2</c:v>
                </c:pt>
                <c:pt idx="257">
                  <c:v>1.2175925925925929E-2</c:v>
                </c:pt>
                <c:pt idx="258">
                  <c:v>1.2210648148148146E-2</c:v>
                </c:pt>
                <c:pt idx="259">
                  <c:v>1.2210648148148146E-2</c:v>
                </c:pt>
                <c:pt idx="260">
                  <c:v>1.2222222222222223E-2</c:v>
                </c:pt>
                <c:pt idx="261">
                  <c:v>1.2256944444444444E-2</c:v>
                </c:pt>
                <c:pt idx="262">
                  <c:v>1.2268518518518519E-2</c:v>
                </c:pt>
                <c:pt idx="263">
                  <c:v>1.2291666666666666E-2</c:v>
                </c:pt>
                <c:pt idx="264">
                  <c:v>1.230324074074074E-2</c:v>
                </c:pt>
                <c:pt idx="265">
                  <c:v>1.2326388888888888E-2</c:v>
                </c:pt>
                <c:pt idx="266">
                  <c:v>1.2326388888888888E-2</c:v>
                </c:pt>
                <c:pt idx="267">
                  <c:v>1.2349537037037039E-2</c:v>
                </c:pt>
                <c:pt idx="268">
                  <c:v>1.2361111111111113E-2</c:v>
                </c:pt>
                <c:pt idx="269">
                  <c:v>1.238425925925926E-2</c:v>
                </c:pt>
                <c:pt idx="270">
                  <c:v>1.2395833333333335E-2</c:v>
                </c:pt>
                <c:pt idx="271">
                  <c:v>1.2407407407407409E-2</c:v>
                </c:pt>
                <c:pt idx="272">
                  <c:v>1.2465277777777777E-2</c:v>
                </c:pt>
                <c:pt idx="273">
                  <c:v>1.247685185185185E-2</c:v>
                </c:pt>
                <c:pt idx="274">
                  <c:v>1.2511574074074073E-2</c:v>
                </c:pt>
                <c:pt idx="275">
                  <c:v>1.252314814814815E-2</c:v>
                </c:pt>
                <c:pt idx="276">
                  <c:v>1.2534722222222223E-2</c:v>
                </c:pt>
                <c:pt idx="277">
                  <c:v>1.2569444444444446E-2</c:v>
                </c:pt>
                <c:pt idx="278">
                  <c:v>1.2581018518518519E-2</c:v>
                </c:pt>
                <c:pt idx="279">
                  <c:v>1.2604166666666666E-2</c:v>
                </c:pt>
                <c:pt idx="280">
                  <c:v>1.2604166666666666E-2</c:v>
                </c:pt>
                <c:pt idx="281">
                  <c:v>1.2615740740740742E-2</c:v>
                </c:pt>
                <c:pt idx="282">
                  <c:v>1.2615740740740742E-2</c:v>
                </c:pt>
                <c:pt idx="283">
                  <c:v>1.2627314814814815E-2</c:v>
                </c:pt>
                <c:pt idx="284">
                  <c:v>1.2650462962962962E-2</c:v>
                </c:pt>
                <c:pt idx="285">
                  <c:v>1.2685185185185183E-2</c:v>
                </c:pt>
                <c:pt idx="286">
                  <c:v>1.269675925925926E-2</c:v>
                </c:pt>
                <c:pt idx="287">
                  <c:v>1.2719907407407407E-2</c:v>
                </c:pt>
                <c:pt idx="288">
                  <c:v>1.2743055555555556E-2</c:v>
                </c:pt>
                <c:pt idx="289">
                  <c:v>1.275462962962963E-2</c:v>
                </c:pt>
                <c:pt idx="290">
                  <c:v>1.275462962962963E-2</c:v>
                </c:pt>
                <c:pt idx="291">
                  <c:v>1.2777777777777777E-2</c:v>
                </c:pt>
                <c:pt idx="292">
                  <c:v>1.2777777777777777E-2</c:v>
                </c:pt>
                <c:pt idx="293">
                  <c:v>1.2777777777777777E-2</c:v>
                </c:pt>
                <c:pt idx="294">
                  <c:v>1.2789351851851852E-2</c:v>
                </c:pt>
                <c:pt idx="295">
                  <c:v>1.2824074074074073E-2</c:v>
                </c:pt>
                <c:pt idx="296">
                  <c:v>1.2881944444444446E-2</c:v>
                </c:pt>
                <c:pt idx="297">
                  <c:v>1.2881944444444446E-2</c:v>
                </c:pt>
                <c:pt idx="298">
                  <c:v>1.2893518518518519E-2</c:v>
                </c:pt>
                <c:pt idx="299">
                  <c:v>1.2893518518518519E-2</c:v>
                </c:pt>
                <c:pt idx="300">
                  <c:v>1.2905092592592591E-2</c:v>
                </c:pt>
                <c:pt idx="301">
                  <c:v>1.2905092592592591E-2</c:v>
                </c:pt>
                <c:pt idx="302">
                  <c:v>1.292824074074074E-2</c:v>
                </c:pt>
                <c:pt idx="303">
                  <c:v>1.298611111111111E-2</c:v>
                </c:pt>
                <c:pt idx="304">
                  <c:v>1.3020833333333334E-2</c:v>
                </c:pt>
                <c:pt idx="305">
                  <c:v>1.3032407407407407E-2</c:v>
                </c:pt>
                <c:pt idx="306">
                  <c:v>1.3032407407407407E-2</c:v>
                </c:pt>
                <c:pt idx="307">
                  <c:v>1.3032407407407407E-2</c:v>
                </c:pt>
                <c:pt idx="308">
                  <c:v>1.3055555555555556E-2</c:v>
                </c:pt>
                <c:pt idx="309">
                  <c:v>1.3055555555555556E-2</c:v>
                </c:pt>
                <c:pt idx="310">
                  <c:v>1.306712962962963E-2</c:v>
                </c:pt>
                <c:pt idx="311">
                  <c:v>1.3078703703703703E-2</c:v>
                </c:pt>
                <c:pt idx="312">
                  <c:v>1.3078703703703703E-2</c:v>
                </c:pt>
                <c:pt idx="313">
                  <c:v>1.3078703703703703E-2</c:v>
                </c:pt>
                <c:pt idx="314">
                  <c:v>1.3078703703703703E-2</c:v>
                </c:pt>
                <c:pt idx="315">
                  <c:v>1.3090277777777779E-2</c:v>
                </c:pt>
                <c:pt idx="316">
                  <c:v>1.3101851851851852E-2</c:v>
                </c:pt>
                <c:pt idx="317">
                  <c:v>1.3125E-2</c:v>
                </c:pt>
                <c:pt idx="318">
                  <c:v>1.3125E-2</c:v>
                </c:pt>
                <c:pt idx="319">
                  <c:v>1.3136574074074077E-2</c:v>
                </c:pt>
                <c:pt idx="320">
                  <c:v>1.3136574074074077E-2</c:v>
                </c:pt>
                <c:pt idx="321">
                  <c:v>1.3148148148148147E-2</c:v>
                </c:pt>
                <c:pt idx="322">
                  <c:v>1.3148148148148147E-2</c:v>
                </c:pt>
                <c:pt idx="323">
                  <c:v>1.315972222222222E-2</c:v>
                </c:pt>
                <c:pt idx="324">
                  <c:v>1.315972222222222E-2</c:v>
                </c:pt>
                <c:pt idx="325">
                  <c:v>1.315972222222222E-2</c:v>
                </c:pt>
                <c:pt idx="326">
                  <c:v>1.3171296296296294E-2</c:v>
                </c:pt>
                <c:pt idx="327">
                  <c:v>1.3194444444444444E-2</c:v>
                </c:pt>
                <c:pt idx="328">
                  <c:v>1.324074074074074E-2</c:v>
                </c:pt>
                <c:pt idx="329">
                  <c:v>1.324074074074074E-2</c:v>
                </c:pt>
                <c:pt idx="330">
                  <c:v>1.3252314814814814E-2</c:v>
                </c:pt>
                <c:pt idx="331">
                  <c:v>1.3263888888888889E-2</c:v>
                </c:pt>
                <c:pt idx="332">
                  <c:v>1.3263888888888889E-2</c:v>
                </c:pt>
                <c:pt idx="333">
                  <c:v>1.3287037037037036E-2</c:v>
                </c:pt>
                <c:pt idx="334">
                  <c:v>1.329861111111111E-2</c:v>
                </c:pt>
                <c:pt idx="335">
                  <c:v>1.329861111111111E-2</c:v>
                </c:pt>
                <c:pt idx="336">
                  <c:v>1.3310185185185187E-2</c:v>
                </c:pt>
                <c:pt idx="337">
                  <c:v>1.3310185185185187E-2</c:v>
                </c:pt>
                <c:pt idx="338">
                  <c:v>1.3321759259259261E-2</c:v>
                </c:pt>
                <c:pt idx="339">
                  <c:v>1.3321759259259261E-2</c:v>
                </c:pt>
                <c:pt idx="340">
                  <c:v>1.3344907407407408E-2</c:v>
                </c:pt>
                <c:pt idx="341">
                  <c:v>1.3402777777777777E-2</c:v>
                </c:pt>
                <c:pt idx="342">
                  <c:v>1.34375E-2</c:v>
                </c:pt>
                <c:pt idx="343">
                  <c:v>1.34375E-2</c:v>
                </c:pt>
                <c:pt idx="344">
                  <c:v>1.3460648148148147E-2</c:v>
                </c:pt>
                <c:pt idx="345">
                  <c:v>1.3460648148148147E-2</c:v>
                </c:pt>
                <c:pt idx="346">
                  <c:v>1.3460648148148147E-2</c:v>
                </c:pt>
                <c:pt idx="347">
                  <c:v>1.3472222222222221E-2</c:v>
                </c:pt>
                <c:pt idx="348">
                  <c:v>1.3564814814814816E-2</c:v>
                </c:pt>
                <c:pt idx="349">
                  <c:v>1.357638888888889E-2</c:v>
                </c:pt>
                <c:pt idx="350">
                  <c:v>1.3587962962962963E-2</c:v>
                </c:pt>
                <c:pt idx="351">
                  <c:v>1.3611111111111114E-2</c:v>
                </c:pt>
                <c:pt idx="352">
                  <c:v>1.3611111111111114E-2</c:v>
                </c:pt>
                <c:pt idx="353">
                  <c:v>1.3611111111111114E-2</c:v>
                </c:pt>
                <c:pt idx="354">
                  <c:v>1.3645833333333331E-2</c:v>
                </c:pt>
                <c:pt idx="355">
                  <c:v>1.3657407407407408E-2</c:v>
                </c:pt>
                <c:pt idx="356">
                  <c:v>1.3668981481481482E-2</c:v>
                </c:pt>
                <c:pt idx="357">
                  <c:v>1.3668981481481482E-2</c:v>
                </c:pt>
                <c:pt idx="358">
                  <c:v>1.3668981481481482E-2</c:v>
                </c:pt>
                <c:pt idx="359">
                  <c:v>1.3692129629629629E-2</c:v>
                </c:pt>
                <c:pt idx="360">
                  <c:v>1.3761574074074074E-2</c:v>
                </c:pt>
                <c:pt idx="361">
                  <c:v>1.3773148148148147E-2</c:v>
                </c:pt>
                <c:pt idx="362">
                  <c:v>1.3796296296296298E-2</c:v>
                </c:pt>
                <c:pt idx="363">
                  <c:v>1.3807870370370371E-2</c:v>
                </c:pt>
                <c:pt idx="364">
                  <c:v>1.3819444444444445E-2</c:v>
                </c:pt>
                <c:pt idx="365">
                  <c:v>1.383101851851852E-2</c:v>
                </c:pt>
                <c:pt idx="366">
                  <c:v>1.383101851851852E-2</c:v>
                </c:pt>
                <c:pt idx="367">
                  <c:v>1.3842592592592594E-2</c:v>
                </c:pt>
                <c:pt idx="368">
                  <c:v>1.3877314814814815E-2</c:v>
                </c:pt>
                <c:pt idx="369">
                  <c:v>1.3900462962962962E-2</c:v>
                </c:pt>
                <c:pt idx="370">
                  <c:v>1.3923611111111111E-2</c:v>
                </c:pt>
                <c:pt idx="371">
                  <c:v>1.3935185185185184E-2</c:v>
                </c:pt>
                <c:pt idx="372">
                  <c:v>1.4004629629629631E-2</c:v>
                </c:pt>
                <c:pt idx="373">
                  <c:v>1.4016203703703704E-2</c:v>
                </c:pt>
                <c:pt idx="374">
                  <c:v>1.4039351851851851E-2</c:v>
                </c:pt>
                <c:pt idx="375">
                  <c:v>1.4039351851851851E-2</c:v>
                </c:pt>
                <c:pt idx="376">
                  <c:v>1.4050925925925927E-2</c:v>
                </c:pt>
                <c:pt idx="377">
                  <c:v>1.4074074074074074E-2</c:v>
                </c:pt>
                <c:pt idx="378">
                  <c:v>1.4074074074074074E-2</c:v>
                </c:pt>
                <c:pt idx="379">
                  <c:v>1.4074074074074074E-2</c:v>
                </c:pt>
                <c:pt idx="380">
                  <c:v>1.4085648148148151E-2</c:v>
                </c:pt>
                <c:pt idx="381">
                  <c:v>1.4108796296296295E-2</c:v>
                </c:pt>
                <c:pt idx="382">
                  <c:v>1.4108796296296295E-2</c:v>
                </c:pt>
                <c:pt idx="383">
                  <c:v>1.4120370370370368E-2</c:v>
                </c:pt>
                <c:pt idx="384">
                  <c:v>1.4131944444444445E-2</c:v>
                </c:pt>
                <c:pt idx="385">
                  <c:v>1.4155092592592592E-2</c:v>
                </c:pt>
                <c:pt idx="386">
                  <c:v>1.4155092592592592E-2</c:v>
                </c:pt>
                <c:pt idx="387">
                  <c:v>1.4166666666666666E-2</c:v>
                </c:pt>
                <c:pt idx="388">
                  <c:v>1.4189814814814815E-2</c:v>
                </c:pt>
                <c:pt idx="389">
                  <c:v>1.4201388888888888E-2</c:v>
                </c:pt>
                <c:pt idx="390">
                  <c:v>1.4259259259259261E-2</c:v>
                </c:pt>
                <c:pt idx="391">
                  <c:v>1.4270833333333335E-2</c:v>
                </c:pt>
                <c:pt idx="392">
                  <c:v>1.4270833333333335E-2</c:v>
                </c:pt>
                <c:pt idx="393">
                  <c:v>1.4282407407407409E-2</c:v>
                </c:pt>
                <c:pt idx="394">
                  <c:v>1.4305555555555557E-2</c:v>
                </c:pt>
                <c:pt idx="395">
                  <c:v>1.4317129629629631E-2</c:v>
                </c:pt>
                <c:pt idx="396">
                  <c:v>1.4386574074074072E-2</c:v>
                </c:pt>
                <c:pt idx="397">
                  <c:v>1.4386574074074072E-2</c:v>
                </c:pt>
                <c:pt idx="398">
                  <c:v>1.4444444444444446E-2</c:v>
                </c:pt>
                <c:pt idx="399">
                  <c:v>1.4444444444444446E-2</c:v>
                </c:pt>
                <c:pt idx="400">
                  <c:v>1.4456018518518519E-2</c:v>
                </c:pt>
                <c:pt idx="401">
                  <c:v>1.4467592592592593E-2</c:v>
                </c:pt>
                <c:pt idx="402">
                  <c:v>1.4490740740740742E-2</c:v>
                </c:pt>
                <c:pt idx="403">
                  <c:v>1.4490740740740742E-2</c:v>
                </c:pt>
                <c:pt idx="404">
                  <c:v>1.4502314814814815E-2</c:v>
                </c:pt>
                <c:pt idx="405">
                  <c:v>1.4513888888888889E-2</c:v>
                </c:pt>
                <c:pt idx="406">
                  <c:v>1.4525462962962964E-2</c:v>
                </c:pt>
                <c:pt idx="407">
                  <c:v>1.4525462962962964E-2</c:v>
                </c:pt>
                <c:pt idx="408">
                  <c:v>1.4525462962962964E-2</c:v>
                </c:pt>
                <c:pt idx="409">
                  <c:v>1.4560185185185183E-2</c:v>
                </c:pt>
                <c:pt idx="410">
                  <c:v>1.4571759259259258E-2</c:v>
                </c:pt>
                <c:pt idx="411">
                  <c:v>1.4594907407407405E-2</c:v>
                </c:pt>
                <c:pt idx="412">
                  <c:v>1.4618055555555556E-2</c:v>
                </c:pt>
                <c:pt idx="413">
                  <c:v>1.462962962962963E-2</c:v>
                </c:pt>
                <c:pt idx="414">
                  <c:v>1.462962962962963E-2</c:v>
                </c:pt>
                <c:pt idx="415">
                  <c:v>1.462962962962963E-2</c:v>
                </c:pt>
                <c:pt idx="416">
                  <c:v>1.462962962962963E-2</c:v>
                </c:pt>
                <c:pt idx="417">
                  <c:v>1.4641203703703703E-2</c:v>
                </c:pt>
                <c:pt idx="418">
                  <c:v>1.4652777777777778E-2</c:v>
                </c:pt>
                <c:pt idx="419">
                  <c:v>1.4664351851851852E-2</c:v>
                </c:pt>
                <c:pt idx="420">
                  <c:v>1.4675925925925926E-2</c:v>
                </c:pt>
                <c:pt idx="421">
                  <c:v>1.4675925925925926E-2</c:v>
                </c:pt>
                <c:pt idx="422">
                  <c:v>1.4687499999999999E-2</c:v>
                </c:pt>
                <c:pt idx="423">
                  <c:v>1.4687499999999999E-2</c:v>
                </c:pt>
                <c:pt idx="424">
                  <c:v>1.4710648148148148E-2</c:v>
                </c:pt>
                <c:pt idx="425">
                  <c:v>1.4722222222222222E-2</c:v>
                </c:pt>
                <c:pt idx="426">
                  <c:v>1.4722222222222222E-2</c:v>
                </c:pt>
                <c:pt idx="427">
                  <c:v>1.4722222222222222E-2</c:v>
                </c:pt>
                <c:pt idx="428">
                  <c:v>1.4733796296296295E-2</c:v>
                </c:pt>
                <c:pt idx="429">
                  <c:v>1.4733796296296295E-2</c:v>
                </c:pt>
                <c:pt idx="430">
                  <c:v>1.4745370370370372E-2</c:v>
                </c:pt>
                <c:pt idx="431">
                  <c:v>1.4768518518518519E-2</c:v>
                </c:pt>
                <c:pt idx="432">
                  <c:v>1.4780092592592595E-2</c:v>
                </c:pt>
                <c:pt idx="433">
                  <c:v>1.4791666666666668E-2</c:v>
                </c:pt>
                <c:pt idx="434">
                  <c:v>1.480324074074074E-2</c:v>
                </c:pt>
                <c:pt idx="435">
                  <c:v>1.480324074074074E-2</c:v>
                </c:pt>
                <c:pt idx="436">
                  <c:v>1.480324074074074E-2</c:v>
                </c:pt>
                <c:pt idx="437">
                  <c:v>1.4814814814814814E-2</c:v>
                </c:pt>
                <c:pt idx="438">
                  <c:v>1.4814814814814814E-2</c:v>
                </c:pt>
                <c:pt idx="439">
                  <c:v>1.4837962962962963E-2</c:v>
                </c:pt>
                <c:pt idx="440">
                  <c:v>1.4837962962962963E-2</c:v>
                </c:pt>
                <c:pt idx="441">
                  <c:v>1.4849537037037036E-2</c:v>
                </c:pt>
                <c:pt idx="442">
                  <c:v>1.4884259259259259E-2</c:v>
                </c:pt>
                <c:pt idx="443">
                  <c:v>1.4884259259259259E-2</c:v>
                </c:pt>
                <c:pt idx="444">
                  <c:v>1.4895833333333332E-2</c:v>
                </c:pt>
                <c:pt idx="445">
                  <c:v>1.4895833333333332E-2</c:v>
                </c:pt>
                <c:pt idx="446">
                  <c:v>1.4907407407407406E-2</c:v>
                </c:pt>
                <c:pt idx="447">
                  <c:v>1.494212962962963E-2</c:v>
                </c:pt>
                <c:pt idx="448">
                  <c:v>1.4965277777777779E-2</c:v>
                </c:pt>
                <c:pt idx="449">
                  <c:v>1.4976851851851852E-2</c:v>
                </c:pt>
                <c:pt idx="450">
                  <c:v>1.5011574074074075E-2</c:v>
                </c:pt>
                <c:pt idx="451">
                  <c:v>1.5023148148148148E-2</c:v>
                </c:pt>
                <c:pt idx="452">
                  <c:v>1.503472222222222E-2</c:v>
                </c:pt>
                <c:pt idx="453">
                  <c:v>1.503472222222222E-2</c:v>
                </c:pt>
                <c:pt idx="454">
                  <c:v>1.503472222222222E-2</c:v>
                </c:pt>
                <c:pt idx="455">
                  <c:v>1.5046296296296295E-2</c:v>
                </c:pt>
                <c:pt idx="456">
                  <c:v>1.5057870370370369E-2</c:v>
                </c:pt>
                <c:pt idx="457">
                  <c:v>1.5057870370370369E-2</c:v>
                </c:pt>
                <c:pt idx="458">
                  <c:v>1.5057870370370369E-2</c:v>
                </c:pt>
                <c:pt idx="459">
                  <c:v>1.5069444444444443E-2</c:v>
                </c:pt>
                <c:pt idx="460">
                  <c:v>1.5081018518518516E-2</c:v>
                </c:pt>
                <c:pt idx="461">
                  <c:v>1.5104166666666667E-2</c:v>
                </c:pt>
                <c:pt idx="462">
                  <c:v>1.5150462962962963E-2</c:v>
                </c:pt>
                <c:pt idx="463">
                  <c:v>1.5173611111111112E-2</c:v>
                </c:pt>
                <c:pt idx="464">
                  <c:v>1.5185185185185185E-2</c:v>
                </c:pt>
                <c:pt idx="465">
                  <c:v>1.5196759259259259E-2</c:v>
                </c:pt>
                <c:pt idx="466">
                  <c:v>1.5208333333333332E-2</c:v>
                </c:pt>
                <c:pt idx="467">
                  <c:v>1.5219907407407409E-2</c:v>
                </c:pt>
                <c:pt idx="468">
                  <c:v>1.5231481481481483E-2</c:v>
                </c:pt>
                <c:pt idx="469">
                  <c:v>1.5231481481481483E-2</c:v>
                </c:pt>
                <c:pt idx="470">
                  <c:v>1.5243055555555557E-2</c:v>
                </c:pt>
                <c:pt idx="471">
                  <c:v>1.525462962962963E-2</c:v>
                </c:pt>
                <c:pt idx="472">
                  <c:v>1.5289351851851851E-2</c:v>
                </c:pt>
                <c:pt idx="473">
                  <c:v>1.5300925925925926E-2</c:v>
                </c:pt>
                <c:pt idx="474">
                  <c:v>1.5300925925925926E-2</c:v>
                </c:pt>
                <c:pt idx="475">
                  <c:v>1.5370370370370369E-2</c:v>
                </c:pt>
                <c:pt idx="476">
                  <c:v>1.5381944444444443E-2</c:v>
                </c:pt>
                <c:pt idx="477">
                  <c:v>1.5381944444444443E-2</c:v>
                </c:pt>
                <c:pt idx="478">
                  <c:v>1.5416666666666667E-2</c:v>
                </c:pt>
                <c:pt idx="479">
                  <c:v>1.5428240740740741E-2</c:v>
                </c:pt>
                <c:pt idx="480">
                  <c:v>1.5439814814814816E-2</c:v>
                </c:pt>
                <c:pt idx="481">
                  <c:v>1.545138888888889E-2</c:v>
                </c:pt>
                <c:pt idx="482">
                  <c:v>1.545138888888889E-2</c:v>
                </c:pt>
                <c:pt idx="483">
                  <c:v>1.5486111111111112E-2</c:v>
                </c:pt>
                <c:pt idx="484">
                  <c:v>1.5486111111111112E-2</c:v>
                </c:pt>
                <c:pt idx="485">
                  <c:v>1.5497685185185186E-2</c:v>
                </c:pt>
                <c:pt idx="486">
                  <c:v>1.5532407407407406E-2</c:v>
                </c:pt>
                <c:pt idx="487">
                  <c:v>1.5532407407407406E-2</c:v>
                </c:pt>
                <c:pt idx="488">
                  <c:v>1.554398148148148E-2</c:v>
                </c:pt>
                <c:pt idx="489">
                  <c:v>1.5555555555555553E-2</c:v>
                </c:pt>
                <c:pt idx="490">
                  <c:v>1.556712962962963E-2</c:v>
                </c:pt>
                <c:pt idx="491">
                  <c:v>1.556712962962963E-2</c:v>
                </c:pt>
                <c:pt idx="492">
                  <c:v>1.5590277777777778E-2</c:v>
                </c:pt>
                <c:pt idx="493">
                  <c:v>1.5590277777777778E-2</c:v>
                </c:pt>
                <c:pt idx="494">
                  <c:v>1.5601851851851851E-2</c:v>
                </c:pt>
                <c:pt idx="495">
                  <c:v>1.5613425925925926E-2</c:v>
                </c:pt>
                <c:pt idx="496">
                  <c:v>1.5613425925925926E-2</c:v>
                </c:pt>
                <c:pt idx="497">
                  <c:v>1.5613425925925926E-2</c:v>
                </c:pt>
                <c:pt idx="498">
                  <c:v>1.5636574074074074E-2</c:v>
                </c:pt>
                <c:pt idx="499">
                  <c:v>1.5659722222222224E-2</c:v>
                </c:pt>
                <c:pt idx="500">
                  <c:v>1.5682870370370371E-2</c:v>
                </c:pt>
                <c:pt idx="501">
                  <c:v>1.5682870370370371E-2</c:v>
                </c:pt>
                <c:pt idx="502">
                  <c:v>1.5682870370370371E-2</c:v>
                </c:pt>
                <c:pt idx="503">
                  <c:v>1.5694444444444445E-2</c:v>
                </c:pt>
                <c:pt idx="504">
                  <c:v>1.5694444444444445E-2</c:v>
                </c:pt>
                <c:pt idx="505">
                  <c:v>1.5740740740740743E-2</c:v>
                </c:pt>
                <c:pt idx="506">
                  <c:v>1.577546296296296E-2</c:v>
                </c:pt>
                <c:pt idx="507">
                  <c:v>1.577546296296296E-2</c:v>
                </c:pt>
                <c:pt idx="508">
                  <c:v>1.579861111111111E-2</c:v>
                </c:pt>
                <c:pt idx="509">
                  <c:v>1.579861111111111E-2</c:v>
                </c:pt>
                <c:pt idx="510">
                  <c:v>1.579861111111111E-2</c:v>
                </c:pt>
                <c:pt idx="511">
                  <c:v>1.579861111111111E-2</c:v>
                </c:pt>
                <c:pt idx="512">
                  <c:v>1.579861111111111E-2</c:v>
                </c:pt>
                <c:pt idx="513">
                  <c:v>1.5810185185185184E-2</c:v>
                </c:pt>
                <c:pt idx="514">
                  <c:v>1.5810185185185184E-2</c:v>
                </c:pt>
                <c:pt idx="515">
                  <c:v>1.5833333333333335E-2</c:v>
                </c:pt>
                <c:pt idx="516">
                  <c:v>1.5844907407407408E-2</c:v>
                </c:pt>
                <c:pt idx="517">
                  <c:v>1.5856481481481482E-2</c:v>
                </c:pt>
                <c:pt idx="518">
                  <c:v>1.5879629629629629E-2</c:v>
                </c:pt>
                <c:pt idx="519">
                  <c:v>1.5891203703703703E-2</c:v>
                </c:pt>
                <c:pt idx="520">
                  <c:v>1.5914351851851853E-2</c:v>
                </c:pt>
                <c:pt idx="521">
                  <c:v>1.5914351851851853E-2</c:v>
                </c:pt>
                <c:pt idx="522">
                  <c:v>1.5972222222222224E-2</c:v>
                </c:pt>
                <c:pt idx="523">
                  <c:v>1.5983796296296295E-2</c:v>
                </c:pt>
                <c:pt idx="524">
                  <c:v>1.5995370370370372E-2</c:v>
                </c:pt>
                <c:pt idx="525">
                  <c:v>1.6006944444444445E-2</c:v>
                </c:pt>
                <c:pt idx="526">
                  <c:v>1.6006944444444445E-2</c:v>
                </c:pt>
                <c:pt idx="527">
                  <c:v>1.6006944444444445E-2</c:v>
                </c:pt>
                <c:pt idx="528">
                  <c:v>1.6018518518518519E-2</c:v>
                </c:pt>
                <c:pt idx="529">
                  <c:v>1.6030092592592592E-2</c:v>
                </c:pt>
                <c:pt idx="530">
                  <c:v>1.6041666666666666E-2</c:v>
                </c:pt>
                <c:pt idx="531">
                  <c:v>1.6076388888888887E-2</c:v>
                </c:pt>
                <c:pt idx="532">
                  <c:v>1.6087962962962964E-2</c:v>
                </c:pt>
                <c:pt idx="533">
                  <c:v>1.6099537037037037E-2</c:v>
                </c:pt>
                <c:pt idx="534">
                  <c:v>1.6099537037037037E-2</c:v>
                </c:pt>
                <c:pt idx="535">
                  <c:v>1.6099537037037037E-2</c:v>
                </c:pt>
                <c:pt idx="536">
                  <c:v>1.6134259259259261E-2</c:v>
                </c:pt>
                <c:pt idx="537">
                  <c:v>1.6134259259259261E-2</c:v>
                </c:pt>
                <c:pt idx="538">
                  <c:v>1.6145833333333335E-2</c:v>
                </c:pt>
                <c:pt idx="539">
                  <c:v>1.6157407407407409E-2</c:v>
                </c:pt>
                <c:pt idx="540">
                  <c:v>1.6168981481481482E-2</c:v>
                </c:pt>
                <c:pt idx="541">
                  <c:v>1.6168981481481482E-2</c:v>
                </c:pt>
                <c:pt idx="542">
                  <c:v>1.6180555555555556E-2</c:v>
                </c:pt>
                <c:pt idx="543">
                  <c:v>1.6192129629629629E-2</c:v>
                </c:pt>
                <c:pt idx="544">
                  <c:v>1.6203703703703703E-2</c:v>
                </c:pt>
                <c:pt idx="545">
                  <c:v>1.6203703703703703E-2</c:v>
                </c:pt>
                <c:pt idx="546">
                  <c:v>1.621527777777778E-2</c:v>
                </c:pt>
                <c:pt idx="547">
                  <c:v>1.622685185185185E-2</c:v>
                </c:pt>
                <c:pt idx="548">
                  <c:v>1.6238425925925924E-2</c:v>
                </c:pt>
                <c:pt idx="549">
                  <c:v>1.6249999999999997E-2</c:v>
                </c:pt>
                <c:pt idx="550">
                  <c:v>1.6261574074074074E-2</c:v>
                </c:pt>
                <c:pt idx="551">
                  <c:v>1.6261574074074074E-2</c:v>
                </c:pt>
                <c:pt idx="552">
                  <c:v>1.6284722222222221E-2</c:v>
                </c:pt>
                <c:pt idx="553">
                  <c:v>1.6307870370370372E-2</c:v>
                </c:pt>
                <c:pt idx="554">
                  <c:v>1.6307870370370372E-2</c:v>
                </c:pt>
                <c:pt idx="555">
                  <c:v>1.6331018518518519E-2</c:v>
                </c:pt>
                <c:pt idx="556">
                  <c:v>1.6377314814814813E-2</c:v>
                </c:pt>
                <c:pt idx="557">
                  <c:v>1.6377314814814813E-2</c:v>
                </c:pt>
                <c:pt idx="558">
                  <c:v>1.6400462962962964E-2</c:v>
                </c:pt>
                <c:pt idx="559">
                  <c:v>1.6400462962962964E-2</c:v>
                </c:pt>
                <c:pt idx="560">
                  <c:v>1.6400462962962964E-2</c:v>
                </c:pt>
                <c:pt idx="561">
                  <c:v>1.6412037037037037E-2</c:v>
                </c:pt>
                <c:pt idx="562">
                  <c:v>1.6412037037037037E-2</c:v>
                </c:pt>
                <c:pt idx="563">
                  <c:v>1.6412037037037037E-2</c:v>
                </c:pt>
                <c:pt idx="564">
                  <c:v>1.6435185185185188E-2</c:v>
                </c:pt>
                <c:pt idx="565">
                  <c:v>1.6435185185185188E-2</c:v>
                </c:pt>
                <c:pt idx="566">
                  <c:v>1.6446759259259262E-2</c:v>
                </c:pt>
                <c:pt idx="567">
                  <c:v>1.6458333333333332E-2</c:v>
                </c:pt>
                <c:pt idx="568">
                  <c:v>1.6458333333333332E-2</c:v>
                </c:pt>
                <c:pt idx="569">
                  <c:v>1.6481481481481482E-2</c:v>
                </c:pt>
                <c:pt idx="570">
                  <c:v>1.6481481481481482E-2</c:v>
                </c:pt>
                <c:pt idx="571">
                  <c:v>1.6493055555555556E-2</c:v>
                </c:pt>
                <c:pt idx="572">
                  <c:v>1.6493055555555556E-2</c:v>
                </c:pt>
                <c:pt idx="573">
                  <c:v>1.650462962962963E-2</c:v>
                </c:pt>
                <c:pt idx="574">
                  <c:v>1.650462962962963E-2</c:v>
                </c:pt>
                <c:pt idx="575">
                  <c:v>1.6516203703703703E-2</c:v>
                </c:pt>
                <c:pt idx="576">
                  <c:v>1.653935185185185E-2</c:v>
                </c:pt>
                <c:pt idx="577">
                  <c:v>1.6562500000000001E-2</c:v>
                </c:pt>
                <c:pt idx="578">
                  <c:v>1.6562500000000001E-2</c:v>
                </c:pt>
                <c:pt idx="579">
                  <c:v>1.6562500000000001E-2</c:v>
                </c:pt>
                <c:pt idx="580">
                  <c:v>1.6574074074074074E-2</c:v>
                </c:pt>
                <c:pt idx="581">
                  <c:v>1.6574074074074074E-2</c:v>
                </c:pt>
                <c:pt idx="582">
                  <c:v>1.6574074074074074E-2</c:v>
                </c:pt>
                <c:pt idx="583">
                  <c:v>1.6585648148148148E-2</c:v>
                </c:pt>
                <c:pt idx="584">
                  <c:v>1.6597222222222222E-2</c:v>
                </c:pt>
                <c:pt idx="585">
                  <c:v>1.6620370370370372E-2</c:v>
                </c:pt>
                <c:pt idx="586">
                  <c:v>1.6631944444444446E-2</c:v>
                </c:pt>
                <c:pt idx="587">
                  <c:v>1.6643518518518519E-2</c:v>
                </c:pt>
                <c:pt idx="588">
                  <c:v>1.6666666666666666E-2</c:v>
                </c:pt>
                <c:pt idx="589">
                  <c:v>1.6666666666666666E-2</c:v>
                </c:pt>
                <c:pt idx="590">
                  <c:v>1.6666666666666666E-2</c:v>
                </c:pt>
                <c:pt idx="591">
                  <c:v>1.667824074074074E-2</c:v>
                </c:pt>
                <c:pt idx="592">
                  <c:v>1.6701388888888887E-2</c:v>
                </c:pt>
                <c:pt idx="593">
                  <c:v>1.6701388888888887E-2</c:v>
                </c:pt>
                <c:pt idx="594">
                  <c:v>1.6724537037037034E-2</c:v>
                </c:pt>
                <c:pt idx="595">
                  <c:v>1.6724537037037034E-2</c:v>
                </c:pt>
                <c:pt idx="596">
                  <c:v>1.6736111111111111E-2</c:v>
                </c:pt>
                <c:pt idx="597">
                  <c:v>1.6747685185185185E-2</c:v>
                </c:pt>
                <c:pt idx="598">
                  <c:v>1.6747685185185185E-2</c:v>
                </c:pt>
                <c:pt idx="599">
                  <c:v>1.6747685185185185E-2</c:v>
                </c:pt>
                <c:pt idx="600">
                  <c:v>1.6759259259259258E-2</c:v>
                </c:pt>
                <c:pt idx="601">
                  <c:v>1.6770833333333332E-2</c:v>
                </c:pt>
                <c:pt idx="602">
                  <c:v>1.6793981481481483E-2</c:v>
                </c:pt>
                <c:pt idx="603">
                  <c:v>1.6793981481481483E-2</c:v>
                </c:pt>
                <c:pt idx="604">
                  <c:v>1.6828703703703703E-2</c:v>
                </c:pt>
                <c:pt idx="605">
                  <c:v>1.6828703703703703E-2</c:v>
                </c:pt>
                <c:pt idx="606">
                  <c:v>1.6828703703703703E-2</c:v>
                </c:pt>
                <c:pt idx="607">
                  <c:v>1.6840277777777777E-2</c:v>
                </c:pt>
                <c:pt idx="608">
                  <c:v>1.6840277777777777E-2</c:v>
                </c:pt>
                <c:pt idx="609">
                  <c:v>1.6840277777777777E-2</c:v>
                </c:pt>
                <c:pt idx="610">
                  <c:v>1.6851851851851851E-2</c:v>
                </c:pt>
                <c:pt idx="611">
                  <c:v>1.6851851851851851E-2</c:v>
                </c:pt>
                <c:pt idx="612">
                  <c:v>1.6863425925925928E-2</c:v>
                </c:pt>
                <c:pt idx="613">
                  <c:v>1.6863425925925928E-2</c:v>
                </c:pt>
                <c:pt idx="614">
                  <c:v>1.6875000000000001E-2</c:v>
                </c:pt>
                <c:pt idx="615">
                  <c:v>1.6886574074074075E-2</c:v>
                </c:pt>
                <c:pt idx="616">
                  <c:v>1.6898148148148148E-2</c:v>
                </c:pt>
                <c:pt idx="617">
                  <c:v>1.6898148148148148E-2</c:v>
                </c:pt>
                <c:pt idx="618">
                  <c:v>1.6909722222222225E-2</c:v>
                </c:pt>
                <c:pt idx="619">
                  <c:v>1.6921296296296299E-2</c:v>
                </c:pt>
                <c:pt idx="620">
                  <c:v>1.6944444444444443E-2</c:v>
                </c:pt>
                <c:pt idx="621">
                  <c:v>1.6944444444444443E-2</c:v>
                </c:pt>
                <c:pt idx="622">
                  <c:v>1.695601851851852E-2</c:v>
                </c:pt>
                <c:pt idx="623">
                  <c:v>1.6967592592592593E-2</c:v>
                </c:pt>
                <c:pt idx="624">
                  <c:v>1.7013888888888887E-2</c:v>
                </c:pt>
                <c:pt idx="625">
                  <c:v>1.7025462962962961E-2</c:v>
                </c:pt>
                <c:pt idx="626">
                  <c:v>1.7025462962962961E-2</c:v>
                </c:pt>
                <c:pt idx="627">
                  <c:v>1.7037037037037038E-2</c:v>
                </c:pt>
                <c:pt idx="628">
                  <c:v>1.7048611111111112E-2</c:v>
                </c:pt>
                <c:pt idx="629">
                  <c:v>1.7071759259259259E-2</c:v>
                </c:pt>
                <c:pt idx="630">
                  <c:v>1.7071759259259259E-2</c:v>
                </c:pt>
                <c:pt idx="631">
                  <c:v>1.7094907407407409E-2</c:v>
                </c:pt>
                <c:pt idx="632">
                  <c:v>1.7106481481481483E-2</c:v>
                </c:pt>
                <c:pt idx="633">
                  <c:v>1.7118055555555556E-2</c:v>
                </c:pt>
                <c:pt idx="634">
                  <c:v>1.712962962962963E-2</c:v>
                </c:pt>
                <c:pt idx="635">
                  <c:v>1.712962962962963E-2</c:v>
                </c:pt>
                <c:pt idx="636">
                  <c:v>1.712962962962963E-2</c:v>
                </c:pt>
                <c:pt idx="637">
                  <c:v>1.7141203703703704E-2</c:v>
                </c:pt>
                <c:pt idx="638">
                  <c:v>1.7152777777777777E-2</c:v>
                </c:pt>
                <c:pt idx="639">
                  <c:v>1.7187499999999998E-2</c:v>
                </c:pt>
                <c:pt idx="640">
                  <c:v>1.7199074074074071E-2</c:v>
                </c:pt>
                <c:pt idx="641">
                  <c:v>1.7222222222222222E-2</c:v>
                </c:pt>
                <c:pt idx="642">
                  <c:v>1.7233796296296296E-2</c:v>
                </c:pt>
                <c:pt idx="643">
                  <c:v>1.7245370370370369E-2</c:v>
                </c:pt>
                <c:pt idx="644">
                  <c:v>1.7245370370370369E-2</c:v>
                </c:pt>
                <c:pt idx="645">
                  <c:v>1.7256944444444446E-2</c:v>
                </c:pt>
                <c:pt idx="646">
                  <c:v>1.726851851851852E-2</c:v>
                </c:pt>
                <c:pt idx="647">
                  <c:v>1.7280092592592593E-2</c:v>
                </c:pt>
                <c:pt idx="648">
                  <c:v>1.7291666666666667E-2</c:v>
                </c:pt>
                <c:pt idx="649">
                  <c:v>1.7291666666666667E-2</c:v>
                </c:pt>
                <c:pt idx="650">
                  <c:v>1.7303240740740741E-2</c:v>
                </c:pt>
                <c:pt idx="651">
                  <c:v>1.7314814814814814E-2</c:v>
                </c:pt>
                <c:pt idx="652">
                  <c:v>1.7326388888888888E-2</c:v>
                </c:pt>
                <c:pt idx="653">
                  <c:v>1.7361111111111112E-2</c:v>
                </c:pt>
                <c:pt idx="654">
                  <c:v>1.7372685185185185E-2</c:v>
                </c:pt>
                <c:pt idx="655">
                  <c:v>1.7372685185185185E-2</c:v>
                </c:pt>
                <c:pt idx="656">
                  <c:v>1.7384259259259262E-2</c:v>
                </c:pt>
                <c:pt idx="657">
                  <c:v>1.7395833333333336E-2</c:v>
                </c:pt>
                <c:pt idx="658">
                  <c:v>1.7407407407407406E-2</c:v>
                </c:pt>
                <c:pt idx="659">
                  <c:v>1.741898148148148E-2</c:v>
                </c:pt>
                <c:pt idx="660">
                  <c:v>1.741898148148148E-2</c:v>
                </c:pt>
                <c:pt idx="661">
                  <c:v>1.7453703703703704E-2</c:v>
                </c:pt>
                <c:pt idx="662">
                  <c:v>1.7465277777777777E-2</c:v>
                </c:pt>
                <c:pt idx="663">
                  <c:v>1.7465277777777777E-2</c:v>
                </c:pt>
                <c:pt idx="664">
                  <c:v>1.7511574074074072E-2</c:v>
                </c:pt>
                <c:pt idx="665">
                  <c:v>1.7511574074074072E-2</c:v>
                </c:pt>
                <c:pt idx="666">
                  <c:v>1.7534722222222222E-2</c:v>
                </c:pt>
                <c:pt idx="667">
                  <c:v>1.7534722222222222E-2</c:v>
                </c:pt>
                <c:pt idx="668">
                  <c:v>1.7534722222222222E-2</c:v>
                </c:pt>
                <c:pt idx="669">
                  <c:v>1.7569444444444447E-2</c:v>
                </c:pt>
                <c:pt idx="670">
                  <c:v>1.7569444444444447E-2</c:v>
                </c:pt>
                <c:pt idx="671">
                  <c:v>1.758101851851852E-2</c:v>
                </c:pt>
                <c:pt idx="672">
                  <c:v>1.758101851851852E-2</c:v>
                </c:pt>
                <c:pt idx="673">
                  <c:v>1.758101851851852E-2</c:v>
                </c:pt>
                <c:pt idx="674">
                  <c:v>1.7604166666666667E-2</c:v>
                </c:pt>
                <c:pt idx="675">
                  <c:v>1.7627314814814814E-2</c:v>
                </c:pt>
                <c:pt idx="676">
                  <c:v>1.7627314814814814E-2</c:v>
                </c:pt>
                <c:pt idx="677">
                  <c:v>1.7650462962962962E-2</c:v>
                </c:pt>
                <c:pt idx="678">
                  <c:v>1.7662037037037035E-2</c:v>
                </c:pt>
                <c:pt idx="679">
                  <c:v>1.7673611111111109E-2</c:v>
                </c:pt>
                <c:pt idx="680">
                  <c:v>1.7685185185185182E-2</c:v>
                </c:pt>
                <c:pt idx="681">
                  <c:v>1.7708333333333333E-2</c:v>
                </c:pt>
                <c:pt idx="682">
                  <c:v>1.7719907407407406E-2</c:v>
                </c:pt>
                <c:pt idx="683">
                  <c:v>1.7731481481481483E-2</c:v>
                </c:pt>
                <c:pt idx="684">
                  <c:v>1.7731481481481483E-2</c:v>
                </c:pt>
                <c:pt idx="685">
                  <c:v>1.7754629629629631E-2</c:v>
                </c:pt>
                <c:pt idx="686">
                  <c:v>1.7789351851851851E-2</c:v>
                </c:pt>
                <c:pt idx="687">
                  <c:v>1.7789351851851851E-2</c:v>
                </c:pt>
                <c:pt idx="688">
                  <c:v>1.7800925925925925E-2</c:v>
                </c:pt>
                <c:pt idx="689">
                  <c:v>1.7800925925925925E-2</c:v>
                </c:pt>
                <c:pt idx="690">
                  <c:v>1.7812499999999998E-2</c:v>
                </c:pt>
                <c:pt idx="691">
                  <c:v>1.7835648148148149E-2</c:v>
                </c:pt>
                <c:pt idx="692">
                  <c:v>1.7847222222222223E-2</c:v>
                </c:pt>
                <c:pt idx="693">
                  <c:v>1.7847222222222223E-2</c:v>
                </c:pt>
                <c:pt idx="694">
                  <c:v>1.7858796296296296E-2</c:v>
                </c:pt>
                <c:pt idx="695">
                  <c:v>1.7858796296296296E-2</c:v>
                </c:pt>
                <c:pt idx="696">
                  <c:v>1.7870370370370373E-2</c:v>
                </c:pt>
                <c:pt idx="697">
                  <c:v>1.7905092592592594E-2</c:v>
                </c:pt>
                <c:pt idx="698">
                  <c:v>1.7905092592592594E-2</c:v>
                </c:pt>
                <c:pt idx="699">
                  <c:v>1.7905092592592594E-2</c:v>
                </c:pt>
                <c:pt idx="700">
                  <c:v>1.7916666666666668E-2</c:v>
                </c:pt>
                <c:pt idx="701">
                  <c:v>1.7928240740740741E-2</c:v>
                </c:pt>
                <c:pt idx="702">
                  <c:v>1.7939814814814815E-2</c:v>
                </c:pt>
                <c:pt idx="703">
                  <c:v>1.7962962962962962E-2</c:v>
                </c:pt>
                <c:pt idx="704">
                  <c:v>1.7986111111111109E-2</c:v>
                </c:pt>
                <c:pt idx="705">
                  <c:v>1.7997685185185186E-2</c:v>
                </c:pt>
                <c:pt idx="706">
                  <c:v>1.800925925925926E-2</c:v>
                </c:pt>
                <c:pt idx="707">
                  <c:v>1.8032407407407407E-2</c:v>
                </c:pt>
                <c:pt idx="708">
                  <c:v>1.8032407407407407E-2</c:v>
                </c:pt>
                <c:pt idx="709">
                  <c:v>1.8032407407407407E-2</c:v>
                </c:pt>
                <c:pt idx="710">
                  <c:v>1.8032407407407407E-2</c:v>
                </c:pt>
                <c:pt idx="711">
                  <c:v>1.8032407407407407E-2</c:v>
                </c:pt>
                <c:pt idx="712">
                  <c:v>1.8043981481481484E-2</c:v>
                </c:pt>
                <c:pt idx="713">
                  <c:v>1.8055555555555557E-2</c:v>
                </c:pt>
                <c:pt idx="714">
                  <c:v>1.8055555555555557E-2</c:v>
                </c:pt>
                <c:pt idx="715">
                  <c:v>1.8090277777777778E-2</c:v>
                </c:pt>
                <c:pt idx="716">
                  <c:v>1.8113425925925925E-2</c:v>
                </c:pt>
                <c:pt idx="717">
                  <c:v>1.8136574074074072E-2</c:v>
                </c:pt>
                <c:pt idx="718">
                  <c:v>1.8148148148148146E-2</c:v>
                </c:pt>
                <c:pt idx="719">
                  <c:v>1.8159722222222219E-2</c:v>
                </c:pt>
                <c:pt idx="720">
                  <c:v>1.8194444444444444E-2</c:v>
                </c:pt>
                <c:pt idx="721">
                  <c:v>1.8206018518518517E-2</c:v>
                </c:pt>
                <c:pt idx="722">
                  <c:v>1.8206018518518517E-2</c:v>
                </c:pt>
                <c:pt idx="723">
                  <c:v>1.8229166666666668E-2</c:v>
                </c:pt>
                <c:pt idx="724">
                  <c:v>1.8263888888888889E-2</c:v>
                </c:pt>
                <c:pt idx="725">
                  <c:v>1.8263888888888889E-2</c:v>
                </c:pt>
                <c:pt idx="726">
                  <c:v>1.8275462962962962E-2</c:v>
                </c:pt>
                <c:pt idx="727">
                  <c:v>1.8275462962962962E-2</c:v>
                </c:pt>
                <c:pt idx="728">
                  <c:v>1.8275462962962962E-2</c:v>
                </c:pt>
                <c:pt idx="729">
                  <c:v>1.8275462962962962E-2</c:v>
                </c:pt>
                <c:pt idx="730">
                  <c:v>1.8287037037037036E-2</c:v>
                </c:pt>
                <c:pt idx="731">
                  <c:v>1.8287037037037036E-2</c:v>
                </c:pt>
                <c:pt idx="732">
                  <c:v>1.8287037037037036E-2</c:v>
                </c:pt>
                <c:pt idx="733">
                  <c:v>1.8287037037037036E-2</c:v>
                </c:pt>
                <c:pt idx="734">
                  <c:v>1.8310185185185186E-2</c:v>
                </c:pt>
                <c:pt idx="735">
                  <c:v>1.8310185185185186E-2</c:v>
                </c:pt>
                <c:pt idx="736">
                  <c:v>1.8310185185185186E-2</c:v>
                </c:pt>
                <c:pt idx="737">
                  <c:v>1.8310185185185186E-2</c:v>
                </c:pt>
                <c:pt idx="738">
                  <c:v>1.8333333333333333E-2</c:v>
                </c:pt>
                <c:pt idx="739">
                  <c:v>1.8333333333333333E-2</c:v>
                </c:pt>
                <c:pt idx="740">
                  <c:v>1.834490740740741E-2</c:v>
                </c:pt>
                <c:pt idx="741">
                  <c:v>1.834490740740741E-2</c:v>
                </c:pt>
                <c:pt idx="742">
                  <c:v>1.834490740740741E-2</c:v>
                </c:pt>
                <c:pt idx="743">
                  <c:v>1.8356481481481481E-2</c:v>
                </c:pt>
                <c:pt idx="744">
                  <c:v>1.8356481481481481E-2</c:v>
                </c:pt>
                <c:pt idx="745">
                  <c:v>1.8391203703703705E-2</c:v>
                </c:pt>
                <c:pt idx="746">
                  <c:v>1.8391203703703705E-2</c:v>
                </c:pt>
                <c:pt idx="747">
                  <c:v>1.8425925925925925E-2</c:v>
                </c:pt>
                <c:pt idx="748">
                  <c:v>1.8437499999999999E-2</c:v>
                </c:pt>
                <c:pt idx="749">
                  <c:v>1.8437499999999999E-2</c:v>
                </c:pt>
                <c:pt idx="750">
                  <c:v>1.8472222222222223E-2</c:v>
                </c:pt>
                <c:pt idx="751">
                  <c:v>1.849537037037037E-2</c:v>
                </c:pt>
                <c:pt idx="752">
                  <c:v>1.8506944444444444E-2</c:v>
                </c:pt>
                <c:pt idx="753">
                  <c:v>1.8518518518518521E-2</c:v>
                </c:pt>
                <c:pt idx="754">
                  <c:v>1.8518518518518521E-2</c:v>
                </c:pt>
                <c:pt idx="755">
                  <c:v>1.8518518518518521E-2</c:v>
                </c:pt>
                <c:pt idx="756">
                  <c:v>1.8518518518518521E-2</c:v>
                </c:pt>
                <c:pt idx="757">
                  <c:v>1.8553240740740742E-2</c:v>
                </c:pt>
                <c:pt idx="758">
                  <c:v>1.8564814814814815E-2</c:v>
                </c:pt>
                <c:pt idx="759">
                  <c:v>1.8564814814814815E-2</c:v>
                </c:pt>
                <c:pt idx="760">
                  <c:v>1.8576388888888889E-2</c:v>
                </c:pt>
                <c:pt idx="761">
                  <c:v>1.8576388888888889E-2</c:v>
                </c:pt>
                <c:pt idx="762">
                  <c:v>1.8587962962962962E-2</c:v>
                </c:pt>
                <c:pt idx="763">
                  <c:v>1.8587962962962962E-2</c:v>
                </c:pt>
                <c:pt idx="764">
                  <c:v>1.8599537037037036E-2</c:v>
                </c:pt>
                <c:pt idx="765">
                  <c:v>1.8622685185185183E-2</c:v>
                </c:pt>
                <c:pt idx="766">
                  <c:v>1.8622685185185183E-2</c:v>
                </c:pt>
                <c:pt idx="767">
                  <c:v>1.8645833333333334E-2</c:v>
                </c:pt>
                <c:pt idx="768">
                  <c:v>1.8668981481481481E-2</c:v>
                </c:pt>
                <c:pt idx="769">
                  <c:v>1.8668981481481481E-2</c:v>
                </c:pt>
                <c:pt idx="770">
                  <c:v>1.8668981481481481E-2</c:v>
                </c:pt>
                <c:pt idx="771">
                  <c:v>1.8680555555555554E-2</c:v>
                </c:pt>
                <c:pt idx="772">
                  <c:v>1.8692129629629631E-2</c:v>
                </c:pt>
                <c:pt idx="773">
                  <c:v>1.8692129629629631E-2</c:v>
                </c:pt>
                <c:pt idx="774">
                  <c:v>1.8692129629629631E-2</c:v>
                </c:pt>
                <c:pt idx="775">
                  <c:v>1.8715277777777779E-2</c:v>
                </c:pt>
                <c:pt idx="776">
                  <c:v>1.8715277777777779E-2</c:v>
                </c:pt>
                <c:pt idx="777">
                  <c:v>1.8726851851851852E-2</c:v>
                </c:pt>
                <c:pt idx="778">
                  <c:v>1.8726851851851852E-2</c:v>
                </c:pt>
                <c:pt idx="779">
                  <c:v>1.8726851851851852E-2</c:v>
                </c:pt>
                <c:pt idx="780">
                  <c:v>1.8726851851851852E-2</c:v>
                </c:pt>
                <c:pt idx="781">
                  <c:v>1.8738425925925926E-2</c:v>
                </c:pt>
                <c:pt idx="782">
                  <c:v>1.8749999999999999E-2</c:v>
                </c:pt>
                <c:pt idx="783">
                  <c:v>1.8761574074074073E-2</c:v>
                </c:pt>
                <c:pt idx="784">
                  <c:v>1.877314814814815E-2</c:v>
                </c:pt>
                <c:pt idx="785">
                  <c:v>1.877314814814815E-2</c:v>
                </c:pt>
                <c:pt idx="786">
                  <c:v>1.877314814814815E-2</c:v>
                </c:pt>
                <c:pt idx="787">
                  <c:v>1.8796296296296297E-2</c:v>
                </c:pt>
                <c:pt idx="788">
                  <c:v>1.8796296296296297E-2</c:v>
                </c:pt>
                <c:pt idx="789">
                  <c:v>1.8807870370370371E-2</c:v>
                </c:pt>
                <c:pt idx="790">
                  <c:v>1.8842592592592591E-2</c:v>
                </c:pt>
                <c:pt idx="791">
                  <c:v>1.8842592592592591E-2</c:v>
                </c:pt>
                <c:pt idx="792">
                  <c:v>1.8842592592592591E-2</c:v>
                </c:pt>
                <c:pt idx="793">
                  <c:v>1.8865740740740742E-2</c:v>
                </c:pt>
                <c:pt idx="794">
                  <c:v>1.8877314814814816E-2</c:v>
                </c:pt>
                <c:pt idx="795">
                  <c:v>1.8888888888888889E-2</c:v>
                </c:pt>
                <c:pt idx="796">
                  <c:v>1.8900462962962963E-2</c:v>
                </c:pt>
                <c:pt idx="797">
                  <c:v>1.8912037037037036E-2</c:v>
                </c:pt>
                <c:pt idx="798">
                  <c:v>1.8912037037037036E-2</c:v>
                </c:pt>
                <c:pt idx="799">
                  <c:v>1.892361111111111E-2</c:v>
                </c:pt>
                <c:pt idx="800">
                  <c:v>1.8935185185185183E-2</c:v>
                </c:pt>
                <c:pt idx="801">
                  <c:v>1.894675925925926E-2</c:v>
                </c:pt>
                <c:pt idx="802">
                  <c:v>1.894675925925926E-2</c:v>
                </c:pt>
                <c:pt idx="803">
                  <c:v>1.894675925925926E-2</c:v>
                </c:pt>
                <c:pt idx="804">
                  <c:v>1.894675925925926E-2</c:v>
                </c:pt>
                <c:pt idx="805">
                  <c:v>1.8981481481481481E-2</c:v>
                </c:pt>
                <c:pt idx="806">
                  <c:v>1.9004629629629632E-2</c:v>
                </c:pt>
                <c:pt idx="807">
                  <c:v>1.9016203703703705E-2</c:v>
                </c:pt>
                <c:pt idx="808">
                  <c:v>1.9027777777777779E-2</c:v>
                </c:pt>
                <c:pt idx="809">
                  <c:v>1.9027777777777779E-2</c:v>
                </c:pt>
                <c:pt idx="810">
                  <c:v>1.9027777777777779E-2</c:v>
                </c:pt>
                <c:pt idx="811">
                  <c:v>1.9027777777777779E-2</c:v>
                </c:pt>
                <c:pt idx="812">
                  <c:v>1.9050925925925926E-2</c:v>
                </c:pt>
                <c:pt idx="813">
                  <c:v>1.90625E-2</c:v>
                </c:pt>
                <c:pt idx="814">
                  <c:v>1.90625E-2</c:v>
                </c:pt>
                <c:pt idx="815">
                  <c:v>1.909722222222222E-2</c:v>
                </c:pt>
                <c:pt idx="816">
                  <c:v>1.909722222222222E-2</c:v>
                </c:pt>
                <c:pt idx="817">
                  <c:v>1.9108796296296294E-2</c:v>
                </c:pt>
                <c:pt idx="818">
                  <c:v>1.9108796296296294E-2</c:v>
                </c:pt>
                <c:pt idx="819">
                  <c:v>1.9120370370370371E-2</c:v>
                </c:pt>
                <c:pt idx="820">
                  <c:v>1.9120370370370371E-2</c:v>
                </c:pt>
                <c:pt idx="821">
                  <c:v>1.9131944444444444E-2</c:v>
                </c:pt>
                <c:pt idx="822">
                  <c:v>1.9166666666666669E-2</c:v>
                </c:pt>
                <c:pt idx="823">
                  <c:v>1.9166666666666669E-2</c:v>
                </c:pt>
                <c:pt idx="824">
                  <c:v>1.9178240740740742E-2</c:v>
                </c:pt>
                <c:pt idx="825">
                  <c:v>1.9189814814814816E-2</c:v>
                </c:pt>
                <c:pt idx="826">
                  <c:v>1.9189814814814816E-2</c:v>
                </c:pt>
                <c:pt idx="827">
                  <c:v>1.9189814814814816E-2</c:v>
                </c:pt>
                <c:pt idx="828">
                  <c:v>1.9189814814814816E-2</c:v>
                </c:pt>
                <c:pt idx="829">
                  <c:v>1.9201388888888889E-2</c:v>
                </c:pt>
                <c:pt idx="830">
                  <c:v>1.9201388888888889E-2</c:v>
                </c:pt>
                <c:pt idx="831">
                  <c:v>1.9212962962962963E-2</c:v>
                </c:pt>
                <c:pt idx="832">
                  <c:v>1.9224537037037037E-2</c:v>
                </c:pt>
                <c:pt idx="833">
                  <c:v>1.9224537037037037E-2</c:v>
                </c:pt>
                <c:pt idx="834">
                  <c:v>1.923611111111111E-2</c:v>
                </c:pt>
                <c:pt idx="835">
                  <c:v>1.923611111111111E-2</c:v>
                </c:pt>
                <c:pt idx="836">
                  <c:v>1.9247685185185184E-2</c:v>
                </c:pt>
                <c:pt idx="837">
                  <c:v>1.9259259259259261E-2</c:v>
                </c:pt>
                <c:pt idx="838">
                  <c:v>1.9259259259259261E-2</c:v>
                </c:pt>
                <c:pt idx="839">
                  <c:v>1.9259259259259261E-2</c:v>
                </c:pt>
                <c:pt idx="840">
                  <c:v>1.9259259259259261E-2</c:v>
                </c:pt>
                <c:pt idx="841">
                  <c:v>1.9282407407407408E-2</c:v>
                </c:pt>
                <c:pt idx="842">
                  <c:v>1.9293981481481485E-2</c:v>
                </c:pt>
                <c:pt idx="843">
                  <c:v>1.9293981481481485E-2</c:v>
                </c:pt>
                <c:pt idx="844">
                  <c:v>1.9293981481481485E-2</c:v>
                </c:pt>
                <c:pt idx="845">
                  <c:v>1.9317129629629629E-2</c:v>
                </c:pt>
                <c:pt idx="846">
                  <c:v>1.9351851851851853E-2</c:v>
                </c:pt>
                <c:pt idx="847">
                  <c:v>1.9363425925925926E-2</c:v>
                </c:pt>
                <c:pt idx="848">
                  <c:v>1.9375E-2</c:v>
                </c:pt>
                <c:pt idx="849">
                  <c:v>1.9386574074074073E-2</c:v>
                </c:pt>
                <c:pt idx="850">
                  <c:v>1.9386574074074073E-2</c:v>
                </c:pt>
                <c:pt idx="851">
                  <c:v>1.9421296296296294E-2</c:v>
                </c:pt>
                <c:pt idx="852">
                  <c:v>1.9432870370370371E-2</c:v>
                </c:pt>
                <c:pt idx="853">
                  <c:v>1.9432870370370371E-2</c:v>
                </c:pt>
                <c:pt idx="854">
                  <c:v>1.9432870370370371E-2</c:v>
                </c:pt>
                <c:pt idx="855">
                  <c:v>1.9490740740740743E-2</c:v>
                </c:pt>
                <c:pt idx="856">
                  <c:v>1.9490740740740743E-2</c:v>
                </c:pt>
                <c:pt idx="857">
                  <c:v>1.951388888888889E-2</c:v>
                </c:pt>
                <c:pt idx="858">
                  <c:v>1.954861111111111E-2</c:v>
                </c:pt>
                <c:pt idx="859">
                  <c:v>1.9560185185185184E-2</c:v>
                </c:pt>
                <c:pt idx="860">
                  <c:v>1.9571759259259257E-2</c:v>
                </c:pt>
                <c:pt idx="861">
                  <c:v>1.9571759259259257E-2</c:v>
                </c:pt>
                <c:pt idx="862">
                  <c:v>1.9594907407407405E-2</c:v>
                </c:pt>
                <c:pt idx="863">
                  <c:v>1.9594907407407405E-2</c:v>
                </c:pt>
                <c:pt idx="864">
                  <c:v>1.9594907407407405E-2</c:v>
                </c:pt>
                <c:pt idx="865">
                  <c:v>1.9594907407407405E-2</c:v>
                </c:pt>
                <c:pt idx="866">
                  <c:v>1.9606481481481482E-2</c:v>
                </c:pt>
                <c:pt idx="867">
                  <c:v>1.9618055555555555E-2</c:v>
                </c:pt>
                <c:pt idx="868">
                  <c:v>1.9641203703703706E-2</c:v>
                </c:pt>
                <c:pt idx="869">
                  <c:v>1.9652777777777779E-2</c:v>
                </c:pt>
                <c:pt idx="870">
                  <c:v>1.9652777777777779E-2</c:v>
                </c:pt>
                <c:pt idx="871">
                  <c:v>1.9664351851851853E-2</c:v>
                </c:pt>
                <c:pt idx="872">
                  <c:v>1.9675925925925927E-2</c:v>
                </c:pt>
                <c:pt idx="873">
                  <c:v>1.96875E-2</c:v>
                </c:pt>
                <c:pt idx="874">
                  <c:v>1.96875E-2</c:v>
                </c:pt>
                <c:pt idx="875">
                  <c:v>1.9699074074074074E-2</c:v>
                </c:pt>
                <c:pt idx="876">
                  <c:v>1.9722222222222221E-2</c:v>
                </c:pt>
                <c:pt idx="877">
                  <c:v>1.9722222222222221E-2</c:v>
                </c:pt>
                <c:pt idx="878">
                  <c:v>1.9722222222222221E-2</c:v>
                </c:pt>
                <c:pt idx="879">
                  <c:v>1.9722222222222221E-2</c:v>
                </c:pt>
                <c:pt idx="880">
                  <c:v>1.9733796296296298E-2</c:v>
                </c:pt>
                <c:pt idx="881">
                  <c:v>1.9733796296296298E-2</c:v>
                </c:pt>
                <c:pt idx="882">
                  <c:v>1.9745370370370371E-2</c:v>
                </c:pt>
                <c:pt idx="883">
                  <c:v>1.9745370370370371E-2</c:v>
                </c:pt>
                <c:pt idx="884">
                  <c:v>1.9745370370370371E-2</c:v>
                </c:pt>
                <c:pt idx="885">
                  <c:v>1.9780092592592592E-2</c:v>
                </c:pt>
                <c:pt idx="886">
                  <c:v>1.9780092592592592E-2</c:v>
                </c:pt>
                <c:pt idx="887">
                  <c:v>1.9780092592592592E-2</c:v>
                </c:pt>
                <c:pt idx="888">
                  <c:v>1.9791666666666666E-2</c:v>
                </c:pt>
                <c:pt idx="889">
                  <c:v>1.9814814814814816E-2</c:v>
                </c:pt>
                <c:pt idx="890">
                  <c:v>1.9837962962962963E-2</c:v>
                </c:pt>
                <c:pt idx="891">
                  <c:v>1.9849537037037037E-2</c:v>
                </c:pt>
                <c:pt idx="892">
                  <c:v>1.9872685185185184E-2</c:v>
                </c:pt>
                <c:pt idx="893">
                  <c:v>1.9884259259259258E-2</c:v>
                </c:pt>
                <c:pt idx="894">
                  <c:v>1.9884259259259258E-2</c:v>
                </c:pt>
                <c:pt idx="895">
                  <c:v>1.9895833333333331E-2</c:v>
                </c:pt>
                <c:pt idx="896">
                  <c:v>1.9907407407407408E-2</c:v>
                </c:pt>
                <c:pt idx="897">
                  <c:v>1.9907407407407408E-2</c:v>
                </c:pt>
                <c:pt idx="898">
                  <c:v>1.9907407407407408E-2</c:v>
                </c:pt>
                <c:pt idx="899">
                  <c:v>1.9907407407407408E-2</c:v>
                </c:pt>
                <c:pt idx="900">
                  <c:v>1.9918981481481482E-2</c:v>
                </c:pt>
                <c:pt idx="901">
                  <c:v>1.9930555555555556E-2</c:v>
                </c:pt>
                <c:pt idx="902">
                  <c:v>1.9942129629629629E-2</c:v>
                </c:pt>
                <c:pt idx="903">
                  <c:v>1.9953703703703706E-2</c:v>
                </c:pt>
                <c:pt idx="904">
                  <c:v>1.9976851851851853E-2</c:v>
                </c:pt>
                <c:pt idx="905">
                  <c:v>1.9976851851851853E-2</c:v>
                </c:pt>
                <c:pt idx="906">
                  <c:v>1.9976851851851853E-2</c:v>
                </c:pt>
                <c:pt idx="907">
                  <c:v>1.9988425925925927E-2</c:v>
                </c:pt>
                <c:pt idx="908">
                  <c:v>0.02</c:v>
                </c:pt>
                <c:pt idx="909">
                  <c:v>0.02</c:v>
                </c:pt>
                <c:pt idx="910">
                  <c:v>2.0011574074074074E-2</c:v>
                </c:pt>
                <c:pt idx="911">
                  <c:v>2.0011574074074074E-2</c:v>
                </c:pt>
                <c:pt idx="912">
                  <c:v>2.0023148148148148E-2</c:v>
                </c:pt>
                <c:pt idx="913">
                  <c:v>2.0023148148148148E-2</c:v>
                </c:pt>
                <c:pt idx="914">
                  <c:v>2.0034722222222221E-2</c:v>
                </c:pt>
                <c:pt idx="915">
                  <c:v>2.0057870370370368E-2</c:v>
                </c:pt>
                <c:pt idx="916">
                  <c:v>2.0057870370370368E-2</c:v>
                </c:pt>
                <c:pt idx="917">
                  <c:v>2.0069444444444442E-2</c:v>
                </c:pt>
                <c:pt idx="918">
                  <c:v>2.0069444444444442E-2</c:v>
                </c:pt>
                <c:pt idx="919">
                  <c:v>2.0081018518518519E-2</c:v>
                </c:pt>
                <c:pt idx="920">
                  <c:v>2.0081018518518519E-2</c:v>
                </c:pt>
                <c:pt idx="921">
                  <c:v>2.0081018518518519E-2</c:v>
                </c:pt>
                <c:pt idx="922">
                  <c:v>2.0092592592592592E-2</c:v>
                </c:pt>
                <c:pt idx="923">
                  <c:v>2.0104166666666666E-2</c:v>
                </c:pt>
                <c:pt idx="924">
                  <c:v>2.011574074074074E-2</c:v>
                </c:pt>
                <c:pt idx="925">
                  <c:v>2.011574074074074E-2</c:v>
                </c:pt>
                <c:pt idx="926">
                  <c:v>2.011574074074074E-2</c:v>
                </c:pt>
                <c:pt idx="927">
                  <c:v>2.0127314814814817E-2</c:v>
                </c:pt>
                <c:pt idx="928">
                  <c:v>2.0127314814814817E-2</c:v>
                </c:pt>
                <c:pt idx="929">
                  <c:v>2.0127314814814817E-2</c:v>
                </c:pt>
                <c:pt idx="930">
                  <c:v>2.0150462962962964E-2</c:v>
                </c:pt>
                <c:pt idx="931">
                  <c:v>2.0150462962962964E-2</c:v>
                </c:pt>
                <c:pt idx="932">
                  <c:v>2.0162037037037037E-2</c:v>
                </c:pt>
                <c:pt idx="933">
                  <c:v>2.0162037037037037E-2</c:v>
                </c:pt>
                <c:pt idx="934">
                  <c:v>2.0185185185185184E-2</c:v>
                </c:pt>
                <c:pt idx="935">
                  <c:v>2.0185185185185184E-2</c:v>
                </c:pt>
                <c:pt idx="936">
                  <c:v>2.0185185185185184E-2</c:v>
                </c:pt>
                <c:pt idx="937">
                  <c:v>2.0196759259259258E-2</c:v>
                </c:pt>
                <c:pt idx="938">
                  <c:v>2.0196759259259258E-2</c:v>
                </c:pt>
                <c:pt idx="939">
                  <c:v>2.0196759259259258E-2</c:v>
                </c:pt>
                <c:pt idx="940">
                  <c:v>2.0208333333333335E-2</c:v>
                </c:pt>
                <c:pt idx="941">
                  <c:v>2.0208333333333335E-2</c:v>
                </c:pt>
                <c:pt idx="942">
                  <c:v>2.0219907407407409E-2</c:v>
                </c:pt>
                <c:pt idx="943">
                  <c:v>2.0231481481481482E-2</c:v>
                </c:pt>
                <c:pt idx="944">
                  <c:v>2.0243055555555552E-2</c:v>
                </c:pt>
                <c:pt idx="945">
                  <c:v>2.0243055555555552E-2</c:v>
                </c:pt>
                <c:pt idx="946">
                  <c:v>2.0254629629629629E-2</c:v>
                </c:pt>
                <c:pt idx="947">
                  <c:v>2.0254629629629629E-2</c:v>
                </c:pt>
                <c:pt idx="948">
                  <c:v>2.0266203703703703E-2</c:v>
                </c:pt>
                <c:pt idx="949">
                  <c:v>2.0266203703703703E-2</c:v>
                </c:pt>
                <c:pt idx="950">
                  <c:v>2.0266203703703703E-2</c:v>
                </c:pt>
                <c:pt idx="951">
                  <c:v>2.0300925925925927E-2</c:v>
                </c:pt>
                <c:pt idx="952">
                  <c:v>2.0300925925925927E-2</c:v>
                </c:pt>
                <c:pt idx="953">
                  <c:v>2.0312500000000001E-2</c:v>
                </c:pt>
                <c:pt idx="954">
                  <c:v>2.0324074074074074E-2</c:v>
                </c:pt>
                <c:pt idx="955">
                  <c:v>2.0335648148148148E-2</c:v>
                </c:pt>
                <c:pt idx="956">
                  <c:v>2.0335648148148148E-2</c:v>
                </c:pt>
                <c:pt idx="957">
                  <c:v>2.0335648148148148E-2</c:v>
                </c:pt>
                <c:pt idx="958">
                  <c:v>2.0347222222222221E-2</c:v>
                </c:pt>
                <c:pt idx="959">
                  <c:v>2.0358796296296295E-2</c:v>
                </c:pt>
                <c:pt idx="960">
                  <c:v>2.0358796296296295E-2</c:v>
                </c:pt>
                <c:pt idx="961">
                  <c:v>2.0358796296296295E-2</c:v>
                </c:pt>
                <c:pt idx="962">
                  <c:v>2.0370370370370369E-2</c:v>
                </c:pt>
                <c:pt idx="963">
                  <c:v>2.0381944444444446E-2</c:v>
                </c:pt>
                <c:pt idx="964">
                  <c:v>2.0381944444444446E-2</c:v>
                </c:pt>
                <c:pt idx="965">
                  <c:v>2.0393518518518519E-2</c:v>
                </c:pt>
                <c:pt idx="966">
                  <c:v>2.0405092592592593E-2</c:v>
                </c:pt>
                <c:pt idx="967">
                  <c:v>2.0439814814814817E-2</c:v>
                </c:pt>
                <c:pt idx="968">
                  <c:v>2.045138888888889E-2</c:v>
                </c:pt>
                <c:pt idx="969">
                  <c:v>2.045138888888889E-2</c:v>
                </c:pt>
                <c:pt idx="970">
                  <c:v>2.0462962962962964E-2</c:v>
                </c:pt>
                <c:pt idx="971">
                  <c:v>2.0462962962962964E-2</c:v>
                </c:pt>
                <c:pt idx="972">
                  <c:v>2.0474537037037038E-2</c:v>
                </c:pt>
                <c:pt idx="973">
                  <c:v>2.0474537037037038E-2</c:v>
                </c:pt>
                <c:pt idx="974">
                  <c:v>2.0486111111111111E-2</c:v>
                </c:pt>
                <c:pt idx="975">
                  <c:v>2.0497685185185185E-2</c:v>
                </c:pt>
                <c:pt idx="976">
                  <c:v>2.0497685185185185E-2</c:v>
                </c:pt>
                <c:pt idx="977">
                  <c:v>2.0497685185185185E-2</c:v>
                </c:pt>
                <c:pt idx="978">
                  <c:v>2.0509259259259258E-2</c:v>
                </c:pt>
                <c:pt idx="979">
                  <c:v>2.0532407407407405E-2</c:v>
                </c:pt>
                <c:pt idx="980">
                  <c:v>2.0532407407407405E-2</c:v>
                </c:pt>
                <c:pt idx="981">
                  <c:v>2.0532407407407405E-2</c:v>
                </c:pt>
                <c:pt idx="982">
                  <c:v>2.0532407407407405E-2</c:v>
                </c:pt>
                <c:pt idx="983">
                  <c:v>2.0543981481481479E-2</c:v>
                </c:pt>
                <c:pt idx="984">
                  <c:v>2.0555555555555556E-2</c:v>
                </c:pt>
                <c:pt idx="985">
                  <c:v>2.0555555555555556E-2</c:v>
                </c:pt>
                <c:pt idx="986">
                  <c:v>2.0555555555555556E-2</c:v>
                </c:pt>
                <c:pt idx="987">
                  <c:v>2.056712962962963E-2</c:v>
                </c:pt>
                <c:pt idx="988">
                  <c:v>2.056712962962963E-2</c:v>
                </c:pt>
                <c:pt idx="989">
                  <c:v>2.0578703703703703E-2</c:v>
                </c:pt>
                <c:pt idx="990">
                  <c:v>2.0578703703703703E-2</c:v>
                </c:pt>
                <c:pt idx="991">
                  <c:v>2.0601851851851854E-2</c:v>
                </c:pt>
                <c:pt idx="992">
                  <c:v>2.0601851851851854E-2</c:v>
                </c:pt>
                <c:pt idx="993">
                  <c:v>2.0613425925925927E-2</c:v>
                </c:pt>
                <c:pt idx="994">
                  <c:v>2.0625000000000001E-2</c:v>
                </c:pt>
                <c:pt idx="995">
                  <c:v>2.0625000000000001E-2</c:v>
                </c:pt>
                <c:pt idx="996">
                  <c:v>2.0625000000000001E-2</c:v>
                </c:pt>
                <c:pt idx="997">
                  <c:v>2.0671296296296295E-2</c:v>
                </c:pt>
                <c:pt idx="998">
                  <c:v>2.0671296296296295E-2</c:v>
                </c:pt>
                <c:pt idx="999">
                  <c:v>2.0682870370370372E-2</c:v>
                </c:pt>
                <c:pt idx="1000">
                  <c:v>2.0682870370370372E-2</c:v>
                </c:pt>
                <c:pt idx="1001">
                  <c:v>2.0682870370370372E-2</c:v>
                </c:pt>
                <c:pt idx="1002">
                  <c:v>2.0682870370370372E-2</c:v>
                </c:pt>
                <c:pt idx="1003">
                  <c:v>2.0682870370370372E-2</c:v>
                </c:pt>
                <c:pt idx="1004">
                  <c:v>2.0706018518518519E-2</c:v>
                </c:pt>
                <c:pt idx="1005">
                  <c:v>2.071759259259259E-2</c:v>
                </c:pt>
                <c:pt idx="1006">
                  <c:v>2.0729166666666667E-2</c:v>
                </c:pt>
                <c:pt idx="1007">
                  <c:v>2.0729166666666667E-2</c:v>
                </c:pt>
                <c:pt idx="1008">
                  <c:v>2.074074074074074E-2</c:v>
                </c:pt>
                <c:pt idx="1009">
                  <c:v>2.0763888888888887E-2</c:v>
                </c:pt>
                <c:pt idx="1010">
                  <c:v>2.0763888888888887E-2</c:v>
                </c:pt>
                <c:pt idx="1011">
                  <c:v>2.0763888888888887E-2</c:v>
                </c:pt>
                <c:pt idx="1012">
                  <c:v>2.0763888888888887E-2</c:v>
                </c:pt>
                <c:pt idx="1013">
                  <c:v>2.0775462962962964E-2</c:v>
                </c:pt>
                <c:pt idx="1014">
                  <c:v>2.0775462962962964E-2</c:v>
                </c:pt>
                <c:pt idx="1015">
                  <c:v>2.0787037037037038E-2</c:v>
                </c:pt>
                <c:pt idx="1016">
                  <c:v>2.0787037037037038E-2</c:v>
                </c:pt>
                <c:pt idx="1017">
                  <c:v>2.0810185185185185E-2</c:v>
                </c:pt>
                <c:pt idx="1018">
                  <c:v>2.0810185185185185E-2</c:v>
                </c:pt>
                <c:pt idx="1019">
                  <c:v>2.0821759259259259E-2</c:v>
                </c:pt>
                <c:pt idx="1020">
                  <c:v>2.0821759259259259E-2</c:v>
                </c:pt>
                <c:pt idx="1021">
                  <c:v>2.0833333333333332E-2</c:v>
                </c:pt>
                <c:pt idx="1022">
                  <c:v>2.0844907407407406E-2</c:v>
                </c:pt>
                <c:pt idx="1023">
                  <c:v>2.0844907407407406E-2</c:v>
                </c:pt>
                <c:pt idx="1024">
                  <c:v>2.0856481481481479E-2</c:v>
                </c:pt>
                <c:pt idx="1025">
                  <c:v>2.0868055555555556E-2</c:v>
                </c:pt>
                <c:pt idx="1026">
                  <c:v>2.0879629629629626E-2</c:v>
                </c:pt>
                <c:pt idx="1027">
                  <c:v>2.0879629629629626E-2</c:v>
                </c:pt>
                <c:pt idx="1028">
                  <c:v>2.0891203703703703E-2</c:v>
                </c:pt>
                <c:pt idx="1029">
                  <c:v>2.0891203703703703E-2</c:v>
                </c:pt>
                <c:pt idx="1030">
                  <c:v>2.0891203703703703E-2</c:v>
                </c:pt>
                <c:pt idx="1031">
                  <c:v>2.0914351851851851E-2</c:v>
                </c:pt>
                <c:pt idx="1032">
                  <c:v>2.0925925925925928E-2</c:v>
                </c:pt>
                <c:pt idx="1033">
                  <c:v>2.0972222222222222E-2</c:v>
                </c:pt>
                <c:pt idx="1034">
                  <c:v>2.0995370370370373E-2</c:v>
                </c:pt>
                <c:pt idx="1035">
                  <c:v>2.0995370370370373E-2</c:v>
                </c:pt>
                <c:pt idx="1036">
                  <c:v>2.1006944444444443E-2</c:v>
                </c:pt>
                <c:pt idx="1037">
                  <c:v>2.1006944444444443E-2</c:v>
                </c:pt>
                <c:pt idx="1038">
                  <c:v>2.1030092592592597E-2</c:v>
                </c:pt>
                <c:pt idx="1039">
                  <c:v>2.1030092592592597E-2</c:v>
                </c:pt>
                <c:pt idx="1040">
                  <c:v>2.1041666666666667E-2</c:v>
                </c:pt>
                <c:pt idx="1041">
                  <c:v>2.1041666666666667E-2</c:v>
                </c:pt>
                <c:pt idx="1042">
                  <c:v>2.1041666666666667E-2</c:v>
                </c:pt>
                <c:pt idx="1043">
                  <c:v>2.1053240740740744E-2</c:v>
                </c:pt>
                <c:pt idx="1044">
                  <c:v>2.1076388888888891E-2</c:v>
                </c:pt>
                <c:pt idx="1045">
                  <c:v>2.1076388888888891E-2</c:v>
                </c:pt>
                <c:pt idx="1046">
                  <c:v>2.1087962962962961E-2</c:v>
                </c:pt>
                <c:pt idx="1047">
                  <c:v>2.1099537037037038E-2</c:v>
                </c:pt>
                <c:pt idx="1048">
                  <c:v>2.1099537037037038E-2</c:v>
                </c:pt>
                <c:pt idx="1049">
                  <c:v>2.1099537037037038E-2</c:v>
                </c:pt>
                <c:pt idx="1050">
                  <c:v>2.1111111111111108E-2</c:v>
                </c:pt>
                <c:pt idx="1051">
                  <c:v>2.1111111111111108E-2</c:v>
                </c:pt>
                <c:pt idx="1052">
                  <c:v>2.1145833333333332E-2</c:v>
                </c:pt>
                <c:pt idx="1053">
                  <c:v>2.1145833333333332E-2</c:v>
                </c:pt>
                <c:pt idx="1054">
                  <c:v>2.1168981481481483E-2</c:v>
                </c:pt>
                <c:pt idx="1055">
                  <c:v>2.1180555555555553E-2</c:v>
                </c:pt>
                <c:pt idx="1056">
                  <c:v>2.1180555555555553E-2</c:v>
                </c:pt>
                <c:pt idx="1057">
                  <c:v>2.1215277777777777E-2</c:v>
                </c:pt>
                <c:pt idx="1058">
                  <c:v>2.1215277777777777E-2</c:v>
                </c:pt>
                <c:pt idx="1059">
                  <c:v>2.1226851851851854E-2</c:v>
                </c:pt>
                <c:pt idx="1060">
                  <c:v>2.1250000000000002E-2</c:v>
                </c:pt>
                <c:pt idx="1061">
                  <c:v>2.1250000000000002E-2</c:v>
                </c:pt>
                <c:pt idx="1062">
                  <c:v>2.1261574074074075E-2</c:v>
                </c:pt>
                <c:pt idx="1063">
                  <c:v>2.1284722222222222E-2</c:v>
                </c:pt>
                <c:pt idx="1064">
                  <c:v>2.1284722222222222E-2</c:v>
                </c:pt>
                <c:pt idx="1065">
                  <c:v>2.1296296296296299E-2</c:v>
                </c:pt>
                <c:pt idx="1066">
                  <c:v>2.1296296296296299E-2</c:v>
                </c:pt>
                <c:pt idx="1067">
                  <c:v>2.1296296296296299E-2</c:v>
                </c:pt>
                <c:pt idx="1068">
                  <c:v>2.1307870370370369E-2</c:v>
                </c:pt>
                <c:pt idx="1069">
                  <c:v>2.1307870370370369E-2</c:v>
                </c:pt>
                <c:pt idx="1070">
                  <c:v>2.1307870370370369E-2</c:v>
                </c:pt>
                <c:pt idx="1071">
                  <c:v>2.1319444444444443E-2</c:v>
                </c:pt>
                <c:pt idx="1072">
                  <c:v>2.1319444444444443E-2</c:v>
                </c:pt>
                <c:pt idx="1073">
                  <c:v>2.1319444444444443E-2</c:v>
                </c:pt>
                <c:pt idx="1074">
                  <c:v>2.1319444444444443E-2</c:v>
                </c:pt>
                <c:pt idx="1075">
                  <c:v>2.1342592592592594E-2</c:v>
                </c:pt>
                <c:pt idx="1076">
                  <c:v>2.1354166666666664E-2</c:v>
                </c:pt>
                <c:pt idx="1077">
                  <c:v>2.1365740740740741E-2</c:v>
                </c:pt>
                <c:pt idx="1078">
                  <c:v>2.1388888888888888E-2</c:v>
                </c:pt>
                <c:pt idx="1079">
                  <c:v>2.1400462962962965E-2</c:v>
                </c:pt>
                <c:pt idx="1080">
                  <c:v>2.1412037037037035E-2</c:v>
                </c:pt>
                <c:pt idx="1081">
                  <c:v>2.1412037037037035E-2</c:v>
                </c:pt>
                <c:pt idx="1082">
                  <c:v>2.1446759259259259E-2</c:v>
                </c:pt>
                <c:pt idx="1083">
                  <c:v>2.1458333333333333E-2</c:v>
                </c:pt>
                <c:pt idx="1084">
                  <c:v>2.146990740740741E-2</c:v>
                </c:pt>
                <c:pt idx="1085">
                  <c:v>2.148148148148148E-2</c:v>
                </c:pt>
                <c:pt idx="1086">
                  <c:v>2.148148148148148E-2</c:v>
                </c:pt>
                <c:pt idx="1087">
                  <c:v>2.1493055555555557E-2</c:v>
                </c:pt>
                <c:pt idx="1088">
                  <c:v>2.1493055555555557E-2</c:v>
                </c:pt>
                <c:pt idx="1089">
                  <c:v>2.1493055555555557E-2</c:v>
                </c:pt>
                <c:pt idx="1090">
                  <c:v>2.1516203703703704E-2</c:v>
                </c:pt>
                <c:pt idx="1091">
                  <c:v>2.1516203703703704E-2</c:v>
                </c:pt>
                <c:pt idx="1092">
                  <c:v>2.1527777777777781E-2</c:v>
                </c:pt>
                <c:pt idx="1093">
                  <c:v>2.1527777777777781E-2</c:v>
                </c:pt>
                <c:pt idx="1094">
                  <c:v>2.1539351851851851E-2</c:v>
                </c:pt>
                <c:pt idx="1095">
                  <c:v>2.1562499999999998E-2</c:v>
                </c:pt>
                <c:pt idx="1096">
                  <c:v>2.1574074074074075E-2</c:v>
                </c:pt>
                <c:pt idx="1097">
                  <c:v>2.1574074074074075E-2</c:v>
                </c:pt>
                <c:pt idx="1098">
                  <c:v>2.1585648148148145E-2</c:v>
                </c:pt>
                <c:pt idx="1099">
                  <c:v>2.1597222222222223E-2</c:v>
                </c:pt>
                <c:pt idx="1100">
                  <c:v>2.1608796296296296E-2</c:v>
                </c:pt>
                <c:pt idx="1101">
                  <c:v>2.162037037037037E-2</c:v>
                </c:pt>
                <c:pt idx="1102">
                  <c:v>2.1631944444444443E-2</c:v>
                </c:pt>
                <c:pt idx="1103">
                  <c:v>2.165509259259259E-2</c:v>
                </c:pt>
                <c:pt idx="1104">
                  <c:v>2.1666666666666667E-2</c:v>
                </c:pt>
                <c:pt idx="1105">
                  <c:v>2.1689814814814815E-2</c:v>
                </c:pt>
                <c:pt idx="1106">
                  <c:v>2.1701388888888892E-2</c:v>
                </c:pt>
                <c:pt idx="1107">
                  <c:v>2.1701388888888892E-2</c:v>
                </c:pt>
                <c:pt idx="1108">
                  <c:v>2.1712962962962962E-2</c:v>
                </c:pt>
                <c:pt idx="1109">
                  <c:v>2.1747685185185186E-2</c:v>
                </c:pt>
                <c:pt idx="1110">
                  <c:v>2.1759259259259259E-2</c:v>
                </c:pt>
                <c:pt idx="1111">
                  <c:v>2.1759259259259259E-2</c:v>
                </c:pt>
                <c:pt idx="1112">
                  <c:v>2.1770833333333336E-2</c:v>
                </c:pt>
                <c:pt idx="1113">
                  <c:v>2.1770833333333336E-2</c:v>
                </c:pt>
                <c:pt idx="1114">
                  <c:v>2.1782407407407407E-2</c:v>
                </c:pt>
                <c:pt idx="1115">
                  <c:v>2.1782407407407407E-2</c:v>
                </c:pt>
                <c:pt idx="1116">
                  <c:v>2.179398148148148E-2</c:v>
                </c:pt>
                <c:pt idx="1117">
                  <c:v>2.1817129629629631E-2</c:v>
                </c:pt>
                <c:pt idx="1118">
                  <c:v>2.1817129629629631E-2</c:v>
                </c:pt>
                <c:pt idx="1119">
                  <c:v>2.1828703703703701E-2</c:v>
                </c:pt>
                <c:pt idx="1120">
                  <c:v>2.1851851851851848E-2</c:v>
                </c:pt>
                <c:pt idx="1121">
                  <c:v>2.1851851851851848E-2</c:v>
                </c:pt>
                <c:pt idx="1122">
                  <c:v>2.1863425925925925E-2</c:v>
                </c:pt>
                <c:pt idx="1123">
                  <c:v>2.1863425925925925E-2</c:v>
                </c:pt>
                <c:pt idx="1124">
                  <c:v>2.1875000000000002E-2</c:v>
                </c:pt>
                <c:pt idx="1125">
                  <c:v>2.1886574074074072E-2</c:v>
                </c:pt>
                <c:pt idx="1126">
                  <c:v>2.1886574074074072E-2</c:v>
                </c:pt>
                <c:pt idx="1127">
                  <c:v>2.1886574074074072E-2</c:v>
                </c:pt>
                <c:pt idx="1128">
                  <c:v>2.1898148148148149E-2</c:v>
                </c:pt>
                <c:pt idx="1129">
                  <c:v>2.1909722222222223E-2</c:v>
                </c:pt>
                <c:pt idx="1130">
                  <c:v>2.1909722222222223E-2</c:v>
                </c:pt>
                <c:pt idx="1131">
                  <c:v>2.1909722222222223E-2</c:v>
                </c:pt>
                <c:pt idx="1132">
                  <c:v>2.1921296296296296E-2</c:v>
                </c:pt>
                <c:pt idx="1133">
                  <c:v>2.193287037037037E-2</c:v>
                </c:pt>
                <c:pt idx="1134">
                  <c:v>2.193287037037037E-2</c:v>
                </c:pt>
                <c:pt idx="1135">
                  <c:v>2.1956018518518517E-2</c:v>
                </c:pt>
                <c:pt idx="1136">
                  <c:v>2.1956018518518517E-2</c:v>
                </c:pt>
                <c:pt idx="1137">
                  <c:v>2.1956018518518517E-2</c:v>
                </c:pt>
                <c:pt idx="1138">
                  <c:v>2.1979166666666664E-2</c:v>
                </c:pt>
                <c:pt idx="1139">
                  <c:v>2.1979166666666664E-2</c:v>
                </c:pt>
                <c:pt idx="1140">
                  <c:v>2.1979166666666664E-2</c:v>
                </c:pt>
                <c:pt idx="1141">
                  <c:v>2.1990740740740741E-2</c:v>
                </c:pt>
                <c:pt idx="1142">
                  <c:v>2.2002314814814818E-2</c:v>
                </c:pt>
                <c:pt idx="1143">
                  <c:v>2.2002314814814818E-2</c:v>
                </c:pt>
                <c:pt idx="1144">
                  <c:v>2.2013888888888888E-2</c:v>
                </c:pt>
                <c:pt idx="1145">
                  <c:v>2.2013888888888888E-2</c:v>
                </c:pt>
                <c:pt idx="1146">
                  <c:v>2.2013888888888888E-2</c:v>
                </c:pt>
                <c:pt idx="1147">
                  <c:v>2.2025462962962958E-2</c:v>
                </c:pt>
                <c:pt idx="1148">
                  <c:v>2.207175925925926E-2</c:v>
                </c:pt>
                <c:pt idx="1149">
                  <c:v>2.2094907407407407E-2</c:v>
                </c:pt>
                <c:pt idx="1150">
                  <c:v>2.210648148148148E-2</c:v>
                </c:pt>
                <c:pt idx="1151">
                  <c:v>2.210648148148148E-2</c:v>
                </c:pt>
                <c:pt idx="1152">
                  <c:v>2.210648148148148E-2</c:v>
                </c:pt>
                <c:pt idx="1153">
                  <c:v>2.2118055555555557E-2</c:v>
                </c:pt>
                <c:pt idx="1154">
                  <c:v>2.2118055555555557E-2</c:v>
                </c:pt>
                <c:pt idx="1155">
                  <c:v>2.2129629629629628E-2</c:v>
                </c:pt>
                <c:pt idx="1156">
                  <c:v>2.2129629629629628E-2</c:v>
                </c:pt>
                <c:pt idx="1157">
                  <c:v>2.2129629629629628E-2</c:v>
                </c:pt>
                <c:pt idx="1158">
                  <c:v>2.2164351851851852E-2</c:v>
                </c:pt>
                <c:pt idx="1159">
                  <c:v>2.2187499999999999E-2</c:v>
                </c:pt>
                <c:pt idx="1160">
                  <c:v>2.2199074074074076E-2</c:v>
                </c:pt>
                <c:pt idx="1161">
                  <c:v>2.2199074074074076E-2</c:v>
                </c:pt>
                <c:pt idx="1162">
                  <c:v>2.2199074074074076E-2</c:v>
                </c:pt>
                <c:pt idx="1163">
                  <c:v>2.2210648148148149E-2</c:v>
                </c:pt>
                <c:pt idx="1164">
                  <c:v>2.2222222222222223E-2</c:v>
                </c:pt>
                <c:pt idx="1165">
                  <c:v>2.2222222222222223E-2</c:v>
                </c:pt>
                <c:pt idx="1166">
                  <c:v>2.2233796296296297E-2</c:v>
                </c:pt>
                <c:pt idx="1167">
                  <c:v>2.224537037037037E-2</c:v>
                </c:pt>
                <c:pt idx="1168">
                  <c:v>2.224537037037037E-2</c:v>
                </c:pt>
                <c:pt idx="1169">
                  <c:v>2.224537037037037E-2</c:v>
                </c:pt>
                <c:pt idx="1170">
                  <c:v>2.225694444444444E-2</c:v>
                </c:pt>
                <c:pt idx="1171">
                  <c:v>2.225694444444444E-2</c:v>
                </c:pt>
                <c:pt idx="1172">
                  <c:v>2.2268518518518521E-2</c:v>
                </c:pt>
                <c:pt idx="1173">
                  <c:v>2.2268518518518521E-2</c:v>
                </c:pt>
                <c:pt idx="1174">
                  <c:v>2.2280092592592591E-2</c:v>
                </c:pt>
                <c:pt idx="1175">
                  <c:v>2.2291666666666668E-2</c:v>
                </c:pt>
                <c:pt idx="1176">
                  <c:v>2.2291666666666668E-2</c:v>
                </c:pt>
                <c:pt idx="1177">
                  <c:v>2.2291666666666668E-2</c:v>
                </c:pt>
                <c:pt idx="1178">
                  <c:v>2.2291666666666668E-2</c:v>
                </c:pt>
                <c:pt idx="1179">
                  <c:v>2.2303240740740738E-2</c:v>
                </c:pt>
                <c:pt idx="1180">
                  <c:v>2.2314814814814815E-2</c:v>
                </c:pt>
                <c:pt idx="1181">
                  <c:v>2.2326388888888885E-2</c:v>
                </c:pt>
                <c:pt idx="1182">
                  <c:v>2.2326388888888885E-2</c:v>
                </c:pt>
                <c:pt idx="1183">
                  <c:v>2.2337962962962962E-2</c:v>
                </c:pt>
                <c:pt idx="1184">
                  <c:v>2.2337962962962962E-2</c:v>
                </c:pt>
                <c:pt idx="1185">
                  <c:v>2.2349537037037032E-2</c:v>
                </c:pt>
                <c:pt idx="1186">
                  <c:v>2.2361111111111113E-2</c:v>
                </c:pt>
                <c:pt idx="1187">
                  <c:v>2.238425925925926E-2</c:v>
                </c:pt>
                <c:pt idx="1188">
                  <c:v>2.238425925925926E-2</c:v>
                </c:pt>
                <c:pt idx="1189">
                  <c:v>2.2395833333333334E-2</c:v>
                </c:pt>
                <c:pt idx="1190">
                  <c:v>2.2395833333333334E-2</c:v>
                </c:pt>
                <c:pt idx="1191">
                  <c:v>2.2418981481481481E-2</c:v>
                </c:pt>
                <c:pt idx="1192">
                  <c:v>2.2442129629629631E-2</c:v>
                </c:pt>
                <c:pt idx="1193">
                  <c:v>2.2453703703703708E-2</c:v>
                </c:pt>
                <c:pt idx="1194">
                  <c:v>2.2488425925925926E-2</c:v>
                </c:pt>
                <c:pt idx="1195">
                  <c:v>2.2511574074074073E-2</c:v>
                </c:pt>
                <c:pt idx="1196">
                  <c:v>2.2511574074074073E-2</c:v>
                </c:pt>
                <c:pt idx="1197">
                  <c:v>2.2511574074074073E-2</c:v>
                </c:pt>
                <c:pt idx="1198">
                  <c:v>2.2523148148148143E-2</c:v>
                </c:pt>
                <c:pt idx="1199">
                  <c:v>2.2523148148148143E-2</c:v>
                </c:pt>
                <c:pt idx="1200">
                  <c:v>2.2523148148148143E-2</c:v>
                </c:pt>
                <c:pt idx="1201">
                  <c:v>2.2534722222222223E-2</c:v>
                </c:pt>
                <c:pt idx="1202">
                  <c:v>2.2546296296296297E-2</c:v>
                </c:pt>
                <c:pt idx="1203">
                  <c:v>2.255787037037037E-2</c:v>
                </c:pt>
                <c:pt idx="1204">
                  <c:v>2.255787037037037E-2</c:v>
                </c:pt>
                <c:pt idx="1205">
                  <c:v>2.2581018518518518E-2</c:v>
                </c:pt>
                <c:pt idx="1206">
                  <c:v>2.2592592592592591E-2</c:v>
                </c:pt>
                <c:pt idx="1207">
                  <c:v>2.2592592592592591E-2</c:v>
                </c:pt>
                <c:pt idx="1208">
                  <c:v>2.2592592592592591E-2</c:v>
                </c:pt>
                <c:pt idx="1209">
                  <c:v>2.2592592592592591E-2</c:v>
                </c:pt>
                <c:pt idx="1210">
                  <c:v>2.2604166666666665E-2</c:v>
                </c:pt>
                <c:pt idx="1211">
                  <c:v>2.2615740740740742E-2</c:v>
                </c:pt>
                <c:pt idx="1212">
                  <c:v>2.2650462962962966E-2</c:v>
                </c:pt>
                <c:pt idx="1213">
                  <c:v>2.2662037037037036E-2</c:v>
                </c:pt>
                <c:pt idx="1214">
                  <c:v>2.2662037037037036E-2</c:v>
                </c:pt>
                <c:pt idx="1215">
                  <c:v>2.2685185185185183E-2</c:v>
                </c:pt>
                <c:pt idx="1216">
                  <c:v>2.2685185185185183E-2</c:v>
                </c:pt>
                <c:pt idx="1217">
                  <c:v>2.269675925925926E-2</c:v>
                </c:pt>
                <c:pt idx="1218">
                  <c:v>2.2719907407407411E-2</c:v>
                </c:pt>
                <c:pt idx="1219">
                  <c:v>2.2719907407407411E-2</c:v>
                </c:pt>
                <c:pt idx="1220">
                  <c:v>2.2719907407407411E-2</c:v>
                </c:pt>
                <c:pt idx="1221">
                  <c:v>2.2731481481481481E-2</c:v>
                </c:pt>
                <c:pt idx="1222">
                  <c:v>2.2731481481481481E-2</c:v>
                </c:pt>
                <c:pt idx="1223">
                  <c:v>2.2731481481481481E-2</c:v>
                </c:pt>
                <c:pt idx="1224">
                  <c:v>2.2743055555555555E-2</c:v>
                </c:pt>
                <c:pt idx="1225">
                  <c:v>2.2743055555555555E-2</c:v>
                </c:pt>
                <c:pt idx="1226">
                  <c:v>2.2754629629629628E-2</c:v>
                </c:pt>
                <c:pt idx="1227">
                  <c:v>2.2766203703703702E-2</c:v>
                </c:pt>
                <c:pt idx="1228">
                  <c:v>2.2766203703703702E-2</c:v>
                </c:pt>
                <c:pt idx="1229">
                  <c:v>2.2789351851851852E-2</c:v>
                </c:pt>
                <c:pt idx="1230">
                  <c:v>2.2789351851851852E-2</c:v>
                </c:pt>
                <c:pt idx="1231">
                  <c:v>2.2812499999999999E-2</c:v>
                </c:pt>
                <c:pt idx="1232">
                  <c:v>2.2812499999999999E-2</c:v>
                </c:pt>
                <c:pt idx="1233">
                  <c:v>2.2812499999999999E-2</c:v>
                </c:pt>
                <c:pt idx="1234">
                  <c:v>2.2812499999999999E-2</c:v>
                </c:pt>
                <c:pt idx="1235">
                  <c:v>2.2812499999999999E-2</c:v>
                </c:pt>
                <c:pt idx="1236">
                  <c:v>2.2824074074074076E-2</c:v>
                </c:pt>
                <c:pt idx="1237">
                  <c:v>2.2824074074074076E-2</c:v>
                </c:pt>
                <c:pt idx="1238">
                  <c:v>2.2824074074074076E-2</c:v>
                </c:pt>
                <c:pt idx="1239">
                  <c:v>2.2824074074074076E-2</c:v>
                </c:pt>
                <c:pt idx="1240">
                  <c:v>2.2847222222222224E-2</c:v>
                </c:pt>
                <c:pt idx="1241">
                  <c:v>2.2847222222222224E-2</c:v>
                </c:pt>
                <c:pt idx="1242">
                  <c:v>2.2847222222222224E-2</c:v>
                </c:pt>
                <c:pt idx="1243">
                  <c:v>2.2870370370370371E-2</c:v>
                </c:pt>
                <c:pt idx="1244">
                  <c:v>2.2905092592592591E-2</c:v>
                </c:pt>
                <c:pt idx="1245">
                  <c:v>2.2916666666666669E-2</c:v>
                </c:pt>
                <c:pt idx="1246">
                  <c:v>2.2916666666666669E-2</c:v>
                </c:pt>
                <c:pt idx="1247">
                  <c:v>2.2916666666666669E-2</c:v>
                </c:pt>
                <c:pt idx="1248">
                  <c:v>2.2928240740740739E-2</c:v>
                </c:pt>
                <c:pt idx="1249">
                  <c:v>2.2928240740740739E-2</c:v>
                </c:pt>
                <c:pt idx="1250">
                  <c:v>2.2928240740740739E-2</c:v>
                </c:pt>
                <c:pt idx="1251">
                  <c:v>2.2939814814814816E-2</c:v>
                </c:pt>
                <c:pt idx="1252">
                  <c:v>2.2939814814814816E-2</c:v>
                </c:pt>
                <c:pt idx="1253">
                  <c:v>2.2939814814814816E-2</c:v>
                </c:pt>
                <c:pt idx="1254">
                  <c:v>2.2951388888888886E-2</c:v>
                </c:pt>
                <c:pt idx="1255">
                  <c:v>2.2962962962962966E-2</c:v>
                </c:pt>
                <c:pt idx="1256">
                  <c:v>2.297453703703704E-2</c:v>
                </c:pt>
                <c:pt idx="1257">
                  <c:v>2.298611111111111E-2</c:v>
                </c:pt>
                <c:pt idx="1258">
                  <c:v>2.298611111111111E-2</c:v>
                </c:pt>
                <c:pt idx="1259">
                  <c:v>2.298611111111111E-2</c:v>
                </c:pt>
                <c:pt idx="1260">
                  <c:v>2.2997685185185187E-2</c:v>
                </c:pt>
                <c:pt idx="1261">
                  <c:v>2.2997685185185187E-2</c:v>
                </c:pt>
                <c:pt idx="1262">
                  <c:v>2.3032407407407404E-2</c:v>
                </c:pt>
                <c:pt idx="1263">
                  <c:v>2.3043981481481481E-2</c:v>
                </c:pt>
                <c:pt idx="1264">
                  <c:v>2.3043981481481481E-2</c:v>
                </c:pt>
                <c:pt idx="1265">
                  <c:v>2.3055555555555555E-2</c:v>
                </c:pt>
                <c:pt idx="1266">
                  <c:v>2.3055555555555555E-2</c:v>
                </c:pt>
                <c:pt idx="1267">
                  <c:v>2.3067129629629632E-2</c:v>
                </c:pt>
                <c:pt idx="1268">
                  <c:v>2.3067129629629632E-2</c:v>
                </c:pt>
                <c:pt idx="1269">
                  <c:v>2.3090277777777779E-2</c:v>
                </c:pt>
                <c:pt idx="1270">
                  <c:v>2.3090277777777779E-2</c:v>
                </c:pt>
                <c:pt idx="1271">
                  <c:v>2.3101851851851849E-2</c:v>
                </c:pt>
                <c:pt idx="1272">
                  <c:v>2.3101851851851849E-2</c:v>
                </c:pt>
                <c:pt idx="1273">
                  <c:v>2.3113425925925926E-2</c:v>
                </c:pt>
                <c:pt idx="1274">
                  <c:v>2.3113425925925926E-2</c:v>
                </c:pt>
                <c:pt idx="1275">
                  <c:v>2.3113425925925926E-2</c:v>
                </c:pt>
                <c:pt idx="1276">
                  <c:v>2.3124999999999996E-2</c:v>
                </c:pt>
                <c:pt idx="1277">
                  <c:v>2.3159722222222224E-2</c:v>
                </c:pt>
                <c:pt idx="1278">
                  <c:v>2.3171296296296297E-2</c:v>
                </c:pt>
                <c:pt idx="1279">
                  <c:v>2.3171296296296297E-2</c:v>
                </c:pt>
                <c:pt idx="1280">
                  <c:v>2.3171296296296297E-2</c:v>
                </c:pt>
                <c:pt idx="1281">
                  <c:v>2.3182870370370371E-2</c:v>
                </c:pt>
                <c:pt idx="1282">
                  <c:v>2.3182870370370371E-2</c:v>
                </c:pt>
                <c:pt idx="1283">
                  <c:v>2.3194444444444445E-2</c:v>
                </c:pt>
                <c:pt idx="1284">
                  <c:v>2.3217592592592592E-2</c:v>
                </c:pt>
                <c:pt idx="1285">
                  <c:v>2.3229166666666665E-2</c:v>
                </c:pt>
                <c:pt idx="1286">
                  <c:v>2.326388888888889E-2</c:v>
                </c:pt>
                <c:pt idx="1287">
                  <c:v>2.327546296296296E-2</c:v>
                </c:pt>
                <c:pt idx="1288">
                  <c:v>2.3287037037037037E-2</c:v>
                </c:pt>
                <c:pt idx="1289">
                  <c:v>2.3287037037037037E-2</c:v>
                </c:pt>
                <c:pt idx="1290">
                  <c:v>2.3298611111111107E-2</c:v>
                </c:pt>
                <c:pt idx="1291">
                  <c:v>2.3310185185185187E-2</c:v>
                </c:pt>
                <c:pt idx="1292">
                  <c:v>2.3310185185185187E-2</c:v>
                </c:pt>
                <c:pt idx="1293">
                  <c:v>2.3321759259259261E-2</c:v>
                </c:pt>
                <c:pt idx="1294">
                  <c:v>2.3333333333333334E-2</c:v>
                </c:pt>
                <c:pt idx="1295">
                  <c:v>2.3344907407407408E-2</c:v>
                </c:pt>
                <c:pt idx="1296">
                  <c:v>2.3356481481481482E-2</c:v>
                </c:pt>
                <c:pt idx="1297">
                  <c:v>2.3356481481481482E-2</c:v>
                </c:pt>
                <c:pt idx="1298">
                  <c:v>2.3368055555555555E-2</c:v>
                </c:pt>
                <c:pt idx="1299">
                  <c:v>2.3368055555555555E-2</c:v>
                </c:pt>
                <c:pt idx="1300">
                  <c:v>2.3379629629629629E-2</c:v>
                </c:pt>
                <c:pt idx="1301">
                  <c:v>2.3391203703703702E-2</c:v>
                </c:pt>
                <c:pt idx="1302">
                  <c:v>2.3402777777777783E-2</c:v>
                </c:pt>
                <c:pt idx="1303">
                  <c:v>2.3402777777777783E-2</c:v>
                </c:pt>
                <c:pt idx="1304">
                  <c:v>2.3402777777777783E-2</c:v>
                </c:pt>
                <c:pt idx="1305">
                  <c:v>2.3414351851851853E-2</c:v>
                </c:pt>
                <c:pt idx="1306">
                  <c:v>2.34375E-2</c:v>
                </c:pt>
                <c:pt idx="1307">
                  <c:v>2.34375E-2</c:v>
                </c:pt>
                <c:pt idx="1308">
                  <c:v>2.344907407407407E-2</c:v>
                </c:pt>
                <c:pt idx="1309">
                  <c:v>2.3483796296296298E-2</c:v>
                </c:pt>
                <c:pt idx="1310">
                  <c:v>2.3483796296296298E-2</c:v>
                </c:pt>
                <c:pt idx="1311">
                  <c:v>2.3495370370370371E-2</c:v>
                </c:pt>
                <c:pt idx="1312">
                  <c:v>2.3495370370370371E-2</c:v>
                </c:pt>
                <c:pt idx="1313">
                  <c:v>2.3506944444444445E-2</c:v>
                </c:pt>
                <c:pt idx="1314">
                  <c:v>2.3506944444444445E-2</c:v>
                </c:pt>
                <c:pt idx="1315">
                  <c:v>2.3506944444444445E-2</c:v>
                </c:pt>
                <c:pt idx="1316">
                  <c:v>2.3506944444444445E-2</c:v>
                </c:pt>
                <c:pt idx="1317">
                  <c:v>2.3518518518518518E-2</c:v>
                </c:pt>
                <c:pt idx="1318">
                  <c:v>2.3530092592592592E-2</c:v>
                </c:pt>
                <c:pt idx="1319">
                  <c:v>2.3530092592592592E-2</c:v>
                </c:pt>
                <c:pt idx="1320">
                  <c:v>2.3530092592592592E-2</c:v>
                </c:pt>
                <c:pt idx="1321">
                  <c:v>2.3541666666666666E-2</c:v>
                </c:pt>
                <c:pt idx="1322">
                  <c:v>2.3553240740740739E-2</c:v>
                </c:pt>
                <c:pt idx="1323">
                  <c:v>2.3564814814814813E-2</c:v>
                </c:pt>
                <c:pt idx="1324">
                  <c:v>2.3576388888888893E-2</c:v>
                </c:pt>
                <c:pt idx="1325">
                  <c:v>2.3576388888888893E-2</c:v>
                </c:pt>
                <c:pt idx="1326">
                  <c:v>2.3576388888888893E-2</c:v>
                </c:pt>
                <c:pt idx="1327">
                  <c:v>2.3576388888888893E-2</c:v>
                </c:pt>
                <c:pt idx="1328">
                  <c:v>2.3587962962962963E-2</c:v>
                </c:pt>
                <c:pt idx="1329">
                  <c:v>2.3587962962962963E-2</c:v>
                </c:pt>
                <c:pt idx="1330">
                  <c:v>2.3634259259259258E-2</c:v>
                </c:pt>
                <c:pt idx="1331">
                  <c:v>2.3645833333333335E-2</c:v>
                </c:pt>
                <c:pt idx="1332">
                  <c:v>2.3657407407407408E-2</c:v>
                </c:pt>
                <c:pt idx="1333">
                  <c:v>2.3657407407407408E-2</c:v>
                </c:pt>
                <c:pt idx="1334">
                  <c:v>2.3657407407407408E-2</c:v>
                </c:pt>
                <c:pt idx="1335">
                  <c:v>2.3668981481481485E-2</c:v>
                </c:pt>
                <c:pt idx="1336">
                  <c:v>2.3668981481481485E-2</c:v>
                </c:pt>
                <c:pt idx="1337">
                  <c:v>2.3668981481481485E-2</c:v>
                </c:pt>
                <c:pt idx="1338">
                  <c:v>2.3680555555555555E-2</c:v>
                </c:pt>
                <c:pt idx="1339">
                  <c:v>2.3692129629629629E-2</c:v>
                </c:pt>
                <c:pt idx="1340">
                  <c:v>2.3692129629629629E-2</c:v>
                </c:pt>
                <c:pt idx="1341">
                  <c:v>2.3692129629629629E-2</c:v>
                </c:pt>
                <c:pt idx="1342">
                  <c:v>2.3703703703703703E-2</c:v>
                </c:pt>
                <c:pt idx="1343">
                  <c:v>2.3703703703703703E-2</c:v>
                </c:pt>
                <c:pt idx="1344">
                  <c:v>2.3703703703703703E-2</c:v>
                </c:pt>
                <c:pt idx="1345">
                  <c:v>2.3703703703703703E-2</c:v>
                </c:pt>
                <c:pt idx="1346">
                  <c:v>2.3703703703703703E-2</c:v>
                </c:pt>
                <c:pt idx="1347">
                  <c:v>2.3703703703703703E-2</c:v>
                </c:pt>
                <c:pt idx="1348">
                  <c:v>2.3715277777777776E-2</c:v>
                </c:pt>
                <c:pt idx="1349">
                  <c:v>2.3738425925925923E-2</c:v>
                </c:pt>
                <c:pt idx="1350">
                  <c:v>2.3750000000000004E-2</c:v>
                </c:pt>
                <c:pt idx="1351">
                  <c:v>2.3761574074074074E-2</c:v>
                </c:pt>
                <c:pt idx="1352">
                  <c:v>2.3784722222222221E-2</c:v>
                </c:pt>
                <c:pt idx="1353">
                  <c:v>2.3807870370370368E-2</c:v>
                </c:pt>
                <c:pt idx="1354">
                  <c:v>2.3819444444444445E-2</c:v>
                </c:pt>
                <c:pt idx="1355">
                  <c:v>2.3819444444444445E-2</c:v>
                </c:pt>
                <c:pt idx="1356">
                  <c:v>2.3842592592592596E-2</c:v>
                </c:pt>
                <c:pt idx="1357">
                  <c:v>2.3842592592592596E-2</c:v>
                </c:pt>
                <c:pt idx="1358">
                  <c:v>2.3854166666666666E-2</c:v>
                </c:pt>
                <c:pt idx="1359">
                  <c:v>2.3854166666666666E-2</c:v>
                </c:pt>
                <c:pt idx="1360">
                  <c:v>2.3854166666666666E-2</c:v>
                </c:pt>
                <c:pt idx="1361">
                  <c:v>2.3865740740740743E-2</c:v>
                </c:pt>
                <c:pt idx="1362">
                  <c:v>2.3865740740740743E-2</c:v>
                </c:pt>
                <c:pt idx="1363">
                  <c:v>2.388888888888889E-2</c:v>
                </c:pt>
                <c:pt idx="1364">
                  <c:v>2.390046296296296E-2</c:v>
                </c:pt>
                <c:pt idx="1365">
                  <c:v>2.3912037037037034E-2</c:v>
                </c:pt>
                <c:pt idx="1366">
                  <c:v>2.3912037037037034E-2</c:v>
                </c:pt>
                <c:pt idx="1367">
                  <c:v>2.3912037037037034E-2</c:v>
                </c:pt>
                <c:pt idx="1368">
                  <c:v>2.3923611111111114E-2</c:v>
                </c:pt>
                <c:pt idx="1369">
                  <c:v>2.3935185185185184E-2</c:v>
                </c:pt>
                <c:pt idx="1370">
                  <c:v>2.3946759259259261E-2</c:v>
                </c:pt>
                <c:pt idx="1371">
                  <c:v>2.3958333333333331E-2</c:v>
                </c:pt>
                <c:pt idx="1372">
                  <c:v>2.3958333333333331E-2</c:v>
                </c:pt>
                <c:pt idx="1373">
                  <c:v>2.3969907407407409E-2</c:v>
                </c:pt>
                <c:pt idx="1374">
                  <c:v>2.3969907407407409E-2</c:v>
                </c:pt>
                <c:pt idx="1375">
                  <c:v>2.3969907407407409E-2</c:v>
                </c:pt>
                <c:pt idx="1376">
                  <c:v>2.3981481481481479E-2</c:v>
                </c:pt>
                <c:pt idx="1377">
                  <c:v>2.3993055555555556E-2</c:v>
                </c:pt>
                <c:pt idx="1378">
                  <c:v>2.3993055555555556E-2</c:v>
                </c:pt>
                <c:pt idx="1379">
                  <c:v>2.3993055555555556E-2</c:v>
                </c:pt>
                <c:pt idx="1380">
                  <c:v>2.4004629629629629E-2</c:v>
                </c:pt>
                <c:pt idx="1381">
                  <c:v>2.4004629629629629E-2</c:v>
                </c:pt>
                <c:pt idx="1382">
                  <c:v>2.4027777777777776E-2</c:v>
                </c:pt>
                <c:pt idx="1383">
                  <c:v>2.4039351851851853E-2</c:v>
                </c:pt>
                <c:pt idx="1384">
                  <c:v>2.4050925925925924E-2</c:v>
                </c:pt>
                <c:pt idx="1385">
                  <c:v>2.4085648148148148E-2</c:v>
                </c:pt>
                <c:pt idx="1386">
                  <c:v>2.4085648148148148E-2</c:v>
                </c:pt>
                <c:pt idx="1387">
                  <c:v>2.4097222222222225E-2</c:v>
                </c:pt>
                <c:pt idx="1388">
                  <c:v>2.4097222222222225E-2</c:v>
                </c:pt>
                <c:pt idx="1389">
                  <c:v>2.4108796296296298E-2</c:v>
                </c:pt>
                <c:pt idx="1390">
                  <c:v>2.4120370370370372E-2</c:v>
                </c:pt>
                <c:pt idx="1391">
                  <c:v>2.4131944444444445E-2</c:v>
                </c:pt>
                <c:pt idx="1392">
                  <c:v>2.4131944444444445E-2</c:v>
                </c:pt>
                <c:pt idx="1393">
                  <c:v>2.4155092592592589E-2</c:v>
                </c:pt>
                <c:pt idx="1394">
                  <c:v>2.4155092592592589E-2</c:v>
                </c:pt>
                <c:pt idx="1395">
                  <c:v>2.4166666666666666E-2</c:v>
                </c:pt>
                <c:pt idx="1396">
                  <c:v>2.4166666666666666E-2</c:v>
                </c:pt>
                <c:pt idx="1397">
                  <c:v>2.4189814814814817E-2</c:v>
                </c:pt>
                <c:pt idx="1398">
                  <c:v>2.4189814814814817E-2</c:v>
                </c:pt>
                <c:pt idx="1399">
                  <c:v>2.4201388888888887E-2</c:v>
                </c:pt>
                <c:pt idx="1400">
                  <c:v>2.4201388888888887E-2</c:v>
                </c:pt>
                <c:pt idx="1401">
                  <c:v>2.4212962962962964E-2</c:v>
                </c:pt>
                <c:pt idx="1402">
                  <c:v>2.4212962962962964E-2</c:v>
                </c:pt>
                <c:pt idx="1403">
                  <c:v>2.4236111111111111E-2</c:v>
                </c:pt>
                <c:pt idx="1404">
                  <c:v>2.4236111111111111E-2</c:v>
                </c:pt>
                <c:pt idx="1405">
                  <c:v>2.4259259259259258E-2</c:v>
                </c:pt>
                <c:pt idx="1406">
                  <c:v>2.4259259259259258E-2</c:v>
                </c:pt>
                <c:pt idx="1407">
                  <c:v>2.4270833333333335E-2</c:v>
                </c:pt>
                <c:pt idx="1408">
                  <c:v>2.4282407407407409E-2</c:v>
                </c:pt>
                <c:pt idx="1409">
                  <c:v>2.4282407407407409E-2</c:v>
                </c:pt>
                <c:pt idx="1410">
                  <c:v>2.4282407407407409E-2</c:v>
                </c:pt>
                <c:pt idx="1411">
                  <c:v>2.4282407407407409E-2</c:v>
                </c:pt>
                <c:pt idx="1412">
                  <c:v>2.4293981481481482E-2</c:v>
                </c:pt>
                <c:pt idx="1413">
                  <c:v>2.4293981481481482E-2</c:v>
                </c:pt>
                <c:pt idx="1414">
                  <c:v>2.4305555555555556E-2</c:v>
                </c:pt>
                <c:pt idx="1415">
                  <c:v>2.431712962962963E-2</c:v>
                </c:pt>
                <c:pt idx="1416">
                  <c:v>2.4328703703703703E-2</c:v>
                </c:pt>
                <c:pt idx="1417">
                  <c:v>2.4328703703703703E-2</c:v>
                </c:pt>
                <c:pt idx="1418">
                  <c:v>2.4340277777777777E-2</c:v>
                </c:pt>
                <c:pt idx="1419">
                  <c:v>2.4363425925925927E-2</c:v>
                </c:pt>
                <c:pt idx="1420">
                  <c:v>2.4375000000000004E-2</c:v>
                </c:pt>
                <c:pt idx="1421">
                  <c:v>2.4375000000000004E-2</c:v>
                </c:pt>
                <c:pt idx="1422">
                  <c:v>2.4375000000000004E-2</c:v>
                </c:pt>
                <c:pt idx="1423">
                  <c:v>2.4386574074074074E-2</c:v>
                </c:pt>
                <c:pt idx="1424">
                  <c:v>2.4386574074074074E-2</c:v>
                </c:pt>
                <c:pt idx="1425">
                  <c:v>2.4386574074074074E-2</c:v>
                </c:pt>
                <c:pt idx="1426">
                  <c:v>2.4386574074074074E-2</c:v>
                </c:pt>
                <c:pt idx="1427">
                  <c:v>2.4386574074074074E-2</c:v>
                </c:pt>
                <c:pt idx="1428">
                  <c:v>2.4386574074074074E-2</c:v>
                </c:pt>
                <c:pt idx="1429">
                  <c:v>2.4398148148148145E-2</c:v>
                </c:pt>
                <c:pt idx="1430">
                  <c:v>2.4409722222222222E-2</c:v>
                </c:pt>
                <c:pt idx="1431">
                  <c:v>2.4409722222222222E-2</c:v>
                </c:pt>
                <c:pt idx="1432">
                  <c:v>2.4421296296296292E-2</c:v>
                </c:pt>
                <c:pt idx="1433">
                  <c:v>2.4421296296296292E-2</c:v>
                </c:pt>
                <c:pt idx="1434">
                  <c:v>2.4421296296296292E-2</c:v>
                </c:pt>
                <c:pt idx="1435">
                  <c:v>2.4421296296296292E-2</c:v>
                </c:pt>
                <c:pt idx="1436">
                  <c:v>2.4421296296296292E-2</c:v>
                </c:pt>
                <c:pt idx="1437">
                  <c:v>2.4456018518518519E-2</c:v>
                </c:pt>
                <c:pt idx="1438">
                  <c:v>2.4467592592592593E-2</c:v>
                </c:pt>
                <c:pt idx="1439">
                  <c:v>2.4479166666666666E-2</c:v>
                </c:pt>
                <c:pt idx="1440">
                  <c:v>2.4479166666666666E-2</c:v>
                </c:pt>
                <c:pt idx="1441">
                  <c:v>2.449074074074074E-2</c:v>
                </c:pt>
                <c:pt idx="1442">
                  <c:v>2.4513888888888887E-2</c:v>
                </c:pt>
                <c:pt idx="1443">
                  <c:v>2.4525462962962968E-2</c:v>
                </c:pt>
                <c:pt idx="1444">
                  <c:v>2.4525462962962968E-2</c:v>
                </c:pt>
                <c:pt idx="1445">
                  <c:v>2.4537037037037038E-2</c:v>
                </c:pt>
                <c:pt idx="1446">
                  <c:v>2.4537037037037038E-2</c:v>
                </c:pt>
                <c:pt idx="1447">
                  <c:v>2.4548611111111115E-2</c:v>
                </c:pt>
                <c:pt idx="1448">
                  <c:v>2.4560185185185185E-2</c:v>
                </c:pt>
                <c:pt idx="1449">
                  <c:v>2.4560185185185185E-2</c:v>
                </c:pt>
                <c:pt idx="1450">
                  <c:v>2.4560185185185185E-2</c:v>
                </c:pt>
                <c:pt idx="1451">
                  <c:v>2.4571759259259262E-2</c:v>
                </c:pt>
                <c:pt idx="1452">
                  <c:v>2.4583333333333332E-2</c:v>
                </c:pt>
                <c:pt idx="1453">
                  <c:v>2.4594907407407409E-2</c:v>
                </c:pt>
                <c:pt idx="1454">
                  <c:v>2.4594907407407409E-2</c:v>
                </c:pt>
                <c:pt idx="1455">
                  <c:v>2.461805555555556E-2</c:v>
                </c:pt>
                <c:pt idx="1456">
                  <c:v>2.461805555555556E-2</c:v>
                </c:pt>
                <c:pt idx="1457">
                  <c:v>2.4664351851851851E-2</c:v>
                </c:pt>
                <c:pt idx="1458">
                  <c:v>2.4687499999999998E-2</c:v>
                </c:pt>
                <c:pt idx="1459">
                  <c:v>2.4687499999999998E-2</c:v>
                </c:pt>
                <c:pt idx="1460">
                  <c:v>2.4710648148148148E-2</c:v>
                </c:pt>
                <c:pt idx="1461">
                  <c:v>2.4722222222222225E-2</c:v>
                </c:pt>
                <c:pt idx="1462">
                  <c:v>2.4733796296296295E-2</c:v>
                </c:pt>
                <c:pt idx="1463">
                  <c:v>2.4745370370370372E-2</c:v>
                </c:pt>
                <c:pt idx="1464">
                  <c:v>2.4756944444444443E-2</c:v>
                </c:pt>
                <c:pt idx="1465">
                  <c:v>2.4756944444444443E-2</c:v>
                </c:pt>
                <c:pt idx="1466">
                  <c:v>2.4756944444444443E-2</c:v>
                </c:pt>
                <c:pt idx="1467">
                  <c:v>2.476851851851852E-2</c:v>
                </c:pt>
                <c:pt idx="1468">
                  <c:v>2.478009259259259E-2</c:v>
                </c:pt>
                <c:pt idx="1469">
                  <c:v>2.478009259259259E-2</c:v>
                </c:pt>
                <c:pt idx="1470">
                  <c:v>2.478009259259259E-2</c:v>
                </c:pt>
                <c:pt idx="1471">
                  <c:v>2.478009259259259E-2</c:v>
                </c:pt>
                <c:pt idx="1472">
                  <c:v>2.4814814814814817E-2</c:v>
                </c:pt>
                <c:pt idx="1473">
                  <c:v>2.4814814814814817E-2</c:v>
                </c:pt>
                <c:pt idx="1474">
                  <c:v>2.4826388888888887E-2</c:v>
                </c:pt>
                <c:pt idx="1475">
                  <c:v>2.4837962962962964E-2</c:v>
                </c:pt>
                <c:pt idx="1476">
                  <c:v>2.4849537037037035E-2</c:v>
                </c:pt>
                <c:pt idx="1477">
                  <c:v>2.4849537037037035E-2</c:v>
                </c:pt>
                <c:pt idx="1478">
                  <c:v>2.4861111111111108E-2</c:v>
                </c:pt>
                <c:pt idx="1479">
                  <c:v>2.4861111111111108E-2</c:v>
                </c:pt>
                <c:pt idx="1480">
                  <c:v>2.4872685185185189E-2</c:v>
                </c:pt>
                <c:pt idx="1481">
                  <c:v>2.4872685185185189E-2</c:v>
                </c:pt>
                <c:pt idx="1482">
                  <c:v>2.4872685185185189E-2</c:v>
                </c:pt>
                <c:pt idx="1483">
                  <c:v>2.4872685185185189E-2</c:v>
                </c:pt>
                <c:pt idx="1484">
                  <c:v>2.4884259259259259E-2</c:v>
                </c:pt>
                <c:pt idx="1485">
                  <c:v>2.4895833333333336E-2</c:v>
                </c:pt>
                <c:pt idx="1486">
                  <c:v>2.4907407407407406E-2</c:v>
                </c:pt>
                <c:pt idx="1487">
                  <c:v>2.4918981481481483E-2</c:v>
                </c:pt>
                <c:pt idx="1488">
                  <c:v>2.4930555555555553E-2</c:v>
                </c:pt>
                <c:pt idx="1489">
                  <c:v>2.4930555555555553E-2</c:v>
                </c:pt>
                <c:pt idx="1490">
                  <c:v>2.494212962962963E-2</c:v>
                </c:pt>
                <c:pt idx="1491">
                  <c:v>2.494212962962963E-2</c:v>
                </c:pt>
                <c:pt idx="1492">
                  <c:v>2.494212962962963E-2</c:v>
                </c:pt>
                <c:pt idx="1493">
                  <c:v>2.49537037037037E-2</c:v>
                </c:pt>
                <c:pt idx="1494">
                  <c:v>2.49537037037037E-2</c:v>
                </c:pt>
                <c:pt idx="1495">
                  <c:v>2.4976851851851851E-2</c:v>
                </c:pt>
                <c:pt idx="1496">
                  <c:v>2.4976851851851851E-2</c:v>
                </c:pt>
                <c:pt idx="1497">
                  <c:v>2.4976851851851851E-2</c:v>
                </c:pt>
                <c:pt idx="1498">
                  <c:v>2.4988425925925928E-2</c:v>
                </c:pt>
                <c:pt idx="1499">
                  <c:v>2.4988425925925928E-2</c:v>
                </c:pt>
                <c:pt idx="1500">
                  <c:v>2.4999999999999998E-2</c:v>
                </c:pt>
                <c:pt idx="1501">
                  <c:v>2.5023148148148145E-2</c:v>
                </c:pt>
                <c:pt idx="1502">
                  <c:v>2.5034722222222222E-2</c:v>
                </c:pt>
                <c:pt idx="1503">
                  <c:v>2.5046296296296299E-2</c:v>
                </c:pt>
                <c:pt idx="1504">
                  <c:v>2.5069444444444446E-2</c:v>
                </c:pt>
                <c:pt idx="1505">
                  <c:v>2.508101851851852E-2</c:v>
                </c:pt>
                <c:pt idx="1506">
                  <c:v>2.508101851851852E-2</c:v>
                </c:pt>
                <c:pt idx="1507">
                  <c:v>2.508101851851852E-2</c:v>
                </c:pt>
                <c:pt idx="1508">
                  <c:v>2.508101851851852E-2</c:v>
                </c:pt>
                <c:pt idx="1509">
                  <c:v>2.508101851851852E-2</c:v>
                </c:pt>
                <c:pt idx="1510">
                  <c:v>2.5104166666666664E-2</c:v>
                </c:pt>
                <c:pt idx="1511">
                  <c:v>2.5104166666666664E-2</c:v>
                </c:pt>
                <c:pt idx="1512">
                  <c:v>2.5104166666666664E-2</c:v>
                </c:pt>
                <c:pt idx="1513">
                  <c:v>2.5127314814814811E-2</c:v>
                </c:pt>
                <c:pt idx="1514">
                  <c:v>2.5127314814814811E-2</c:v>
                </c:pt>
                <c:pt idx="1515">
                  <c:v>2.5138888888888891E-2</c:v>
                </c:pt>
                <c:pt idx="1516">
                  <c:v>2.5138888888888891E-2</c:v>
                </c:pt>
                <c:pt idx="1517">
                  <c:v>2.5150462962962961E-2</c:v>
                </c:pt>
                <c:pt idx="1518">
                  <c:v>2.5150462962962961E-2</c:v>
                </c:pt>
                <c:pt idx="1519">
                  <c:v>2.5162037037037038E-2</c:v>
                </c:pt>
                <c:pt idx="1520">
                  <c:v>2.5185185185185185E-2</c:v>
                </c:pt>
                <c:pt idx="1521">
                  <c:v>2.5196759259259256E-2</c:v>
                </c:pt>
                <c:pt idx="1522">
                  <c:v>2.5196759259259256E-2</c:v>
                </c:pt>
                <c:pt idx="1523">
                  <c:v>2.5208333333333333E-2</c:v>
                </c:pt>
                <c:pt idx="1524">
                  <c:v>2.5208333333333333E-2</c:v>
                </c:pt>
                <c:pt idx="1525">
                  <c:v>2.5208333333333333E-2</c:v>
                </c:pt>
                <c:pt idx="1526">
                  <c:v>2.5208333333333333E-2</c:v>
                </c:pt>
                <c:pt idx="1527">
                  <c:v>2.521990740740741E-2</c:v>
                </c:pt>
                <c:pt idx="1528">
                  <c:v>2.521990740740741E-2</c:v>
                </c:pt>
                <c:pt idx="1529">
                  <c:v>2.5277777777777777E-2</c:v>
                </c:pt>
                <c:pt idx="1530">
                  <c:v>2.5289351851851851E-2</c:v>
                </c:pt>
                <c:pt idx="1531">
                  <c:v>2.5300925925925925E-2</c:v>
                </c:pt>
                <c:pt idx="1532">
                  <c:v>2.5300925925925925E-2</c:v>
                </c:pt>
                <c:pt idx="1533">
                  <c:v>2.5312500000000002E-2</c:v>
                </c:pt>
                <c:pt idx="1534">
                  <c:v>2.5312500000000002E-2</c:v>
                </c:pt>
                <c:pt idx="1535">
                  <c:v>2.5335648148148149E-2</c:v>
                </c:pt>
                <c:pt idx="1536">
                  <c:v>2.5335648148148149E-2</c:v>
                </c:pt>
                <c:pt idx="1537">
                  <c:v>2.5347222222222219E-2</c:v>
                </c:pt>
                <c:pt idx="1538">
                  <c:v>2.5370370370370366E-2</c:v>
                </c:pt>
                <c:pt idx="1539">
                  <c:v>2.539351851851852E-2</c:v>
                </c:pt>
                <c:pt idx="1540">
                  <c:v>2.539351851851852E-2</c:v>
                </c:pt>
                <c:pt idx="1541">
                  <c:v>2.5405092592592594E-2</c:v>
                </c:pt>
                <c:pt idx="1542">
                  <c:v>2.5416666666666667E-2</c:v>
                </c:pt>
                <c:pt idx="1543">
                  <c:v>2.5428240740740741E-2</c:v>
                </c:pt>
                <c:pt idx="1544">
                  <c:v>2.5439814814814814E-2</c:v>
                </c:pt>
                <c:pt idx="1545">
                  <c:v>2.5439814814814814E-2</c:v>
                </c:pt>
                <c:pt idx="1546">
                  <c:v>2.5439814814814814E-2</c:v>
                </c:pt>
                <c:pt idx="1547">
                  <c:v>2.5474537037037035E-2</c:v>
                </c:pt>
                <c:pt idx="1548">
                  <c:v>2.5486111111111112E-2</c:v>
                </c:pt>
                <c:pt idx="1549">
                  <c:v>2.5486111111111112E-2</c:v>
                </c:pt>
                <c:pt idx="1550">
                  <c:v>2.5497685185185189E-2</c:v>
                </c:pt>
                <c:pt idx="1551">
                  <c:v>2.5509259259259259E-2</c:v>
                </c:pt>
                <c:pt idx="1552">
                  <c:v>2.5509259259259259E-2</c:v>
                </c:pt>
                <c:pt idx="1553">
                  <c:v>2.5520833333333336E-2</c:v>
                </c:pt>
                <c:pt idx="1554">
                  <c:v>2.5532407407407406E-2</c:v>
                </c:pt>
                <c:pt idx="1555">
                  <c:v>2.5543981481481483E-2</c:v>
                </c:pt>
                <c:pt idx="1556">
                  <c:v>2.5543981481481483E-2</c:v>
                </c:pt>
                <c:pt idx="1557">
                  <c:v>2.5555555555555554E-2</c:v>
                </c:pt>
                <c:pt idx="1558">
                  <c:v>2.5567129629629634E-2</c:v>
                </c:pt>
                <c:pt idx="1559">
                  <c:v>2.5578703703703704E-2</c:v>
                </c:pt>
                <c:pt idx="1560">
                  <c:v>2.5590277777777778E-2</c:v>
                </c:pt>
                <c:pt idx="1561">
                  <c:v>2.5601851851851851E-2</c:v>
                </c:pt>
                <c:pt idx="1562">
                  <c:v>2.5601851851851851E-2</c:v>
                </c:pt>
                <c:pt idx="1563">
                  <c:v>2.5613425925925925E-2</c:v>
                </c:pt>
                <c:pt idx="1564">
                  <c:v>2.5613425925925925E-2</c:v>
                </c:pt>
                <c:pt idx="1565">
                  <c:v>2.5624999999999998E-2</c:v>
                </c:pt>
                <c:pt idx="1566">
                  <c:v>2.5648148148148146E-2</c:v>
                </c:pt>
                <c:pt idx="1567">
                  <c:v>2.5648148148148146E-2</c:v>
                </c:pt>
                <c:pt idx="1568">
                  <c:v>2.5659722222222223E-2</c:v>
                </c:pt>
                <c:pt idx="1569">
                  <c:v>2.5659722222222223E-2</c:v>
                </c:pt>
                <c:pt idx="1570">
                  <c:v>2.5659722222222223E-2</c:v>
                </c:pt>
                <c:pt idx="1571">
                  <c:v>2.5659722222222223E-2</c:v>
                </c:pt>
                <c:pt idx="1572">
                  <c:v>2.56712962962963E-2</c:v>
                </c:pt>
                <c:pt idx="1573">
                  <c:v>2.568287037037037E-2</c:v>
                </c:pt>
                <c:pt idx="1574">
                  <c:v>2.5706018518518517E-2</c:v>
                </c:pt>
                <c:pt idx="1575">
                  <c:v>2.5717592592592594E-2</c:v>
                </c:pt>
                <c:pt idx="1576">
                  <c:v>2.5717592592592594E-2</c:v>
                </c:pt>
                <c:pt idx="1577">
                  <c:v>2.5717592592592594E-2</c:v>
                </c:pt>
                <c:pt idx="1578">
                  <c:v>2.5729166666666664E-2</c:v>
                </c:pt>
                <c:pt idx="1579">
                  <c:v>2.5729166666666664E-2</c:v>
                </c:pt>
                <c:pt idx="1580">
                  <c:v>2.5729166666666664E-2</c:v>
                </c:pt>
                <c:pt idx="1581">
                  <c:v>2.5729166666666664E-2</c:v>
                </c:pt>
                <c:pt idx="1582">
                  <c:v>2.5740740740740745E-2</c:v>
                </c:pt>
                <c:pt idx="1583">
                  <c:v>2.5740740740740745E-2</c:v>
                </c:pt>
                <c:pt idx="1584">
                  <c:v>2.5763888888888892E-2</c:v>
                </c:pt>
                <c:pt idx="1585">
                  <c:v>2.5763888888888892E-2</c:v>
                </c:pt>
                <c:pt idx="1586">
                  <c:v>2.5763888888888892E-2</c:v>
                </c:pt>
                <c:pt idx="1587">
                  <c:v>2.5787037037037039E-2</c:v>
                </c:pt>
                <c:pt idx="1588">
                  <c:v>2.5798611111111109E-2</c:v>
                </c:pt>
                <c:pt idx="1589">
                  <c:v>2.5798611111111109E-2</c:v>
                </c:pt>
                <c:pt idx="1590">
                  <c:v>2.5810185185185183E-2</c:v>
                </c:pt>
                <c:pt idx="1591">
                  <c:v>2.5810185185185183E-2</c:v>
                </c:pt>
                <c:pt idx="1592">
                  <c:v>2.5810185185185183E-2</c:v>
                </c:pt>
                <c:pt idx="1593">
                  <c:v>2.5833333333333333E-2</c:v>
                </c:pt>
                <c:pt idx="1594">
                  <c:v>2.5833333333333333E-2</c:v>
                </c:pt>
                <c:pt idx="1595">
                  <c:v>2.584490740740741E-2</c:v>
                </c:pt>
                <c:pt idx="1596">
                  <c:v>2.585648148148148E-2</c:v>
                </c:pt>
                <c:pt idx="1597">
                  <c:v>2.585648148148148E-2</c:v>
                </c:pt>
                <c:pt idx="1598">
                  <c:v>2.5868055555555557E-2</c:v>
                </c:pt>
                <c:pt idx="1599">
                  <c:v>2.5868055555555557E-2</c:v>
                </c:pt>
                <c:pt idx="1600">
                  <c:v>2.5879629629629627E-2</c:v>
                </c:pt>
                <c:pt idx="1601">
                  <c:v>2.5879629629629627E-2</c:v>
                </c:pt>
                <c:pt idx="1602">
                  <c:v>2.5879629629629627E-2</c:v>
                </c:pt>
                <c:pt idx="1603">
                  <c:v>2.5879629629629627E-2</c:v>
                </c:pt>
                <c:pt idx="1604">
                  <c:v>2.5891203703703704E-2</c:v>
                </c:pt>
                <c:pt idx="1605">
                  <c:v>2.5902777777777775E-2</c:v>
                </c:pt>
                <c:pt idx="1606">
                  <c:v>2.5914351851851855E-2</c:v>
                </c:pt>
                <c:pt idx="1607">
                  <c:v>2.5925925925925925E-2</c:v>
                </c:pt>
                <c:pt idx="1608">
                  <c:v>2.5937500000000002E-2</c:v>
                </c:pt>
                <c:pt idx="1609">
                  <c:v>2.5937500000000002E-2</c:v>
                </c:pt>
                <c:pt idx="1610">
                  <c:v>2.5937500000000002E-2</c:v>
                </c:pt>
                <c:pt idx="1611">
                  <c:v>2.5937500000000002E-2</c:v>
                </c:pt>
                <c:pt idx="1612">
                  <c:v>2.5949074074074072E-2</c:v>
                </c:pt>
                <c:pt idx="1613">
                  <c:v>2.5960648148148149E-2</c:v>
                </c:pt>
                <c:pt idx="1614">
                  <c:v>2.5960648148148149E-2</c:v>
                </c:pt>
                <c:pt idx="1615">
                  <c:v>2.5983796296296297E-2</c:v>
                </c:pt>
                <c:pt idx="1616">
                  <c:v>2.5983796296296297E-2</c:v>
                </c:pt>
                <c:pt idx="1617">
                  <c:v>2.5995370370370367E-2</c:v>
                </c:pt>
                <c:pt idx="1618">
                  <c:v>2.5995370370370367E-2</c:v>
                </c:pt>
                <c:pt idx="1619">
                  <c:v>2.6006944444444447E-2</c:v>
                </c:pt>
                <c:pt idx="1620">
                  <c:v>2.6018518518518521E-2</c:v>
                </c:pt>
                <c:pt idx="1621">
                  <c:v>2.6018518518518521E-2</c:v>
                </c:pt>
                <c:pt idx="1622">
                  <c:v>2.6064814814814815E-2</c:v>
                </c:pt>
                <c:pt idx="1623">
                  <c:v>2.6076388888888885E-2</c:v>
                </c:pt>
                <c:pt idx="1624">
                  <c:v>2.6099537037037036E-2</c:v>
                </c:pt>
                <c:pt idx="1625">
                  <c:v>2.6111111111111113E-2</c:v>
                </c:pt>
                <c:pt idx="1626">
                  <c:v>2.6111111111111113E-2</c:v>
                </c:pt>
                <c:pt idx="1627">
                  <c:v>2.613425925925926E-2</c:v>
                </c:pt>
                <c:pt idx="1628">
                  <c:v>2.613425925925926E-2</c:v>
                </c:pt>
                <c:pt idx="1629">
                  <c:v>2.614583333333333E-2</c:v>
                </c:pt>
                <c:pt idx="1630">
                  <c:v>2.6157407407407407E-2</c:v>
                </c:pt>
                <c:pt idx="1631">
                  <c:v>2.6157407407407407E-2</c:v>
                </c:pt>
                <c:pt idx="1632">
                  <c:v>2.6180555555555558E-2</c:v>
                </c:pt>
                <c:pt idx="1633">
                  <c:v>2.6180555555555558E-2</c:v>
                </c:pt>
                <c:pt idx="1634">
                  <c:v>2.6192129629629631E-2</c:v>
                </c:pt>
                <c:pt idx="1635">
                  <c:v>2.6192129629629631E-2</c:v>
                </c:pt>
                <c:pt idx="1636">
                  <c:v>2.6192129629629631E-2</c:v>
                </c:pt>
                <c:pt idx="1637">
                  <c:v>2.6192129629629631E-2</c:v>
                </c:pt>
                <c:pt idx="1638">
                  <c:v>2.6192129629629631E-2</c:v>
                </c:pt>
                <c:pt idx="1639">
                  <c:v>2.6215277777777778E-2</c:v>
                </c:pt>
                <c:pt idx="1640">
                  <c:v>2.6226851851851852E-2</c:v>
                </c:pt>
                <c:pt idx="1641">
                  <c:v>2.6226851851851852E-2</c:v>
                </c:pt>
                <c:pt idx="1642">
                  <c:v>2.6238425925925925E-2</c:v>
                </c:pt>
                <c:pt idx="1643">
                  <c:v>2.6249999999999999E-2</c:v>
                </c:pt>
                <c:pt idx="1644">
                  <c:v>2.6273148148148153E-2</c:v>
                </c:pt>
                <c:pt idx="1645">
                  <c:v>2.6273148148148153E-2</c:v>
                </c:pt>
                <c:pt idx="1646">
                  <c:v>2.6284722222222223E-2</c:v>
                </c:pt>
                <c:pt idx="1647">
                  <c:v>2.6296296296296293E-2</c:v>
                </c:pt>
                <c:pt idx="1648">
                  <c:v>2.631944444444444E-2</c:v>
                </c:pt>
                <c:pt idx="1649">
                  <c:v>2.631944444444444E-2</c:v>
                </c:pt>
                <c:pt idx="1650">
                  <c:v>2.6331018518518517E-2</c:v>
                </c:pt>
                <c:pt idx="1651">
                  <c:v>2.6331018518518517E-2</c:v>
                </c:pt>
                <c:pt idx="1652">
                  <c:v>2.6342592592592588E-2</c:v>
                </c:pt>
                <c:pt idx="1653">
                  <c:v>2.6354166666666668E-2</c:v>
                </c:pt>
                <c:pt idx="1654">
                  <c:v>2.6354166666666668E-2</c:v>
                </c:pt>
                <c:pt idx="1655">
                  <c:v>2.6354166666666668E-2</c:v>
                </c:pt>
                <c:pt idx="1656">
                  <c:v>2.6377314814814815E-2</c:v>
                </c:pt>
                <c:pt idx="1657">
                  <c:v>2.6377314814814815E-2</c:v>
                </c:pt>
                <c:pt idx="1658">
                  <c:v>2.6377314814814815E-2</c:v>
                </c:pt>
                <c:pt idx="1659">
                  <c:v>2.6400462962962962E-2</c:v>
                </c:pt>
                <c:pt idx="1660">
                  <c:v>2.642361111111111E-2</c:v>
                </c:pt>
                <c:pt idx="1661">
                  <c:v>2.6435185185185187E-2</c:v>
                </c:pt>
                <c:pt idx="1662">
                  <c:v>2.6446759259259264E-2</c:v>
                </c:pt>
                <c:pt idx="1663">
                  <c:v>2.6458333333333334E-2</c:v>
                </c:pt>
                <c:pt idx="1664">
                  <c:v>2.6458333333333334E-2</c:v>
                </c:pt>
                <c:pt idx="1665">
                  <c:v>2.6458333333333334E-2</c:v>
                </c:pt>
                <c:pt idx="1666">
                  <c:v>2.6458333333333334E-2</c:v>
                </c:pt>
                <c:pt idx="1667">
                  <c:v>2.6481481481481481E-2</c:v>
                </c:pt>
                <c:pt idx="1668">
                  <c:v>2.6481481481481481E-2</c:v>
                </c:pt>
                <c:pt idx="1669">
                  <c:v>2.6493055555555558E-2</c:v>
                </c:pt>
                <c:pt idx="1670">
                  <c:v>2.6493055555555558E-2</c:v>
                </c:pt>
                <c:pt idx="1671">
                  <c:v>2.6516203703703698E-2</c:v>
                </c:pt>
                <c:pt idx="1672">
                  <c:v>2.6516203703703698E-2</c:v>
                </c:pt>
                <c:pt idx="1673">
                  <c:v>2.6527777777777779E-2</c:v>
                </c:pt>
                <c:pt idx="1674">
                  <c:v>2.6527777777777779E-2</c:v>
                </c:pt>
                <c:pt idx="1675">
                  <c:v>2.6527777777777779E-2</c:v>
                </c:pt>
                <c:pt idx="1676">
                  <c:v>2.6539351851851852E-2</c:v>
                </c:pt>
                <c:pt idx="1677">
                  <c:v>2.6539351851851852E-2</c:v>
                </c:pt>
                <c:pt idx="1678">
                  <c:v>2.6550925925925926E-2</c:v>
                </c:pt>
                <c:pt idx="1679">
                  <c:v>2.6585648148148146E-2</c:v>
                </c:pt>
                <c:pt idx="1680">
                  <c:v>2.6585648148148146E-2</c:v>
                </c:pt>
                <c:pt idx="1681">
                  <c:v>2.6620370370370374E-2</c:v>
                </c:pt>
                <c:pt idx="1682">
                  <c:v>2.6655092592592591E-2</c:v>
                </c:pt>
                <c:pt idx="1683">
                  <c:v>2.6655092592592591E-2</c:v>
                </c:pt>
                <c:pt idx="1684">
                  <c:v>2.6655092592592591E-2</c:v>
                </c:pt>
                <c:pt idx="1685">
                  <c:v>2.6666666666666668E-2</c:v>
                </c:pt>
                <c:pt idx="1686">
                  <c:v>2.6666666666666668E-2</c:v>
                </c:pt>
                <c:pt idx="1687">
                  <c:v>2.6689814814814816E-2</c:v>
                </c:pt>
                <c:pt idx="1688">
                  <c:v>2.6689814814814816E-2</c:v>
                </c:pt>
                <c:pt idx="1689">
                  <c:v>2.6701388888888889E-2</c:v>
                </c:pt>
                <c:pt idx="1690">
                  <c:v>2.6712962962962966E-2</c:v>
                </c:pt>
                <c:pt idx="1691">
                  <c:v>2.6712962962962966E-2</c:v>
                </c:pt>
                <c:pt idx="1692">
                  <c:v>2.6712962962962966E-2</c:v>
                </c:pt>
                <c:pt idx="1693">
                  <c:v>2.6724537037037036E-2</c:v>
                </c:pt>
                <c:pt idx="1694">
                  <c:v>2.6736111111111113E-2</c:v>
                </c:pt>
                <c:pt idx="1695">
                  <c:v>2.6736111111111113E-2</c:v>
                </c:pt>
                <c:pt idx="1696">
                  <c:v>2.6747685185185183E-2</c:v>
                </c:pt>
                <c:pt idx="1697">
                  <c:v>2.6747685185185183E-2</c:v>
                </c:pt>
                <c:pt idx="1698">
                  <c:v>2.6759259259259257E-2</c:v>
                </c:pt>
                <c:pt idx="1699">
                  <c:v>2.6770833333333331E-2</c:v>
                </c:pt>
                <c:pt idx="1700">
                  <c:v>2.6770833333333331E-2</c:v>
                </c:pt>
                <c:pt idx="1701">
                  <c:v>2.6782407407407408E-2</c:v>
                </c:pt>
                <c:pt idx="1702">
                  <c:v>2.6782407407407408E-2</c:v>
                </c:pt>
                <c:pt idx="1703">
                  <c:v>2.6793981481481485E-2</c:v>
                </c:pt>
                <c:pt idx="1704">
                  <c:v>2.6805555555555555E-2</c:v>
                </c:pt>
                <c:pt idx="1705">
                  <c:v>2.6817129629629632E-2</c:v>
                </c:pt>
                <c:pt idx="1706">
                  <c:v>2.6817129629629632E-2</c:v>
                </c:pt>
                <c:pt idx="1707">
                  <c:v>2.6828703703703702E-2</c:v>
                </c:pt>
                <c:pt idx="1708">
                  <c:v>2.6840277777777779E-2</c:v>
                </c:pt>
                <c:pt idx="1709">
                  <c:v>2.6851851851851849E-2</c:v>
                </c:pt>
                <c:pt idx="1710">
                  <c:v>2.6851851851851849E-2</c:v>
                </c:pt>
                <c:pt idx="1711">
                  <c:v>2.6863425925925926E-2</c:v>
                </c:pt>
                <c:pt idx="1712">
                  <c:v>2.6863425925925926E-2</c:v>
                </c:pt>
                <c:pt idx="1713">
                  <c:v>2.6875E-2</c:v>
                </c:pt>
                <c:pt idx="1714">
                  <c:v>2.6875E-2</c:v>
                </c:pt>
                <c:pt idx="1715">
                  <c:v>2.6886574074074077E-2</c:v>
                </c:pt>
                <c:pt idx="1716">
                  <c:v>2.6886574074074077E-2</c:v>
                </c:pt>
                <c:pt idx="1717">
                  <c:v>2.6898148148148147E-2</c:v>
                </c:pt>
                <c:pt idx="1718">
                  <c:v>2.6898148148148147E-2</c:v>
                </c:pt>
                <c:pt idx="1719">
                  <c:v>2.6898148148148147E-2</c:v>
                </c:pt>
                <c:pt idx="1720">
                  <c:v>2.6909722222222224E-2</c:v>
                </c:pt>
                <c:pt idx="1721">
                  <c:v>2.6909722222222224E-2</c:v>
                </c:pt>
                <c:pt idx="1722">
                  <c:v>2.6909722222222224E-2</c:v>
                </c:pt>
                <c:pt idx="1723">
                  <c:v>2.6909722222222224E-2</c:v>
                </c:pt>
                <c:pt idx="1724">
                  <c:v>2.6921296296296294E-2</c:v>
                </c:pt>
                <c:pt idx="1725">
                  <c:v>2.6944444444444441E-2</c:v>
                </c:pt>
                <c:pt idx="1726">
                  <c:v>2.6944444444444441E-2</c:v>
                </c:pt>
                <c:pt idx="1727">
                  <c:v>2.6944444444444441E-2</c:v>
                </c:pt>
                <c:pt idx="1728">
                  <c:v>2.6956018518518522E-2</c:v>
                </c:pt>
                <c:pt idx="1729">
                  <c:v>2.6956018518518522E-2</c:v>
                </c:pt>
                <c:pt idx="1730">
                  <c:v>2.6956018518518522E-2</c:v>
                </c:pt>
                <c:pt idx="1731">
                  <c:v>2.6967592592592595E-2</c:v>
                </c:pt>
                <c:pt idx="1732">
                  <c:v>2.6979166666666669E-2</c:v>
                </c:pt>
                <c:pt idx="1733">
                  <c:v>2.6979166666666669E-2</c:v>
                </c:pt>
                <c:pt idx="1734">
                  <c:v>2.6990740740740742E-2</c:v>
                </c:pt>
                <c:pt idx="1735">
                  <c:v>2.704861111111111E-2</c:v>
                </c:pt>
                <c:pt idx="1736">
                  <c:v>2.704861111111111E-2</c:v>
                </c:pt>
                <c:pt idx="1737">
                  <c:v>2.704861111111111E-2</c:v>
                </c:pt>
                <c:pt idx="1738">
                  <c:v>2.7060185185185187E-2</c:v>
                </c:pt>
                <c:pt idx="1739">
                  <c:v>2.7071759259259257E-2</c:v>
                </c:pt>
                <c:pt idx="1740">
                  <c:v>2.7071759259259257E-2</c:v>
                </c:pt>
                <c:pt idx="1741">
                  <c:v>2.7094907407407404E-2</c:v>
                </c:pt>
                <c:pt idx="1742">
                  <c:v>2.7118055555555552E-2</c:v>
                </c:pt>
                <c:pt idx="1743">
                  <c:v>2.7129629629629632E-2</c:v>
                </c:pt>
                <c:pt idx="1744">
                  <c:v>2.7129629629629632E-2</c:v>
                </c:pt>
                <c:pt idx="1745">
                  <c:v>2.7141203703703706E-2</c:v>
                </c:pt>
                <c:pt idx="1746">
                  <c:v>2.7141203703703706E-2</c:v>
                </c:pt>
                <c:pt idx="1747">
                  <c:v>2.7152777777777779E-2</c:v>
                </c:pt>
                <c:pt idx="1748">
                  <c:v>2.7175925925925926E-2</c:v>
                </c:pt>
                <c:pt idx="1749">
                  <c:v>2.7175925925925926E-2</c:v>
                </c:pt>
                <c:pt idx="1750">
                  <c:v>2.71875E-2</c:v>
                </c:pt>
                <c:pt idx="1751">
                  <c:v>2.7199074074074073E-2</c:v>
                </c:pt>
                <c:pt idx="1752">
                  <c:v>2.7199074074074073E-2</c:v>
                </c:pt>
                <c:pt idx="1753">
                  <c:v>2.7210648148148147E-2</c:v>
                </c:pt>
                <c:pt idx="1754">
                  <c:v>2.7222222222222228E-2</c:v>
                </c:pt>
                <c:pt idx="1755">
                  <c:v>2.7233796296296298E-2</c:v>
                </c:pt>
                <c:pt idx="1756">
                  <c:v>2.7245370370370368E-2</c:v>
                </c:pt>
                <c:pt idx="1757">
                  <c:v>2.7256944444444445E-2</c:v>
                </c:pt>
                <c:pt idx="1758">
                  <c:v>2.7256944444444445E-2</c:v>
                </c:pt>
                <c:pt idx="1759">
                  <c:v>2.7256944444444445E-2</c:v>
                </c:pt>
                <c:pt idx="1760">
                  <c:v>2.7280092592592592E-2</c:v>
                </c:pt>
                <c:pt idx="1761">
                  <c:v>2.7291666666666662E-2</c:v>
                </c:pt>
                <c:pt idx="1762">
                  <c:v>2.7291666666666662E-2</c:v>
                </c:pt>
                <c:pt idx="1763">
                  <c:v>2.7314814814814816E-2</c:v>
                </c:pt>
                <c:pt idx="1764">
                  <c:v>2.7314814814814816E-2</c:v>
                </c:pt>
                <c:pt idx="1765">
                  <c:v>2.732638888888889E-2</c:v>
                </c:pt>
                <c:pt idx="1766">
                  <c:v>2.736111111111111E-2</c:v>
                </c:pt>
                <c:pt idx="1767">
                  <c:v>2.736111111111111E-2</c:v>
                </c:pt>
                <c:pt idx="1768">
                  <c:v>2.736111111111111E-2</c:v>
                </c:pt>
                <c:pt idx="1769">
                  <c:v>2.736111111111111E-2</c:v>
                </c:pt>
                <c:pt idx="1770">
                  <c:v>2.736111111111111E-2</c:v>
                </c:pt>
                <c:pt idx="1771">
                  <c:v>2.7372685185185184E-2</c:v>
                </c:pt>
                <c:pt idx="1772">
                  <c:v>2.7372685185185184E-2</c:v>
                </c:pt>
                <c:pt idx="1773">
                  <c:v>2.7372685185185184E-2</c:v>
                </c:pt>
                <c:pt idx="1774">
                  <c:v>2.7384259259259257E-2</c:v>
                </c:pt>
                <c:pt idx="1775">
                  <c:v>2.7395833333333338E-2</c:v>
                </c:pt>
                <c:pt idx="1776">
                  <c:v>2.7407407407407408E-2</c:v>
                </c:pt>
                <c:pt idx="1777">
                  <c:v>2.7407407407407408E-2</c:v>
                </c:pt>
                <c:pt idx="1778">
                  <c:v>2.7407407407407408E-2</c:v>
                </c:pt>
                <c:pt idx="1779">
                  <c:v>2.7430555555555555E-2</c:v>
                </c:pt>
                <c:pt idx="1780">
                  <c:v>2.7430555555555555E-2</c:v>
                </c:pt>
                <c:pt idx="1781">
                  <c:v>2.7430555555555555E-2</c:v>
                </c:pt>
                <c:pt idx="1782">
                  <c:v>2.7430555555555555E-2</c:v>
                </c:pt>
                <c:pt idx="1783">
                  <c:v>2.7430555555555555E-2</c:v>
                </c:pt>
                <c:pt idx="1784">
                  <c:v>2.7442129629629632E-2</c:v>
                </c:pt>
                <c:pt idx="1785">
                  <c:v>2.7453703703703702E-2</c:v>
                </c:pt>
                <c:pt idx="1786">
                  <c:v>2.7453703703703702E-2</c:v>
                </c:pt>
                <c:pt idx="1787">
                  <c:v>2.7465277777777772E-2</c:v>
                </c:pt>
                <c:pt idx="1788">
                  <c:v>2.7511574074074074E-2</c:v>
                </c:pt>
                <c:pt idx="1789">
                  <c:v>2.7511574074074074E-2</c:v>
                </c:pt>
                <c:pt idx="1790">
                  <c:v>2.7511574074074074E-2</c:v>
                </c:pt>
                <c:pt idx="1791">
                  <c:v>2.7523148148148147E-2</c:v>
                </c:pt>
                <c:pt idx="1792">
                  <c:v>2.7534722222222221E-2</c:v>
                </c:pt>
                <c:pt idx="1793">
                  <c:v>2.7546296296296294E-2</c:v>
                </c:pt>
                <c:pt idx="1794">
                  <c:v>2.7546296296296294E-2</c:v>
                </c:pt>
                <c:pt idx="1795">
                  <c:v>2.7569444444444448E-2</c:v>
                </c:pt>
                <c:pt idx="1796">
                  <c:v>2.7581018518518519E-2</c:v>
                </c:pt>
                <c:pt idx="1797">
                  <c:v>2.7592592592592596E-2</c:v>
                </c:pt>
                <c:pt idx="1798">
                  <c:v>2.7592592592592596E-2</c:v>
                </c:pt>
                <c:pt idx="1799">
                  <c:v>2.7604166666666666E-2</c:v>
                </c:pt>
                <c:pt idx="1800">
                  <c:v>2.7604166666666666E-2</c:v>
                </c:pt>
                <c:pt idx="1801">
                  <c:v>2.7615740740740743E-2</c:v>
                </c:pt>
                <c:pt idx="1802">
                  <c:v>2.7615740740740743E-2</c:v>
                </c:pt>
                <c:pt idx="1803">
                  <c:v>2.763888888888889E-2</c:v>
                </c:pt>
                <c:pt idx="1804">
                  <c:v>2.7650462962962963E-2</c:v>
                </c:pt>
                <c:pt idx="1805">
                  <c:v>2.7650462962962963E-2</c:v>
                </c:pt>
                <c:pt idx="1806">
                  <c:v>2.7673611111111111E-2</c:v>
                </c:pt>
                <c:pt idx="1807">
                  <c:v>2.7696759259259258E-2</c:v>
                </c:pt>
                <c:pt idx="1808">
                  <c:v>2.7708333333333331E-2</c:v>
                </c:pt>
                <c:pt idx="1809">
                  <c:v>2.7708333333333331E-2</c:v>
                </c:pt>
                <c:pt idx="1810">
                  <c:v>2.7719907407407405E-2</c:v>
                </c:pt>
                <c:pt idx="1811">
                  <c:v>2.7731481481481478E-2</c:v>
                </c:pt>
                <c:pt idx="1812">
                  <c:v>2.7731481481481478E-2</c:v>
                </c:pt>
                <c:pt idx="1813">
                  <c:v>2.7754629629629629E-2</c:v>
                </c:pt>
                <c:pt idx="1814">
                  <c:v>2.7766203703703706E-2</c:v>
                </c:pt>
                <c:pt idx="1815">
                  <c:v>2.7766203703703706E-2</c:v>
                </c:pt>
                <c:pt idx="1816">
                  <c:v>2.7766203703703706E-2</c:v>
                </c:pt>
                <c:pt idx="1817">
                  <c:v>2.7777777777777776E-2</c:v>
                </c:pt>
                <c:pt idx="1818">
                  <c:v>2.7789351851851853E-2</c:v>
                </c:pt>
                <c:pt idx="1819">
                  <c:v>2.7789351851851853E-2</c:v>
                </c:pt>
                <c:pt idx="1820">
                  <c:v>2.78125E-2</c:v>
                </c:pt>
                <c:pt idx="1821">
                  <c:v>2.7835648148148151E-2</c:v>
                </c:pt>
                <c:pt idx="1822">
                  <c:v>2.7835648148148151E-2</c:v>
                </c:pt>
                <c:pt idx="1823">
                  <c:v>2.7847222222222221E-2</c:v>
                </c:pt>
                <c:pt idx="1824">
                  <c:v>2.7847222222222221E-2</c:v>
                </c:pt>
                <c:pt idx="1825">
                  <c:v>2.7858796296296298E-2</c:v>
                </c:pt>
                <c:pt idx="1826">
                  <c:v>2.7858796296296298E-2</c:v>
                </c:pt>
                <c:pt idx="1827">
                  <c:v>2.7858796296296298E-2</c:v>
                </c:pt>
                <c:pt idx="1828">
                  <c:v>2.7881944444444445E-2</c:v>
                </c:pt>
                <c:pt idx="1829">
                  <c:v>2.7881944444444445E-2</c:v>
                </c:pt>
                <c:pt idx="1830">
                  <c:v>2.7905092592592592E-2</c:v>
                </c:pt>
                <c:pt idx="1831">
                  <c:v>2.7905092592592592E-2</c:v>
                </c:pt>
                <c:pt idx="1832">
                  <c:v>2.7905092592592592E-2</c:v>
                </c:pt>
                <c:pt idx="1833">
                  <c:v>2.7916666666666669E-2</c:v>
                </c:pt>
                <c:pt idx="1834">
                  <c:v>2.7916666666666669E-2</c:v>
                </c:pt>
                <c:pt idx="1835">
                  <c:v>2.7928240740740743E-2</c:v>
                </c:pt>
                <c:pt idx="1836">
                  <c:v>2.7939814814814817E-2</c:v>
                </c:pt>
                <c:pt idx="1837">
                  <c:v>2.7962962962962964E-2</c:v>
                </c:pt>
                <c:pt idx="1838">
                  <c:v>2.7962962962962964E-2</c:v>
                </c:pt>
                <c:pt idx="1839">
                  <c:v>2.7974537037037034E-2</c:v>
                </c:pt>
                <c:pt idx="1840">
                  <c:v>2.7986111111111111E-2</c:v>
                </c:pt>
                <c:pt idx="1841">
                  <c:v>2.7997685185185184E-2</c:v>
                </c:pt>
                <c:pt idx="1842">
                  <c:v>2.7997685185185184E-2</c:v>
                </c:pt>
                <c:pt idx="1843">
                  <c:v>2.7997685185185184E-2</c:v>
                </c:pt>
                <c:pt idx="1844">
                  <c:v>2.7997685185185184E-2</c:v>
                </c:pt>
                <c:pt idx="1845">
                  <c:v>2.8020833333333332E-2</c:v>
                </c:pt>
                <c:pt idx="1846">
                  <c:v>2.8020833333333332E-2</c:v>
                </c:pt>
                <c:pt idx="1847">
                  <c:v>2.8020833333333332E-2</c:v>
                </c:pt>
                <c:pt idx="1848">
                  <c:v>2.8043981481481479E-2</c:v>
                </c:pt>
                <c:pt idx="1849">
                  <c:v>2.8067129629629626E-2</c:v>
                </c:pt>
                <c:pt idx="1850">
                  <c:v>2.8067129629629626E-2</c:v>
                </c:pt>
                <c:pt idx="1851">
                  <c:v>2.8078703703703703E-2</c:v>
                </c:pt>
                <c:pt idx="1852">
                  <c:v>2.8078703703703703E-2</c:v>
                </c:pt>
                <c:pt idx="1853">
                  <c:v>2.8078703703703703E-2</c:v>
                </c:pt>
                <c:pt idx="1854">
                  <c:v>2.8136574074074074E-2</c:v>
                </c:pt>
                <c:pt idx="1855">
                  <c:v>2.8136574074074074E-2</c:v>
                </c:pt>
                <c:pt idx="1856">
                  <c:v>2.8159722222222221E-2</c:v>
                </c:pt>
                <c:pt idx="1857">
                  <c:v>2.8159722222222221E-2</c:v>
                </c:pt>
                <c:pt idx="1858">
                  <c:v>2.8171296296296302E-2</c:v>
                </c:pt>
                <c:pt idx="1859">
                  <c:v>2.8182870370370372E-2</c:v>
                </c:pt>
                <c:pt idx="1860">
                  <c:v>2.8182870370370372E-2</c:v>
                </c:pt>
                <c:pt idx="1861">
                  <c:v>2.8206018518518519E-2</c:v>
                </c:pt>
                <c:pt idx="1862">
                  <c:v>2.8217592592592589E-2</c:v>
                </c:pt>
                <c:pt idx="1863">
                  <c:v>2.8217592592592589E-2</c:v>
                </c:pt>
                <c:pt idx="1864">
                  <c:v>2.8229166666666666E-2</c:v>
                </c:pt>
                <c:pt idx="1865">
                  <c:v>2.8229166666666666E-2</c:v>
                </c:pt>
                <c:pt idx="1866">
                  <c:v>2.8275462962962964E-2</c:v>
                </c:pt>
                <c:pt idx="1867">
                  <c:v>2.8310185185185185E-2</c:v>
                </c:pt>
                <c:pt idx="1868">
                  <c:v>2.8310185185185185E-2</c:v>
                </c:pt>
                <c:pt idx="1869">
                  <c:v>2.8310185185185185E-2</c:v>
                </c:pt>
                <c:pt idx="1870">
                  <c:v>2.8321759259259258E-2</c:v>
                </c:pt>
                <c:pt idx="1871">
                  <c:v>2.8333333333333332E-2</c:v>
                </c:pt>
                <c:pt idx="1872">
                  <c:v>2.8344907407407412E-2</c:v>
                </c:pt>
                <c:pt idx="1873">
                  <c:v>2.8356481481481483E-2</c:v>
                </c:pt>
                <c:pt idx="1874">
                  <c:v>2.836805555555556E-2</c:v>
                </c:pt>
                <c:pt idx="1875">
                  <c:v>2.837962962962963E-2</c:v>
                </c:pt>
                <c:pt idx="1876">
                  <c:v>2.8391203703703707E-2</c:v>
                </c:pt>
                <c:pt idx="1877">
                  <c:v>2.8402777777777777E-2</c:v>
                </c:pt>
                <c:pt idx="1878">
                  <c:v>2.8402777777777777E-2</c:v>
                </c:pt>
                <c:pt idx="1879">
                  <c:v>2.8414351851851847E-2</c:v>
                </c:pt>
                <c:pt idx="1880">
                  <c:v>2.8414351851851847E-2</c:v>
                </c:pt>
                <c:pt idx="1881">
                  <c:v>2.8437500000000001E-2</c:v>
                </c:pt>
                <c:pt idx="1882">
                  <c:v>2.8437500000000001E-2</c:v>
                </c:pt>
                <c:pt idx="1883">
                  <c:v>2.8437500000000001E-2</c:v>
                </c:pt>
                <c:pt idx="1884">
                  <c:v>2.8449074074074075E-2</c:v>
                </c:pt>
                <c:pt idx="1885">
                  <c:v>2.8460648148148148E-2</c:v>
                </c:pt>
                <c:pt idx="1886">
                  <c:v>2.8460648148148148E-2</c:v>
                </c:pt>
                <c:pt idx="1887">
                  <c:v>2.8472222222222222E-2</c:v>
                </c:pt>
                <c:pt idx="1888">
                  <c:v>2.8472222222222222E-2</c:v>
                </c:pt>
                <c:pt idx="1889">
                  <c:v>2.8483796296296295E-2</c:v>
                </c:pt>
                <c:pt idx="1890">
                  <c:v>2.8506944444444442E-2</c:v>
                </c:pt>
                <c:pt idx="1891">
                  <c:v>2.8506944444444442E-2</c:v>
                </c:pt>
                <c:pt idx="1892">
                  <c:v>2.8530092592592593E-2</c:v>
                </c:pt>
                <c:pt idx="1893">
                  <c:v>2.855324074074074E-2</c:v>
                </c:pt>
                <c:pt idx="1894">
                  <c:v>2.855324074074074E-2</c:v>
                </c:pt>
                <c:pt idx="1895">
                  <c:v>2.855324074074074E-2</c:v>
                </c:pt>
                <c:pt idx="1896">
                  <c:v>2.855324074074074E-2</c:v>
                </c:pt>
                <c:pt idx="1897">
                  <c:v>2.8564814814814817E-2</c:v>
                </c:pt>
                <c:pt idx="1898">
                  <c:v>2.8576388888888887E-2</c:v>
                </c:pt>
                <c:pt idx="1899">
                  <c:v>2.8599537037037034E-2</c:v>
                </c:pt>
                <c:pt idx="1900">
                  <c:v>2.8611111111111115E-2</c:v>
                </c:pt>
                <c:pt idx="1901">
                  <c:v>2.8622685185185185E-2</c:v>
                </c:pt>
                <c:pt idx="1902">
                  <c:v>2.8645833333333332E-2</c:v>
                </c:pt>
                <c:pt idx="1903">
                  <c:v>2.8645833333333332E-2</c:v>
                </c:pt>
                <c:pt idx="1904">
                  <c:v>2.8645833333333332E-2</c:v>
                </c:pt>
                <c:pt idx="1905">
                  <c:v>2.8645833333333332E-2</c:v>
                </c:pt>
                <c:pt idx="1906">
                  <c:v>2.8657407407407406E-2</c:v>
                </c:pt>
                <c:pt idx="1907">
                  <c:v>2.8657407407407406E-2</c:v>
                </c:pt>
                <c:pt idx="1908">
                  <c:v>2.8657407407407406E-2</c:v>
                </c:pt>
                <c:pt idx="1909">
                  <c:v>2.8657407407407406E-2</c:v>
                </c:pt>
                <c:pt idx="1910">
                  <c:v>2.8668981481481479E-2</c:v>
                </c:pt>
                <c:pt idx="1911">
                  <c:v>2.8668981481481479E-2</c:v>
                </c:pt>
                <c:pt idx="1912">
                  <c:v>2.8668981481481479E-2</c:v>
                </c:pt>
                <c:pt idx="1913">
                  <c:v>2.8680555555555553E-2</c:v>
                </c:pt>
                <c:pt idx="1914">
                  <c:v>2.8692129629629633E-2</c:v>
                </c:pt>
                <c:pt idx="1915">
                  <c:v>2.8692129629629633E-2</c:v>
                </c:pt>
                <c:pt idx="1916">
                  <c:v>2.8715277777777781E-2</c:v>
                </c:pt>
                <c:pt idx="1917">
                  <c:v>2.8715277777777781E-2</c:v>
                </c:pt>
                <c:pt idx="1918">
                  <c:v>2.8738425925925928E-2</c:v>
                </c:pt>
                <c:pt idx="1919">
                  <c:v>2.8738425925925928E-2</c:v>
                </c:pt>
                <c:pt idx="1920">
                  <c:v>2.8738425925925928E-2</c:v>
                </c:pt>
                <c:pt idx="1921">
                  <c:v>2.8738425925925928E-2</c:v>
                </c:pt>
                <c:pt idx="1922">
                  <c:v>2.8749999999999998E-2</c:v>
                </c:pt>
                <c:pt idx="1923">
                  <c:v>2.8761574074074075E-2</c:v>
                </c:pt>
                <c:pt idx="1924">
                  <c:v>2.8784722222222225E-2</c:v>
                </c:pt>
                <c:pt idx="1925">
                  <c:v>2.8807870370370373E-2</c:v>
                </c:pt>
                <c:pt idx="1926">
                  <c:v>2.8819444444444443E-2</c:v>
                </c:pt>
                <c:pt idx="1927">
                  <c:v>2.8819444444444443E-2</c:v>
                </c:pt>
                <c:pt idx="1928">
                  <c:v>2.883101851851852E-2</c:v>
                </c:pt>
                <c:pt idx="1929">
                  <c:v>2.884259259259259E-2</c:v>
                </c:pt>
                <c:pt idx="1930">
                  <c:v>2.8865740740740744E-2</c:v>
                </c:pt>
                <c:pt idx="1931">
                  <c:v>2.8877314814814817E-2</c:v>
                </c:pt>
                <c:pt idx="1932">
                  <c:v>2.8888888888888891E-2</c:v>
                </c:pt>
                <c:pt idx="1933">
                  <c:v>2.8900462962962961E-2</c:v>
                </c:pt>
                <c:pt idx="1934">
                  <c:v>2.8900462962962961E-2</c:v>
                </c:pt>
                <c:pt idx="1935">
                  <c:v>2.8900462962962961E-2</c:v>
                </c:pt>
                <c:pt idx="1936">
                  <c:v>2.8912037037037038E-2</c:v>
                </c:pt>
                <c:pt idx="1937">
                  <c:v>2.8912037037037038E-2</c:v>
                </c:pt>
                <c:pt idx="1938">
                  <c:v>2.8923611111111108E-2</c:v>
                </c:pt>
                <c:pt idx="1939">
                  <c:v>2.8923611111111108E-2</c:v>
                </c:pt>
                <c:pt idx="1940">
                  <c:v>2.8946759259259255E-2</c:v>
                </c:pt>
                <c:pt idx="1941">
                  <c:v>2.8946759259259255E-2</c:v>
                </c:pt>
                <c:pt idx="1942">
                  <c:v>2.8946759259259255E-2</c:v>
                </c:pt>
                <c:pt idx="1943">
                  <c:v>2.8946759259259255E-2</c:v>
                </c:pt>
                <c:pt idx="1944">
                  <c:v>2.8958333333333336E-2</c:v>
                </c:pt>
                <c:pt idx="1945">
                  <c:v>2.8958333333333336E-2</c:v>
                </c:pt>
                <c:pt idx="1946">
                  <c:v>2.8958333333333336E-2</c:v>
                </c:pt>
                <c:pt idx="1947">
                  <c:v>2.8981481481481483E-2</c:v>
                </c:pt>
                <c:pt idx="1948">
                  <c:v>2.8981481481481483E-2</c:v>
                </c:pt>
                <c:pt idx="1949">
                  <c:v>2.8993055555555553E-2</c:v>
                </c:pt>
                <c:pt idx="1950">
                  <c:v>2.900462962962963E-2</c:v>
                </c:pt>
                <c:pt idx="1951">
                  <c:v>2.900462962962963E-2</c:v>
                </c:pt>
                <c:pt idx="1952">
                  <c:v>2.90162037037037E-2</c:v>
                </c:pt>
                <c:pt idx="1953">
                  <c:v>2.9027777777777777E-2</c:v>
                </c:pt>
                <c:pt idx="1954">
                  <c:v>2.9050925925925928E-2</c:v>
                </c:pt>
                <c:pt idx="1955">
                  <c:v>2.9050925925925928E-2</c:v>
                </c:pt>
                <c:pt idx="1956">
                  <c:v>2.9062500000000002E-2</c:v>
                </c:pt>
                <c:pt idx="1957">
                  <c:v>2.9074074074074075E-2</c:v>
                </c:pt>
                <c:pt idx="1958">
                  <c:v>2.9074074074074075E-2</c:v>
                </c:pt>
                <c:pt idx="1959">
                  <c:v>2.9097222222222222E-2</c:v>
                </c:pt>
                <c:pt idx="1960">
                  <c:v>2.9097222222222222E-2</c:v>
                </c:pt>
                <c:pt idx="1961">
                  <c:v>2.9108796296296296E-2</c:v>
                </c:pt>
                <c:pt idx="1962">
                  <c:v>2.9108796296296296E-2</c:v>
                </c:pt>
                <c:pt idx="1963">
                  <c:v>2.9108796296296296E-2</c:v>
                </c:pt>
                <c:pt idx="1964">
                  <c:v>2.9120370370370366E-2</c:v>
                </c:pt>
                <c:pt idx="1965">
                  <c:v>2.9120370370370366E-2</c:v>
                </c:pt>
                <c:pt idx="1966">
                  <c:v>2.9120370370370366E-2</c:v>
                </c:pt>
                <c:pt idx="1967">
                  <c:v>2.9120370370370366E-2</c:v>
                </c:pt>
                <c:pt idx="1968">
                  <c:v>2.9120370370370366E-2</c:v>
                </c:pt>
                <c:pt idx="1969">
                  <c:v>2.9120370370370366E-2</c:v>
                </c:pt>
                <c:pt idx="1970">
                  <c:v>2.9143518518518517E-2</c:v>
                </c:pt>
                <c:pt idx="1971">
                  <c:v>2.9155092592592594E-2</c:v>
                </c:pt>
                <c:pt idx="1972">
                  <c:v>2.9166666666666664E-2</c:v>
                </c:pt>
                <c:pt idx="1973">
                  <c:v>2.9178240740740741E-2</c:v>
                </c:pt>
                <c:pt idx="1974">
                  <c:v>2.9189814814814811E-2</c:v>
                </c:pt>
                <c:pt idx="1975">
                  <c:v>2.9201388888888888E-2</c:v>
                </c:pt>
                <c:pt idx="1976">
                  <c:v>2.9201388888888888E-2</c:v>
                </c:pt>
                <c:pt idx="1977">
                  <c:v>2.9224537037037038E-2</c:v>
                </c:pt>
                <c:pt idx="1978">
                  <c:v>2.9236111111111112E-2</c:v>
                </c:pt>
                <c:pt idx="1979">
                  <c:v>2.9236111111111112E-2</c:v>
                </c:pt>
                <c:pt idx="1980">
                  <c:v>2.9247685185185186E-2</c:v>
                </c:pt>
                <c:pt idx="1981">
                  <c:v>2.9247685185185186E-2</c:v>
                </c:pt>
                <c:pt idx="1982">
                  <c:v>2.9259259259259259E-2</c:v>
                </c:pt>
                <c:pt idx="1983">
                  <c:v>2.9259259259259259E-2</c:v>
                </c:pt>
                <c:pt idx="1984">
                  <c:v>2.9270833333333333E-2</c:v>
                </c:pt>
                <c:pt idx="1985">
                  <c:v>2.9270833333333333E-2</c:v>
                </c:pt>
                <c:pt idx="1986">
                  <c:v>2.9270833333333333E-2</c:v>
                </c:pt>
                <c:pt idx="1987">
                  <c:v>2.929398148148148E-2</c:v>
                </c:pt>
                <c:pt idx="1988">
                  <c:v>2.929398148148148E-2</c:v>
                </c:pt>
                <c:pt idx="1989">
                  <c:v>2.9305555555555557E-2</c:v>
                </c:pt>
                <c:pt idx="1990">
                  <c:v>2.9305555555555557E-2</c:v>
                </c:pt>
                <c:pt idx="1991">
                  <c:v>2.9305555555555557E-2</c:v>
                </c:pt>
                <c:pt idx="1992">
                  <c:v>2.9305555555555557E-2</c:v>
                </c:pt>
                <c:pt idx="1993">
                  <c:v>2.9317129629629634E-2</c:v>
                </c:pt>
                <c:pt idx="1994">
                  <c:v>2.9317129629629634E-2</c:v>
                </c:pt>
                <c:pt idx="1995">
                  <c:v>2.9363425925925921E-2</c:v>
                </c:pt>
                <c:pt idx="1996">
                  <c:v>2.9363425925925921E-2</c:v>
                </c:pt>
                <c:pt idx="1997">
                  <c:v>2.9374999999999998E-2</c:v>
                </c:pt>
                <c:pt idx="1998">
                  <c:v>2.9374999999999998E-2</c:v>
                </c:pt>
                <c:pt idx="1999">
                  <c:v>2.9398148148148149E-2</c:v>
                </c:pt>
                <c:pt idx="2000">
                  <c:v>2.9409722222222223E-2</c:v>
                </c:pt>
                <c:pt idx="2001">
                  <c:v>2.9421296296296296E-2</c:v>
                </c:pt>
                <c:pt idx="2002">
                  <c:v>2.9421296296296296E-2</c:v>
                </c:pt>
                <c:pt idx="2003">
                  <c:v>2.9421296296296296E-2</c:v>
                </c:pt>
                <c:pt idx="2004">
                  <c:v>2.9421296296296296E-2</c:v>
                </c:pt>
                <c:pt idx="2005">
                  <c:v>2.9421296296296296E-2</c:v>
                </c:pt>
                <c:pt idx="2006">
                  <c:v>2.9421296296296296E-2</c:v>
                </c:pt>
                <c:pt idx="2007">
                  <c:v>2.943287037037037E-2</c:v>
                </c:pt>
                <c:pt idx="2008">
                  <c:v>2.9444444444444443E-2</c:v>
                </c:pt>
                <c:pt idx="2009">
                  <c:v>2.9479166666666667E-2</c:v>
                </c:pt>
                <c:pt idx="2010">
                  <c:v>2.9490740740740744E-2</c:v>
                </c:pt>
                <c:pt idx="2011">
                  <c:v>2.9490740740740744E-2</c:v>
                </c:pt>
                <c:pt idx="2012">
                  <c:v>2.9502314814814815E-2</c:v>
                </c:pt>
                <c:pt idx="2013">
                  <c:v>2.9513888888888892E-2</c:v>
                </c:pt>
                <c:pt idx="2014">
                  <c:v>2.9525462962962962E-2</c:v>
                </c:pt>
                <c:pt idx="2015">
                  <c:v>2.9525462962962962E-2</c:v>
                </c:pt>
                <c:pt idx="2016">
                  <c:v>2.9537037037037039E-2</c:v>
                </c:pt>
                <c:pt idx="2017">
                  <c:v>2.9548611111111109E-2</c:v>
                </c:pt>
                <c:pt idx="2018">
                  <c:v>2.9560185185185189E-2</c:v>
                </c:pt>
                <c:pt idx="2019">
                  <c:v>2.9560185185185189E-2</c:v>
                </c:pt>
                <c:pt idx="2020">
                  <c:v>2.9571759259259259E-2</c:v>
                </c:pt>
                <c:pt idx="2021">
                  <c:v>2.9571759259259259E-2</c:v>
                </c:pt>
                <c:pt idx="2022">
                  <c:v>2.9583333333333336E-2</c:v>
                </c:pt>
                <c:pt idx="2023">
                  <c:v>2.9594907407407407E-2</c:v>
                </c:pt>
                <c:pt idx="2024">
                  <c:v>2.9594907407407407E-2</c:v>
                </c:pt>
                <c:pt idx="2025">
                  <c:v>2.9594907407407407E-2</c:v>
                </c:pt>
                <c:pt idx="2026">
                  <c:v>2.960648148148148E-2</c:v>
                </c:pt>
                <c:pt idx="2027">
                  <c:v>2.960648148148148E-2</c:v>
                </c:pt>
                <c:pt idx="2028">
                  <c:v>2.9618055555555554E-2</c:v>
                </c:pt>
                <c:pt idx="2029">
                  <c:v>2.9629629629629627E-2</c:v>
                </c:pt>
                <c:pt idx="2030">
                  <c:v>2.9629629629629627E-2</c:v>
                </c:pt>
                <c:pt idx="2031">
                  <c:v>2.9641203703703701E-2</c:v>
                </c:pt>
                <c:pt idx="2032">
                  <c:v>2.9652777777777778E-2</c:v>
                </c:pt>
                <c:pt idx="2033">
                  <c:v>2.9664351851851855E-2</c:v>
                </c:pt>
                <c:pt idx="2034">
                  <c:v>2.9675925925925925E-2</c:v>
                </c:pt>
                <c:pt idx="2035">
                  <c:v>2.9687500000000002E-2</c:v>
                </c:pt>
                <c:pt idx="2036">
                  <c:v>2.9699074074074072E-2</c:v>
                </c:pt>
                <c:pt idx="2037">
                  <c:v>2.9699074074074072E-2</c:v>
                </c:pt>
                <c:pt idx="2038">
                  <c:v>2.9699074074074072E-2</c:v>
                </c:pt>
                <c:pt idx="2039">
                  <c:v>2.9699074074074072E-2</c:v>
                </c:pt>
                <c:pt idx="2040">
                  <c:v>2.9699074074074072E-2</c:v>
                </c:pt>
                <c:pt idx="2041">
                  <c:v>2.9699074074074072E-2</c:v>
                </c:pt>
                <c:pt idx="2042">
                  <c:v>2.9722222222222219E-2</c:v>
                </c:pt>
                <c:pt idx="2043">
                  <c:v>2.9722222222222219E-2</c:v>
                </c:pt>
                <c:pt idx="2044">
                  <c:v>2.97337962962963E-2</c:v>
                </c:pt>
                <c:pt idx="2045">
                  <c:v>2.97337962962963E-2</c:v>
                </c:pt>
                <c:pt idx="2046">
                  <c:v>2.974537037037037E-2</c:v>
                </c:pt>
                <c:pt idx="2047">
                  <c:v>2.9756944444444447E-2</c:v>
                </c:pt>
                <c:pt idx="2048">
                  <c:v>2.9768518518518517E-2</c:v>
                </c:pt>
                <c:pt idx="2049">
                  <c:v>2.9780092592592594E-2</c:v>
                </c:pt>
                <c:pt idx="2050">
                  <c:v>2.9780092592592594E-2</c:v>
                </c:pt>
                <c:pt idx="2051">
                  <c:v>2.9791666666666664E-2</c:v>
                </c:pt>
                <c:pt idx="2052">
                  <c:v>2.9803240740740741E-2</c:v>
                </c:pt>
                <c:pt idx="2053">
                  <c:v>2.9803240740740741E-2</c:v>
                </c:pt>
                <c:pt idx="2054">
                  <c:v>2.9837962962962965E-2</c:v>
                </c:pt>
                <c:pt idx="2055">
                  <c:v>2.9837962962962965E-2</c:v>
                </c:pt>
                <c:pt idx="2056">
                  <c:v>2.9861111111111113E-2</c:v>
                </c:pt>
                <c:pt idx="2057">
                  <c:v>2.9861111111111113E-2</c:v>
                </c:pt>
                <c:pt idx="2058">
                  <c:v>2.9872685185185183E-2</c:v>
                </c:pt>
                <c:pt idx="2059">
                  <c:v>2.9872685185185183E-2</c:v>
                </c:pt>
                <c:pt idx="2060">
                  <c:v>2.988425925925926E-2</c:v>
                </c:pt>
                <c:pt idx="2061">
                  <c:v>2.989583333333333E-2</c:v>
                </c:pt>
                <c:pt idx="2062">
                  <c:v>2.990740740740741E-2</c:v>
                </c:pt>
                <c:pt idx="2063">
                  <c:v>2.990740740740741E-2</c:v>
                </c:pt>
                <c:pt idx="2064">
                  <c:v>2.991898148148148E-2</c:v>
                </c:pt>
                <c:pt idx="2065">
                  <c:v>2.991898148148148E-2</c:v>
                </c:pt>
                <c:pt idx="2066">
                  <c:v>2.9942129629629628E-2</c:v>
                </c:pt>
                <c:pt idx="2067">
                  <c:v>2.9942129629629628E-2</c:v>
                </c:pt>
                <c:pt idx="2068">
                  <c:v>2.9953703703703705E-2</c:v>
                </c:pt>
                <c:pt idx="2069">
                  <c:v>2.9953703703703705E-2</c:v>
                </c:pt>
                <c:pt idx="2070">
                  <c:v>2.9976851851851852E-2</c:v>
                </c:pt>
                <c:pt idx="2071">
                  <c:v>2.9976851851851852E-2</c:v>
                </c:pt>
                <c:pt idx="2072">
                  <c:v>2.9976851851851852E-2</c:v>
                </c:pt>
                <c:pt idx="2073">
                  <c:v>2.9988425925925922E-2</c:v>
                </c:pt>
                <c:pt idx="2074">
                  <c:v>2.9988425925925922E-2</c:v>
                </c:pt>
                <c:pt idx="2075">
                  <c:v>3.0000000000000002E-2</c:v>
                </c:pt>
                <c:pt idx="2076">
                  <c:v>3.0034722222222223E-2</c:v>
                </c:pt>
                <c:pt idx="2077">
                  <c:v>3.0034722222222223E-2</c:v>
                </c:pt>
                <c:pt idx="2078">
                  <c:v>3.0046296296296297E-2</c:v>
                </c:pt>
                <c:pt idx="2079">
                  <c:v>3.0046296296296297E-2</c:v>
                </c:pt>
                <c:pt idx="2080">
                  <c:v>3.006944444444444E-2</c:v>
                </c:pt>
                <c:pt idx="2081">
                  <c:v>3.0081018518518521E-2</c:v>
                </c:pt>
                <c:pt idx="2082">
                  <c:v>3.0092592592592591E-2</c:v>
                </c:pt>
                <c:pt idx="2083">
                  <c:v>3.0092592592592591E-2</c:v>
                </c:pt>
                <c:pt idx="2084">
                  <c:v>3.0092592592592591E-2</c:v>
                </c:pt>
                <c:pt idx="2085">
                  <c:v>3.0115740740740738E-2</c:v>
                </c:pt>
                <c:pt idx="2086">
                  <c:v>3.0127314814814815E-2</c:v>
                </c:pt>
                <c:pt idx="2087">
                  <c:v>3.0150462962962962E-2</c:v>
                </c:pt>
                <c:pt idx="2088">
                  <c:v>3.0162037037037032E-2</c:v>
                </c:pt>
                <c:pt idx="2089">
                  <c:v>3.0173611111111113E-2</c:v>
                </c:pt>
                <c:pt idx="2090">
                  <c:v>3.0173611111111113E-2</c:v>
                </c:pt>
                <c:pt idx="2091">
                  <c:v>3.0185185185185186E-2</c:v>
                </c:pt>
                <c:pt idx="2092">
                  <c:v>3.0208333333333334E-2</c:v>
                </c:pt>
                <c:pt idx="2093">
                  <c:v>3.0208333333333334E-2</c:v>
                </c:pt>
                <c:pt idx="2094">
                  <c:v>3.0208333333333334E-2</c:v>
                </c:pt>
                <c:pt idx="2095">
                  <c:v>3.0219907407407407E-2</c:v>
                </c:pt>
                <c:pt idx="2096">
                  <c:v>3.0219907407407407E-2</c:v>
                </c:pt>
                <c:pt idx="2097">
                  <c:v>3.0231481481481481E-2</c:v>
                </c:pt>
                <c:pt idx="2098">
                  <c:v>3.0243055555555554E-2</c:v>
                </c:pt>
                <c:pt idx="2099">
                  <c:v>3.0243055555555554E-2</c:v>
                </c:pt>
                <c:pt idx="2100">
                  <c:v>3.0254629629629631E-2</c:v>
                </c:pt>
                <c:pt idx="2101">
                  <c:v>3.0266203703703708E-2</c:v>
                </c:pt>
                <c:pt idx="2102">
                  <c:v>3.0277777777777778E-2</c:v>
                </c:pt>
                <c:pt idx="2103">
                  <c:v>3.0277777777777778E-2</c:v>
                </c:pt>
                <c:pt idx="2104">
                  <c:v>3.0277777777777778E-2</c:v>
                </c:pt>
                <c:pt idx="2105">
                  <c:v>3.0277777777777778E-2</c:v>
                </c:pt>
                <c:pt idx="2106">
                  <c:v>3.0289351851851855E-2</c:v>
                </c:pt>
                <c:pt idx="2107">
                  <c:v>3.0300925925925926E-2</c:v>
                </c:pt>
                <c:pt idx="2108">
                  <c:v>3.0300925925925926E-2</c:v>
                </c:pt>
                <c:pt idx="2109">
                  <c:v>3.0312499999999996E-2</c:v>
                </c:pt>
                <c:pt idx="2110">
                  <c:v>3.0335648148148143E-2</c:v>
                </c:pt>
                <c:pt idx="2111">
                  <c:v>3.0347222222222223E-2</c:v>
                </c:pt>
                <c:pt idx="2112">
                  <c:v>3.0347222222222223E-2</c:v>
                </c:pt>
                <c:pt idx="2113">
                  <c:v>3.0347222222222223E-2</c:v>
                </c:pt>
                <c:pt idx="2114">
                  <c:v>3.0358796296296297E-2</c:v>
                </c:pt>
                <c:pt idx="2115">
                  <c:v>3.0358796296296297E-2</c:v>
                </c:pt>
                <c:pt idx="2116">
                  <c:v>3.037037037037037E-2</c:v>
                </c:pt>
                <c:pt idx="2117">
                  <c:v>3.037037037037037E-2</c:v>
                </c:pt>
                <c:pt idx="2118">
                  <c:v>3.0381944444444444E-2</c:v>
                </c:pt>
                <c:pt idx="2119">
                  <c:v>3.0393518518518518E-2</c:v>
                </c:pt>
                <c:pt idx="2120">
                  <c:v>3.0393518518518518E-2</c:v>
                </c:pt>
                <c:pt idx="2121">
                  <c:v>3.0393518518518518E-2</c:v>
                </c:pt>
                <c:pt idx="2122">
                  <c:v>3.0393518518518518E-2</c:v>
                </c:pt>
                <c:pt idx="2123">
                  <c:v>3.0405092592592591E-2</c:v>
                </c:pt>
                <c:pt idx="2124">
                  <c:v>3.0428240740740742E-2</c:v>
                </c:pt>
                <c:pt idx="2125">
                  <c:v>3.0486111111111113E-2</c:v>
                </c:pt>
                <c:pt idx="2126">
                  <c:v>3.0520833333333334E-2</c:v>
                </c:pt>
                <c:pt idx="2127">
                  <c:v>3.0520833333333334E-2</c:v>
                </c:pt>
                <c:pt idx="2128">
                  <c:v>3.0520833333333334E-2</c:v>
                </c:pt>
                <c:pt idx="2129">
                  <c:v>3.0532407407407411E-2</c:v>
                </c:pt>
                <c:pt idx="2130">
                  <c:v>3.0555555555555555E-2</c:v>
                </c:pt>
                <c:pt idx="2131">
                  <c:v>3.0567129629629628E-2</c:v>
                </c:pt>
                <c:pt idx="2132">
                  <c:v>3.0578703703703702E-2</c:v>
                </c:pt>
                <c:pt idx="2133">
                  <c:v>3.0590277777777775E-2</c:v>
                </c:pt>
                <c:pt idx="2134">
                  <c:v>3.0601851851851852E-2</c:v>
                </c:pt>
                <c:pt idx="2135">
                  <c:v>3.0613425925925929E-2</c:v>
                </c:pt>
                <c:pt idx="2136">
                  <c:v>3.0624999999999999E-2</c:v>
                </c:pt>
                <c:pt idx="2137">
                  <c:v>3.0648148148148147E-2</c:v>
                </c:pt>
                <c:pt idx="2138">
                  <c:v>3.0659722222222224E-2</c:v>
                </c:pt>
                <c:pt idx="2139">
                  <c:v>3.0671296296296294E-2</c:v>
                </c:pt>
                <c:pt idx="2140">
                  <c:v>3.0682870370370371E-2</c:v>
                </c:pt>
                <c:pt idx="2141">
                  <c:v>3.0682870370370371E-2</c:v>
                </c:pt>
                <c:pt idx="2142">
                  <c:v>3.0694444444444444E-2</c:v>
                </c:pt>
                <c:pt idx="2143">
                  <c:v>3.0706018518518521E-2</c:v>
                </c:pt>
                <c:pt idx="2144">
                  <c:v>3.0729166666666669E-2</c:v>
                </c:pt>
                <c:pt idx="2145">
                  <c:v>3.0729166666666669E-2</c:v>
                </c:pt>
                <c:pt idx="2146">
                  <c:v>3.0729166666666669E-2</c:v>
                </c:pt>
                <c:pt idx="2147">
                  <c:v>3.0752314814814816E-2</c:v>
                </c:pt>
                <c:pt idx="2148">
                  <c:v>3.0763888888888886E-2</c:v>
                </c:pt>
                <c:pt idx="2149">
                  <c:v>3.0763888888888886E-2</c:v>
                </c:pt>
                <c:pt idx="2150">
                  <c:v>3.0775462962962966E-2</c:v>
                </c:pt>
                <c:pt idx="2151">
                  <c:v>3.079861111111111E-2</c:v>
                </c:pt>
                <c:pt idx="2152">
                  <c:v>3.0821759259259257E-2</c:v>
                </c:pt>
                <c:pt idx="2153">
                  <c:v>3.0821759259259257E-2</c:v>
                </c:pt>
                <c:pt idx="2154">
                  <c:v>3.0833333333333334E-2</c:v>
                </c:pt>
                <c:pt idx="2155">
                  <c:v>3.0844907407407404E-2</c:v>
                </c:pt>
                <c:pt idx="2156">
                  <c:v>3.0844907407407404E-2</c:v>
                </c:pt>
                <c:pt idx="2157">
                  <c:v>3.0856481481481481E-2</c:v>
                </c:pt>
                <c:pt idx="2158">
                  <c:v>3.0879629629629632E-2</c:v>
                </c:pt>
                <c:pt idx="2159">
                  <c:v>3.0902777777777779E-2</c:v>
                </c:pt>
                <c:pt idx="2160">
                  <c:v>3.0902777777777779E-2</c:v>
                </c:pt>
                <c:pt idx="2161">
                  <c:v>3.0902777777777779E-2</c:v>
                </c:pt>
                <c:pt idx="2162">
                  <c:v>3.0925925925925926E-2</c:v>
                </c:pt>
                <c:pt idx="2163">
                  <c:v>3.0937499999999996E-2</c:v>
                </c:pt>
                <c:pt idx="2164">
                  <c:v>3.0949074074074077E-2</c:v>
                </c:pt>
                <c:pt idx="2165">
                  <c:v>3.0949074074074077E-2</c:v>
                </c:pt>
                <c:pt idx="2166">
                  <c:v>3.0972222222222224E-2</c:v>
                </c:pt>
                <c:pt idx="2167">
                  <c:v>3.0972222222222224E-2</c:v>
                </c:pt>
                <c:pt idx="2168">
                  <c:v>3.0972222222222224E-2</c:v>
                </c:pt>
                <c:pt idx="2169">
                  <c:v>3.0983796296296297E-2</c:v>
                </c:pt>
                <c:pt idx="2170">
                  <c:v>3.0983796296296297E-2</c:v>
                </c:pt>
                <c:pt idx="2171">
                  <c:v>3.0995370370370371E-2</c:v>
                </c:pt>
                <c:pt idx="2172">
                  <c:v>3.1006944444444445E-2</c:v>
                </c:pt>
                <c:pt idx="2173">
                  <c:v>3.1018518518518515E-2</c:v>
                </c:pt>
                <c:pt idx="2174">
                  <c:v>3.1030092592592592E-2</c:v>
                </c:pt>
                <c:pt idx="2175">
                  <c:v>3.1030092592592592E-2</c:v>
                </c:pt>
                <c:pt idx="2176">
                  <c:v>3.1041666666666665E-2</c:v>
                </c:pt>
                <c:pt idx="2177">
                  <c:v>3.107638888888889E-2</c:v>
                </c:pt>
                <c:pt idx="2178">
                  <c:v>3.107638888888889E-2</c:v>
                </c:pt>
                <c:pt idx="2179">
                  <c:v>3.1111111111111107E-2</c:v>
                </c:pt>
                <c:pt idx="2180">
                  <c:v>3.1134259259259261E-2</c:v>
                </c:pt>
                <c:pt idx="2181">
                  <c:v>3.1145833333333334E-2</c:v>
                </c:pt>
                <c:pt idx="2182">
                  <c:v>3.1168981481481482E-2</c:v>
                </c:pt>
                <c:pt idx="2183">
                  <c:v>3.1168981481481482E-2</c:v>
                </c:pt>
                <c:pt idx="2184">
                  <c:v>3.1180555555555555E-2</c:v>
                </c:pt>
                <c:pt idx="2185">
                  <c:v>3.1180555555555555E-2</c:v>
                </c:pt>
                <c:pt idx="2186">
                  <c:v>3.1192129629629629E-2</c:v>
                </c:pt>
                <c:pt idx="2187">
                  <c:v>3.1192129629629629E-2</c:v>
                </c:pt>
                <c:pt idx="2188">
                  <c:v>3.1192129629629629E-2</c:v>
                </c:pt>
                <c:pt idx="2189">
                  <c:v>3.1226851851851853E-2</c:v>
                </c:pt>
                <c:pt idx="2190">
                  <c:v>3.123842592592593E-2</c:v>
                </c:pt>
                <c:pt idx="2191">
                  <c:v>3.125E-2</c:v>
                </c:pt>
                <c:pt idx="2192">
                  <c:v>3.1261574074074074E-2</c:v>
                </c:pt>
                <c:pt idx="2193">
                  <c:v>3.1284722222222221E-2</c:v>
                </c:pt>
                <c:pt idx="2194">
                  <c:v>3.1296296296296301E-2</c:v>
                </c:pt>
                <c:pt idx="2195">
                  <c:v>3.1307870370370368E-2</c:v>
                </c:pt>
                <c:pt idx="2196">
                  <c:v>3.1331018518518515E-2</c:v>
                </c:pt>
                <c:pt idx="2197">
                  <c:v>3.1354166666666662E-2</c:v>
                </c:pt>
                <c:pt idx="2198">
                  <c:v>3.1354166666666662E-2</c:v>
                </c:pt>
                <c:pt idx="2199">
                  <c:v>3.1354166666666662E-2</c:v>
                </c:pt>
                <c:pt idx="2200">
                  <c:v>3.1365740740740743E-2</c:v>
                </c:pt>
                <c:pt idx="2201">
                  <c:v>3.1377314814814809E-2</c:v>
                </c:pt>
                <c:pt idx="2202">
                  <c:v>3.1400462962962963E-2</c:v>
                </c:pt>
                <c:pt idx="2203">
                  <c:v>3.142361111111111E-2</c:v>
                </c:pt>
                <c:pt idx="2204">
                  <c:v>3.142361111111111E-2</c:v>
                </c:pt>
                <c:pt idx="2205">
                  <c:v>3.1435185185185184E-2</c:v>
                </c:pt>
                <c:pt idx="2206">
                  <c:v>3.1446759259259258E-2</c:v>
                </c:pt>
                <c:pt idx="2207">
                  <c:v>3.1458333333333331E-2</c:v>
                </c:pt>
                <c:pt idx="2208">
                  <c:v>3.1458333333333331E-2</c:v>
                </c:pt>
                <c:pt idx="2209">
                  <c:v>3.1469907407407412E-2</c:v>
                </c:pt>
                <c:pt idx="2210">
                  <c:v>3.1469907407407412E-2</c:v>
                </c:pt>
                <c:pt idx="2211">
                  <c:v>3.1469907407407412E-2</c:v>
                </c:pt>
                <c:pt idx="2212">
                  <c:v>3.1469907407407412E-2</c:v>
                </c:pt>
                <c:pt idx="2213">
                  <c:v>3.1469907407407412E-2</c:v>
                </c:pt>
                <c:pt idx="2214">
                  <c:v>3.1481481481481485E-2</c:v>
                </c:pt>
                <c:pt idx="2215">
                  <c:v>3.1493055555555559E-2</c:v>
                </c:pt>
                <c:pt idx="2216">
                  <c:v>3.1493055555555559E-2</c:v>
                </c:pt>
                <c:pt idx="2217">
                  <c:v>3.1493055555555559E-2</c:v>
                </c:pt>
                <c:pt idx="2218">
                  <c:v>3.1504629629629625E-2</c:v>
                </c:pt>
                <c:pt idx="2219">
                  <c:v>3.1504629629629625E-2</c:v>
                </c:pt>
                <c:pt idx="2220">
                  <c:v>3.1527777777777773E-2</c:v>
                </c:pt>
                <c:pt idx="2221">
                  <c:v>3.155092592592592E-2</c:v>
                </c:pt>
                <c:pt idx="2222">
                  <c:v>3.1574074074074074E-2</c:v>
                </c:pt>
                <c:pt idx="2223">
                  <c:v>3.1585648148148147E-2</c:v>
                </c:pt>
                <c:pt idx="2224">
                  <c:v>3.1597222222222221E-2</c:v>
                </c:pt>
                <c:pt idx="2225">
                  <c:v>3.1608796296296295E-2</c:v>
                </c:pt>
                <c:pt idx="2226">
                  <c:v>3.1608796296296295E-2</c:v>
                </c:pt>
                <c:pt idx="2227">
                  <c:v>3.1620370370370368E-2</c:v>
                </c:pt>
                <c:pt idx="2228">
                  <c:v>3.1620370370370368E-2</c:v>
                </c:pt>
                <c:pt idx="2229">
                  <c:v>3.1631944444444442E-2</c:v>
                </c:pt>
                <c:pt idx="2230">
                  <c:v>3.1631944444444442E-2</c:v>
                </c:pt>
                <c:pt idx="2231">
                  <c:v>3.1643518518518522E-2</c:v>
                </c:pt>
                <c:pt idx="2232">
                  <c:v>3.1643518518518522E-2</c:v>
                </c:pt>
                <c:pt idx="2233">
                  <c:v>3.1655092592592596E-2</c:v>
                </c:pt>
                <c:pt idx="2234">
                  <c:v>3.1666666666666669E-2</c:v>
                </c:pt>
                <c:pt idx="2235">
                  <c:v>3.1666666666666669E-2</c:v>
                </c:pt>
                <c:pt idx="2236">
                  <c:v>3.170138888888889E-2</c:v>
                </c:pt>
                <c:pt idx="2237">
                  <c:v>3.170138888888889E-2</c:v>
                </c:pt>
                <c:pt idx="2238">
                  <c:v>3.170138888888889E-2</c:v>
                </c:pt>
                <c:pt idx="2239">
                  <c:v>3.1712962962962964E-2</c:v>
                </c:pt>
                <c:pt idx="2240">
                  <c:v>3.1736111111111111E-2</c:v>
                </c:pt>
                <c:pt idx="2241">
                  <c:v>3.1747685185185184E-2</c:v>
                </c:pt>
                <c:pt idx="2242">
                  <c:v>3.1747685185185184E-2</c:v>
                </c:pt>
                <c:pt idx="2243">
                  <c:v>3.1747685185185184E-2</c:v>
                </c:pt>
                <c:pt idx="2244">
                  <c:v>3.1759259259259258E-2</c:v>
                </c:pt>
                <c:pt idx="2245">
                  <c:v>3.1782407407407405E-2</c:v>
                </c:pt>
                <c:pt idx="2246">
                  <c:v>3.1782407407407405E-2</c:v>
                </c:pt>
                <c:pt idx="2247">
                  <c:v>3.1793981481481479E-2</c:v>
                </c:pt>
                <c:pt idx="2248">
                  <c:v>3.1793981481481479E-2</c:v>
                </c:pt>
                <c:pt idx="2249">
                  <c:v>3.1817129629629633E-2</c:v>
                </c:pt>
                <c:pt idx="2250">
                  <c:v>3.1817129629629633E-2</c:v>
                </c:pt>
                <c:pt idx="2251">
                  <c:v>3.184027777777778E-2</c:v>
                </c:pt>
                <c:pt idx="2252">
                  <c:v>3.1851851851851853E-2</c:v>
                </c:pt>
                <c:pt idx="2253">
                  <c:v>3.1851851851851853E-2</c:v>
                </c:pt>
                <c:pt idx="2254">
                  <c:v>3.1863425925925927E-2</c:v>
                </c:pt>
                <c:pt idx="2255">
                  <c:v>3.1863425925925927E-2</c:v>
                </c:pt>
                <c:pt idx="2256">
                  <c:v>3.1863425925925927E-2</c:v>
                </c:pt>
                <c:pt idx="2257">
                  <c:v>3.1863425925925927E-2</c:v>
                </c:pt>
                <c:pt idx="2258">
                  <c:v>3.1886574074074074E-2</c:v>
                </c:pt>
                <c:pt idx="2259">
                  <c:v>3.1886574074074074E-2</c:v>
                </c:pt>
                <c:pt idx="2260">
                  <c:v>3.1886574074074074E-2</c:v>
                </c:pt>
                <c:pt idx="2261">
                  <c:v>3.1898148148148148E-2</c:v>
                </c:pt>
                <c:pt idx="2262">
                  <c:v>3.1921296296296302E-2</c:v>
                </c:pt>
                <c:pt idx="2263">
                  <c:v>3.1921296296296302E-2</c:v>
                </c:pt>
                <c:pt idx="2264">
                  <c:v>3.1932870370370368E-2</c:v>
                </c:pt>
                <c:pt idx="2265">
                  <c:v>3.1944444444444449E-2</c:v>
                </c:pt>
                <c:pt idx="2266">
                  <c:v>3.1956018518518516E-2</c:v>
                </c:pt>
                <c:pt idx="2267">
                  <c:v>3.1956018518518516E-2</c:v>
                </c:pt>
                <c:pt idx="2268">
                  <c:v>3.1967592592592589E-2</c:v>
                </c:pt>
                <c:pt idx="2269">
                  <c:v>3.1979166666666663E-2</c:v>
                </c:pt>
                <c:pt idx="2270">
                  <c:v>3.1979166666666663E-2</c:v>
                </c:pt>
                <c:pt idx="2271">
                  <c:v>3.1979166666666663E-2</c:v>
                </c:pt>
                <c:pt idx="2272">
                  <c:v>3.1990740740740743E-2</c:v>
                </c:pt>
                <c:pt idx="2273">
                  <c:v>3.2002314814814817E-2</c:v>
                </c:pt>
                <c:pt idx="2274">
                  <c:v>3.201388888888889E-2</c:v>
                </c:pt>
                <c:pt idx="2275">
                  <c:v>3.201388888888889E-2</c:v>
                </c:pt>
                <c:pt idx="2276">
                  <c:v>3.2048611111111111E-2</c:v>
                </c:pt>
                <c:pt idx="2277">
                  <c:v>3.2048611111111111E-2</c:v>
                </c:pt>
                <c:pt idx="2278">
                  <c:v>3.2060185185185185E-2</c:v>
                </c:pt>
                <c:pt idx="2279">
                  <c:v>3.2083333333333332E-2</c:v>
                </c:pt>
                <c:pt idx="2280">
                  <c:v>3.2106481481481479E-2</c:v>
                </c:pt>
                <c:pt idx="2281">
                  <c:v>3.2129629629629626E-2</c:v>
                </c:pt>
                <c:pt idx="2282">
                  <c:v>3.2141203703703707E-2</c:v>
                </c:pt>
                <c:pt idx="2283">
                  <c:v>3.2152777777777773E-2</c:v>
                </c:pt>
                <c:pt idx="2284">
                  <c:v>3.2164351851851854E-2</c:v>
                </c:pt>
                <c:pt idx="2285">
                  <c:v>3.2175925925925927E-2</c:v>
                </c:pt>
                <c:pt idx="2286">
                  <c:v>3.2187500000000001E-2</c:v>
                </c:pt>
                <c:pt idx="2287">
                  <c:v>3.2187500000000001E-2</c:v>
                </c:pt>
                <c:pt idx="2288">
                  <c:v>3.2210648148148148E-2</c:v>
                </c:pt>
                <c:pt idx="2289">
                  <c:v>3.2210648148148148E-2</c:v>
                </c:pt>
                <c:pt idx="2290">
                  <c:v>3.2210648148148148E-2</c:v>
                </c:pt>
                <c:pt idx="2291">
                  <c:v>3.2222222222222222E-2</c:v>
                </c:pt>
                <c:pt idx="2292">
                  <c:v>3.2222222222222222E-2</c:v>
                </c:pt>
                <c:pt idx="2293">
                  <c:v>3.2222222222222222E-2</c:v>
                </c:pt>
                <c:pt idx="2294">
                  <c:v>3.2245370370370369E-2</c:v>
                </c:pt>
                <c:pt idx="2295">
                  <c:v>3.2268518518518523E-2</c:v>
                </c:pt>
                <c:pt idx="2296">
                  <c:v>3.2280092592592589E-2</c:v>
                </c:pt>
                <c:pt idx="2297">
                  <c:v>3.229166666666667E-2</c:v>
                </c:pt>
                <c:pt idx="2298">
                  <c:v>3.2326388888888884E-2</c:v>
                </c:pt>
                <c:pt idx="2299">
                  <c:v>3.2326388888888884E-2</c:v>
                </c:pt>
                <c:pt idx="2300">
                  <c:v>3.2326388888888884E-2</c:v>
                </c:pt>
                <c:pt idx="2301">
                  <c:v>3.2326388888888884E-2</c:v>
                </c:pt>
                <c:pt idx="2302">
                  <c:v>3.2337962962962964E-2</c:v>
                </c:pt>
                <c:pt idx="2303">
                  <c:v>3.2337962962962964E-2</c:v>
                </c:pt>
                <c:pt idx="2304">
                  <c:v>3.2372685185185185E-2</c:v>
                </c:pt>
                <c:pt idx="2305">
                  <c:v>3.2372685185185185E-2</c:v>
                </c:pt>
                <c:pt idx="2306">
                  <c:v>3.2372685185185185E-2</c:v>
                </c:pt>
                <c:pt idx="2307">
                  <c:v>3.2395833333333332E-2</c:v>
                </c:pt>
                <c:pt idx="2308">
                  <c:v>3.2395833333333332E-2</c:v>
                </c:pt>
                <c:pt idx="2309">
                  <c:v>3.2395833333333332E-2</c:v>
                </c:pt>
                <c:pt idx="2310">
                  <c:v>3.2407407407407406E-2</c:v>
                </c:pt>
                <c:pt idx="2311">
                  <c:v>3.2418981481481479E-2</c:v>
                </c:pt>
                <c:pt idx="2312">
                  <c:v>3.2418981481481479E-2</c:v>
                </c:pt>
                <c:pt idx="2313">
                  <c:v>3.243055555555556E-2</c:v>
                </c:pt>
                <c:pt idx="2314">
                  <c:v>3.243055555555556E-2</c:v>
                </c:pt>
                <c:pt idx="2315">
                  <c:v>3.2442129629629633E-2</c:v>
                </c:pt>
                <c:pt idx="2316">
                  <c:v>3.24537037037037E-2</c:v>
                </c:pt>
                <c:pt idx="2317">
                  <c:v>3.24537037037037E-2</c:v>
                </c:pt>
                <c:pt idx="2318">
                  <c:v>3.246527777777778E-2</c:v>
                </c:pt>
                <c:pt idx="2319">
                  <c:v>3.246527777777778E-2</c:v>
                </c:pt>
                <c:pt idx="2320">
                  <c:v>3.246527777777778E-2</c:v>
                </c:pt>
                <c:pt idx="2321">
                  <c:v>3.2499999999999994E-2</c:v>
                </c:pt>
                <c:pt idx="2322">
                  <c:v>3.2534722222222222E-2</c:v>
                </c:pt>
                <c:pt idx="2323">
                  <c:v>3.2534722222222222E-2</c:v>
                </c:pt>
                <c:pt idx="2324">
                  <c:v>3.2534722222222222E-2</c:v>
                </c:pt>
                <c:pt idx="2325">
                  <c:v>3.2534722222222222E-2</c:v>
                </c:pt>
                <c:pt idx="2326">
                  <c:v>3.2557870370370369E-2</c:v>
                </c:pt>
                <c:pt idx="2327">
                  <c:v>3.2569444444444443E-2</c:v>
                </c:pt>
                <c:pt idx="2328">
                  <c:v>3.2581018518518516E-2</c:v>
                </c:pt>
                <c:pt idx="2329">
                  <c:v>3.2581018518518516E-2</c:v>
                </c:pt>
                <c:pt idx="2330">
                  <c:v>3.2581018518518516E-2</c:v>
                </c:pt>
                <c:pt idx="2331">
                  <c:v>3.259259259259259E-2</c:v>
                </c:pt>
                <c:pt idx="2332">
                  <c:v>3.260416666666667E-2</c:v>
                </c:pt>
                <c:pt idx="2333">
                  <c:v>3.2615740740740744E-2</c:v>
                </c:pt>
                <c:pt idx="2334">
                  <c:v>3.2627314814814817E-2</c:v>
                </c:pt>
                <c:pt idx="2335">
                  <c:v>3.2650462962962964E-2</c:v>
                </c:pt>
                <c:pt idx="2336">
                  <c:v>3.2650462962962964E-2</c:v>
                </c:pt>
                <c:pt idx="2337">
                  <c:v>3.2650462962962964E-2</c:v>
                </c:pt>
                <c:pt idx="2338">
                  <c:v>3.2650462962962964E-2</c:v>
                </c:pt>
                <c:pt idx="2339">
                  <c:v>3.2662037037037038E-2</c:v>
                </c:pt>
                <c:pt idx="2340">
                  <c:v>3.2685185185185185E-2</c:v>
                </c:pt>
                <c:pt idx="2341">
                  <c:v>3.2696759259259259E-2</c:v>
                </c:pt>
                <c:pt idx="2342">
                  <c:v>3.2696759259259259E-2</c:v>
                </c:pt>
                <c:pt idx="2343">
                  <c:v>3.2743055555555553E-2</c:v>
                </c:pt>
                <c:pt idx="2344">
                  <c:v>3.2754629629629627E-2</c:v>
                </c:pt>
                <c:pt idx="2345">
                  <c:v>3.2754629629629627E-2</c:v>
                </c:pt>
                <c:pt idx="2346">
                  <c:v>3.2777777777777781E-2</c:v>
                </c:pt>
                <c:pt idx="2347">
                  <c:v>3.2800925925925928E-2</c:v>
                </c:pt>
                <c:pt idx="2348">
                  <c:v>3.2812500000000001E-2</c:v>
                </c:pt>
                <c:pt idx="2349">
                  <c:v>3.2812500000000001E-2</c:v>
                </c:pt>
                <c:pt idx="2350">
                  <c:v>3.2812500000000001E-2</c:v>
                </c:pt>
                <c:pt idx="2351">
                  <c:v>3.2835648148148149E-2</c:v>
                </c:pt>
                <c:pt idx="2352">
                  <c:v>3.2847222222222222E-2</c:v>
                </c:pt>
                <c:pt idx="2353">
                  <c:v>3.2858796296296296E-2</c:v>
                </c:pt>
                <c:pt idx="2354">
                  <c:v>3.2870370370370376E-2</c:v>
                </c:pt>
                <c:pt idx="2355">
                  <c:v>3.2870370370370376E-2</c:v>
                </c:pt>
                <c:pt idx="2356">
                  <c:v>3.2881944444444443E-2</c:v>
                </c:pt>
                <c:pt idx="2357">
                  <c:v>3.2881944444444443E-2</c:v>
                </c:pt>
                <c:pt idx="2358">
                  <c:v>3.2893518518518523E-2</c:v>
                </c:pt>
                <c:pt idx="2359">
                  <c:v>3.2893518518518523E-2</c:v>
                </c:pt>
                <c:pt idx="2360">
                  <c:v>3.290509259259259E-2</c:v>
                </c:pt>
                <c:pt idx="2361">
                  <c:v>3.2939814814814811E-2</c:v>
                </c:pt>
                <c:pt idx="2362">
                  <c:v>3.2939814814814811E-2</c:v>
                </c:pt>
                <c:pt idx="2363">
                  <c:v>3.2962962962962965E-2</c:v>
                </c:pt>
                <c:pt idx="2364">
                  <c:v>3.2962962962962965E-2</c:v>
                </c:pt>
                <c:pt idx="2365">
                  <c:v>3.2997685185185185E-2</c:v>
                </c:pt>
                <c:pt idx="2366">
                  <c:v>3.2997685185185185E-2</c:v>
                </c:pt>
                <c:pt idx="2367">
                  <c:v>3.2997685185185185E-2</c:v>
                </c:pt>
                <c:pt idx="2368">
                  <c:v>3.3009259259259259E-2</c:v>
                </c:pt>
                <c:pt idx="2369">
                  <c:v>3.3009259259259259E-2</c:v>
                </c:pt>
                <c:pt idx="2370">
                  <c:v>3.3020833333333333E-2</c:v>
                </c:pt>
                <c:pt idx="2371">
                  <c:v>3.3032407407407406E-2</c:v>
                </c:pt>
                <c:pt idx="2372">
                  <c:v>3.3032407407407406E-2</c:v>
                </c:pt>
                <c:pt idx="2373">
                  <c:v>3.3067129629629634E-2</c:v>
                </c:pt>
                <c:pt idx="2374">
                  <c:v>3.30787037037037E-2</c:v>
                </c:pt>
                <c:pt idx="2375">
                  <c:v>3.3113425925925928E-2</c:v>
                </c:pt>
                <c:pt idx="2376">
                  <c:v>3.3113425925925928E-2</c:v>
                </c:pt>
                <c:pt idx="2377">
                  <c:v>3.3113425925925928E-2</c:v>
                </c:pt>
                <c:pt idx="2378">
                  <c:v>3.3148148148148149E-2</c:v>
                </c:pt>
                <c:pt idx="2379">
                  <c:v>3.3148148148148149E-2</c:v>
                </c:pt>
                <c:pt idx="2380">
                  <c:v>3.3159722222222222E-2</c:v>
                </c:pt>
                <c:pt idx="2381">
                  <c:v>3.3171296296296296E-2</c:v>
                </c:pt>
                <c:pt idx="2382">
                  <c:v>3.3194444444444443E-2</c:v>
                </c:pt>
                <c:pt idx="2383">
                  <c:v>3.3194444444444443E-2</c:v>
                </c:pt>
                <c:pt idx="2384">
                  <c:v>3.3194444444444443E-2</c:v>
                </c:pt>
                <c:pt idx="2385">
                  <c:v>3.3206018518518517E-2</c:v>
                </c:pt>
                <c:pt idx="2386">
                  <c:v>3.3217592592592597E-2</c:v>
                </c:pt>
                <c:pt idx="2387">
                  <c:v>3.3229166666666664E-2</c:v>
                </c:pt>
                <c:pt idx="2388">
                  <c:v>3.3229166666666664E-2</c:v>
                </c:pt>
                <c:pt idx="2389">
                  <c:v>3.3229166666666664E-2</c:v>
                </c:pt>
                <c:pt idx="2390">
                  <c:v>3.3263888888888891E-2</c:v>
                </c:pt>
                <c:pt idx="2391">
                  <c:v>3.3275462962962958E-2</c:v>
                </c:pt>
                <c:pt idx="2392">
                  <c:v>3.3287037037037039E-2</c:v>
                </c:pt>
                <c:pt idx="2393">
                  <c:v>3.3287037037037039E-2</c:v>
                </c:pt>
                <c:pt idx="2394">
                  <c:v>3.3298611111111112E-2</c:v>
                </c:pt>
                <c:pt idx="2395">
                  <c:v>3.3298611111111112E-2</c:v>
                </c:pt>
                <c:pt idx="2396">
                  <c:v>3.3298611111111112E-2</c:v>
                </c:pt>
                <c:pt idx="2397">
                  <c:v>3.3310185185185186E-2</c:v>
                </c:pt>
                <c:pt idx="2398">
                  <c:v>3.3310185185185186E-2</c:v>
                </c:pt>
                <c:pt idx="2399">
                  <c:v>3.3310185185185186E-2</c:v>
                </c:pt>
                <c:pt idx="2400">
                  <c:v>3.3333333333333333E-2</c:v>
                </c:pt>
                <c:pt idx="2401">
                  <c:v>3.3344907407407406E-2</c:v>
                </c:pt>
                <c:pt idx="2402">
                  <c:v>3.3368055555555554E-2</c:v>
                </c:pt>
                <c:pt idx="2403">
                  <c:v>3.3379629629629634E-2</c:v>
                </c:pt>
                <c:pt idx="2404">
                  <c:v>3.3379629629629634E-2</c:v>
                </c:pt>
                <c:pt idx="2405">
                  <c:v>3.3425925925925921E-2</c:v>
                </c:pt>
                <c:pt idx="2406">
                  <c:v>3.3437500000000002E-2</c:v>
                </c:pt>
                <c:pt idx="2407">
                  <c:v>3.3437500000000002E-2</c:v>
                </c:pt>
                <c:pt idx="2408">
                  <c:v>3.3449074074074069E-2</c:v>
                </c:pt>
                <c:pt idx="2409">
                  <c:v>3.3460648148148149E-2</c:v>
                </c:pt>
                <c:pt idx="2410">
                  <c:v>3.3460648148148149E-2</c:v>
                </c:pt>
                <c:pt idx="2411">
                  <c:v>3.3483796296296296E-2</c:v>
                </c:pt>
                <c:pt idx="2412">
                  <c:v>3.349537037037037E-2</c:v>
                </c:pt>
                <c:pt idx="2413">
                  <c:v>3.3518518518518517E-2</c:v>
                </c:pt>
                <c:pt idx="2414">
                  <c:v>3.3530092592592591E-2</c:v>
                </c:pt>
                <c:pt idx="2415">
                  <c:v>3.3541666666666664E-2</c:v>
                </c:pt>
                <c:pt idx="2416">
                  <c:v>3.3541666666666664E-2</c:v>
                </c:pt>
                <c:pt idx="2417">
                  <c:v>3.3553240740740745E-2</c:v>
                </c:pt>
                <c:pt idx="2418">
                  <c:v>3.3576388888888892E-2</c:v>
                </c:pt>
                <c:pt idx="2419">
                  <c:v>3.3587962962962965E-2</c:v>
                </c:pt>
                <c:pt idx="2420">
                  <c:v>3.3611111111111112E-2</c:v>
                </c:pt>
                <c:pt idx="2421">
                  <c:v>3.3622685185185179E-2</c:v>
                </c:pt>
                <c:pt idx="2422">
                  <c:v>3.3622685185185179E-2</c:v>
                </c:pt>
                <c:pt idx="2423">
                  <c:v>3.363425925925926E-2</c:v>
                </c:pt>
                <c:pt idx="2424">
                  <c:v>3.3645833333333333E-2</c:v>
                </c:pt>
                <c:pt idx="2425">
                  <c:v>3.3657407407407407E-2</c:v>
                </c:pt>
                <c:pt idx="2426">
                  <c:v>3.3657407407407407E-2</c:v>
                </c:pt>
                <c:pt idx="2427">
                  <c:v>3.3680555555555554E-2</c:v>
                </c:pt>
                <c:pt idx="2428">
                  <c:v>3.3703703703703701E-2</c:v>
                </c:pt>
                <c:pt idx="2429">
                  <c:v>3.3715277777777775E-2</c:v>
                </c:pt>
                <c:pt idx="2430">
                  <c:v>3.3726851851851855E-2</c:v>
                </c:pt>
                <c:pt idx="2431">
                  <c:v>3.3726851851851855E-2</c:v>
                </c:pt>
                <c:pt idx="2432">
                  <c:v>3.3726851851851855E-2</c:v>
                </c:pt>
                <c:pt idx="2433">
                  <c:v>3.3738425925925929E-2</c:v>
                </c:pt>
                <c:pt idx="2434">
                  <c:v>3.3750000000000002E-2</c:v>
                </c:pt>
                <c:pt idx="2435">
                  <c:v>3.3761574074074076E-2</c:v>
                </c:pt>
                <c:pt idx="2436">
                  <c:v>3.3773148148148149E-2</c:v>
                </c:pt>
                <c:pt idx="2437">
                  <c:v>3.3784722222222223E-2</c:v>
                </c:pt>
                <c:pt idx="2438">
                  <c:v>3.380787037037037E-2</c:v>
                </c:pt>
                <c:pt idx="2439">
                  <c:v>3.380787037037037E-2</c:v>
                </c:pt>
                <c:pt idx="2440">
                  <c:v>3.3819444444444451E-2</c:v>
                </c:pt>
                <c:pt idx="2441">
                  <c:v>3.3819444444444451E-2</c:v>
                </c:pt>
                <c:pt idx="2442">
                  <c:v>3.3842592592592598E-2</c:v>
                </c:pt>
                <c:pt idx="2443">
                  <c:v>3.3854166666666664E-2</c:v>
                </c:pt>
                <c:pt idx="2444">
                  <c:v>3.3865740740740738E-2</c:v>
                </c:pt>
                <c:pt idx="2445">
                  <c:v>3.3877314814814811E-2</c:v>
                </c:pt>
                <c:pt idx="2446">
                  <c:v>3.3888888888888885E-2</c:v>
                </c:pt>
                <c:pt idx="2447">
                  <c:v>3.3888888888888885E-2</c:v>
                </c:pt>
                <c:pt idx="2448">
                  <c:v>3.3900462962962966E-2</c:v>
                </c:pt>
                <c:pt idx="2449">
                  <c:v>3.3900462962962966E-2</c:v>
                </c:pt>
                <c:pt idx="2450">
                  <c:v>3.3912037037037039E-2</c:v>
                </c:pt>
                <c:pt idx="2451">
                  <c:v>3.394675925925926E-2</c:v>
                </c:pt>
                <c:pt idx="2452">
                  <c:v>3.394675925925926E-2</c:v>
                </c:pt>
                <c:pt idx="2453">
                  <c:v>3.3958333333333333E-2</c:v>
                </c:pt>
                <c:pt idx="2454">
                  <c:v>3.3958333333333333E-2</c:v>
                </c:pt>
                <c:pt idx="2455">
                  <c:v>3.3993055555555561E-2</c:v>
                </c:pt>
                <c:pt idx="2456">
                  <c:v>3.3993055555555561E-2</c:v>
                </c:pt>
                <c:pt idx="2457">
                  <c:v>3.4004629629629628E-2</c:v>
                </c:pt>
                <c:pt idx="2458">
                  <c:v>3.4016203703703708E-2</c:v>
                </c:pt>
                <c:pt idx="2459">
                  <c:v>3.4027777777777775E-2</c:v>
                </c:pt>
                <c:pt idx="2460">
                  <c:v>3.4027777777777775E-2</c:v>
                </c:pt>
                <c:pt idx="2461">
                  <c:v>3.4050925925925922E-2</c:v>
                </c:pt>
                <c:pt idx="2462">
                  <c:v>3.4050925925925922E-2</c:v>
                </c:pt>
                <c:pt idx="2463">
                  <c:v>3.4062500000000002E-2</c:v>
                </c:pt>
                <c:pt idx="2464">
                  <c:v>3.4062500000000002E-2</c:v>
                </c:pt>
                <c:pt idx="2465">
                  <c:v>3.4074074074074076E-2</c:v>
                </c:pt>
                <c:pt idx="2466">
                  <c:v>3.4097222222222223E-2</c:v>
                </c:pt>
                <c:pt idx="2467">
                  <c:v>3.4097222222222223E-2</c:v>
                </c:pt>
                <c:pt idx="2468">
                  <c:v>3.4108796296296297E-2</c:v>
                </c:pt>
                <c:pt idx="2469">
                  <c:v>3.412037037037037E-2</c:v>
                </c:pt>
                <c:pt idx="2470">
                  <c:v>3.412037037037037E-2</c:v>
                </c:pt>
                <c:pt idx="2471">
                  <c:v>3.4131944444444444E-2</c:v>
                </c:pt>
                <c:pt idx="2472">
                  <c:v>3.4131944444444444E-2</c:v>
                </c:pt>
                <c:pt idx="2473">
                  <c:v>3.4143518518518517E-2</c:v>
                </c:pt>
                <c:pt idx="2474">
                  <c:v>3.4143518518518517E-2</c:v>
                </c:pt>
                <c:pt idx="2475">
                  <c:v>3.4143518518518517E-2</c:v>
                </c:pt>
                <c:pt idx="2476">
                  <c:v>3.4143518518518517E-2</c:v>
                </c:pt>
                <c:pt idx="2477">
                  <c:v>3.4155092592592591E-2</c:v>
                </c:pt>
                <c:pt idx="2478">
                  <c:v>3.4155092592592591E-2</c:v>
                </c:pt>
                <c:pt idx="2479">
                  <c:v>3.4166666666666672E-2</c:v>
                </c:pt>
                <c:pt idx="2480">
                  <c:v>3.4166666666666672E-2</c:v>
                </c:pt>
                <c:pt idx="2481">
                  <c:v>3.4178240740740738E-2</c:v>
                </c:pt>
                <c:pt idx="2482">
                  <c:v>3.4178240740740738E-2</c:v>
                </c:pt>
                <c:pt idx="2483">
                  <c:v>3.4201388888888885E-2</c:v>
                </c:pt>
                <c:pt idx="2484">
                  <c:v>3.4212962962962966E-2</c:v>
                </c:pt>
                <c:pt idx="2485">
                  <c:v>3.4212962962962966E-2</c:v>
                </c:pt>
                <c:pt idx="2486">
                  <c:v>3.4224537037037032E-2</c:v>
                </c:pt>
                <c:pt idx="2487">
                  <c:v>3.4224537037037032E-2</c:v>
                </c:pt>
                <c:pt idx="2488">
                  <c:v>3.4236111111111113E-2</c:v>
                </c:pt>
                <c:pt idx="2489">
                  <c:v>3.4236111111111113E-2</c:v>
                </c:pt>
                <c:pt idx="2490">
                  <c:v>3.4247685185185187E-2</c:v>
                </c:pt>
                <c:pt idx="2491">
                  <c:v>3.4247685185185187E-2</c:v>
                </c:pt>
                <c:pt idx="2492">
                  <c:v>3.4247685185185187E-2</c:v>
                </c:pt>
                <c:pt idx="2493">
                  <c:v>3.4247685185185187E-2</c:v>
                </c:pt>
                <c:pt idx="2494">
                  <c:v>3.425925925925926E-2</c:v>
                </c:pt>
                <c:pt idx="2495">
                  <c:v>3.425925925925926E-2</c:v>
                </c:pt>
                <c:pt idx="2496">
                  <c:v>3.4270833333333334E-2</c:v>
                </c:pt>
                <c:pt idx="2497">
                  <c:v>3.4270833333333334E-2</c:v>
                </c:pt>
                <c:pt idx="2498">
                  <c:v>3.4270833333333334E-2</c:v>
                </c:pt>
                <c:pt idx="2499">
                  <c:v>3.4282407407407407E-2</c:v>
                </c:pt>
                <c:pt idx="2500">
                  <c:v>3.4293981481481481E-2</c:v>
                </c:pt>
                <c:pt idx="2501">
                  <c:v>3.4305555555555554E-2</c:v>
                </c:pt>
                <c:pt idx="2502">
                  <c:v>3.4317129629629628E-2</c:v>
                </c:pt>
                <c:pt idx="2503">
                  <c:v>3.4351851851851849E-2</c:v>
                </c:pt>
                <c:pt idx="2504">
                  <c:v>3.4363425925925929E-2</c:v>
                </c:pt>
                <c:pt idx="2505">
                  <c:v>3.4363425925925929E-2</c:v>
                </c:pt>
                <c:pt idx="2506">
                  <c:v>3.4363425925925929E-2</c:v>
                </c:pt>
                <c:pt idx="2507">
                  <c:v>3.4363425925925929E-2</c:v>
                </c:pt>
                <c:pt idx="2508">
                  <c:v>3.4374999999999996E-2</c:v>
                </c:pt>
                <c:pt idx="2509">
                  <c:v>3.4386574074074076E-2</c:v>
                </c:pt>
                <c:pt idx="2510">
                  <c:v>3.4398148148148143E-2</c:v>
                </c:pt>
                <c:pt idx="2511">
                  <c:v>3.4398148148148143E-2</c:v>
                </c:pt>
                <c:pt idx="2512">
                  <c:v>3.4398148148148143E-2</c:v>
                </c:pt>
                <c:pt idx="2513">
                  <c:v>3.4409722222222223E-2</c:v>
                </c:pt>
                <c:pt idx="2514">
                  <c:v>3.4409722222222223E-2</c:v>
                </c:pt>
                <c:pt idx="2515">
                  <c:v>3.4409722222222223E-2</c:v>
                </c:pt>
                <c:pt idx="2516">
                  <c:v>3.4421296296296297E-2</c:v>
                </c:pt>
                <c:pt idx="2517">
                  <c:v>3.4444444444444444E-2</c:v>
                </c:pt>
                <c:pt idx="2518">
                  <c:v>3.4456018518518518E-2</c:v>
                </c:pt>
                <c:pt idx="2519">
                  <c:v>3.4456018518518518E-2</c:v>
                </c:pt>
                <c:pt idx="2520">
                  <c:v>3.4456018518518518E-2</c:v>
                </c:pt>
                <c:pt idx="2521">
                  <c:v>3.4490740740740738E-2</c:v>
                </c:pt>
                <c:pt idx="2522">
                  <c:v>3.4502314814814812E-2</c:v>
                </c:pt>
                <c:pt idx="2523">
                  <c:v>3.4502314814814812E-2</c:v>
                </c:pt>
                <c:pt idx="2524">
                  <c:v>3.4513888888888893E-2</c:v>
                </c:pt>
                <c:pt idx="2525">
                  <c:v>3.4560185185185187E-2</c:v>
                </c:pt>
                <c:pt idx="2526">
                  <c:v>3.4583333333333334E-2</c:v>
                </c:pt>
                <c:pt idx="2527">
                  <c:v>3.4583333333333334E-2</c:v>
                </c:pt>
                <c:pt idx="2528">
                  <c:v>3.4594907407407408E-2</c:v>
                </c:pt>
                <c:pt idx="2529">
                  <c:v>3.4618055555555555E-2</c:v>
                </c:pt>
                <c:pt idx="2530">
                  <c:v>3.4629629629629628E-2</c:v>
                </c:pt>
                <c:pt idx="2531">
                  <c:v>3.4629629629629628E-2</c:v>
                </c:pt>
                <c:pt idx="2532">
                  <c:v>3.4629629629629628E-2</c:v>
                </c:pt>
                <c:pt idx="2533">
                  <c:v>3.4641203703703702E-2</c:v>
                </c:pt>
                <c:pt idx="2534">
                  <c:v>3.4641203703703702E-2</c:v>
                </c:pt>
                <c:pt idx="2535">
                  <c:v>3.4641203703703702E-2</c:v>
                </c:pt>
                <c:pt idx="2536">
                  <c:v>3.4641203703703702E-2</c:v>
                </c:pt>
                <c:pt idx="2537">
                  <c:v>3.4652777777777775E-2</c:v>
                </c:pt>
                <c:pt idx="2538">
                  <c:v>3.4652777777777775E-2</c:v>
                </c:pt>
                <c:pt idx="2539">
                  <c:v>3.4699074074074077E-2</c:v>
                </c:pt>
                <c:pt idx="2540">
                  <c:v>3.4699074074074077E-2</c:v>
                </c:pt>
                <c:pt idx="2541">
                  <c:v>3.471064814814815E-2</c:v>
                </c:pt>
                <c:pt idx="2542">
                  <c:v>3.4722222222222224E-2</c:v>
                </c:pt>
                <c:pt idx="2543">
                  <c:v>3.4745370370370371E-2</c:v>
                </c:pt>
                <c:pt idx="2544">
                  <c:v>3.4768518518518525E-2</c:v>
                </c:pt>
                <c:pt idx="2545">
                  <c:v>3.4768518518518525E-2</c:v>
                </c:pt>
                <c:pt idx="2546">
                  <c:v>3.4768518518518525E-2</c:v>
                </c:pt>
                <c:pt idx="2547">
                  <c:v>3.4768518518518525E-2</c:v>
                </c:pt>
                <c:pt idx="2548">
                  <c:v>3.4780092592592592E-2</c:v>
                </c:pt>
                <c:pt idx="2549">
                  <c:v>3.4780092592592592E-2</c:v>
                </c:pt>
                <c:pt idx="2550">
                  <c:v>3.4826388888888886E-2</c:v>
                </c:pt>
                <c:pt idx="2551">
                  <c:v>3.4837962962962959E-2</c:v>
                </c:pt>
                <c:pt idx="2552">
                  <c:v>3.4872685185185187E-2</c:v>
                </c:pt>
                <c:pt idx="2553">
                  <c:v>3.4872685185185187E-2</c:v>
                </c:pt>
                <c:pt idx="2554">
                  <c:v>3.4918981481481481E-2</c:v>
                </c:pt>
                <c:pt idx="2555">
                  <c:v>3.4918981481481481E-2</c:v>
                </c:pt>
                <c:pt idx="2556">
                  <c:v>3.4918981481481481E-2</c:v>
                </c:pt>
                <c:pt idx="2557">
                  <c:v>3.4930555555555555E-2</c:v>
                </c:pt>
                <c:pt idx="2558">
                  <c:v>3.4930555555555555E-2</c:v>
                </c:pt>
                <c:pt idx="2559">
                  <c:v>3.4942129629629635E-2</c:v>
                </c:pt>
                <c:pt idx="2560">
                  <c:v>3.4965277777777783E-2</c:v>
                </c:pt>
                <c:pt idx="2561">
                  <c:v>3.4976851851851849E-2</c:v>
                </c:pt>
                <c:pt idx="2562">
                  <c:v>3.498842592592593E-2</c:v>
                </c:pt>
                <c:pt idx="2563">
                  <c:v>3.4999999999999996E-2</c:v>
                </c:pt>
                <c:pt idx="2564">
                  <c:v>3.4999999999999996E-2</c:v>
                </c:pt>
                <c:pt idx="2565">
                  <c:v>3.4999999999999996E-2</c:v>
                </c:pt>
                <c:pt idx="2566">
                  <c:v>3.4999999999999996E-2</c:v>
                </c:pt>
                <c:pt idx="2567">
                  <c:v>3.5034722222222224E-2</c:v>
                </c:pt>
                <c:pt idx="2568">
                  <c:v>3.5034722222222224E-2</c:v>
                </c:pt>
                <c:pt idx="2569">
                  <c:v>3.5046296296296298E-2</c:v>
                </c:pt>
                <c:pt idx="2570">
                  <c:v>3.5046296296296298E-2</c:v>
                </c:pt>
                <c:pt idx="2571">
                  <c:v>3.5057870370370371E-2</c:v>
                </c:pt>
                <c:pt idx="2572">
                  <c:v>3.5069444444444445E-2</c:v>
                </c:pt>
                <c:pt idx="2573">
                  <c:v>3.5069444444444445E-2</c:v>
                </c:pt>
                <c:pt idx="2574">
                  <c:v>3.5081018518518518E-2</c:v>
                </c:pt>
                <c:pt idx="2575">
                  <c:v>3.5081018518518518E-2</c:v>
                </c:pt>
                <c:pt idx="2576">
                  <c:v>3.5092592592592592E-2</c:v>
                </c:pt>
                <c:pt idx="2577">
                  <c:v>3.5092592592592592E-2</c:v>
                </c:pt>
                <c:pt idx="2578">
                  <c:v>3.5104166666666665E-2</c:v>
                </c:pt>
                <c:pt idx="2579">
                  <c:v>3.5115740740740746E-2</c:v>
                </c:pt>
                <c:pt idx="2580">
                  <c:v>3.515046296296296E-2</c:v>
                </c:pt>
                <c:pt idx="2581">
                  <c:v>3.516203703703704E-2</c:v>
                </c:pt>
                <c:pt idx="2582">
                  <c:v>3.5196759259259254E-2</c:v>
                </c:pt>
                <c:pt idx="2583">
                  <c:v>3.5208333333333335E-2</c:v>
                </c:pt>
                <c:pt idx="2584">
                  <c:v>3.5254629629629629E-2</c:v>
                </c:pt>
                <c:pt idx="2585">
                  <c:v>3.5254629629629629E-2</c:v>
                </c:pt>
                <c:pt idx="2586">
                  <c:v>3.5254629629629629E-2</c:v>
                </c:pt>
                <c:pt idx="2587">
                  <c:v>3.5266203703703702E-2</c:v>
                </c:pt>
                <c:pt idx="2588">
                  <c:v>3.5266203703703702E-2</c:v>
                </c:pt>
                <c:pt idx="2589">
                  <c:v>3.5277777777777776E-2</c:v>
                </c:pt>
                <c:pt idx="2590">
                  <c:v>3.5300925925925923E-2</c:v>
                </c:pt>
                <c:pt idx="2591">
                  <c:v>3.5300925925925923E-2</c:v>
                </c:pt>
                <c:pt idx="2592">
                  <c:v>3.5300925925925923E-2</c:v>
                </c:pt>
                <c:pt idx="2593">
                  <c:v>3.5312500000000004E-2</c:v>
                </c:pt>
                <c:pt idx="2594">
                  <c:v>3.5347222222222217E-2</c:v>
                </c:pt>
                <c:pt idx="2595">
                  <c:v>3.5358796296296298E-2</c:v>
                </c:pt>
                <c:pt idx="2596">
                  <c:v>3.5381944444444445E-2</c:v>
                </c:pt>
                <c:pt idx="2597">
                  <c:v>3.5393518518518519E-2</c:v>
                </c:pt>
                <c:pt idx="2598">
                  <c:v>3.5405092592592592E-2</c:v>
                </c:pt>
                <c:pt idx="2599">
                  <c:v>3.5428240740740739E-2</c:v>
                </c:pt>
                <c:pt idx="2600">
                  <c:v>3.5462962962962967E-2</c:v>
                </c:pt>
                <c:pt idx="2601">
                  <c:v>3.5474537037037041E-2</c:v>
                </c:pt>
                <c:pt idx="2602">
                  <c:v>3.5497685185185188E-2</c:v>
                </c:pt>
                <c:pt idx="2603">
                  <c:v>3.5497685185185188E-2</c:v>
                </c:pt>
                <c:pt idx="2604">
                  <c:v>3.5509259259259261E-2</c:v>
                </c:pt>
                <c:pt idx="2605">
                  <c:v>3.5509259259259261E-2</c:v>
                </c:pt>
                <c:pt idx="2606">
                  <c:v>3.5509259259259261E-2</c:v>
                </c:pt>
                <c:pt idx="2607">
                  <c:v>3.5520833333333328E-2</c:v>
                </c:pt>
                <c:pt idx="2608">
                  <c:v>3.5532407407407408E-2</c:v>
                </c:pt>
                <c:pt idx="2609">
                  <c:v>3.5543981481481475E-2</c:v>
                </c:pt>
                <c:pt idx="2610">
                  <c:v>3.5555555555555556E-2</c:v>
                </c:pt>
                <c:pt idx="2611">
                  <c:v>3.5567129629629629E-2</c:v>
                </c:pt>
                <c:pt idx="2612">
                  <c:v>3.5567129629629629E-2</c:v>
                </c:pt>
                <c:pt idx="2613">
                  <c:v>3.5567129629629629E-2</c:v>
                </c:pt>
                <c:pt idx="2614">
                  <c:v>3.5567129629629629E-2</c:v>
                </c:pt>
                <c:pt idx="2615">
                  <c:v>3.5578703703703703E-2</c:v>
                </c:pt>
                <c:pt idx="2616">
                  <c:v>3.5590277777777776E-2</c:v>
                </c:pt>
                <c:pt idx="2617">
                  <c:v>3.560185185185185E-2</c:v>
                </c:pt>
                <c:pt idx="2618">
                  <c:v>3.560185185185185E-2</c:v>
                </c:pt>
                <c:pt idx="2619">
                  <c:v>3.5613425925925923E-2</c:v>
                </c:pt>
                <c:pt idx="2620">
                  <c:v>3.5659722222222225E-2</c:v>
                </c:pt>
                <c:pt idx="2621">
                  <c:v>3.5671296296296298E-2</c:v>
                </c:pt>
                <c:pt idx="2622">
                  <c:v>3.5694444444444445E-2</c:v>
                </c:pt>
                <c:pt idx="2623">
                  <c:v>3.5694444444444445E-2</c:v>
                </c:pt>
                <c:pt idx="2624">
                  <c:v>3.5717592592592592E-2</c:v>
                </c:pt>
                <c:pt idx="2625">
                  <c:v>3.5717592592592592E-2</c:v>
                </c:pt>
                <c:pt idx="2626">
                  <c:v>3.5729166666666666E-2</c:v>
                </c:pt>
                <c:pt idx="2627">
                  <c:v>3.5729166666666666E-2</c:v>
                </c:pt>
                <c:pt idx="2628">
                  <c:v>3.5740740740740747E-2</c:v>
                </c:pt>
                <c:pt idx="2629">
                  <c:v>3.5752314814814813E-2</c:v>
                </c:pt>
                <c:pt idx="2630">
                  <c:v>3.5763888888888887E-2</c:v>
                </c:pt>
                <c:pt idx="2631">
                  <c:v>3.5787037037037034E-2</c:v>
                </c:pt>
                <c:pt idx="2632">
                  <c:v>3.5798611111111107E-2</c:v>
                </c:pt>
                <c:pt idx="2633">
                  <c:v>3.5810185185185188E-2</c:v>
                </c:pt>
                <c:pt idx="2634">
                  <c:v>3.5879629629629629E-2</c:v>
                </c:pt>
                <c:pt idx="2635">
                  <c:v>3.5879629629629629E-2</c:v>
                </c:pt>
                <c:pt idx="2636">
                  <c:v>3.5891203703703703E-2</c:v>
                </c:pt>
                <c:pt idx="2637">
                  <c:v>3.5902777777777777E-2</c:v>
                </c:pt>
                <c:pt idx="2638">
                  <c:v>3.5902777777777777E-2</c:v>
                </c:pt>
                <c:pt idx="2639">
                  <c:v>3.5937500000000004E-2</c:v>
                </c:pt>
                <c:pt idx="2640">
                  <c:v>3.5937500000000004E-2</c:v>
                </c:pt>
                <c:pt idx="2641">
                  <c:v>3.5972222222222218E-2</c:v>
                </c:pt>
                <c:pt idx="2642">
                  <c:v>3.5972222222222218E-2</c:v>
                </c:pt>
                <c:pt idx="2643">
                  <c:v>3.5983796296296298E-2</c:v>
                </c:pt>
                <c:pt idx="2644">
                  <c:v>3.5983796296296298E-2</c:v>
                </c:pt>
                <c:pt idx="2645">
                  <c:v>3.5995370370370372E-2</c:v>
                </c:pt>
                <c:pt idx="2646">
                  <c:v>3.6006944444444446E-2</c:v>
                </c:pt>
                <c:pt idx="2647">
                  <c:v>3.6030092592592593E-2</c:v>
                </c:pt>
                <c:pt idx="2648">
                  <c:v>3.6041666666666666E-2</c:v>
                </c:pt>
                <c:pt idx="2649">
                  <c:v>3.6087962962962968E-2</c:v>
                </c:pt>
                <c:pt idx="2650">
                  <c:v>3.6087962962962968E-2</c:v>
                </c:pt>
                <c:pt idx="2651">
                  <c:v>3.6087962962962968E-2</c:v>
                </c:pt>
                <c:pt idx="2652">
                  <c:v>3.6111111111111115E-2</c:v>
                </c:pt>
                <c:pt idx="2653">
                  <c:v>3.6122685185185181E-2</c:v>
                </c:pt>
                <c:pt idx="2654">
                  <c:v>3.6122685185185181E-2</c:v>
                </c:pt>
                <c:pt idx="2655">
                  <c:v>3.6134259259259262E-2</c:v>
                </c:pt>
                <c:pt idx="2656">
                  <c:v>3.6134259259259262E-2</c:v>
                </c:pt>
                <c:pt idx="2657">
                  <c:v>3.6145833333333328E-2</c:v>
                </c:pt>
                <c:pt idx="2658">
                  <c:v>3.6157407407407409E-2</c:v>
                </c:pt>
                <c:pt idx="2659">
                  <c:v>3.6168981481481483E-2</c:v>
                </c:pt>
                <c:pt idx="2660">
                  <c:v>3.6180555555555556E-2</c:v>
                </c:pt>
                <c:pt idx="2661">
                  <c:v>3.6203703703703703E-2</c:v>
                </c:pt>
                <c:pt idx="2662">
                  <c:v>3.6203703703703703E-2</c:v>
                </c:pt>
                <c:pt idx="2663">
                  <c:v>3.6203703703703703E-2</c:v>
                </c:pt>
                <c:pt idx="2664">
                  <c:v>3.6215277777777777E-2</c:v>
                </c:pt>
                <c:pt idx="2665">
                  <c:v>3.6215277777777777E-2</c:v>
                </c:pt>
                <c:pt idx="2666">
                  <c:v>3.6238425925925924E-2</c:v>
                </c:pt>
                <c:pt idx="2667">
                  <c:v>3.6238425925925924E-2</c:v>
                </c:pt>
                <c:pt idx="2668">
                  <c:v>3.6238425925925924E-2</c:v>
                </c:pt>
                <c:pt idx="2669">
                  <c:v>3.6238425925925924E-2</c:v>
                </c:pt>
                <c:pt idx="2670">
                  <c:v>3.6261574074074078E-2</c:v>
                </c:pt>
                <c:pt idx="2671">
                  <c:v>3.6284722222222225E-2</c:v>
                </c:pt>
                <c:pt idx="2672">
                  <c:v>3.6284722222222225E-2</c:v>
                </c:pt>
                <c:pt idx="2673">
                  <c:v>3.6296296296296292E-2</c:v>
                </c:pt>
                <c:pt idx="2674">
                  <c:v>3.6307870370370372E-2</c:v>
                </c:pt>
                <c:pt idx="2675">
                  <c:v>3.6319444444444439E-2</c:v>
                </c:pt>
                <c:pt idx="2676">
                  <c:v>3.6331018518518519E-2</c:v>
                </c:pt>
                <c:pt idx="2677">
                  <c:v>3.6331018518518519E-2</c:v>
                </c:pt>
                <c:pt idx="2678">
                  <c:v>3.6342592592592593E-2</c:v>
                </c:pt>
                <c:pt idx="2679">
                  <c:v>3.6342592592592593E-2</c:v>
                </c:pt>
                <c:pt idx="2680">
                  <c:v>3.6342592592592593E-2</c:v>
                </c:pt>
                <c:pt idx="2681">
                  <c:v>3.6354166666666667E-2</c:v>
                </c:pt>
                <c:pt idx="2682">
                  <c:v>3.6354166666666667E-2</c:v>
                </c:pt>
                <c:pt idx="2683">
                  <c:v>3.636574074074074E-2</c:v>
                </c:pt>
                <c:pt idx="2684">
                  <c:v>3.6377314814814814E-2</c:v>
                </c:pt>
                <c:pt idx="2685">
                  <c:v>3.6423611111111115E-2</c:v>
                </c:pt>
                <c:pt idx="2686">
                  <c:v>3.6435185185185189E-2</c:v>
                </c:pt>
                <c:pt idx="2687">
                  <c:v>3.6458333333333336E-2</c:v>
                </c:pt>
                <c:pt idx="2688">
                  <c:v>3.6458333333333336E-2</c:v>
                </c:pt>
                <c:pt idx="2689">
                  <c:v>3.6458333333333336E-2</c:v>
                </c:pt>
                <c:pt idx="2690">
                  <c:v>3.6458333333333336E-2</c:v>
                </c:pt>
                <c:pt idx="2691">
                  <c:v>3.6458333333333336E-2</c:v>
                </c:pt>
                <c:pt idx="2692">
                  <c:v>3.6469907407407402E-2</c:v>
                </c:pt>
                <c:pt idx="2693">
                  <c:v>3.6481481481481483E-2</c:v>
                </c:pt>
                <c:pt idx="2694">
                  <c:v>3.6493055555555549E-2</c:v>
                </c:pt>
                <c:pt idx="2695">
                  <c:v>3.6493055555555549E-2</c:v>
                </c:pt>
                <c:pt idx="2696">
                  <c:v>3.6516203703703703E-2</c:v>
                </c:pt>
                <c:pt idx="2697">
                  <c:v>3.6527777777777777E-2</c:v>
                </c:pt>
                <c:pt idx="2698">
                  <c:v>3.6527777777777777E-2</c:v>
                </c:pt>
                <c:pt idx="2699">
                  <c:v>3.6539351851851851E-2</c:v>
                </c:pt>
                <c:pt idx="2700">
                  <c:v>3.6562499999999998E-2</c:v>
                </c:pt>
                <c:pt idx="2701">
                  <c:v>3.6574074074074071E-2</c:v>
                </c:pt>
                <c:pt idx="2702">
                  <c:v>3.6574074074074071E-2</c:v>
                </c:pt>
                <c:pt idx="2703">
                  <c:v>3.6585648148148145E-2</c:v>
                </c:pt>
                <c:pt idx="2704">
                  <c:v>3.6597222222222225E-2</c:v>
                </c:pt>
                <c:pt idx="2705">
                  <c:v>3.6597222222222225E-2</c:v>
                </c:pt>
                <c:pt idx="2706">
                  <c:v>3.6620370370370373E-2</c:v>
                </c:pt>
                <c:pt idx="2707">
                  <c:v>3.6620370370370373E-2</c:v>
                </c:pt>
                <c:pt idx="2708">
                  <c:v>3.6620370370370373E-2</c:v>
                </c:pt>
                <c:pt idx="2709">
                  <c:v>3.6620370370370373E-2</c:v>
                </c:pt>
                <c:pt idx="2710">
                  <c:v>3.664351851851852E-2</c:v>
                </c:pt>
                <c:pt idx="2711">
                  <c:v>3.6655092592592593E-2</c:v>
                </c:pt>
                <c:pt idx="2712">
                  <c:v>3.6655092592592593E-2</c:v>
                </c:pt>
                <c:pt idx="2713">
                  <c:v>3.6655092592592593E-2</c:v>
                </c:pt>
                <c:pt idx="2714">
                  <c:v>3.6655092592592593E-2</c:v>
                </c:pt>
                <c:pt idx="2715">
                  <c:v>3.6701388888888888E-2</c:v>
                </c:pt>
                <c:pt idx="2716">
                  <c:v>3.6701388888888888E-2</c:v>
                </c:pt>
                <c:pt idx="2717">
                  <c:v>3.6712962962962961E-2</c:v>
                </c:pt>
                <c:pt idx="2718">
                  <c:v>3.6712962962962961E-2</c:v>
                </c:pt>
                <c:pt idx="2719">
                  <c:v>3.6724537037037035E-2</c:v>
                </c:pt>
                <c:pt idx="2720">
                  <c:v>3.6747685185185182E-2</c:v>
                </c:pt>
                <c:pt idx="2721">
                  <c:v>3.6747685185185182E-2</c:v>
                </c:pt>
                <c:pt idx="2722">
                  <c:v>3.6782407407407409E-2</c:v>
                </c:pt>
                <c:pt idx="2723">
                  <c:v>3.6782407407407409E-2</c:v>
                </c:pt>
                <c:pt idx="2724">
                  <c:v>3.6793981481481483E-2</c:v>
                </c:pt>
                <c:pt idx="2725">
                  <c:v>3.6793981481481483E-2</c:v>
                </c:pt>
                <c:pt idx="2726">
                  <c:v>3.6793981481481483E-2</c:v>
                </c:pt>
                <c:pt idx="2727">
                  <c:v>3.681712962962963E-2</c:v>
                </c:pt>
                <c:pt idx="2728">
                  <c:v>3.6828703703703704E-2</c:v>
                </c:pt>
                <c:pt idx="2729">
                  <c:v>3.6828703703703704E-2</c:v>
                </c:pt>
                <c:pt idx="2730">
                  <c:v>3.6851851851851851E-2</c:v>
                </c:pt>
                <c:pt idx="2731">
                  <c:v>3.6851851851851851E-2</c:v>
                </c:pt>
                <c:pt idx="2732">
                  <c:v>3.6874999999999998E-2</c:v>
                </c:pt>
                <c:pt idx="2733">
                  <c:v>3.6874999999999998E-2</c:v>
                </c:pt>
                <c:pt idx="2734">
                  <c:v>3.6886574074074079E-2</c:v>
                </c:pt>
                <c:pt idx="2735">
                  <c:v>3.6898148148148145E-2</c:v>
                </c:pt>
                <c:pt idx="2736">
                  <c:v>3.6909722222222226E-2</c:v>
                </c:pt>
                <c:pt idx="2737">
                  <c:v>3.6909722222222226E-2</c:v>
                </c:pt>
                <c:pt idx="2738">
                  <c:v>3.6921296296296292E-2</c:v>
                </c:pt>
                <c:pt idx="2739">
                  <c:v>3.6932870370370366E-2</c:v>
                </c:pt>
                <c:pt idx="2740">
                  <c:v>3.695601851851852E-2</c:v>
                </c:pt>
                <c:pt idx="2741">
                  <c:v>3.695601851851852E-2</c:v>
                </c:pt>
                <c:pt idx="2742">
                  <c:v>3.6979166666666667E-2</c:v>
                </c:pt>
                <c:pt idx="2743">
                  <c:v>3.6979166666666667E-2</c:v>
                </c:pt>
                <c:pt idx="2744">
                  <c:v>3.7002314814814814E-2</c:v>
                </c:pt>
                <c:pt idx="2745">
                  <c:v>3.7002314814814814E-2</c:v>
                </c:pt>
                <c:pt idx="2746">
                  <c:v>3.7002314814814814E-2</c:v>
                </c:pt>
                <c:pt idx="2747">
                  <c:v>3.7025462962962961E-2</c:v>
                </c:pt>
                <c:pt idx="2748">
                  <c:v>3.7071759259259256E-2</c:v>
                </c:pt>
                <c:pt idx="2749">
                  <c:v>3.7071759259259256E-2</c:v>
                </c:pt>
                <c:pt idx="2750">
                  <c:v>3.7094907407407403E-2</c:v>
                </c:pt>
                <c:pt idx="2751">
                  <c:v>3.7106481481481483E-2</c:v>
                </c:pt>
                <c:pt idx="2752">
                  <c:v>3.7152777777777778E-2</c:v>
                </c:pt>
                <c:pt idx="2753">
                  <c:v>3.7152777777777778E-2</c:v>
                </c:pt>
                <c:pt idx="2754">
                  <c:v>3.7222222222222219E-2</c:v>
                </c:pt>
                <c:pt idx="2755">
                  <c:v>3.7245370370370366E-2</c:v>
                </c:pt>
                <c:pt idx="2756">
                  <c:v>3.7291666666666667E-2</c:v>
                </c:pt>
                <c:pt idx="2757">
                  <c:v>3.7314814814814815E-2</c:v>
                </c:pt>
                <c:pt idx="2758">
                  <c:v>3.7326388888888888E-2</c:v>
                </c:pt>
                <c:pt idx="2759">
                  <c:v>3.7326388888888888E-2</c:v>
                </c:pt>
                <c:pt idx="2760">
                  <c:v>3.7326388888888888E-2</c:v>
                </c:pt>
                <c:pt idx="2761">
                  <c:v>3.7337962962962962E-2</c:v>
                </c:pt>
                <c:pt idx="2762">
                  <c:v>3.7337962962962962E-2</c:v>
                </c:pt>
                <c:pt idx="2763">
                  <c:v>3.7361111111111109E-2</c:v>
                </c:pt>
                <c:pt idx="2764">
                  <c:v>3.7384259259259263E-2</c:v>
                </c:pt>
                <c:pt idx="2765">
                  <c:v>3.7384259259259263E-2</c:v>
                </c:pt>
                <c:pt idx="2766">
                  <c:v>3.7384259259259263E-2</c:v>
                </c:pt>
                <c:pt idx="2767">
                  <c:v>3.7384259259259263E-2</c:v>
                </c:pt>
                <c:pt idx="2768">
                  <c:v>3.7384259259259263E-2</c:v>
                </c:pt>
                <c:pt idx="2769">
                  <c:v>3.7384259259259263E-2</c:v>
                </c:pt>
                <c:pt idx="2770">
                  <c:v>3.740740740740741E-2</c:v>
                </c:pt>
                <c:pt idx="2771">
                  <c:v>3.7418981481481477E-2</c:v>
                </c:pt>
                <c:pt idx="2772">
                  <c:v>3.7418981481481477E-2</c:v>
                </c:pt>
                <c:pt idx="2773">
                  <c:v>3.7442129629629624E-2</c:v>
                </c:pt>
                <c:pt idx="2774">
                  <c:v>3.7476851851851851E-2</c:v>
                </c:pt>
                <c:pt idx="2775">
                  <c:v>3.7488425925925925E-2</c:v>
                </c:pt>
                <c:pt idx="2776">
                  <c:v>3.7488425925925925E-2</c:v>
                </c:pt>
                <c:pt idx="2777">
                  <c:v>3.7499999999999999E-2</c:v>
                </c:pt>
                <c:pt idx="2778">
                  <c:v>3.7499999999999999E-2</c:v>
                </c:pt>
                <c:pt idx="2779">
                  <c:v>3.7499999999999999E-2</c:v>
                </c:pt>
                <c:pt idx="2780">
                  <c:v>3.7511574074074072E-2</c:v>
                </c:pt>
                <c:pt idx="2781">
                  <c:v>3.7569444444444447E-2</c:v>
                </c:pt>
                <c:pt idx="2782">
                  <c:v>3.7627314814814815E-2</c:v>
                </c:pt>
                <c:pt idx="2783">
                  <c:v>3.7638888888888895E-2</c:v>
                </c:pt>
                <c:pt idx="2784">
                  <c:v>3.7638888888888895E-2</c:v>
                </c:pt>
                <c:pt idx="2785">
                  <c:v>3.7662037037037036E-2</c:v>
                </c:pt>
                <c:pt idx="2786">
                  <c:v>3.7662037037037036E-2</c:v>
                </c:pt>
                <c:pt idx="2787">
                  <c:v>3.7673611111111109E-2</c:v>
                </c:pt>
                <c:pt idx="2788">
                  <c:v>3.7673611111111109E-2</c:v>
                </c:pt>
                <c:pt idx="2789">
                  <c:v>3.7685185185185183E-2</c:v>
                </c:pt>
                <c:pt idx="2790">
                  <c:v>3.770833333333333E-2</c:v>
                </c:pt>
                <c:pt idx="2791">
                  <c:v>3.7766203703703705E-2</c:v>
                </c:pt>
                <c:pt idx="2792">
                  <c:v>3.7766203703703705E-2</c:v>
                </c:pt>
                <c:pt idx="2793">
                  <c:v>3.7789351851851852E-2</c:v>
                </c:pt>
                <c:pt idx="2794">
                  <c:v>3.7789351851851852E-2</c:v>
                </c:pt>
                <c:pt idx="2795">
                  <c:v>3.7800925925925925E-2</c:v>
                </c:pt>
                <c:pt idx="2796">
                  <c:v>3.78587962962963E-2</c:v>
                </c:pt>
                <c:pt idx="2797">
                  <c:v>3.7870370370370367E-2</c:v>
                </c:pt>
                <c:pt idx="2798">
                  <c:v>3.7870370370370367E-2</c:v>
                </c:pt>
                <c:pt idx="2799">
                  <c:v>3.7893518518518521E-2</c:v>
                </c:pt>
                <c:pt idx="2800">
                  <c:v>3.7928240740740742E-2</c:v>
                </c:pt>
                <c:pt idx="2801">
                  <c:v>3.7939814814814815E-2</c:v>
                </c:pt>
                <c:pt idx="2802">
                  <c:v>3.7939814814814815E-2</c:v>
                </c:pt>
                <c:pt idx="2803">
                  <c:v>3.7986111111111116E-2</c:v>
                </c:pt>
                <c:pt idx="2804">
                  <c:v>3.7997685185185183E-2</c:v>
                </c:pt>
                <c:pt idx="2805">
                  <c:v>3.7997685185185183E-2</c:v>
                </c:pt>
                <c:pt idx="2806">
                  <c:v>3.7997685185185183E-2</c:v>
                </c:pt>
                <c:pt idx="2807">
                  <c:v>3.8009259259259263E-2</c:v>
                </c:pt>
                <c:pt idx="2808">
                  <c:v>3.802083333333333E-2</c:v>
                </c:pt>
                <c:pt idx="2809">
                  <c:v>3.802083333333333E-2</c:v>
                </c:pt>
                <c:pt idx="2810">
                  <c:v>3.8043981481481477E-2</c:v>
                </c:pt>
                <c:pt idx="2811">
                  <c:v>3.8043981481481477E-2</c:v>
                </c:pt>
                <c:pt idx="2812">
                  <c:v>3.8043981481481477E-2</c:v>
                </c:pt>
                <c:pt idx="2813">
                  <c:v>3.8090277777777778E-2</c:v>
                </c:pt>
                <c:pt idx="2814">
                  <c:v>3.8113425925925926E-2</c:v>
                </c:pt>
                <c:pt idx="2815">
                  <c:v>3.8113425925925926E-2</c:v>
                </c:pt>
                <c:pt idx="2816">
                  <c:v>3.8124999999999999E-2</c:v>
                </c:pt>
                <c:pt idx="2817">
                  <c:v>3.8124999999999999E-2</c:v>
                </c:pt>
                <c:pt idx="2818">
                  <c:v>3.8124999999999999E-2</c:v>
                </c:pt>
                <c:pt idx="2819">
                  <c:v>3.8124999999999999E-2</c:v>
                </c:pt>
                <c:pt idx="2820">
                  <c:v>3.8148148148148146E-2</c:v>
                </c:pt>
                <c:pt idx="2821">
                  <c:v>3.8159722222222227E-2</c:v>
                </c:pt>
                <c:pt idx="2822">
                  <c:v>3.8159722222222227E-2</c:v>
                </c:pt>
                <c:pt idx="2823">
                  <c:v>3.8171296296296293E-2</c:v>
                </c:pt>
                <c:pt idx="2824">
                  <c:v>3.8194444444444441E-2</c:v>
                </c:pt>
                <c:pt idx="2825">
                  <c:v>3.8194444444444441E-2</c:v>
                </c:pt>
                <c:pt idx="2826">
                  <c:v>3.8206018518518521E-2</c:v>
                </c:pt>
                <c:pt idx="2827">
                  <c:v>3.8217592592592588E-2</c:v>
                </c:pt>
                <c:pt idx="2828">
                  <c:v>3.8240740740740742E-2</c:v>
                </c:pt>
                <c:pt idx="2829">
                  <c:v>3.8263888888888889E-2</c:v>
                </c:pt>
                <c:pt idx="2830">
                  <c:v>3.8275462962962963E-2</c:v>
                </c:pt>
                <c:pt idx="2831">
                  <c:v>3.8275462962962963E-2</c:v>
                </c:pt>
                <c:pt idx="2832">
                  <c:v>3.8275462962962963E-2</c:v>
                </c:pt>
                <c:pt idx="2833">
                  <c:v>3.8287037037037036E-2</c:v>
                </c:pt>
                <c:pt idx="2834">
                  <c:v>3.8287037037037036E-2</c:v>
                </c:pt>
                <c:pt idx="2835">
                  <c:v>3.829861111111111E-2</c:v>
                </c:pt>
                <c:pt idx="2836">
                  <c:v>3.8344907407407411E-2</c:v>
                </c:pt>
                <c:pt idx="2837">
                  <c:v>3.8356481481481484E-2</c:v>
                </c:pt>
                <c:pt idx="2838">
                  <c:v>3.8368055555555551E-2</c:v>
                </c:pt>
                <c:pt idx="2839">
                  <c:v>3.8379629629629632E-2</c:v>
                </c:pt>
                <c:pt idx="2840">
                  <c:v>3.8402777777777779E-2</c:v>
                </c:pt>
                <c:pt idx="2841">
                  <c:v>3.8402777777777779E-2</c:v>
                </c:pt>
                <c:pt idx="2842">
                  <c:v>3.8402777777777779E-2</c:v>
                </c:pt>
                <c:pt idx="2843">
                  <c:v>3.8414351851851852E-2</c:v>
                </c:pt>
                <c:pt idx="2844">
                  <c:v>3.8414351851851852E-2</c:v>
                </c:pt>
                <c:pt idx="2845">
                  <c:v>3.8460648148148147E-2</c:v>
                </c:pt>
                <c:pt idx="2846">
                  <c:v>3.847222222222222E-2</c:v>
                </c:pt>
                <c:pt idx="2847">
                  <c:v>3.8483796296296294E-2</c:v>
                </c:pt>
                <c:pt idx="2848">
                  <c:v>3.8483796296296294E-2</c:v>
                </c:pt>
                <c:pt idx="2849">
                  <c:v>3.8495370370370367E-2</c:v>
                </c:pt>
                <c:pt idx="2850">
                  <c:v>3.8495370370370367E-2</c:v>
                </c:pt>
                <c:pt idx="2851">
                  <c:v>3.8506944444444448E-2</c:v>
                </c:pt>
                <c:pt idx="2852">
                  <c:v>3.8530092592592595E-2</c:v>
                </c:pt>
                <c:pt idx="2853">
                  <c:v>3.8530092592592595E-2</c:v>
                </c:pt>
                <c:pt idx="2854">
                  <c:v>3.8541666666666669E-2</c:v>
                </c:pt>
                <c:pt idx="2855">
                  <c:v>3.8553240740740742E-2</c:v>
                </c:pt>
                <c:pt idx="2856">
                  <c:v>3.8564814814814816E-2</c:v>
                </c:pt>
                <c:pt idx="2857">
                  <c:v>3.8576388888888889E-2</c:v>
                </c:pt>
                <c:pt idx="2858">
                  <c:v>3.858796296296297E-2</c:v>
                </c:pt>
                <c:pt idx="2859">
                  <c:v>3.8599537037037036E-2</c:v>
                </c:pt>
                <c:pt idx="2860">
                  <c:v>3.8599537037037036E-2</c:v>
                </c:pt>
                <c:pt idx="2861">
                  <c:v>3.861111111111111E-2</c:v>
                </c:pt>
                <c:pt idx="2862">
                  <c:v>3.8645833333333331E-2</c:v>
                </c:pt>
                <c:pt idx="2863">
                  <c:v>3.8645833333333331E-2</c:v>
                </c:pt>
                <c:pt idx="2864">
                  <c:v>3.8645833333333331E-2</c:v>
                </c:pt>
                <c:pt idx="2865">
                  <c:v>3.8645833333333331E-2</c:v>
                </c:pt>
                <c:pt idx="2866">
                  <c:v>3.8692129629629632E-2</c:v>
                </c:pt>
                <c:pt idx="2867">
                  <c:v>3.8692129629629632E-2</c:v>
                </c:pt>
                <c:pt idx="2868">
                  <c:v>3.8692129629629632E-2</c:v>
                </c:pt>
                <c:pt idx="2869">
                  <c:v>3.8703703703703705E-2</c:v>
                </c:pt>
                <c:pt idx="2870">
                  <c:v>3.8703703703703705E-2</c:v>
                </c:pt>
                <c:pt idx="2871">
                  <c:v>3.8726851851851853E-2</c:v>
                </c:pt>
                <c:pt idx="2872">
                  <c:v>3.8726851851851853E-2</c:v>
                </c:pt>
                <c:pt idx="2873">
                  <c:v>3.8726851851851853E-2</c:v>
                </c:pt>
                <c:pt idx="2874">
                  <c:v>3.876157407407408E-2</c:v>
                </c:pt>
                <c:pt idx="2875">
                  <c:v>3.8773148148148147E-2</c:v>
                </c:pt>
                <c:pt idx="2876">
                  <c:v>3.8796296296296294E-2</c:v>
                </c:pt>
                <c:pt idx="2877">
                  <c:v>3.8796296296296294E-2</c:v>
                </c:pt>
                <c:pt idx="2878">
                  <c:v>3.8819444444444441E-2</c:v>
                </c:pt>
                <c:pt idx="2879">
                  <c:v>3.8854166666666669E-2</c:v>
                </c:pt>
                <c:pt idx="2880">
                  <c:v>3.888888888888889E-2</c:v>
                </c:pt>
                <c:pt idx="2881">
                  <c:v>3.8912037037037037E-2</c:v>
                </c:pt>
                <c:pt idx="2882">
                  <c:v>3.8912037037037037E-2</c:v>
                </c:pt>
                <c:pt idx="2883">
                  <c:v>3.892361111111111E-2</c:v>
                </c:pt>
                <c:pt idx="2884">
                  <c:v>3.892361111111111E-2</c:v>
                </c:pt>
                <c:pt idx="2885">
                  <c:v>3.8935185185185191E-2</c:v>
                </c:pt>
                <c:pt idx="2886">
                  <c:v>3.8946759259259257E-2</c:v>
                </c:pt>
                <c:pt idx="2887">
                  <c:v>3.8946759259259257E-2</c:v>
                </c:pt>
                <c:pt idx="2888">
                  <c:v>3.8958333333333338E-2</c:v>
                </c:pt>
                <c:pt idx="2889">
                  <c:v>3.8958333333333338E-2</c:v>
                </c:pt>
                <c:pt idx="2890">
                  <c:v>3.8969907407407404E-2</c:v>
                </c:pt>
                <c:pt idx="2891">
                  <c:v>3.8969907407407404E-2</c:v>
                </c:pt>
                <c:pt idx="2892">
                  <c:v>3.8981481481481485E-2</c:v>
                </c:pt>
                <c:pt idx="2893">
                  <c:v>3.9004629629629632E-2</c:v>
                </c:pt>
                <c:pt idx="2894">
                  <c:v>3.9016203703703699E-2</c:v>
                </c:pt>
                <c:pt idx="2895">
                  <c:v>3.9039351851851853E-2</c:v>
                </c:pt>
                <c:pt idx="2896">
                  <c:v>3.9050925925925926E-2</c:v>
                </c:pt>
                <c:pt idx="2897">
                  <c:v>3.90625E-2</c:v>
                </c:pt>
                <c:pt idx="2898">
                  <c:v>3.9074074074074074E-2</c:v>
                </c:pt>
                <c:pt idx="2899">
                  <c:v>3.9074074074074074E-2</c:v>
                </c:pt>
                <c:pt idx="2900">
                  <c:v>3.9085648148148147E-2</c:v>
                </c:pt>
                <c:pt idx="2901">
                  <c:v>3.9097222222222221E-2</c:v>
                </c:pt>
                <c:pt idx="2902">
                  <c:v>3.9097222222222221E-2</c:v>
                </c:pt>
                <c:pt idx="2903">
                  <c:v>3.9108796296296301E-2</c:v>
                </c:pt>
                <c:pt idx="2904">
                  <c:v>3.9108796296296301E-2</c:v>
                </c:pt>
                <c:pt idx="2905">
                  <c:v>3.9120370370370368E-2</c:v>
                </c:pt>
                <c:pt idx="2906">
                  <c:v>3.9155092592592596E-2</c:v>
                </c:pt>
                <c:pt idx="2907">
                  <c:v>3.9166666666666662E-2</c:v>
                </c:pt>
                <c:pt idx="2908">
                  <c:v>3.920138888888889E-2</c:v>
                </c:pt>
                <c:pt idx="2909">
                  <c:v>3.920138888888889E-2</c:v>
                </c:pt>
                <c:pt idx="2910">
                  <c:v>3.9224537037037037E-2</c:v>
                </c:pt>
                <c:pt idx="2911">
                  <c:v>3.9259259259259258E-2</c:v>
                </c:pt>
                <c:pt idx="2912">
                  <c:v>3.9293981481481485E-2</c:v>
                </c:pt>
                <c:pt idx="2913">
                  <c:v>3.9317129629629625E-2</c:v>
                </c:pt>
                <c:pt idx="2914">
                  <c:v>3.936342592592592E-2</c:v>
                </c:pt>
                <c:pt idx="2915">
                  <c:v>3.936342592592592E-2</c:v>
                </c:pt>
                <c:pt idx="2916">
                  <c:v>3.9386574074074074E-2</c:v>
                </c:pt>
                <c:pt idx="2917">
                  <c:v>3.9421296296296295E-2</c:v>
                </c:pt>
                <c:pt idx="2918">
                  <c:v>3.9456018518518522E-2</c:v>
                </c:pt>
                <c:pt idx="2919">
                  <c:v>3.9456018518518522E-2</c:v>
                </c:pt>
                <c:pt idx="2920">
                  <c:v>3.9456018518518522E-2</c:v>
                </c:pt>
                <c:pt idx="2921">
                  <c:v>3.9467592592592596E-2</c:v>
                </c:pt>
                <c:pt idx="2922">
                  <c:v>3.9479166666666669E-2</c:v>
                </c:pt>
                <c:pt idx="2923">
                  <c:v>3.951388888888889E-2</c:v>
                </c:pt>
                <c:pt idx="2924">
                  <c:v>3.953703703703703E-2</c:v>
                </c:pt>
                <c:pt idx="2925">
                  <c:v>3.9548611111111111E-2</c:v>
                </c:pt>
                <c:pt idx="2926">
                  <c:v>3.9560185185185184E-2</c:v>
                </c:pt>
                <c:pt idx="2927">
                  <c:v>3.9629629629629633E-2</c:v>
                </c:pt>
                <c:pt idx="2928">
                  <c:v>3.9641203703703706E-2</c:v>
                </c:pt>
                <c:pt idx="2929">
                  <c:v>3.9641203703703706E-2</c:v>
                </c:pt>
                <c:pt idx="2930">
                  <c:v>3.9699074074074074E-2</c:v>
                </c:pt>
                <c:pt idx="2931">
                  <c:v>3.9710648148148148E-2</c:v>
                </c:pt>
                <c:pt idx="2932">
                  <c:v>3.9722222222222221E-2</c:v>
                </c:pt>
                <c:pt idx="2933">
                  <c:v>3.9722222222222221E-2</c:v>
                </c:pt>
                <c:pt idx="2934">
                  <c:v>3.9733796296296302E-2</c:v>
                </c:pt>
                <c:pt idx="2935">
                  <c:v>3.9756944444444449E-2</c:v>
                </c:pt>
                <c:pt idx="2936">
                  <c:v>3.9780092592592589E-2</c:v>
                </c:pt>
                <c:pt idx="2937">
                  <c:v>3.9780092592592589E-2</c:v>
                </c:pt>
                <c:pt idx="2938">
                  <c:v>3.9780092592592589E-2</c:v>
                </c:pt>
                <c:pt idx="2939">
                  <c:v>3.9791666666666663E-2</c:v>
                </c:pt>
                <c:pt idx="2940">
                  <c:v>3.9791666666666663E-2</c:v>
                </c:pt>
                <c:pt idx="2941">
                  <c:v>3.9791666666666663E-2</c:v>
                </c:pt>
                <c:pt idx="2942">
                  <c:v>3.9814814814814817E-2</c:v>
                </c:pt>
                <c:pt idx="2943">
                  <c:v>3.9837962962962964E-2</c:v>
                </c:pt>
                <c:pt idx="2944">
                  <c:v>3.9837962962962964E-2</c:v>
                </c:pt>
                <c:pt idx="2945">
                  <c:v>3.9872685185185185E-2</c:v>
                </c:pt>
                <c:pt idx="2946">
                  <c:v>3.9884259259259258E-2</c:v>
                </c:pt>
                <c:pt idx="2947">
                  <c:v>3.9884259259259258E-2</c:v>
                </c:pt>
                <c:pt idx="2948">
                  <c:v>3.9907407407407412E-2</c:v>
                </c:pt>
                <c:pt idx="2949">
                  <c:v>3.9942129629629626E-2</c:v>
                </c:pt>
                <c:pt idx="2950">
                  <c:v>3.9942129629629626E-2</c:v>
                </c:pt>
                <c:pt idx="2951">
                  <c:v>3.9965277777777773E-2</c:v>
                </c:pt>
                <c:pt idx="2952">
                  <c:v>0.04</c:v>
                </c:pt>
                <c:pt idx="2953">
                  <c:v>0.04</c:v>
                </c:pt>
                <c:pt idx="2954">
                  <c:v>0.04</c:v>
                </c:pt>
                <c:pt idx="2955">
                  <c:v>0.04</c:v>
                </c:pt>
                <c:pt idx="2956">
                  <c:v>4.0023148148148148E-2</c:v>
                </c:pt>
                <c:pt idx="2957">
                  <c:v>4.0023148148148148E-2</c:v>
                </c:pt>
                <c:pt idx="2958">
                  <c:v>4.0023148148148148E-2</c:v>
                </c:pt>
                <c:pt idx="2959">
                  <c:v>4.0034722222222222E-2</c:v>
                </c:pt>
                <c:pt idx="2960">
                  <c:v>4.0046296296296295E-2</c:v>
                </c:pt>
                <c:pt idx="2961">
                  <c:v>4.0046296296296295E-2</c:v>
                </c:pt>
                <c:pt idx="2962">
                  <c:v>4.0057870370370369E-2</c:v>
                </c:pt>
                <c:pt idx="2963">
                  <c:v>4.0092592592592589E-2</c:v>
                </c:pt>
                <c:pt idx="2964">
                  <c:v>4.010416666666667E-2</c:v>
                </c:pt>
                <c:pt idx="2965">
                  <c:v>4.010416666666667E-2</c:v>
                </c:pt>
                <c:pt idx="2966">
                  <c:v>4.0127314814814817E-2</c:v>
                </c:pt>
                <c:pt idx="2967">
                  <c:v>4.0127314814814817E-2</c:v>
                </c:pt>
                <c:pt idx="2968">
                  <c:v>4.0127314814814817E-2</c:v>
                </c:pt>
                <c:pt idx="2969">
                  <c:v>4.0138888888888884E-2</c:v>
                </c:pt>
                <c:pt idx="2970">
                  <c:v>4.0150462962962964E-2</c:v>
                </c:pt>
                <c:pt idx="2971">
                  <c:v>4.0150462962962964E-2</c:v>
                </c:pt>
                <c:pt idx="2972">
                  <c:v>4.0150462962962964E-2</c:v>
                </c:pt>
                <c:pt idx="2973">
                  <c:v>4.0173611111111111E-2</c:v>
                </c:pt>
                <c:pt idx="2974">
                  <c:v>4.0231481481481479E-2</c:v>
                </c:pt>
                <c:pt idx="2975">
                  <c:v>4.027777777777778E-2</c:v>
                </c:pt>
                <c:pt idx="2976">
                  <c:v>4.0300925925925928E-2</c:v>
                </c:pt>
                <c:pt idx="2977">
                  <c:v>4.0312499999999994E-2</c:v>
                </c:pt>
                <c:pt idx="2978">
                  <c:v>4.0312499999999994E-2</c:v>
                </c:pt>
                <c:pt idx="2979">
                  <c:v>4.0324074074074075E-2</c:v>
                </c:pt>
                <c:pt idx="2980">
                  <c:v>4.0358796296296295E-2</c:v>
                </c:pt>
                <c:pt idx="2981">
                  <c:v>4.0370370370370369E-2</c:v>
                </c:pt>
                <c:pt idx="2982">
                  <c:v>4.0370370370370369E-2</c:v>
                </c:pt>
                <c:pt idx="2983">
                  <c:v>4.0381944444444443E-2</c:v>
                </c:pt>
                <c:pt idx="2984">
                  <c:v>4.0393518518518516E-2</c:v>
                </c:pt>
                <c:pt idx="2985">
                  <c:v>4.040509259259259E-2</c:v>
                </c:pt>
                <c:pt idx="2986">
                  <c:v>4.0451388888888891E-2</c:v>
                </c:pt>
                <c:pt idx="2987">
                  <c:v>4.0486111111111105E-2</c:v>
                </c:pt>
                <c:pt idx="2988">
                  <c:v>4.0486111111111105E-2</c:v>
                </c:pt>
                <c:pt idx="2989">
                  <c:v>4.0497685185185185E-2</c:v>
                </c:pt>
                <c:pt idx="2990">
                  <c:v>4.0497685185185185E-2</c:v>
                </c:pt>
                <c:pt idx="2991">
                  <c:v>4.0532407407407406E-2</c:v>
                </c:pt>
                <c:pt idx="2992">
                  <c:v>4.0532407407407406E-2</c:v>
                </c:pt>
                <c:pt idx="2993">
                  <c:v>4.0555555555555553E-2</c:v>
                </c:pt>
                <c:pt idx="2994">
                  <c:v>4.0567129629629627E-2</c:v>
                </c:pt>
                <c:pt idx="2995">
                  <c:v>4.05787037037037E-2</c:v>
                </c:pt>
                <c:pt idx="2996">
                  <c:v>4.0590277777777781E-2</c:v>
                </c:pt>
                <c:pt idx="2997">
                  <c:v>4.0601851851851854E-2</c:v>
                </c:pt>
                <c:pt idx="2998">
                  <c:v>4.0601851851851854E-2</c:v>
                </c:pt>
                <c:pt idx="2999">
                  <c:v>4.0601851851851854E-2</c:v>
                </c:pt>
                <c:pt idx="3000">
                  <c:v>4.0601851851851854E-2</c:v>
                </c:pt>
                <c:pt idx="3001">
                  <c:v>4.0601851851851854E-2</c:v>
                </c:pt>
                <c:pt idx="3002">
                  <c:v>4.0613425925925928E-2</c:v>
                </c:pt>
                <c:pt idx="3003">
                  <c:v>4.0682870370370376E-2</c:v>
                </c:pt>
                <c:pt idx="3004">
                  <c:v>4.0694444444444443E-2</c:v>
                </c:pt>
                <c:pt idx="3005">
                  <c:v>4.071759259259259E-2</c:v>
                </c:pt>
                <c:pt idx="3006">
                  <c:v>4.0729166666666664E-2</c:v>
                </c:pt>
                <c:pt idx="3007">
                  <c:v>4.0740740740740737E-2</c:v>
                </c:pt>
                <c:pt idx="3008">
                  <c:v>4.0740740740740737E-2</c:v>
                </c:pt>
                <c:pt idx="3009">
                  <c:v>4.0763888888888891E-2</c:v>
                </c:pt>
                <c:pt idx="3010">
                  <c:v>4.0833333333333333E-2</c:v>
                </c:pt>
                <c:pt idx="3011">
                  <c:v>4.0844907407407406E-2</c:v>
                </c:pt>
                <c:pt idx="3012">
                  <c:v>4.0879629629629634E-2</c:v>
                </c:pt>
                <c:pt idx="3013">
                  <c:v>4.08912037037037E-2</c:v>
                </c:pt>
                <c:pt idx="3014">
                  <c:v>4.0937500000000002E-2</c:v>
                </c:pt>
                <c:pt idx="3015">
                  <c:v>4.0937500000000002E-2</c:v>
                </c:pt>
                <c:pt idx="3016">
                  <c:v>4.0949074074074075E-2</c:v>
                </c:pt>
                <c:pt idx="3017">
                  <c:v>4.0960648148148149E-2</c:v>
                </c:pt>
                <c:pt idx="3018">
                  <c:v>4.0972222222222222E-2</c:v>
                </c:pt>
                <c:pt idx="3019">
                  <c:v>4.0972222222222222E-2</c:v>
                </c:pt>
                <c:pt idx="3020">
                  <c:v>4.0983796296296296E-2</c:v>
                </c:pt>
                <c:pt idx="3021">
                  <c:v>4.099537037037037E-2</c:v>
                </c:pt>
                <c:pt idx="3022">
                  <c:v>4.1041666666666664E-2</c:v>
                </c:pt>
                <c:pt idx="3023">
                  <c:v>4.1041666666666664E-2</c:v>
                </c:pt>
                <c:pt idx="3024">
                  <c:v>4.1111111111111112E-2</c:v>
                </c:pt>
                <c:pt idx="3025">
                  <c:v>4.1134259259259259E-2</c:v>
                </c:pt>
                <c:pt idx="3026">
                  <c:v>4.1134259259259259E-2</c:v>
                </c:pt>
                <c:pt idx="3027">
                  <c:v>4.1134259259259259E-2</c:v>
                </c:pt>
                <c:pt idx="3028">
                  <c:v>4.1134259259259259E-2</c:v>
                </c:pt>
                <c:pt idx="3029">
                  <c:v>4.1134259259259259E-2</c:v>
                </c:pt>
                <c:pt idx="3030">
                  <c:v>4.1134259259259259E-2</c:v>
                </c:pt>
                <c:pt idx="3031">
                  <c:v>4.1145833333333333E-2</c:v>
                </c:pt>
                <c:pt idx="3032">
                  <c:v>4.1192129629629634E-2</c:v>
                </c:pt>
                <c:pt idx="3033">
                  <c:v>4.1192129629629634E-2</c:v>
                </c:pt>
                <c:pt idx="3034">
                  <c:v>4.1192129629629634E-2</c:v>
                </c:pt>
                <c:pt idx="3035">
                  <c:v>4.1215277777777774E-2</c:v>
                </c:pt>
                <c:pt idx="3036">
                  <c:v>4.1226851851851855E-2</c:v>
                </c:pt>
                <c:pt idx="3037">
                  <c:v>4.1238425925925921E-2</c:v>
                </c:pt>
                <c:pt idx="3038">
                  <c:v>4.1273148148148149E-2</c:v>
                </c:pt>
                <c:pt idx="3039">
                  <c:v>4.130787037037037E-2</c:v>
                </c:pt>
                <c:pt idx="3040">
                  <c:v>4.1319444444444443E-2</c:v>
                </c:pt>
                <c:pt idx="3041">
                  <c:v>4.1342592592592591E-2</c:v>
                </c:pt>
                <c:pt idx="3042">
                  <c:v>4.1342592592592591E-2</c:v>
                </c:pt>
                <c:pt idx="3043">
                  <c:v>4.1354166666666664E-2</c:v>
                </c:pt>
                <c:pt idx="3044">
                  <c:v>4.1365740740740745E-2</c:v>
                </c:pt>
                <c:pt idx="3045">
                  <c:v>4.1377314814814818E-2</c:v>
                </c:pt>
                <c:pt idx="3046">
                  <c:v>4.1377314814814818E-2</c:v>
                </c:pt>
                <c:pt idx="3047">
                  <c:v>4.1377314814814818E-2</c:v>
                </c:pt>
                <c:pt idx="3048">
                  <c:v>4.1388888888888892E-2</c:v>
                </c:pt>
                <c:pt idx="3049">
                  <c:v>4.1400462962962965E-2</c:v>
                </c:pt>
                <c:pt idx="3050">
                  <c:v>4.1435185185185179E-2</c:v>
                </c:pt>
                <c:pt idx="3051">
                  <c:v>4.1458333333333333E-2</c:v>
                </c:pt>
                <c:pt idx="3052">
                  <c:v>4.1539351851851855E-2</c:v>
                </c:pt>
                <c:pt idx="3053">
                  <c:v>4.1550925925925929E-2</c:v>
                </c:pt>
                <c:pt idx="3054">
                  <c:v>4.1574074074074076E-2</c:v>
                </c:pt>
                <c:pt idx="3055">
                  <c:v>4.1608796296296297E-2</c:v>
                </c:pt>
                <c:pt idx="3056">
                  <c:v>4.162037037037037E-2</c:v>
                </c:pt>
                <c:pt idx="3057">
                  <c:v>4.1666666666666664E-2</c:v>
                </c:pt>
                <c:pt idx="3058">
                  <c:v>4.1701388888888885E-2</c:v>
                </c:pt>
                <c:pt idx="3059">
                  <c:v>4.1701388888888885E-2</c:v>
                </c:pt>
                <c:pt idx="3060">
                  <c:v>4.1712962962962959E-2</c:v>
                </c:pt>
                <c:pt idx="3061">
                  <c:v>4.1747685185185186E-2</c:v>
                </c:pt>
                <c:pt idx="3062">
                  <c:v>4.1747685185185186E-2</c:v>
                </c:pt>
                <c:pt idx="3063">
                  <c:v>4.1759259259259253E-2</c:v>
                </c:pt>
                <c:pt idx="3064">
                  <c:v>4.1770833333333333E-2</c:v>
                </c:pt>
                <c:pt idx="3065">
                  <c:v>4.1770833333333333E-2</c:v>
                </c:pt>
                <c:pt idx="3066">
                  <c:v>4.1770833333333333E-2</c:v>
                </c:pt>
                <c:pt idx="3067">
                  <c:v>4.1805555555555561E-2</c:v>
                </c:pt>
                <c:pt idx="3068">
                  <c:v>4.1828703703703701E-2</c:v>
                </c:pt>
                <c:pt idx="3069">
                  <c:v>4.1874999999999996E-2</c:v>
                </c:pt>
                <c:pt idx="3070">
                  <c:v>4.1921296296296297E-2</c:v>
                </c:pt>
                <c:pt idx="3071">
                  <c:v>4.1944444444444444E-2</c:v>
                </c:pt>
                <c:pt idx="3072">
                  <c:v>4.1956018518518517E-2</c:v>
                </c:pt>
                <c:pt idx="3073">
                  <c:v>4.1979166666666672E-2</c:v>
                </c:pt>
                <c:pt idx="3074">
                  <c:v>4.1990740740740745E-2</c:v>
                </c:pt>
                <c:pt idx="3075">
                  <c:v>4.2048611111111113E-2</c:v>
                </c:pt>
                <c:pt idx="3076">
                  <c:v>4.2048611111111113E-2</c:v>
                </c:pt>
                <c:pt idx="3077">
                  <c:v>4.207175925925926E-2</c:v>
                </c:pt>
                <c:pt idx="3078">
                  <c:v>4.207175925925926E-2</c:v>
                </c:pt>
                <c:pt idx="3079">
                  <c:v>4.2129629629629628E-2</c:v>
                </c:pt>
                <c:pt idx="3080">
                  <c:v>4.2141203703703702E-2</c:v>
                </c:pt>
                <c:pt idx="3081">
                  <c:v>4.2152777777777782E-2</c:v>
                </c:pt>
                <c:pt idx="3082">
                  <c:v>4.2152777777777782E-2</c:v>
                </c:pt>
                <c:pt idx="3083">
                  <c:v>4.2164351851851856E-2</c:v>
                </c:pt>
                <c:pt idx="3084">
                  <c:v>4.2175925925925922E-2</c:v>
                </c:pt>
                <c:pt idx="3085">
                  <c:v>4.2187499999999996E-2</c:v>
                </c:pt>
                <c:pt idx="3086">
                  <c:v>4.2199074074074076E-2</c:v>
                </c:pt>
                <c:pt idx="3087">
                  <c:v>4.2222222222222223E-2</c:v>
                </c:pt>
                <c:pt idx="3088">
                  <c:v>4.2303240740740738E-2</c:v>
                </c:pt>
                <c:pt idx="3089">
                  <c:v>4.2314814814814812E-2</c:v>
                </c:pt>
                <c:pt idx="3090">
                  <c:v>4.2326388888888893E-2</c:v>
                </c:pt>
                <c:pt idx="3091">
                  <c:v>4.2372685185185187E-2</c:v>
                </c:pt>
                <c:pt idx="3092">
                  <c:v>4.238425925925926E-2</c:v>
                </c:pt>
                <c:pt idx="3093">
                  <c:v>4.2430555555555555E-2</c:v>
                </c:pt>
                <c:pt idx="3094">
                  <c:v>4.2430555555555555E-2</c:v>
                </c:pt>
                <c:pt idx="3095">
                  <c:v>4.2430555555555555E-2</c:v>
                </c:pt>
                <c:pt idx="3096">
                  <c:v>4.2442129629629628E-2</c:v>
                </c:pt>
                <c:pt idx="3097">
                  <c:v>4.2488425925925923E-2</c:v>
                </c:pt>
                <c:pt idx="3098">
                  <c:v>4.2511574074074077E-2</c:v>
                </c:pt>
                <c:pt idx="3099">
                  <c:v>4.2534722222222217E-2</c:v>
                </c:pt>
                <c:pt idx="3100">
                  <c:v>4.2534722222222217E-2</c:v>
                </c:pt>
                <c:pt idx="3101">
                  <c:v>4.2546296296296297E-2</c:v>
                </c:pt>
                <c:pt idx="3102">
                  <c:v>4.2581018518518525E-2</c:v>
                </c:pt>
                <c:pt idx="3103">
                  <c:v>4.2604166666666665E-2</c:v>
                </c:pt>
                <c:pt idx="3104">
                  <c:v>4.2604166666666665E-2</c:v>
                </c:pt>
                <c:pt idx="3105">
                  <c:v>4.2604166666666665E-2</c:v>
                </c:pt>
                <c:pt idx="3106">
                  <c:v>4.2662037037037033E-2</c:v>
                </c:pt>
                <c:pt idx="3107">
                  <c:v>4.2662037037037033E-2</c:v>
                </c:pt>
                <c:pt idx="3108">
                  <c:v>4.2685185185185187E-2</c:v>
                </c:pt>
                <c:pt idx="3109">
                  <c:v>4.2696759259259261E-2</c:v>
                </c:pt>
                <c:pt idx="3110">
                  <c:v>4.2719907407407408E-2</c:v>
                </c:pt>
                <c:pt idx="3111">
                  <c:v>4.2719907407407408E-2</c:v>
                </c:pt>
                <c:pt idx="3112">
                  <c:v>4.2719907407407408E-2</c:v>
                </c:pt>
                <c:pt idx="3113">
                  <c:v>4.2731481481481481E-2</c:v>
                </c:pt>
                <c:pt idx="3114">
                  <c:v>4.2731481481481481E-2</c:v>
                </c:pt>
                <c:pt idx="3115">
                  <c:v>4.2754629629629635E-2</c:v>
                </c:pt>
                <c:pt idx="3116">
                  <c:v>4.2766203703703702E-2</c:v>
                </c:pt>
                <c:pt idx="3117">
                  <c:v>4.2766203703703702E-2</c:v>
                </c:pt>
                <c:pt idx="3118">
                  <c:v>4.280092592592593E-2</c:v>
                </c:pt>
                <c:pt idx="3119">
                  <c:v>4.282407407407407E-2</c:v>
                </c:pt>
                <c:pt idx="3120">
                  <c:v>4.2870370370370371E-2</c:v>
                </c:pt>
                <c:pt idx="3121">
                  <c:v>4.2916666666666665E-2</c:v>
                </c:pt>
                <c:pt idx="3122">
                  <c:v>4.3032407407407408E-2</c:v>
                </c:pt>
                <c:pt idx="3123">
                  <c:v>4.3032407407407408E-2</c:v>
                </c:pt>
                <c:pt idx="3124">
                  <c:v>4.3067129629629629E-2</c:v>
                </c:pt>
                <c:pt idx="3125">
                  <c:v>4.3067129629629629E-2</c:v>
                </c:pt>
                <c:pt idx="3126">
                  <c:v>4.3090277777777776E-2</c:v>
                </c:pt>
                <c:pt idx="3127">
                  <c:v>4.311342592592593E-2</c:v>
                </c:pt>
                <c:pt idx="3128">
                  <c:v>4.311342592592593E-2</c:v>
                </c:pt>
                <c:pt idx="3129">
                  <c:v>4.3124999999999997E-2</c:v>
                </c:pt>
                <c:pt idx="3130">
                  <c:v>4.3124999999999997E-2</c:v>
                </c:pt>
                <c:pt idx="3131">
                  <c:v>4.313657407407407E-2</c:v>
                </c:pt>
                <c:pt idx="3132">
                  <c:v>4.3148148148148151E-2</c:v>
                </c:pt>
                <c:pt idx="3133">
                  <c:v>4.3148148148148151E-2</c:v>
                </c:pt>
                <c:pt idx="3134">
                  <c:v>4.3171296296296298E-2</c:v>
                </c:pt>
                <c:pt idx="3135">
                  <c:v>4.3182870370370365E-2</c:v>
                </c:pt>
                <c:pt idx="3136">
                  <c:v>4.3194444444444445E-2</c:v>
                </c:pt>
                <c:pt idx="3137">
                  <c:v>4.3217592592592592E-2</c:v>
                </c:pt>
                <c:pt idx="3138">
                  <c:v>4.3240740740740739E-2</c:v>
                </c:pt>
                <c:pt idx="3139">
                  <c:v>4.3252314814814813E-2</c:v>
                </c:pt>
                <c:pt idx="3140">
                  <c:v>4.3263888888888886E-2</c:v>
                </c:pt>
                <c:pt idx="3141">
                  <c:v>4.3287037037037041E-2</c:v>
                </c:pt>
                <c:pt idx="3142">
                  <c:v>4.3287037037037041E-2</c:v>
                </c:pt>
                <c:pt idx="3143">
                  <c:v>4.3298611111111107E-2</c:v>
                </c:pt>
                <c:pt idx="3144">
                  <c:v>4.3298611111111107E-2</c:v>
                </c:pt>
                <c:pt idx="3145">
                  <c:v>4.3321759259259261E-2</c:v>
                </c:pt>
                <c:pt idx="3146">
                  <c:v>4.3321759259259261E-2</c:v>
                </c:pt>
                <c:pt idx="3147">
                  <c:v>4.3344907407407408E-2</c:v>
                </c:pt>
                <c:pt idx="3148">
                  <c:v>4.3391203703703703E-2</c:v>
                </c:pt>
                <c:pt idx="3149">
                  <c:v>4.3402777777777783E-2</c:v>
                </c:pt>
                <c:pt idx="3150">
                  <c:v>4.3402777777777783E-2</c:v>
                </c:pt>
                <c:pt idx="3151">
                  <c:v>4.3425925925925923E-2</c:v>
                </c:pt>
                <c:pt idx="3152">
                  <c:v>4.3425925925925923E-2</c:v>
                </c:pt>
                <c:pt idx="3153">
                  <c:v>4.3449074074074077E-2</c:v>
                </c:pt>
                <c:pt idx="3154">
                  <c:v>4.3472222222222225E-2</c:v>
                </c:pt>
                <c:pt idx="3155">
                  <c:v>4.3495370370370372E-2</c:v>
                </c:pt>
                <c:pt idx="3156">
                  <c:v>4.355324074074074E-2</c:v>
                </c:pt>
                <c:pt idx="3157">
                  <c:v>4.3576388888888894E-2</c:v>
                </c:pt>
                <c:pt idx="3158">
                  <c:v>4.3587962962962967E-2</c:v>
                </c:pt>
                <c:pt idx="3159">
                  <c:v>4.3599537037037034E-2</c:v>
                </c:pt>
                <c:pt idx="3160">
                  <c:v>4.3611111111111107E-2</c:v>
                </c:pt>
                <c:pt idx="3161">
                  <c:v>4.3611111111111107E-2</c:v>
                </c:pt>
                <c:pt idx="3162">
                  <c:v>4.3634259259259262E-2</c:v>
                </c:pt>
                <c:pt idx="3163">
                  <c:v>4.370370370370371E-2</c:v>
                </c:pt>
                <c:pt idx="3164">
                  <c:v>4.3761574074074078E-2</c:v>
                </c:pt>
                <c:pt idx="3165">
                  <c:v>4.3784722222222218E-2</c:v>
                </c:pt>
                <c:pt idx="3166">
                  <c:v>4.3784722222222218E-2</c:v>
                </c:pt>
                <c:pt idx="3167">
                  <c:v>4.3796296296296298E-2</c:v>
                </c:pt>
                <c:pt idx="3168">
                  <c:v>4.3807870370370372E-2</c:v>
                </c:pt>
                <c:pt idx="3169">
                  <c:v>4.3819444444444446E-2</c:v>
                </c:pt>
                <c:pt idx="3170">
                  <c:v>4.3819444444444446E-2</c:v>
                </c:pt>
                <c:pt idx="3171">
                  <c:v>4.387731481481482E-2</c:v>
                </c:pt>
                <c:pt idx="3172">
                  <c:v>4.3888888888888887E-2</c:v>
                </c:pt>
                <c:pt idx="3173">
                  <c:v>4.3946759259259255E-2</c:v>
                </c:pt>
                <c:pt idx="3174">
                  <c:v>4.3946759259259255E-2</c:v>
                </c:pt>
                <c:pt idx="3175">
                  <c:v>4.3981481481481483E-2</c:v>
                </c:pt>
                <c:pt idx="3176">
                  <c:v>4.4004629629629623E-2</c:v>
                </c:pt>
                <c:pt idx="3177">
                  <c:v>4.4062500000000004E-2</c:v>
                </c:pt>
                <c:pt idx="3178">
                  <c:v>4.4062500000000004E-2</c:v>
                </c:pt>
                <c:pt idx="3179">
                  <c:v>4.4074074074074071E-2</c:v>
                </c:pt>
                <c:pt idx="3180">
                  <c:v>4.4097222222222225E-2</c:v>
                </c:pt>
                <c:pt idx="3181">
                  <c:v>4.4131944444444439E-2</c:v>
                </c:pt>
                <c:pt idx="3182">
                  <c:v>4.4189814814814814E-2</c:v>
                </c:pt>
                <c:pt idx="3183">
                  <c:v>4.4189814814814814E-2</c:v>
                </c:pt>
                <c:pt idx="3184">
                  <c:v>4.4201388888888887E-2</c:v>
                </c:pt>
                <c:pt idx="3185">
                  <c:v>4.4201388888888887E-2</c:v>
                </c:pt>
                <c:pt idx="3186">
                  <c:v>4.4236111111111115E-2</c:v>
                </c:pt>
                <c:pt idx="3187">
                  <c:v>4.4259259259259255E-2</c:v>
                </c:pt>
                <c:pt idx="3188">
                  <c:v>4.4293981481481483E-2</c:v>
                </c:pt>
                <c:pt idx="3189">
                  <c:v>4.4305555555555549E-2</c:v>
                </c:pt>
                <c:pt idx="3190">
                  <c:v>4.431712962962963E-2</c:v>
                </c:pt>
                <c:pt idx="3191">
                  <c:v>4.4340277777777777E-2</c:v>
                </c:pt>
                <c:pt idx="3192">
                  <c:v>4.4340277777777777E-2</c:v>
                </c:pt>
                <c:pt idx="3193">
                  <c:v>4.4374999999999998E-2</c:v>
                </c:pt>
                <c:pt idx="3194">
                  <c:v>4.4432870370370366E-2</c:v>
                </c:pt>
                <c:pt idx="3195">
                  <c:v>4.4444444444444446E-2</c:v>
                </c:pt>
                <c:pt idx="3196">
                  <c:v>4.4444444444444446E-2</c:v>
                </c:pt>
                <c:pt idx="3197">
                  <c:v>4.445601851851852E-2</c:v>
                </c:pt>
                <c:pt idx="3198">
                  <c:v>4.4502314814814814E-2</c:v>
                </c:pt>
                <c:pt idx="3199">
                  <c:v>4.4502314814814814E-2</c:v>
                </c:pt>
                <c:pt idx="3200">
                  <c:v>4.4502314814814814E-2</c:v>
                </c:pt>
                <c:pt idx="3201">
                  <c:v>4.4537037037037042E-2</c:v>
                </c:pt>
                <c:pt idx="3202">
                  <c:v>4.4537037037037042E-2</c:v>
                </c:pt>
                <c:pt idx="3203">
                  <c:v>4.4571759259259262E-2</c:v>
                </c:pt>
                <c:pt idx="3204">
                  <c:v>4.4571759259259262E-2</c:v>
                </c:pt>
                <c:pt idx="3205">
                  <c:v>4.4571759259259262E-2</c:v>
                </c:pt>
                <c:pt idx="3206">
                  <c:v>4.4583333333333336E-2</c:v>
                </c:pt>
                <c:pt idx="3207">
                  <c:v>4.462962962962963E-2</c:v>
                </c:pt>
                <c:pt idx="3208">
                  <c:v>4.4641203703703704E-2</c:v>
                </c:pt>
                <c:pt idx="3209">
                  <c:v>4.4652777777777784E-2</c:v>
                </c:pt>
                <c:pt idx="3210">
                  <c:v>4.4652777777777784E-2</c:v>
                </c:pt>
                <c:pt idx="3211">
                  <c:v>4.4652777777777784E-2</c:v>
                </c:pt>
                <c:pt idx="3212">
                  <c:v>4.4675925925925924E-2</c:v>
                </c:pt>
                <c:pt idx="3213">
                  <c:v>4.4675925925925924E-2</c:v>
                </c:pt>
                <c:pt idx="3214">
                  <c:v>4.4675925925925924E-2</c:v>
                </c:pt>
                <c:pt idx="3215">
                  <c:v>4.4699074074074079E-2</c:v>
                </c:pt>
                <c:pt idx="3216">
                  <c:v>4.4710648148148152E-2</c:v>
                </c:pt>
                <c:pt idx="3217">
                  <c:v>4.4780092592592587E-2</c:v>
                </c:pt>
                <c:pt idx="3218">
                  <c:v>4.4780092592592587E-2</c:v>
                </c:pt>
                <c:pt idx="3219">
                  <c:v>4.4780092592592587E-2</c:v>
                </c:pt>
                <c:pt idx="3220">
                  <c:v>4.4791666666666667E-2</c:v>
                </c:pt>
                <c:pt idx="3221">
                  <c:v>4.4895833333333329E-2</c:v>
                </c:pt>
                <c:pt idx="3222">
                  <c:v>4.4895833333333329E-2</c:v>
                </c:pt>
                <c:pt idx="3223">
                  <c:v>4.494212962962963E-2</c:v>
                </c:pt>
                <c:pt idx="3224">
                  <c:v>4.4965277777777778E-2</c:v>
                </c:pt>
                <c:pt idx="3225">
                  <c:v>4.4965277777777778E-2</c:v>
                </c:pt>
                <c:pt idx="3226">
                  <c:v>4.5000000000000005E-2</c:v>
                </c:pt>
                <c:pt idx="3227">
                  <c:v>4.5023148148148145E-2</c:v>
                </c:pt>
                <c:pt idx="3228">
                  <c:v>4.5034722222222219E-2</c:v>
                </c:pt>
                <c:pt idx="3229">
                  <c:v>4.5092592592592594E-2</c:v>
                </c:pt>
                <c:pt idx="3230">
                  <c:v>4.5150462962962962E-2</c:v>
                </c:pt>
                <c:pt idx="3231">
                  <c:v>4.5162037037037035E-2</c:v>
                </c:pt>
                <c:pt idx="3232">
                  <c:v>4.5162037037037035E-2</c:v>
                </c:pt>
                <c:pt idx="3233">
                  <c:v>4.5196759259259256E-2</c:v>
                </c:pt>
                <c:pt idx="3234">
                  <c:v>4.5196759259259256E-2</c:v>
                </c:pt>
                <c:pt idx="3235">
                  <c:v>4.5231481481481484E-2</c:v>
                </c:pt>
                <c:pt idx="3236">
                  <c:v>4.5266203703703704E-2</c:v>
                </c:pt>
                <c:pt idx="3237">
                  <c:v>4.5266203703703704E-2</c:v>
                </c:pt>
                <c:pt idx="3238">
                  <c:v>4.5277777777777778E-2</c:v>
                </c:pt>
                <c:pt idx="3239">
                  <c:v>4.5277777777777778E-2</c:v>
                </c:pt>
                <c:pt idx="3240">
                  <c:v>4.5289351851851851E-2</c:v>
                </c:pt>
                <c:pt idx="3241">
                  <c:v>4.5300925925925932E-2</c:v>
                </c:pt>
                <c:pt idx="3242">
                  <c:v>4.5312499999999999E-2</c:v>
                </c:pt>
                <c:pt idx="3243">
                  <c:v>4.5335648148148146E-2</c:v>
                </c:pt>
                <c:pt idx="3244">
                  <c:v>4.53587962962963E-2</c:v>
                </c:pt>
                <c:pt idx="3245">
                  <c:v>4.5370370370370366E-2</c:v>
                </c:pt>
                <c:pt idx="3246">
                  <c:v>4.5393518518518521E-2</c:v>
                </c:pt>
                <c:pt idx="3247">
                  <c:v>4.5405092592592594E-2</c:v>
                </c:pt>
                <c:pt idx="3248">
                  <c:v>4.5405092592592594E-2</c:v>
                </c:pt>
                <c:pt idx="3249">
                  <c:v>4.5416666666666668E-2</c:v>
                </c:pt>
                <c:pt idx="3250">
                  <c:v>4.5428240740740734E-2</c:v>
                </c:pt>
                <c:pt idx="3251">
                  <c:v>4.5428240740740734E-2</c:v>
                </c:pt>
                <c:pt idx="3252">
                  <c:v>4.5439814814814815E-2</c:v>
                </c:pt>
                <c:pt idx="3253">
                  <c:v>4.5451388888888888E-2</c:v>
                </c:pt>
                <c:pt idx="3254">
                  <c:v>4.5462962962962962E-2</c:v>
                </c:pt>
                <c:pt idx="3255">
                  <c:v>4.5486111111111109E-2</c:v>
                </c:pt>
                <c:pt idx="3256">
                  <c:v>4.5486111111111109E-2</c:v>
                </c:pt>
                <c:pt idx="3257">
                  <c:v>4.5509259259259256E-2</c:v>
                </c:pt>
                <c:pt idx="3258">
                  <c:v>4.5509259259259256E-2</c:v>
                </c:pt>
                <c:pt idx="3259">
                  <c:v>4.5509259259259256E-2</c:v>
                </c:pt>
                <c:pt idx="3260">
                  <c:v>4.553240740740741E-2</c:v>
                </c:pt>
                <c:pt idx="3261">
                  <c:v>4.5567129629629631E-2</c:v>
                </c:pt>
                <c:pt idx="3262">
                  <c:v>4.5578703703703705E-2</c:v>
                </c:pt>
                <c:pt idx="3263">
                  <c:v>4.5578703703703705E-2</c:v>
                </c:pt>
                <c:pt idx="3264">
                  <c:v>4.5694444444444447E-2</c:v>
                </c:pt>
                <c:pt idx="3265">
                  <c:v>4.5717592592592594E-2</c:v>
                </c:pt>
                <c:pt idx="3266">
                  <c:v>4.5717592592592594E-2</c:v>
                </c:pt>
                <c:pt idx="3267">
                  <c:v>4.5717592592592594E-2</c:v>
                </c:pt>
                <c:pt idx="3268">
                  <c:v>4.5740740740740742E-2</c:v>
                </c:pt>
                <c:pt idx="3269">
                  <c:v>4.5787037037037036E-2</c:v>
                </c:pt>
                <c:pt idx="3270">
                  <c:v>4.5821759259259263E-2</c:v>
                </c:pt>
                <c:pt idx="3271">
                  <c:v>4.5833333333333337E-2</c:v>
                </c:pt>
                <c:pt idx="3272">
                  <c:v>4.5891203703703705E-2</c:v>
                </c:pt>
                <c:pt idx="3273">
                  <c:v>4.5902777777777772E-2</c:v>
                </c:pt>
                <c:pt idx="3274">
                  <c:v>4.5902777777777772E-2</c:v>
                </c:pt>
                <c:pt idx="3275">
                  <c:v>4.594907407407408E-2</c:v>
                </c:pt>
                <c:pt idx="3276">
                  <c:v>4.6053240740740742E-2</c:v>
                </c:pt>
                <c:pt idx="3277">
                  <c:v>4.6064814814814815E-2</c:v>
                </c:pt>
                <c:pt idx="3278">
                  <c:v>4.6087962962962963E-2</c:v>
                </c:pt>
                <c:pt idx="3279">
                  <c:v>4.6099537037037036E-2</c:v>
                </c:pt>
                <c:pt idx="3280">
                  <c:v>4.6134259259259264E-2</c:v>
                </c:pt>
                <c:pt idx="3281">
                  <c:v>4.628472222222222E-2</c:v>
                </c:pt>
                <c:pt idx="3282">
                  <c:v>4.6296296296296301E-2</c:v>
                </c:pt>
                <c:pt idx="3283">
                  <c:v>4.6307870370370374E-2</c:v>
                </c:pt>
                <c:pt idx="3284">
                  <c:v>4.6319444444444441E-2</c:v>
                </c:pt>
                <c:pt idx="3285">
                  <c:v>4.6319444444444441E-2</c:v>
                </c:pt>
                <c:pt idx="3286">
                  <c:v>4.6331018518518514E-2</c:v>
                </c:pt>
                <c:pt idx="3287">
                  <c:v>4.6331018518518514E-2</c:v>
                </c:pt>
                <c:pt idx="3288">
                  <c:v>4.6365740740740742E-2</c:v>
                </c:pt>
                <c:pt idx="3289">
                  <c:v>4.6400462962962963E-2</c:v>
                </c:pt>
                <c:pt idx="3290">
                  <c:v>4.6412037037037036E-2</c:v>
                </c:pt>
                <c:pt idx="3291">
                  <c:v>4.6481481481481485E-2</c:v>
                </c:pt>
                <c:pt idx="3292">
                  <c:v>4.6516203703703705E-2</c:v>
                </c:pt>
                <c:pt idx="3293">
                  <c:v>4.65625E-2</c:v>
                </c:pt>
                <c:pt idx="3294">
                  <c:v>4.6574074074074073E-2</c:v>
                </c:pt>
                <c:pt idx="3295">
                  <c:v>4.6608796296296294E-2</c:v>
                </c:pt>
                <c:pt idx="3296">
                  <c:v>4.6666666666666669E-2</c:v>
                </c:pt>
                <c:pt idx="3297">
                  <c:v>4.6678240740740735E-2</c:v>
                </c:pt>
                <c:pt idx="3298">
                  <c:v>4.6712962962962963E-2</c:v>
                </c:pt>
                <c:pt idx="3299">
                  <c:v>4.673611111111111E-2</c:v>
                </c:pt>
                <c:pt idx="3300">
                  <c:v>4.6817129629629632E-2</c:v>
                </c:pt>
                <c:pt idx="3301">
                  <c:v>4.6828703703703706E-2</c:v>
                </c:pt>
                <c:pt idx="3302">
                  <c:v>4.6828703703703706E-2</c:v>
                </c:pt>
                <c:pt idx="3303">
                  <c:v>4.6840277777777779E-2</c:v>
                </c:pt>
                <c:pt idx="3304">
                  <c:v>4.6875E-2</c:v>
                </c:pt>
                <c:pt idx="3305">
                  <c:v>4.6886574074074074E-2</c:v>
                </c:pt>
                <c:pt idx="3306">
                  <c:v>4.6921296296296294E-2</c:v>
                </c:pt>
                <c:pt idx="3307">
                  <c:v>4.6944444444444448E-2</c:v>
                </c:pt>
                <c:pt idx="3308">
                  <c:v>4.6956018518518522E-2</c:v>
                </c:pt>
                <c:pt idx="3309">
                  <c:v>4.6967592592592589E-2</c:v>
                </c:pt>
                <c:pt idx="3310">
                  <c:v>4.6979166666666662E-2</c:v>
                </c:pt>
                <c:pt idx="3311">
                  <c:v>4.701388888888889E-2</c:v>
                </c:pt>
                <c:pt idx="3312">
                  <c:v>4.702546296296297E-2</c:v>
                </c:pt>
                <c:pt idx="3313">
                  <c:v>4.704861111111111E-2</c:v>
                </c:pt>
                <c:pt idx="3314">
                  <c:v>4.7071759259259265E-2</c:v>
                </c:pt>
                <c:pt idx="3315">
                  <c:v>4.7094907407407405E-2</c:v>
                </c:pt>
                <c:pt idx="3316">
                  <c:v>4.7118055555555559E-2</c:v>
                </c:pt>
                <c:pt idx="3317">
                  <c:v>4.7129629629629632E-2</c:v>
                </c:pt>
                <c:pt idx="3318">
                  <c:v>4.7129629629629632E-2</c:v>
                </c:pt>
                <c:pt idx="3319">
                  <c:v>4.7152777777777773E-2</c:v>
                </c:pt>
                <c:pt idx="3320">
                  <c:v>4.7152777777777773E-2</c:v>
                </c:pt>
                <c:pt idx="3321">
                  <c:v>4.71875E-2</c:v>
                </c:pt>
                <c:pt idx="3322">
                  <c:v>4.71875E-2</c:v>
                </c:pt>
                <c:pt idx="3323">
                  <c:v>4.7210648148148147E-2</c:v>
                </c:pt>
                <c:pt idx="3324">
                  <c:v>4.7210648148148147E-2</c:v>
                </c:pt>
                <c:pt idx="3325">
                  <c:v>4.7268518518518515E-2</c:v>
                </c:pt>
                <c:pt idx="3326">
                  <c:v>4.7361111111111111E-2</c:v>
                </c:pt>
                <c:pt idx="3327">
                  <c:v>4.7361111111111111E-2</c:v>
                </c:pt>
                <c:pt idx="3328">
                  <c:v>4.7372685185185191E-2</c:v>
                </c:pt>
                <c:pt idx="3329">
                  <c:v>4.7372685185185191E-2</c:v>
                </c:pt>
                <c:pt idx="3330">
                  <c:v>4.7418981481481486E-2</c:v>
                </c:pt>
                <c:pt idx="3331">
                  <c:v>4.7442129629629626E-2</c:v>
                </c:pt>
                <c:pt idx="3332">
                  <c:v>4.7476851851851853E-2</c:v>
                </c:pt>
                <c:pt idx="3333">
                  <c:v>4.7476851851851853E-2</c:v>
                </c:pt>
                <c:pt idx="3334">
                  <c:v>4.7569444444444442E-2</c:v>
                </c:pt>
                <c:pt idx="3335">
                  <c:v>4.7569444444444442E-2</c:v>
                </c:pt>
                <c:pt idx="3336">
                  <c:v>4.760416666666667E-2</c:v>
                </c:pt>
                <c:pt idx="3337">
                  <c:v>4.7615740740740743E-2</c:v>
                </c:pt>
                <c:pt idx="3338">
                  <c:v>4.763888888888889E-2</c:v>
                </c:pt>
                <c:pt idx="3339">
                  <c:v>4.7673611111111104E-2</c:v>
                </c:pt>
                <c:pt idx="3340">
                  <c:v>4.7673611111111104E-2</c:v>
                </c:pt>
                <c:pt idx="3341">
                  <c:v>4.7685185185185185E-2</c:v>
                </c:pt>
                <c:pt idx="3342">
                  <c:v>4.7685185185185185E-2</c:v>
                </c:pt>
                <c:pt idx="3343">
                  <c:v>4.7719907407407412E-2</c:v>
                </c:pt>
                <c:pt idx="3344">
                  <c:v>4.7766203703703707E-2</c:v>
                </c:pt>
                <c:pt idx="3345">
                  <c:v>4.777777777777778E-2</c:v>
                </c:pt>
                <c:pt idx="3346">
                  <c:v>4.777777777777778E-2</c:v>
                </c:pt>
                <c:pt idx="3347">
                  <c:v>4.780092592592592E-2</c:v>
                </c:pt>
                <c:pt idx="3348">
                  <c:v>4.7870370370370369E-2</c:v>
                </c:pt>
                <c:pt idx="3349">
                  <c:v>4.7893518518518523E-2</c:v>
                </c:pt>
                <c:pt idx="3350">
                  <c:v>4.7905092592592589E-2</c:v>
                </c:pt>
                <c:pt idx="3351">
                  <c:v>4.7928240740740737E-2</c:v>
                </c:pt>
                <c:pt idx="3352">
                  <c:v>4.7951388888888891E-2</c:v>
                </c:pt>
                <c:pt idx="3353">
                  <c:v>4.7951388888888891E-2</c:v>
                </c:pt>
                <c:pt idx="3354">
                  <c:v>4.7962962962962964E-2</c:v>
                </c:pt>
                <c:pt idx="3355">
                  <c:v>4.7997685185185185E-2</c:v>
                </c:pt>
                <c:pt idx="3356">
                  <c:v>4.8020833333333339E-2</c:v>
                </c:pt>
                <c:pt idx="3357">
                  <c:v>4.8055555555555553E-2</c:v>
                </c:pt>
                <c:pt idx="3358">
                  <c:v>4.809027777777778E-2</c:v>
                </c:pt>
                <c:pt idx="3359">
                  <c:v>4.8101851851851847E-2</c:v>
                </c:pt>
                <c:pt idx="3360">
                  <c:v>4.8113425925925928E-2</c:v>
                </c:pt>
                <c:pt idx="3361">
                  <c:v>4.8171296296296295E-2</c:v>
                </c:pt>
                <c:pt idx="3362">
                  <c:v>4.8194444444444449E-2</c:v>
                </c:pt>
                <c:pt idx="3363">
                  <c:v>4.8206018518518523E-2</c:v>
                </c:pt>
                <c:pt idx="3364">
                  <c:v>4.821759259259259E-2</c:v>
                </c:pt>
                <c:pt idx="3365">
                  <c:v>4.8240740740740744E-2</c:v>
                </c:pt>
                <c:pt idx="3366">
                  <c:v>4.8310185185185185E-2</c:v>
                </c:pt>
                <c:pt idx="3367">
                  <c:v>4.8333333333333332E-2</c:v>
                </c:pt>
                <c:pt idx="3368">
                  <c:v>4.836805555555556E-2</c:v>
                </c:pt>
                <c:pt idx="3369">
                  <c:v>4.8379629629629627E-2</c:v>
                </c:pt>
                <c:pt idx="3370">
                  <c:v>4.8402777777777774E-2</c:v>
                </c:pt>
                <c:pt idx="3371">
                  <c:v>4.8437500000000001E-2</c:v>
                </c:pt>
                <c:pt idx="3372">
                  <c:v>4.8472222222222222E-2</c:v>
                </c:pt>
                <c:pt idx="3373">
                  <c:v>4.853009259259259E-2</c:v>
                </c:pt>
                <c:pt idx="3374">
                  <c:v>4.854166666666667E-2</c:v>
                </c:pt>
                <c:pt idx="3375">
                  <c:v>4.8576388888888884E-2</c:v>
                </c:pt>
                <c:pt idx="3376">
                  <c:v>4.8634259259259259E-2</c:v>
                </c:pt>
                <c:pt idx="3377">
                  <c:v>4.8668981481481487E-2</c:v>
                </c:pt>
                <c:pt idx="3378">
                  <c:v>4.8668981481481487E-2</c:v>
                </c:pt>
                <c:pt idx="3379">
                  <c:v>4.868055555555556E-2</c:v>
                </c:pt>
                <c:pt idx="3380">
                  <c:v>4.8749999999999995E-2</c:v>
                </c:pt>
                <c:pt idx="3381">
                  <c:v>4.880787037037037E-2</c:v>
                </c:pt>
                <c:pt idx="3382">
                  <c:v>4.8912037037037039E-2</c:v>
                </c:pt>
                <c:pt idx="3383">
                  <c:v>4.9050925925925921E-2</c:v>
                </c:pt>
                <c:pt idx="3384">
                  <c:v>4.9074074074074076E-2</c:v>
                </c:pt>
                <c:pt idx="3385">
                  <c:v>4.9131944444444443E-2</c:v>
                </c:pt>
                <c:pt idx="3386">
                  <c:v>4.9178240740740738E-2</c:v>
                </c:pt>
                <c:pt idx="3387">
                  <c:v>4.9201388888888892E-2</c:v>
                </c:pt>
                <c:pt idx="3388">
                  <c:v>4.9236111111111112E-2</c:v>
                </c:pt>
                <c:pt idx="3389">
                  <c:v>4.925925925925926E-2</c:v>
                </c:pt>
                <c:pt idx="3390">
                  <c:v>4.925925925925926E-2</c:v>
                </c:pt>
                <c:pt idx="3391">
                  <c:v>4.9282407407407407E-2</c:v>
                </c:pt>
                <c:pt idx="3392">
                  <c:v>4.9305555555555554E-2</c:v>
                </c:pt>
                <c:pt idx="3393">
                  <c:v>4.9317129629629634E-2</c:v>
                </c:pt>
                <c:pt idx="3394">
                  <c:v>4.9340277777777775E-2</c:v>
                </c:pt>
                <c:pt idx="3395">
                  <c:v>4.9351851851851848E-2</c:v>
                </c:pt>
                <c:pt idx="3396">
                  <c:v>4.9490740740740745E-2</c:v>
                </c:pt>
                <c:pt idx="3397">
                  <c:v>4.9502314814814818E-2</c:v>
                </c:pt>
                <c:pt idx="3398">
                  <c:v>4.9525462962962959E-2</c:v>
                </c:pt>
                <c:pt idx="3399">
                  <c:v>4.9537037037037039E-2</c:v>
                </c:pt>
                <c:pt idx="3400">
                  <c:v>4.9606481481481481E-2</c:v>
                </c:pt>
                <c:pt idx="3401">
                  <c:v>4.9606481481481481E-2</c:v>
                </c:pt>
                <c:pt idx="3402">
                  <c:v>4.9606481481481481E-2</c:v>
                </c:pt>
                <c:pt idx="3403">
                  <c:v>4.9618055555555561E-2</c:v>
                </c:pt>
                <c:pt idx="3404">
                  <c:v>4.9629629629629635E-2</c:v>
                </c:pt>
                <c:pt idx="3405">
                  <c:v>4.9675925925925929E-2</c:v>
                </c:pt>
                <c:pt idx="3406">
                  <c:v>4.9699074074074069E-2</c:v>
                </c:pt>
                <c:pt idx="3407">
                  <c:v>4.9699074074074069E-2</c:v>
                </c:pt>
                <c:pt idx="3408">
                  <c:v>4.9722222222222223E-2</c:v>
                </c:pt>
                <c:pt idx="3409">
                  <c:v>4.9733796296296297E-2</c:v>
                </c:pt>
                <c:pt idx="3410">
                  <c:v>4.9745370370370377E-2</c:v>
                </c:pt>
                <c:pt idx="3411">
                  <c:v>4.9814814814814812E-2</c:v>
                </c:pt>
                <c:pt idx="3412">
                  <c:v>4.9849537037037039E-2</c:v>
                </c:pt>
                <c:pt idx="3413">
                  <c:v>4.987268518518518E-2</c:v>
                </c:pt>
                <c:pt idx="3414">
                  <c:v>4.987268518518518E-2</c:v>
                </c:pt>
                <c:pt idx="3415">
                  <c:v>4.9895833333333334E-2</c:v>
                </c:pt>
                <c:pt idx="3416">
                  <c:v>4.9930555555555554E-2</c:v>
                </c:pt>
                <c:pt idx="3417">
                  <c:v>4.9942129629629628E-2</c:v>
                </c:pt>
                <c:pt idx="3418">
                  <c:v>4.9953703703703702E-2</c:v>
                </c:pt>
                <c:pt idx="3419">
                  <c:v>4.9976851851851856E-2</c:v>
                </c:pt>
                <c:pt idx="3420">
                  <c:v>5.002314814814815E-2</c:v>
                </c:pt>
                <c:pt idx="3421">
                  <c:v>5.002314814814815E-2</c:v>
                </c:pt>
                <c:pt idx="3422">
                  <c:v>5.004629629629629E-2</c:v>
                </c:pt>
                <c:pt idx="3423">
                  <c:v>5.0057870370370371E-2</c:v>
                </c:pt>
                <c:pt idx="3424">
                  <c:v>5.0092592592592598E-2</c:v>
                </c:pt>
                <c:pt idx="3425">
                  <c:v>5.0127314814814812E-2</c:v>
                </c:pt>
                <c:pt idx="3426">
                  <c:v>5.0138888888888893E-2</c:v>
                </c:pt>
                <c:pt idx="3427">
                  <c:v>5.0138888888888893E-2</c:v>
                </c:pt>
                <c:pt idx="3428">
                  <c:v>5.0138888888888893E-2</c:v>
                </c:pt>
                <c:pt idx="3429">
                  <c:v>5.0150462962962966E-2</c:v>
                </c:pt>
                <c:pt idx="3430">
                  <c:v>5.0173611111111106E-2</c:v>
                </c:pt>
                <c:pt idx="3431">
                  <c:v>5.0185185185185187E-2</c:v>
                </c:pt>
                <c:pt idx="3432">
                  <c:v>5.0208333333333334E-2</c:v>
                </c:pt>
                <c:pt idx="3433">
                  <c:v>5.0243055555555555E-2</c:v>
                </c:pt>
                <c:pt idx="3434">
                  <c:v>5.0254629629629628E-2</c:v>
                </c:pt>
                <c:pt idx="3435">
                  <c:v>5.0300925925925923E-2</c:v>
                </c:pt>
                <c:pt idx="3436">
                  <c:v>5.033564814814815E-2</c:v>
                </c:pt>
                <c:pt idx="3437">
                  <c:v>5.0347222222222217E-2</c:v>
                </c:pt>
                <c:pt idx="3438">
                  <c:v>5.0381944444444444E-2</c:v>
                </c:pt>
                <c:pt idx="3439">
                  <c:v>5.0520833333333327E-2</c:v>
                </c:pt>
                <c:pt idx="3440">
                  <c:v>5.0520833333333327E-2</c:v>
                </c:pt>
                <c:pt idx="3441">
                  <c:v>5.0532407407407408E-2</c:v>
                </c:pt>
                <c:pt idx="3442">
                  <c:v>5.0567129629629635E-2</c:v>
                </c:pt>
                <c:pt idx="3443">
                  <c:v>5.0578703703703709E-2</c:v>
                </c:pt>
                <c:pt idx="3444">
                  <c:v>5.0590277777777776E-2</c:v>
                </c:pt>
                <c:pt idx="3445">
                  <c:v>5.063657407407407E-2</c:v>
                </c:pt>
                <c:pt idx="3446">
                  <c:v>5.0682870370370371E-2</c:v>
                </c:pt>
                <c:pt idx="3447">
                  <c:v>5.0682870370370371E-2</c:v>
                </c:pt>
                <c:pt idx="3448">
                  <c:v>5.0694444444444452E-2</c:v>
                </c:pt>
                <c:pt idx="3449">
                  <c:v>5.0706018518518518E-2</c:v>
                </c:pt>
                <c:pt idx="3450">
                  <c:v>5.0729166666666665E-2</c:v>
                </c:pt>
                <c:pt idx="3451">
                  <c:v>5.078703703703704E-2</c:v>
                </c:pt>
                <c:pt idx="3452">
                  <c:v>5.0821759259259254E-2</c:v>
                </c:pt>
                <c:pt idx="3453">
                  <c:v>5.0891203703703702E-2</c:v>
                </c:pt>
                <c:pt idx="3454">
                  <c:v>5.0960648148148151E-2</c:v>
                </c:pt>
                <c:pt idx="3455">
                  <c:v>5.1018518518518519E-2</c:v>
                </c:pt>
                <c:pt idx="3456">
                  <c:v>5.1041666666666673E-2</c:v>
                </c:pt>
                <c:pt idx="3457">
                  <c:v>5.1064814814814813E-2</c:v>
                </c:pt>
                <c:pt idx="3458">
                  <c:v>5.1215277777777783E-2</c:v>
                </c:pt>
                <c:pt idx="3459">
                  <c:v>5.122685185185185E-2</c:v>
                </c:pt>
                <c:pt idx="3460">
                  <c:v>5.1273148148148151E-2</c:v>
                </c:pt>
                <c:pt idx="3461">
                  <c:v>5.1273148148148151E-2</c:v>
                </c:pt>
                <c:pt idx="3462">
                  <c:v>5.1273148148148151E-2</c:v>
                </c:pt>
                <c:pt idx="3463">
                  <c:v>5.1377314814814813E-2</c:v>
                </c:pt>
                <c:pt idx="3464">
                  <c:v>5.1377314814814813E-2</c:v>
                </c:pt>
                <c:pt idx="3465">
                  <c:v>5.1458333333333328E-2</c:v>
                </c:pt>
                <c:pt idx="3466">
                  <c:v>5.1504629629629629E-2</c:v>
                </c:pt>
                <c:pt idx="3467">
                  <c:v>5.151620370370371E-2</c:v>
                </c:pt>
                <c:pt idx="3468">
                  <c:v>5.1527777777777777E-2</c:v>
                </c:pt>
                <c:pt idx="3469">
                  <c:v>5.1562500000000004E-2</c:v>
                </c:pt>
                <c:pt idx="3470">
                  <c:v>5.1585648148148144E-2</c:v>
                </c:pt>
                <c:pt idx="3471">
                  <c:v>5.1585648148148144E-2</c:v>
                </c:pt>
                <c:pt idx="3472">
                  <c:v>5.1597222222222218E-2</c:v>
                </c:pt>
                <c:pt idx="3473">
                  <c:v>5.1620370370370372E-2</c:v>
                </c:pt>
                <c:pt idx="3474">
                  <c:v>5.1643518518518526E-2</c:v>
                </c:pt>
                <c:pt idx="3475">
                  <c:v>5.167824074074074E-2</c:v>
                </c:pt>
                <c:pt idx="3476">
                  <c:v>5.168981481481482E-2</c:v>
                </c:pt>
                <c:pt idx="3477">
                  <c:v>5.1701388888888887E-2</c:v>
                </c:pt>
                <c:pt idx="3478">
                  <c:v>5.1724537037037034E-2</c:v>
                </c:pt>
                <c:pt idx="3479">
                  <c:v>5.1759259259259262E-2</c:v>
                </c:pt>
                <c:pt idx="3480">
                  <c:v>5.1782407407407409E-2</c:v>
                </c:pt>
                <c:pt idx="3481">
                  <c:v>5.1793981481481483E-2</c:v>
                </c:pt>
                <c:pt idx="3482">
                  <c:v>5.1805555555555556E-2</c:v>
                </c:pt>
                <c:pt idx="3483">
                  <c:v>5.1817129629629623E-2</c:v>
                </c:pt>
                <c:pt idx="3484">
                  <c:v>5.1840277777777777E-2</c:v>
                </c:pt>
                <c:pt idx="3485">
                  <c:v>5.185185185185185E-2</c:v>
                </c:pt>
                <c:pt idx="3486">
                  <c:v>5.1863425925925931E-2</c:v>
                </c:pt>
                <c:pt idx="3487">
                  <c:v>5.1898148148148145E-2</c:v>
                </c:pt>
                <c:pt idx="3488">
                  <c:v>5.1944444444444439E-2</c:v>
                </c:pt>
                <c:pt idx="3489">
                  <c:v>5.1944444444444439E-2</c:v>
                </c:pt>
                <c:pt idx="3490">
                  <c:v>5.2037037037037041E-2</c:v>
                </c:pt>
                <c:pt idx="3491">
                  <c:v>5.2048611111111108E-2</c:v>
                </c:pt>
                <c:pt idx="3492">
                  <c:v>5.2118055555555563E-2</c:v>
                </c:pt>
                <c:pt idx="3493">
                  <c:v>5.212962962962963E-2</c:v>
                </c:pt>
                <c:pt idx="3494">
                  <c:v>5.2152777777777777E-2</c:v>
                </c:pt>
                <c:pt idx="3495">
                  <c:v>5.2164351851851858E-2</c:v>
                </c:pt>
                <c:pt idx="3496">
                  <c:v>5.2245370370370366E-2</c:v>
                </c:pt>
                <c:pt idx="3497">
                  <c:v>5.229166666666666E-2</c:v>
                </c:pt>
                <c:pt idx="3498">
                  <c:v>5.2361111111111108E-2</c:v>
                </c:pt>
                <c:pt idx="3499">
                  <c:v>5.2372685185185182E-2</c:v>
                </c:pt>
                <c:pt idx="3500">
                  <c:v>5.2418981481481476E-2</c:v>
                </c:pt>
                <c:pt idx="3501">
                  <c:v>5.2488425925925924E-2</c:v>
                </c:pt>
                <c:pt idx="3502">
                  <c:v>5.2499999999999998E-2</c:v>
                </c:pt>
                <c:pt idx="3503">
                  <c:v>5.2499999999999998E-2</c:v>
                </c:pt>
                <c:pt idx="3504">
                  <c:v>5.2511574074074079E-2</c:v>
                </c:pt>
                <c:pt idx="3505">
                  <c:v>5.2534722222222219E-2</c:v>
                </c:pt>
                <c:pt idx="3506">
                  <c:v>5.2627314814814814E-2</c:v>
                </c:pt>
                <c:pt idx="3507">
                  <c:v>5.2777777777777778E-2</c:v>
                </c:pt>
                <c:pt idx="3508">
                  <c:v>5.2789351851851851E-2</c:v>
                </c:pt>
                <c:pt idx="3509">
                  <c:v>5.2800925925925925E-2</c:v>
                </c:pt>
                <c:pt idx="3510">
                  <c:v>5.2812500000000005E-2</c:v>
                </c:pt>
                <c:pt idx="3511">
                  <c:v>5.2870370370370373E-2</c:v>
                </c:pt>
                <c:pt idx="3512">
                  <c:v>5.288194444444444E-2</c:v>
                </c:pt>
                <c:pt idx="3513">
                  <c:v>5.2986111111111116E-2</c:v>
                </c:pt>
                <c:pt idx="3514">
                  <c:v>5.3043981481481484E-2</c:v>
                </c:pt>
                <c:pt idx="3515">
                  <c:v>5.3055555555555557E-2</c:v>
                </c:pt>
                <c:pt idx="3516">
                  <c:v>5.3055555555555557E-2</c:v>
                </c:pt>
                <c:pt idx="3517">
                  <c:v>5.3113425925925932E-2</c:v>
                </c:pt>
                <c:pt idx="3518">
                  <c:v>5.319444444444444E-2</c:v>
                </c:pt>
                <c:pt idx="3519">
                  <c:v>5.3275462962962962E-2</c:v>
                </c:pt>
                <c:pt idx="3520">
                  <c:v>5.3368055555555551E-2</c:v>
                </c:pt>
                <c:pt idx="3521">
                  <c:v>5.3379629629629631E-2</c:v>
                </c:pt>
                <c:pt idx="3522">
                  <c:v>5.3391203703703705E-2</c:v>
                </c:pt>
                <c:pt idx="3523">
                  <c:v>5.3425925925925925E-2</c:v>
                </c:pt>
                <c:pt idx="3524">
                  <c:v>5.3425925925925925E-2</c:v>
                </c:pt>
                <c:pt idx="3525">
                  <c:v>5.3460648148148153E-2</c:v>
                </c:pt>
                <c:pt idx="3526">
                  <c:v>5.3460648148148153E-2</c:v>
                </c:pt>
                <c:pt idx="3527">
                  <c:v>5.3506944444444447E-2</c:v>
                </c:pt>
                <c:pt idx="3528">
                  <c:v>5.3553240740740742E-2</c:v>
                </c:pt>
                <c:pt idx="3529">
                  <c:v>5.3749999999999999E-2</c:v>
                </c:pt>
                <c:pt idx="3530">
                  <c:v>5.3773148148148153E-2</c:v>
                </c:pt>
                <c:pt idx="3531">
                  <c:v>5.3807870370370374E-2</c:v>
                </c:pt>
                <c:pt idx="3532">
                  <c:v>5.3831018518518514E-2</c:v>
                </c:pt>
                <c:pt idx="3533">
                  <c:v>5.393518518518519E-2</c:v>
                </c:pt>
                <c:pt idx="3534">
                  <c:v>5.3969907407407404E-2</c:v>
                </c:pt>
                <c:pt idx="3535">
                  <c:v>5.3993055555555558E-2</c:v>
                </c:pt>
                <c:pt idx="3536">
                  <c:v>5.4039351851851852E-2</c:v>
                </c:pt>
                <c:pt idx="3537">
                  <c:v>5.4050925925925926E-2</c:v>
                </c:pt>
                <c:pt idx="3538">
                  <c:v>5.4120370370370374E-2</c:v>
                </c:pt>
                <c:pt idx="3539">
                  <c:v>5.4143518518518514E-2</c:v>
                </c:pt>
                <c:pt idx="3540">
                  <c:v>5.4155092592592595E-2</c:v>
                </c:pt>
                <c:pt idx="3541">
                  <c:v>5.4212962962962963E-2</c:v>
                </c:pt>
                <c:pt idx="3542">
                  <c:v>5.4236111111111117E-2</c:v>
                </c:pt>
                <c:pt idx="3543">
                  <c:v>5.4317129629629625E-2</c:v>
                </c:pt>
                <c:pt idx="3544">
                  <c:v>5.4340277777777779E-2</c:v>
                </c:pt>
                <c:pt idx="3545">
                  <c:v>5.4398148148148147E-2</c:v>
                </c:pt>
                <c:pt idx="3546">
                  <c:v>5.4409722222222227E-2</c:v>
                </c:pt>
                <c:pt idx="3547">
                  <c:v>5.4456018518518522E-2</c:v>
                </c:pt>
                <c:pt idx="3548">
                  <c:v>5.4560185185185184E-2</c:v>
                </c:pt>
                <c:pt idx="3549">
                  <c:v>5.4652777777777772E-2</c:v>
                </c:pt>
                <c:pt idx="3550">
                  <c:v>5.4675925925925926E-2</c:v>
                </c:pt>
                <c:pt idx="3551">
                  <c:v>5.46875E-2</c:v>
                </c:pt>
                <c:pt idx="3552">
                  <c:v>5.4710648148148154E-2</c:v>
                </c:pt>
                <c:pt idx="3553">
                  <c:v>5.4722222222222228E-2</c:v>
                </c:pt>
                <c:pt idx="3554">
                  <c:v>5.4756944444444448E-2</c:v>
                </c:pt>
                <c:pt idx="3555">
                  <c:v>5.4768518518518522E-2</c:v>
                </c:pt>
                <c:pt idx="3556">
                  <c:v>5.4791666666666662E-2</c:v>
                </c:pt>
                <c:pt idx="3557">
                  <c:v>5.4814814814814816E-2</c:v>
                </c:pt>
                <c:pt idx="3558">
                  <c:v>5.4872685185185184E-2</c:v>
                </c:pt>
                <c:pt idx="3559">
                  <c:v>5.5046296296296295E-2</c:v>
                </c:pt>
                <c:pt idx="3560">
                  <c:v>5.5069444444444449E-2</c:v>
                </c:pt>
                <c:pt idx="3561">
                  <c:v>5.5081018518518515E-2</c:v>
                </c:pt>
                <c:pt idx="3562">
                  <c:v>5.5196759259259265E-2</c:v>
                </c:pt>
                <c:pt idx="3563">
                  <c:v>5.5231481481481486E-2</c:v>
                </c:pt>
                <c:pt idx="3564">
                  <c:v>5.5312499999999994E-2</c:v>
                </c:pt>
                <c:pt idx="3565">
                  <c:v>5.5335648148148148E-2</c:v>
                </c:pt>
                <c:pt idx="3566">
                  <c:v>5.5358796296296288E-2</c:v>
                </c:pt>
                <c:pt idx="3567">
                  <c:v>5.541666666666667E-2</c:v>
                </c:pt>
                <c:pt idx="3568">
                  <c:v>5.5462962962962964E-2</c:v>
                </c:pt>
                <c:pt idx="3569">
                  <c:v>5.5462962962962964E-2</c:v>
                </c:pt>
                <c:pt idx="3570">
                  <c:v>5.5462962962962964E-2</c:v>
                </c:pt>
                <c:pt idx="3571">
                  <c:v>5.5486111111111104E-2</c:v>
                </c:pt>
                <c:pt idx="3572">
                  <c:v>5.5486111111111104E-2</c:v>
                </c:pt>
                <c:pt idx="3573">
                  <c:v>5.5497685185185185E-2</c:v>
                </c:pt>
                <c:pt idx="3574">
                  <c:v>5.5520833333333332E-2</c:v>
                </c:pt>
                <c:pt idx="3575">
                  <c:v>5.5601851851851847E-2</c:v>
                </c:pt>
                <c:pt idx="3576">
                  <c:v>5.5659722222222228E-2</c:v>
                </c:pt>
                <c:pt idx="3577">
                  <c:v>5.5740740740740737E-2</c:v>
                </c:pt>
                <c:pt idx="3578">
                  <c:v>5.5856481481481479E-2</c:v>
                </c:pt>
                <c:pt idx="3579">
                  <c:v>5.5879629629629633E-2</c:v>
                </c:pt>
                <c:pt idx="3580">
                  <c:v>5.5983796296296295E-2</c:v>
                </c:pt>
                <c:pt idx="3581">
                  <c:v>5.6018518518518523E-2</c:v>
                </c:pt>
                <c:pt idx="3582">
                  <c:v>5.6018518518518523E-2</c:v>
                </c:pt>
                <c:pt idx="3583">
                  <c:v>5.603009259259259E-2</c:v>
                </c:pt>
                <c:pt idx="3584">
                  <c:v>5.6099537037037038E-2</c:v>
                </c:pt>
                <c:pt idx="3585">
                  <c:v>5.618055555555556E-2</c:v>
                </c:pt>
                <c:pt idx="3586">
                  <c:v>5.6412037037037038E-2</c:v>
                </c:pt>
                <c:pt idx="3587">
                  <c:v>5.6423611111111112E-2</c:v>
                </c:pt>
                <c:pt idx="3588">
                  <c:v>5.6469907407407406E-2</c:v>
                </c:pt>
                <c:pt idx="3589">
                  <c:v>5.6504629629629627E-2</c:v>
                </c:pt>
                <c:pt idx="3590">
                  <c:v>5.6574074074074075E-2</c:v>
                </c:pt>
                <c:pt idx="3591">
                  <c:v>5.6597222222222222E-2</c:v>
                </c:pt>
                <c:pt idx="3592">
                  <c:v>5.6620370370370376E-2</c:v>
                </c:pt>
                <c:pt idx="3593">
                  <c:v>5.6655092592592597E-2</c:v>
                </c:pt>
                <c:pt idx="3594">
                  <c:v>5.6701388888888891E-2</c:v>
                </c:pt>
                <c:pt idx="3595">
                  <c:v>5.6712962962962965E-2</c:v>
                </c:pt>
                <c:pt idx="3596">
                  <c:v>5.6736111111111105E-2</c:v>
                </c:pt>
                <c:pt idx="3597">
                  <c:v>5.679398148148148E-2</c:v>
                </c:pt>
                <c:pt idx="3598">
                  <c:v>5.6851851851851855E-2</c:v>
                </c:pt>
                <c:pt idx="3599">
                  <c:v>5.6967592592592597E-2</c:v>
                </c:pt>
                <c:pt idx="3600">
                  <c:v>5.6990740740740738E-2</c:v>
                </c:pt>
                <c:pt idx="3601">
                  <c:v>5.7060185185185186E-2</c:v>
                </c:pt>
                <c:pt idx="3602">
                  <c:v>5.708333333333334E-2</c:v>
                </c:pt>
                <c:pt idx="3603">
                  <c:v>5.7187500000000002E-2</c:v>
                </c:pt>
                <c:pt idx="3604">
                  <c:v>5.7210648148148142E-2</c:v>
                </c:pt>
                <c:pt idx="3605">
                  <c:v>5.7222222222222223E-2</c:v>
                </c:pt>
                <c:pt idx="3606">
                  <c:v>5.7268518518518517E-2</c:v>
                </c:pt>
                <c:pt idx="3607">
                  <c:v>5.7499999999999996E-2</c:v>
                </c:pt>
                <c:pt idx="3608">
                  <c:v>5.7499999999999996E-2</c:v>
                </c:pt>
                <c:pt idx="3609">
                  <c:v>5.7581018518518517E-2</c:v>
                </c:pt>
                <c:pt idx="3610">
                  <c:v>5.7581018518518517E-2</c:v>
                </c:pt>
                <c:pt idx="3611">
                  <c:v>5.7673611111111113E-2</c:v>
                </c:pt>
                <c:pt idx="3612">
                  <c:v>5.7673611111111113E-2</c:v>
                </c:pt>
                <c:pt idx="3613">
                  <c:v>5.769675925925926E-2</c:v>
                </c:pt>
                <c:pt idx="3614">
                  <c:v>5.7812499999999996E-2</c:v>
                </c:pt>
                <c:pt idx="3615">
                  <c:v>5.7824074074074076E-2</c:v>
                </c:pt>
                <c:pt idx="3616">
                  <c:v>5.7847222222222223E-2</c:v>
                </c:pt>
                <c:pt idx="3617">
                  <c:v>5.7870370370370371E-2</c:v>
                </c:pt>
                <c:pt idx="3618">
                  <c:v>5.7881944444444444E-2</c:v>
                </c:pt>
                <c:pt idx="3619">
                  <c:v>5.7893518518518518E-2</c:v>
                </c:pt>
                <c:pt idx="3620">
                  <c:v>5.7893518518518518E-2</c:v>
                </c:pt>
                <c:pt idx="3621">
                  <c:v>5.7986111111111106E-2</c:v>
                </c:pt>
                <c:pt idx="3622">
                  <c:v>5.8032407407407414E-2</c:v>
                </c:pt>
                <c:pt idx="3623">
                  <c:v>5.814814814814815E-2</c:v>
                </c:pt>
                <c:pt idx="3624">
                  <c:v>5.8171296296296297E-2</c:v>
                </c:pt>
                <c:pt idx="3625">
                  <c:v>5.8182870370370371E-2</c:v>
                </c:pt>
                <c:pt idx="3626">
                  <c:v>5.8217592592592592E-2</c:v>
                </c:pt>
                <c:pt idx="3627">
                  <c:v>5.8275462962962966E-2</c:v>
                </c:pt>
                <c:pt idx="3628">
                  <c:v>5.8298611111111114E-2</c:v>
                </c:pt>
                <c:pt idx="3629">
                  <c:v>5.8379629629629635E-2</c:v>
                </c:pt>
                <c:pt idx="3630">
                  <c:v>5.8402777777777776E-2</c:v>
                </c:pt>
                <c:pt idx="3631">
                  <c:v>5.8506944444444452E-2</c:v>
                </c:pt>
                <c:pt idx="3632">
                  <c:v>5.8530092592592592E-2</c:v>
                </c:pt>
                <c:pt idx="3633">
                  <c:v>5.8541666666666665E-2</c:v>
                </c:pt>
                <c:pt idx="3634">
                  <c:v>5.858796296296296E-2</c:v>
                </c:pt>
                <c:pt idx="3635">
                  <c:v>5.8657407407407408E-2</c:v>
                </c:pt>
                <c:pt idx="3636">
                  <c:v>5.8668981481481482E-2</c:v>
                </c:pt>
                <c:pt idx="3637">
                  <c:v>5.8726851851851856E-2</c:v>
                </c:pt>
                <c:pt idx="3638">
                  <c:v>5.8726851851851856E-2</c:v>
                </c:pt>
                <c:pt idx="3639">
                  <c:v>5.873842592592593E-2</c:v>
                </c:pt>
                <c:pt idx="3640">
                  <c:v>5.8854166666666673E-2</c:v>
                </c:pt>
                <c:pt idx="3641">
                  <c:v>5.8877314814814813E-2</c:v>
                </c:pt>
                <c:pt idx="3642">
                  <c:v>5.8981481481481489E-2</c:v>
                </c:pt>
                <c:pt idx="3643">
                  <c:v>5.9062499999999997E-2</c:v>
                </c:pt>
                <c:pt idx="3644">
                  <c:v>5.9155092592592586E-2</c:v>
                </c:pt>
                <c:pt idx="3645">
                  <c:v>5.9247685185185188E-2</c:v>
                </c:pt>
                <c:pt idx="3646">
                  <c:v>5.9340277777777777E-2</c:v>
                </c:pt>
                <c:pt idx="3647">
                  <c:v>5.9386574074074071E-2</c:v>
                </c:pt>
                <c:pt idx="3648">
                  <c:v>5.9409722222222218E-2</c:v>
                </c:pt>
                <c:pt idx="3649">
                  <c:v>5.9479166666666666E-2</c:v>
                </c:pt>
                <c:pt idx="3650">
                  <c:v>5.9571759259259262E-2</c:v>
                </c:pt>
                <c:pt idx="3651">
                  <c:v>5.9571759259259262E-2</c:v>
                </c:pt>
                <c:pt idx="3652">
                  <c:v>5.9618055555555556E-2</c:v>
                </c:pt>
                <c:pt idx="3653">
                  <c:v>5.9641203703703703E-2</c:v>
                </c:pt>
                <c:pt idx="3654">
                  <c:v>5.9791666666666667E-2</c:v>
                </c:pt>
                <c:pt idx="3655">
                  <c:v>5.9826388888888887E-2</c:v>
                </c:pt>
                <c:pt idx="3656">
                  <c:v>5.9884259259259255E-2</c:v>
                </c:pt>
                <c:pt idx="3657">
                  <c:v>5.9907407407407409E-2</c:v>
                </c:pt>
                <c:pt idx="3658">
                  <c:v>5.9907407407407409E-2</c:v>
                </c:pt>
                <c:pt idx="3659">
                  <c:v>5.9907407407407409E-2</c:v>
                </c:pt>
                <c:pt idx="3660">
                  <c:v>5.9988425925925924E-2</c:v>
                </c:pt>
                <c:pt idx="3661">
                  <c:v>6.0011574074074071E-2</c:v>
                </c:pt>
                <c:pt idx="3662">
                  <c:v>6.008101851851852E-2</c:v>
                </c:pt>
                <c:pt idx="3663">
                  <c:v>6.008101851851852E-2</c:v>
                </c:pt>
                <c:pt idx="3664">
                  <c:v>6.0150462962962968E-2</c:v>
                </c:pt>
                <c:pt idx="3665">
                  <c:v>6.0567129629629624E-2</c:v>
                </c:pt>
                <c:pt idx="3666">
                  <c:v>6.0578703703703697E-2</c:v>
                </c:pt>
                <c:pt idx="3667">
                  <c:v>6.0659722222222219E-2</c:v>
                </c:pt>
                <c:pt idx="3668">
                  <c:v>6.06712962962963E-2</c:v>
                </c:pt>
                <c:pt idx="3669">
                  <c:v>6.0706018518518513E-2</c:v>
                </c:pt>
                <c:pt idx="3670">
                  <c:v>6.0717592592592594E-2</c:v>
                </c:pt>
                <c:pt idx="3671">
                  <c:v>6.0949074074074072E-2</c:v>
                </c:pt>
                <c:pt idx="3672">
                  <c:v>6.1087962962962962E-2</c:v>
                </c:pt>
                <c:pt idx="3673">
                  <c:v>6.1087962962962962E-2</c:v>
                </c:pt>
                <c:pt idx="3674">
                  <c:v>6.1145833333333337E-2</c:v>
                </c:pt>
                <c:pt idx="3675">
                  <c:v>6.1192129629629631E-2</c:v>
                </c:pt>
                <c:pt idx="3676">
                  <c:v>6.1249999999999999E-2</c:v>
                </c:pt>
                <c:pt idx="3677">
                  <c:v>6.1388888888888889E-2</c:v>
                </c:pt>
                <c:pt idx="3678">
                  <c:v>6.1446759259259263E-2</c:v>
                </c:pt>
                <c:pt idx="3679">
                  <c:v>6.1458333333333337E-2</c:v>
                </c:pt>
                <c:pt idx="3680">
                  <c:v>6.1527777777777772E-2</c:v>
                </c:pt>
                <c:pt idx="3681">
                  <c:v>6.1701388888888896E-2</c:v>
                </c:pt>
                <c:pt idx="3682">
                  <c:v>6.1921296296296301E-2</c:v>
                </c:pt>
                <c:pt idx="3683">
                  <c:v>6.2118055555555551E-2</c:v>
                </c:pt>
                <c:pt idx="3684">
                  <c:v>6.2199074074074073E-2</c:v>
                </c:pt>
                <c:pt idx="3685">
                  <c:v>6.2199074074074073E-2</c:v>
                </c:pt>
                <c:pt idx="3686">
                  <c:v>6.2210648148148147E-2</c:v>
                </c:pt>
                <c:pt idx="3687">
                  <c:v>6.2372685185185184E-2</c:v>
                </c:pt>
                <c:pt idx="3688">
                  <c:v>6.2407407407407411E-2</c:v>
                </c:pt>
                <c:pt idx="3689">
                  <c:v>6.25E-2</c:v>
                </c:pt>
                <c:pt idx="3690">
                  <c:v>6.2534722222222228E-2</c:v>
                </c:pt>
                <c:pt idx="3691">
                  <c:v>6.2546296296296294E-2</c:v>
                </c:pt>
                <c:pt idx="3692">
                  <c:v>6.2557870370370375E-2</c:v>
                </c:pt>
                <c:pt idx="3693">
                  <c:v>6.2581018518518508E-2</c:v>
                </c:pt>
                <c:pt idx="3694">
                  <c:v>6.2592592592592589E-2</c:v>
                </c:pt>
                <c:pt idx="3695">
                  <c:v>6.267361111111111E-2</c:v>
                </c:pt>
                <c:pt idx="3696">
                  <c:v>6.2708333333333324E-2</c:v>
                </c:pt>
                <c:pt idx="3697">
                  <c:v>6.2754629629629632E-2</c:v>
                </c:pt>
                <c:pt idx="3698">
                  <c:v>6.2893518518518529E-2</c:v>
                </c:pt>
                <c:pt idx="3699">
                  <c:v>6.3182870370370361E-2</c:v>
                </c:pt>
                <c:pt idx="3700">
                  <c:v>6.3541666666666663E-2</c:v>
                </c:pt>
                <c:pt idx="3701">
                  <c:v>6.3993055555555553E-2</c:v>
                </c:pt>
                <c:pt idx="3702">
                  <c:v>6.4097222222222222E-2</c:v>
                </c:pt>
                <c:pt idx="3703">
                  <c:v>6.4108796296296303E-2</c:v>
                </c:pt>
                <c:pt idx="3704">
                  <c:v>6.4386574074074068E-2</c:v>
                </c:pt>
                <c:pt idx="3705">
                  <c:v>6.4618055555555554E-2</c:v>
                </c:pt>
                <c:pt idx="3706">
                  <c:v>6.4710648148148142E-2</c:v>
                </c:pt>
                <c:pt idx="3707">
                  <c:v>6.4814814814814811E-2</c:v>
                </c:pt>
                <c:pt idx="3708">
                  <c:v>6.5069444444444444E-2</c:v>
                </c:pt>
                <c:pt idx="3709">
                  <c:v>6.5324074074074076E-2</c:v>
                </c:pt>
                <c:pt idx="3710">
                  <c:v>6.5358796296296304E-2</c:v>
                </c:pt>
                <c:pt idx="3711">
                  <c:v>6.6157407407407401E-2</c:v>
                </c:pt>
                <c:pt idx="3712">
                  <c:v>6.6192129629629629E-2</c:v>
                </c:pt>
                <c:pt idx="3713">
                  <c:v>6.6284722222222217E-2</c:v>
                </c:pt>
                <c:pt idx="3714">
                  <c:v>6.6377314814814806E-2</c:v>
                </c:pt>
                <c:pt idx="3715">
                  <c:v>6.6527777777777783E-2</c:v>
                </c:pt>
                <c:pt idx="3716">
                  <c:v>6.653935185185185E-2</c:v>
                </c:pt>
                <c:pt idx="3717">
                  <c:v>6.6620370370370371E-2</c:v>
                </c:pt>
                <c:pt idx="3718">
                  <c:v>6.6805555555555562E-2</c:v>
                </c:pt>
                <c:pt idx="3719">
                  <c:v>6.7083333333333328E-2</c:v>
                </c:pt>
                <c:pt idx="3720">
                  <c:v>6.7314814814814813E-2</c:v>
                </c:pt>
                <c:pt idx="3721">
                  <c:v>6.7453703703703696E-2</c:v>
                </c:pt>
                <c:pt idx="3722">
                  <c:v>6.7557870370370365E-2</c:v>
                </c:pt>
                <c:pt idx="3723">
                  <c:v>6.7604166666666674E-2</c:v>
                </c:pt>
                <c:pt idx="3724">
                  <c:v>6.7673611111111115E-2</c:v>
                </c:pt>
                <c:pt idx="3725">
                  <c:v>6.7905092592592586E-2</c:v>
                </c:pt>
                <c:pt idx="3726">
                  <c:v>6.7939814814814814E-2</c:v>
                </c:pt>
                <c:pt idx="3727">
                  <c:v>6.8263888888888888E-2</c:v>
                </c:pt>
                <c:pt idx="3728">
                  <c:v>6.8877314814814808E-2</c:v>
                </c:pt>
                <c:pt idx="3729">
                  <c:v>6.9074074074074079E-2</c:v>
                </c:pt>
                <c:pt idx="3730">
                  <c:v>6.9166666666666668E-2</c:v>
                </c:pt>
                <c:pt idx="3731">
                  <c:v>6.9224537037037029E-2</c:v>
                </c:pt>
                <c:pt idx="3732">
                  <c:v>7.0011574074074087E-2</c:v>
                </c:pt>
                <c:pt idx="3733">
                  <c:v>7.0057870370370368E-2</c:v>
                </c:pt>
                <c:pt idx="3734">
                  <c:v>7.0821759259259265E-2</c:v>
                </c:pt>
                <c:pt idx="3735">
                  <c:v>7.1574074074074082E-2</c:v>
                </c:pt>
                <c:pt idx="3736">
                  <c:v>7.1620370370370376E-2</c:v>
                </c:pt>
                <c:pt idx="3737">
                  <c:v>7.2488425925925928E-2</c:v>
                </c:pt>
                <c:pt idx="3738">
                  <c:v>7.3761574074074077E-2</c:v>
                </c:pt>
                <c:pt idx="3739">
                  <c:v>7.5405092592592593E-2</c:v>
                </c:pt>
                <c:pt idx="3740">
                  <c:v>7.5856481481481483E-2</c:v>
                </c:pt>
                <c:pt idx="3741">
                  <c:v>7.662037037037038E-2</c:v>
                </c:pt>
                <c:pt idx="3742">
                  <c:v>7.6840277777777785E-2</c:v>
                </c:pt>
                <c:pt idx="3743">
                  <c:v>7.694444444444444E-2</c:v>
                </c:pt>
                <c:pt idx="3744">
                  <c:v>7.7164351851851845E-2</c:v>
                </c:pt>
                <c:pt idx="3745">
                  <c:v>7.7592592592592588E-2</c:v>
                </c:pt>
                <c:pt idx="3746">
                  <c:v>7.8692129629629626E-2</c:v>
                </c:pt>
                <c:pt idx="3747">
                  <c:v>7.9409722222222215E-2</c:v>
                </c:pt>
                <c:pt idx="3748">
                  <c:v>8.1215277777777775E-2</c:v>
                </c:pt>
                <c:pt idx="3749">
                  <c:v>8.3506944444444453E-2</c:v>
                </c:pt>
                <c:pt idx="3750">
                  <c:v>0.22177083333333333</c:v>
                </c:pt>
              </c:numCache>
            </c:numRef>
          </c:val>
          <c:smooth val="0"/>
          <c:extLst>
            <c:ext xmlns:c16="http://schemas.microsoft.com/office/drawing/2014/chart" uri="{C3380CC4-5D6E-409C-BE32-E72D297353CC}">
              <c16:uniqueId val="{00000001-ECE1-47B9-9240-9518C8C1789D}"/>
            </c:ext>
          </c:extLst>
        </c:ser>
        <c:dLbls>
          <c:showLegendKey val="0"/>
          <c:showVal val="0"/>
          <c:showCatName val="0"/>
          <c:showSerName val="0"/>
          <c:showPercent val="0"/>
          <c:showBubbleSize val="0"/>
        </c:dLbls>
        <c:marker val="1"/>
        <c:smooth val="0"/>
        <c:axId val="1955937968"/>
        <c:axId val="2063696224"/>
      </c:lineChart>
      <c:catAx>
        <c:axId val="1955937968"/>
        <c:scaling>
          <c:orientation val="minMax"/>
        </c:scaling>
        <c:delete val="1"/>
        <c:axPos val="b"/>
        <c:majorTickMark val="none"/>
        <c:minorTickMark val="none"/>
        <c:tickLblPos val="nextTo"/>
        <c:crossAx val="2063696224"/>
        <c:crosses val="autoZero"/>
        <c:auto val="1"/>
        <c:lblAlgn val="ctr"/>
        <c:lblOffset val="100"/>
        <c:noMultiLvlLbl val="0"/>
      </c:catAx>
      <c:valAx>
        <c:axId val="2063696224"/>
        <c:scaling>
          <c:orientation val="minMax"/>
          <c:max val="7.5000000000000011E-2"/>
        </c:scaling>
        <c:delete val="0"/>
        <c:axPos val="l"/>
        <c:majorGridlines>
          <c:spPr>
            <a:ln w="9525" cap="flat" cmpd="sng" algn="ctr">
              <a:solidFill>
                <a:schemeClr val="tx1">
                  <a:lumMod val="15000"/>
                  <a:lumOff val="85000"/>
                </a:schemeClr>
              </a:solidFill>
              <a:round/>
            </a:ln>
            <a:effectLst/>
          </c:spPr>
        </c:majorGridlines>
        <c:numFmt formatCode="h:mm:ss"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955937968"/>
        <c:crosses val="autoZero"/>
        <c:crossBetween val="between"/>
      </c:valAx>
      <c:valAx>
        <c:axId val="2063692768"/>
        <c:scaling>
          <c:orientation val="minMax"/>
          <c:max val="1"/>
          <c:min val="0"/>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955916752"/>
        <c:crosses val="max"/>
        <c:crossBetween val="between"/>
      </c:valAx>
      <c:catAx>
        <c:axId val="1955916752"/>
        <c:scaling>
          <c:orientation val="minMax"/>
        </c:scaling>
        <c:delete val="1"/>
        <c:axPos val="b"/>
        <c:majorTickMark val="out"/>
        <c:minorTickMark val="none"/>
        <c:tickLblPos val="nextTo"/>
        <c:crossAx val="2063692768"/>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445E2F-C3C1-4C83-A89D-922252322C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81</TotalTime>
  <Pages>1</Pages>
  <Words>546</Words>
  <Characters>3118</Characters>
  <Application>Microsoft Office Word</Application>
  <DocSecurity>0</DocSecurity>
  <Lines>25</Lines>
  <Paragraphs>7</Paragraphs>
  <ScaleCrop>false</ScaleCrop>
  <Company/>
  <LinksUpToDate>false</LinksUpToDate>
  <CharactersWithSpaces>3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15</cp:revision>
  <dcterms:created xsi:type="dcterms:W3CDTF">2017-07-20T00:42:00Z</dcterms:created>
  <dcterms:modified xsi:type="dcterms:W3CDTF">2017-07-26T08:18:00Z</dcterms:modified>
</cp:coreProperties>
</file>